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600" w:firstRow="0" w:lastRow="0" w:firstColumn="0" w:lastColumn="0" w:noHBand="1" w:noVBand="1"/>
      </w:tblPr>
      <w:tblGrid>
        <w:gridCol w:w="4898"/>
        <w:gridCol w:w="634"/>
        <w:gridCol w:w="5654"/>
      </w:tblGrid>
      <w:tr w:rsidR="00A3590B" w:rsidRPr="008F4E0C" w14:paraId="14AA6989" w14:textId="77777777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p w14:paraId="75DC04A0" w14:textId="288EC940" w:rsidR="00A3590B" w:rsidRPr="008F4E0C" w:rsidRDefault="00A3590B" w:rsidP="007A3FC0">
            <w:pPr>
              <w:tabs>
                <w:tab w:val="left" w:pos="7770"/>
              </w:tabs>
              <w:rPr>
                <w:noProof/>
              </w:rPr>
            </w:pPr>
            <w:bookmarkStart w:id="0" w:name="_GoBack"/>
            <w:r w:rsidRPr="008F4E0C">
              <w:rPr>
                <w:noProof/>
                <w:lang w:bidi="ru-RU"/>
              </w:rPr>
              <mc:AlternateContent>
                <mc:Choice Requires="wpg">
                  <w:drawing>
                    <wp:inline distT="0" distB="0" distL="0" distR="0" wp14:anchorId="08CB6981" wp14:editId="070A292D">
                      <wp:extent cx="7200900" cy="3220153"/>
                      <wp:effectExtent l="0" t="19050" r="0" b="0"/>
                      <wp:docPr id="1075" name="Группа 107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200900" cy="3220153"/>
                                <a:chOff x="0" y="447675"/>
                                <a:chExt cx="7115175" cy="3220153"/>
                              </a:xfrm>
                            </wpg:grpSpPr>
                            <wpg:grpSp>
                              <wpg:cNvPr id="1074" name="Группа 1074"/>
                              <wpg:cNvGrpSpPr/>
                              <wpg:grpSpPr>
                                <a:xfrm>
                                  <a:off x="0" y="782648"/>
                                  <a:ext cx="7115175" cy="2885180"/>
                                  <a:chOff x="0" y="782648"/>
                                  <a:chExt cx="7115175" cy="2885180"/>
                                </a:xfrm>
                              </wpg:grpSpPr>
                              <wps:wsp>
                                <wps:cNvPr id="1536" name="Надпись 1535">
                                  <a:extLst>
                                    <a:ext uri="{FF2B5EF4-FFF2-40B4-BE49-F238E27FC236}">
                                      <a16:creationId xmlns:a16="http://schemas.microsoft.com/office/drawing/2014/main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1215714"/>
                                    <a:ext cx="5294630" cy="1616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288549225"/>
                                        <w:placeholder>
                                          <w:docPart w:val="49371D24333B4B4FAEC6103880AD4648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AE6EC98" w14:textId="77777777" w:rsidR="00A3590B" w:rsidRPr="00AC407C" w:rsidRDefault="00A3590B" w:rsidP="00A3590B">
                                          <w:pPr>
                                            <w:pStyle w:val="ac"/>
                                          </w:pPr>
                                          <w:r w:rsidRPr="00AC407C">
                                            <w:rPr>
                                              <w:lang w:bidi="ru-RU"/>
                                            </w:rPr>
                                            <w:t>Праздничная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7" name="Надпись 1536">
                                  <a:extLst>
                                    <a:ext uri="{FF2B5EF4-FFF2-40B4-BE49-F238E27FC236}">
                                      <a16:creationId xmlns:a16="http://schemas.microsoft.com/office/drawing/2014/main" id="{8B23D9B1-0101-4C0A-AB21-0FCD4C5210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1882704"/>
                                    <a:ext cx="5294630" cy="1135288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789670850"/>
                                        <w:placeholder>
                                          <w:docPart w:val="FDB94D8068CA4DCBB9FBDD1CBC7DDD2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180F54AB" w14:textId="77777777" w:rsidR="00A3590B" w:rsidRPr="00AC407C" w:rsidRDefault="00A3590B" w:rsidP="00A3590B">
                                          <w:pPr>
                                            <w:pStyle w:val="ac"/>
                                          </w:pPr>
                                          <w:r w:rsidRPr="00AC407C">
                                            <w:rPr>
                                              <w:lang w:bidi="ru-RU"/>
                                            </w:rPr>
                                            <w:t>вечеринка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38" name="Прямая соединительная линия 1537" descr="Правая линия заголовка">
                                  <a:extLst>
                                    <a:ext uri="{FF2B5EF4-FFF2-40B4-BE49-F238E27FC236}">
                                      <a16:creationId xmlns:a16="http://schemas.microsoft.com/office/drawing/2014/main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4673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Прямая соединительная линия 1538" descr="Левая линия заголовка">
                                  <a:extLst>
                                    <a:ext uri="{FF2B5EF4-FFF2-40B4-BE49-F238E27FC236}">
                                      <a16:creationId xmlns:a16="http://schemas.microsoft.com/office/drawing/2014/main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Надпись 1545">
                                  <a:extLst>
                                    <a:ext uri="{FF2B5EF4-FFF2-40B4-BE49-F238E27FC236}">
                                      <a16:creationId xmlns:a16="http://schemas.microsoft.com/office/drawing/2014/main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0" y="3246535"/>
                                    <a:ext cx="7115175" cy="4212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11980AF" w14:textId="339E5D03" w:rsidR="004C2370" w:rsidRPr="008F4E0C" w:rsidRDefault="00086D37" w:rsidP="008F4E0C">
                                      <w:pPr>
                                        <w:pStyle w:val="ae"/>
                                      </w:pPr>
                                      <w:sdt>
                                        <w:sdtPr>
                                          <w:id w:val="1858460521"/>
                                          <w:placeholder>
                                            <w:docPart w:val="EB69A8679C7D4AFDB212799296124D2F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A3590B" w:rsidRPr="008F4E0C">
                                            <w:rPr>
                                              <w:rStyle w:val="af"/>
                                              <w:b/>
                                              <w:bCs/>
                                            </w:rPr>
                                            <w:t>СЕМЬЯ</w:t>
                                          </w:r>
                                        </w:sdtContent>
                                      </w:sdt>
                                      <w:r w:rsidR="004C2370" w:rsidRPr="008F4E0C">
                                        <w:t xml:space="preserve">  </w:t>
                                      </w:r>
                                      <w:r w:rsidR="004C2370" w:rsidRPr="008F4E0C">
                                        <w:drawing>
                                          <wp:inline distT="0" distB="0" distL="0" distR="0" wp14:anchorId="74378F4E" wp14:editId="6E1D1593">
                                            <wp:extent cx="133350" cy="142875"/>
                                            <wp:effectExtent l="0" t="0" r="0" b="9525"/>
                                            <wp:docPr id="1478" name="Рисунок 1478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Рисунок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F4E0C">
                                        <w:t xml:space="preserve">  </w:t>
                                      </w:r>
                                      <w:sdt>
                                        <w:sdtPr>
                                          <w:id w:val="-258060947"/>
                                          <w:placeholder>
                                            <w:docPart w:val="B66570D91C6943EA882B721870C416A7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F4E0C">
                                            <w:t>ВЕСЕЛЬЕ</w:t>
                                          </w:r>
                                        </w:sdtContent>
                                      </w:sdt>
                                      <w:r w:rsidR="004C2370" w:rsidRPr="008F4E0C">
                                        <w:t xml:space="preserve">  </w:t>
                                      </w:r>
                                      <w:r w:rsidR="004C2370" w:rsidRPr="008F4E0C">
                                        <w:drawing>
                                          <wp:inline distT="0" distB="0" distL="0" distR="0" wp14:anchorId="12FFEE49" wp14:editId="7F653305">
                                            <wp:extent cx="133350" cy="142875"/>
                                            <wp:effectExtent l="0" t="0" r="0" b="9525"/>
                                            <wp:docPr id="1479" name="Рисунок 147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Рисунок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F4E0C">
                                        <w:t xml:space="preserve">  </w:t>
                                      </w:r>
                                      <w:sdt>
                                        <w:sdtPr>
                                          <w:id w:val="-60409574"/>
                                          <w:placeholder>
                                            <w:docPart w:val="EB14A637AECB428783D2E846114DACB1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F4E0C">
                                            <w:t>ЕДА</w:t>
                                          </w:r>
                                        </w:sdtContent>
                                      </w:sdt>
                                      <w:r w:rsidR="004C2370" w:rsidRPr="008F4E0C">
                                        <w:t xml:space="preserve">  </w:t>
                                      </w:r>
                                      <w:r w:rsidR="004C2370" w:rsidRPr="008F4E0C">
                                        <w:drawing>
                                          <wp:inline distT="0" distB="0" distL="0" distR="0" wp14:anchorId="498FFCCA" wp14:editId="33E1B9AF">
                                            <wp:extent cx="133350" cy="142875"/>
                                            <wp:effectExtent l="0" t="0" r="0" b="9525"/>
                                            <wp:docPr id="1480" name="Рисунок 1480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Рисунок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F4E0C">
                                        <w:t xml:space="preserve">  </w:t>
                                      </w:r>
                                      <w:sdt>
                                        <w:sdtPr>
                                          <w:id w:val="1153094864"/>
                                          <w:placeholder>
                                            <w:docPart w:val="DB6415E5CC8345738BD2D7692E2FEE37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F4E0C">
                                            <w:t>МУЗЫКА</w:t>
                                          </w:r>
                                        </w:sdtContent>
                                      </w:sdt>
                                      <w:r w:rsidR="004C2370" w:rsidRPr="008F4E0C">
                                        <w:t xml:space="preserve">  </w:t>
                                      </w:r>
                                      <w:r w:rsidR="004C2370" w:rsidRPr="008F4E0C">
                                        <w:drawing>
                                          <wp:inline distT="0" distB="0" distL="0" distR="0" wp14:anchorId="074EFA5B" wp14:editId="7BE71F04">
                                            <wp:extent cx="133350" cy="142875"/>
                                            <wp:effectExtent l="0" t="0" r="0" b="9525"/>
                                            <wp:docPr id="1481" name="Рисунок 148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Рисунок 1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11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33350" cy="14287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 w:rsidR="004C2370" w:rsidRPr="008F4E0C">
                                        <w:t xml:space="preserve">  </w:t>
                                      </w:r>
                                      <w:sdt>
                                        <w:sdtPr>
                                          <w:id w:val="383530739"/>
                                          <w:placeholder>
                                            <w:docPart w:val="0CBAD7FC17AF4D9F9AE224340B15001F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4C2370" w:rsidRPr="008F4E0C">
                                            <w:t>ТАНЦЫ</w:t>
                                          </w:r>
                                        </w:sdtContent>
                                      </w:sdt>
                                    </w:p>
                                    <w:p w14:paraId="4DC8D4EE" w14:textId="182D0AB1" w:rsidR="004C2370" w:rsidRPr="008F4E0C" w:rsidRDefault="004C2370" w:rsidP="008F4E0C">
                                      <w:pPr>
                                        <w:pStyle w:val="ae"/>
                                      </w:pPr>
                                    </w:p>
                                    <w:p w14:paraId="1F2FE89C" w14:textId="32952BEE" w:rsidR="00A3590B" w:rsidRPr="008F4E0C" w:rsidRDefault="00A3590B" w:rsidP="008F4E0C">
                                      <w:pPr>
                                        <w:pStyle w:val="ae"/>
                                      </w:pP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1551" name="Надпись 1550">
                                  <a:extLst>
                                    <a:ext uri="{FF2B5EF4-FFF2-40B4-BE49-F238E27FC236}">
                                      <a16:creationId xmlns:a16="http://schemas.microsoft.com/office/drawing/2014/main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232248">
                                    <a:off x="2114550" y="782648"/>
                                    <a:ext cx="2469515" cy="5791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325435603"/>
                                        <w:placeholder>
                                          <w:docPart w:val="6729A0E5FD7C46E5B5553ECA76E4C55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74A63D69" w14:textId="77777777" w:rsidR="00A3590B" w:rsidRPr="00AC407C" w:rsidRDefault="00A3590B" w:rsidP="00AC407C">
                                          <w:pPr>
                                            <w:pStyle w:val="1"/>
                                          </w:pPr>
                                          <w:r w:rsidRPr="00AC407C">
                                            <w:rPr>
                                              <w:lang w:bidi="ru-RU"/>
                                            </w:rPr>
                                            <w:t>Внимание!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1554" name="Графический объект 1101" descr="Изображение снежинки" hidden="1">
                                  <a:extLst>
                                    <a:ext uri="{FF2B5EF4-FFF2-40B4-BE49-F238E27FC236}">
                                      <a16:creationId xmlns:a16="http://schemas.microsoft.com/office/drawing/2014/main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384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Группа 1606" descr="Праздничные конфетти поверх текста">
                                <a:extLst>
                                  <a:ext uri="{FF2B5EF4-FFF2-40B4-BE49-F238E27FC236}">
                                    <a16:creationId xmlns:a16="http://schemas.microsoft.com/office/drawing/2014/main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447675"/>
                                  <a:ext cx="3985895" cy="875030"/>
                                  <a:chOff x="1556505" y="410889"/>
                                  <a:chExt cx="3986461" cy="875286"/>
                                </a:xfrm>
                              </wpg:grpSpPr>
                              <wps:wsp>
                                <wps:cNvPr id="23" name="Полилиния: Фигура 23">
                                  <a:extLst>
                                    <a:ext uri="{FF2B5EF4-FFF2-40B4-BE49-F238E27FC236}">
                                      <a16:creationId xmlns:a16="http://schemas.microsoft.com/office/drawing/2014/main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646116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Полилиния: Фигура 24">
                                  <a:extLst>
                                    <a:ext uri="{FF2B5EF4-FFF2-40B4-BE49-F238E27FC236}">
                                      <a16:creationId xmlns:a16="http://schemas.microsoft.com/office/drawing/2014/main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177284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Полилиния: Фигура 25">
                                  <a:extLst>
                                    <a:ext uri="{FF2B5EF4-FFF2-40B4-BE49-F238E27FC236}">
                                      <a16:creationId xmlns:a16="http://schemas.microsoft.com/office/drawing/2014/main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416399"/>
                                    <a:ext cx="326672" cy="457340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Полилиния: Фигура 26">
                                  <a:extLst>
                                    <a:ext uri="{FF2B5EF4-FFF2-40B4-BE49-F238E27FC236}">
                                      <a16:creationId xmlns:a16="http://schemas.microsoft.com/office/drawing/2014/main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491735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Полилиния: Фигура 27">
                                  <a:extLst>
                                    <a:ext uri="{FF2B5EF4-FFF2-40B4-BE49-F238E27FC236}">
                                      <a16:creationId xmlns:a16="http://schemas.microsoft.com/office/drawing/2014/main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890194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Полилиния: Фигура 28">
                                  <a:extLst>
                                    <a:ext uri="{FF2B5EF4-FFF2-40B4-BE49-F238E27FC236}">
                                      <a16:creationId xmlns:a16="http://schemas.microsoft.com/office/drawing/2014/main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410889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Полилиния: Фигура 29">
                                  <a:extLst>
                                    <a:ext uri="{FF2B5EF4-FFF2-40B4-BE49-F238E27FC236}">
                                      <a16:creationId xmlns:a16="http://schemas.microsoft.com/office/drawing/2014/main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700365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Полилиния: Фигура 30">
                                  <a:extLst>
                                    <a:ext uri="{FF2B5EF4-FFF2-40B4-BE49-F238E27FC236}">
                                      <a16:creationId xmlns:a16="http://schemas.microsoft.com/office/drawing/2014/main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869104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Полилиния: Фигура 31">
                                  <a:extLst>
                                    <a:ext uri="{FF2B5EF4-FFF2-40B4-BE49-F238E27FC236}">
                                      <a16:creationId xmlns:a16="http://schemas.microsoft.com/office/drawing/2014/main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435447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Полилиния: фигура 32">
                                  <a:extLst>
                                    <a:ext uri="{FF2B5EF4-FFF2-40B4-BE49-F238E27FC236}">
                                      <a16:creationId xmlns:a16="http://schemas.microsoft.com/office/drawing/2014/main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707740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Полилиния: Фигура 33">
                                  <a:extLst>
                                    <a:ext uri="{FF2B5EF4-FFF2-40B4-BE49-F238E27FC236}">
                                      <a16:creationId xmlns:a16="http://schemas.microsoft.com/office/drawing/2014/main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783513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Полилиния: Фигура 34">
                                  <a:extLst>
                                    <a:ext uri="{FF2B5EF4-FFF2-40B4-BE49-F238E27FC236}">
                                      <a16:creationId xmlns:a16="http://schemas.microsoft.com/office/drawing/2014/main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819302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8CB6981" id="Группа 1075" o:spid="_x0000_s1026" style="width:567pt;height:253.55pt;mso-position-horizontal-relative:char;mso-position-vertical-relative:line" coordorigin=",4476" coordsize="71151,322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">
                      <v:group id="Группа 1074" o:spid="_x0000_s1027" style="position:absolute;top:7826;width:71151;height:28852" coordorigin=",7826" coordsize="71151,28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Надпись 1535" o:spid="_x0000_s1028" type="#_x0000_t202" style="position:absolute;left:7048;top:12157;width:52946;height:16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" filled="f" stroked="f">
                          <v:textbox>
                            <w:txbxContent>
                              <w:sdt>
                                <w:sdtPr>
                                  <w:id w:val="288549225"/>
                                  <w:placeholder>
                                    <w:docPart w:val="49371D24333B4B4FAEC6103880AD464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AE6EC98" w14:textId="77777777" w:rsidR="00A3590B" w:rsidRPr="00AC407C" w:rsidRDefault="00A3590B" w:rsidP="00A3590B">
                                    <w:pPr>
                                      <w:pStyle w:val="ac"/>
                                    </w:pPr>
                                    <w:r w:rsidRPr="00AC407C">
                                      <w:rPr>
                                        <w:lang w:bidi="ru-RU"/>
                                      </w:rPr>
                                      <w:t>Праздничная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Надпись 1536" o:spid="_x0000_s1029" type="#_x0000_t202" style="position:absolute;left:7048;top:18827;width:52946;height:11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" filled="f" stroked="f">
                          <v:textbox>
                            <w:txbxContent>
                              <w:sdt>
                                <w:sdtPr>
                                  <w:id w:val="-789670850"/>
                                  <w:placeholder>
                                    <w:docPart w:val="FDB94D8068CA4DCBB9FBDD1CBC7DDD2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180F54AB" w14:textId="77777777" w:rsidR="00A3590B" w:rsidRPr="00AC407C" w:rsidRDefault="00A3590B" w:rsidP="00A3590B">
                                    <w:pPr>
                                      <w:pStyle w:val="ac"/>
                                    </w:pPr>
                                    <w:r w:rsidRPr="00AC407C">
                                      <w:rPr>
                                        <w:lang w:bidi="ru-RU"/>
                                      </w:rPr>
                                      <w:t>вечеринка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line id="Прямая соединительная линия 1537" o:spid="_x0000_s1030" alt="Правая линия заголовка" style="position:absolute;visibility:visible;mso-wrap-style:square" from="54673,24098" to="65980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" strokecolor="#db1a5e [3204]" strokeweight="10pt">
                          <v:stroke joinstyle="miter" endcap="round"/>
                          <o:lock v:ext="edit" shapetype="f"/>
                        </v:line>
                        <v:line id="Прямая соединительная линия 1538" o:spid="_x0000_s1031" alt="Левая линия заголовка" style="position:absolute;visibility:visible;mso-wrap-style:square" from="1714,24098" to="13021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" strokecolor="#f2ea14 [3206]" strokeweight="10pt">
                          <v:stroke joinstyle="miter" endcap="round"/>
                          <o:lock v:ext="edit" shapetype="f"/>
                        </v:line>
                        <v:shape id="Надпись 1545" o:spid="_x0000_s1032" type="#_x0000_t202" style="position:absolute;top:32465;width:71151;height:4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" filled="f" stroked="f">
                          <v:textbox>
                            <w:txbxContent>
                              <w:p w14:paraId="311980AF" w14:textId="339E5D03" w:rsidR="004C2370" w:rsidRPr="008F4E0C" w:rsidRDefault="00086D37" w:rsidP="008F4E0C">
                                <w:pPr>
                                  <w:pStyle w:val="ae"/>
                                </w:pPr>
                                <w:sdt>
                                  <w:sdtPr>
                                    <w:id w:val="1858460521"/>
                                    <w:placeholder>
                                      <w:docPart w:val="EB69A8679C7D4AFDB212799296124D2F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A3590B" w:rsidRPr="008F4E0C">
                                      <w:rPr>
                                        <w:rStyle w:val="af"/>
                                        <w:b/>
                                        <w:bCs/>
                                      </w:rPr>
                                      <w:t>СЕМЬЯ</w:t>
                                    </w:r>
                                  </w:sdtContent>
                                </w:sdt>
                                <w:r w:rsidR="004C2370" w:rsidRPr="008F4E0C">
                                  <w:t xml:space="preserve">  </w:t>
                                </w:r>
                                <w:r w:rsidR="004C2370" w:rsidRPr="008F4E0C">
                                  <w:drawing>
                                    <wp:inline distT="0" distB="0" distL="0" distR="0" wp14:anchorId="74378F4E" wp14:editId="6E1D1593">
                                      <wp:extent cx="133350" cy="142875"/>
                                      <wp:effectExtent l="0" t="0" r="0" b="9525"/>
                                      <wp:docPr id="1478" name="Рисунок 147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Рисунок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F4E0C">
                                  <w:t xml:space="preserve">  </w:t>
                                </w:r>
                                <w:sdt>
                                  <w:sdtPr>
                                    <w:id w:val="-258060947"/>
                                    <w:placeholder>
                                      <w:docPart w:val="B66570D91C6943EA882B721870C416A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F4E0C">
                                      <w:t>ВЕСЕЛЬЕ</w:t>
                                    </w:r>
                                  </w:sdtContent>
                                </w:sdt>
                                <w:r w:rsidR="004C2370" w:rsidRPr="008F4E0C">
                                  <w:t xml:space="preserve">  </w:t>
                                </w:r>
                                <w:r w:rsidR="004C2370" w:rsidRPr="008F4E0C">
                                  <w:drawing>
                                    <wp:inline distT="0" distB="0" distL="0" distR="0" wp14:anchorId="12FFEE49" wp14:editId="7F653305">
                                      <wp:extent cx="133350" cy="142875"/>
                                      <wp:effectExtent l="0" t="0" r="0" b="9525"/>
                                      <wp:docPr id="1479" name="Рисунок 147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Рисунок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F4E0C">
                                  <w:t xml:space="preserve">  </w:t>
                                </w:r>
                                <w:sdt>
                                  <w:sdtPr>
                                    <w:id w:val="-60409574"/>
                                    <w:placeholder>
                                      <w:docPart w:val="EB14A637AECB428783D2E846114DACB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F4E0C">
                                      <w:t>ЕДА</w:t>
                                    </w:r>
                                  </w:sdtContent>
                                </w:sdt>
                                <w:r w:rsidR="004C2370" w:rsidRPr="008F4E0C">
                                  <w:t xml:space="preserve">  </w:t>
                                </w:r>
                                <w:r w:rsidR="004C2370" w:rsidRPr="008F4E0C">
                                  <w:drawing>
                                    <wp:inline distT="0" distB="0" distL="0" distR="0" wp14:anchorId="498FFCCA" wp14:editId="33E1B9AF">
                                      <wp:extent cx="133350" cy="142875"/>
                                      <wp:effectExtent l="0" t="0" r="0" b="9525"/>
                                      <wp:docPr id="1480" name="Рисунок 148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Рисунок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F4E0C">
                                  <w:t xml:space="preserve">  </w:t>
                                </w:r>
                                <w:sdt>
                                  <w:sdtPr>
                                    <w:id w:val="1153094864"/>
                                    <w:placeholder>
                                      <w:docPart w:val="DB6415E5CC8345738BD2D7692E2FEE3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F4E0C">
                                      <w:t>МУЗЫКА</w:t>
                                    </w:r>
                                  </w:sdtContent>
                                </w:sdt>
                                <w:r w:rsidR="004C2370" w:rsidRPr="008F4E0C">
                                  <w:t xml:space="preserve">  </w:t>
                                </w:r>
                                <w:r w:rsidR="004C2370" w:rsidRPr="008F4E0C">
                                  <w:drawing>
                                    <wp:inline distT="0" distB="0" distL="0" distR="0" wp14:anchorId="074EFA5B" wp14:editId="7BE71F04">
                                      <wp:extent cx="133350" cy="142875"/>
                                      <wp:effectExtent l="0" t="0" r="0" b="9525"/>
                                      <wp:docPr id="1481" name="Рисунок 148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Рисунок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33350" cy="1428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4C2370" w:rsidRPr="008F4E0C">
                                  <w:t xml:space="preserve">  </w:t>
                                </w:r>
                                <w:sdt>
                                  <w:sdtPr>
                                    <w:id w:val="383530739"/>
                                    <w:placeholder>
                                      <w:docPart w:val="0CBAD7FC17AF4D9F9AE224340B15001F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4C2370" w:rsidRPr="008F4E0C">
                                      <w:t>ТАНЦЫ</w:t>
                                    </w:r>
                                  </w:sdtContent>
                                </w:sdt>
                              </w:p>
                              <w:p w14:paraId="4DC8D4EE" w14:textId="182D0AB1" w:rsidR="004C2370" w:rsidRPr="008F4E0C" w:rsidRDefault="004C2370" w:rsidP="008F4E0C">
                                <w:pPr>
                                  <w:pStyle w:val="ae"/>
                                </w:pPr>
                              </w:p>
                              <w:p w14:paraId="1F2FE89C" w14:textId="32952BEE" w:rsidR="00A3590B" w:rsidRPr="008F4E0C" w:rsidRDefault="00A3590B" w:rsidP="008F4E0C">
                                <w:pPr>
                                  <w:pStyle w:val="ae"/>
                                </w:pPr>
                              </w:p>
                            </w:txbxContent>
                          </v:textbox>
                        </v:shape>
                        <v:shape id="Надпись 1550" o:spid="_x0000_s1033" type="#_x0000_t202" style="position:absolute;left:21145;top:7826;width:24695;height:5791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" fillcolor="#053949 [1609]" stroked="f">
                          <v:textbox>
                            <w:txbxContent>
                              <w:sdt>
                                <w:sdtPr>
                                  <w:id w:val="-325435603"/>
                                  <w:placeholder>
                                    <w:docPart w:val="6729A0E5FD7C46E5B5553ECA76E4C55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74A63D69" w14:textId="77777777" w:rsidR="00A3590B" w:rsidRPr="00AC407C" w:rsidRDefault="00A3590B" w:rsidP="00AC407C">
                                    <w:pPr>
                                      <w:pStyle w:val="1"/>
                                    </w:pPr>
                                    <w:r w:rsidRPr="00AC407C">
                                      <w:rPr>
                                        <w:lang w:bidi="ru-RU"/>
                                      </w:rPr>
                                      <w:t>Внимание!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Графический объект 1101" o:spid="_x0000_s1034" alt="Изображение снежинки" style="position:absolute;left:26384;top:33432;width:1455;height:1530;visibility:hidden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Группа 1606" o:spid="_x0000_s1035" alt="Праздничные конфетти поверх текста" style="position:absolute;left:15525;top:4476;width:39859;height:8751" coordorigin="15565,4108" coordsize="39864,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DPv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aAbPb8IJcvEPAAD//wMAUEsBAi0AFAAGAAgAAAAhANvh9svuAAAAhQEAABMAAAAAAAAAAAAA&#10;AAAAAAAAAFtDb250ZW50X1R5cGVzXS54bWxQSwECLQAUAAYACAAAACEAWvQsW78AAAAVAQAACwAA&#10;AAAAAAAAAAAAAAAfAQAAX3JlbHMvLnJlbHNQSwECLQAUAAYACAAAACEAVjgz78MAAADdAAAADwAA&#10;AAAAAAAAAAAAAAAHAgAAZHJzL2Rvd25yZXYueG1sUEsFBgAAAAADAAMAtwAAAPcCAAAAAA==&#10;">
                        <v:shape id="Полилиния: Фигура 23" o:spid="_x0000_s1036" style="position:absolute;left:41695;top:6461;width:2925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Полилиния: Фигура 24" o:spid="_x0000_s1037" style="position:absolute;left:54231;top:11772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Полилиния: Фигура 25" o:spid="_x0000_s1038" style="position:absolute;left:15565;top:4163;width:3266;height:4574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6;174939,225088;313230,70463;260963,18196;62781,246866;37736,448312;88915,396046;88915,396046" o:connectangles="0,0,0,0,0,0,0,0"/>
                        </v:shape>
                        <v:shape id="Полилиния: Фигура 26" o:spid="_x0000_s1039" style="position:absolute;left:49581;top:4917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Полилиния: Фигура 27" o:spid="_x0000_s1040" style="position:absolute;left:24224;top:8901;width:1121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Полилиния: Фигура 28" o:spid="_x0000_s1041" style="position:absolute;left:46244;top:4108;width:1682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Полилиния: Фигура 29" o:spid="_x0000_s1042" style="position:absolute;left:40209;top:7003;width:1120;height:2130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Полилиния: Фигура 30" o:spid="_x0000_s1043" style="position:absolute;left:35578;top:8691;width:1326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Полилиния: Фигура 31" o:spid="_x0000_s1044" style="position:absolute;left:32172;top:4354;width:1878;height:1768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Полилиния: фигура 32" o:spid="_x0000_s1045" style="position:absolute;left:29386;top:7077;width:884;height:1105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Полилиния: Фигура 33" o:spid="_x0000_s1046" style="position:absolute;left:19730;top:7835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J+xgAAANsAAAAPAAAAZHJzL2Rvd25yZXYueG1sRI9Ba8JA&#10;FITvBf/D8oTe6qYK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oEsSfs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Полилиния: Фигура 34" o:spid="_x0000_s1047" style="position:absolute;left:24448;top:8193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</w:tr>
      <w:tr w:rsidR="004C2370" w:rsidRPr="008F4E0C" w14:paraId="5E216027" w14:textId="77777777" w:rsidTr="003750B2">
        <w:trPr>
          <w:trHeight w:val="2211"/>
        </w:trPr>
        <w:tc>
          <w:tcPr>
            <w:tcW w:w="5490" w:type="dxa"/>
            <w:shd w:val="clear" w:color="auto" w:fill="000000" w:themeFill="text1"/>
            <w:vAlign w:val="center"/>
          </w:tcPr>
          <w:sdt>
            <w:sdtPr>
              <w:rPr>
                <w:noProof/>
              </w:rPr>
              <w:id w:val="-1072048717"/>
              <w:placeholder>
                <w:docPart w:val="7C0E24CC697B4076BBB10C010CE85851"/>
              </w:placeholder>
              <w:temporary/>
              <w:showingPlcHdr/>
              <w15:appearance w15:val="hidden"/>
            </w:sdtPr>
            <w:sdtEndPr/>
            <w:sdtContent>
              <w:p w14:paraId="542DBEDC" w14:textId="77777777" w:rsidR="007A3FC0" w:rsidRPr="008F4E0C" w:rsidRDefault="007A3FC0" w:rsidP="007A3FC0">
                <w:pPr>
                  <w:pStyle w:val="af2"/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КОГДА</w:t>
                </w:r>
              </w:p>
            </w:sdtContent>
          </w:sdt>
          <w:sdt>
            <w:sdtPr>
              <w:rPr>
                <w:noProof/>
              </w:rPr>
              <w:id w:val="487060001"/>
              <w:placeholder>
                <w:docPart w:val="EF6AC3AD70D24E2A99AE7271263DF7CA"/>
              </w:placeholder>
              <w:temporary/>
              <w:showingPlcHdr/>
              <w15:appearance w15:val="hidden"/>
            </w:sdtPr>
            <w:sdtEndPr/>
            <w:sdtContent>
              <w:p w14:paraId="217882D4" w14:textId="77777777" w:rsidR="007A3FC0" w:rsidRPr="008F4E0C" w:rsidRDefault="007A3FC0" w:rsidP="00AC407C">
                <w:pPr>
                  <w:pStyle w:val="af0"/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ДД Месяц ГГ</w:t>
                </w:r>
              </w:p>
              <w:p w14:paraId="689F6689" w14:textId="4CF66772" w:rsidR="007A3FC0" w:rsidRPr="008F4E0C" w:rsidRDefault="007A3FC0" w:rsidP="00AC407C">
                <w:pPr>
                  <w:pStyle w:val="af0"/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ЧЧ:ММ</w:t>
                </w:r>
              </w:p>
            </w:sdtContent>
          </w:sdt>
        </w:tc>
        <w:tc>
          <w:tcPr>
            <w:tcW w:w="540" w:type="dxa"/>
            <w:shd w:val="clear" w:color="auto" w:fill="000000" w:themeFill="text1"/>
            <w:vAlign w:val="center"/>
          </w:tcPr>
          <w:p w14:paraId="6A9FA65E" w14:textId="7C34C0F1" w:rsidR="007A3FC0" w:rsidRPr="008F4E0C" w:rsidRDefault="007A3FC0" w:rsidP="007A3FC0">
            <w:pPr>
              <w:pStyle w:val="af0"/>
              <w:rPr>
                <w:noProof/>
              </w:rPr>
            </w:pPr>
            <w:r w:rsidRPr="008F4E0C">
              <w:rPr>
                <w:noProof/>
                <w:lang w:bidi="ru-RU"/>
              </w:rPr>
              <mc:AlternateContent>
                <mc:Choice Requires="wps">
                  <w:drawing>
                    <wp:inline distT="0" distB="0" distL="0" distR="0" wp14:anchorId="0EDAE0AE" wp14:editId="5E596B2B">
                      <wp:extent cx="658262" cy="87239"/>
                      <wp:effectExtent l="0" t="318" r="8573" b="8572"/>
                      <wp:docPr id="1540" name="Полилиния: Фигура 1539" descr="Разделительная линия между блоками &quot;Когда&quot; и &quot;Где&quot;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14:paraId="674BB486" w14:textId="77777777" w:rsidR="00D350E0" w:rsidRPr="00D350E0" w:rsidRDefault="00D350E0" w:rsidP="00D350E0">
                                  <w:pPr>
                                    <w:rPr>
                                      <w:lang w:val="ro-RO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EDAE0AE" id="Полилиния: Фигура 1539" o:spid="_x0000_s1048" alt="Разделительная линия между блоками &quot;Когда&quot; и &quot;Где&quot;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" adj="-11796480,,5400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formulas/>
                      <v:path arrowok="t" o:connecttype="custom" o:connectlocs="327795,224;638191,33324;623904,86664;20971,65709;15256,22846;327795,224" o:connectangles="0,0,0,0,0,0" textboxrect="0,0,658262,87239"/>
                      <v:textbox>
                        <w:txbxContent>
                          <w:p w14:paraId="674BB486" w14:textId="77777777" w:rsidR="00D350E0" w:rsidRPr="00D350E0" w:rsidRDefault="00D350E0" w:rsidP="00D350E0">
                            <w:pPr>
                              <w:rPr>
                                <w:lang w:val="ro-RO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sdt>
            <w:sdtPr>
              <w:rPr>
                <w:noProof/>
              </w:rPr>
              <w:id w:val="-355189846"/>
              <w:placeholder>
                <w:docPart w:val="FBA82248ECF940938543F348BFD77C98"/>
              </w:placeholder>
              <w:temporary/>
              <w:showingPlcHdr/>
              <w15:appearance w15:val="hidden"/>
            </w:sdtPr>
            <w:sdtEndPr/>
            <w:sdtContent>
              <w:p w14:paraId="1E8EBD48" w14:textId="40C1ECA1" w:rsidR="007A3FC0" w:rsidRPr="008F4E0C" w:rsidRDefault="007A3FC0" w:rsidP="007A3FC0">
                <w:pPr>
                  <w:pStyle w:val="af2"/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ГДЕ</w:t>
                </w:r>
              </w:p>
            </w:sdtContent>
          </w:sdt>
          <w:sdt>
            <w:sdtPr>
              <w:rPr>
                <w:noProof/>
              </w:rPr>
              <w:id w:val="1351687221"/>
              <w:placeholder>
                <w:docPart w:val="A64D6405D30D424E8AF0D929F8C7FA7E"/>
              </w:placeholder>
              <w:temporary/>
              <w:showingPlcHdr/>
              <w15:appearance w15:val="hidden"/>
            </w:sdtPr>
            <w:sdtEndPr/>
            <w:sdtContent>
              <w:p w14:paraId="38B5F78E" w14:textId="2B656C06" w:rsidR="007A3FC0" w:rsidRPr="008F4E0C" w:rsidRDefault="007A3FC0" w:rsidP="007A3FC0">
                <w:pPr>
                  <w:pStyle w:val="af0"/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Здание администрации</w:t>
                </w:r>
              </w:p>
              <w:p w14:paraId="462D97B2" w14:textId="23EB58C2" w:rsidR="007A3FC0" w:rsidRPr="008F4E0C" w:rsidRDefault="007A3FC0" w:rsidP="007A3FC0">
                <w:pPr>
                  <w:pStyle w:val="af0"/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Название места</w:t>
                </w:r>
              </w:p>
            </w:sdtContent>
          </w:sdt>
        </w:tc>
      </w:tr>
      <w:tr w:rsidR="00A3590B" w:rsidRPr="008F4E0C" w14:paraId="6EF64778" w14:textId="77777777" w:rsidTr="003750B2">
        <w:trPr>
          <w:trHeight w:val="2948"/>
        </w:trPr>
        <w:tc>
          <w:tcPr>
            <w:tcW w:w="11515" w:type="dxa"/>
            <w:gridSpan w:val="3"/>
            <w:vAlign w:val="center"/>
          </w:tcPr>
          <w:p w14:paraId="5A1DFE4E" w14:textId="77777777" w:rsidR="00A3590B" w:rsidRPr="008F4E0C" w:rsidRDefault="00086D37" w:rsidP="00AC407C">
            <w:pPr>
              <w:rPr>
                <w:noProof/>
              </w:rPr>
            </w:pPr>
            <w:sdt>
              <w:sdtPr>
                <w:rPr>
                  <w:noProof/>
                </w:rPr>
                <w:id w:val="-831457134"/>
                <w:placeholder>
                  <w:docPart w:val="A7B53A01700A4AADAFF729ADFBFF26C0"/>
                </w:placeholder>
                <w:temporary/>
                <w:showingPlcHdr/>
                <w15:appearance w15:val="hidden"/>
              </w:sdtPr>
              <w:sdtEndPr/>
              <w:sdtContent>
                <w:r w:rsidR="00A3590B" w:rsidRPr="008F4E0C">
                  <w:rPr>
                    <w:noProof/>
                    <w:lang w:bidi="ru-RU"/>
                  </w:rPr>
                  <w:t>Здесь можно поместить другие сведения о событии. Lorem ipsum dolor sit amet, consectetur adipiscing elit. Etiam aliquet eu mi quis lacinia. Ut fermentum a magna ut eleifend. Integer convallis suscipit ante eu varius.</w:t>
                </w:r>
              </w:sdtContent>
            </w:sdt>
          </w:p>
          <w:sdt>
            <w:sdtPr>
              <w:rPr>
                <w:noProof/>
              </w:rPr>
              <w:id w:val="-1216265292"/>
              <w:placeholder>
                <w:docPart w:val="2D9608B7BAC244EB8468D7196F2B2F9A"/>
              </w:placeholder>
              <w:temporary/>
              <w:showingPlcHdr/>
              <w15:appearance w15:val="hidden"/>
            </w:sdtPr>
            <w:sdtEndPr/>
            <w:sdtContent>
              <w:p w14:paraId="6651E620" w14:textId="4979D316" w:rsidR="00A3590B" w:rsidRPr="008F4E0C" w:rsidRDefault="00A3590B" w:rsidP="00AC407C">
                <w:pPr>
                  <w:rPr>
                    <w:noProof/>
                  </w:rPr>
                </w:pPr>
                <w:r w:rsidRPr="008F4E0C">
                  <w:rPr>
                    <w:noProof/>
                    <w:lang w:bidi="ru-RU"/>
                  </w:rPr>
                  <w:t>За дополнительными сведениями обращайтесь к Светлане Коноваловой: (801) 555-0188</w:t>
                </w:r>
              </w:p>
            </w:sdtContent>
          </w:sdt>
        </w:tc>
      </w:tr>
      <w:bookmarkEnd w:id="0"/>
    </w:tbl>
    <w:p w14:paraId="298D39E8" w14:textId="62C291F7" w:rsidR="00A3590B" w:rsidRPr="008F4E0C" w:rsidRDefault="00A3590B" w:rsidP="003750B2">
      <w:pPr>
        <w:jc w:val="both"/>
        <w:rPr>
          <w:noProof/>
          <w:sz w:val="4"/>
          <w:szCs w:val="4"/>
        </w:rPr>
      </w:pPr>
    </w:p>
    <w:sectPr w:rsidR="00A3590B" w:rsidRPr="008F4E0C" w:rsidSect="00352B2E">
      <w:headerReference w:type="default" r:id="rId12"/>
      <w:pgSz w:w="11906" w:h="16838" w:code="9"/>
      <w:pgMar w:top="360" w:right="360" w:bottom="360" w:left="3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5C63B8" w14:textId="77777777" w:rsidR="00086D37" w:rsidRDefault="00086D37" w:rsidP="00120F41">
      <w:pPr>
        <w:spacing w:after="0" w:line="240" w:lineRule="auto"/>
      </w:pPr>
      <w:r>
        <w:separator/>
      </w:r>
    </w:p>
  </w:endnote>
  <w:endnote w:type="continuationSeparator" w:id="0">
    <w:p w14:paraId="0234459D" w14:textId="77777777" w:rsidR="00086D37" w:rsidRDefault="00086D37" w:rsidP="0012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222AC" w14:textId="77777777" w:rsidR="00086D37" w:rsidRDefault="00086D37" w:rsidP="00120F41">
      <w:pPr>
        <w:spacing w:after="0" w:line="240" w:lineRule="auto"/>
      </w:pPr>
      <w:r>
        <w:separator/>
      </w:r>
    </w:p>
  </w:footnote>
  <w:footnote w:type="continuationSeparator" w:id="0">
    <w:p w14:paraId="575DF4AC" w14:textId="77777777" w:rsidR="00086D37" w:rsidRDefault="00086D37" w:rsidP="00120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6DC81" w14:textId="77777777" w:rsidR="00120F41" w:rsidRPr="00D350E0" w:rsidRDefault="00120F41">
    <w:pPr>
      <w:pStyle w:val="a6"/>
      <w:rPr>
        <w:lang w:val="ro-RO"/>
      </w:rPr>
    </w:pPr>
    <w:r w:rsidRPr="00D350E0">
      <w:rPr>
        <w:noProof/>
        <w:lang w:val="ro-RO" w:bidi="ru-R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D183BD7" wp14:editId="1F4BE04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98055" cy="10125712"/>
              <wp:effectExtent l="0" t="0" r="6350" b="8890"/>
              <wp:wrapNone/>
              <wp:docPr id="1" name="Группа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8055" cy="10125712"/>
                        <a:chOff x="0" y="0"/>
                        <a:chExt cx="7299384" cy="10132609"/>
                      </a:xfrm>
                    </wpg:grpSpPr>
                    <wps:wsp>
                      <wps:cNvPr id="1057" name="Прямоугольник 1056">
                        <a:extLst>
                          <a:ext uri="{FF2B5EF4-FFF2-40B4-BE49-F238E27FC236}">
                            <a16:creationId xmlns:a16="http://schemas.microsoft.com/office/drawing/2014/main" id="{3047BBC7-9720-4AED-B881-CCE2EA828932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299384" cy="95256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58" name="Группа 1057">
                        <a:extLst>
                          <a:ext uri="{FF2B5EF4-FFF2-40B4-BE49-F238E27FC236}">
                            <a16:creationId xmlns:a16="http://schemas.microsoft.com/office/drawing/2014/main" id="{7C305E6B-E52F-426B-B74C-344708D8E341}"/>
                          </a:ext>
                        </a:extLst>
                      </wpg:cNvPr>
                      <wpg:cNvGrpSpPr/>
                      <wpg:grpSpPr>
                        <a:xfrm flipV="1">
                          <a:off x="28575" y="9525"/>
                          <a:ext cx="7227114" cy="4155411"/>
                          <a:chOff x="26750" y="0"/>
                          <a:chExt cx="7782375" cy="4474672"/>
                        </a:xfrm>
                      </wpg:grpSpPr>
                      <wpg:grpSp>
                        <wpg:cNvPr id="7" name="Группа 3">
                          <a:extLst>
                            <a:ext uri="{FF2B5EF4-FFF2-40B4-BE49-F238E27FC236}">
                              <a16:creationId xmlns:a16="http://schemas.microsoft.com/office/drawing/2014/main" id="{34DFF6B7-FED4-468D-9CBF-7B5DB7E9FB9F}"/>
                            </a:ext>
                          </a:extLst>
                        </wpg:cNvPr>
                        <wpg:cNvGrpSpPr/>
                        <wpg:grpSpPr>
                          <a:xfrm>
                            <a:off x="26750" y="724954"/>
                            <a:ext cx="7780767" cy="3749718"/>
                            <a:chOff x="26750" y="724954"/>
                            <a:chExt cx="7780767" cy="3749718"/>
                          </a:xfrm>
                        </wpg:grpSpPr>
                        <wps:wsp>
                          <wps:cNvPr id="429" name="Полилиния: Фигура 429">
                            <a:extLst>
                              <a:ext uri="{FF2B5EF4-FFF2-40B4-BE49-F238E27FC236}">
                                <a16:creationId xmlns:a16="http://schemas.microsoft.com/office/drawing/2014/main" id="{92883FEB-2059-41EE-A7DC-4443E81137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4232" y="3726927"/>
                              <a:ext cx="203679" cy="114060"/>
                            </a:xfrm>
                            <a:custGeom>
                              <a:avLst/>
                              <a:gdLst>
                                <a:gd name="connsiteX0" fmla="*/ 19660 w 203679"/>
                                <a:gd name="connsiteY0" fmla="*/ 54065 h 114060"/>
                                <a:gd name="connsiteX1" fmla="*/ 165494 w 203679"/>
                                <a:gd name="connsiteY1" fmla="*/ 107022 h 114060"/>
                                <a:gd name="connsiteX2" fmla="*/ 180973 w 203679"/>
                                <a:gd name="connsiteY2" fmla="*/ 51621 h 114060"/>
                                <a:gd name="connsiteX3" fmla="*/ 40027 w 203679"/>
                                <a:gd name="connsiteY3" fmla="*/ 6811 h 114060"/>
                                <a:gd name="connsiteX4" fmla="*/ 19660 w 203679"/>
                                <a:gd name="connsiteY4" fmla="*/ 54065 h 114060"/>
                                <a:gd name="connsiteX5" fmla="*/ 19660 w 203679"/>
                                <a:gd name="connsiteY5" fmla="*/ 54065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14060">
                                  <a:moveTo>
                                    <a:pt x="19660" y="54065"/>
                                  </a:moveTo>
                                  <a:cubicBezTo>
                                    <a:pt x="66913" y="75248"/>
                                    <a:pt x="116611" y="91542"/>
                                    <a:pt x="165494" y="107022"/>
                                  </a:cubicBezTo>
                                  <a:cubicBezTo>
                                    <a:pt x="201341" y="118428"/>
                                    <a:pt x="215192" y="64656"/>
                                    <a:pt x="180973" y="51621"/>
                                  </a:cubicBezTo>
                                  <a:cubicBezTo>
                                    <a:pt x="134535" y="34512"/>
                                    <a:pt x="88096" y="18217"/>
                                    <a:pt x="40027" y="6811"/>
                                  </a:cubicBezTo>
                                  <a:cubicBezTo>
                                    <a:pt x="12327" y="294"/>
                                    <a:pt x="-8856" y="41030"/>
                                    <a:pt x="19660" y="54065"/>
                                  </a:cubicBezTo>
                                  <a:lnTo>
                                    <a:pt x="19660" y="540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0" name="Полилиния: Фигура 430">
                            <a:extLst>
                              <a:ext uri="{FF2B5EF4-FFF2-40B4-BE49-F238E27FC236}">
                                <a16:creationId xmlns:a16="http://schemas.microsoft.com/office/drawing/2014/main" id="{DE9BBC90-0390-4020-B12A-406734D381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6765" y="3729080"/>
                              <a:ext cx="309592" cy="244415"/>
                            </a:xfrm>
                            <a:custGeom>
                              <a:avLst/>
                              <a:gdLst>
                                <a:gd name="connsiteX0" fmla="*/ 49320 w 309592"/>
                                <a:gd name="connsiteY0" fmla="*/ 236037 h 244415"/>
                                <a:gd name="connsiteX1" fmla="*/ 292106 w 309592"/>
                                <a:gd name="connsiteY1" fmla="*/ 55170 h 244415"/>
                                <a:gd name="connsiteX2" fmla="*/ 265220 w 309592"/>
                                <a:gd name="connsiteY2" fmla="*/ 8731 h 244415"/>
                                <a:gd name="connsiteX3" fmla="*/ 12658 w 309592"/>
                                <a:gd name="connsiteY3" fmla="*/ 199375 h 244415"/>
                                <a:gd name="connsiteX4" fmla="*/ 49320 w 309592"/>
                                <a:gd name="connsiteY4" fmla="*/ 236037 h 244415"/>
                                <a:gd name="connsiteX5" fmla="*/ 49320 w 309592"/>
                                <a:gd name="connsiteY5" fmla="*/ 236037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44415">
                                  <a:moveTo>
                                    <a:pt x="49320" y="236037"/>
                                  </a:moveTo>
                                  <a:cubicBezTo>
                                    <a:pt x="119386" y="161898"/>
                                    <a:pt x="201673" y="100794"/>
                                    <a:pt x="292106" y="55170"/>
                                  </a:cubicBezTo>
                                  <a:cubicBezTo>
                                    <a:pt x="323065" y="39691"/>
                                    <a:pt x="296180" y="-5119"/>
                                    <a:pt x="265220" y="8731"/>
                                  </a:cubicBezTo>
                                  <a:cubicBezTo>
                                    <a:pt x="167454" y="54356"/>
                                    <a:pt x="84353" y="117903"/>
                                    <a:pt x="12658" y="199375"/>
                                  </a:cubicBezTo>
                                  <a:cubicBezTo>
                                    <a:pt x="-8524" y="223817"/>
                                    <a:pt x="26508" y="259664"/>
                                    <a:pt x="49320" y="236037"/>
                                  </a:cubicBezTo>
                                  <a:lnTo>
                                    <a:pt x="49320" y="2360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1" name="Полилиния: Фигура 431">
                            <a:extLst>
                              <a:ext uri="{FF2B5EF4-FFF2-40B4-BE49-F238E27FC236}">
                                <a16:creationId xmlns:a16="http://schemas.microsoft.com/office/drawing/2014/main" id="{C048124F-11A7-4E3A-BEE5-610D78C630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9114" y="4257612"/>
                              <a:ext cx="97766" cy="65177"/>
                            </a:xfrm>
                            <a:custGeom>
                              <a:avLst/>
                              <a:gdLst>
                                <a:gd name="connsiteX0" fmla="*/ 25959 w 97766"/>
                                <a:gd name="connsiteY0" fmla="*/ 61093 h 65177"/>
                                <a:gd name="connsiteX1" fmla="*/ 62621 w 97766"/>
                                <a:gd name="connsiteY1" fmla="*/ 66796 h 65177"/>
                                <a:gd name="connsiteX2" fmla="*/ 92766 w 97766"/>
                                <a:gd name="connsiteY2" fmla="*/ 49687 h 65177"/>
                                <a:gd name="connsiteX3" fmla="*/ 75657 w 97766"/>
                                <a:gd name="connsiteY3" fmla="*/ 19542 h 65177"/>
                                <a:gd name="connsiteX4" fmla="*/ 41439 w 97766"/>
                                <a:gd name="connsiteY4" fmla="*/ 7321 h 65177"/>
                                <a:gd name="connsiteX5" fmla="*/ 7221 w 97766"/>
                                <a:gd name="connsiteY5" fmla="*/ 26875 h 65177"/>
                                <a:gd name="connsiteX6" fmla="*/ 25959 w 97766"/>
                                <a:gd name="connsiteY6" fmla="*/ 61093 h 65177"/>
                                <a:gd name="connsiteX7" fmla="*/ 25959 w 97766"/>
                                <a:gd name="connsiteY7" fmla="*/ 61093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7766" h="65177">
                                  <a:moveTo>
                                    <a:pt x="25959" y="61093"/>
                                  </a:moveTo>
                                  <a:cubicBezTo>
                                    <a:pt x="38180" y="62722"/>
                                    <a:pt x="50401" y="65166"/>
                                    <a:pt x="62621" y="66796"/>
                                  </a:cubicBezTo>
                                  <a:cubicBezTo>
                                    <a:pt x="74842" y="68425"/>
                                    <a:pt x="89507" y="63537"/>
                                    <a:pt x="92766" y="49687"/>
                                  </a:cubicBezTo>
                                  <a:cubicBezTo>
                                    <a:pt x="96025" y="35837"/>
                                    <a:pt x="88693" y="24430"/>
                                    <a:pt x="75657" y="19542"/>
                                  </a:cubicBezTo>
                                  <a:cubicBezTo>
                                    <a:pt x="64251" y="15469"/>
                                    <a:pt x="52845" y="11395"/>
                                    <a:pt x="41439" y="7321"/>
                                  </a:cubicBezTo>
                                  <a:cubicBezTo>
                                    <a:pt x="27589" y="2433"/>
                                    <a:pt x="10480" y="13024"/>
                                    <a:pt x="7221" y="26875"/>
                                  </a:cubicBezTo>
                                  <a:cubicBezTo>
                                    <a:pt x="3147" y="40725"/>
                                    <a:pt x="10480" y="59463"/>
                                    <a:pt x="25959" y="61093"/>
                                  </a:cubicBezTo>
                                  <a:lnTo>
                                    <a:pt x="25959" y="610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2" name="Полилиния: Фигура 432">
                            <a:extLst>
                              <a:ext uri="{FF2B5EF4-FFF2-40B4-BE49-F238E27FC236}">
                                <a16:creationId xmlns:a16="http://schemas.microsoft.com/office/drawing/2014/main" id="{91AD146C-2E47-469F-9425-4D06762B28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49702" y="4027493"/>
                              <a:ext cx="219974" cy="334034"/>
                            </a:xfrm>
                            <a:custGeom>
                              <a:avLst/>
                              <a:gdLst>
                                <a:gd name="connsiteX0" fmla="*/ 51797 w 219973"/>
                                <a:gd name="connsiteY0" fmla="*/ 313209 h 334033"/>
                                <a:gd name="connsiteX1" fmla="*/ 213111 w 219973"/>
                                <a:gd name="connsiteY1" fmla="*/ 55758 h 334033"/>
                                <a:gd name="connsiteX2" fmla="*/ 172375 w 219973"/>
                                <a:gd name="connsiteY2" fmla="*/ 15022 h 334033"/>
                                <a:gd name="connsiteX3" fmla="*/ 6987 w 219973"/>
                                <a:gd name="connsiteY3" fmla="*/ 300988 h 334033"/>
                                <a:gd name="connsiteX4" fmla="*/ 51797 w 219973"/>
                                <a:gd name="connsiteY4" fmla="*/ 313209 h 334033"/>
                                <a:gd name="connsiteX5" fmla="*/ 51797 w 219973"/>
                                <a:gd name="connsiteY5" fmla="*/ 31320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34033">
                                  <a:moveTo>
                                    <a:pt x="51797" y="313209"/>
                                  </a:moveTo>
                                  <a:cubicBezTo>
                                    <a:pt x="90903" y="218702"/>
                                    <a:pt x="143860" y="130712"/>
                                    <a:pt x="213111" y="55758"/>
                                  </a:cubicBezTo>
                                  <a:cubicBezTo>
                                    <a:pt x="238367" y="28058"/>
                                    <a:pt x="198446" y="-11863"/>
                                    <a:pt x="172375" y="15022"/>
                                  </a:cubicBezTo>
                                  <a:cubicBezTo>
                                    <a:pt x="92532" y="94050"/>
                                    <a:pt x="33058" y="191816"/>
                                    <a:pt x="6987" y="300988"/>
                                  </a:cubicBezTo>
                                  <a:cubicBezTo>
                                    <a:pt x="-345" y="331133"/>
                                    <a:pt x="40391" y="340095"/>
                                    <a:pt x="51797" y="313209"/>
                                  </a:cubicBezTo>
                                  <a:lnTo>
                                    <a:pt x="51797" y="313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3" name="Полилиния: Фигура 433">
                            <a:extLst>
                              <a:ext uri="{FF2B5EF4-FFF2-40B4-BE49-F238E27FC236}">
                                <a16:creationId xmlns:a16="http://schemas.microsoft.com/office/drawing/2014/main" id="{516CF29B-415B-41E9-93C6-B79D97E2D5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5567" y="3238943"/>
                              <a:ext cx="203679" cy="146649"/>
                            </a:xfrm>
                            <a:custGeom>
                              <a:avLst/>
                              <a:gdLst>
                                <a:gd name="connsiteX0" fmla="*/ 193776 w 203679"/>
                                <a:gd name="connsiteY0" fmla="*/ 108619 h 146649"/>
                                <a:gd name="connsiteX1" fmla="*/ 52830 w 203679"/>
                                <a:gd name="connsiteY1" fmla="*/ 9224 h 146649"/>
                                <a:gd name="connsiteX2" fmla="*/ 21871 w 203679"/>
                                <a:gd name="connsiteY2" fmla="*/ 62180 h 146649"/>
                                <a:gd name="connsiteX3" fmla="*/ 169335 w 203679"/>
                                <a:gd name="connsiteY3" fmla="*/ 140393 h 146649"/>
                                <a:gd name="connsiteX4" fmla="*/ 193776 w 203679"/>
                                <a:gd name="connsiteY4" fmla="*/ 108619 h 146649"/>
                                <a:gd name="connsiteX5" fmla="*/ 193776 w 203679"/>
                                <a:gd name="connsiteY5" fmla="*/ 108619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46649">
                                  <a:moveTo>
                                    <a:pt x="193776" y="108619"/>
                                  </a:moveTo>
                                  <a:cubicBezTo>
                                    <a:pt x="153040" y="66254"/>
                                    <a:pt x="105787" y="33665"/>
                                    <a:pt x="52830" y="9224"/>
                                  </a:cubicBezTo>
                                  <a:cubicBezTo>
                                    <a:pt x="17797" y="-7071"/>
                                    <a:pt x="-13977" y="45071"/>
                                    <a:pt x="21871" y="62180"/>
                                  </a:cubicBezTo>
                                  <a:cubicBezTo>
                                    <a:pt x="72383" y="86622"/>
                                    <a:pt x="121266" y="113508"/>
                                    <a:pt x="169335" y="140393"/>
                                  </a:cubicBezTo>
                                  <a:cubicBezTo>
                                    <a:pt x="189703" y="152614"/>
                                    <a:pt x="210071" y="125728"/>
                                    <a:pt x="193776" y="108619"/>
                                  </a:cubicBezTo>
                                  <a:lnTo>
                                    <a:pt x="193776" y="1086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4" name="Полилиния: Фигура 434">
                            <a:extLst>
                              <a:ext uri="{FF2B5EF4-FFF2-40B4-BE49-F238E27FC236}">
                                <a16:creationId xmlns:a16="http://schemas.microsoft.com/office/drawing/2014/main" id="{DB56560C-D93F-4556-9237-685EF173A0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208" y="3834963"/>
                              <a:ext cx="89619" cy="195532"/>
                            </a:xfrm>
                            <a:custGeom>
                              <a:avLst/>
                              <a:gdLst>
                                <a:gd name="connsiteX0" fmla="*/ 57573 w 89618"/>
                                <a:gd name="connsiteY0" fmla="*/ 179038 h 195532"/>
                                <a:gd name="connsiteX1" fmla="*/ 86903 w 89618"/>
                                <a:gd name="connsiteY1" fmla="*/ 32388 h 195532"/>
                                <a:gd name="connsiteX2" fmla="*/ 31502 w 89618"/>
                                <a:gd name="connsiteY2" fmla="*/ 32388 h 195532"/>
                                <a:gd name="connsiteX3" fmla="*/ 8690 w 89618"/>
                                <a:gd name="connsiteY3" fmla="*/ 151337 h 195532"/>
                                <a:gd name="connsiteX4" fmla="*/ 57573 w 89618"/>
                                <a:gd name="connsiteY4" fmla="*/ 179038 h 195532"/>
                                <a:gd name="connsiteX5" fmla="*/ 57573 w 89618"/>
                                <a:gd name="connsiteY5" fmla="*/ 179038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95532">
                                  <a:moveTo>
                                    <a:pt x="57573" y="179038"/>
                                  </a:moveTo>
                                  <a:cubicBezTo>
                                    <a:pt x="82015" y="132599"/>
                                    <a:pt x="92606" y="84530"/>
                                    <a:pt x="86903" y="32388"/>
                                  </a:cubicBezTo>
                                  <a:cubicBezTo>
                                    <a:pt x="82829" y="-1829"/>
                                    <a:pt x="30688" y="-3459"/>
                                    <a:pt x="31502" y="32388"/>
                                  </a:cubicBezTo>
                                  <a:cubicBezTo>
                                    <a:pt x="33132" y="73124"/>
                                    <a:pt x="25799" y="114675"/>
                                    <a:pt x="8690" y="151337"/>
                                  </a:cubicBezTo>
                                  <a:cubicBezTo>
                                    <a:pt x="-5160" y="183111"/>
                                    <a:pt x="40464" y="211626"/>
                                    <a:pt x="57573" y="179038"/>
                                  </a:cubicBezTo>
                                  <a:lnTo>
                                    <a:pt x="57573" y="1790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5" name="Полилиния: Фигура 435">
                            <a:extLst>
                              <a:ext uri="{FF2B5EF4-FFF2-40B4-BE49-F238E27FC236}">
                                <a16:creationId xmlns:a16="http://schemas.microsoft.com/office/drawing/2014/main" id="{423EF3A9-2E17-405F-8AB2-E7C8CD7F7D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199" y="2988099"/>
                              <a:ext cx="114060" cy="89619"/>
                            </a:xfrm>
                            <a:custGeom>
                              <a:avLst/>
                              <a:gdLst>
                                <a:gd name="connsiteX0" fmla="*/ 17953 w 114060"/>
                                <a:gd name="connsiteY0" fmla="*/ 51500 h 89618"/>
                                <a:gd name="connsiteX1" fmla="*/ 81501 w 114060"/>
                                <a:gd name="connsiteY1" fmla="*/ 84903 h 89618"/>
                                <a:gd name="connsiteX2" fmla="*/ 103498 w 114060"/>
                                <a:gd name="connsiteY2" fmla="*/ 47426 h 89618"/>
                                <a:gd name="connsiteX3" fmla="*/ 43209 w 114060"/>
                                <a:gd name="connsiteY3" fmla="*/ 9950 h 89618"/>
                                <a:gd name="connsiteX4" fmla="*/ 17953 w 114060"/>
                                <a:gd name="connsiteY4" fmla="*/ 51500 h 89618"/>
                                <a:gd name="connsiteX5" fmla="*/ 17953 w 114060"/>
                                <a:gd name="connsiteY5" fmla="*/ 5150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89618">
                                  <a:moveTo>
                                    <a:pt x="17953" y="51500"/>
                                  </a:moveTo>
                                  <a:cubicBezTo>
                                    <a:pt x="39136" y="62906"/>
                                    <a:pt x="60318" y="73497"/>
                                    <a:pt x="81501" y="84903"/>
                                  </a:cubicBezTo>
                                  <a:cubicBezTo>
                                    <a:pt x="105943" y="97939"/>
                                    <a:pt x="127125" y="62091"/>
                                    <a:pt x="103498" y="47426"/>
                                  </a:cubicBezTo>
                                  <a:cubicBezTo>
                                    <a:pt x="83130" y="35206"/>
                                    <a:pt x="62763" y="22170"/>
                                    <a:pt x="43209" y="9950"/>
                                  </a:cubicBezTo>
                                  <a:cubicBezTo>
                                    <a:pt x="16324" y="-7160"/>
                                    <a:pt x="-9747" y="37650"/>
                                    <a:pt x="17953" y="51500"/>
                                  </a:cubicBezTo>
                                  <a:lnTo>
                                    <a:pt x="17953" y="515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6" name="Полилиния: Фигура 436">
                            <a:extLst>
                              <a:ext uri="{FF2B5EF4-FFF2-40B4-BE49-F238E27FC236}">
                                <a16:creationId xmlns:a16="http://schemas.microsoft.com/office/drawing/2014/main" id="{CD78C81D-7DDF-4D79-87BF-29B5320C6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45934" y="2725625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14909 w 89618"/>
                                <a:gd name="connsiteY0" fmla="*/ 58153 h 89618"/>
                                <a:gd name="connsiteX1" fmla="*/ 43424 w 89618"/>
                                <a:gd name="connsiteY1" fmla="*/ 82594 h 89618"/>
                                <a:gd name="connsiteX2" fmla="*/ 82531 w 89618"/>
                                <a:gd name="connsiteY2" fmla="*/ 82594 h 89618"/>
                                <a:gd name="connsiteX3" fmla="*/ 82531 w 89618"/>
                                <a:gd name="connsiteY3" fmla="*/ 43488 h 89618"/>
                                <a:gd name="connsiteX4" fmla="*/ 58089 w 89618"/>
                                <a:gd name="connsiteY4" fmla="*/ 14973 h 89618"/>
                                <a:gd name="connsiteX5" fmla="*/ 15724 w 89618"/>
                                <a:gd name="connsiteY5" fmla="*/ 14973 h 89618"/>
                                <a:gd name="connsiteX6" fmla="*/ 14909 w 89618"/>
                                <a:gd name="connsiteY6" fmla="*/ 58153 h 89618"/>
                                <a:gd name="connsiteX7" fmla="*/ 14909 w 89618"/>
                                <a:gd name="connsiteY7" fmla="*/ 581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14909" y="58153"/>
                                  </a:moveTo>
                                  <a:cubicBezTo>
                                    <a:pt x="24686" y="66300"/>
                                    <a:pt x="33648" y="74447"/>
                                    <a:pt x="43424" y="82594"/>
                                  </a:cubicBezTo>
                                  <a:cubicBezTo>
                                    <a:pt x="54015" y="92371"/>
                                    <a:pt x="71939" y="94000"/>
                                    <a:pt x="82531" y="82594"/>
                                  </a:cubicBezTo>
                                  <a:cubicBezTo>
                                    <a:pt x="93122" y="71189"/>
                                    <a:pt x="92307" y="55709"/>
                                    <a:pt x="82531" y="43488"/>
                                  </a:cubicBezTo>
                                  <a:cubicBezTo>
                                    <a:pt x="74383" y="33711"/>
                                    <a:pt x="66236" y="24750"/>
                                    <a:pt x="58089" y="14973"/>
                                  </a:cubicBezTo>
                                  <a:cubicBezTo>
                                    <a:pt x="47498" y="2752"/>
                                    <a:pt x="26315" y="3567"/>
                                    <a:pt x="15724" y="14973"/>
                                  </a:cubicBezTo>
                                  <a:cubicBezTo>
                                    <a:pt x="4318" y="26379"/>
                                    <a:pt x="1874" y="46747"/>
                                    <a:pt x="14909" y="58153"/>
                                  </a:cubicBezTo>
                                  <a:lnTo>
                                    <a:pt x="14909" y="581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7" name="Полилиния: Фигура 437">
                            <a:extLst>
                              <a:ext uri="{FF2B5EF4-FFF2-40B4-BE49-F238E27FC236}">
                                <a16:creationId xmlns:a16="http://schemas.microsoft.com/office/drawing/2014/main" id="{8F05B55A-A1D6-4BB8-BCD4-24F4CD3F4C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91234" y="3171654"/>
                              <a:ext cx="309592" cy="236268"/>
                            </a:xfrm>
                            <a:custGeom>
                              <a:avLst/>
                              <a:gdLst>
                                <a:gd name="connsiteX0" fmla="*/ 46665 w 309592"/>
                                <a:gd name="connsiteY0" fmla="*/ 231309 h 236267"/>
                                <a:gd name="connsiteX1" fmla="*/ 303301 w 309592"/>
                                <a:gd name="connsiteY1" fmla="*/ 37406 h 236267"/>
                                <a:gd name="connsiteX2" fmla="*/ 276415 w 309592"/>
                                <a:gd name="connsiteY2" fmla="*/ 10520 h 236267"/>
                                <a:gd name="connsiteX3" fmla="*/ 18965 w 309592"/>
                                <a:gd name="connsiteY3" fmla="*/ 184870 h 236267"/>
                                <a:gd name="connsiteX4" fmla="*/ 46665 w 309592"/>
                                <a:gd name="connsiteY4" fmla="*/ 231309 h 236267"/>
                                <a:gd name="connsiteX5" fmla="*/ 46665 w 309592"/>
                                <a:gd name="connsiteY5" fmla="*/ 231309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36267">
                                  <a:moveTo>
                                    <a:pt x="46665" y="231309"/>
                                  </a:moveTo>
                                  <a:cubicBezTo>
                                    <a:pt x="136284" y="171835"/>
                                    <a:pt x="221829" y="107472"/>
                                    <a:pt x="303301" y="37406"/>
                                  </a:cubicBezTo>
                                  <a:cubicBezTo>
                                    <a:pt x="322039" y="21112"/>
                                    <a:pt x="295154" y="-4144"/>
                                    <a:pt x="276415" y="10520"/>
                                  </a:cubicBezTo>
                                  <a:cubicBezTo>
                                    <a:pt x="194129" y="74069"/>
                                    <a:pt x="108583" y="131913"/>
                                    <a:pt x="18965" y="184870"/>
                                  </a:cubicBezTo>
                                  <a:cubicBezTo>
                                    <a:pt x="-11180" y="202794"/>
                                    <a:pt x="17335" y="250862"/>
                                    <a:pt x="46665" y="231309"/>
                                  </a:cubicBezTo>
                                  <a:lnTo>
                                    <a:pt x="46665" y="231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8" name="Полилиния: Фигура 438">
                            <a:extLst>
                              <a:ext uri="{FF2B5EF4-FFF2-40B4-BE49-F238E27FC236}">
                                <a16:creationId xmlns:a16="http://schemas.microsoft.com/office/drawing/2014/main" id="{B1EA323D-5686-4388-B757-1712B5AB6E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4095" y="3113857"/>
                              <a:ext cx="171091" cy="146649"/>
                            </a:xfrm>
                            <a:custGeom>
                              <a:avLst/>
                              <a:gdLst>
                                <a:gd name="connsiteX0" fmla="*/ 61228 w 171090"/>
                                <a:gd name="connsiteY0" fmla="*/ 138384 h 146649"/>
                                <a:gd name="connsiteX1" fmla="*/ 157364 w 171090"/>
                                <a:gd name="connsiteY1" fmla="*/ 57727 h 146649"/>
                                <a:gd name="connsiteX2" fmla="*/ 121517 w 171090"/>
                                <a:gd name="connsiteY2" fmla="*/ 11288 h 146649"/>
                                <a:gd name="connsiteX3" fmla="*/ 15603 w 171090"/>
                                <a:gd name="connsiteY3" fmla="*/ 92760 h 146649"/>
                                <a:gd name="connsiteX4" fmla="*/ 15603 w 171090"/>
                                <a:gd name="connsiteY4" fmla="*/ 138384 h 146649"/>
                                <a:gd name="connsiteX5" fmla="*/ 61228 w 171090"/>
                                <a:gd name="connsiteY5" fmla="*/ 138384 h 146649"/>
                                <a:gd name="connsiteX6" fmla="*/ 61228 w 171090"/>
                                <a:gd name="connsiteY6" fmla="*/ 138384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1090" h="146649">
                                  <a:moveTo>
                                    <a:pt x="61228" y="138384"/>
                                  </a:moveTo>
                                  <a:cubicBezTo>
                                    <a:pt x="93816" y="111498"/>
                                    <a:pt x="125590" y="85427"/>
                                    <a:pt x="157364" y="57727"/>
                                  </a:cubicBezTo>
                                  <a:cubicBezTo>
                                    <a:pt x="182620" y="35729"/>
                                    <a:pt x="148402" y="-9080"/>
                                    <a:pt x="121517" y="11288"/>
                                  </a:cubicBezTo>
                                  <a:cubicBezTo>
                                    <a:pt x="85669" y="38174"/>
                                    <a:pt x="50636" y="65874"/>
                                    <a:pt x="15603" y="92760"/>
                                  </a:cubicBezTo>
                                  <a:cubicBezTo>
                                    <a:pt x="1753" y="103351"/>
                                    <a:pt x="4197" y="126978"/>
                                    <a:pt x="15603" y="138384"/>
                                  </a:cubicBezTo>
                                  <a:cubicBezTo>
                                    <a:pt x="28639" y="151419"/>
                                    <a:pt x="47378" y="149790"/>
                                    <a:pt x="61228" y="138384"/>
                                  </a:cubicBezTo>
                                  <a:lnTo>
                                    <a:pt x="61228" y="1383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9" name="Полилиния: Фигура 439">
                            <a:extLst>
                              <a:ext uri="{FF2B5EF4-FFF2-40B4-BE49-F238E27FC236}">
                                <a16:creationId xmlns:a16="http://schemas.microsoft.com/office/drawing/2014/main" id="{9BF62FF4-2269-43F5-B5F4-B17C7303BB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27328" y="3996382"/>
                              <a:ext cx="195532" cy="171091"/>
                            </a:xfrm>
                            <a:custGeom>
                              <a:avLst/>
                              <a:gdLst>
                                <a:gd name="connsiteX0" fmla="*/ 154091 w 195532"/>
                                <a:gd name="connsiteY0" fmla="*/ 101535 h 171090"/>
                                <a:gd name="connsiteX1" fmla="*/ 74249 w 195532"/>
                                <a:gd name="connsiteY1" fmla="*/ 38802 h 171090"/>
                                <a:gd name="connsiteX2" fmla="*/ 6627 w 195532"/>
                                <a:gd name="connsiteY2" fmla="*/ 38802 h 171090"/>
                                <a:gd name="connsiteX3" fmla="*/ 54696 w 195532"/>
                                <a:gd name="connsiteY3" fmla="*/ 144715 h 171090"/>
                                <a:gd name="connsiteX4" fmla="*/ 172015 w 195532"/>
                                <a:gd name="connsiteY4" fmla="*/ 166712 h 171090"/>
                                <a:gd name="connsiteX5" fmla="*/ 154091 w 195532"/>
                                <a:gd name="connsiteY5" fmla="*/ 101535 h 171090"/>
                                <a:gd name="connsiteX6" fmla="*/ 154091 w 195532"/>
                                <a:gd name="connsiteY6" fmla="*/ 101535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95532" h="171090">
                                  <a:moveTo>
                                    <a:pt x="154091" y="101535"/>
                                  </a:moveTo>
                                  <a:cubicBezTo>
                                    <a:pt x="118244" y="112941"/>
                                    <a:pt x="75878" y="74649"/>
                                    <a:pt x="74249" y="38802"/>
                                  </a:cubicBezTo>
                                  <a:cubicBezTo>
                                    <a:pt x="72620" y="-5193"/>
                                    <a:pt x="10701" y="-4378"/>
                                    <a:pt x="6627" y="38802"/>
                                  </a:cubicBezTo>
                                  <a:cubicBezTo>
                                    <a:pt x="2554" y="80352"/>
                                    <a:pt x="22922" y="119458"/>
                                    <a:pt x="54696" y="144715"/>
                                  </a:cubicBezTo>
                                  <a:cubicBezTo>
                                    <a:pt x="88914" y="171600"/>
                                    <a:pt x="130464" y="178118"/>
                                    <a:pt x="172015" y="166712"/>
                                  </a:cubicBezTo>
                                  <a:cubicBezTo>
                                    <a:pt x="214380" y="156121"/>
                                    <a:pt x="195642" y="88499"/>
                                    <a:pt x="154091" y="101535"/>
                                  </a:cubicBezTo>
                                  <a:lnTo>
                                    <a:pt x="154091" y="101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0" name="Полилиния: Фигура 440">
                            <a:extLst>
                              <a:ext uri="{FF2B5EF4-FFF2-40B4-BE49-F238E27FC236}">
                                <a16:creationId xmlns:a16="http://schemas.microsoft.com/office/drawing/2014/main" id="{77AE1E49-9EA0-4520-BCA0-84A7F399F7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8233" y="4095402"/>
                              <a:ext cx="268857" cy="285151"/>
                            </a:xfrm>
                            <a:custGeom>
                              <a:avLst/>
                              <a:gdLst>
                                <a:gd name="connsiteX0" fmla="*/ 63948 w 268856"/>
                                <a:gd name="connsiteY0" fmla="*/ 273815 h 285150"/>
                                <a:gd name="connsiteX1" fmla="*/ 256221 w 268856"/>
                                <a:gd name="connsiteY1" fmla="*/ 59544 h 285150"/>
                                <a:gd name="connsiteX2" fmla="*/ 212226 w 268856"/>
                                <a:gd name="connsiteY2" fmla="*/ 15550 h 285150"/>
                                <a:gd name="connsiteX3" fmla="*/ 15065 w 268856"/>
                                <a:gd name="connsiteY3" fmla="*/ 224932 h 285150"/>
                                <a:gd name="connsiteX4" fmla="*/ 63948 w 268856"/>
                                <a:gd name="connsiteY4" fmla="*/ 273815 h 285150"/>
                                <a:gd name="connsiteX5" fmla="*/ 63948 w 268856"/>
                                <a:gd name="connsiteY5" fmla="*/ 273815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85150">
                                  <a:moveTo>
                                    <a:pt x="63948" y="273815"/>
                                  </a:moveTo>
                                  <a:cubicBezTo>
                                    <a:pt x="127496" y="202120"/>
                                    <a:pt x="193488" y="132054"/>
                                    <a:pt x="256221" y="59544"/>
                                  </a:cubicBezTo>
                                  <a:cubicBezTo>
                                    <a:pt x="282292" y="29400"/>
                                    <a:pt x="240742" y="-12966"/>
                                    <a:pt x="212226" y="15550"/>
                                  </a:cubicBezTo>
                                  <a:cubicBezTo>
                                    <a:pt x="145420" y="83986"/>
                                    <a:pt x="81057" y="155681"/>
                                    <a:pt x="15065" y="224932"/>
                                  </a:cubicBezTo>
                                  <a:cubicBezTo>
                                    <a:pt x="-14265" y="257521"/>
                                    <a:pt x="35433" y="306404"/>
                                    <a:pt x="63948" y="273815"/>
                                  </a:cubicBezTo>
                                  <a:lnTo>
                                    <a:pt x="63948" y="2738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1" name="Полилиния: Фигура 441">
                            <a:extLst>
                              <a:ext uri="{FF2B5EF4-FFF2-40B4-BE49-F238E27FC236}">
                                <a16:creationId xmlns:a16="http://schemas.microsoft.com/office/drawing/2014/main" id="{53235F53-946C-4359-B8AE-D25E620020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39959" y="3435269"/>
                              <a:ext cx="171091" cy="187385"/>
                            </a:xfrm>
                            <a:custGeom>
                              <a:avLst/>
                              <a:gdLst>
                                <a:gd name="connsiteX0" fmla="*/ 117097 w 171090"/>
                                <a:gd name="connsiteY0" fmla="*/ 12504 h 187384"/>
                                <a:gd name="connsiteX1" fmla="*/ 7925 w 171090"/>
                                <a:gd name="connsiteY1" fmla="*/ 150191 h 187384"/>
                                <a:gd name="connsiteX2" fmla="*/ 64140 w 171090"/>
                                <a:gd name="connsiteY2" fmla="*/ 173818 h 187384"/>
                                <a:gd name="connsiteX3" fmla="*/ 152944 w 171090"/>
                                <a:gd name="connsiteY3" fmla="*/ 73607 h 187384"/>
                                <a:gd name="connsiteX4" fmla="*/ 117097 w 171090"/>
                                <a:gd name="connsiteY4" fmla="*/ 12504 h 187384"/>
                                <a:gd name="connsiteX5" fmla="*/ 117097 w 171090"/>
                                <a:gd name="connsiteY5" fmla="*/ 125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87384">
                                  <a:moveTo>
                                    <a:pt x="117097" y="12504"/>
                                  </a:moveTo>
                                  <a:cubicBezTo>
                                    <a:pt x="67399" y="49981"/>
                                    <a:pt x="30737" y="90717"/>
                                    <a:pt x="7925" y="150191"/>
                                  </a:cubicBezTo>
                                  <a:cubicBezTo>
                                    <a:pt x="-4296" y="182779"/>
                                    <a:pt x="48660" y="204777"/>
                                    <a:pt x="64140" y="173818"/>
                                  </a:cubicBezTo>
                                  <a:cubicBezTo>
                                    <a:pt x="82879" y="133896"/>
                                    <a:pt x="113023" y="94790"/>
                                    <a:pt x="152944" y="73607"/>
                                  </a:cubicBezTo>
                                  <a:cubicBezTo>
                                    <a:pt x="193680" y="50795"/>
                                    <a:pt x="152944" y="-14382"/>
                                    <a:pt x="117097" y="12504"/>
                                  </a:cubicBezTo>
                                  <a:lnTo>
                                    <a:pt x="117097" y="12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2" name="Полилиния: Фигура 442">
                            <a:extLst>
                              <a:ext uri="{FF2B5EF4-FFF2-40B4-BE49-F238E27FC236}">
                                <a16:creationId xmlns:a16="http://schemas.microsoft.com/office/drawing/2014/main" id="{F0FD456B-C547-432D-BAF6-5DE4E6B546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7652" y="3971263"/>
                              <a:ext cx="114060" cy="130355"/>
                            </a:xfrm>
                            <a:custGeom>
                              <a:avLst/>
                              <a:gdLst>
                                <a:gd name="connsiteX0" fmla="*/ 10455 w 114060"/>
                                <a:gd name="connsiteY0" fmla="*/ 34591 h 130354"/>
                                <a:gd name="connsiteX1" fmla="*/ 17788 w 114060"/>
                                <a:gd name="connsiteY1" fmla="*/ 98139 h 130354"/>
                                <a:gd name="connsiteX2" fmla="*/ 76447 w 114060"/>
                                <a:gd name="connsiteY2" fmla="*/ 129913 h 130354"/>
                                <a:gd name="connsiteX3" fmla="*/ 109036 w 114060"/>
                                <a:gd name="connsiteY3" fmla="*/ 97324 h 130354"/>
                                <a:gd name="connsiteX4" fmla="*/ 76447 w 114060"/>
                                <a:gd name="connsiteY4" fmla="*/ 64736 h 130354"/>
                                <a:gd name="connsiteX5" fmla="*/ 82150 w 114060"/>
                                <a:gd name="connsiteY5" fmla="*/ 66365 h 130354"/>
                                <a:gd name="connsiteX6" fmla="*/ 83779 w 114060"/>
                                <a:gd name="connsiteY6" fmla="*/ 67994 h 130354"/>
                                <a:gd name="connsiteX7" fmla="*/ 81335 w 114060"/>
                                <a:gd name="connsiteY7" fmla="*/ 65550 h 130354"/>
                                <a:gd name="connsiteX8" fmla="*/ 82965 w 114060"/>
                                <a:gd name="connsiteY8" fmla="*/ 67994 h 130354"/>
                                <a:gd name="connsiteX9" fmla="*/ 81335 w 114060"/>
                                <a:gd name="connsiteY9" fmla="*/ 66365 h 130354"/>
                                <a:gd name="connsiteX10" fmla="*/ 81335 w 114060"/>
                                <a:gd name="connsiteY10" fmla="*/ 63921 h 130354"/>
                                <a:gd name="connsiteX11" fmla="*/ 81335 w 114060"/>
                                <a:gd name="connsiteY11" fmla="*/ 65550 h 130354"/>
                                <a:gd name="connsiteX12" fmla="*/ 80521 w 114060"/>
                                <a:gd name="connsiteY12" fmla="*/ 67180 h 130354"/>
                                <a:gd name="connsiteX13" fmla="*/ 76447 w 114060"/>
                                <a:gd name="connsiteY13" fmla="*/ 74512 h 130354"/>
                                <a:gd name="connsiteX14" fmla="*/ 68300 w 114060"/>
                                <a:gd name="connsiteY14" fmla="*/ 11779 h 130354"/>
                                <a:gd name="connsiteX15" fmla="*/ 10455 w 114060"/>
                                <a:gd name="connsiteY15" fmla="*/ 34591 h 130354"/>
                                <a:gd name="connsiteX16" fmla="*/ 10455 w 114060"/>
                                <a:gd name="connsiteY16" fmla="*/ 34591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4060" h="130354">
                                  <a:moveTo>
                                    <a:pt x="10455" y="34591"/>
                                  </a:moveTo>
                                  <a:cubicBezTo>
                                    <a:pt x="3123" y="54959"/>
                                    <a:pt x="4752" y="79400"/>
                                    <a:pt x="17788" y="98139"/>
                                  </a:cubicBezTo>
                                  <a:cubicBezTo>
                                    <a:pt x="30823" y="116877"/>
                                    <a:pt x="52820" y="132357"/>
                                    <a:pt x="76447" y="129913"/>
                                  </a:cubicBezTo>
                                  <a:cubicBezTo>
                                    <a:pt x="93556" y="128283"/>
                                    <a:pt x="109850" y="116063"/>
                                    <a:pt x="109036" y="97324"/>
                                  </a:cubicBezTo>
                                  <a:cubicBezTo>
                                    <a:pt x="108221" y="77771"/>
                                    <a:pt x="94371" y="66365"/>
                                    <a:pt x="76447" y="64736"/>
                                  </a:cubicBezTo>
                                  <a:cubicBezTo>
                                    <a:pt x="85409" y="65550"/>
                                    <a:pt x="74003" y="62291"/>
                                    <a:pt x="82150" y="66365"/>
                                  </a:cubicBezTo>
                                  <a:cubicBezTo>
                                    <a:pt x="77262" y="63921"/>
                                    <a:pt x="83779" y="67994"/>
                                    <a:pt x="83779" y="67994"/>
                                  </a:cubicBezTo>
                                  <a:cubicBezTo>
                                    <a:pt x="82965" y="67180"/>
                                    <a:pt x="82150" y="66365"/>
                                    <a:pt x="81335" y="65550"/>
                                  </a:cubicBezTo>
                                  <a:cubicBezTo>
                                    <a:pt x="79706" y="63921"/>
                                    <a:pt x="80521" y="64736"/>
                                    <a:pt x="82965" y="67994"/>
                                  </a:cubicBezTo>
                                  <a:cubicBezTo>
                                    <a:pt x="82150" y="67994"/>
                                    <a:pt x="79706" y="59847"/>
                                    <a:pt x="81335" y="66365"/>
                                  </a:cubicBezTo>
                                  <a:cubicBezTo>
                                    <a:pt x="82965" y="72068"/>
                                    <a:pt x="81335" y="64736"/>
                                    <a:pt x="81335" y="63921"/>
                                  </a:cubicBezTo>
                                  <a:cubicBezTo>
                                    <a:pt x="78891" y="57403"/>
                                    <a:pt x="82150" y="70438"/>
                                    <a:pt x="81335" y="65550"/>
                                  </a:cubicBezTo>
                                  <a:cubicBezTo>
                                    <a:pt x="80521" y="59847"/>
                                    <a:pt x="81335" y="63921"/>
                                    <a:pt x="80521" y="67180"/>
                                  </a:cubicBezTo>
                                  <a:cubicBezTo>
                                    <a:pt x="82150" y="58218"/>
                                    <a:pt x="69115" y="81030"/>
                                    <a:pt x="76447" y="74512"/>
                                  </a:cubicBezTo>
                                  <a:cubicBezTo>
                                    <a:pt x="95186" y="56588"/>
                                    <a:pt x="89483" y="24814"/>
                                    <a:pt x="68300" y="11779"/>
                                  </a:cubicBezTo>
                                  <a:cubicBezTo>
                                    <a:pt x="46303" y="-2071"/>
                                    <a:pt x="19417" y="10964"/>
                                    <a:pt x="10455" y="34591"/>
                                  </a:cubicBezTo>
                                  <a:lnTo>
                                    <a:pt x="10455" y="34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3" name="Полилиния: Фигура 443">
                            <a:extLst>
                              <a:ext uri="{FF2B5EF4-FFF2-40B4-BE49-F238E27FC236}">
                                <a16:creationId xmlns:a16="http://schemas.microsoft.com/office/drawing/2014/main" id="{4C1BBBC1-B1F1-4092-8375-B74E266263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9204" y="4020247"/>
                              <a:ext cx="203679" cy="179238"/>
                            </a:xfrm>
                            <a:custGeom>
                              <a:avLst/>
                              <a:gdLst>
                                <a:gd name="connsiteX0" fmla="*/ 58376 w 203679"/>
                                <a:gd name="connsiteY0" fmla="*/ 171362 h 179237"/>
                                <a:gd name="connsiteX1" fmla="*/ 190360 w 203679"/>
                                <a:gd name="connsiteY1" fmla="*/ 55672 h 179237"/>
                                <a:gd name="connsiteX2" fmla="*/ 147995 w 203679"/>
                                <a:gd name="connsiteY2" fmla="*/ 13307 h 179237"/>
                                <a:gd name="connsiteX3" fmla="*/ 16011 w 203679"/>
                                <a:gd name="connsiteY3" fmla="*/ 128182 h 179237"/>
                                <a:gd name="connsiteX4" fmla="*/ 58376 w 203679"/>
                                <a:gd name="connsiteY4" fmla="*/ 171362 h 179237"/>
                                <a:gd name="connsiteX5" fmla="*/ 58376 w 203679"/>
                                <a:gd name="connsiteY5" fmla="*/ 171362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9237">
                                  <a:moveTo>
                                    <a:pt x="58376" y="171362"/>
                                  </a:moveTo>
                                  <a:cubicBezTo>
                                    <a:pt x="103186" y="133070"/>
                                    <a:pt x="147180" y="94778"/>
                                    <a:pt x="190360" y="55672"/>
                                  </a:cubicBezTo>
                                  <a:cubicBezTo>
                                    <a:pt x="218876" y="29601"/>
                                    <a:pt x="177325" y="-10320"/>
                                    <a:pt x="147995" y="13307"/>
                                  </a:cubicBezTo>
                                  <a:cubicBezTo>
                                    <a:pt x="103186" y="50784"/>
                                    <a:pt x="59191" y="89075"/>
                                    <a:pt x="16011" y="128182"/>
                                  </a:cubicBezTo>
                                  <a:cubicBezTo>
                                    <a:pt x="-13319" y="154253"/>
                                    <a:pt x="29046" y="195803"/>
                                    <a:pt x="58376" y="171362"/>
                                  </a:cubicBezTo>
                                  <a:lnTo>
                                    <a:pt x="58376" y="171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4" name="Полилиния: Фигура 444">
                            <a:extLst>
                              <a:ext uri="{FF2B5EF4-FFF2-40B4-BE49-F238E27FC236}">
                                <a16:creationId xmlns:a16="http://schemas.microsoft.com/office/drawing/2014/main" id="{B0875C1E-4EBF-4200-9AC8-29CA8A968C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15417" y="3369409"/>
                              <a:ext cx="122208" cy="195532"/>
                            </a:xfrm>
                            <a:custGeom>
                              <a:avLst/>
                              <a:gdLst>
                                <a:gd name="connsiteX0" fmla="*/ 13044 w 122207"/>
                                <a:gd name="connsiteY0" fmla="*/ 59625 h 195532"/>
                                <a:gd name="connsiteX1" fmla="*/ 66815 w 122207"/>
                                <a:gd name="connsiteY1" fmla="*/ 170427 h 195532"/>
                                <a:gd name="connsiteX2" fmla="*/ 122216 w 122207"/>
                                <a:gd name="connsiteY2" fmla="*/ 154947 h 195532"/>
                                <a:gd name="connsiteX3" fmla="*/ 56224 w 122207"/>
                                <a:gd name="connsiteY3" fmla="*/ 16445 h 195532"/>
                                <a:gd name="connsiteX4" fmla="*/ 13044 w 122207"/>
                                <a:gd name="connsiteY4" fmla="*/ 59625 h 195532"/>
                                <a:gd name="connsiteX5" fmla="*/ 13044 w 122207"/>
                                <a:gd name="connsiteY5" fmla="*/ 59625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95532">
                                  <a:moveTo>
                                    <a:pt x="13044" y="59625"/>
                                  </a:moveTo>
                                  <a:cubicBezTo>
                                    <a:pt x="39115" y="92214"/>
                                    <a:pt x="56224" y="130506"/>
                                    <a:pt x="66815" y="170427"/>
                                  </a:cubicBezTo>
                                  <a:cubicBezTo>
                                    <a:pt x="76592" y="206274"/>
                                    <a:pt x="129549" y="190795"/>
                                    <a:pt x="122216" y="154947"/>
                                  </a:cubicBezTo>
                                  <a:cubicBezTo>
                                    <a:pt x="111625" y="103620"/>
                                    <a:pt x="87998" y="57996"/>
                                    <a:pt x="56224" y="16445"/>
                                  </a:cubicBezTo>
                                  <a:cubicBezTo>
                                    <a:pt x="31782" y="-13699"/>
                                    <a:pt x="-10583" y="28666"/>
                                    <a:pt x="13044" y="59625"/>
                                  </a:cubicBezTo>
                                  <a:lnTo>
                                    <a:pt x="13044" y="596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5" name="Полилиния: Фигура 445">
                            <a:extLst>
                              <a:ext uri="{FF2B5EF4-FFF2-40B4-BE49-F238E27FC236}">
                                <a16:creationId xmlns:a16="http://schemas.microsoft.com/office/drawing/2014/main" id="{C48EB549-1B69-429A-A59E-771EF4F8E2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1399" y="2569078"/>
                              <a:ext cx="203679" cy="171091"/>
                            </a:xfrm>
                            <a:custGeom>
                              <a:avLst/>
                              <a:gdLst>
                                <a:gd name="connsiteX0" fmla="*/ 154987 w 203679"/>
                                <a:gd name="connsiteY0" fmla="*/ 12651 h 171090"/>
                                <a:gd name="connsiteX1" fmla="*/ 16485 w 203679"/>
                                <a:gd name="connsiteY1" fmla="*/ 116120 h 171090"/>
                                <a:gd name="connsiteX2" fmla="*/ 56407 w 203679"/>
                                <a:gd name="connsiteY2" fmla="*/ 167447 h 171090"/>
                                <a:gd name="connsiteX3" fmla="*/ 188391 w 203679"/>
                                <a:gd name="connsiteY3" fmla="*/ 69681 h 171090"/>
                                <a:gd name="connsiteX4" fmla="*/ 154987 w 203679"/>
                                <a:gd name="connsiteY4" fmla="*/ 12651 h 171090"/>
                                <a:gd name="connsiteX5" fmla="*/ 154987 w 203679"/>
                                <a:gd name="connsiteY5" fmla="*/ 12651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1090">
                                  <a:moveTo>
                                    <a:pt x="154987" y="12651"/>
                                  </a:moveTo>
                                  <a:cubicBezTo>
                                    <a:pt x="109363" y="47683"/>
                                    <a:pt x="62110" y="81087"/>
                                    <a:pt x="16485" y="116120"/>
                                  </a:cubicBezTo>
                                  <a:cubicBezTo>
                                    <a:pt x="-12844" y="138932"/>
                                    <a:pt x="26262" y="189444"/>
                                    <a:pt x="56407" y="167447"/>
                                  </a:cubicBezTo>
                                  <a:cubicBezTo>
                                    <a:pt x="101216" y="135673"/>
                                    <a:pt x="144396" y="101455"/>
                                    <a:pt x="188391" y="69681"/>
                                  </a:cubicBezTo>
                                  <a:cubicBezTo>
                                    <a:pt x="223424" y="45239"/>
                                    <a:pt x="188391" y="-13420"/>
                                    <a:pt x="154987" y="12651"/>
                                  </a:cubicBezTo>
                                  <a:lnTo>
                                    <a:pt x="154987" y="126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6" name="Полилиния: Фигура 446">
                            <a:extLst>
                              <a:ext uri="{FF2B5EF4-FFF2-40B4-BE49-F238E27FC236}">
                                <a16:creationId xmlns:a16="http://schemas.microsoft.com/office/drawing/2014/main" id="{7DC4ADCD-8D37-4BFA-AAAF-D8F4B0B465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6955" y="2313116"/>
                              <a:ext cx="203679" cy="211826"/>
                            </a:xfrm>
                            <a:custGeom>
                              <a:avLst/>
                              <a:gdLst>
                                <a:gd name="connsiteX0" fmla="*/ 59247 w 203679"/>
                                <a:gd name="connsiteY0" fmla="*/ 200991 h 211826"/>
                                <a:gd name="connsiteX1" fmla="*/ 190416 w 203679"/>
                                <a:gd name="connsiteY1" fmla="*/ 57601 h 211826"/>
                                <a:gd name="connsiteX2" fmla="*/ 148051 w 203679"/>
                                <a:gd name="connsiteY2" fmla="*/ 15235 h 211826"/>
                                <a:gd name="connsiteX3" fmla="*/ 15252 w 203679"/>
                                <a:gd name="connsiteY3" fmla="*/ 156181 h 211826"/>
                                <a:gd name="connsiteX4" fmla="*/ 59247 w 203679"/>
                                <a:gd name="connsiteY4" fmla="*/ 200991 h 211826"/>
                                <a:gd name="connsiteX5" fmla="*/ 59247 w 203679"/>
                                <a:gd name="connsiteY5" fmla="*/ 20099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211826">
                                  <a:moveTo>
                                    <a:pt x="59247" y="200991"/>
                                  </a:moveTo>
                                  <a:cubicBezTo>
                                    <a:pt x="103241" y="152922"/>
                                    <a:pt x="146421" y="105669"/>
                                    <a:pt x="190416" y="57601"/>
                                  </a:cubicBezTo>
                                  <a:cubicBezTo>
                                    <a:pt x="216487" y="29085"/>
                                    <a:pt x="174936" y="-12465"/>
                                    <a:pt x="148051" y="15235"/>
                                  </a:cubicBezTo>
                                  <a:cubicBezTo>
                                    <a:pt x="104056" y="62489"/>
                                    <a:pt x="59247" y="108928"/>
                                    <a:pt x="15252" y="156181"/>
                                  </a:cubicBezTo>
                                  <a:cubicBezTo>
                                    <a:pt x="-13263" y="186326"/>
                                    <a:pt x="31546" y="231135"/>
                                    <a:pt x="59247" y="200991"/>
                                  </a:cubicBezTo>
                                  <a:lnTo>
                                    <a:pt x="59247" y="200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7" name="Полилиния: Фигура 447">
                            <a:extLst>
                              <a:ext uri="{FF2B5EF4-FFF2-40B4-BE49-F238E27FC236}">
                                <a16:creationId xmlns:a16="http://schemas.microsoft.com/office/drawing/2014/main" id="{A9278E45-380B-4DFA-8557-2FEE753BFF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1003" y="3097204"/>
                              <a:ext cx="171091" cy="122208"/>
                            </a:xfrm>
                            <a:custGeom>
                              <a:avLst/>
                              <a:gdLst>
                                <a:gd name="connsiteX0" fmla="*/ 63070 w 171090"/>
                                <a:gd name="connsiteY0" fmla="*/ 111857 h 122207"/>
                                <a:gd name="connsiteX1" fmla="*/ 146171 w 171090"/>
                                <a:gd name="connsiteY1" fmla="*/ 67862 h 122207"/>
                                <a:gd name="connsiteX2" fmla="*/ 129877 w 171090"/>
                                <a:gd name="connsiteY2" fmla="*/ 7573 h 122207"/>
                                <a:gd name="connsiteX3" fmla="*/ 22334 w 171090"/>
                                <a:gd name="connsiteY3" fmla="*/ 58085 h 122207"/>
                                <a:gd name="connsiteX4" fmla="*/ 63070 w 171090"/>
                                <a:gd name="connsiteY4" fmla="*/ 111857 h 122207"/>
                                <a:gd name="connsiteX5" fmla="*/ 63070 w 171090"/>
                                <a:gd name="connsiteY5" fmla="*/ 111857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22207">
                                  <a:moveTo>
                                    <a:pt x="63070" y="111857"/>
                                  </a:moveTo>
                                  <a:cubicBezTo>
                                    <a:pt x="87512" y="92303"/>
                                    <a:pt x="116841" y="77638"/>
                                    <a:pt x="146171" y="67862"/>
                                  </a:cubicBezTo>
                                  <a:cubicBezTo>
                                    <a:pt x="184463" y="54826"/>
                                    <a:pt x="168983" y="-3833"/>
                                    <a:pt x="129877" y="7573"/>
                                  </a:cubicBezTo>
                                  <a:cubicBezTo>
                                    <a:pt x="91585" y="18164"/>
                                    <a:pt x="54923" y="35273"/>
                                    <a:pt x="22334" y="58085"/>
                                  </a:cubicBezTo>
                                  <a:cubicBezTo>
                                    <a:pt x="-17587" y="86600"/>
                                    <a:pt x="23964" y="142816"/>
                                    <a:pt x="63070" y="111857"/>
                                  </a:cubicBezTo>
                                  <a:lnTo>
                                    <a:pt x="63070" y="1118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8" name="Полилиния: Фигура 448">
                            <a:extLst>
                              <a:ext uri="{FF2B5EF4-FFF2-40B4-BE49-F238E27FC236}">
                                <a16:creationId xmlns:a16="http://schemas.microsoft.com/office/drawing/2014/main" id="{6C5DF14E-28DE-4ADA-910E-0F96809BA5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8165" y="1859682"/>
                              <a:ext cx="97766" cy="268857"/>
                            </a:xfrm>
                            <a:custGeom>
                              <a:avLst/>
                              <a:gdLst>
                                <a:gd name="connsiteX0" fmla="*/ 94383 w 97766"/>
                                <a:gd name="connsiteY0" fmla="*/ 231586 h 268856"/>
                                <a:gd name="connsiteX1" fmla="*/ 70757 w 97766"/>
                                <a:gd name="connsiteY1" fmla="*/ 36054 h 268856"/>
                                <a:gd name="connsiteX2" fmla="*/ 8838 w 97766"/>
                                <a:gd name="connsiteY2" fmla="*/ 36054 h 268856"/>
                                <a:gd name="connsiteX3" fmla="*/ 34095 w 97766"/>
                                <a:gd name="connsiteY3" fmla="*/ 247881 h 268856"/>
                                <a:gd name="connsiteX4" fmla="*/ 94383 w 97766"/>
                                <a:gd name="connsiteY4" fmla="*/ 231586 h 268856"/>
                                <a:gd name="connsiteX5" fmla="*/ 94383 w 97766"/>
                                <a:gd name="connsiteY5" fmla="*/ 231586 h 268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268856">
                                  <a:moveTo>
                                    <a:pt x="94383" y="231586"/>
                                  </a:moveTo>
                                  <a:cubicBezTo>
                                    <a:pt x="73201" y="168039"/>
                                    <a:pt x="66683" y="102861"/>
                                    <a:pt x="70757" y="36054"/>
                                  </a:cubicBezTo>
                                  <a:cubicBezTo>
                                    <a:pt x="73201" y="-4682"/>
                                    <a:pt x="12912" y="-3052"/>
                                    <a:pt x="8838" y="36054"/>
                                  </a:cubicBezTo>
                                  <a:cubicBezTo>
                                    <a:pt x="691" y="108564"/>
                                    <a:pt x="11283" y="178630"/>
                                    <a:pt x="34095" y="247881"/>
                                  </a:cubicBezTo>
                                  <a:cubicBezTo>
                                    <a:pt x="46315" y="286987"/>
                                    <a:pt x="107419" y="269878"/>
                                    <a:pt x="94383" y="231586"/>
                                  </a:cubicBezTo>
                                  <a:lnTo>
                                    <a:pt x="94383" y="2315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9" name="Полилиния: Фигура 449">
                            <a:extLst>
                              <a:ext uri="{FF2B5EF4-FFF2-40B4-BE49-F238E27FC236}">
                                <a16:creationId xmlns:a16="http://schemas.microsoft.com/office/drawing/2014/main" id="{74EC807F-9F35-4381-93F7-4A59D8654A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982059" y="2324542"/>
                              <a:ext cx="138502" cy="154796"/>
                            </a:xfrm>
                            <a:custGeom>
                              <a:avLst/>
                              <a:gdLst>
                                <a:gd name="connsiteX0" fmla="*/ 72661 w 138501"/>
                                <a:gd name="connsiteY0" fmla="*/ 136608 h 154796"/>
                                <a:gd name="connsiteX1" fmla="*/ 132950 w 138501"/>
                                <a:gd name="connsiteY1" fmla="*/ 55951 h 154796"/>
                                <a:gd name="connsiteX2" fmla="*/ 81623 w 138501"/>
                                <a:gd name="connsiteY2" fmla="*/ 16030 h 154796"/>
                                <a:gd name="connsiteX3" fmla="*/ 16445 w 138501"/>
                                <a:gd name="connsiteY3" fmla="*/ 92614 h 154796"/>
                                <a:gd name="connsiteX4" fmla="*/ 19704 w 138501"/>
                                <a:gd name="connsiteY4" fmla="*/ 146385 h 154796"/>
                                <a:gd name="connsiteX5" fmla="*/ 72661 w 138501"/>
                                <a:gd name="connsiteY5" fmla="*/ 136608 h 154796"/>
                                <a:gd name="connsiteX6" fmla="*/ 72661 w 138501"/>
                                <a:gd name="connsiteY6" fmla="*/ 136608 h 1547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8501" h="154796">
                                  <a:moveTo>
                                    <a:pt x="72661" y="136608"/>
                                  </a:moveTo>
                                  <a:cubicBezTo>
                                    <a:pt x="91399" y="108908"/>
                                    <a:pt x="112582" y="82837"/>
                                    <a:pt x="132950" y="55951"/>
                                  </a:cubicBezTo>
                                  <a:cubicBezTo>
                                    <a:pt x="154947" y="26622"/>
                                    <a:pt x="105249" y="-12485"/>
                                    <a:pt x="81623" y="16030"/>
                                  </a:cubicBezTo>
                                  <a:cubicBezTo>
                                    <a:pt x="60440" y="42101"/>
                                    <a:pt x="39257" y="68172"/>
                                    <a:pt x="16445" y="92614"/>
                                  </a:cubicBezTo>
                                  <a:cubicBezTo>
                                    <a:pt x="1780" y="108093"/>
                                    <a:pt x="2595" y="132535"/>
                                    <a:pt x="19704" y="146385"/>
                                  </a:cubicBezTo>
                                  <a:cubicBezTo>
                                    <a:pt x="37628" y="160235"/>
                                    <a:pt x="60440" y="153717"/>
                                    <a:pt x="72661" y="136608"/>
                                  </a:cubicBezTo>
                                  <a:lnTo>
                                    <a:pt x="72661" y="1366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0" name="Полилиния: Фигура 450">
                            <a:extLst>
                              <a:ext uri="{FF2B5EF4-FFF2-40B4-BE49-F238E27FC236}">
                                <a16:creationId xmlns:a16="http://schemas.microsoft.com/office/drawing/2014/main" id="{89D8A72C-2D52-4249-AD04-5723F85813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729" y="2214972"/>
                              <a:ext cx="97766" cy="187385"/>
                            </a:xfrm>
                            <a:custGeom>
                              <a:avLst/>
                              <a:gdLst>
                                <a:gd name="connsiteX0" fmla="*/ 64244 w 97766"/>
                                <a:gd name="connsiteY0" fmla="*/ 159003 h 187384"/>
                                <a:gd name="connsiteX1" fmla="*/ 92759 w 97766"/>
                                <a:gd name="connsiteY1" fmla="*/ 49016 h 187384"/>
                                <a:gd name="connsiteX2" fmla="*/ 44691 w 97766"/>
                                <a:gd name="connsiteY2" fmla="*/ 20501 h 187384"/>
                                <a:gd name="connsiteX3" fmla="*/ 6400 w 97766"/>
                                <a:gd name="connsiteY3" fmla="*/ 159003 h 187384"/>
                                <a:gd name="connsiteX4" fmla="*/ 64244 w 97766"/>
                                <a:gd name="connsiteY4" fmla="*/ 159003 h 187384"/>
                                <a:gd name="connsiteX5" fmla="*/ 64244 w 97766"/>
                                <a:gd name="connsiteY5" fmla="*/ 159003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187384">
                                  <a:moveTo>
                                    <a:pt x="64244" y="159003"/>
                                  </a:moveTo>
                                  <a:cubicBezTo>
                                    <a:pt x="68318" y="121526"/>
                                    <a:pt x="78095" y="84049"/>
                                    <a:pt x="92759" y="49016"/>
                                  </a:cubicBezTo>
                                  <a:cubicBezTo>
                                    <a:pt x="106610" y="16428"/>
                                    <a:pt x="59356" y="-12087"/>
                                    <a:pt x="44691" y="20501"/>
                                  </a:cubicBezTo>
                                  <a:cubicBezTo>
                                    <a:pt x="25138" y="65311"/>
                                    <a:pt x="12917" y="110120"/>
                                    <a:pt x="6400" y="159003"/>
                                  </a:cubicBezTo>
                                  <a:cubicBezTo>
                                    <a:pt x="1511" y="195665"/>
                                    <a:pt x="60171" y="195665"/>
                                    <a:pt x="64244" y="159003"/>
                                  </a:cubicBezTo>
                                  <a:lnTo>
                                    <a:pt x="64244" y="1590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1" name="Полилиния: Фигура 451">
                            <a:extLst>
                              <a:ext uri="{FF2B5EF4-FFF2-40B4-BE49-F238E27FC236}">
                                <a16:creationId xmlns:a16="http://schemas.microsoft.com/office/drawing/2014/main" id="{378F7FBD-15F6-484C-A76F-C15585219B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1036" y="2380413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8401 w 122207"/>
                                <a:gd name="connsiteY0" fmla="*/ 150803 h 179237"/>
                                <a:gd name="connsiteX1" fmla="*/ 115655 w 122207"/>
                                <a:gd name="connsiteY1" fmla="*/ 58740 h 179237"/>
                                <a:gd name="connsiteX2" fmla="*/ 72475 w 122207"/>
                                <a:gd name="connsiteY2" fmla="*/ 15560 h 179237"/>
                                <a:gd name="connsiteX3" fmla="*/ 7297 w 122207"/>
                                <a:gd name="connsiteY3" fmla="*/ 133694 h 179237"/>
                                <a:gd name="connsiteX4" fmla="*/ 68401 w 122207"/>
                                <a:gd name="connsiteY4" fmla="*/ 150803 h 179237"/>
                                <a:gd name="connsiteX5" fmla="*/ 68401 w 122207"/>
                                <a:gd name="connsiteY5" fmla="*/ 150803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8401" y="150803"/>
                                  </a:moveTo>
                                  <a:cubicBezTo>
                                    <a:pt x="75734" y="116585"/>
                                    <a:pt x="92028" y="85625"/>
                                    <a:pt x="115655" y="58740"/>
                                  </a:cubicBezTo>
                                  <a:cubicBezTo>
                                    <a:pt x="140911" y="29410"/>
                                    <a:pt x="100175" y="-12955"/>
                                    <a:pt x="72475" y="15560"/>
                                  </a:cubicBezTo>
                                  <a:cubicBezTo>
                                    <a:pt x="39886" y="48963"/>
                                    <a:pt x="19518" y="88884"/>
                                    <a:pt x="7297" y="133694"/>
                                  </a:cubicBezTo>
                                  <a:cubicBezTo>
                                    <a:pt x="-3294" y="173615"/>
                                    <a:pt x="60254" y="190724"/>
                                    <a:pt x="68401" y="150803"/>
                                  </a:cubicBezTo>
                                  <a:lnTo>
                                    <a:pt x="68401" y="1508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2" name="Полилиния: Фигура 452">
                            <a:extLst>
                              <a:ext uri="{FF2B5EF4-FFF2-40B4-BE49-F238E27FC236}">
                                <a16:creationId xmlns:a16="http://schemas.microsoft.com/office/drawing/2014/main" id="{0D38242C-D6B8-46F0-B987-F9F618ED5F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672" y="3524571"/>
                              <a:ext cx="309592" cy="285151"/>
                            </a:xfrm>
                            <a:custGeom>
                              <a:avLst/>
                              <a:gdLst>
                                <a:gd name="connsiteX0" fmla="*/ 12877 w 309592"/>
                                <a:gd name="connsiteY0" fmla="*/ 53556 h 285150"/>
                                <a:gd name="connsiteX1" fmla="*/ 267068 w 309592"/>
                                <a:gd name="connsiteY1" fmla="*/ 277603 h 285150"/>
                                <a:gd name="connsiteX2" fmla="*/ 296398 w 309592"/>
                                <a:gd name="connsiteY2" fmla="*/ 227091 h 285150"/>
                                <a:gd name="connsiteX3" fmla="*/ 51168 w 309592"/>
                                <a:gd name="connsiteY3" fmla="*/ 15264 h 285150"/>
                                <a:gd name="connsiteX4" fmla="*/ 12877 w 309592"/>
                                <a:gd name="connsiteY4" fmla="*/ 53556 h 285150"/>
                                <a:gd name="connsiteX5" fmla="*/ 12877 w 309592"/>
                                <a:gd name="connsiteY5" fmla="*/ 5355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85150">
                                  <a:moveTo>
                                    <a:pt x="12877" y="53556"/>
                                  </a:moveTo>
                                  <a:cubicBezTo>
                                    <a:pt x="85387" y="142360"/>
                                    <a:pt x="170117" y="217314"/>
                                    <a:pt x="267068" y="277603"/>
                                  </a:cubicBezTo>
                                  <a:cubicBezTo>
                                    <a:pt x="299657" y="297971"/>
                                    <a:pt x="328172" y="247459"/>
                                    <a:pt x="296398" y="227091"/>
                                  </a:cubicBezTo>
                                  <a:cubicBezTo>
                                    <a:pt x="206779" y="166801"/>
                                    <a:pt x="123678" y="95106"/>
                                    <a:pt x="51168" y="15264"/>
                                  </a:cubicBezTo>
                                  <a:cubicBezTo>
                                    <a:pt x="27542" y="-11622"/>
                                    <a:pt x="-9121" y="26670"/>
                                    <a:pt x="12877" y="53556"/>
                                  </a:cubicBezTo>
                                  <a:lnTo>
                                    <a:pt x="12877" y="535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3" name="Полилиния: Фигура 453">
                            <a:extLst>
                              <a:ext uri="{FF2B5EF4-FFF2-40B4-BE49-F238E27FC236}">
                                <a16:creationId xmlns:a16="http://schemas.microsoft.com/office/drawing/2014/main" id="{F0334FEE-B3A6-4E2C-B7A1-F7F2ABA477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474" y="3893772"/>
                              <a:ext cx="268857" cy="138502"/>
                            </a:xfrm>
                            <a:custGeom>
                              <a:avLst/>
                              <a:gdLst>
                                <a:gd name="connsiteX0" fmla="*/ 20837 w 268856"/>
                                <a:gd name="connsiteY0" fmla="*/ 59939 h 138501"/>
                                <a:gd name="connsiteX1" fmla="*/ 230220 w 268856"/>
                                <a:gd name="connsiteY1" fmla="*/ 138152 h 138501"/>
                                <a:gd name="connsiteX2" fmla="*/ 246514 w 268856"/>
                                <a:gd name="connsiteY2" fmla="*/ 77863 h 138501"/>
                                <a:gd name="connsiteX3" fmla="*/ 50167 w 268856"/>
                                <a:gd name="connsiteY3" fmla="*/ 9427 h 138501"/>
                                <a:gd name="connsiteX4" fmla="*/ 20837 w 268856"/>
                                <a:gd name="connsiteY4" fmla="*/ 59939 h 138501"/>
                                <a:gd name="connsiteX5" fmla="*/ 20837 w 268856"/>
                                <a:gd name="connsiteY5" fmla="*/ 59939 h 138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8501">
                                  <a:moveTo>
                                    <a:pt x="20837" y="59939"/>
                                  </a:moveTo>
                                  <a:cubicBezTo>
                                    <a:pt x="86015" y="98231"/>
                                    <a:pt x="155266" y="125117"/>
                                    <a:pt x="230220" y="138152"/>
                                  </a:cubicBezTo>
                                  <a:cubicBezTo>
                                    <a:pt x="269326" y="144670"/>
                                    <a:pt x="286435" y="86825"/>
                                    <a:pt x="246514" y="77863"/>
                                  </a:cubicBezTo>
                                  <a:cubicBezTo>
                                    <a:pt x="178893" y="62383"/>
                                    <a:pt x="112900" y="40386"/>
                                    <a:pt x="50167" y="9427"/>
                                  </a:cubicBezTo>
                                  <a:cubicBezTo>
                                    <a:pt x="16764" y="-6868"/>
                                    <a:pt x="-12566" y="41201"/>
                                    <a:pt x="20837" y="59939"/>
                                  </a:cubicBezTo>
                                  <a:lnTo>
                                    <a:pt x="20837" y="599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4" name="Полилиния: Фигура 454">
                            <a:extLst>
                              <a:ext uri="{FF2B5EF4-FFF2-40B4-BE49-F238E27FC236}">
                                <a16:creationId xmlns:a16="http://schemas.microsoft.com/office/drawing/2014/main" id="{AF1ED4FA-9917-4EAC-B566-8B4A060C35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0222" y="3779582"/>
                              <a:ext cx="154796" cy="105913"/>
                            </a:xfrm>
                            <a:custGeom>
                              <a:avLst/>
                              <a:gdLst>
                                <a:gd name="connsiteX0" fmla="*/ 48765 w 154796"/>
                                <a:gd name="connsiteY0" fmla="*/ 101620 h 105913"/>
                                <a:gd name="connsiteX1" fmla="*/ 131866 w 154796"/>
                                <a:gd name="connsiteY1" fmla="*/ 64143 h 105913"/>
                                <a:gd name="connsiteX2" fmla="*/ 116386 w 154796"/>
                                <a:gd name="connsiteY2" fmla="*/ 7112 h 105913"/>
                                <a:gd name="connsiteX3" fmla="*/ 19435 w 154796"/>
                                <a:gd name="connsiteY3" fmla="*/ 51107 h 105913"/>
                                <a:gd name="connsiteX4" fmla="*/ 48765 w 154796"/>
                                <a:gd name="connsiteY4" fmla="*/ 101620 h 105913"/>
                                <a:gd name="connsiteX5" fmla="*/ 48765 w 154796"/>
                                <a:gd name="connsiteY5" fmla="*/ 10162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105913">
                                  <a:moveTo>
                                    <a:pt x="48765" y="101620"/>
                                  </a:moveTo>
                                  <a:cubicBezTo>
                                    <a:pt x="74836" y="85325"/>
                                    <a:pt x="102537" y="73919"/>
                                    <a:pt x="131866" y="64143"/>
                                  </a:cubicBezTo>
                                  <a:cubicBezTo>
                                    <a:pt x="167714" y="51922"/>
                                    <a:pt x="153049" y="-1849"/>
                                    <a:pt x="116386" y="7112"/>
                                  </a:cubicBezTo>
                                  <a:cubicBezTo>
                                    <a:pt x="81354" y="16074"/>
                                    <a:pt x="48765" y="31554"/>
                                    <a:pt x="19435" y="51107"/>
                                  </a:cubicBezTo>
                                  <a:cubicBezTo>
                                    <a:pt x="-11524" y="72290"/>
                                    <a:pt x="16991" y="121173"/>
                                    <a:pt x="48765" y="101620"/>
                                  </a:cubicBezTo>
                                  <a:lnTo>
                                    <a:pt x="48765" y="1016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5" name="Полилиния: Форма 455">
                            <a:extLst>
                              <a:ext uri="{FF2B5EF4-FFF2-40B4-BE49-F238E27FC236}">
                                <a16:creationId xmlns:a16="http://schemas.microsoft.com/office/drawing/2014/main" id="{A8487BEC-5BDF-4E51-BA17-2A3EC7D1D4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29152" y="4115791"/>
                              <a:ext cx="277004" cy="309592"/>
                            </a:xfrm>
                            <a:custGeom>
                              <a:avLst/>
                              <a:gdLst>
                                <a:gd name="connsiteX0" fmla="*/ 268298 w 277003"/>
                                <a:gd name="connsiteY0" fmla="*/ 259944 h 309592"/>
                                <a:gd name="connsiteX1" fmla="*/ 59730 w 277003"/>
                                <a:gd name="connsiteY1" fmla="*/ 15529 h 309592"/>
                                <a:gd name="connsiteX2" fmla="*/ 14106 w 277003"/>
                                <a:gd name="connsiteY2" fmla="*/ 61153 h 309592"/>
                                <a:gd name="connsiteX3" fmla="*/ 221044 w 277003"/>
                                <a:gd name="connsiteY3" fmla="*/ 295792 h 309592"/>
                                <a:gd name="connsiteX4" fmla="*/ 268298 w 277003"/>
                                <a:gd name="connsiteY4" fmla="*/ 259944 h 309592"/>
                                <a:gd name="connsiteX5" fmla="*/ 268298 w 277003"/>
                                <a:gd name="connsiteY5" fmla="*/ 259944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7003" h="309592">
                                  <a:moveTo>
                                    <a:pt x="268298" y="259944"/>
                                  </a:moveTo>
                                  <a:cubicBezTo>
                                    <a:pt x="204749" y="174399"/>
                                    <a:pt x="137128" y="88854"/>
                                    <a:pt x="59730" y="15529"/>
                                  </a:cubicBezTo>
                                  <a:cubicBezTo>
                                    <a:pt x="28771" y="-12986"/>
                                    <a:pt x="-11151" y="29379"/>
                                    <a:pt x="14106" y="61153"/>
                                  </a:cubicBezTo>
                                  <a:cubicBezTo>
                                    <a:pt x="80098" y="141810"/>
                                    <a:pt x="152608" y="217579"/>
                                    <a:pt x="221044" y="295792"/>
                                  </a:cubicBezTo>
                                  <a:cubicBezTo>
                                    <a:pt x="243041" y="321048"/>
                                    <a:pt x="288665" y="287645"/>
                                    <a:pt x="268298" y="259944"/>
                                  </a:cubicBezTo>
                                  <a:lnTo>
                                    <a:pt x="268298" y="259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6" name="Полилиния: Форма 456">
                            <a:extLst>
                              <a:ext uri="{FF2B5EF4-FFF2-40B4-BE49-F238E27FC236}">
                                <a16:creationId xmlns:a16="http://schemas.microsoft.com/office/drawing/2014/main" id="{CBD5B926-2855-4657-8A94-589993BC1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13973" y="4349257"/>
                              <a:ext cx="162943" cy="73325"/>
                            </a:xfrm>
                            <a:custGeom>
                              <a:avLst/>
                              <a:gdLst>
                                <a:gd name="connsiteX0" fmla="*/ 126078 w 162943"/>
                                <a:gd name="connsiteY0" fmla="*/ 6925 h 73324"/>
                                <a:gd name="connsiteX1" fmla="*/ 37273 w 162943"/>
                                <a:gd name="connsiteY1" fmla="*/ 7740 h 73324"/>
                                <a:gd name="connsiteX2" fmla="*/ 37273 w 162943"/>
                                <a:gd name="connsiteY2" fmla="*/ 72102 h 73324"/>
                                <a:gd name="connsiteX3" fmla="*/ 126078 w 162943"/>
                                <a:gd name="connsiteY3" fmla="*/ 72917 h 73324"/>
                                <a:gd name="connsiteX4" fmla="*/ 126078 w 162943"/>
                                <a:gd name="connsiteY4" fmla="*/ 6925 h 73324"/>
                                <a:gd name="connsiteX5" fmla="*/ 126078 w 162943"/>
                                <a:gd name="connsiteY5" fmla="*/ 6925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73324">
                                  <a:moveTo>
                                    <a:pt x="126078" y="6925"/>
                                  </a:moveTo>
                                  <a:cubicBezTo>
                                    <a:pt x="96748" y="6110"/>
                                    <a:pt x="67418" y="5296"/>
                                    <a:pt x="37273" y="7740"/>
                                  </a:cubicBezTo>
                                  <a:cubicBezTo>
                                    <a:pt x="-4277" y="11813"/>
                                    <a:pt x="-4277" y="68029"/>
                                    <a:pt x="37273" y="72102"/>
                                  </a:cubicBezTo>
                                  <a:cubicBezTo>
                                    <a:pt x="66603" y="74547"/>
                                    <a:pt x="95933" y="72917"/>
                                    <a:pt x="126078" y="72917"/>
                                  </a:cubicBezTo>
                                  <a:cubicBezTo>
                                    <a:pt x="168443" y="72102"/>
                                    <a:pt x="168443" y="7740"/>
                                    <a:pt x="126078" y="6925"/>
                                  </a:cubicBezTo>
                                  <a:lnTo>
                                    <a:pt x="126078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7" name="Полилиния: Форма 457">
                            <a:extLst>
                              <a:ext uri="{FF2B5EF4-FFF2-40B4-BE49-F238E27FC236}">
                                <a16:creationId xmlns:a16="http://schemas.microsoft.com/office/drawing/2014/main" id="{15C54A8F-01F9-4FE8-A588-91B470556D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3457" y="3446168"/>
                              <a:ext cx="114060" cy="382917"/>
                            </a:xfrm>
                            <a:custGeom>
                              <a:avLst/>
                              <a:gdLst>
                                <a:gd name="connsiteX0" fmla="*/ 84307 w 114060"/>
                                <a:gd name="connsiteY0" fmla="*/ 336453 h 382916"/>
                                <a:gd name="connsiteX1" fmla="*/ 90825 w 114060"/>
                                <a:gd name="connsiteY1" fmla="*/ 189804 h 382916"/>
                                <a:gd name="connsiteX2" fmla="*/ 112008 w 114060"/>
                                <a:gd name="connsiteY2" fmla="*/ 40711 h 382916"/>
                                <a:gd name="connsiteX3" fmla="*/ 41942 w 114060"/>
                                <a:gd name="connsiteY3" fmla="*/ 30934 h 382916"/>
                                <a:gd name="connsiteX4" fmla="*/ 11797 w 114060"/>
                                <a:gd name="connsiteY4" fmla="*/ 224022 h 382916"/>
                                <a:gd name="connsiteX5" fmla="*/ 29721 w 114060"/>
                                <a:gd name="connsiteY5" fmla="*/ 368227 h 382916"/>
                                <a:gd name="connsiteX6" fmla="*/ 84307 w 114060"/>
                                <a:gd name="connsiteY6" fmla="*/ 336453 h 382916"/>
                                <a:gd name="connsiteX7" fmla="*/ 84307 w 114060"/>
                                <a:gd name="connsiteY7" fmla="*/ 336453 h 3829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14060" h="382916">
                                  <a:moveTo>
                                    <a:pt x="84307" y="336453"/>
                                  </a:moveTo>
                                  <a:cubicBezTo>
                                    <a:pt x="63939" y="293273"/>
                                    <a:pt x="83493" y="234614"/>
                                    <a:pt x="90825" y="189804"/>
                                  </a:cubicBezTo>
                                  <a:cubicBezTo>
                                    <a:pt x="98972" y="140106"/>
                                    <a:pt x="107934" y="90409"/>
                                    <a:pt x="112008" y="40711"/>
                                  </a:cubicBezTo>
                                  <a:cubicBezTo>
                                    <a:pt x="115266" y="790"/>
                                    <a:pt x="50904" y="-7357"/>
                                    <a:pt x="41942" y="30934"/>
                                  </a:cubicBezTo>
                                  <a:cubicBezTo>
                                    <a:pt x="27277" y="94482"/>
                                    <a:pt x="20759" y="159660"/>
                                    <a:pt x="11797" y="224022"/>
                                  </a:cubicBezTo>
                                  <a:cubicBezTo>
                                    <a:pt x="5280" y="274535"/>
                                    <a:pt x="-2053" y="324232"/>
                                    <a:pt x="29721" y="368227"/>
                                  </a:cubicBezTo>
                                  <a:cubicBezTo>
                                    <a:pt x="52533" y="401631"/>
                                    <a:pt x="101416" y="373930"/>
                                    <a:pt x="84307" y="336453"/>
                                  </a:cubicBezTo>
                                  <a:lnTo>
                                    <a:pt x="84307" y="336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8" name="Полилиния: Форма 458">
                            <a:extLst>
                              <a:ext uri="{FF2B5EF4-FFF2-40B4-BE49-F238E27FC236}">
                                <a16:creationId xmlns:a16="http://schemas.microsoft.com/office/drawing/2014/main" id="{33EE2737-6103-4934-8819-1A37B1CB7F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1938" y="3096849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38376 w 219973"/>
                                <a:gd name="connsiteY0" fmla="*/ 104064 h 105913"/>
                                <a:gd name="connsiteX1" fmla="*/ 198060 w 219973"/>
                                <a:gd name="connsiteY1" fmla="*/ 62514 h 105913"/>
                                <a:gd name="connsiteX2" fmla="*/ 182580 w 219973"/>
                                <a:gd name="connsiteY2" fmla="*/ 7113 h 105913"/>
                                <a:gd name="connsiteX3" fmla="*/ 23710 w 219973"/>
                                <a:gd name="connsiteY3" fmla="*/ 53552 h 105913"/>
                                <a:gd name="connsiteX4" fmla="*/ 38376 w 219973"/>
                                <a:gd name="connsiteY4" fmla="*/ 104064 h 105913"/>
                                <a:gd name="connsiteX5" fmla="*/ 38376 w 219973"/>
                                <a:gd name="connsiteY5" fmla="*/ 10406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38376" y="104064"/>
                                  </a:moveTo>
                                  <a:cubicBezTo>
                                    <a:pt x="92147" y="91844"/>
                                    <a:pt x="145103" y="78808"/>
                                    <a:pt x="198060" y="62514"/>
                                  </a:cubicBezTo>
                                  <a:cubicBezTo>
                                    <a:pt x="233093" y="51923"/>
                                    <a:pt x="218428" y="-1849"/>
                                    <a:pt x="182580" y="7113"/>
                                  </a:cubicBezTo>
                                  <a:cubicBezTo>
                                    <a:pt x="128809" y="20148"/>
                                    <a:pt x="76667" y="36443"/>
                                    <a:pt x="23710" y="53552"/>
                                  </a:cubicBezTo>
                                  <a:cubicBezTo>
                                    <a:pt x="-7249" y="64143"/>
                                    <a:pt x="5787" y="112212"/>
                                    <a:pt x="38376" y="104064"/>
                                  </a:cubicBezTo>
                                  <a:lnTo>
                                    <a:pt x="38376" y="1040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9" name="Полилиния: Форма 459">
                            <a:extLst>
                              <a:ext uri="{FF2B5EF4-FFF2-40B4-BE49-F238E27FC236}">
                                <a16:creationId xmlns:a16="http://schemas.microsoft.com/office/drawing/2014/main" id="{0893C041-1CB9-4FCC-B29D-27A6AC38E7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56664" y="2752450"/>
                              <a:ext cx="219974" cy="325887"/>
                            </a:xfrm>
                            <a:custGeom>
                              <a:avLst/>
                              <a:gdLst>
                                <a:gd name="connsiteX0" fmla="*/ 8803 w 219973"/>
                                <a:gd name="connsiteY0" fmla="*/ 23995 h 325886"/>
                                <a:gd name="connsiteX1" fmla="*/ 69906 w 219973"/>
                                <a:gd name="connsiteY1" fmla="*/ 155165 h 325886"/>
                                <a:gd name="connsiteX2" fmla="*/ 180708 w 219973"/>
                                <a:gd name="connsiteY2" fmla="*/ 317293 h 325886"/>
                                <a:gd name="connsiteX3" fmla="*/ 218185 w 219973"/>
                                <a:gd name="connsiteY3" fmla="*/ 295296 h 325886"/>
                                <a:gd name="connsiteX4" fmla="*/ 137528 w 219973"/>
                                <a:gd name="connsiteY4" fmla="*/ 160868 h 325886"/>
                                <a:gd name="connsiteX5" fmla="*/ 100051 w 219973"/>
                                <a:gd name="connsiteY5" fmla="*/ 101393 h 325886"/>
                                <a:gd name="connsiteX6" fmla="*/ 59315 w 219973"/>
                                <a:gd name="connsiteY6" fmla="*/ 37845 h 325886"/>
                                <a:gd name="connsiteX7" fmla="*/ 8803 w 219973"/>
                                <a:gd name="connsiteY7" fmla="*/ 23995 h 325886"/>
                                <a:gd name="connsiteX8" fmla="*/ 8803 w 219973"/>
                                <a:gd name="connsiteY8" fmla="*/ 23995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19973" h="325886">
                                  <a:moveTo>
                                    <a:pt x="8803" y="23995"/>
                                  </a:moveTo>
                                  <a:cubicBezTo>
                                    <a:pt x="-6677" y="67990"/>
                                    <a:pt x="48724" y="122576"/>
                                    <a:pt x="69906" y="155165"/>
                                  </a:cubicBezTo>
                                  <a:cubicBezTo>
                                    <a:pt x="105754" y="209751"/>
                                    <a:pt x="143231" y="263522"/>
                                    <a:pt x="180708" y="317293"/>
                                  </a:cubicBezTo>
                                  <a:cubicBezTo>
                                    <a:pt x="196188" y="340105"/>
                                    <a:pt x="232850" y="319737"/>
                                    <a:pt x="218185" y="295296"/>
                                  </a:cubicBezTo>
                                  <a:cubicBezTo>
                                    <a:pt x="191299" y="250486"/>
                                    <a:pt x="164413" y="205677"/>
                                    <a:pt x="137528" y="160868"/>
                                  </a:cubicBezTo>
                                  <a:cubicBezTo>
                                    <a:pt x="125307" y="140500"/>
                                    <a:pt x="112272" y="120946"/>
                                    <a:pt x="100051" y="101393"/>
                                  </a:cubicBezTo>
                                  <a:cubicBezTo>
                                    <a:pt x="95162" y="94061"/>
                                    <a:pt x="56871" y="45178"/>
                                    <a:pt x="59315" y="37845"/>
                                  </a:cubicBezTo>
                                  <a:cubicBezTo>
                                    <a:pt x="66647" y="5257"/>
                                    <a:pt x="20209" y="-6964"/>
                                    <a:pt x="8803" y="23995"/>
                                  </a:cubicBezTo>
                                  <a:lnTo>
                                    <a:pt x="8803" y="239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0" name="Полилиния: Форма 460">
                            <a:extLst>
                              <a:ext uri="{FF2B5EF4-FFF2-40B4-BE49-F238E27FC236}">
                                <a16:creationId xmlns:a16="http://schemas.microsoft.com/office/drawing/2014/main" id="{6981FF53-DC88-4112-955F-095D601554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1930" y="3558633"/>
                              <a:ext cx="146649" cy="244415"/>
                            </a:xfrm>
                            <a:custGeom>
                              <a:avLst/>
                              <a:gdLst>
                                <a:gd name="connsiteX0" fmla="*/ 140857 w 146649"/>
                                <a:gd name="connsiteY0" fmla="*/ 209323 h 244415"/>
                                <a:gd name="connsiteX1" fmla="*/ 61829 w 146649"/>
                                <a:gd name="connsiteY1" fmla="*/ 26826 h 244415"/>
                                <a:gd name="connsiteX2" fmla="*/ 6428 w 146649"/>
                                <a:gd name="connsiteY2" fmla="*/ 42306 h 244415"/>
                                <a:gd name="connsiteX3" fmla="*/ 103380 w 146649"/>
                                <a:gd name="connsiteY3" fmla="*/ 238653 h 244415"/>
                                <a:gd name="connsiteX4" fmla="*/ 140857 w 146649"/>
                                <a:gd name="connsiteY4" fmla="*/ 209323 h 244415"/>
                                <a:gd name="connsiteX5" fmla="*/ 140857 w 146649"/>
                                <a:gd name="connsiteY5" fmla="*/ 209323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244415">
                                  <a:moveTo>
                                    <a:pt x="140857" y="209323"/>
                                  </a:moveTo>
                                  <a:cubicBezTo>
                                    <a:pt x="104195" y="152293"/>
                                    <a:pt x="75679" y="93633"/>
                                    <a:pt x="61829" y="26826"/>
                                  </a:cubicBezTo>
                                  <a:cubicBezTo>
                                    <a:pt x="54497" y="-9836"/>
                                    <a:pt x="1540" y="6458"/>
                                    <a:pt x="6428" y="42306"/>
                                  </a:cubicBezTo>
                                  <a:cubicBezTo>
                                    <a:pt x="17834" y="116445"/>
                                    <a:pt x="48794" y="185696"/>
                                    <a:pt x="103380" y="238653"/>
                                  </a:cubicBezTo>
                                  <a:cubicBezTo>
                                    <a:pt x="122118" y="257391"/>
                                    <a:pt x="156336" y="232950"/>
                                    <a:pt x="140857" y="209323"/>
                                  </a:cubicBezTo>
                                  <a:lnTo>
                                    <a:pt x="140857" y="209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1" name="Полилиния: Форма 461">
                            <a:extLst>
                              <a:ext uri="{FF2B5EF4-FFF2-40B4-BE49-F238E27FC236}">
                                <a16:creationId xmlns:a16="http://schemas.microsoft.com/office/drawing/2014/main" id="{BE3BF300-3C9D-4D25-B3EE-B7A6507410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6565" y="3573548"/>
                              <a:ext cx="236268" cy="146649"/>
                            </a:xfrm>
                            <a:custGeom>
                              <a:avLst/>
                              <a:gdLst>
                                <a:gd name="connsiteX0" fmla="*/ 231229 w 236267"/>
                                <a:gd name="connsiteY0" fmla="*/ 108048 h 146649"/>
                                <a:gd name="connsiteX1" fmla="*/ 53620 w 236267"/>
                                <a:gd name="connsiteY1" fmla="*/ 9467 h 146649"/>
                                <a:gd name="connsiteX2" fmla="*/ 21846 w 236267"/>
                                <a:gd name="connsiteY2" fmla="*/ 63239 h 146649"/>
                                <a:gd name="connsiteX3" fmla="*/ 209231 w 236267"/>
                                <a:gd name="connsiteY3" fmla="*/ 144711 h 146649"/>
                                <a:gd name="connsiteX4" fmla="*/ 231229 w 236267"/>
                                <a:gd name="connsiteY4" fmla="*/ 108048 h 146649"/>
                                <a:gd name="connsiteX5" fmla="*/ 231229 w 236267"/>
                                <a:gd name="connsiteY5" fmla="*/ 10804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6267" h="146649">
                                  <a:moveTo>
                                    <a:pt x="231229" y="108048"/>
                                  </a:moveTo>
                                  <a:cubicBezTo>
                                    <a:pt x="181531" y="65683"/>
                                    <a:pt x="113095" y="37168"/>
                                    <a:pt x="53620" y="9467"/>
                                  </a:cubicBezTo>
                                  <a:cubicBezTo>
                                    <a:pt x="17773" y="-7642"/>
                                    <a:pt x="-14001" y="45315"/>
                                    <a:pt x="21846" y="63239"/>
                                  </a:cubicBezTo>
                                  <a:cubicBezTo>
                                    <a:pt x="79691" y="92569"/>
                                    <a:pt x="145684" y="130860"/>
                                    <a:pt x="209231" y="144711"/>
                                  </a:cubicBezTo>
                                  <a:cubicBezTo>
                                    <a:pt x="229599" y="149599"/>
                                    <a:pt x="249152" y="123528"/>
                                    <a:pt x="231229" y="108048"/>
                                  </a:cubicBezTo>
                                  <a:lnTo>
                                    <a:pt x="231229" y="108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2" name="Полилиния: Форма 462">
                            <a:extLst>
                              <a:ext uri="{FF2B5EF4-FFF2-40B4-BE49-F238E27FC236}">
                                <a16:creationId xmlns:a16="http://schemas.microsoft.com/office/drawing/2014/main" id="{5AF1652D-181D-4679-B746-AA17B11B59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954714" y="3620391"/>
                              <a:ext cx="130355" cy="334034"/>
                            </a:xfrm>
                            <a:custGeom>
                              <a:avLst/>
                              <a:gdLst>
                                <a:gd name="connsiteX0" fmla="*/ 60084 w 130354"/>
                                <a:gd name="connsiteY0" fmla="*/ 308879 h 334033"/>
                                <a:gd name="connsiteX1" fmla="*/ 129335 w 130354"/>
                                <a:gd name="connsiteY1" fmla="*/ 40837 h 334033"/>
                                <a:gd name="connsiteX2" fmla="*/ 75564 w 130354"/>
                                <a:gd name="connsiteY2" fmla="*/ 26172 h 334033"/>
                                <a:gd name="connsiteX3" fmla="*/ 7128 w 130354"/>
                                <a:gd name="connsiteY3" fmla="*/ 294214 h 334033"/>
                                <a:gd name="connsiteX4" fmla="*/ 60084 w 130354"/>
                                <a:gd name="connsiteY4" fmla="*/ 308879 h 334033"/>
                                <a:gd name="connsiteX5" fmla="*/ 60084 w 130354"/>
                                <a:gd name="connsiteY5" fmla="*/ 30887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0354" h="334033">
                                  <a:moveTo>
                                    <a:pt x="60084" y="308879"/>
                                  </a:moveTo>
                                  <a:cubicBezTo>
                                    <a:pt x="83711" y="220075"/>
                                    <a:pt x="109782" y="131271"/>
                                    <a:pt x="129335" y="40837"/>
                                  </a:cubicBezTo>
                                  <a:cubicBezTo>
                                    <a:pt x="137482" y="5804"/>
                                    <a:pt x="86155" y="-8861"/>
                                    <a:pt x="75564" y="26172"/>
                                  </a:cubicBezTo>
                                  <a:cubicBezTo>
                                    <a:pt x="49493" y="114162"/>
                                    <a:pt x="29125" y="204595"/>
                                    <a:pt x="7128" y="294214"/>
                                  </a:cubicBezTo>
                                  <a:cubicBezTo>
                                    <a:pt x="-1834" y="328432"/>
                                    <a:pt x="51122" y="343097"/>
                                    <a:pt x="60084" y="308879"/>
                                  </a:cubicBezTo>
                                  <a:lnTo>
                                    <a:pt x="60084" y="3088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3" name="Полилиния: Фигура 463">
                            <a:extLst>
                              <a:ext uri="{FF2B5EF4-FFF2-40B4-BE49-F238E27FC236}">
                                <a16:creationId xmlns:a16="http://schemas.microsoft.com/office/drawing/2014/main" id="{A02F9784-3DEF-4AB2-A456-5FE0575AC2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10" y="3605299"/>
                              <a:ext cx="162943" cy="309592"/>
                            </a:xfrm>
                            <a:custGeom>
                              <a:avLst/>
                              <a:gdLst>
                                <a:gd name="connsiteX0" fmla="*/ 64074 w 162943"/>
                                <a:gd name="connsiteY0" fmla="*/ 285679 h 309592"/>
                                <a:gd name="connsiteX1" fmla="*/ 157766 w 162943"/>
                                <a:gd name="connsiteY1" fmla="*/ 40449 h 309592"/>
                                <a:gd name="connsiteX2" fmla="*/ 108069 w 162943"/>
                                <a:gd name="connsiteY2" fmla="*/ 19267 h 309592"/>
                                <a:gd name="connsiteX3" fmla="*/ 7858 w 162943"/>
                                <a:gd name="connsiteY3" fmla="*/ 270199 h 309592"/>
                                <a:gd name="connsiteX4" fmla="*/ 64074 w 162943"/>
                                <a:gd name="connsiteY4" fmla="*/ 285679 h 309592"/>
                                <a:gd name="connsiteX5" fmla="*/ 64074 w 162943"/>
                                <a:gd name="connsiteY5" fmla="*/ 28567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309592">
                                  <a:moveTo>
                                    <a:pt x="64074" y="285679"/>
                                  </a:moveTo>
                                  <a:cubicBezTo>
                                    <a:pt x="95848" y="204207"/>
                                    <a:pt x="125992" y="121921"/>
                                    <a:pt x="157766" y="40449"/>
                                  </a:cubicBezTo>
                                  <a:cubicBezTo>
                                    <a:pt x="169172" y="11934"/>
                                    <a:pt x="121104" y="-8434"/>
                                    <a:pt x="108069" y="19267"/>
                                  </a:cubicBezTo>
                                  <a:cubicBezTo>
                                    <a:pt x="71406" y="101553"/>
                                    <a:pt x="37188" y="184654"/>
                                    <a:pt x="7858" y="270199"/>
                                  </a:cubicBezTo>
                                  <a:cubicBezTo>
                                    <a:pt x="-4362" y="306047"/>
                                    <a:pt x="51038" y="319897"/>
                                    <a:pt x="64074" y="285679"/>
                                  </a:cubicBezTo>
                                  <a:lnTo>
                                    <a:pt x="64074" y="285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4" name="Полилиния: Фигура 464">
                            <a:extLst>
                              <a:ext uri="{FF2B5EF4-FFF2-40B4-BE49-F238E27FC236}">
                                <a16:creationId xmlns:a16="http://schemas.microsoft.com/office/drawing/2014/main" id="{F186E6E7-32A7-4CF8-A6EE-557FDF3F95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7135" y="3089772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9687 w 122207"/>
                                <a:gd name="connsiteY0" fmla="*/ 150248 h 179237"/>
                                <a:gd name="connsiteX1" fmla="*/ 112867 w 122207"/>
                                <a:gd name="connsiteY1" fmla="*/ 58185 h 179237"/>
                                <a:gd name="connsiteX2" fmla="*/ 76204 w 122207"/>
                                <a:gd name="connsiteY2" fmla="*/ 10931 h 179237"/>
                                <a:gd name="connsiteX3" fmla="*/ 6139 w 122207"/>
                                <a:gd name="connsiteY3" fmla="*/ 150248 h 179237"/>
                                <a:gd name="connsiteX4" fmla="*/ 69687 w 122207"/>
                                <a:gd name="connsiteY4" fmla="*/ 150248 h 179237"/>
                                <a:gd name="connsiteX5" fmla="*/ 69687 w 122207"/>
                                <a:gd name="connsiteY5" fmla="*/ 150248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9687" y="150248"/>
                                  </a:moveTo>
                                  <a:cubicBezTo>
                                    <a:pt x="66428" y="114400"/>
                                    <a:pt x="86796" y="80997"/>
                                    <a:pt x="112867" y="58185"/>
                                  </a:cubicBezTo>
                                  <a:cubicBezTo>
                                    <a:pt x="138937" y="36187"/>
                                    <a:pt x="104720" y="-8622"/>
                                    <a:pt x="76204" y="10931"/>
                                  </a:cubicBezTo>
                                  <a:cubicBezTo>
                                    <a:pt x="27321" y="45149"/>
                                    <a:pt x="8583" y="92403"/>
                                    <a:pt x="6139" y="150248"/>
                                  </a:cubicBezTo>
                                  <a:cubicBezTo>
                                    <a:pt x="4509" y="191798"/>
                                    <a:pt x="73760" y="190984"/>
                                    <a:pt x="69687" y="150248"/>
                                  </a:cubicBezTo>
                                  <a:lnTo>
                                    <a:pt x="69687" y="150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5" name="Полилиния: Форма 465">
                            <a:extLst>
                              <a:ext uri="{FF2B5EF4-FFF2-40B4-BE49-F238E27FC236}">
                                <a16:creationId xmlns:a16="http://schemas.microsoft.com/office/drawing/2014/main" id="{6A90BD15-DAB8-4E4D-B4AE-DF791F7B87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3505" y="3742180"/>
                              <a:ext cx="211826" cy="105913"/>
                            </a:xfrm>
                            <a:custGeom>
                              <a:avLst/>
                              <a:gdLst>
                                <a:gd name="connsiteX0" fmla="*/ 45588 w 211826"/>
                                <a:gd name="connsiteY0" fmla="*/ 103989 h 105913"/>
                                <a:gd name="connsiteX1" fmla="*/ 186534 w 211826"/>
                                <a:gd name="connsiteY1" fmla="*/ 67327 h 105913"/>
                                <a:gd name="connsiteX2" fmla="*/ 170240 w 211826"/>
                                <a:gd name="connsiteY2" fmla="*/ 7038 h 105913"/>
                                <a:gd name="connsiteX3" fmla="*/ 28479 w 211826"/>
                                <a:gd name="connsiteY3" fmla="*/ 42071 h 105913"/>
                                <a:gd name="connsiteX4" fmla="*/ 45588 w 211826"/>
                                <a:gd name="connsiteY4" fmla="*/ 103989 h 105913"/>
                                <a:gd name="connsiteX5" fmla="*/ 45588 w 211826"/>
                                <a:gd name="connsiteY5" fmla="*/ 103989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105913">
                                  <a:moveTo>
                                    <a:pt x="45588" y="103989"/>
                                  </a:moveTo>
                                  <a:cubicBezTo>
                                    <a:pt x="92842" y="92583"/>
                                    <a:pt x="140096" y="81177"/>
                                    <a:pt x="186534" y="67327"/>
                                  </a:cubicBezTo>
                                  <a:cubicBezTo>
                                    <a:pt x="225641" y="56736"/>
                                    <a:pt x="209347" y="-1924"/>
                                    <a:pt x="170240" y="7038"/>
                                  </a:cubicBezTo>
                                  <a:cubicBezTo>
                                    <a:pt x="122986" y="17630"/>
                                    <a:pt x="75733" y="29036"/>
                                    <a:pt x="28479" y="42071"/>
                                  </a:cubicBezTo>
                                  <a:cubicBezTo>
                                    <a:pt x="-10627" y="53477"/>
                                    <a:pt x="5668" y="113766"/>
                                    <a:pt x="45588" y="103989"/>
                                  </a:cubicBezTo>
                                  <a:lnTo>
                                    <a:pt x="45588" y="103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6" name="Полилиния: Фигура 466">
                            <a:extLst>
                              <a:ext uri="{FF2B5EF4-FFF2-40B4-BE49-F238E27FC236}">
                                <a16:creationId xmlns:a16="http://schemas.microsoft.com/office/drawing/2014/main" id="{3B57DD86-951D-4786-B26E-0D02E733C5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71071" y="4144887"/>
                              <a:ext cx="219974" cy="285151"/>
                            </a:xfrm>
                            <a:custGeom>
                              <a:avLst/>
                              <a:gdLst>
                                <a:gd name="connsiteX0" fmla="*/ 10743 w 219973"/>
                                <a:gd name="connsiteY0" fmla="*/ 50796 h 285150"/>
                                <a:gd name="connsiteX1" fmla="*/ 166353 w 219973"/>
                                <a:gd name="connsiteY1" fmla="*/ 271584 h 285150"/>
                                <a:gd name="connsiteX2" fmla="*/ 210348 w 219973"/>
                                <a:gd name="connsiteY2" fmla="*/ 238181 h 285150"/>
                                <a:gd name="connsiteX3" fmla="*/ 63699 w 219973"/>
                                <a:gd name="connsiteY3" fmla="*/ 20651 h 285150"/>
                                <a:gd name="connsiteX4" fmla="*/ 10743 w 219973"/>
                                <a:gd name="connsiteY4" fmla="*/ 50796 h 285150"/>
                                <a:gd name="connsiteX5" fmla="*/ 10743 w 219973"/>
                                <a:gd name="connsiteY5" fmla="*/ 5079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285150">
                                  <a:moveTo>
                                    <a:pt x="10743" y="50796"/>
                                  </a:moveTo>
                                  <a:cubicBezTo>
                                    <a:pt x="57996" y="127379"/>
                                    <a:pt x="109323" y="202333"/>
                                    <a:pt x="166353" y="271584"/>
                                  </a:cubicBezTo>
                                  <a:cubicBezTo>
                                    <a:pt x="185907" y="296026"/>
                                    <a:pt x="229087" y="263437"/>
                                    <a:pt x="210348" y="238181"/>
                                  </a:cubicBezTo>
                                  <a:cubicBezTo>
                                    <a:pt x="159021" y="167301"/>
                                    <a:pt x="108509" y="95606"/>
                                    <a:pt x="63699" y="20651"/>
                                  </a:cubicBezTo>
                                  <a:cubicBezTo>
                                    <a:pt x="42516" y="-12752"/>
                                    <a:pt x="-9625" y="17393"/>
                                    <a:pt x="10743" y="50796"/>
                                  </a:cubicBezTo>
                                  <a:lnTo>
                                    <a:pt x="10743" y="50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7" name="Полилиния: Фигура 467">
                            <a:extLst>
                              <a:ext uri="{FF2B5EF4-FFF2-40B4-BE49-F238E27FC236}">
                                <a16:creationId xmlns:a16="http://schemas.microsoft.com/office/drawing/2014/main" id="{76D676D0-29F5-4D8D-A7FF-AFA0A8A014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9635" y="3886862"/>
                              <a:ext cx="162943" cy="260709"/>
                            </a:xfrm>
                            <a:custGeom>
                              <a:avLst/>
                              <a:gdLst>
                                <a:gd name="connsiteX0" fmla="*/ 7540 w 162943"/>
                                <a:gd name="connsiteY0" fmla="*/ 33446 h 260709"/>
                                <a:gd name="connsiteX1" fmla="*/ 115898 w 162943"/>
                                <a:gd name="connsiteY1" fmla="*/ 247717 h 260709"/>
                                <a:gd name="connsiteX2" fmla="*/ 155819 w 162943"/>
                                <a:gd name="connsiteY2" fmla="*/ 224904 h 260709"/>
                                <a:gd name="connsiteX3" fmla="*/ 51535 w 162943"/>
                                <a:gd name="connsiteY3" fmla="*/ 22040 h 260709"/>
                                <a:gd name="connsiteX4" fmla="*/ 7540 w 162943"/>
                                <a:gd name="connsiteY4" fmla="*/ 33446 h 260709"/>
                                <a:gd name="connsiteX5" fmla="*/ 7540 w 162943"/>
                                <a:gd name="connsiteY5" fmla="*/ 3344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260709">
                                  <a:moveTo>
                                    <a:pt x="7540" y="33446"/>
                                  </a:moveTo>
                                  <a:cubicBezTo>
                                    <a:pt x="34426" y="109215"/>
                                    <a:pt x="68644" y="182539"/>
                                    <a:pt x="115898" y="247717"/>
                                  </a:cubicBezTo>
                                  <a:cubicBezTo>
                                    <a:pt x="133007" y="271343"/>
                                    <a:pt x="172113" y="249346"/>
                                    <a:pt x="155819" y="224904"/>
                                  </a:cubicBezTo>
                                  <a:cubicBezTo>
                                    <a:pt x="113453" y="160542"/>
                                    <a:pt x="77606" y="94550"/>
                                    <a:pt x="51535" y="22040"/>
                                  </a:cubicBezTo>
                                  <a:cubicBezTo>
                                    <a:pt x="40944" y="-5661"/>
                                    <a:pt x="-2236" y="5745"/>
                                    <a:pt x="7540" y="33446"/>
                                  </a:cubicBezTo>
                                  <a:lnTo>
                                    <a:pt x="7540" y="33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8" name="Полилиния: Форма 468">
                            <a:extLst>
                              <a:ext uri="{FF2B5EF4-FFF2-40B4-BE49-F238E27FC236}">
                                <a16:creationId xmlns:a16="http://schemas.microsoft.com/office/drawing/2014/main" id="{881A8D4D-26AE-4961-9865-BE125233F9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0911" y="4058885"/>
                              <a:ext cx="203679" cy="309592"/>
                            </a:xfrm>
                            <a:custGeom>
                              <a:avLst/>
                              <a:gdLst>
                                <a:gd name="connsiteX0" fmla="*/ 154148 w 203679"/>
                                <a:gd name="connsiteY0" fmla="*/ 17849 h 309592"/>
                                <a:gd name="connsiteX1" fmla="*/ 9943 w 203679"/>
                                <a:gd name="connsiteY1" fmla="*/ 272855 h 309592"/>
                                <a:gd name="connsiteX2" fmla="*/ 49865 w 203679"/>
                                <a:gd name="connsiteY2" fmla="*/ 296482 h 309592"/>
                                <a:gd name="connsiteX3" fmla="*/ 201402 w 203679"/>
                                <a:gd name="connsiteY3" fmla="*/ 38217 h 309592"/>
                                <a:gd name="connsiteX4" fmla="*/ 154148 w 203679"/>
                                <a:gd name="connsiteY4" fmla="*/ 17849 h 309592"/>
                                <a:gd name="connsiteX5" fmla="*/ 154148 w 203679"/>
                                <a:gd name="connsiteY5" fmla="*/ 1784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309592">
                                  <a:moveTo>
                                    <a:pt x="154148" y="17849"/>
                                  </a:moveTo>
                                  <a:cubicBezTo>
                                    <a:pt x="104451" y="102580"/>
                                    <a:pt x="62900" y="190569"/>
                                    <a:pt x="9943" y="272855"/>
                                  </a:cubicBezTo>
                                  <a:cubicBezTo>
                                    <a:pt x="-6351" y="298112"/>
                                    <a:pt x="33570" y="320924"/>
                                    <a:pt x="49865" y="296482"/>
                                  </a:cubicBezTo>
                                  <a:cubicBezTo>
                                    <a:pt x="106080" y="215825"/>
                                    <a:pt x="163925" y="130280"/>
                                    <a:pt x="201402" y="38217"/>
                                  </a:cubicBezTo>
                                  <a:cubicBezTo>
                                    <a:pt x="212808" y="10517"/>
                                    <a:pt x="168813" y="-6592"/>
                                    <a:pt x="154148" y="17849"/>
                                  </a:cubicBezTo>
                                  <a:lnTo>
                                    <a:pt x="154148" y="178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9" name="Полилиния: Форма 469">
                            <a:extLst>
                              <a:ext uri="{FF2B5EF4-FFF2-40B4-BE49-F238E27FC236}">
                                <a16:creationId xmlns:a16="http://schemas.microsoft.com/office/drawing/2014/main" id="{AF53D384-9AEE-492E-84B5-B49BA5CAD3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22432" y="3852641"/>
                              <a:ext cx="154796" cy="211826"/>
                            </a:xfrm>
                            <a:custGeom>
                              <a:avLst/>
                              <a:gdLst>
                                <a:gd name="connsiteX0" fmla="*/ 48552 w 154796"/>
                                <a:gd name="connsiteY0" fmla="*/ 202911 h 211826"/>
                                <a:gd name="connsiteX1" fmla="*/ 149577 w 154796"/>
                                <a:gd name="connsiteY1" fmla="*/ 45670 h 211826"/>
                                <a:gd name="connsiteX2" fmla="*/ 103138 w 154796"/>
                                <a:gd name="connsiteY2" fmla="*/ 18784 h 211826"/>
                                <a:gd name="connsiteX3" fmla="*/ 9446 w 154796"/>
                                <a:gd name="connsiteY3" fmla="*/ 180099 h 211826"/>
                                <a:gd name="connsiteX4" fmla="*/ 48552 w 154796"/>
                                <a:gd name="connsiteY4" fmla="*/ 202911 h 211826"/>
                                <a:gd name="connsiteX5" fmla="*/ 48552 w 154796"/>
                                <a:gd name="connsiteY5" fmla="*/ 20291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1826">
                                  <a:moveTo>
                                    <a:pt x="48552" y="202911"/>
                                  </a:moveTo>
                                  <a:cubicBezTo>
                                    <a:pt x="82770" y="150769"/>
                                    <a:pt x="117803" y="99441"/>
                                    <a:pt x="149577" y="45670"/>
                                  </a:cubicBezTo>
                                  <a:cubicBezTo>
                                    <a:pt x="167501" y="16340"/>
                                    <a:pt x="121877" y="-10545"/>
                                    <a:pt x="103138" y="18784"/>
                                  </a:cubicBezTo>
                                  <a:cubicBezTo>
                                    <a:pt x="69735" y="71741"/>
                                    <a:pt x="39590" y="125512"/>
                                    <a:pt x="9446" y="180099"/>
                                  </a:cubicBezTo>
                                  <a:cubicBezTo>
                                    <a:pt x="-5219" y="205355"/>
                                    <a:pt x="32258" y="226537"/>
                                    <a:pt x="48552" y="202911"/>
                                  </a:cubicBezTo>
                                  <a:lnTo>
                                    <a:pt x="48552" y="2029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0" name="Полилиния: Форма 470">
                            <a:extLst>
                              <a:ext uri="{FF2B5EF4-FFF2-40B4-BE49-F238E27FC236}">
                                <a16:creationId xmlns:a16="http://schemas.microsoft.com/office/drawing/2014/main" id="{B23DCE04-E48E-4B9C-B4C6-2F74CA00D5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388" y="4058985"/>
                              <a:ext cx="228121" cy="81472"/>
                            </a:xfrm>
                            <a:custGeom>
                              <a:avLst/>
                              <a:gdLst>
                                <a:gd name="connsiteX0" fmla="*/ 216671 w 228120"/>
                                <a:gd name="connsiteY0" fmla="*/ 36487 h 81471"/>
                                <a:gd name="connsiteX1" fmla="*/ 17066 w 228120"/>
                                <a:gd name="connsiteY1" fmla="*/ 27525 h 81471"/>
                                <a:gd name="connsiteX2" fmla="*/ 34175 w 228120"/>
                                <a:gd name="connsiteY2" fmla="*/ 69076 h 81471"/>
                                <a:gd name="connsiteX3" fmla="*/ 193859 w 228120"/>
                                <a:gd name="connsiteY3" fmla="*/ 75594 h 81471"/>
                                <a:gd name="connsiteX4" fmla="*/ 216671 w 228120"/>
                                <a:gd name="connsiteY4" fmla="*/ 36487 h 81471"/>
                                <a:gd name="connsiteX5" fmla="*/ 216671 w 228120"/>
                                <a:gd name="connsiteY5" fmla="*/ 3648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8120" h="81471">
                                  <a:moveTo>
                                    <a:pt x="216671" y="36487"/>
                                  </a:moveTo>
                                  <a:cubicBezTo>
                                    <a:pt x="154753" y="-175"/>
                                    <a:pt x="81428" y="-4249"/>
                                    <a:pt x="17066" y="27525"/>
                                  </a:cubicBezTo>
                                  <a:cubicBezTo>
                                    <a:pt x="-5746" y="38932"/>
                                    <a:pt x="10548" y="78038"/>
                                    <a:pt x="34175" y="69076"/>
                                  </a:cubicBezTo>
                                  <a:cubicBezTo>
                                    <a:pt x="87946" y="47079"/>
                                    <a:pt x="142532" y="46264"/>
                                    <a:pt x="193859" y="75594"/>
                                  </a:cubicBezTo>
                                  <a:cubicBezTo>
                                    <a:pt x="219930" y="89444"/>
                                    <a:pt x="241927" y="51152"/>
                                    <a:pt x="216671" y="36487"/>
                                  </a:cubicBezTo>
                                  <a:lnTo>
                                    <a:pt x="216671" y="36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1" name="Полилиния: Форма 471">
                            <a:extLst>
                              <a:ext uri="{FF2B5EF4-FFF2-40B4-BE49-F238E27FC236}">
                                <a16:creationId xmlns:a16="http://schemas.microsoft.com/office/drawing/2014/main" id="{EA1D3CAF-99BA-421E-9016-4210D26A22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096" y="4401347"/>
                              <a:ext cx="65177" cy="73325"/>
                            </a:xfrm>
                            <a:custGeom>
                              <a:avLst/>
                              <a:gdLst>
                                <a:gd name="connsiteX0" fmla="*/ 60798 w 65177"/>
                                <a:gd name="connsiteY0" fmla="*/ 33047 h 73324"/>
                                <a:gd name="connsiteX1" fmla="*/ 59169 w 65177"/>
                                <a:gd name="connsiteY1" fmla="*/ 24900 h 73324"/>
                                <a:gd name="connsiteX2" fmla="*/ 33913 w 65177"/>
                                <a:gd name="connsiteY2" fmla="*/ 6162 h 73324"/>
                                <a:gd name="connsiteX3" fmla="*/ 8656 w 65177"/>
                                <a:gd name="connsiteY3" fmla="*/ 24900 h 73324"/>
                                <a:gd name="connsiteX4" fmla="*/ 7027 w 65177"/>
                                <a:gd name="connsiteY4" fmla="*/ 33047 h 73324"/>
                                <a:gd name="connsiteX5" fmla="*/ 14359 w 65177"/>
                                <a:gd name="connsiteY5" fmla="*/ 59933 h 73324"/>
                                <a:gd name="connsiteX6" fmla="*/ 33913 w 65177"/>
                                <a:gd name="connsiteY6" fmla="*/ 68080 h 73324"/>
                                <a:gd name="connsiteX7" fmla="*/ 53466 w 65177"/>
                                <a:gd name="connsiteY7" fmla="*/ 59933 h 73324"/>
                                <a:gd name="connsiteX8" fmla="*/ 60798 w 65177"/>
                                <a:gd name="connsiteY8" fmla="*/ 33047 h 73324"/>
                                <a:gd name="connsiteX9" fmla="*/ 60798 w 65177"/>
                                <a:gd name="connsiteY9" fmla="*/ 33047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5177" h="73324">
                                  <a:moveTo>
                                    <a:pt x="60798" y="33047"/>
                                  </a:moveTo>
                                  <a:cubicBezTo>
                                    <a:pt x="59984" y="30603"/>
                                    <a:pt x="59169" y="27344"/>
                                    <a:pt x="59169" y="24900"/>
                                  </a:cubicBezTo>
                                  <a:cubicBezTo>
                                    <a:pt x="56725" y="14309"/>
                                    <a:pt x="45319" y="5347"/>
                                    <a:pt x="33913" y="6162"/>
                                  </a:cubicBezTo>
                                  <a:cubicBezTo>
                                    <a:pt x="22507" y="6976"/>
                                    <a:pt x="11101" y="13494"/>
                                    <a:pt x="8656" y="24900"/>
                                  </a:cubicBezTo>
                                  <a:cubicBezTo>
                                    <a:pt x="7842" y="27344"/>
                                    <a:pt x="7027" y="30603"/>
                                    <a:pt x="7027" y="33047"/>
                                  </a:cubicBezTo>
                                  <a:cubicBezTo>
                                    <a:pt x="4583" y="42824"/>
                                    <a:pt x="7027" y="53415"/>
                                    <a:pt x="14359" y="59933"/>
                                  </a:cubicBezTo>
                                  <a:cubicBezTo>
                                    <a:pt x="20062" y="64821"/>
                                    <a:pt x="26580" y="68080"/>
                                    <a:pt x="33913" y="68080"/>
                                  </a:cubicBezTo>
                                  <a:cubicBezTo>
                                    <a:pt x="41245" y="68080"/>
                                    <a:pt x="48578" y="64821"/>
                                    <a:pt x="53466" y="59933"/>
                                  </a:cubicBezTo>
                                  <a:cubicBezTo>
                                    <a:pt x="60798" y="52601"/>
                                    <a:pt x="63242" y="42824"/>
                                    <a:pt x="60798" y="33047"/>
                                  </a:cubicBezTo>
                                  <a:lnTo>
                                    <a:pt x="60798" y="330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2" name="Полилиния: Форма 472">
                            <a:extLst>
                              <a:ext uri="{FF2B5EF4-FFF2-40B4-BE49-F238E27FC236}">
                                <a16:creationId xmlns:a16="http://schemas.microsoft.com/office/drawing/2014/main" id="{4201059F-1E82-4F2B-8B74-A0C033C558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50" y="4043738"/>
                              <a:ext cx="81472" cy="65177"/>
                            </a:xfrm>
                            <a:custGeom>
                              <a:avLst/>
                              <a:gdLst>
                                <a:gd name="connsiteX0" fmla="*/ 52753 w 81471"/>
                                <a:gd name="connsiteY0" fmla="*/ 6925 h 65177"/>
                                <a:gd name="connsiteX1" fmla="*/ 42162 w 81471"/>
                                <a:gd name="connsiteY1" fmla="*/ 6110 h 65177"/>
                                <a:gd name="connsiteX2" fmla="*/ 34014 w 81471"/>
                                <a:gd name="connsiteY2" fmla="*/ 6110 h 65177"/>
                                <a:gd name="connsiteX3" fmla="*/ 20164 w 81471"/>
                                <a:gd name="connsiteY3" fmla="*/ 10999 h 65177"/>
                                <a:gd name="connsiteX4" fmla="*/ 20164 w 81471"/>
                                <a:gd name="connsiteY4" fmla="*/ 59882 h 65177"/>
                                <a:gd name="connsiteX5" fmla="*/ 29941 w 81471"/>
                                <a:gd name="connsiteY5" fmla="*/ 63955 h 65177"/>
                                <a:gd name="connsiteX6" fmla="*/ 42162 w 81471"/>
                                <a:gd name="connsiteY6" fmla="*/ 64770 h 65177"/>
                                <a:gd name="connsiteX7" fmla="*/ 52753 w 81471"/>
                                <a:gd name="connsiteY7" fmla="*/ 63955 h 65177"/>
                                <a:gd name="connsiteX8" fmla="*/ 73121 w 81471"/>
                                <a:gd name="connsiteY8" fmla="*/ 55808 h 65177"/>
                                <a:gd name="connsiteX9" fmla="*/ 81268 w 81471"/>
                                <a:gd name="connsiteY9" fmla="*/ 35440 h 65177"/>
                                <a:gd name="connsiteX10" fmla="*/ 52753 w 81471"/>
                                <a:gd name="connsiteY10" fmla="*/ 6925 h 65177"/>
                                <a:gd name="connsiteX11" fmla="*/ 52753 w 81471"/>
                                <a:gd name="connsiteY11" fmla="*/ 6925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1471" h="65177">
                                  <a:moveTo>
                                    <a:pt x="52753" y="6925"/>
                                  </a:moveTo>
                                  <a:cubicBezTo>
                                    <a:pt x="49494" y="6925"/>
                                    <a:pt x="45420" y="6925"/>
                                    <a:pt x="42162" y="6110"/>
                                  </a:cubicBezTo>
                                  <a:cubicBezTo>
                                    <a:pt x="39717" y="6110"/>
                                    <a:pt x="37273" y="6110"/>
                                    <a:pt x="34014" y="6110"/>
                                  </a:cubicBezTo>
                                  <a:cubicBezTo>
                                    <a:pt x="29126" y="6925"/>
                                    <a:pt x="25053" y="8555"/>
                                    <a:pt x="20164" y="10999"/>
                                  </a:cubicBezTo>
                                  <a:cubicBezTo>
                                    <a:pt x="1426" y="20775"/>
                                    <a:pt x="1426" y="50105"/>
                                    <a:pt x="20164" y="59882"/>
                                  </a:cubicBezTo>
                                  <a:cubicBezTo>
                                    <a:pt x="23423" y="61511"/>
                                    <a:pt x="26682" y="63141"/>
                                    <a:pt x="29941" y="63955"/>
                                  </a:cubicBezTo>
                                  <a:cubicBezTo>
                                    <a:pt x="34014" y="65585"/>
                                    <a:pt x="38088" y="64770"/>
                                    <a:pt x="42162" y="64770"/>
                                  </a:cubicBezTo>
                                  <a:cubicBezTo>
                                    <a:pt x="45420" y="64770"/>
                                    <a:pt x="49494" y="64770"/>
                                    <a:pt x="52753" y="63955"/>
                                  </a:cubicBezTo>
                                  <a:cubicBezTo>
                                    <a:pt x="60085" y="63141"/>
                                    <a:pt x="67418" y="60697"/>
                                    <a:pt x="73121" y="55808"/>
                                  </a:cubicBezTo>
                                  <a:cubicBezTo>
                                    <a:pt x="78009" y="50920"/>
                                    <a:pt x="82083" y="42773"/>
                                    <a:pt x="81268" y="35440"/>
                                  </a:cubicBezTo>
                                  <a:cubicBezTo>
                                    <a:pt x="81268" y="19146"/>
                                    <a:pt x="69047" y="7740"/>
                                    <a:pt x="52753" y="6925"/>
                                  </a:cubicBezTo>
                                  <a:lnTo>
                                    <a:pt x="52753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3" name="Полилиния: Форма 473">
                            <a:extLst>
                              <a:ext uri="{FF2B5EF4-FFF2-40B4-BE49-F238E27FC236}">
                                <a16:creationId xmlns:a16="http://schemas.microsoft.com/office/drawing/2014/main" id="{FF07BD52-1803-45C4-9EDD-F19243ED656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25443" y="3933966"/>
                              <a:ext cx="105913" cy="81472"/>
                            </a:xfrm>
                            <a:custGeom>
                              <a:avLst/>
                              <a:gdLst>
                                <a:gd name="connsiteX0" fmla="*/ 62177 w 105913"/>
                                <a:gd name="connsiteY0" fmla="*/ 7525 h 81471"/>
                                <a:gd name="connsiteX1" fmla="*/ 20627 w 105913"/>
                                <a:gd name="connsiteY1" fmla="*/ 23819 h 81471"/>
                                <a:gd name="connsiteX2" fmla="*/ 36106 w 105913"/>
                                <a:gd name="connsiteY2" fmla="*/ 80035 h 81471"/>
                                <a:gd name="connsiteX3" fmla="*/ 80101 w 105913"/>
                                <a:gd name="connsiteY3" fmla="*/ 73517 h 81471"/>
                                <a:gd name="connsiteX4" fmla="*/ 103727 w 105913"/>
                                <a:gd name="connsiteY4" fmla="*/ 31967 h 81471"/>
                                <a:gd name="connsiteX5" fmla="*/ 62177 w 105913"/>
                                <a:gd name="connsiteY5" fmla="*/ 7525 h 81471"/>
                                <a:gd name="connsiteX6" fmla="*/ 62177 w 105913"/>
                                <a:gd name="connsiteY6" fmla="*/ 7525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5913" h="81471">
                                  <a:moveTo>
                                    <a:pt x="62177" y="7525"/>
                                  </a:moveTo>
                                  <a:cubicBezTo>
                                    <a:pt x="47512" y="11599"/>
                                    <a:pt x="34477" y="16487"/>
                                    <a:pt x="20627" y="23819"/>
                                  </a:cubicBezTo>
                                  <a:cubicBezTo>
                                    <a:pt x="-5444" y="38484"/>
                                    <a:pt x="5961" y="80850"/>
                                    <a:pt x="36106" y="80035"/>
                                  </a:cubicBezTo>
                                  <a:cubicBezTo>
                                    <a:pt x="51586" y="80035"/>
                                    <a:pt x="65436" y="76776"/>
                                    <a:pt x="80101" y="73517"/>
                                  </a:cubicBezTo>
                                  <a:cubicBezTo>
                                    <a:pt x="97210" y="69444"/>
                                    <a:pt x="109431" y="49076"/>
                                    <a:pt x="103727" y="31967"/>
                                  </a:cubicBezTo>
                                  <a:cubicBezTo>
                                    <a:pt x="98025" y="14043"/>
                                    <a:pt x="80101" y="1822"/>
                                    <a:pt x="62177" y="7525"/>
                                  </a:cubicBezTo>
                                  <a:lnTo>
                                    <a:pt x="62177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4" name="Полилиния: Форма 474">
                            <a:extLst>
                              <a:ext uri="{FF2B5EF4-FFF2-40B4-BE49-F238E27FC236}">
                                <a16:creationId xmlns:a16="http://schemas.microsoft.com/office/drawing/2014/main" id="{BCE53AC2-F77E-4B64-B7AE-E8B263E845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6590" y="3832937"/>
                              <a:ext cx="89619" cy="73325"/>
                            </a:xfrm>
                            <a:custGeom>
                              <a:avLst/>
                              <a:gdLst>
                                <a:gd name="connsiteX0" fmla="*/ 66787 w 89618"/>
                                <a:gd name="connsiteY0" fmla="*/ 15676 h 73324"/>
                                <a:gd name="connsiteX1" fmla="*/ 40716 w 89618"/>
                                <a:gd name="connsiteY1" fmla="*/ 6714 h 73324"/>
                                <a:gd name="connsiteX2" fmla="*/ 8127 w 89618"/>
                                <a:gd name="connsiteY2" fmla="*/ 23008 h 73324"/>
                                <a:gd name="connsiteX3" fmla="*/ 19533 w 89618"/>
                                <a:gd name="connsiteY3" fmla="*/ 57227 h 73324"/>
                                <a:gd name="connsiteX4" fmla="*/ 52122 w 89618"/>
                                <a:gd name="connsiteY4" fmla="*/ 69447 h 73324"/>
                                <a:gd name="connsiteX5" fmla="*/ 86339 w 89618"/>
                                <a:gd name="connsiteY5" fmla="*/ 49894 h 73324"/>
                                <a:gd name="connsiteX6" fmla="*/ 66787 w 89618"/>
                                <a:gd name="connsiteY6" fmla="*/ 15676 h 73324"/>
                                <a:gd name="connsiteX7" fmla="*/ 66787 w 89618"/>
                                <a:gd name="connsiteY7" fmla="*/ 15676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73324">
                                  <a:moveTo>
                                    <a:pt x="66787" y="15676"/>
                                  </a:moveTo>
                                  <a:cubicBezTo>
                                    <a:pt x="58639" y="12417"/>
                                    <a:pt x="48863" y="8344"/>
                                    <a:pt x="40716" y="6714"/>
                                  </a:cubicBezTo>
                                  <a:cubicBezTo>
                                    <a:pt x="26865" y="4270"/>
                                    <a:pt x="13830" y="9158"/>
                                    <a:pt x="8127" y="23008"/>
                                  </a:cubicBezTo>
                                  <a:cubicBezTo>
                                    <a:pt x="3239" y="35229"/>
                                    <a:pt x="7312" y="49894"/>
                                    <a:pt x="19533" y="57227"/>
                                  </a:cubicBezTo>
                                  <a:cubicBezTo>
                                    <a:pt x="29309" y="62929"/>
                                    <a:pt x="41530" y="66188"/>
                                    <a:pt x="52122" y="69447"/>
                                  </a:cubicBezTo>
                                  <a:cubicBezTo>
                                    <a:pt x="65972" y="74335"/>
                                    <a:pt x="83081" y="63744"/>
                                    <a:pt x="86339" y="49894"/>
                                  </a:cubicBezTo>
                                  <a:cubicBezTo>
                                    <a:pt x="89599" y="34414"/>
                                    <a:pt x="81451" y="20564"/>
                                    <a:pt x="66787" y="15676"/>
                                  </a:cubicBezTo>
                                  <a:lnTo>
                                    <a:pt x="66787" y="15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5" name="Полилиния: Форма 475">
                            <a:extLst>
                              <a:ext uri="{FF2B5EF4-FFF2-40B4-BE49-F238E27FC236}">
                                <a16:creationId xmlns:a16="http://schemas.microsoft.com/office/drawing/2014/main" id="{BC04E2B3-910B-4D53-828D-D20C2FFA8C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9843" y="1289326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76844 w 89618"/>
                                <a:gd name="connsiteY0" fmla="*/ 23888 h 89618"/>
                                <a:gd name="connsiteX1" fmla="*/ 71956 w 89618"/>
                                <a:gd name="connsiteY1" fmla="*/ 19000 h 89618"/>
                                <a:gd name="connsiteX2" fmla="*/ 52403 w 89618"/>
                                <a:gd name="connsiteY2" fmla="*/ 7593 h 89618"/>
                                <a:gd name="connsiteX3" fmla="*/ 7593 w 89618"/>
                                <a:gd name="connsiteY3" fmla="*/ 52403 h 89618"/>
                                <a:gd name="connsiteX4" fmla="*/ 18999 w 89618"/>
                                <a:gd name="connsiteY4" fmla="*/ 71956 h 89618"/>
                                <a:gd name="connsiteX5" fmla="*/ 23888 w 89618"/>
                                <a:gd name="connsiteY5" fmla="*/ 76844 h 89618"/>
                                <a:gd name="connsiteX6" fmla="*/ 49958 w 89618"/>
                                <a:gd name="connsiteY6" fmla="*/ 87436 h 89618"/>
                                <a:gd name="connsiteX7" fmla="*/ 76029 w 89618"/>
                                <a:gd name="connsiteY7" fmla="*/ 76844 h 89618"/>
                                <a:gd name="connsiteX8" fmla="*/ 76844 w 89618"/>
                                <a:gd name="connsiteY8" fmla="*/ 23888 h 89618"/>
                                <a:gd name="connsiteX9" fmla="*/ 76844 w 89618"/>
                                <a:gd name="connsiteY9" fmla="*/ 2388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76844" y="23888"/>
                                  </a:moveTo>
                                  <a:cubicBezTo>
                                    <a:pt x="75215" y="22258"/>
                                    <a:pt x="73585" y="20629"/>
                                    <a:pt x="71956" y="19000"/>
                                  </a:cubicBezTo>
                                  <a:cubicBezTo>
                                    <a:pt x="67068" y="13296"/>
                                    <a:pt x="59735" y="9223"/>
                                    <a:pt x="52403" y="7593"/>
                                  </a:cubicBezTo>
                                  <a:cubicBezTo>
                                    <a:pt x="26332" y="-554"/>
                                    <a:pt x="-554" y="26332"/>
                                    <a:pt x="7593" y="52403"/>
                                  </a:cubicBezTo>
                                  <a:cubicBezTo>
                                    <a:pt x="10038" y="59735"/>
                                    <a:pt x="13296" y="66253"/>
                                    <a:pt x="18999" y="71956"/>
                                  </a:cubicBezTo>
                                  <a:cubicBezTo>
                                    <a:pt x="20629" y="73586"/>
                                    <a:pt x="22258" y="75215"/>
                                    <a:pt x="23888" y="76844"/>
                                  </a:cubicBezTo>
                                  <a:cubicBezTo>
                                    <a:pt x="31220" y="83362"/>
                                    <a:pt x="40182" y="87436"/>
                                    <a:pt x="49958" y="87436"/>
                                  </a:cubicBezTo>
                                  <a:cubicBezTo>
                                    <a:pt x="58921" y="87436"/>
                                    <a:pt x="69512" y="83362"/>
                                    <a:pt x="76029" y="76844"/>
                                  </a:cubicBezTo>
                                  <a:cubicBezTo>
                                    <a:pt x="90694" y="60550"/>
                                    <a:pt x="91509" y="38553"/>
                                    <a:pt x="76844" y="23888"/>
                                  </a:cubicBezTo>
                                  <a:lnTo>
                                    <a:pt x="76844" y="238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6" name="Полилиния: Форма 476">
                            <a:extLst>
                              <a:ext uri="{FF2B5EF4-FFF2-40B4-BE49-F238E27FC236}">
                                <a16:creationId xmlns:a16="http://schemas.microsoft.com/office/drawing/2014/main" id="{F35CAC24-4E85-40F2-870B-A326C0E185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1355" y="819024"/>
                              <a:ext cx="154796" cy="219974"/>
                            </a:xfrm>
                            <a:custGeom>
                              <a:avLst/>
                              <a:gdLst>
                                <a:gd name="connsiteX0" fmla="*/ 75374 w 154796"/>
                                <a:gd name="connsiteY0" fmla="*/ 202521 h 219973"/>
                                <a:gd name="connsiteX1" fmla="*/ 147069 w 154796"/>
                                <a:gd name="connsiteY1" fmla="*/ 61575 h 219973"/>
                                <a:gd name="connsiteX2" fmla="*/ 83522 w 154796"/>
                                <a:gd name="connsiteY2" fmla="*/ 24913 h 219973"/>
                                <a:gd name="connsiteX3" fmla="*/ 8568 w 154796"/>
                                <a:gd name="connsiteY3" fmla="*/ 174821 h 219973"/>
                                <a:gd name="connsiteX4" fmla="*/ 75374 w 154796"/>
                                <a:gd name="connsiteY4" fmla="*/ 202521 h 219973"/>
                                <a:gd name="connsiteX5" fmla="*/ 75374 w 154796"/>
                                <a:gd name="connsiteY5" fmla="*/ 20252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9973">
                                  <a:moveTo>
                                    <a:pt x="75374" y="202521"/>
                                  </a:moveTo>
                                  <a:cubicBezTo>
                                    <a:pt x="103075" y="157712"/>
                                    <a:pt x="125072" y="108829"/>
                                    <a:pt x="147069" y="61575"/>
                                  </a:cubicBezTo>
                                  <a:cubicBezTo>
                                    <a:pt x="166623" y="19210"/>
                                    <a:pt x="107148" y="-17452"/>
                                    <a:pt x="83522" y="24913"/>
                                  </a:cubicBezTo>
                                  <a:cubicBezTo>
                                    <a:pt x="56636" y="73796"/>
                                    <a:pt x="29750" y="122679"/>
                                    <a:pt x="8568" y="174821"/>
                                  </a:cubicBezTo>
                                  <a:cubicBezTo>
                                    <a:pt x="-6912" y="213928"/>
                                    <a:pt x="55007" y="236740"/>
                                    <a:pt x="75374" y="202521"/>
                                  </a:cubicBezTo>
                                  <a:lnTo>
                                    <a:pt x="75374" y="202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7" name="Полилиния: Форма 477">
                            <a:extLst>
                              <a:ext uri="{FF2B5EF4-FFF2-40B4-BE49-F238E27FC236}">
                                <a16:creationId xmlns:a16="http://schemas.microsoft.com/office/drawing/2014/main" id="{947F0619-3270-4C43-85D0-041D6D41E2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8637" y="724954"/>
                              <a:ext cx="138502" cy="211826"/>
                            </a:xfrm>
                            <a:custGeom>
                              <a:avLst/>
                              <a:gdLst>
                                <a:gd name="connsiteX0" fmla="*/ 37395 w 138501"/>
                                <a:gd name="connsiteY0" fmla="*/ 202898 h 211826"/>
                                <a:gd name="connsiteX1" fmla="*/ 132717 w 138501"/>
                                <a:gd name="connsiteY1" fmla="*/ 35067 h 211826"/>
                                <a:gd name="connsiteX2" fmla="*/ 105832 w 138501"/>
                                <a:gd name="connsiteY2" fmla="*/ 13884 h 211826"/>
                                <a:gd name="connsiteX3" fmla="*/ 7251 w 138501"/>
                                <a:gd name="connsiteY3" fmla="*/ 193937 h 211826"/>
                                <a:gd name="connsiteX4" fmla="*/ 37395 w 138501"/>
                                <a:gd name="connsiteY4" fmla="*/ 202898 h 211826"/>
                                <a:gd name="connsiteX5" fmla="*/ 37395 w 138501"/>
                                <a:gd name="connsiteY5" fmla="*/ 202898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211826">
                                  <a:moveTo>
                                    <a:pt x="37395" y="202898"/>
                                  </a:moveTo>
                                  <a:cubicBezTo>
                                    <a:pt x="60207" y="141795"/>
                                    <a:pt x="91981" y="85579"/>
                                    <a:pt x="132717" y="35067"/>
                                  </a:cubicBezTo>
                                  <a:cubicBezTo>
                                    <a:pt x="148197" y="15514"/>
                                    <a:pt x="121311" y="-5669"/>
                                    <a:pt x="105832" y="13884"/>
                                  </a:cubicBezTo>
                                  <a:cubicBezTo>
                                    <a:pt x="63466" y="68470"/>
                                    <a:pt x="30877" y="128759"/>
                                    <a:pt x="7251" y="193937"/>
                                  </a:cubicBezTo>
                                  <a:cubicBezTo>
                                    <a:pt x="-82" y="213490"/>
                                    <a:pt x="30063" y="221637"/>
                                    <a:pt x="37395" y="202898"/>
                                  </a:cubicBezTo>
                                  <a:lnTo>
                                    <a:pt x="37395" y="2028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8" name="Полилиния: Форма 478">
                            <a:extLst>
                              <a:ext uri="{FF2B5EF4-FFF2-40B4-BE49-F238E27FC236}">
                                <a16:creationId xmlns:a16="http://schemas.microsoft.com/office/drawing/2014/main" id="{DBB76138-610C-4DFB-B13E-69EAD6EDA1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8358" y="154952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70473 w 81471"/>
                                <a:gd name="connsiteY0" fmla="*/ 38253 h 89618"/>
                                <a:gd name="connsiteX1" fmla="*/ 68844 w 81471"/>
                                <a:gd name="connsiteY1" fmla="*/ 35808 h 89618"/>
                                <a:gd name="connsiteX2" fmla="*/ 72103 w 81471"/>
                                <a:gd name="connsiteY2" fmla="*/ 43141 h 89618"/>
                                <a:gd name="connsiteX3" fmla="*/ 71288 w 81471"/>
                                <a:gd name="connsiteY3" fmla="*/ 41511 h 89618"/>
                                <a:gd name="connsiteX4" fmla="*/ 72103 w 81471"/>
                                <a:gd name="connsiteY4" fmla="*/ 50473 h 89618"/>
                                <a:gd name="connsiteX5" fmla="*/ 70473 w 81471"/>
                                <a:gd name="connsiteY5" fmla="*/ 37438 h 89618"/>
                                <a:gd name="connsiteX6" fmla="*/ 71288 w 81471"/>
                                <a:gd name="connsiteY6" fmla="*/ 46400 h 89618"/>
                                <a:gd name="connsiteX7" fmla="*/ 71288 w 81471"/>
                                <a:gd name="connsiteY7" fmla="*/ 43956 h 89618"/>
                                <a:gd name="connsiteX8" fmla="*/ 70473 w 81471"/>
                                <a:gd name="connsiteY8" fmla="*/ 52917 h 89618"/>
                                <a:gd name="connsiteX9" fmla="*/ 71288 w 81471"/>
                                <a:gd name="connsiteY9" fmla="*/ 50473 h 89618"/>
                                <a:gd name="connsiteX10" fmla="*/ 68029 w 81471"/>
                                <a:gd name="connsiteY10" fmla="*/ 58620 h 89618"/>
                                <a:gd name="connsiteX11" fmla="*/ 69658 w 81471"/>
                                <a:gd name="connsiteY11" fmla="*/ 56176 h 89618"/>
                                <a:gd name="connsiteX12" fmla="*/ 64770 w 81471"/>
                                <a:gd name="connsiteY12" fmla="*/ 62694 h 89618"/>
                                <a:gd name="connsiteX13" fmla="*/ 66399 w 81471"/>
                                <a:gd name="connsiteY13" fmla="*/ 61065 h 89618"/>
                                <a:gd name="connsiteX14" fmla="*/ 76176 w 81471"/>
                                <a:gd name="connsiteY14" fmla="*/ 38253 h 89618"/>
                                <a:gd name="connsiteX15" fmla="*/ 68844 w 81471"/>
                                <a:gd name="connsiteY15" fmla="*/ 18699 h 89618"/>
                                <a:gd name="connsiteX16" fmla="*/ 27293 w 81471"/>
                                <a:gd name="connsiteY16" fmla="*/ 10552 h 89618"/>
                                <a:gd name="connsiteX17" fmla="*/ 6110 w 81471"/>
                                <a:gd name="connsiteY17" fmla="*/ 47214 h 89618"/>
                                <a:gd name="connsiteX18" fmla="*/ 35440 w 81471"/>
                                <a:gd name="connsiteY18" fmla="*/ 85506 h 89618"/>
                                <a:gd name="connsiteX19" fmla="*/ 68029 w 81471"/>
                                <a:gd name="connsiteY19" fmla="*/ 74100 h 89618"/>
                                <a:gd name="connsiteX20" fmla="*/ 74547 w 81471"/>
                                <a:gd name="connsiteY20" fmla="*/ 59435 h 89618"/>
                                <a:gd name="connsiteX21" fmla="*/ 70473 w 81471"/>
                                <a:gd name="connsiteY21" fmla="*/ 38253 h 89618"/>
                                <a:gd name="connsiteX22" fmla="*/ 70473 w 81471"/>
                                <a:gd name="connsiteY22" fmla="*/ 382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70473" y="38253"/>
                                  </a:moveTo>
                                  <a:cubicBezTo>
                                    <a:pt x="69658" y="37438"/>
                                    <a:pt x="69658" y="36623"/>
                                    <a:pt x="68844" y="35808"/>
                                  </a:cubicBezTo>
                                  <a:cubicBezTo>
                                    <a:pt x="69658" y="38253"/>
                                    <a:pt x="71288" y="40697"/>
                                    <a:pt x="72103" y="43141"/>
                                  </a:cubicBezTo>
                                  <a:cubicBezTo>
                                    <a:pt x="72103" y="42326"/>
                                    <a:pt x="72103" y="42326"/>
                                    <a:pt x="71288" y="41511"/>
                                  </a:cubicBezTo>
                                  <a:cubicBezTo>
                                    <a:pt x="71288" y="44770"/>
                                    <a:pt x="72103" y="47214"/>
                                    <a:pt x="72103" y="50473"/>
                                  </a:cubicBezTo>
                                  <a:cubicBezTo>
                                    <a:pt x="71288" y="46400"/>
                                    <a:pt x="71288" y="41511"/>
                                    <a:pt x="70473" y="37438"/>
                                  </a:cubicBezTo>
                                  <a:cubicBezTo>
                                    <a:pt x="70473" y="40697"/>
                                    <a:pt x="71288" y="43141"/>
                                    <a:pt x="71288" y="46400"/>
                                  </a:cubicBezTo>
                                  <a:cubicBezTo>
                                    <a:pt x="71288" y="45585"/>
                                    <a:pt x="71288" y="44770"/>
                                    <a:pt x="71288" y="43956"/>
                                  </a:cubicBezTo>
                                  <a:cubicBezTo>
                                    <a:pt x="71288" y="47214"/>
                                    <a:pt x="70473" y="49659"/>
                                    <a:pt x="70473" y="52917"/>
                                  </a:cubicBezTo>
                                  <a:cubicBezTo>
                                    <a:pt x="70473" y="52103"/>
                                    <a:pt x="70473" y="51288"/>
                                    <a:pt x="71288" y="50473"/>
                                  </a:cubicBezTo>
                                  <a:cubicBezTo>
                                    <a:pt x="70473" y="52917"/>
                                    <a:pt x="68844" y="55362"/>
                                    <a:pt x="68029" y="58620"/>
                                  </a:cubicBezTo>
                                  <a:cubicBezTo>
                                    <a:pt x="68029" y="57806"/>
                                    <a:pt x="68844" y="56991"/>
                                    <a:pt x="69658" y="56176"/>
                                  </a:cubicBezTo>
                                  <a:cubicBezTo>
                                    <a:pt x="68029" y="58620"/>
                                    <a:pt x="66399" y="60250"/>
                                    <a:pt x="64770" y="62694"/>
                                  </a:cubicBezTo>
                                  <a:cubicBezTo>
                                    <a:pt x="64770" y="61879"/>
                                    <a:pt x="65585" y="61879"/>
                                    <a:pt x="66399" y="61065"/>
                                  </a:cubicBezTo>
                                  <a:cubicBezTo>
                                    <a:pt x="72103" y="56176"/>
                                    <a:pt x="76176" y="45585"/>
                                    <a:pt x="76176" y="38253"/>
                                  </a:cubicBezTo>
                                  <a:cubicBezTo>
                                    <a:pt x="76176" y="30920"/>
                                    <a:pt x="73732" y="24402"/>
                                    <a:pt x="68844" y="18699"/>
                                  </a:cubicBezTo>
                                  <a:cubicBezTo>
                                    <a:pt x="59067" y="5664"/>
                                    <a:pt x="41143" y="2405"/>
                                    <a:pt x="27293" y="10552"/>
                                  </a:cubicBezTo>
                                  <a:cubicBezTo>
                                    <a:pt x="14258" y="17885"/>
                                    <a:pt x="6110" y="32550"/>
                                    <a:pt x="6110" y="47214"/>
                                  </a:cubicBezTo>
                                  <a:cubicBezTo>
                                    <a:pt x="6110" y="65953"/>
                                    <a:pt x="18331" y="79803"/>
                                    <a:pt x="35440" y="85506"/>
                                  </a:cubicBezTo>
                                  <a:cubicBezTo>
                                    <a:pt x="47661" y="89580"/>
                                    <a:pt x="60697" y="83877"/>
                                    <a:pt x="68029" y="74100"/>
                                  </a:cubicBezTo>
                                  <a:cubicBezTo>
                                    <a:pt x="71288" y="69212"/>
                                    <a:pt x="73732" y="65138"/>
                                    <a:pt x="74547" y="59435"/>
                                  </a:cubicBezTo>
                                  <a:cubicBezTo>
                                    <a:pt x="74547" y="52103"/>
                                    <a:pt x="74547" y="43956"/>
                                    <a:pt x="70473" y="38253"/>
                                  </a:cubicBezTo>
                                  <a:lnTo>
                                    <a:pt x="70473" y="38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9" name="Полилиния: Форма 479">
                            <a:extLst>
                              <a:ext uri="{FF2B5EF4-FFF2-40B4-BE49-F238E27FC236}">
                                <a16:creationId xmlns:a16="http://schemas.microsoft.com/office/drawing/2014/main" id="{29B4772B-288F-4C7A-8B2B-36E37834C7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71936" y="2778025"/>
                              <a:ext cx="81472" cy="122208"/>
                            </a:xfrm>
                            <a:custGeom>
                              <a:avLst/>
                              <a:gdLst>
                                <a:gd name="connsiteX0" fmla="*/ 19498 w 81471"/>
                                <a:gd name="connsiteY0" fmla="*/ 22048 h 122207"/>
                                <a:gd name="connsiteX1" fmla="*/ 24386 w 81471"/>
                                <a:gd name="connsiteY1" fmla="*/ 112481 h 122207"/>
                                <a:gd name="connsiteX2" fmla="*/ 64307 w 81471"/>
                                <a:gd name="connsiteY2" fmla="*/ 114925 h 122207"/>
                                <a:gd name="connsiteX3" fmla="*/ 72454 w 81471"/>
                                <a:gd name="connsiteY3" fmla="*/ 75819 h 122207"/>
                                <a:gd name="connsiteX4" fmla="*/ 69196 w 81471"/>
                                <a:gd name="connsiteY4" fmla="*/ 70931 h 122207"/>
                                <a:gd name="connsiteX5" fmla="*/ 69196 w 81471"/>
                                <a:gd name="connsiteY5" fmla="*/ 70116 h 122207"/>
                                <a:gd name="connsiteX6" fmla="*/ 69196 w 81471"/>
                                <a:gd name="connsiteY6" fmla="*/ 70116 h 122207"/>
                                <a:gd name="connsiteX7" fmla="*/ 69196 w 81471"/>
                                <a:gd name="connsiteY7" fmla="*/ 66042 h 122207"/>
                                <a:gd name="connsiteX8" fmla="*/ 69196 w 81471"/>
                                <a:gd name="connsiteY8" fmla="*/ 66857 h 122207"/>
                                <a:gd name="connsiteX9" fmla="*/ 70825 w 81471"/>
                                <a:gd name="connsiteY9" fmla="*/ 61154 h 122207"/>
                                <a:gd name="connsiteX10" fmla="*/ 70825 w 81471"/>
                                <a:gd name="connsiteY10" fmla="*/ 61154 h 122207"/>
                                <a:gd name="connsiteX11" fmla="*/ 70825 w 81471"/>
                                <a:gd name="connsiteY11" fmla="*/ 61154 h 122207"/>
                                <a:gd name="connsiteX12" fmla="*/ 67566 w 81471"/>
                                <a:gd name="connsiteY12" fmla="*/ 13086 h 122207"/>
                                <a:gd name="connsiteX13" fmla="*/ 19498 w 81471"/>
                                <a:gd name="connsiteY13" fmla="*/ 22048 h 122207"/>
                                <a:gd name="connsiteX14" fmla="*/ 19498 w 81471"/>
                                <a:gd name="connsiteY14" fmla="*/ 22048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1471" h="122207">
                                  <a:moveTo>
                                    <a:pt x="19498" y="22048"/>
                                  </a:moveTo>
                                  <a:cubicBezTo>
                                    <a:pt x="-1685" y="49748"/>
                                    <a:pt x="4018" y="87225"/>
                                    <a:pt x="24386" y="112481"/>
                                  </a:cubicBezTo>
                                  <a:cubicBezTo>
                                    <a:pt x="33348" y="123887"/>
                                    <a:pt x="53716" y="123072"/>
                                    <a:pt x="64307" y="114925"/>
                                  </a:cubicBezTo>
                                  <a:cubicBezTo>
                                    <a:pt x="74898" y="105964"/>
                                    <a:pt x="80601" y="88854"/>
                                    <a:pt x="72454" y="75819"/>
                                  </a:cubicBezTo>
                                  <a:cubicBezTo>
                                    <a:pt x="71640" y="74189"/>
                                    <a:pt x="70010" y="72560"/>
                                    <a:pt x="69196" y="70931"/>
                                  </a:cubicBezTo>
                                  <a:cubicBezTo>
                                    <a:pt x="70010" y="74189"/>
                                    <a:pt x="70010" y="73375"/>
                                    <a:pt x="69196" y="70116"/>
                                  </a:cubicBezTo>
                                  <a:cubicBezTo>
                                    <a:pt x="68381" y="66857"/>
                                    <a:pt x="68381" y="66042"/>
                                    <a:pt x="69196" y="70116"/>
                                  </a:cubicBezTo>
                                  <a:cubicBezTo>
                                    <a:pt x="69196" y="68487"/>
                                    <a:pt x="69196" y="66857"/>
                                    <a:pt x="69196" y="66042"/>
                                  </a:cubicBezTo>
                                  <a:cubicBezTo>
                                    <a:pt x="69196" y="63598"/>
                                    <a:pt x="69196" y="64413"/>
                                    <a:pt x="69196" y="66857"/>
                                  </a:cubicBezTo>
                                  <a:cubicBezTo>
                                    <a:pt x="69196" y="65228"/>
                                    <a:pt x="70010" y="62783"/>
                                    <a:pt x="70825" y="61154"/>
                                  </a:cubicBezTo>
                                  <a:cubicBezTo>
                                    <a:pt x="69196" y="64413"/>
                                    <a:pt x="69196" y="64413"/>
                                    <a:pt x="70825" y="61154"/>
                                  </a:cubicBezTo>
                                  <a:cubicBezTo>
                                    <a:pt x="72454" y="57895"/>
                                    <a:pt x="73269" y="57895"/>
                                    <a:pt x="70825" y="61154"/>
                                  </a:cubicBezTo>
                                  <a:cubicBezTo>
                                    <a:pt x="83860" y="46489"/>
                                    <a:pt x="83046" y="25307"/>
                                    <a:pt x="67566" y="13086"/>
                                  </a:cubicBezTo>
                                  <a:cubicBezTo>
                                    <a:pt x="49642" y="50"/>
                                    <a:pt x="30904" y="6568"/>
                                    <a:pt x="19498" y="22048"/>
                                  </a:cubicBezTo>
                                  <a:lnTo>
                                    <a:pt x="19498" y="22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0" name="Полилиния: Форма 480">
                            <a:extLst>
                              <a:ext uri="{FF2B5EF4-FFF2-40B4-BE49-F238E27FC236}">
                                <a16:creationId xmlns:a16="http://schemas.microsoft.com/office/drawing/2014/main" id="{DC35A6AB-3A34-4277-BE40-B4C7B93EE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1664" y="4175441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57641 w 105913"/>
                                <a:gd name="connsiteY0" fmla="*/ 6391 h 105913"/>
                                <a:gd name="connsiteX1" fmla="*/ 51938 w 105913"/>
                                <a:gd name="connsiteY1" fmla="*/ 7206 h 105913"/>
                                <a:gd name="connsiteX2" fmla="*/ 51938 w 105913"/>
                                <a:gd name="connsiteY2" fmla="*/ 101713 h 105913"/>
                                <a:gd name="connsiteX3" fmla="*/ 57641 w 105913"/>
                                <a:gd name="connsiteY3" fmla="*/ 102528 h 105913"/>
                                <a:gd name="connsiteX4" fmla="*/ 57641 w 105913"/>
                                <a:gd name="connsiteY4" fmla="*/ 6391 h 105913"/>
                                <a:gd name="connsiteX5" fmla="*/ 57641 w 105913"/>
                                <a:gd name="connsiteY5" fmla="*/ 6391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57641" y="6391"/>
                                  </a:moveTo>
                                  <a:cubicBezTo>
                                    <a:pt x="56012" y="6391"/>
                                    <a:pt x="54382" y="6391"/>
                                    <a:pt x="51938" y="7206"/>
                                  </a:cubicBezTo>
                                  <a:cubicBezTo>
                                    <a:pt x="-9166" y="13724"/>
                                    <a:pt x="-9166" y="95195"/>
                                    <a:pt x="51938" y="101713"/>
                                  </a:cubicBezTo>
                                  <a:cubicBezTo>
                                    <a:pt x="53568" y="101713"/>
                                    <a:pt x="55197" y="101713"/>
                                    <a:pt x="57641" y="102528"/>
                                  </a:cubicBezTo>
                                  <a:cubicBezTo>
                                    <a:pt x="119560" y="109046"/>
                                    <a:pt x="119560" y="-126"/>
                                    <a:pt x="57641" y="6391"/>
                                  </a:cubicBezTo>
                                  <a:lnTo>
                                    <a:pt x="57641" y="6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1" name="Полилиния: Фигура 481">
                            <a:extLst>
                              <a:ext uri="{FF2B5EF4-FFF2-40B4-BE49-F238E27FC236}">
                                <a16:creationId xmlns:a16="http://schemas.microsoft.com/office/drawing/2014/main" id="{2BE3338D-452F-4E8D-B050-2C844CE3E7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5198" y="3804211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4579 w 114060"/>
                                <a:gd name="connsiteY0" fmla="*/ 32181 h 114060"/>
                                <a:gd name="connsiteX1" fmla="*/ 12949 w 114060"/>
                                <a:gd name="connsiteY1" fmla="*/ 34625 h 114060"/>
                                <a:gd name="connsiteX2" fmla="*/ 8061 w 114060"/>
                                <a:gd name="connsiteY2" fmla="*/ 46846 h 114060"/>
                                <a:gd name="connsiteX3" fmla="*/ 7246 w 114060"/>
                                <a:gd name="connsiteY3" fmla="*/ 67214 h 114060"/>
                                <a:gd name="connsiteX4" fmla="*/ 10505 w 114060"/>
                                <a:gd name="connsiteY4" fmla="*/ 80250 h 114060"/>
                                <a:gd name="connsiteX5" fmla="*/ 21096 w 114060"/>
                                <a:gd name="connsiteY5" fmla="*/ 96544 h 114060"/>
                                <a:gd name="connsiteX6" fmla="*/ 43908 w 114060"/>
                                <a:gd name="connsiteY6" fmla="*/ 109580 h 114060"/>
                                <a:gd name="connsiteX7" fmla="*/ 83830 w 114060"/>
                                <a:gd name="connsiteY7" fmla="*/ 104691 h 114060"/>
                                <a:gd name="connsiteX8" fmla="*/ 86274 w 114060"/>
                                <a:gd name="connsiteY8" fmla="*/ 103062 h 114060"/>
                                <a:gd name="connsiteX9" fmla="*/ 96865 w 114060"/>
                                <a:gd name="connsiteY9" fmla="*/ 21590 h 114060"/>
                                <a:gd name="connsiteX10" fmla="*/ 60203 w 114060"/>
                                <a:gd name="connsiteY10" fmla="*/ 6110 h 114060"/>
                                <a:gd name="connsiteX11" fmla="*/ 14579 w 114060"/>
                                <a:gd name="connsiteY11" fmla="*/ 32181 h 114060"/>
                                <a:gd name="connsiteX12" fmla="*/ 14579 w 114060"/>
                                <a:gd name="connsiteY12" fmla="*/ 32181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4579" y="32181"/>
                                  </a:moveTo>
                                  <a:cubicBezTo>
                                    <a:pt x="13764" y="32996"/>
                                    <a:pt x="13764" y="33811"/>
                                    <a:pt x="12949" y="34625"/>
                                  </a:cubicBezTo>
                                  <a:cubicBezTo>
                                    <a:pt x="11320" y="38699"/>
                                    <a:pt x="9690" y="42773"/>
                                    <a:pt x="8061" y="46846"/>
                                  </a:cubicBezTo>
                                  <a:cubicBezTo>
                                    <a:pt x="5617" y="53364"/>
                                    <a:pt x="5617" y="60697"/>
                                    <a:pt x="7246" y="67214"/>
                                  </a:cubicBezTo>
                                  <a:cubicBezTo>
                                    <a:pt x="7246" y="72103"/>
                                    <a:pt x="8061" y="76176"/>
                                    <a:pt x="10505" y="80250"/>
                                  </a:cubicBezTo>
                                  <a:cubicBezTo>
                                    <a:pt x="12949" y="86767"/>
                                    <a:pt x="16208" y="92470"/>
                                    <a:pt x="21096" y="96544"/>
                                  </a:cubicBezTo>
                                  <a:cubicBezTo>
                                    <a:pt x="27614" y="102247"/>
                                    <a:pt x="34947" y="107135"/>
                                    <a:pt x="43908" y="109580"/>
                                  </a:cubicBezTo>
                                  <a:cubicBezTo>
                                    <a:pt x="56129" y="113653"/>
                                    <a:pt x="72423" y="110394"/>
                                    <a:pt x="83830" y="104691"/>
                                  </a:cubicBezTo>
                                  <a:cubicBezTo>
                                    <a:pt x="84644" y="103876"/>
                                    <a:pt x="85459" y="103876"/>
                                    <a:pt x="86274" y="103062"/>
                                  </a:cubicBezTo>
                                  <a:cubicBezTo>
                                    <a:pt x="115603" y="85953"/>
                                    <a:pt x="120492" y="44402"/>
                                    <a:pt x="96865" y="21590"/>
                                  </a:cubicBezTo>
                                  <a:cubicBezTo>
                                    <a:pt x="87088" y="11813"/>
                                    <a:pt x="73238" y="6110"/>
                                    <a:pt x="60203" y="6110"/>
                                  </a:cubicBezTo>
                                  <a:cubicBezTo>
                                    <a:pt x="40650" y="6925"/>
                                    <a:pt x="24355" y="16702"/>
                                    <a:pt x="14579" y="32181"/>
                                  </a:cubicBezTo>
                                  <a:lnTo>
                                    <a:pt x="14579" y="32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8" name="Группа 4">
                          <a:extLst>
                            <a:ext uri="{FF2B5EF4-FFF2-40B4-BE49-F238E27FC236}">
                              <a16:creationId xmlns:a16="http://schemas.microsoft.com/office/drawing/2014/main" id="{D47A36AB-7363-4556-A08C-6240D0D1E66C}"/>
                            </a:ext>
                          </a:extLst>
                        </wpg:cNvPr>
                        <wpg:cNvGrpSpPr/>
                        <wpg:grpSpPr>
                          <a:xfrm>
                            <a:off x="27663" y="408916"/>
                            <a:ext cx="7776092" cy="4065756"/>
                            <a:chOff x="27663" y="408916"/>
                            <a:chExt cx="7776092" cy="4065756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361" name="Полилиния: Форма 361">
                            <a:extLst>
                              <a:ext uri="{FF2B5EF4-FFF2-40B4-BE49-F238E27FC236}">
                                <a16:creationId xmlns:a16="http://schemas.microsoft.com/office/drawing/2014/main" id="{6722A0D8-5F87-4649-95AB-2BA7FA2601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83458" y="3928086"/>
                              <a:ext cx="211826" cy="260709"/>
                            </a:xfrm>
                            <a:custGeom>
                              <a:avLst/>
                              <a:gdLst>
                                <a:gd name="connsiteX0" fmla="*/ 6110 w 211826"/>
                                <a:gd name="connsiteY0" fmla="*/ 6110 h 260709"/>
                                <a:gd name="connsiteX1" fmla="*/ 213049 w 211826"/>
                                <a:gd name="connsiteY1" fmla="*/ 259487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11826" h="260709">
                                  <a:moveTo>
                                    <a:pt x="6110" y="6110"/>
                                  </a:moveTo>
                                  <a:cubicBezTo>
                                    <a:pt x="86767" y="80250"/>
                                    <a:pt x="156018" y="165795"/>
                                    <a:pt x="213049" y="259487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2" name="Полилиния: Форма 362">
                            <a:extLst>
                              <a:ext uri="{FF2B5EF4-FFF2-40B4-BE49-F238E27FC236}">
                                <a16:creationId xmlns:a16="http://schemas.microsoft.com/office/drawing/2014/main" id="{2095F8AB-9A84-4ADD-A982-FCD16A3DD2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7008" y="3892260"/>
                              <a:ext cx="285151" cy="325887"/>
                            </a:xfrm>
                            <a:custGeom>
                              <a:avLst/>
                              <a:gdLst>
                                <a:gd name="connsiteX0" fmla="*/ 17304 w 285150"/>
                                <a:gd name="connsiteY0" fmla="*/ 67193 h 325886"/>
                                <a:gd name="connsiteX1" fmla="*/ 221798 w 285150"/>
                                <a:gd name="connsiteY1" fmla="*/ 310794 h 325886"/>
                                <a:gd name="connsiteX2" fmla="*/ 276384 w 285150"/>
                                <a:gd name="connsiteY2" fmla="*/ 279020 h 325886"/>
                                <a:gd name="connsiteX3" fmla="*/ 67817 w 285150"/>
                                <a:gd name="connsiteY3" fmla="*/ 16681 h 325886"/>
                                <a:gd name="connsiteX4" fmla="*/ 17304 w 285150"/>
                                <a:gd name="connsiteY4" fmla="*/ 67193 h 325886"/>
                                <a:gd name="connsiteX5" fmla="*/ 17304 w 285150"/>
                                <a:gd name="connsiteY5" fmla="*/ 67193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5150" h="325886">
                                  <a:moveTo>
                                    <a:pt x="17304" y="67193"/>
                                  </a:moveTo>
                                  <a:cubicBezTo>
                                    <a:pt x="97147" y="136444"/>
                                    <a:pt x="163953" y="223619"/>
                                    <a:pt x="221798" y="310794"/>
                                  </a:cubicBezTo>
                                  <a:cubicBezTo>
                                    <a:pt x="244610" y="344197"/>
                                    <a:pt x="296752" y="314867"/>
                                    <a:pt x="276384" y="279020"/>
                                  </a:cubicBezTo>
                                  <a:cubicBezTo>
                                    <a:pt x="220169" y="178809"/>
                                    <a:pt x="147659" y="97338"/>
                                    <a:pt x="67817" y="16681"/>
                                  </a:cubicBezTo>
                                  <a:cubicBezTo>
                                    <a:pt x="35228" y="-16723"/>
                                    <a:pt x="-16914" y="37049"/>
                                    <a:pt x="17304" y="67193"/>
                                  </a:cubicBezTo>
                                  <a:lnTo>
                                    <a:pt x="17304" y="67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3" name="Полилиния: Форма 363">
                            <a:extLst>
                              <a:ext uri="{FF2B5EF4-FFF2-40B4-BE49-F238E27FC236}">
                                <a16:creationId xmlns:a16="http://schemas.microsoft.com/office/drawing/2014/main" id="{34E6708B-8A55-4D92-BED6-DCE3A6A1C4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3021" y="4127657"/>
                              <a:ext cx="252562" cy="219974"/>
                            </a:xfrm>
                            <a:custGeom>
                              <a:avLst/>
                              <a:gdLst>
                                <a:gd name="connsiteX0" fmla="*/ 66204 w 252562"/>
                                <a:gd name="connsiteY0" fmla="*/ 205751 h 219973"/>
                                <a:gd name="connsiteX1" fmla="*/ 234851 w 252562"/>
                                <a:gd name="connsiteY1" fmla="*/ 59102 h 219973"/>
                                <a:gd name="connsiteX2" fmla="*/ 212854 w 252562"/>
                                <a:gd name="connsiteY2" fmla="*/ 7775 h 219973"/>
                                <a:gd name="connsiteX3" fmla="*/ 10804 w 252562"/>
                                <a:gd name="connsiteY3" fmla="*/ 173977 h 219973"/>
                                <a:gd name="connsiteX4" fmla="*/ 66204 w 252562"/>
                                <a:gd name="connsiteY4" fmla="*/ 205751 h 219973"/>
                                <a:gd name="connsiteX5" fmla="*/ 66204 w 252562"/>
                                <a:gd name="connsiteY5" fmla="*/ 20575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19973">
                                  <a:moveTo>
                                    <a:pt x="66204" y="205751"/>
                                  </a:moveTo>
                                  <a:cubicBezTo>
                                    <a:pt x="104496" y="138130"/>
                                    <a:pt x="163156" y="89247"/>
                                    <a:pt x="234851" y="59102"/>
                                  </a:cubicBezTo>
                                  <a:cubicBezTo>
                                    <a:pt x="264181" y="46881"/>
                                    <a:pt x="242998" y="-3631"/>
                                    <a:pt x="212854" y="7775"/>
                                  </a:cubicBezTo>
                                  <a:cubicBezTo>
                                    <a:pt x="127308" y="38734"/>
                                    <a:pt x="58057" y="96579"/>
                                    <a:pt x="10804" y="173977"/>
                                  </a:cubicBezTo>
                                  <a:cubicBezTo>
                                    <a:pt x="-10379" y="209010"/>
                                    <a:pt x="45837" y="241599"/>
                                    <a:pt x="66204" y="205751"/>
                                  </a:cubicBezTo>
                                  <a:lnTo>
                                    <a:pt x="66204" y="20575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4" name="Полилиния: Форма 364">
                            <a:extLst>
                              <a:ext uri="{FF2B5EF4-FFF2-40B4-BE49-F238E27FC236}">
                                <a16:creationId xmlns:a16="http://schemas.microsoft.com/office/drawing/2014/main" id="{ACA72A42-BCA4-44D4-87EE-31643B631B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6861" y="4177349"/>
                              <a:ext cx="89619" cy="48883"/>
                            </a:xfrm>
                            <a:custGeom>
                              <a:avLst/>
                              <a:gdLst>
                                <a:gd name="connsiteX0" fmla="*/ 28922 w 89618"/>
                                <a:gd name="connsiteY0" fmla="*/ 50146 h 48883"/>
                                <a:gd name="connsiteX1" fmla="*/ 63955 w 89618"/>
                                <a:gd name="connsiteY1" fmla="*/ 48517 h 48883"/>
                                <a:gd name="connsiteX2" fmla="*/ 84323 w 89618"/>
                                <a:gd name="connsiteY2" fmla="*/ 28149 h 48883"/>
                                <a:gd name="connsiteX3" fmla="*/ 63955 w 89618"/>
                                <a:gd name="connsiteY3" fmla="*/ 7781 h 48883"/>
                                <a:gd name="connsiteX4" fmla="*/ 28922 w 89618"/>
                                <a:gd name="connsiteY4" fmla="*/ 6152 h 48883"/>
                                <a:gd name="connsiteX5" fmla="*/ 6110 w 89618"/>
                                <a:gd name="connsiteY5" fmla="*/ 28964 h 48883"/>
                                <a:gd name="connsiteX6" fmla="*/ 28922 w 89618"/>
                                <a:gd name="connsiteY6" fmla="*/ 50146 h 48883"/>
                                <a:gd name="connsiteX7" fmla="*/ 28922 w 89618"/>
                                <a:gd name="connsiteY7" fmla="*/ 50146 h 488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48883">
                                  <a:moveTo>
                                    <a:pt x="28922" y="50146"/>
                                  </a:moveTo>
                                  <a:cubicBezTo>
                                    <a:pt x="40328" y="49331"/>
                                    <a:pt x="52549" y="48517"/>
                                    <a:pt x="63955" y="48517"/>
                                  </a:cubicBezTo>
                                  <a:cubicBezTo>
                                    <a:pt x="75361" y="47702"/>
                                    <a:pt x="84323" y="39555"/>
                                    <a:pt x="84323" y="28149"/>
                                  </a:cubicBezTo>
                                  <a:cubicBezTo>
                                    <a:pt x="84323" y="16743"/>
                                    <a:pt x="74547" y="7781"/>
                                    <a:pt x="63955" y="7781"/>
                                  </a:cubicBezTo>
                                  <a:cubicBezTo>
                                    <a:pt x="52549" y="6966"/>
                                    <a:pt x="40328" y="6152"/>
                                    <a:pt x="28922" y="6152"/>
                                  </a:cubicBezTo>
                                  <a:cubicBezTo>
                                    <a:pt x="17516" y="5337"/>
                                    <a:pt x="6110" y="16743"/>
                                    <a:pt x="6110" y="28964"/>
                                  </a:cubicBezTo>
                                  <a:cubicBezTo>
                                    <a:pt x="6925" y="39555"/>
                                    <a:pt x="15887" y="50961"/>
                                    <a:pt x="28922" y="50146"/>
                                  </a:cubicBezTo>
                                  <a:lnTo>
                                    <a:pt x="28922" y="501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5" name="Полилиния: Форма 365">
                            <a:extLst>
                              <a:ext uri="{FF2B5EF4-FFF2-40B4-BE49-F238E27FC236}">
                                <a16:creationId xmlns:a16="http://schemas.microsoft.com/office/drawing/2014/main" id="{EF6D9EE4-1ED2-47EF-A566-9788DBA254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85638" y="3774105"/>
                              <a:ext cx="114060" cy="244415"/>
                            </a:xfrm>
                            <a:custGeom>
                              <a:avLst/>
                              <a:gdLst>
                                <a:gd name="connsiteX0" fmla="*/ 6110 w 114060"/>
                                <a:gd name="connsiteY0" fmla="*/ 244008 h 244415"/>
                                <a:gd name="connsiteX1" fmla="*/ 114468 w 114060"/>
                                <a:gd name="connsiteY1" fmla="*/ 6110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14060" h="244415">
                                  <a:moveTo>
                                    <a:pt x="6110" y="244008"/>
                                  </a:moveTo>
                                  <a:cubicBezTo>
                                    <a:pt x="30552" y="160092"/>
                                    <a:pt x="67214" y="79435"/>
                                    <a:pt x="114468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6" name="Полилиния: Форма 366">
                            <a:extLst>
                              <a:ext uri="{FF2B5EF4-FFF2-40B4-BE49-F238E27FC236}">
                                <a16:creationId xmlns:a16="http://schemas.microsoft.com/office/drawing/2014/main" id="{DAE875C7-A779-440C-B18B-18EA1CD242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8988" y="3749115"/>
                              <a:ext cx="171091" cy="293298"/>
                            </a:xfrm>
                            <a:custGeom>
                              <a:avLst/>
                              <a:gdLst>
                                <a:gd name="connsiteX0" fmla="*/ 58831 w 171090"/>
                                <a:gd name="connsiteY0" fmla="*/ 276330 h 293298"/>
                                <a:gd name="connsiteX1" fmla="*/ 164745 w 171090"/>
                                <a:gd name="connsiteY1" fmla="*/ 44950 h 293298"/>
                                <a:gd name="connsiteX2" fmla="*/ 119120 w 171090"/>
                                <a:gd name="connsiteY2" fmla="*/ 18064 h 293298"/>
                                <a:gd name="connsiteX3" fmla="*/ 7504 w 171090"/>
                                <a:gd name="connsiteY3" fmla="*/ 262479 h 293298"/>
                                <a:gd name="connsiteX4" fmla="*/ 58831 w 171090"/>
                                <a:gd name="connsiteY4" fmla="*/ 276330 h 293298"/>
                                <a:gd name="connsiteX5" fmla="*/ 58831 w 171090"/>
                                <a:gd name="connsiteY5" fmla="*/ 27633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293298">
                                  <a:moveTo>
                                    <a:pt x="58831" y="276330"/>
                                  </a:moveTo>
                                  <a:cubicBezTo>
                                    <a:pt x="81644" y="193229"/>
                                    <a:pt x="119935" y="117460"/>
                                    <a:pt x="164745" y="44950"/>
                                  </a:cubicBezTo>
                                  <a:cubicBezTo>
                                    <a:pt x="182668" y="15620"/>
                                    <a:pt x="137859" y="-9636"/>
                                    <a:pt x="119120" y="18064"/>
                                  </a:cubicBezTo>
                                  <a:cubicBezTo>
                                    <a:pt x="69423" y="93833"/>
                                    <a:pt x="36019" y="176934"/>
                                    <a:pt x="7504" y="262479"/>
                                  </a:cubicBezTo>
                                  <a:cubicBezTo>
                                    <a:pt x="-3087" y="294253"/>
                                    <a:pt x="49869" y="308918"/>
                                    <a:pt x="58831" y="276330"/>
                                  </a:cubicBezTo>
                                  <a:lnTo>
                                    <a:pt x="58831" y="2763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7" name="Полилиния: Форма 367">
                            <a:extLst>
                              <a:ext uri="{FF2B5EF4-FFF2-40B4-BE49-F238E27FC236}">
                                <a16:creationId xmlns:a16="http://schemas.microsoft.com/office/drawing/2014/main" id="{2E471143-E05D-49A7-980D-ACE93A470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3676" y="3092007"/>
                              <a:ext cx="195532" cy="122208"/>
                            </a:xfrm>
                            <a:custGeom>
                              <a:avLst/>
                              <a:gdLst>
                                <a:gd name="connsiteX0" fmla="*/ 177112 w 195532"/>
                                <a:gd name="connsiteY0" fmla="*/ 55173 h 122207"/>
                                <a:gd name="connsiteX1" fmla="*/ 34537 w 195532"/>
                                <a:gd name="connsiteY1" fmla="*/ 6290 h 122207"/>
                                <a:gd name="connsiteX2" fmla="*/ 26390 w 195532"/>
                                <a:gd name="connsiteY2" fmla="*/ 64135 h 122207"/>
                                <a:gd name="connsiteX3" fmla="*/ 132303 w 195532"/>
                                <a:gd name="connsiteY3" fmla="*/ 113018 h 122207"/>
                                <a:gd name="connsiteX4" fmla="*/ 177112 w 195532"/>
                                <a:gd name="connsiteY4" fmla="*/ 55173 h 122207"/>
                                <a:gd name="connsiteX5" fmla="*/ 177112 w 195532"/>
                                <a:gd name="connsiteY5" fmla="*/ 55173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122207">
                                  <a:moveTo>
                                    <a:pt x="177112" y="55173"/>
                                  </a:moveTo>
                                  <a:cubicBezTo>
                                    <a:pt x="133118" y="26658"/>
                                    <a:pt x="88308" y="3846"/>
                                    <a:pt x="34537" y="6290"/>
                                  </a:cubicBezTo>
                                  <a:cubicBezTo>
                                    <a:pt x="319" y="7920"/>
                                    <a:pt x="-3755" y="51914"/>
                                    <a:pt x="26390" y="64135"/>
                                  </a:cubicBezTo>
                                  <a:cubicBezTo>
                                    <a:pt x="61423" y="77985"/>
                                    <a:pt x="102159" y="89391"/>
                                    <a:pt x="132303" y="113018"/>
                                  </a:cubicBezTo>
                                  <a:cubicBezTo>
                                    <a:pt x="173854" y="145607"/>
                                    <a:pt x="221107" y="84503"/>
                                    <a:pt x="177112" y="55173"/>
                                  </a:cubicBezTo>
                                  <a:lnTo>
                                    <a:pt x="177112" y="5517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8" name="Полилиния: Форма 368">
                            <a:extLst>
                              <a:ext uri="{FF2B5EF4-FFF2-40B4-BE49-F238E27FC236}">
                                <a16:creationId xmlns:a16="http://schemas.microsoft.com/office/drawing/2014/main" id="{56003A93-4DCA-4276-9B3E-9010CE89BF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42027" y="3350861"/>
                              <a:ext cx="105913" cy="89619"/>
                            </a:xfrm>
                            <a:custGeom>
                              <a:avLst/>
                              <a:gdLst>
                                <a:gd name="connsiteX0" fmla="*/ 18183 w 105913"/>
                                <a:gd name="connsiteY0" fmla="*/ 52140 h 89618"/>
                                <a:gd name="connsiteX1" fmla="*/ 72769 w 105913"/>
                                <a:gd name="connsiteY1" fmla="*/ 83915 h 89618"/>
                                <a:gd name="connsiteX2" fmla="*/ 100469 w 105913"/>
                                <a:gd name="connsiteY2" fmla="*/ 76582 h 89618"/>
                                <a:gd name="connsiteX3" fmla="*/ 93137 w 105913"/>
                                <a:gd name="connsiteY3" fmla="*/ 48882 h 89618"/>
                                <a:gd name="connsiteX4" fmla="*/ 41810 w 105913"/>
                                <a:gd name="connsiteY4" fmla="*/ 9775 h 89618"/>
                                <a:gd name="connsiteX5" fmla="*/ 9221 w 105913"/>
                                <a:gd name="connsiteY5" fmla="*/ 18737 h 89618"/>
                                <a:gd name="connsiteX6" fmla="*/ 18183 w 105913"/>
                                <a:gd name="connsiteY6" fmla="*/ 52140 h 89618"/>
                                <a:gd name="connsiteX7" fmla="*/ 18183 w 105913"/>
                                <a:gd name="connsiteY7" fmla="*/ 5214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5913" h="89618">
                                  <a:moveTo>
                                    <a:pt x="18183" y="52140"/>
                                  </a:moveTo>
                                  <a:cubicBezTo>
                                    <a:pt x="36107" y="62732"/>
                                    <a:pt x="54845" y="73323"/>
                                    <a:pt x="72769" y="83915"/>
                                  </a:cubicBezTo>
                                  <a:cubicBezTo>
                                    <a:pt x="82546" y="89617"/>
                                    <a:pt x="94766" y="86359"/>
                                    <a:pt x="100469" y="76582"/>
                                  </a:cubicBezTo>
                                  <a:cubicBezTo>
                                    <a:pt x="106172" y="65991"/>
                                    <a:pt x="102099" y="55399"/>
                                    <a:pt x="93137" y="48882"/>
                                  </a:cubicBezTo>
                                  <a:cubicBezTo>
                                    <a:pt x="76028" y="35846"/>
                                    <a:pt x="58919" y="22811"/>
                                    <a:pt x="41810" y="9775"/>
                                  </a:cubicBezTo>
                                  <a:cubicBezTo>
                                    <a:pt x="31218" y="1628"/>
                                    <a:pt x="14924" y="8146"/>
                                    <a:pt x="9221" y="18737"/>
                                  </a:cubicBezTo>
                                  <a:cubicBezTo>
                                    <a:pt x="2703" y="30958"/>
                                    <a:pt x="6777" y="45623"/>
                                    <a:pt x="18183" y="52140"/>
                                  </a:cubicBezTo>
                                  <a:lnTo>
                                    <a:pt x="18183" y="5214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9" name="Полилиния: Форма 369">
                            <a:extLst>
                              <a:ext uri="{FF2B5EF4-FFF2-40B4-BE49-F238E27FC236}">
                                <a16:creationId xmlns:a16="http://schemas.microsoft.com/office/drawing/2014/main" id="{DDD5819F-6CFF-4647-8A19-FC51D141E7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34330" y="3953857"/>
                              <a:ext cx="301445" cy="423653"/>
                            </a:xfrm>
                            <a:custGeom>
                              <a:avLst/>
                              <a:gdLst>
                                <a:gd name="connsiteX0" fmla="*/ 60282 w 301445"/>
                                <a:gd name="connsiteY0" fmla="*/ 405623 h 423652"/>
                                <a:gd name="connsiteX1" fmla="*/ 296550 w 301445"/>
                                <a:gd name="connsiteY1" fmla="*/ 56109 h 423652"/>
                                <a:gd name="connsiteX2" fmla="*/ 237076 w 301445"/>
                                <a:gd name="connsiteY2" fmla="*/ 21076 h 423652"/>
                                <a:gd name="connsiteX3" fmla="*/ 10585 w 301445"/>
                                <a:gd name="connsiteY3" fmla="*/ 376293 h 423652"/>
                                <a:gd name="connsiteX4" fmla="*/ 60282 w 301445"/>
                                <a:gd name="connsiteY4" fmla="*/ 405623 h 423652"/>
                                <a:gd name="connsiteX5" fmla="*/ 60282 w 301445"/>
                                <a:gd name="connsiteY5" fmla="*/ 405623 h 4236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1445" h="423652">
                                  <a:moveTo>
                                    <a:pt x="60282" y="405623"/>
                                  </a:moveTo>
                                  <a:cubicBezTo>
                                    <a:pt x="136866" y="287489"/>
                                    <a:pt x="218337" y="172613"/>
                                    <a:pt x="296550" y="56109"/>
                                  </a:cubicBezTo>
                                  <a:cubicBezTo>
                                    <a:pt x="321807" y="18632"/>
                                    <a:pt x="262332" y="-13957"/>
                                    <a:pt x="237076" y="21076"/>
                                  </a:cubicBezTo>
                                  <a:cubicBezTo>
                                    <a:pt x="153975" y="135951"/>
                                    <a:pt x="81465" y="254900"/>
                                    <a:pt x="10585" y="376293"/>
                                  </a:cubicBezTo>
                                  <a:cubicBezTo>
                                    <a:pt x="-8969" y="408881"/>
                                    <a:pt x="40729" y="437397"/>
                                    <a:pt x="60282" y="405623"/>
                                  </a:cubicBezTo>
                                  <a:lnTo>
                                    <a:pt x="60282" y="4056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0" name="Полилиния: Форма 370">
                            <a:extLst>
                              <a:ext uri="{FF2B5EF4-FFF2-40B4-BE49-F238E27FC236}">
                                <a16:creationId xmlns:a16="http://schemas.microsoft.com/office/drawing/2014/main" id="{3693ABA0-15DB-4A77-B51A-1578953A4D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5145" y="3004834"/>
                              <a:ext cx="138502" cy="162943"/>
                            </a:xfrm>
                            <a:custGeom>
                              <a:avLst/>
                              <a:gdLst>
                                <a:gd name="connsiteX0" fmla="*/ 50731 w 138501"/>
                                <a:gd name="connsiteY0" fmla="*/ 156197 h 162943"/>
                                <a:gd name="connsiteX1" fmla="*/ 135462 w 138501"/>
                                <a:gd name="connsiteY1" fmla="*/ 46210 h 162943"/>
                                <a:gd name="connsiteX2" fmla="*/ 93911 w 138501"/>
                                <a:gd name="connsiteY2" fmla="*/ 14436 h 162943"/>
                                <a:gd name="connsiteX3" fmla="*/ 9995 w 138501"/>
                                <a:gd name="connsiteY3" fmla="*/ 126052 h 162943"/>
                                <a:gd name="connsiteX4" fmla="*/ 50731 w 138501"/>
                                <a:gd name="connsiteY4" fmla="*/ 156197 h 162943"/>
                                <a:gd name="connsiteX5" fmla="*/ 50731 w 138501"/>
                                <a:gd name="connsiteY5" fmla="*/ 156197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62943">
                                  <a:moveTo>
                                    <a:pt x="50731" y="156197"/>
                                  </a:moveTo>
                                  <a:cubicBezTo>
                                    <a:pt x="79246" y="119535"/>
                                    <a:pt x="108576" y="83687"/>
                                    <a:pt x="135462" y="46210"/>
                                  </a:cubicBezTo>
                                  <a:cubicBezTo>
                                    <a:pt x="152571" y="22583"/>
                                    <a:pt x="112650" y="-9191"/>
                                    <a:pt x="93911" y="14436"/>
                                  </a:cubicBezTo>
                                  <a:cubicBezTo>
                                    <a:pt x="65396" y="51098"/>
                                    <a:pt x="37696" y="88575"/>
                                    <a:pt x="9995" y="126052"/>
                                  </a:cubicBezTo>
                                  <a:cubicBezTo>
                                    <a:pt x="-6299" y="148050"/>
                                    <a:pt x="32807" y="179009"/>
                                    <a:pt x="50731" y="156197"/>
                                  </a:cubicBezTo>
                                  <a:lnTo>
                                    <a:pt x="50731" y="1561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1" name="Полилиния: Форма 371">
                            <a:extLst>
                              <a:ext uri="{FF2B5EF4-FFF2-40B4-BE49-F238E27FC236}">
                                <a16:creationId xmlns:a16="http://schemas.microsoft.com/office/drawing/2014/main" id="{01D39C4E-E9B4-4F4D-BBD2-9CD2380C20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246" y="1989669"/>
                              <a:ext cx="122208" cy="105913"/>
                            </a:xfrm>
                            <a:custGeom>
                              <a:avLst/>
                              <a:gdLst>
                                <a:gd name="connsiteX0" fmla="*/ 43365 w 122207"/>
                                <a:gd name="connsiteY0" fmla="*/ 99193 h 105913"/>
                                <a:gd name="connsiteX1" fmla="*/ 112616 w 122207"/>
                                <a:gd name="connsiteY1" fmla="*/ 35645 h 105913"/>
                                <a:gd name="connsiteX2" fmla="*/ 87359 w 122207"/>
                                <a:gd name="connsiteY2" fmla="*/ 10389 h 105913"/>
                                <a:gd name="connsiteX3" fmla="*/ 13220 w 122207"/>
                                <a:gd name="connsiteY3" fmla="*/ 69049 h 105913"/>
                                <a:gd name="connsiteX4" fmla="*/ 43365 w 122207"/>
                                <a:gd name="connsiteY4" fmla="*/ 99193 h 105913"/>
                                <a:gd name="connsiteX5" fmla="*/ 43365 w 122207"/>
                                <a:gd name="connsiteY5" fmla="*/ 99193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05913">
                                  <a:moveTo>
                                    <a:pt x="43365" y="99193"/>
                                  </a:moveTo>
                                  <a:cubicBezTo>
                                    <a:pt x="66177" y="78010"/>
                                    <a:pt x="88989" y="56828"/>
                                    <a:pt x="112616" y="35645"/>
                                  </a:cubicBezTo>
                                  <a:cubicBezTo>
                                    <a:pt x="129725" y="19351"/>
                                    <a:pt x="104468" y="-3461"/>
                                    <a:pt x="87359" y="10389"/>
                                  </a:cubicBezTo>
                                  <a:cubicBezTo>
                                    <a:pt x="62918" y="29942"/>
                                    <a:pt x="38476" y="49495"/>
                                    <a:pt x="13220" y="69049"/>
                                  </a:cubicBezTo>
                                  <a:cubicBezTo>
                                    <a:pt x="-7963" y="86158"/>
                                    <a:pt x="22997" y="118746"/>
                                    <a:pt x="43365" y="99193"/>
                                  </a:cubicBezTo>
                                  <a:lnTo>
                                    <a:pt x="43365" y="99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2" name="Полилиния: Форма 372">
                            <a:extLst>
                              <a:ext uri="{FF2B5EF4-FFF2-40B4-BE49-F238E27FC236}">
                                <a16:creationId xmlns:a16="http://schemas.microsoft.com/office/drawing/2014/main" id="{1135E29D-B68D-4258-BEDB-E4D4CAA22E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4291" y="3656925"/>
                              <a:ext cx="162943" cy="114060"/>
                            </a:xfrm>
                            <a:custGeom>
                              <a:avLst/>
                              <a:gdLst>
                                <a:gd name="connsiteX0" fmla="*/ 51912 w 162943"/>
                                <a:gd name="connsiteY0" fmla="*/ 105366 h 114060"/>
                                <a:gd name="connsiteX1" fmla="*/ 141531 w 162943"/>
                                <a:gd name="connsiteY1" fmla="*/ 63816 h 114060"/>
                                <a:gd name="connsiteX2" fmla="*/ 126052 w 162943"/>
                                <a:gd name="connsiteY2" fmla="*/ 6786 h 114060"/>
                                <a:gd name="connsiteX3" fmla="*/ 20138 w 162943"/>
                                <a:gd name="connsiteY3" fmla="*/ 50781 h 114060"/>
                                <a:gd name="connsiteX4" fmla="*/ 51912 w 162943"/>
                                <a:gd name="connsiteY4" fmla="*/ 105366 h 114060"/>
                                <a:gd name="connsiteX5" fmla="*/ 51912 w 162943"/>
                                <a:gd name="connsiteY5" fmla="*/ 105366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114060">
                                  <a:moveTo>
                                    <a:pt x="51912" y="105366"/>
                                  </a:moveTo>
                                  <a:cubicBezTo>
                                    <a:pt x="79613" y="85813"/>
                                    <a:pt x="108943" y="71963"/>
                                    <a:pt x="141531" y="63816"/>
                                  </a:cubicBezTo>
                                  <a:cubicBezTo>
                                    <a:pt x="178193" y="54039"/>
                                    <a:pt x="162714" y="-547"/>
                                    <a:pt x="126052" y="6786"/>
                                  </a:cubicBezTo>
                                  <a:cubicBezTo>
                                    <a:pt x="88575" y="14933"/>
                                    <a:pt x="52727" y="30413"/>
                                    <a:pt x="20138" y="50781"/>
                                  </a:cubicBezTo>
                                  <a:cubicBezTo>
                                    <a:pt x="-13265" y="73593"/>
                                    <a:pt x="19324" y="128993"/>
                                    <a:pt x="51912" y="105366"/>
                                  </a:cubicBezTo>
                                  <a:lnTo>
                                    <a:pt x="51912" y="1053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3" name="Полилиния: Форма 373">
                            <a:extLst>
                              <a:ext uri="{FF2B5EF4-FFF2-40B4-BE49-F238E27FC236}">
                                <a16:creationId xmlns:a16="http://schemas.microsoft.com/office/drawing/2014/main" id="{293EDDA3-A023-4B34-B9E0-34D52D85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9988" y="3743326"/>
                              <a:ext cx="268857" cy="236268"/>
                            </a:xfrm>
                            <a:custGeom>
                              <a:avLst/>
                              <a:gdLst>
                                <a:gd name="connsiteX0" fmla="*/ 19932 w 268856"/>
                                <a:gd name="connsiteY0" fmla="*/ 65405 h 236267"/>
                                <a:gd name="connsiteX1" fmla="*/ 217094 w 268856"/>
                                <a:gd name="connsiteY1" fmla="*/ 226719 h 236267"/>
                                <a:gd name="connsiteX2" fmla="*/ 261089 w 268856"/>
                                <a:gd name="connsiteY2" fmla="*/ 182724 h 236267"/>
                                <a:gd name="connsiteX3" fmla="*/ 51706 w 268856"/>
                                <a:gd name="connsiteY3" fmla="*/ 11633 h 236267"/>
                                <a:gd name="connsiteX4" fmla="*/ 19932 w 268856"/>
                                <a:gd name="connsiteY4" fmla="*/ 65405 h 236267"/>
                                <a:gd name="connsiteX5" fmla="*/ 19932 w 268856"/>
                                <a:gd name="connsiteY5" fmla="*/ 65405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36267">
                                  <a:moveTo>
                                    <a:pt x="19932" y="65405"/>
                                  </a:moveTo>
                                  <a:cubicBezTo>
                                    <a:pt x="89998" y="113473"/>
                                    <a:pt x="154360" y="168874"/>
                                    <a:pt x="217094" y="226719"/>
                                  </a:cubicBezTo>
                                  <a:cubicBezTo>
                                    <a:pt x="246424" y="253604"/>
                                    <a:pt x="288789" y="212054"/>
                                    <a:pt x="261089" y="182724"/>
                                  </a:cubicBezTo>
                                  <a:cubicBezTo>
                                    <a:pt x="197541" y="117546"/>
                                    <a:pt x="125845" y="62146"/>
                                    <a:pt x="51706" y="11633"/>
                                  </a:cubicBezTo>
                                  <a:cubicBezTo>
                                    <a:pt x="18303" y="-11179"/>
                                    <a:pt x="-12657" y="42592"/>
                                    <a:pt x="19932" y="65405"/>
                                  </a:cubicBezTo>
                                  <a:lnTo>
                                    <a:pt x="19932" y="654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4" name="Полилиния: Форма 374">
                            <a:extLst>
                              <a:ext uri="{FF2B5EF4-FFF2-40B4-BE49-F238E27FC236}">
                                <a16:creationId xmlns:a16="http://schemas.microsoft.com/office/drawing/2014/main" id="{ABBADE0D-0D13-4835-B029-DEAB77E033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26956" y="4119660"/>
                              <a:ext cx="187385" cy="252562"/>
                            </a:xfrm>
                            <a:custGeom>
                              <a:avLst/>
                              <a:gdLst>
                                <a:gd name="connsiteX0" fmla="*/ 77169 w 187384"/>
                                <a:gd name="connsiteY0" fmla="*/ 227598 h 252562"/>
                                <a:gd name="connsiteX1" fmla="*/ 177379 w 187384"/>
                                <a:gd name="connsiteY1" fmla="*/ 66284 h 252562"/>
                                <a:gd name="connsiteX2" fmla="*/ 128496 w 187384"/>
                                <a:gd name="connsiteY2" fmla="*/ 17401 h 252562"/>
                                <a:gd name="connsiteX3" fmla="*/ 11177 w 187384"/>
                                <a:gd name="connsiteY3" fmla="*/ 188491 h 252562"/>
                                <a:gd name="connsiteX4" fmla="*/ 77169 w 187384"/>
                                <a:gd name="connsiteY4" fmla="*/ 227598 h 252562"/>
                                <a:gd name="connsiteX5" fmla="*/ 77169 w 187384"/>
                                <a:gd name="connsiteY5" fmla="*/ 227598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7384" h="252562">
                                  <a:moveTo>
                                    <a:pt x="77169" y="227598"/>
                                  </a:moveTo>
                                  <a:cubicBezTo>
                                    <a:pt x="102426" y="170568"/>
                                    <a:pt x="139088" y="115982"/>
                                    <a:pt x="177379" y="66284"/>
                                  </a:cubicBezTo>
                                  <a:cubicBezTo>
                                    <a:pt x="204265" y="32066"/>
                                    <a:pt x="158641" y="-16003"/>
                                    <a:pt x="128496" y="17401"/>
                                  </a:cubicBezTo>
                                  <a:cubicBezTo>
                                    <a:pt x="81243" y="70357"/>
                                    <a:pt x="45395" y="127388"/>
                                    <a:pt x="11177" y="188491"/>
                                  </a:cubicBezTo>
                                  <a:cubicBezTo>
                                    <a:pt x="-13264" y="232486"/>
                                    <a:pt x="57616" y="271593"/>
                                    <a:pt x="77169" y="227598"/>
                                  </a:cubicBezTo>
                                  <a:lnTo>
                                    <a:pt x="77169" y="2275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5" name="Полилиния: Форма 375">
                            <a:extLst>
                              <a:ext uri="{FF2B5EF4-FFF2-40B4-BE49-F238E27FC236}">
                                <a16:creationId xmlns:a16="http://schemas.microsoft.com/office/drawing/2014/main" id="{2AABA094-56C9-4333-9666-03F3FF4838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42220" y="3517469"/>
                              <a:ext cx="415506" cy="277004"/>
                            </a:xfrm>
                            <a:custGeom>
                              <a:avLst/>
                              <a:gdLst>
                                <a:gd name="connsiteX0" fmla="*/ 415098 w 415505"/>
                                <a:gd name="connsiteY0" fmla="*/ 270893 h 277003"/>
                                <a:gd name="connsiteX1" fmla="*/ 6110 w 415505"/>
                                <a:gd name="connsiteY1" fmla="*/ 6110 h 277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415505" h="277003">
                                  <a:moveTo>
                                    <a:pt x="415098" y="270893"/>
                                  </a:moveTo>
                                  <a:cubicBezTo>
                                    <a:pt x="255414" y="227713"/>
                                    <a:pt x="170683" y="21590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6" name="Полилиния: Форма 376">
                            <a:extLst>
                              <a:ext uri="{FF2B5EF4-FFF2-40B4-BE49-F238E27FC236}">
                                <a16:creationId xmlns:a16="http://schemas.microsoft.com/office/drawing/2014/main" id="{2D7E6C4E-F9C6-495F-8DD2-F478EBA093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4269" y="3478201"/>
                              <a:ext cx="480683" cy="342181"/>
                            </a:xfrm>
                            <a:custGeom>
                              <a:avLst/>
                              <a:gdLst>
                                <a:gd name="connsiteX0" fmla="*/ 460381 w 480683"/>
                                <a:gd name="connsiteY0" fmla="*/ 284906 h 342181"/>
                                <a:gd name="connsiteX1" fmla="*/ 259961 w 480683"/>
                                <a:gd name="connsiteY1" fmla="*/ 121962 h 342181"/>
                                <a:gd name="connsiteX2" fmla="*/ 44875 w 480683"/>
                                <a:gd name="connsiteY2" fmla="*/ 6272 h 342181"/>
                                <a:gd name="connsiteX3" fmla="*/ 34284 w 480683"/>
                                <a:gd name="connsiteY3" fmla="*/ 83670 h 342181"/>
                                <a:gd name="connsiteX4" fmla="*/ 239593 w 480683"/>
                                <a:gd name="connsiteY4" fmla="*/ 209137 h 342181"/>
                                <a:gd name="connsiteX5" fmla="*/ 446531 w 480683"/>
                                <a:gd name="connsiteY5" fmla="*/ 336233 h 342181"/>
                                <a:gd name="connsiteX6" fmla="*/ 460381 w 480683"/>
                                <a:gd name="connsiteY6" fmla="*/ 284906 h 342181"/>
                                <a:gd name="connsiteX7" fmla="*/ 460381 w 480683"/>
                                <a:gd name="connsiteY7" fmla="*/ 284906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80683" h="342181">
                                  <a:moveTo>
                                    <a:pt x="460381" y="284906"/>
                                  </a:moveTo>
                                  <a:cubicBezTo>
                                    <a:pt x="378095" y="257205"/>
                                    <a:pt x="319435" y="181436"/>
                                    <a:pt x="259961" y="121962"/>
                                  </a:cubicBezTo>
                                  <a:cubicBezTo>
                                    <a:pt x="199672" y="62488"/>
                                    <a:pt x="131236" y="13605"/>
                                    <a:pt x="44875" y="6272"/>
                                  </a:cubicBezTo>
                                  <a:cubicBezTo>
                                    <a:pt x="881" y="2199"/>
                                    <a:pt x="-9710" y="76338"/>
                                    <a:pt x="34284" y="83670"/>
                                  </a:cubicBezTo>
                                  <a:cubicBezTo>
                                    <a:pt x="118200" y="96706"/>
                                    <a:pt x="178489" y="155366"/>
                                    <a:pt x="239593" y="209137"/>
                                  </a:cubicBezTo>
                                  <a:cubicBezTo>
                                    <a:pt x="301511" y="263723"/>
                                    <a:pt x="365060" y="315050"/>
                                    <a:pt x="446531" y="336233"/>
                                  </a:cubicBezTo>
                                  <a:cubicBezTo>
                                    <a:pt x="479120" y="343565"/>
                                    <a:pt x="492155" y="295497"/>
                                    <a:pt x="460381" y="284906"/>
                                  </a:cubicBezTo>
                                  <a:lnTo>
                                    <a:pt x="460381" y="28490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7" name="Полилиния: Форма 377">
                            <a:extLst>
                              <a:ext uri="{FF2B5EF4-FFF2-40B4-BE49-F238E27FC236}">
                                <a16:creationId xmlns:a16="http://schemas.microsoft.com/office/drawing/2014/main" id="{B6D68DC5-262C-4515-943B-13D004A6E5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9127" y="3279770"/>
                              <a:ext cx="97766" cy="130355"/>
                            </a:xfrm>
                            <a:custGeom>
                              <a:avLst/>
                              <a:gdLst>
                                <a:gd name="connsiteX0" fmla="*/ 35142 w 97766"/>
                                <a:gd name="connsiteY0" fmla="*/ 15688 h 130354"/>
                                <a:gd name="connsiteX1" fmla="*/ 22921 w 97766"/>
                                <a:gd name="connsiteY1" fmla="*/ 27909 h 130354"/>
                                <a:gd name="connsiteX2" fmla="*/ 9071 w 97766"/>
                                <a:gd name="connsiteY2" fmla="*/ 54794 h 130354"/>
                                <a:gd name="connsiteX3" fmla="*/ 9885 w 97766"/>
                                <a:gd name="connsiteY3" fmla="*/ 102863 h 130354"/>
                                <a:gd name="connsiteX4" fmla="*/ 52251 w 97766"/>
                                <a:gd name="connsiteY4" fmla="*/ 126490 h 130354"/>
                                <a:gd name="connsiteX5" fmla="*/ 75878 w 97766"/>
                                <a:gd name="connsiteY5" fmla="*/ 84124 h 130354"/>
                                <a:gd name="connsiteX6" fmla="*/ 75063 w 97766"/>
                                <a:gd name="connsiteY6" fmla="*/ 84939 h 130354"/>
                                <a:gd name="connsiteX7" fmla="*/ 75063 w 97766"/>
                                <a:gd name="connsiteY7" fmla="*/ 79236 h 130354"/>
                                <a:gd name="connsiteX8" fmla="*/ 75878 w 97766"/>
                                <a:gd name="connsiteY8" fmla="*/ 75162 h 130354"/>
                                <a:gd name="connsiteX9" fmla="*/ 75063 w 97766"/>
                                <a:gd name="connsiteY9" fmla="*/ 76792 h 130354"/>
                                <a:gd name="connsiteX10" fmla="*/ 77507 w 97766"/>
                                <a:gd name="connsiteY10" fmla="*/ 71089 h 130354"/>
                                <a:gd name="connsiteX11" fmla="*/ 79951 w 97766"/>
                                <a:gd name="connsiteY11" fmla="*/ 65386 h 130354"/>
                                <a:gd name="connsiteX12" fmla="*/ 75878 w 97766"/>
                                <a:gd name="connsiteY12" fmla="*/ 68645 h 130354"/>
                                <a:gd name="connsiteX13" fmla="*/ 85654 w 97766"/>
                                <a:gd name="connsiteY13" fmla="*/ 18947 h 130354"/>
                                <a:gd name="connsiteX14" fmla="*/ 35142 w 97766"/>
                                <a:gd name="connsiteY14" fmla="*/ 15688 h 130354"/>
                                <a:gd name="connsiteX15" fmla="*/ 35142 w 97766"/>
                                <a:gd name="connsiteY15" fmla="*/ 15688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97766" h="130354">
                                  <a:moveTo>
                                    <a:pt x="35142" y="15688"/>
                                  </a:moveTo>
                                  <a:cubicBezTo>
                                    <a:pt x="31068" y="20577"/>
                                    <a:pt x="26180" y="23835"/>
                                    <a:pt x="22921" y="27909"/>
                                  </a:cubicBezTo>
                                  <a:cubicBezTo>
                                    <a:pt x="16403" y="35241"/>
                                    <a:pt x="12330" y="45018"/>
                                    <a:pt x="9071" y="54794"/>
                                  </a:cubicBezTo>
                                  <a:cubicBezTo>
                                    <a:pt x="4997" y="70274"/>
                                    <a:pt x="4997" y="87383"/>
                                    <a:pt x="9885" y="102863"/>
                                  </a:cubicBezTo>
                                  <a:cubicBezTo>
                                    <a:pt x="15588" y="119972"/>
                                    <a:pt x="33512" y="133007"/>
                                    <a:pt x="52251" y="126490"/>
                                  </a:cubicBezTo>
                                  <a:cubicBezTo>
                                    <a:pt x="70174" y="120787"/>
                                    <a:pt x="81581" y="102863"/>
                                    <a:pt x="75878" y="84124"/>
                                  </a:cubicBezTo>
                                  <a:cubicBezTo>
                                    <a:pt x="75063" y="80051"/>
                                    <a:pt x="75063" y="80051"/>
                                    <a:pt x="75063" y="84939"/>
                                  </a:cubicBezTo>
                                  <a:cubicBezTo>
                                    <a:pt x="75063" y="83310"/>
                                    <a:pt x="75063" y="80866"/>
                                    <a:pt x="75063" y="79236"/>
                                  </a:cubicBezTo>
                                  <a:cubicBezTo>
                                    <a:pt x="74248" y="71904"/>
                                    <a:pt x="75063" y="84939"/>
                                    <a:pt x="75878" y="75162"/>
                                  </a:cubicBezTo>
                                  <a:cubicBezTo>
                                    <a:pt x="76692" y="72718"/>
                                    <a:pt x="76692" y="73533"/>
                                    <a:pt x="75063" y="76792"/>
                                  </a:cubicBezTo>
                                  <a:cubicBezTo>
                                    <a:pt x="75878" y="75162"/>
                                    <a:pt x="76692" y="73533"/>
                                    <a:pt x="77507" y="71089"/>
                                  </a:cubicBezTo>
                                  <a:cubicBezTo>
                                    <a:pt x="81581" y="61312"/>
                                    <a:pt x="82395" y="59683"/>
                                    <a:pt x="79951" y="65386"/>
                                  </a:cubicBezTo>
                                  <a:cubicBezTo>
                                    <a:pt x="83210" y="60498"/>
                                    <a:pt x="81581" y="61312"/>
                                    <a:pt x="75878" y="68645"/>
                                  </a:cubicBezTo>
                                  <a:cubicBezTo>
                                    <a:pt x="93801" y="58053"/>
                                    <a:pt x="97875" y="34427"/>
                                    <a:pt x="85654" y="18947"/>
                                  </a:cubicBezTo>
                                  <a:cubicBezTo>
                                    <a:pt x="74248" y="5097"/>
                                    <a:pt x="48177" y="209"/>
                                    <a:pt x="35142" y="15688"/>
                                  </a:cubicBezTo>
                                  <a:lnTo>
                                    <a:pt x="35142" y="156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8" name="Полилиния: Форма 378">
                            <a:extLst>
                              <a:ext uri="{FF2B5EF4-FFF2-40B4-BE49-F238E27FC236}">
                                <a16:creationId xmlns:a16="http://schemas.microsoft.com/office/drawing/2014/main" id="{DEA111F7-2A2F-48F5-A142-54DF602817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475" y="250649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7682 w 89618"/>
                                <a:gd name="connsiteY0" fmla="*/ 45126 h 130354"/>
                                <a:gd name="connsiteX1" fmla="*/ 28050 w 89618"/>
                                <a:gd name="connsiteY1" fmla="*/ 106230 h 130354"/>
                                <a:gd name="connsiteX2" fmla="*/ 84265 w 89618"/>
                                <a:gd name="connsiteY2" fmla="*/ 90751 h 130354"/>
                                <a:gd name="connsiteX3" fmla="*/ 68786 w 89618"/>
                                <a:gd name="connsiteY3" fmla="*/ 28018 h 130354"/>
                                <a:gd name="connsiteX4" fmla="*/ 7682 w 89618"/>
                                <a:gd name="connsiteY4" fmla="*/ 45126 h 130354"/>
                                <a:gd name="connsiteX5" fmla="*/ 7682 w 89618"/>
                                <a:gd name="connsiteY5" fmla="*/ 4512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7682" y="45126"/>
                                  </a:moveTo>
                                  <a:cubicBezTo>
                                    <a:pt x="14200" y="65494"/>
                                    <a:pt x="20717" y="85862"/>
                                    <a:pt x="28050" y="106230"/>
                                  </a:cubicBezTo>
                                  <a:cubicBezTo>
                                    <a:pt x="39456" y="141263"/>
                                    <a:pt x="93227" y="127413"/>
                                    <a:pt x="84265" y="90751"/>
                                  </a:cubicBezTo>
                                  <a:cubicBezTo>
                                    <a:pt x="79377" y="69568"/>
                                    <a:pt x="73674" y="49200"/>
                                    <a:pt x="68786" y="28018"/>
                                  </a:cubicBezTo>
                                  <a:cubicBezTo>
                                    <a:pt x="58194" y="-11089"/>
                                    <a:pt x="-4539" y="6835"/>
                                    <a:pt x="7682" y="45126"/>
                                  </a:cubicBezTo>
                                  <a:lnTo>
                                    <a:pt x="7682" y="4512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9" name="Полилиния: Форма 379">
                            <a:extLst>
                              <a:ext uri="{FF2B5EF4-FFF2-40B4-BE49-F238E27FC236}">
                                <a16:creationId xmlns:a16="http://schemas.microsoft.com/office/drawing/2014/main" id="{5B90DA4D-25AC-46F4-98B4-C04AFC6D68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6611" y="1910318"/>
                              <a:ext cx="268857" cy="130355"/>
                            </a:xfrm>
                            <a:custGeom>
                              <a:avLst/>
                              <a:gdLst>
                                <a:gd name="connsiteX0" fmla="*/ 22231 w 268856"/>
                                <a:gd name="connsiteY0" fmla="*/ 73446 h 130354"/>
                                <a:gd name="connsiteX1" fmla="*/ 244648 w 268856"/>
                                <a:gd name="connsiteY1" fmla="*/ 112552 h 130354"/>
                                <a:gd name="connsiteX2" fmla="*/ 228354 w 268856"/>
                                <a:gd name="connsiteY2" fmla="*/ 53078 h 130354"/>
                                <a:gd name="connsiteX3" fmla="*/ 66226 w 268856"/>
                                <a:gd name="connsiteY3" fmla="*/ 17231 h 130354"/>
                                <a:gd name="connsiteX4" fmla="*/ 22231 w 268856"/>
                                <a:gd name="connsiteY4" fmla="*/ 73446 h 130354"/>
                                <a:gd name="connsiteX5" fmla="*/ 22231 w 268856"/>
                                <a:gd name="connsiteY5" fmla="*/ 7344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0354">
                                  <a:moveTo>
                                    <a:pt x="22231" y="73446"/>
                                  </a:moveTo>
                                  <a:cubicBezTo>
                                    <a:pt x="87408" y="123144"/>
                                    <a:pt x="166436" y="140253"/>
                                    <a:pt x="244648" y="112552"/>
                                  </a:cubicBezTo>
                                  <a:cubicBezTo>
                                    <a:pt x="281311" y="99517"/>
                                    <a:pt x="266646" y="41672"/>
                                    <a:pt x="228354" y="53078"/>
                                  </a:cubicBezTo>
                                  <a:cubicBezTo>
                                    <a:pt x="172953" y="69373"/>
                                    <a:pt x="107776" y="59596"/>
                                    <a:pt x="66226" y="17231"/>
                                  </a:cubicBezTo>
                                  <a:cubicBezTo>
                                    <a:pt x="30378" y="-18617"/>
                                    <a:pt x="-20135" y="40857"/>
                                    <a:pt x="22231" y="73446"/>
                                  </a:cubicBezTo>
                                  <a:lnTo>
                                    <a:pt x="22231" y="734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0" name="Полилиния: Форма 380">
                            <a:extLst>
                              <a:ext uri="{FF2B5EF4-FFF2-40B4-BE49-F238E27FC236}">
                                <a16:creationId xmlns:a16="http://schemas.microsoft.com/office/drawing/2014/main" id="{274CE5A2-3068-4C00-A5FA-6309C4A354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34943" y="2772905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120377 w 130354"/>
                                <a:gd name="connsiteY0" fmla="*/ 37797 h 97766"/>
                                <a:gd name="connsiteX1" fmla="*/ 26684 w 130354"/>
                                <a:gd name="connsiteY1" fmla="*/ 8467 h 97766"/>
                                <a:gd name="connsiteX2" fmla="*/ 6316 w 130354"/>
                                <a:gd name="connsiteY2" fmla="*/ 39426 h 97766"/>
                                <a:gd name="connsiteX3" fmla="*/ 34017 w 130354"/>
                                <a:gd name="connsiteY3" fmla="*/ 63868 h 97766"/>
                                <a:gd name="connsiteX4" fmla="*/ 69865 w 130354"/>
                                <a:gd name="connsiteY4" fmla="*/ 76089 h 97766"/>
                                <a:gd name="connsiteX5" fmla="*/ 116303 w 130354"/>
                                <a:gd name="connsiteY5" fmla="*/ 85051 h 97766"/>
                                <a:gd name="connsiteX6" fmla="*/ 120377 w 130354"/>
                                <a:gd name="connsiteY6" fmla="*/ 37797 h 97766"/>
                                <a:gd name="connsiteX7" fmla="*/ 120377 w 130354"/>
                                <a:gd name="connsiteY7" fmla="*/ 3779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120377" y="37797"/>
                                  </a:moveTo>
                                  <a:cubicBezTo>
                                    <a:pt x="96750" y="10911"/>
                                    <a:pt x="60903" y="1135"/>
                                    <a:pt x="26684" y="8467"/>
                                  </a:cubicBezTo>
                                  <a:cubicBezTo>
                                    <a:pt x="12835" y="11726"/>
                                    <a:pt x="4687" y="26391"/>
                                    <a:pt x="6316" y="39426"/>
                                  </a:cubicBezTo>
                                  <a:cubicBezTo>
                                    <a:pt x="7946" y="51647"/>
                                    <a:pt x="20167" y="65497"/>
                                    <a:pt x="34017" y="63868"/>
                                  </a:cubicBezTo>
                                  <a:cubicBezTo>
                                    <a:pt x="49497" y="61424"/>
                                    <a:pt x="63347" y="65497"/>
                                    <a:pt x="69865" y="76089"/>
                                  </a:cubicBezTo>
                                  <a:cubicBezTo>
                                    <a:pt x="80456" y="91568"/>
                                    <a:pt x="100824" y="97271"/>
                                    <a:pt x="116303" y="85051"/>
                                  </a:cubicBezTo>
                                  <a:cubicBezTo>
                                    <a:pt x="132598" y="73645"/>
                                    <a:pt x="132598" y="52462"/>
                                    <a:pt x="120377" y="37797"/>
                                  </a:cubicBezTo>
                                  <a:lnTo>
                                    <a:pt x="120377" y="377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1" name="Полилиния: Форма 381">
                            <a:extLst>
                              <a:ext uri="{FF2B5EF4-FFF2-40B4-BE49-F238E27FC236}">
                                <a16:creationId xmlns:a16="http://schemas.microsoft.com/office/drawing/2014/main" id="{A40A23A7-A2DF-4FFD-866B-1308FFD220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1228" y="1599142"/>
                              <a:ext cx="81472" cy="171091"/>
                            </a:xfrm>
                            <a:custGeom>
                              <a:avLst/>
                              <a:gdLst>
                                <a:gd name="connsiteX0" fmla="*/ 68286 w 81471"/>
                                <a:gd name="connsiteY0" fmla="*/ 132874 h 171090"/>
                                <a:gd name="connsiteX1" fmla="*/ 73989 w 81471"/>
                                <a:gd name="connsiteY1" fmla="*/ 40811 h 171090"/>
                                <a:gd name="connsiteX2" fmla="*/ 23477 w 81471"/>
                                <a:gd name="connsiteY2" fmla="*/ 19629 h 171090"/>
                                <a:gd name="connsiteX3" fmla="*/ 13700 w 81471"/>
                                <a:gd name="connsiteY3" fmla="*/ 147539 h 171090"/>
                                <a:gd name="connsiteX4" fmla="*/ 68286 w 81471"/>
                                <a:gd name="connsiteY4" fmla="*/ 132874 h 171090"/>
                                <a:gd name="connsiteX5" fmla="*/ 68286 w 81471"/>
                                <a:gd name="connsiteY5" fmla="*/ 132874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471" h="171090">
                                  <a:moveTo>
                                    <a:pt x="68286" y="132874"/>
                                  </a:moveTo>
                                  <a:cubicBezTo>
                                    <a:pt x="58510" y="101101"/>
                                    <a:pt x="60954" y="71771"/>
                                    <a:pt x="73989" y="40811"/>
                                  </a:cubicBezTo>
                                  <a:cubicBezTo>
                                    <a:pt x="85395" y="12296"/>
                                    <a:pt x="36512" y="-8886"/>
                                    <a:pt x="23477" y="19629"/>
                                  </a:cubicBezTo>
                                  <a:cubicBezTo>
                                    <a:pt x="4738" y="60365"/>
                                    <a:pt x="665" y="104359"/>
                                    <a:pt x="13700" y="147539"/>
                                  </a:cubicBezTo>
                                  <a:cubicBezTo>
                                    <a:pt x="24292" y="183387"/>
                                    <a:pt x="79692" y="167907"/>
                                    <a:pt x="68286" y="132874"/>
                                  </a:cubicBezTo>
                                  <a:lnTo>
                                    <a:pt x="68286" y="13287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2" name="Полилиния: Форма 382">
                            <a:extLst>
                              <a:ext uri="{FF2B5EF4-FFF2-40B4-BE49-F238E27FC236}">
                                <a16:creationId xmlns:a16="http://schemas.microsoft.com/office/drawing/2014/main" id="{9FDA0AB5-6089-4B2D-856D-A9DDCFBDBA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01677" y="2183212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41792 w 219973"/>
                                <a:gd name="connsiteY0" fmla="*/ 82444 h 105913"/>
                                <a:gd name="connsiteX1" fmla="*/ 164814 w 219973"/>
                                <a:gd name="connsiteY1" fmla="*/ 100368 h 105913"/>
                                <a:gd name="connsiteX2" fmla="*/ 200662 w 219973"/>
                                <a:gd name="connsiteY2" fmla="*/ 38449 h 105913"/>
                                <a:gd name="connsiteX3" fmla="*/ 31201 w 219973"/>
                                <a:gd name="connsiteY3" fmla="*/ 10749 h 105913"/>
                                <a:gd name="connsiteX4" fmla="*/ 41792 w 219973"/>
                                <a:gd name="connsiteY4" fmla="*/ 82444 h 105913"/>
                                <a:gd name="connsiteX5" fmla="*/ 41792 w 219973"/>
                                <a:gd name="connsiteY5" fmla="*/ 8244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41792" y="82444"/>
                                  </a:moveTo>
                                  <a:cubicBezTo>
                                    <a:pt x="84158" y="78370"/>
                                    <a:pt x="126523" y="82444"/>
                                    <a:pt x="164814" y="100368"/>
                                  </a:cubicBezTo>
                                  <a:cubicBezTo>
                                    <a:pt x="206365" y="119921"/>
                                    <a:pt x="242213" y="61261"/>
                                    <a:pt x="200662" y="38449"/>
                                  </a:cubicBezTo>
                                  <a:cubicBezTo>
                                    <a:pt x="146891" y="9120"/>
                                    <a:pt x="91490" y="-657"/>
                                    <a:pt x="31201" y="10749"/>
                                  </a:cubicBezTo>
                                  <a:cubicBezTo>
                                    <a:pt x="-7906" y="17267"/>
                                    <a:pt x="1056" y="86518"/>
                                    <a:pt x="41792" y="82444"/>
                                  </a:cubicBezTo>
                                  <a:lnTo>
                                    <a:pt x="41792" y="8244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3" name="Полилиния: Форма 383">
                            <a:extLst>
                              <a:ext uri="{FF2B5EF4-FFF2-40B4-BE49-F238E27FC236}">
                                <a16:creationId xmlns:a16="http://schemas.microsoft.com/office/drawing/2014/main" id="{8C08139B-16D8-42EE-B910-3B20736952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702" y="2330473"/>
                              <a:ext cx="195532" cy="260709"/>
                            </a:xfrm>
                            <a:custGeom>
                              <a:avLst/>
                              <a:gdLst>
                                <a:gd name="connsiteX0" fmla="*/ 180494 w 195532"/>
                                <a:gd name="connsiteY0" fmla="*/ 199966 h 260709"/>
                                <a:gd name="connsiteX1" fmla="*/ 67248 w 195532"/>
                                <a:gd name="connsiteY1" fmla="*/ 28061 h 260709"/>
                                <a:gd name="connsiteX2" fmla="*/ 6144 w 195532"/>
                                <a:gd name="connsiteY2" fmla="*/ 36208 h 260709"/>
                                <a:gd name="connsiteX3" fmla="*/ 146275 w 195532"/>
                                <a:gd name="connsiteY3" fmla="*/ 256996 h 260709"/>
                                <a:gd name="connsiteX4" fmla="*/ 180494 w 195532"/>
                                <a:gd name="connsiteY4" fmla="*/ 199966 h 260709"/>
                                <a:gd name="connsiteX5" fmla="*/ 180494 w 195532"/>
                                <a:gd name="connsiteY5" fmla="*/ 19996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260709">
                                  <a:moveTo>
                                    <a:pt x="180494" y="199966"/>
                                  </a:moveTo>
                                  <a:cubicBezTo>
                                    <a:pt x="114501" y="163304"/>
                                    <a:pt x="77025" y="101385"/>
                                    <a:pt x="67248" y="28061"/>
                                  </a:cubicBezTo>
                                  <a:cubicBezTo>
                                    <a:pt x="62360" y="-6157"/>
                                    <a:pt x="4515" y="1990"/>
                                    <a:pt x="6144" y="36208"/>
                                  </a:cubicBezTo>
                                  <a:cubicBezTo>
                                    <a:pt x="12662" y="129086"/>
                                    <a:pt x="65618" y="211372"/>
                                    <a:pt x="146275" y="256996"/>
                                  </a:cubicBezTo>
                                  <a:cubicBezTo>
                                    <a:pt x="184567" y="278179"/>
                                    <a:pt x="217971" y="220334"/>
                                    <a:pt x="180494" y="199966"/>
                                  </a:cubicBezTo>
                                  <a:lnTo>
                                    <a:pt x="180494" y="1999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4" name="Полилиния: Форма 384">
                            <a:extLst>
                              <a:ext uri="{FF2B5EF4-FFF2-40B4-BE49-F238E27FC236}">
                                <a16:creationId xmlns:a16="http://schemas.microsoft.com/office/drawing/2014/main" id="{BF20F491-F293-44B7-91CA-83E518DB6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0350" y="1845067"/>
                              <a:ext cx="203679" cy="89619"/>
                            </a:xfrm>
                            <a:custGeom>
                              <a:avLst/>
                              <a:gdLst>
                                <a:gd name="connsiteX0" fmla="*/ 48456 w 203679"/>
                                <a:gd name="connsiteY0" fmla="*/ 79223 h 89618"/>
                                <a:gd name="connsiteX1" fmla="*/ 157628 w 203679"/>
                                <a:gd name="connsiteY1" fmla="*/ 78408 h 89618"/>
                                <a:gd name="connsiteX2" fmla="*/ 193476 w 203679"/>
                                <a:gd name="connsiteY2" fmla="*/ 42561 h 89618"/>
                                <a:gd name="connsiteX3" fmla="*/ 19126 w 203679"/>
                                <a:gd name="connsiteY3" fmla="*/ 28710 h 89618"/>
                                <a:gd name="connsiteX4" fmla="*/ 48456 w 203679"/>
                                <a:gd name="connsiteY4" fmla="*/ 79223 h 89618"/>
                                <a:gd name="connsiteX5" fmla="*/ 48456 w 203679"/>
                                <a:gd name="connsiteY5" fmla="*/ 7922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89618">
                                  <a:moveTo>
                                    <a:pt x="48456" y="79223"/>
                                  </a:moveTo>
                                  <a:cubicBezTo>
                                    <a:pt x="81045" y="55596"/>
                                    <a:pt x="125039" y="53152"/>
                                    <a:pt x="157628" y="78408"/>
                                  </a:cubicBezTo>
                                  <a:cubicBezTo>
                                    <a:pt x="182884" y="97961"/>
                                    <a:pt x="218732" y="64558"/>
                                    <a:pt x="193476" y="42561"/>
                                  </a:cubicBezTo>
                                  <a:cubicBezTo>
                                    <a:pt x="144593" y="195"/>
                                    <a:pt x="74527" y="-6322"/>
                                    <a:pt x="19126" y="28710"/>
                                  </a:cubicBezTo>
                                  <a:cubicBezTo>
                                    <a:pt x="-11833" y="49893"/>
                                    <a:pt x="18311" y="101220"/>
                                    <a:pt x="48456" y="79223"/>
                                  </a:cubicBezTo>
                                  <a:lnTo>
                                    <a:pt x="48456" y="792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5" name="Полилиния: Форма 385">
                            <a:extLst>
                              <a:ext uri="{FF2B5EF4-FFF2-40B4-BE49-F238E27FC236}">
                                <a16:creationId xmlns:a16="http://schemas.microsoft.com/office/drawing/2014/main" id="{B4378FB9-7A90-4357-9799-5695092DF0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716" y="4259351"/>
                              <a:ext cx="529566" cy="40736"/>
                            </a:xfrm>
                            <a:custGeom>
                              <a:avLst/>
                              <a:gdLst>
                                <a:gd name="connsiteX0" fmla="*/ 6110 w 529566"/>
                                <a:gd name="connsiteY0" fmla="*/ 21100 h 40735"/>
                                <a:gd name="connsiteX1" fmla="*/ 528344 w 529566"/>
                                <a:gd name="connsiteY1" fmla="*/ 34951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29566" h="40735">
                                  <a:moveTo>
                                    <a:pt x="6110" y="21100"/>
                                  </a:moveTo>
                                  <a:cubicBezTo>
                                    <a:pt x="179645" y="-2526"/>
                                    <a:pt x="356439" y="1547"/>
                                    <a:pt x="528344" y="34951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6" name="Полилиния: Форма 386">
                            <a:extLst>
                              <a:ext uri="{FF2B5EF4-FFF2-40B4-BE49-F238E27FC236}">
                                <a16:creationId xmlns:a16="http://schemas.microsoft.com/office/drawing/2014/main" id="{F0470F42-D0CA-4AE0-BAD5-79E719A8C0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370" y="4236410"/>
                              <a:ext cx="570302" cy="81472"/>
                            </a:xfrm>
                            <a:custGeom>
                              <a:avLst/>
                              <a:gdLst>
                                <a:gd name="connsiteX0" fmla="*/ 24456 w 570301"/>
                                <a:gd name="connsiteY0" fmla="*/ 62780 h 81471"/>
                                <a:gd name="connsiteX1" fmla="*/ 540172 w 570301"/>
                                <a:gd name="connsiteY1" fmla="*/ 80704 h 81471"/>
                                <a:gd name="connsiteX2" fmla="*/ 552393 w 570301"/>
                                <a:gd name="connsiteY2" fmla="*/ 35080 h 81471"/>
                                <a:gd name="connsiteX3" fmla="*/ 18753 w 570301"/>
                                <a:gd name="connsiteY3" fmla="*/ 25303 h 81471"/>
                                <a:gd name="connsiteX4" fmla="*/ 24456 w 570301"/>
                                <a:gd name="connsiteY4" fmla="*/ 62780 h 81471"/>
                                <a:gd name="connsiteX5" fmla="*/ 24456 w 570301"/>
                                <a:gd name="connsiteY5" fmla="*/ 62780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70301" h="81471">
                                  <a:moveTo>
                                    <a:pt x="24456" y="62780"/>
                                  </a:moveTo>
                                  <a:cubicBezTo>
                                    <a:pt x="197176" y="44856"/>
                                    <a:pt x="369082" y="50559"/>
                                    <a:pt x="540172" y="80704"/>
                                  </a:cubicBezTo>
                                  <a:cubicBezTo>
                                    <a:pt x="569502" y="86407"/>
                                    <a:pt x="582538" y="40783"/>
                                    <a:pt x="552393" y="35080"/>
                                  </a:cubicBezTo>
                                  <a:cubicBezTo>
                                    <a:pt x="376414" y="47"/>
                                    <a:pt x="196362" y="-3212"/>
                                    <a:pt x="18753" y="25303"/>
                                  </a:cubicBezTo>
                                  <a:cubicBezTo>
                                    <a:pt x="-800" y="29377"/>
                                    <a:pt x="3274" y="64410"/>
                                    <a:pt x="24456" y="62780"/>
                                  </a:cubicBezTo>
                                  <a:lnTo>
                                    <a:pt x="24456" y="627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7" name="Полилиния: Форма 387">
                            <a:extLst>
                              <a:ext uri="{FF2B5EF4-FFF2-40B4-BE49-F238E27FC236}">
                                <a16:creationId xmlns:a16="http://schemas.microsoft.com/office/drawing/2014/main" id="{F11049B5-6C36-4CB6-9D2F-A7FF28FA72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2251" y="3368376"/>
                              <a:ext cx="32589" cy="439947"/>
                            </a:xfrm>
                            <a:custGeom>
                              <a:avLst/>
                              <a:gdLst>
                                <a:gd name="connsiteX0" fmla="*/ 33782 w 32588"/>
                                <a:gd name="connsiteY0" fmla="*/ 437096 h 439947"/>
                                <a:gd name="connsiteX1" fmla="*/ 13414 w 32588"/>
                                <a:gd name="connsiteY1" fmla="*/ 396360 h 439947"/>
                                <a:gd name="connsiteX2" fmla="*/ 7711 w 32588"/>
                                <a:gd name="connsiteY2" fmla="*/ 6110 h 439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32588" h="439947">
                                  <a:moveTo>
                                    <a:pt x="33782" y="437096"/>
                                  </a:moveTo>
                                  <a:cubicBezTo>
                                    <a:pt x="18302" y="433022"/>
                                    <a:pt x="14229" y="412654"/>
                                    <a:pt x="13414" y="396360"/>
                                  </a:cubicBezTo>
                                  <a:cubicBezTo>
                                    <a:pt x="6081" y="266005"/>
                                    <a:pt x="4452" y="135651"/>
                                    <a:pt x="7711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8" name="Полилиния: Форма 388">
                            <a:extLst>
                              <a:ext uri="{FF2B5EF4-FFF2-40B4-BE49-F238E27FC236}">
                                <a16:creationId xmlns:a16="http://schemas.microsoft.com/office/drawing/2014/main" id="{0AF1E696-8565-4C14-8467-853038C4B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2658" y="3340369"/>
                              <a:ext cx="89619" cy="488830"/>
                            </a:xfrm>
                            <a:custGeom>
                              <a:avLst/>
                              <a:gdLst>
                                <a:gd name="connsiteX0" fmla="*/ 75595 w 89618"/>
                                <a:gd name="connsiteY0" fmla="*/ 443920 h 488830"/>
                                <a:gd name="connsiteX1" fmla="*/ 68263 w 89618"/>
                                <a:gd name="connsiteY1" fmla="*/ 346154 h 488830"/>
                                <a:gd name="connsiteX2" fmla="*/ 66633 w 89618"/>
                                <a:gd name="connsiteY2" fmla="*/ 244314 h 488830"/>
                                <a:gd name="connsiteX3" fmla="*/ 65819 w 89618"/>
                                <a:gd name="connsiteY3" fmla="*/ 33302 h 488830"/>
                                <a:gd name="connsiteX4" fmla="*/ 9603 w 89618"/>
                                <a:gd name="connsiteY4" fmla="*/ 33302 h 488830"/>
                                <a:gd name="connsiteX5" fmla="*/ 8789 w 89618"/>
                                <a:gd name="connsiteY5" fmla="*/ 298900 h 488830"/>
                                <a:gd name="connsiteX6" fmla="*/ 15306 w 89618"/>
                                <a:gd name="connsiteY6" fmla="*/ 423552 h 488830"/>
                                <a:gd name="connsiteX7" fmla="*/ 51969 w 89618"/>
                                <a:gd name="connsiteY7" fmla="*/ 484656 h 488830"/>
                                <a:gd name="connsiteX8" fmla="*/ 75595 w 89618"/>
                                <a:gd name="connsiteY8" fmla="*/ 443920 h 488830"/>
                                <a:gd name="connsiteX9" fmla="*/ 75595 w 89618"/>
                                <a:gd name="connsiteY9" fmla="*/ 443920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488830">
                                  <a:moveTo>
                                    <a:pt x="75595" y="443920"/>
                                  </a:moveTo>
                                  <a:cubicBezTo>
                                    <a:pt x="61745" y="434958"/>
                                    <a:pt x="68263" y="362448"/>
                                    <a:pt x="68263" y="346154"/>
                                  </a:cubicBezTo>
                                  <a:cubicBezTo>
                                    <a:pt x="67448" y="311936"/>
                                    <a:pt x="67448" y="278532"/>
                                    <a:pt x="66633" y="244314"/>
                                  </a:cubicBezTo>
                                  <a:cubicBezTo>
                                    <a:pt x="65819" y="174248"/>
                                    <a:pt x="65819" y="103368"/>
                                    <a:pt x="65819" y="33302"/>
                                  </a:cubicBezTo>
                                  <a:cubicBezTo>
                                    <a:pt x="65819" y="-3360"/>
                                    <a:pt x="11233" y="-2545"/>
                                    <a:pt x="9603" y="33302"/>
                                  </a:cubicBezTo>
                                  <a:cubicBezTo>
                                    <a:pt x="5530" y="121292"/>
                                    <a:pt x="4715" y="210911"/>
                                    <a:pt x="8789" y="298900"/>
                                  </a:cubicBezTo>
                                  <a:cubicBezTo>
                                    <a:pt x="10418" y="340451"/>
                                    <a:pt x="11233" y="382816"/>
                                    <a:pt x="15306" y="423552"/>
                                  </a:cubicBezTo>
                                  <a:cubicBezTo>
                                    <a:pt x="18565" y="449623"/>
                                    <a:pt x="26712" y="474064"/>
                                    <a:pt x="51969" y="484656"/>
                                  </a:cubicBezTo>
                                  <a:cubicBezTo>
                                    <a:pt x="78854" y="497691"/>
                                    <a:pt x="102481" y="461029"/>
                                    <a:pt x="75595" y="443920"/>
                                  </a:cubicBezTo>
                                  <a:lnTo>
                                    <a:pt x="75595" y="44392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9" name="Полилиния: Форма 389">
                            <a:extLst>
                              <a:ext uri="{FF2B5EF4-FFF2-40B4-BE49-F238E27FC236}">
                                <a16:creationId xmlns:a16="http://schemas.microsoft.com/office/drawing/2014/main" id="{E9D3E341-22A2-4633-9B48-3A80A6435D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8408" y="3673340"/>
                              <a:ext cx="252562" cy="260709"/>
                            </a:xfrm>
                            <a:custGeom>
                              <a:avLst/>
                              <a:gdLst>
                                <a:gd name="connsiteX0" fmla="*/ 11671 w 252562"/>
                                <a:gd name="connsiteY0" fmla="*/ 46586 h 260709"/>
                                <a:gd name="connsiteX1" fmla="*/ 208018 w 252562"/>
                                <a:gd name="connsiteY1" fmla="*/ 251080 h 260709"/>
                                <a:gd name="connsiteX2" fmla="*/ 243866 w 252562"/>
                                <a:gd name="connsiteY2" fmla="*/ 215233 h 260709"/>
                                <a:gd name="connsiteX3" fmla="*/ 60554 w 252562"/>
                                <a:gd name="connsiteY3" fmla="*/ 18071 h 260709"/>
                                <a:gd name="connsiteX4" fmla="*/ 11671 w 252562"/>
                                <a:gd name="connsiteY4" fmla="*/ 46586 h 260709"/>
                                <a:gd name="connsiteX5" fmla="*/ 11671 w 252562"/>
                                <a:gd name="connsiteY5" fmla="*/ 4658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60709">
                                  <a:moveTo>
                                    <a:pt x="11671" y="46586"/>
                                  </a:moveTo>
                                  <a:cubicBezTo>
                                    <a:pt x="68701" y="123170"/>
                                    <a:pt x="133879" y="190791"/>
                                    <a:pt x="208018" y="251080"/>
                                  </a:cubicBezTo>
                                  <a:cubicBezTo>
                                    <a:pt x="232460" y="271448"/>
                                    <a:pt x="268307" y="237230"/>
                                    <a:pt x="243866" y="215233"/>
                                  </a:cubicBezTo>
                                  <a:cubicBezTo>
                                    <a:pt x="176244" y="155758"/>
                                    <a:pt x="114326" y="89766"/>
                                    <a:pt x="60554" y="18071"/>
                                  </a:cubicBezTo>
                                  <a:cubicBezTo>
                                    <a:pt x="38557" y="-10444"/>
                                    <a:pt x="-10326" y="17257"/>
                                    <a:pt x="11671" y="46586"/>
                                  </a:cubicBezTo>
                                  <a:lnTo>
                                    <a:pt x="11671" y="465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0" name="Полилиния: Форма 390">
                            <a:extLst>
                              <a:ext uri="{FF2B5EF4-FFF2-40B4-BE49-F238E27FC236}">
                                <a16:creationId xmlns:a16="http://schemas.microsoft.com/office/drawing/2014/main" id="{C1A5AA74-3DE4-4C72-A201-C67606A2CB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7727" y="3914032"/>
                              <a:ext cx="73325" cy="488830"/>
                            </a:xfrm>
                            <a:custGeom>
                              <a:avLst/>
                              <a:gdLst>
                                <a:gd name="connsiteX0" fmla="*/ 11156 w 73324"/>
                                <a:gd name="connsiteY0" fmla="*/ 34829 h 488830"/>
                                <a:gd name="connsiteX1" fmla="*/ 7897 w 73324"/>
                                <a:gd name="connsiteY1" fmla="*/ 459297 h 488830"/>
                                <a:gd name="connsiteX2" fmla="*/ 72260 w 73324"/>
                                <a:gd name="connsiteY2" fmla="*/ 459297 h 488830"/>
                                <a:gd name="connsiteX3" fmla="*/ 70630 w 73324"/>
                                <a:gd name="connsiteY3" fmla="*/ 34829 h 488830"/>
                                <a:gd name="connsiteX4" fmla="*/ 11156 w 73324"/>
                                <a:gd name="connsiteY4" fmla="*/ 34829 h 488830"/>
                                <a:gd name="connsiteX5" fmla="*/ 11156 w 73324"/>
                                <a:gd name="connsiteY5" fmla="*/ 34829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73324" h="488830">
                                  <a:moveTo>
                                    <a:pt x="11156" y="34829"/>
                                  </a:moveTo>
                                  <a:cubicBezTo>
                                    <a:pt x="9526" y="175775"/>
                                    <a:pt x="3009" y="318351"/>
                                    <a:pt x="7897" y="459297"/>
                                  </a:cubicBezTo>
                                  <a:cubicBezTo>
                                    <a:pt x="9526" y="500847"/>
                                    <a:pt x="70630" y="500847"/>
                                    <a:pt x="72260" y="459297"/>
                                  </a:cubicBezTo>
                                  <a:cubicBezTo>
                                    <a:pt x="77963" y="318351"/>
                                    <a:pt x="71445" y="175775"/>
                                    <a:pt x="70630" y="34829"/>
                                  </a:cubicBezTo>
                                  <a:cubicBezTo>
                                    <a:pt x="69816" y="-3463"/>
                                    <a:pt x="11970" y="-3463"/>
                                    <a:pt x="11156" y="34829"/>
                                  </a:cubicBezTo>
                                  <a:lnTo>
                                    <a:pt x="11156" y="3482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1" name="Полилиния: Форма 391">
                            <a:extLst>
                              <a:ext uri="{FF2B5EF4-FFF2-40B4-BE49-F238E27FC236}">
                                <a16:creationId xmlns:a16="http://schemas.microsoft.com/office/drawing/2014/main" id="{4A2C9DE7-E61A-47EF-B015-D7305A8818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68423" y="3697522"/>
                              <a:ext cx="301445" cy="317740"/>
                            </a:xfrm>
                            <a:custGeom>
                              <a:avLst/>
                              <a:gdLst>
                                <a:gd name="connsiteX0" fmla="*/ 6110 w 301445"/>
                                <a:gd name="connsiteY0" fmla="*/ 317332 h 317739"/>
                                <a:gd name="connsiteX1" fmla="*/ 296964 w 301445"/>
                                <a:gd name="connsiteY1" fmla="*/ 6110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01445" h="317739">
                                  <a:moveTo>
                                    <a:pt x="6110" y="317332"/>
                                  </a:moveTo>
                                  <a:cubicBezTo>
                                    <a:pt x="93285" y="204901"/>
                                    <a:pt x="191051" y="100617"/>
                                    <a:pt x="296964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2" name="Полилиния: Форма 392">
                            <a:extLst>
                              <a:ext uri="{FF2B5EF4-FFF2-40B4-BE49-F238E27FC236}">
                                <a16:creationId xmlns:a16="http://schemas.microsoft.com/office/drawing/2014/main" id="{8B703F50-605D-4B34-BFDC-E8BE589022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39368" y="3668502"/>
                              <a:ext cx="358475" cy="374770"/>
                            </a:xfrm>
                            <a:custGeom>
                              <a:avLst/>
                              <a:gdLst>
                                <a:gd name="connsiteX0" fmla="*/ 53903 w 358475"/>
                                <a:gd name="connsiteY0" fmla="*/ 365905 h 374769"/>
                                <a:gd name="connsiteX1" fmla="*/ 347201 w 358475"/>
                                <a:gd name="connsiteY1" fmla="*/ 57127 h 374769"/>
                                <a:gd name="connsiteX2" fmla="*/ 304022 w 358475"/>
                                <a:gd name="connsiteY2" fmla="*/ 13947 h 374769"/>
                                <a:gd name="connsiteX3" fmla="*/ 10723 w 358475"/>
                                <a:gd name="connsiteY3" fmla="*/ 333316 h 374769"/>
                                <a:gd name="connsiteX4" fmla="*/ 53903 w 358475"/>
                                <a:gd name="connsiteY4" fmla="*/ 365905 h 374769"/>
                                <a:gd name="connsiteX5" fmla="*/ 53903 w 358475"/>
                                <a:gd name="connsiteY5" fmla="*/ 365905 h 3747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8475" h="374769">
                                  <a:moveTo>
                                    <a:pt x="53903" y="365905"/>
                                  </a:moveTo>
                                  <a:cubicBezTo>
                                    <a:pt x="143522" y="254289"/>
                                    <a:pt x="242918" y="154893"/>
                                    <a:pt x="347201" y="57127"/>
                                  </a:cubicBezTo>
                                  <a:cubicBezTo>
                                    <a:pt x="376531" y="30242"/>
                                    <a:pt x="333351" y="-11309"/>
                                    <a:pt x="304022" y="13947"/>
                                  </a:cubicBezTo>
                                  <a:cubicBezTo>
                                    <a:pt x="194035" y="107640"/>
                                    <a:pt x="98713" y="218441"/>
                                    <a:pt x="10723" y="333316"/>
                                  </a:cubicBezTo>
                                  <a:cubicBezTo>
                                    <a:pt x="-8015" y="356943"/>
                                    <a:pt x="35165" y="390346"/>
                                    <a:pt x="53903" y="365905"/>
                                  </a:cubicBezTo>
                                  <a:lnTo>
                                    <a:pt x="53903" y="3659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3" name="Полилиния: Форма 393">
                            <a:extLst>
                              <a:ext uri="{FF2B5EF4-FFF2-40B4-BE49-F238E27FC236}">
                                <a16:creationId xmlns:a16="http://schemas.microsoft.com/office/drawing/2014/main" id="{8A0F01F1-3203-425C-A6F2-4A3F1606FD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3474" y="3635565"/>
                              <a:ext cx="325887" cy="293298"/>
                            </a:xfrm>
                            <a:custGeom>
                              <a:avLst/>
                              <a:gdLst>
                                <a:gd name="connsiteX0" fmla="*/ 296616 w 325886"/>
                                <a:gd name="connsiteY0" fmla="*/ 223678 h 293298"/>
                                <a:gd name="connsiteX1" fmla="*/ 62792 w 325886"/>
                                <a:gd name="connsiteY1" fmla="*/ 20813 h 293298"/>
                                <a:gd name="connsiteX2" fmla="*/ 7391 w 325886"/>
                                <a:gd name="connsiteY2" fmla="*/ 44440 h 293298"/>
                                <a:gd name="connsiteX3" fmla="*/ 278692 w 325886"/>
                                <a:gd name="connsiteY3" fmla="*/ 288041 h 293298"/>
                                <a:gd name="connsiteX4" fmla="*/ 296616 w 325886"/>
                                <a:gd name="connsiteY4" fmla="*/ 223678 h 293298"/>
                                <a:gd name="connsiteX5" fmla="*/ 296616 w 325886"/>
                                <a:gd name="connsiteY5" fmla="*/ 223678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25886" h="293298">
                                  <a:moveTo>
                                    <a:pt x="296616" y="223678"/>
                                  </a:moveTo>
                                  <a:cubicBezTo>
                                    <a:pt x="187444" y="193533"/>
                                    <a:pt x="114934" y="117765"/>
                                    <a:pt x="62792" y="20813"/>
                                  </a:cubicBezTo>
                                  <a:cubicBezTo>
                                    <a:pt x="46498" y="-9331"/>
                                    <a:pt x="-2385" y="11037"/>
                                    <a:pt x="7391" y="44440"/>
                                  </a:cubicBezTo>
                                  <a:cubicBezTo>
                                    <a:pt x="46498" y="166648"/>
                                    <a:pt x="158114" y="255452"/>
                                    <a:pt x="278692" y="288041"/>
                                  </a:cubicBezTo>
                                  <a:cubicBezTo>
                                    <a:pt x="320243" y="298632"/>
                                    <a:pt x="337351" y="235084"/>
                                    <a:pt x="296616" y="223678"/>
                                  </a:cubicBezTo>
                                  <a:lnTo>
                                    <a:pt x="296616" y="2236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4" name="Полилиния: Форма 394">
                            <a:extLst>
                              <a:ext uri="{FF2B5EF4-FFF2-40B4-BE49-F238E27FC236}">
                                <a16:creationId xmlns:a16="http://schemas.microsoft.com/office/drawing/2014/main" id="{86B22322-5DAB-4810-B845-0ACBF75E13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5228" y="4003040"/>
                              <a:ext cx="154796" cy="252562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250526 h 252562"/>
                                <a:gd name="connsiteX1" fmla="*/ 156019 w 154796"/>
                                <a:gd name="connsiteY1" fmla="*/ 6110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52562">
                                  <a:moveTo>
                                    <a:pt x="6110" y="250526"/>
                                  </a:moveTo>
                                  <a:cubicBezTo>
                                    <a:pt x="79435" y="186977"/>
                                    <a:pt x="133207" y="99803"/>
                                    <a:pt x="156019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5" name="Полилиния: Форма 395">
                            <a:extLst>
                              <a:ext uri="{FF2B5EF4-FFF2-40B4-BE49-F238E27FC236}">
                                <a16:creationId xmlns:a16="http://schemas.microsoft.com/office/drawing/2014/main" id="{5CE5F56F-9BBE-4975-85D8-6E13913C27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83781" y="3970823"/>
                              <a:ext cx="219974" cy="317740"/>
                            </a:xfrm>
                            <a:custGeom>
                              <a:avLst/>
                              <a:gdLst>
                                <a:gd name="connsiteX0" fmla="*/ 58740 w 219973"/>
                                <a:gd name="connsiteY0" fmla="*/ 304741 h 317739"/>
                                <a:gd name="connsiteX1" fmla="*/ 219239 w 219973"/>
                                <a:gd name="connsiteY1" fmla="*/ 47290 h 317739"/>
                                <a:gd name="connsiteX2" fmla="*/ 154877 w 219973"/>
                                <a:gd name="connsiteY2" fmla="*/ 29366 h 317739"/>
                                <a:gd name="connsiteX3" fmla="*/ 15560 w 219973"/>
                                <a:gd name="connsiteY3" fmla="*/ 261561 h 317739"/>
                                <a:gd name="connsiteX4" fmla="*/ 58740 w 219973"/>
                                <a:gd name="connsiteY4" fmla="*/ 304741 h 317739"/>
                                <a:gd name="connsiteX5" fmla="*/ 58740 w 219973"/>
                                <a:gd name="connsiteY5" fmla="*/ 304741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17739">
                                  <a:moveTo>
                                    <a:pt x="58740" y="304741"/>
                                  </a:moveTo>
                                  <a:cubicBezTo>
                                    <a:pt x="134509" y="239563"/>
                                    <a:pt x="199686" y="147500"/>
                                    <a:pt x="219239" y="47290"/>
                                  </a:cubicBezTo>
                                  <a:cubicBezTo>
                                    <a:pt x="227386" y="5740"/>
                                    <a:pt x="168727" y="-11370"/>
                                    <a:pt x="154877" y="29366"/>
                                  </a:cubicBezTo>
                                  <a:cubicBezTo>
                                    <a:pt x="125547" y="119800"/>
                                    <a:pt x="86440" y="196383"/>
                                    <a:pt x="15560" y="261561"/>
                                  </a:cubicBezTo>
                                  <a:cubicBezTo>
                                    <a:pt x="-12955" y="288446"/>
                                    <a:pt x="29410" y="329182"/>
                                    <a:pt x="58740" y="304741"/>
                                  </a:cubicBezTo>
                                  <a:lnTo>
                                    <a:pt x="58740" y="30474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6" name="Полилиния: Форма 396">
                            <a:extLst>
                              <a:ext uri="{FF2B5EF4-FFF2-40B4-BE49-F238E27FC236}">
                                <a16:creationId xmlns:a16="http://schemas.microsoft.com/office/drawing/2014/main" id="{AE495521-8A7C-4F18-8B04-3A3D1BD8FB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84979" y="3093816"/>
                              <a:ext cx="146649" cy="228121"/>
                            </a:xfrm>
                            <a:custGeom>
                              <a:avLst/>
                              <a:gdLst>
                                <a:gd name="connsiteX0" fmla="*/ 147056 w 146649"/>
                                <a:gd name="connsiteY0" fmla="*/ 226899 h 228120"/>
                                <a:gd name="connsiteX1" fmla="*/ 6110 w 146649"/>
                                <a:gd name="connsiteY1" fmla="*/ 6110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46649" h="228120">
                                  <a:moveTo>
                                    <a:pt x="147056" y="226899"/>
                                  </a:moveTo>
                                  <a:cubicBezTo>
                                    <a:pt x="72917" y="176386"/>
                                    <a:pt x="20775" y="94914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7" name="Полилиния: Форма 397">
                            <a:extLst>
                              <a:ext uri="{FF2B5EF4-FFF2-40B4-BE49-F238E27FC236}">
                                <a16:creationId xmlns:a16="http://schemas.microsoft.com/office/drawing/2014/main" id="{FF3F4B1C-D084-41F9-85B2-C03C855A60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52821" y="3061073"/>
                              <a:ext cx="211826" cy="285151"/>
                            </a:xfrm>
                            <a:custGeom>
                              <a:avLst/>
                              <a:gdLst>
                                <a:gd name="connsiteX0" fmla="*/ 198768 w 211826"/>
                                <a:gd name="connsiteY0" fmla="*/ 240088 h 285150"/>
                                <a:gd name="connsiteX1" fmla="*/ 70043 w 211826"/>
                                <a:gd name="connsiteY1" fmla="*/ 29892 h 285150"/>
                                <a:gd name="connsiteX2" fmla="*/ 6495 w 211826"/>
                                <a:gd name="connsiteY2" fmla="*/ 47001 h 285150"/>
                                <a:gd name="connsiteX3" fmla="*/ 165365 w 211826"/>
                                <a:gd name="connsiteY3" fmla="*/ 283269 h 285150"/>
                                <a:gd name="connsiteX4" fmla="*/ 198768 w 211826"/>
                                <a:gd name="connsiteY4" fmla="*/ 240088 h 285150"/>
                                <a:gd name="connsiteX5" fmla="*/ 198768 w 211826"/>
                                <a:gd name="connsiteY5" fmla="*/ 240088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285150">
                                  <a:moveTo>
                                    <a:pt x="198768" y="240088"/>
                                  </a:moveTo>
                                  <a:cubicBezTo>
                                    <a:pt x="132776" y="186317"/>
                                    <a:pt x="88782" y="112993"/>
                                    <a:pt x="70043" y="29892"/>
                                  </a:cubicBezTo>
                                  <a:cubicBezTo>
                                    <a:pt x="60266" y="-12474"/>
                                    <a:pt x="792" y="7080"/>
                                    <a:pt x="6495" y="47001"/>
                                  </a:cubicBezTo>
                                  <a:cubicBezTo>
                                    <a:pt x="21160" y="147211"/>
                                    <a:pt x="79819" y="230312"/>
                                    <a:pt x="165365" y="283269"/>
                                  </a:cubicBezTo>
                                  <a:cubicBezTo>
                                    <a:pt x="191436" y="299563"/>
                                    <a:pt x="223210" y="260456"/>
                                    <a:pt x="198768" y="240088"/>
                                  </a:cubicBezTo>
                                  <a:lnTo>
                                    <a:pt x="198768" y="2400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8" name="Полилиния: Форма 398">
                            <a:extLst>
                              <a:ext uri="{FF2B5EF4-FFF2-40B4-BE49-F238E27FC236}">
                                <a16:creationId xmlns:a16="http://schemas.microsoft.com/office/drawing/2014/main" id="{C9695E48-E186-48CB-A14C-038D184FFD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9031" y="3177066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91324 w 130354"/>
                                <a:gd name="connsiteY0" fmla="*/ 34477 h 97766"/>
                                <a:gd name="connsiteX1" fmla="*/ 83177 w 130354"/>
                                <a:gd name="connsiteY1" fmla="*/ 35291 h 97766"/>
                                <a:gd name="connsiteX2" fmla="*/ 81548 w 130354"/>
                                <a:gd name="connsiteY2" fmla="*/ 34477 h 97766"/>
                                <a:gd name="connsiteX3" fmla="*/ 78289 w 130354"/>
                                <a:gd name="connsiteY3" fmla="*/ 33662 h 97766"/>
                                <a:gd name="connsiteX4" fmla="*/ 78289 w 130354"/>
                                <a:gd name="connsiteY4" fmla="*/ 33662 h 97766"/>
                                <a:gd name="connsiteX5" fmla="*/ 72586 w 130354"/>
                                <a:gd name="connsiteY5" fmla="*/ 30403 h 97766"/>
                                <a:gd name="connsiteX6" fmla="*/ 69327 w 130354"/>
                                <a:gd name="connsiteY6" fmla="*/ 27959 h 97766"/>
                                <a:gd name="connsiteX7" fmla="*/ 67698 w 130354"/>
                                <a:gd name="connsiteY7" fmla="*/ 26329 h 97766"/>
                                <a:gd name="connsiteX8" fmla="*/ 64439 w 130354"/>
                                <a:gd name="connsiteY8" fmla="*/ 21441 h 97766"/>
                                <a:gd name="connsiteX9" fmla="*/ 21259 w 130354"/>
                                <a:gd name="connsiteY9" fmla="*/ 10035 h 97766"/>
                                <a:gd name="connsiteX10" fmla="*/ 9853 w 130354"/>
                                <a:gd name="connsiteY10" fmla="*/ 53215 h 97766"/>
                                <a:gd name="connsiteX11" fmla="*/ 106804 w 130354"/>
                                <a:gd name="connsiteY11" fmla="*/ 90692 h 97766"/>
                                <a:gd name="connsiteX12" fmla="*/ 127172 w 130354"/>
                                <a:gd name="connsiteY12" fmla="*/ 54845 h 97766"/>
                                <a:gd name="connsiteX13" fmla="*/ 91324 w 130354"/>
                                <a:gd name="connsiteY13" fmla="*/ 34477 h 97766"/>
                                <a:gd name="connsiteX14" fmla="*/ 91324 w 130354"/>
                                <a:gd name="connsiteY14" fmla="*/ 3447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91324" y="34477"/>
                                  </a:moveTo>
                                  <a:cubicBezTo>
                                    <a:pt x="86436" y="36106"/>
                                    <a:pt x="86436" y="36106"/>
                                    <a:pt x="83177" y="35291"/>
                                  </a:cubicBezTo>
                                  <a:cubicBezTo>
                                    <a:pt x="86436" y="36106"/>
                                    <a:pt x="82362" y="34477"/>
                                    <a:pt x="81548" y="34477"/>
                                  </a:cubicBezTo>
                                  <a:cubicBezTo>
                                    <a:pt x="80733" y="34477"/>
                                    <a:pt x="79104" y="33662"/>
                                    <a:pt x="78289" y="33662"/>
                                  </a:cubicBezTo>
                                  <a:cubicBezTo>
                                    <a:pt x="79918" y="34477"/>
                                    <a:pt x="79918" y="34477"/>
                                    <a:pt x="78289" y="33662"/>
                                  </a:cubicBezTo>
                                  <a:cubicBezTo>
                                    <a:pt x="76659" y="32847"/>
                                    <a:pt x="74215" y="32033"/>
                                    <a:pt x="72586" y="30403"/>
                                  </a:cubicBezTo>
                                  <a:cubicBezTo>
                                    <a:pt x="71771" y="30403"/>
                                    <a:pt x="67698" y="27144"/>
                                    <a:pt x="69327" y="27959"/>
                                  </a:cubicBezTo>
                                  <a:cubicBezTo>
                                    <a:pt x="71771" y="29589"/>
                                    <a:pt x="66883" y="23885"/>
                                    <a:pt x="67698" y="26329"/>
                                  </a:cubicBezTo>
                                  <a:cubicBezTo>
                                    <a:pt x="68512" y="27959"/>
                                    <a:pt x="64439" y="21441"/>
                                    <a:pt x="64439" y="21441"/>
                                  </a:cubicBezTo>
                                  <a:cubicBezTo>
                                    <a:pt x="56292" y="6776"/>
                                    <a:pt x="35924" y="1888"/>
                                    <a:pt x="21259" y="10035"/>
                                  </a:cubicBezTo>
                                  <a:cubicBezTo>
                                    <a:pt x="5779" y="18997"/>
                                    <a:pt x="2520" y="37736"/>
                                    <a:pt x="9853" y="53215"/>
                                  </a:cubicBezTo>
                                  <a:cubicBezTo>
                                    <a:pt x="28591" y="89063"/>
                                    <a:pt x="69327" y="102913"/>
                                    <a:pt x="106804" y="90692"/>
                                  </a:cubicBezTo>
                                  <a:cubicBezTo>
                                    <a:pt x="122284" y="85804"/>
                                    <a:pt x="132060" y="70324"/>
                                    <a:pt x="127172" y="54845"/>
                                  </a:cubicBezTo>
                                  <a:cubicBezTo>
                                    <a:pt x="123913" y="40180"/>
                                    <a:pt x="106804" y="29589"/>
                                    <a:pt x="91324" y="34477"/>
                                  </a:cubicBezTo>
                                  <a:lnTo>
                                    <a:pt x="91324" y="344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9" name="Полилиния: Форма 399">
                            <a:extLst>
                              <a:ext uri="{FF2B5EF4-FFF2-40B4-BE49-F238E27FC236}">
                                <a16:creationId xmlns:a16="http://schemas.microsoft.com/office/drawing/2014/main" id="{E4D44071-6C99-46C3-B450-B63161AD10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2892" y="3296681"/>
                              <a:ext cx="24442" cy="187385"/>
                            </a:xfrm>
                            <a:custGeom>
                              <a:avLst/>
                              <a:gdLst>
                                <a:gd name="connsiteX0" fmla="*/ 21590 w 24441"/>
                                <a:gd name="connsiteY0" fmla="*/ 6110 h 187384"/>
                                <a:gd name="connsiteX1" fmla="*/ 6110 w 24441"/>
                                <a:gd name="connsiteY1" fmla="*/ 1829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4441" h="187384">
                                  <a:moveTo>
                                    <a:pt x="21590" y="6110"/>
                                  </a:moveTo>
                                  <a:cubicBezTo>
                                    <a:pt x="16702" y="64770"/>
                                    <a:pt x="10999" y="124244"/>
                                    <a:pt x="6110" y="182904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0" name="Полилиния: Форма 400">
                            <a:extLst>
                              <a:ext uri="{FF2B5EF4-FFF2-40B4-BE49-F238E27FC236}">
                                <a16:creationId xmlns:a16="http://schemas.microsoft.com/office/drawing/2014/main" id="{A73030BE-4D8A-4A8B-A687-021380B138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8360" y="3278666"/>
                              <a:ext cx="65177" cy="228121"/>
                            </a:xfrm>
                            <a:custGeom>
                              <a:avLst/>
                              <a:gdLst>
                                <a:gd name="connsiteX0" fmla="*/ 28198 w 65177"/>
                                <a:gd name="connsiteY0" fmla="*/ 19237 h 228120"/>
                                <a:gd name="connsiteX1" fmla="*/ 6200 w 65177"/>
                                <a:gd name="connsiteY1" fmla="*/ 200919 h 228120"/>
                                <a:gd name="connsiteX2" fmla="*/ 55083 w 65177"/>
                                <a:gd name="connsiteY2" fmla="*/ 200919 h 228120"/>
                                <a:gd name="connsiteX3" fmla="*/ 64860 w 65177"/>
                                <a:gd name="connsiteY3" fmla="*/ 24125 h 228120"/>
                                <a:gd name="connsiteX4" fmla="*/ 28198 w 65177"/>
                                <a:gd name="connsiteY4" fmla="*/ 19237 h 228120"/>
                                <a:gd name="connsiteX5" fmla="*/ 28198 w 65177"/>
                                <a:gd name="connsiteY5" fmla="*/ 19237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5177" h="228120">
                                  <a:moveTo>
                                    <a:pt x="28198" y="19237"/>
                                  </a:moveTo>
                                  <a:cubicBezTo>
                                    <a:pt x="16792" y="79526"/>
                                    <a:pt x="11089" y="139815"/>
                                    <a:pt x="6200" y="200919"/>
                                  </a:cubicBezTo>
                                  <a:cubicBezTo>
                                    <a:pt x="3756" y="232693"/>
                                    <a:pt x="51825" y="231878"/>
                                    <a:pt x="55083" y="200919"/>
                                  </a:cubicBezTo>
                                  <a:cubicBezTo>
                                    <a:pt x="60787" y="142259"/>
                                    <a:pt x="64860" y="82785"/>
                                    <a:pt x="64860" y="24125"/>
                                  </a:cubicBezTo>
                                  <a:cubicBezTo>
                                    <a:pt x="64045" y="4572"/>
                                    <a:pt x="32272" y="-1946"/>
                                    <a:pt x="28198" y="19237"/>
                                  </a:cubicBezTo>
                                  <a:lnTo>
                                    <a:pt x="28198" y="1923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1" name="Полилиния: Форма 401">
                            <a:extLst>
                              <a:ext uri="{FF2B5EF4-FFF2-40B4-BE49-F238E27FC236}">
                                <a16:creationId xmlns:a16="http://schemas.microsoft.com/office/drawing/2014/main" id="{CB15784E-2BFB-4F68-BE2F-D9D961827C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8656" y="3330899"/>
                              <a:ext cx="162943" cy="342181"/>
                            </a:xfrm>
                            <a:custGeom>
                              <a:avLst/>
                              <a:gdLst>
                                <a:gd name="connsiteX0" fmla="*/ 8324 w 162943"/>
                                <a:gd name="connsiteY0" fmla="*/ 6110 h 342181"/>
                                <a:gd name="connsiteX1" fmla="*/ 25433 w 162943"/>
                                <a:gd name="connsiteY1" fmla="*/ 89211 h 342181"/>
                                <a:gd name="connsiteX2" fmla="*/ 159047 w 162943"/>
                                <a:gd name="connsiteY2" fmla="*/ 33688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62943" h="342181">
                                  <a:moveTo>
                                    <a:pt x="8324" y="6110"/>
                                  </a:moveTo>
                                  <a:cubicBezTo>
                                    <a:pt x="992" y="33811"/>
                                    <a:pt x="13212" y="63141"/>
                                    <a:pt x="25433" y="89211"/>
                                  </a:cubicBezTo>
                                  <a:cubicBezTo>
                                    <a:pt x="66169" y="173942"/>
                                    <a:pt x="110164" y="256228"/>
                                    <a:pt x="159047" y="336885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2" name="Полилиния: Форма 402">
                            <a:extLst>
                              <a:ext uri="{FF2B5EF4-FFF2-40B4-BE49-F238E27FC236}">
                                <a16:creationId xmlns:a16="http://schemas.microsoft.com/office/drawing/2014/main" id="{D0544B39-05EA-42CD-9503-7F149D0A45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89" y="3306915"/>
                              <a:ext cx="211826" cy="382917"/>
                            </a:xfrm>
                            <a:custGeom>
                              <a:avLst/>
                              <a:gdLst>
                                <a:gd name="connsiteX0" fmla="*/ 8664 w 211826"/>
                                <a:gd name="connsiteY0" fmla="*/ 23576 h 382917"/>
                                <a:gd name="connsiteX1" fmla="*/ 56732 w 211826"/>
                                <a:gd name="connsiteY1" fmla="*/ 189778 h 382917"/>
                                <a:gd name="connsiteX2" fmla="*/ 163460 w 211826"/>
                                <a:gd name="connsiteY2" fmla="*/ 372275 h 382917"/>
                                <a:gd name="connsiteX3" fmla="*/ 203381 w 211826"/>
                                <a:gd name="connsiteY3" fmla="*/ 349463 h 382917"/>
                                <a:gd name="connsiteX4" fmla="*/ 122724 w 211826"/>
                                <a:gd name="connsiteY4" fmla="*/ 197111 h 382917"/>
                                <a:gd name="connsiteX5" fmla="*/ 57547 w 211826"/>
                                <a:gd name="connsiteY5" fmla="*/ 30094 h 382917"/>
                                <a:gd name="connsiteX6" fmla="*/ 8664 w 211826"/>
                                <a:gd name="connsiteY6" fmla="*/ 23576 h 382917"/>
                                <a:gd name="connsiteX7" fmla="*/ 8664 w 211826"/>
                                <a:gd name="connsiteY7" fmla="*/ 23576 h 38291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11826" h="382917">
                                  <a:moveTo>
                                    <a:pt x="8664" y="23576"/>
                                  </a:moveTo>
                                  <a:cubicBezTo>
                                    <a:pt x="-3557" y="83865"/>
                                    <a:pt x="30661" y="137636"/>
                                    <a:pt x="56732" y="189778"/>
                                  </a:cubicBezTo>
                                  <a:cubicBezTo>
                                    <a:pt x="88506" y="252511"/>
                                    <a:pt x="124354" y="312800"/>
                                    <a:pt x="163460" y="372275"/>
                                  </a:cubicBezTo>
                                  <a:cubicBezTo>
                                    <a:pt x="179754" y="396716"/>
                                    <a:pt x="217231" y="374719"/>
                                    <a:pt x="203381" y="349463"/>
                                  </a:cubicBezTo>
                                  <a:cubicBezTo>
                                    <a:pt x="175681" y="298950"/>
                                    <a:pt x="149610" y="248438"/>
                                    <a:pt x="122724" y="197111"/>
                                  </a:cubicBezTo>
                                  <a:cubicBezTo>
                                    <a:pt x="97468" y="149857"/>
                                    <a:pt x="51844" y="85494"/>
                                    <a:pt x="57547" y="30094"/>
                                  </a:cubicBezTo>
                                  <a:cubicBezTo>
                                    <a:pt x="59991" y="2393"/>
                                    <a:pt x="14367" y="-3310"/>
                                    <a:pt x="8664" y="23576"/>
                                  </a:cubicBezTo>
                                  <a:lnTo>
                                    <a:pt x="8664" y="235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3" name="Полилиния: Форма 403">
                            <a:extLst>
                              <a:ext uri="{FF2B5EF4-FFF2-40B4-BE49-F238E27FC236}">
                                <a16:creationId xmlns:a16="http://schemas.microsoft.com/office/drawing/2014/main" id="{3F680336-355E-48F3-9F83-1AA0BFEAE3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63" y="4183160"/>
                              <a:ext cx="138502" cy="130355"/>
                            </a:xfrm>
                            <a:custGeom>
                              <a:avLst/>
                              <a:gdLst>
                                <a:gd name="connsiteX0" fmla="*/ 44507 w 138501"/>
                                <a:gd name="connsiteY0" fmla="*/ 124177 h 130354"/>
                                <a:gd name="connsiteX1" fmla="*/ 130053 w 138501"/>
                                <a:gd name="connsiteY1" fmla="*/ 50038 h 130354"/>
                                <a:gd name="connsiteX2" fmla="*/ 92576 w 138501"/>
                                <a:gd name="connsiteY2" fmla="*/ 12561 h 130354"/>
                                <a:gd name="connsiteX3" fmla="*/ 12733 w 138501"/>
                                <a:gd name="connsiteY3" fmla="*/ 82627 h 130354"/>
                                <a:gd name="connsiteX4" fmla="*/ 44507 w 138501"/>
                                <a:gd name="connsiteY4" fmla="*/ 124177 h 130354"/>
                                <a:gd name="connsiteX5" fmla="*/ 44507 w 138501"/>
                                <a:gd name="connsiteY5" fmla="*/ 124177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30354">
                                  <a:moveTo>
                                    <a:pt x="44507" y="124177"/>
                                  </a:moveTo>
                                  <a:cubicBezTo>
                                    <a:pt x="74652" y="101365"/>
                                    <a:pt x="102352" y="76109"/>
                                    <a:pt x="130053" y="50038"/>
                                  </a:cubicBezTo>
                                  <a:cubicBezTo>
                                    <a:pt x="155309" y="27226"/>
                                    <a:pt x="118647" y="-8622"/>
                                    <a:pt x="92576" y="12561"/>
                                  </a:cubicBezTo>
                                  <a:cubicBezTo>
                                    <a:pt x="65690" y="35373"/>
                                    <a:pt x="37990" y="58185"/>
                                    <a:pt x="12733" y="82627"/>
                                  </a:cubicBezTo>
                                  <a:cubicBezTo>
                                    <a:pt x="-6820" y="102995"/>
                                    <a:pt x="20881" y="142916"/>
                                    <a:pt x="44507" y="124177"/>
                                  </a:cubicBezTo>
                                  <a:lnTo>
                                    <a:pt x="44507" y="1241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4" name="Полилиния: Форма 404">
                            <a:extLst>
                              <a:ext uri="{FF2B5EF4-FFF2-40B4-BE49-F238E27FC236}">
                                <a16:creationId xmlns:a16="http://schemas.microsoft.com/office/drawing/2014/main" id="{F308422E-00D2-480D-B7AC-312FBA97AD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5059" y="2923506"/>
                              <a:ext cx="268857" cy="162943"/>
                            </a:xfrm>
                            <a:custGeom>
                              <a:avLst/>
                              <a:gdLst>
                                <a:gd name="connsiteX0" fmla="*/ 46427 w 268856"/>
                                <a:gd name="connsiteY0" fmla="*/ 161756 h 162943"/>
                                <a:gd name="connsiteX1" fmla="*/ 256623 w 268856"/>
                                <a:gd name="connsiteY1" fmla="*/ 59916 h 162943"/>
                                <a:gd name="connsiteX2" fmla="*/ 234626 w 268856"/>
                                <a:gd name="connsiteY2" fmla="*/ 7774 h 162943"/>
                                <a:gd name="connsiteX3" fmla="*/ 20355 w 268856"/>
                                <a:gd name="connsiteY3" fmla="*/ 101466 h 162943"/>
                                <a:gd name="connsiteX4" fmla="*/ 46427 w 268856"/>
                                <a:gd name="connsiteY4" fmla="*/ 161756 h 162943"/>
                                <a:gd name="connsiteX5" fmla="*/ 46427 w 268856"/>
                                <a:gd name="connsiteY5" fmla="*/ 161756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62943">
                                  <a:moveTo>
                                    <a:pt x="46427" y="161756"/>
                                  </a:moveTo>
                                  <a:cubicBezTo>
                                    <a:pt x="118122" y="131611"/>
                                    <a:pt x="185743" y="91690"/>
                                    <a:pt x="256623" y="59916"/>
                                  </a:cubicBezTo>
                                  <a:cubicBezTo>
                                    <a:pt x="285953" y="46881"/>
                                    <a:pt x="264771" y="-3632"/>
                                    <a:pt x="234626" y="7774"/>
                                  </a:cubicBezTo>
                                  <a:cubicBezTo>
                                    <a:pt x="162931" y="33030"/>
                                    <a:pt x="84718" y="59916"/>
                                    <a:pt x="20355" y="101466"/>
                                  </a:cubicBezTo>
                                  <a:cubicBezTo>
                                    <a:pt x="-8974" y="120205"/>
                                    <a:pt x="10579" y="176421"/>
                                    <a:pt x="46427" y="161756"/>
                                  </a:cubicBezTo>
                                  <a:lnTo>
                                    <a:pt x="46427" y="16175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5" name="Полилиния: Форма 405">
                            <a:extLst>
                              <a:ext uri="{FF2B5EF4-FFF2-40B4-BE49-F238E27FC236}">
                                <a16:creationId xmlns:a16="http://schemas.microsoft.com/office/drawing/2014/main" id="{B8EC90F7-34F4-4C28-837A-DD54C00438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24980" y="3765958"/>
                              <a:ext cx="350328" cy="293298"/>
                            </a:xfrm>
                            <a:custGeom>
                              <a:avLst/>
                              <a:gdLst>
                                <a:gd name="connsiteX0" fmla="*/ 6110 w 350328"/>
                                <a:gd name="connsiteY0" fmla="*/ 294520 h 293298"/>
                                <a:gd name="connsiteX1" fmla="*/ 345847 w 350328"/>
                                <a:gd name="connsiteY1" fmla="*/ 611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50328" h="293298">
                                  <a:moveTo>
                                    <a:pt x="6110" y="294520"/>
                                  </a:moveTo>
                                  <a:cubicBezTo>
                                    <a:pt x="98988" y="177201"/>
                                    <a:pt x="215493" y="78620"/>
                                    <a:pt x="34584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6" name="Полилиния: Форма 406">
                            <a:extLst>
                              <a:ext uri="{FF2B5EF4-FFF2-40B4-BE49-F238E27FC236}">
                                <a16:creationId xmlns:a16="http://schemas.microsoft.com/office/drawing/2014/main" id="{38C12A61-857D-4305-B31E-ACCA3FB4DD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97085" y="3737848"/>
                              <a:ext cx="399211" cy="358476"/>
                            </a:xfrm>
                            <a:custGeom>
                              <a:avLst/>
                              <a:gdLst>
                                <a:gd name="connsiteX0" fmla="*/ 54374 w 399211"/>
                                <a:gd name="connsiteY0" fmla="*/ 343813 h 358475"/>
                                <a:gd name="connsiteX1" fmla="*/ 387593 w 399211"/>
                                <a:gd name="connsiteY1" fmla="*/ 58662 h 358475"/>
                                <a:gd name="connsiteX2" fmla="*/ 359078 w 399211"/>
                                <a:gd name="connsiteY2" fmla="*/ 9779 h 358475"/>
                                <a:gd name="connsiteX3" fmla="*/ 12823 w 399211"/>
                                <a:gd name="connsiteY3" fmla="*/ 301447 h 358475"/>
                                <a:gd name="connsiteX4" fmla="*/ 54374 w 399211"/>
                                <a:gd name="connsiteY4" fmla="*/ 343813 h 358475"/>
                                <a:gd name="connsiteX5" fmla="*/ 54374 w 399211"/>
                                <a:gd name="connsiteY5" fmla="*/ 343813 h 3584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99211" h="358475">
                                  <a:moveTo>
                                    <a:pt x="54374" y="343813"/>
                                  </a:moveTo>
                                  <a:cubicBezTo>
                                    <a:pt x="147251" y="229752"/>
                                    <a:pt x="260497" y="134430"/>
                                    <a:pt x="387593" y="58662"/>
                                  </a:cubicBezTo>
                                  <a:cubicBezTo>
                                    <a:pt x="418552" y="39923"/>
                                    <a:pt x="390852" y="-7330"/>
                                    <a:pt x="359078" y="9779"/>
                                  </a:cubicBezTo>
                                  <a:cubicBezTo>
                                    <a:pt x="224650" y="83103"/>
                                    <a:pt x="108145" y="182499"/>
                                    <a:pt x="12823" y="301447"/>
                                  </a:cubicBezTo>
                                  <a:cubicBezTo>
                                    <a:pt x="-9989" y="331592"/>
                                    <a:pt x="30747" y="373143"/>
                                    <a:pt x="54374" y="343813"/>
                                  </a:cubicBezTo>
                                  <a:lnTo>
                                    <a:pt x="54374" y="34381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7" name="Полилиния: Форма 407">
                            <a:extLst>
                              <a:ext uri="{FF2B5EF4-FFF2-40B4-BE49-F238E27FC236}">
                                <a16:creationId xmlns:a16="http://schemas.microsoft.com/office/drawing/2014/main" id="{94EA11E0-303A-4D3C-8F83-5BCE08CC71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0357" y="3903810"/>
                              <a:ext cx="195532" cy="309592"/>
                            </a:xfrm>
                            <a:custGeom>
                              <a:avLst/>
                              <a:gdLst>
                                <a:gd name="connsiteX0" fmla="*/ 52877 w 195532"/>
                                <a:gd name="connsiteY0" fmla="*/ 295170 h 309592"/>
                                <a:gd name="connsiteX1" fmla="*/ 188934 w 195532"/>
                                <a:gd name="connsiteY1" fmla="*/ 49125 h 309592"/>
                                <a:gd name="connsiteX2" fmla="*/ 138422 w 195532"/>
                                <a:gd name="connsiteY2" fmla="*/ 19796 h 309592"/>
                                <a:gd name="connsiteX3" fmla="*/ 8067 w 195532"/>
                                <a:gd name="connsiteY3" fmla="*/ 269099 h 309592"/>
                                <a:gd name="connsiteX4" fmla="*/ 52877 w 195532"/>
                                <a:gd name="connsiteY4" fmla="*/ 295170 h 309592"/>
                                <a:gd name="connsiteX5" fmla="*/ 52877 w 195532"/>
                                <a:gd name="connsiteY5" fmla="*/ 295170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309592">
                                  <a:moveTo>
                                    <a:pt x="52877" y="295170"/>
                                  </a:moveTo>
                                  <a:cubicBezTo>
                                    <a:pt x="93612" y="210439"/>
                                    <a:pt x="139237" y="128968"/>
                                    <a:pt x="188934" y="49125"/>
                                  </a:cubicBezTo>
                                  <a:cubicBezTo>
                                    <a:pt x="209302" y="17351"/>
                                    <a:pt x="158790" y="-11979"/>
                                    <a:pt x="138422" y="19796"/>
                                  </a:cubicBezTo>
                                  <a:cubicBezTo>
                                    <a:pt x="87909" y="99638"/>
                                    <a:pt x="44729" y="181924"/>
                                    <a:pt x="8067" y="269099"/>
                                  </a:cubicBezTo>
                                  <a:cubicBezTo>
                                    <a:pt x="-3339" y="298429"/>
                                    <a:pt x="38212" y="325314"/>
                                    <a:pt x="52877" y="295170"/>
                                  </a:cubicBezTo>
                                  <a:lnTo>
                                    <a:pt x="52877" y="29517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8" name="Полилиния: Форма 408">
                            <a:extLst>
                              <a:ext uri="{FF2B5EF4-FFF2-40B4-BE49-F238E27FC236}">
                                <a16:creationId xmlns:a16="http://schemas.microsoft.com/office/drawing/2014/main" id="{A2681700-B4D8-4F67-BF69-C28051D101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51313" y="3008271"/>
                              <a:ext cx="154796" cy="285151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6110 h 285150"/>
                                <a:gd name="connsiteX1" fmla="*/ 156019 w 154796"/>
                                <a:gd name="connsiteY1" fmla="*/ 284743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85150">
                                  <a:moveTo>
                                    <a:pt x="6110" y="6110"/>
                                  </a:moveTo>
                                  <a:cubicBezTo>
                                    <a:pt x="55808" y="98988"/>
                                    <a:pt x="106321" y="191866"/>
                                    <a:pt x="156019" y="2847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9" name="Полилиния: Форма 409">
                            <a:extLst>
                              <a:ext uri="{FF2B5EF4-FFF2-40B4-BE49-F238E27FC236}">
                                <a16:creationId xmlns:a16="http://schemas.microsoft.com/office/drawing/2014/main" id="{3E6EA2B0-72DC-4739-8243-1C4AEFAD1F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2182" y="2981788"/>
                              <a:ext cx="219974" cy="342181"/>
                            </a:xfrm>
                            <a:custGeom>
                              <a:avLst/>
                              <a:gdLst>
                                <a:gd name="connsiteX0" fmla="*/ 8356 w 219973"/>
                                <a:gd name="connsiteY0" fmla="*/ 39925 h 342181"/>
                                <a:gd name="connsiteX1" fmla="*/ 159894 w 219973"/>
                                <a:gd name="connsiteY1" fmla="*/ 325891 h 342181"/>
                                <a:gd name="connsiteX2" fmla="*/ 210406 w 219973"/>
                                <a:gd name="connsiteY2" fmla="*/ 296561 h 342181"/>
                                <a:gd name="connsiteX3" fmla="*/ 58869 w 219973"/>
                                <a:gd name="connsiteY3" fmla="*/ 18742 h 342181"/>
                                <a:gd name="connsiteX4" fmla="*/ 8356 w 219973"/>
                                <a:gd name="connsiteY4" fmla="*/ 39925 h 342181"/>
                                <a:gd name="connsiteX5" fmla="*/ 8356 w 219973"/>
                                <a:gd name="connsiteY5" fmla="*/ 3992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42181">
                                  <a:moveTo>
                                    <a:pt x="8356" y="39925"/>
                                  </a:moveTo>
                                  <a:cubicBezTo>
                                    <a:pt x="49092" y="138506"/>
                                    <a:pt x="107752" y="233013"/>
                                    <a:pt x="159894" y="325891"/>
                                  </a:cubicBezTo>
                                  <a:cubicBezTo>
                                    <a:pt x="178633" y="359294"/>
                                    <a:pt x="227516" y="329965"/>
                                    <a:pt x="210406" y="296561"/>
                                  </a:cubicBezTo>
                                  <a:cubicBezTo>
                                    <a:pt x="163153" y="204498"/>
                                    <a:pt x="117529" y="105103"/>
                                    <a:pt x="58869" y="18742"/>
                                  </a:cubicBezTo>
                                  <a:cubicBezTo>
                                    <a:pt x="42575" y="-6514"/>
                                    <a:pt x="-4679" y="8966"/>
                                    <a:pt x="8356" y="39925"/>
                                  </a:cubicBezTo>
                                  <a:lnTo>
                                    <a:pt x="8356" y="3992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0" name="Полилиния: Форма 410">
                            <a:extLst>
                              <a:ext uri="{FF2B5EF4-FFF2-40B4-BE49-F238E27FC236}">
                                <a16:creationId xmlns:a16="http://schemas.microsoft.com/office/drawing/2014/main" id="{F675342F-9DDE-4950-9AAE-3D47D169492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262" y="3535393"/>
                              <a:ext cx="57030" cy="89619"/>
                            </a:xfrm>
                            <a:custGeom>
                              <a:avLst/>
                              <a:gdLst>
                                <a:gd name="connsiteX0" fmla="*/ 6110 w 57030"/>
                                <a:gd name="connsiteY0" fmla="*/ 86768 h 89618"/>
                                <a:gd name="connsiteX1" fmla="*/ 57437 w 57030"/>
                                <a:gd name="connsiteY1" fmla="*/ 611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030" h="89618">
                                  <a:moveTo>
                                    <a:pt x="6110" y="86768"/>
                                  </a:moveTo>
                                  <a:cubicBezTo>
                                    <a:pt x="23219" y="59882"/>
                                    <a:pt x="40329" y="32996"/>
                                    <a:pt x="5743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1" name="Полилиния: Форма 411">
                            <a:extLst>
                              <a:ext uri="{FF2B5EF4-FFF2-40B4-BE49-F238E27FC236}">
                                <a16:creationId xmlns:a16="http://schemas.microsoft.com/office/drawing/2014/main" id="{06BAAFCB-CB9F-4605-BC6F-44BA4A34B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97552" y="3510942"/>
                              <a:ext cx="114060" cy="146649"/>
                            </a:xfrm>
                            <a:custGeom>
                              <a:avLst/>
                              <a:gdLst>
                                <a:gd name="connsiteX0" fmla="*/ 64706 w 114060"/>
                                <a:gd name="connsiteY0" fmla="*/ 126698 h 146649"/>
                                <a:gd name="connsiteX1" fmla="*/ 111959 w 114060"/>
                                <a:gd name="connsiteY1" fmla="*/ 43597 h 146649"/>
                                <a:gd name="connsiteX2" fmla="*/ 67965 w 114060"/>
                                <a:gd name="connsiteY2" fmla="*/ 17526 h 146649"/>
                                <a:gd name="connsiteX3" fmla="*/ 11749 w 114060"/>
                                <a:gd name="connsiteY3" fmla="*/ 94924 h 146649"/>
                                <a:gd name="connsiteX4" fmla="*/ 64706 w 114060"/>
                                <a:gd name="connsiteY4" fmla="*/ 126698 h 146649"/>
                                <a:gd name="connsiteX5" fmla="*/ 64706 w 114060"/>
                                <a:gd name="connsiteY5" fmla="*/ 12669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146649">
                                  <a:moveTo>
                                    <a:pt x="64706" y="126698"/>
                                  </a:moveTo>
                                  <a:cubicBezTo>
                                    <a:pt x="80186" y="98998"/>
                                    <a:pt x="95665" y="71297"/>
                                    <a:pt x="111959" y="43597"/>
                                  </a:cubicBezTo>
                                  <a:cubicBezTo>
                                    <a:pt x="128254" y="14267"/>
                                    <a:pt x="86703" y="-8545"/>
                                    <a:pt x="67965" y="17526"/>
                                  </a:cubicBezTo>
                                  <a:cubicBezTo>
                                    <a:pt x="49226" y="43597"/>
                                    <a:pt x="30488" y="69668"/>
                                    <a:pt x="11749" y="94924"/>
                                  </a:cubicBezTo>
                                  <a:cubicBezTo>
                                    <a:pt x="-11878" y="127513"/>
                                    <a:pt x="45153" y="162546"/>
                                    <a:pt x="64706" y="126698"/>
                                  </a:cubicBezTo>
                                  <a:lnTo>
                                    <a:pt x="64706" y="1266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2" name="Полилиния: Форма 412">
                            <a:extLst>
                              <a:ext uri="{FF2B5EF4-FFF2-40B4-BE49-F238E27FC236}">
                                <a16:creationId xmlns:a16="http://schemas.microsoft.com/office/drawing/2014/main" id="{FEF4C75A-9C6E-473D-82F8-5753A7E7B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9397" y="4368034"/>
                              <a:ext cx="179238" cy="24442"/>
                            </a:xfrm>
                            <a:custGeom>
                              <a:avLst/>
                              <a:gdLst>
                                <a:gd name="connsiteX0" fmla="*/ 6110 w 179237"/>
                                <a:gd name="connsiteY0" fmla="*/ 6110 h 24441"/>
                                <a:gd name="connsiteX1" fmla="*/ 174757 w 179237"/>
                                <a:gd name="connsiteY1" fmla="*/ 13443 h 244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79237" h="24441">
                                  <a:moveTo>
                                    <a:pt x="6110" y="6110"/>
                                  </a:moveTo>
                                  <a:cubicBezTo>
                                    <a:pt x="59067" y="27293"/>
                                    <a:pt x="119356" y="30552"/>
                                    <a:pt x="174757" y="134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3" name="Полилиния: Форма 413">
                            <a:extLst>
                              <a:ext uri="{FF2B5EF4-FFF2-40B4-BE49-F238E27FC236}">
                                <a16:creationId xmlns:a16="http://schemas.microsoft.com/office/drawing/2014/main" id="{66728B17-01A4-481A-8569-D8B19E60A8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6342" y="4345251"/>
                              <a:ext cx="219974" cy="73325"/>
                            </a:xfrm>
                            <a:custGeom>
                              <a:avLst/>
                              <a:gdLst>
                                <a:gd name="connsiteX0" fmla="*/ 17759 w 219973"/>
                                <a:gd name="connsiteY0" fmla="*/ 49260 h 73324"/>
                                <a:gd name="connsiteX1" fmla="*/ 204329 w 219973"/>
                                <a:gd name="connsiteY1" fmla="*/ 58222 h 73324"/>
                                <a:gd name="connsiteX2" fmla="*/ 192108 w 219973"/>
                                <a:gd name="connsiteY2" fmla="*/ 14228 h 73324"/>
                                <a:gd name="connsiteX3" fmla="*/ 35682 w 219973"/>
                                <a:gd name="connsiteY3" fmla="*/ 6895 h 73324"/>
                                <a:gd name="connsiteX4" fmla="*/ 17759 w 219973"/>
                                <a:gd name="connsiteY4" fmla="*/ 49260 h 73324"/>
                                <a:gd name="connsiteX5" fmla="*/ 17759 w 219973"/>
                                <a:gd name="connsiteY5" fmla="*/ 4926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73324">
                                  <a:moveTo>
                                    <a:pt x="17759" y="49260"/>
                                  </a:moveTo>
                                  <a:cubicBezTo>
                                    <a:pt x="73159" y="79405"/>
                                    <a:pt x="144854" y="76961"/>
                                    <a:pt x="204329" y="58222"/>
                                  </a:cubicBezTo>
                                  <a:cubicBezTo>
                                    <a:pt x="232844" y="49260"/>
                                    <a:pt x="220623" y="6895"/>
                                    <a:pt x="192108" y="14228"/>
                                  </a:cubicBezTo>
                                  <a:cubicBezTo>
                                    <a:pt x="136707" y="28078"/>
                                    <a:pt x="90268" y="19116"/>
                                    <a:pt x="35682" y="6895"/>
                                  </a:cubicBezTo>
                                  <a:cubicBezTo>
                                    <a:pt x="11241" y="377"/>
                                    <a:pt x="-6683" y="36225"/>
                                    <a:pt x="17759" y="49260"/>
                                  </a:cubicBezTo>
                                  <a:lnTo>
                                    <a:pt x="17759" y="4926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4" name="Полилиния: Форма 414">
                            <a:extLst>
                              <a:ext uri="{FF2B5EF4-FFF2-40B4-BE49-F238E27FC236}">
                                <a16:creationId xmlns:a16="http://schemas.microsoft.com/office/drawing/2014/main" id="{D0FFFFF9-8DE7-41BF-AFC1-1AE867E324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4877" y="3883277"/>
                              <a:ext cx="40736" cy="40736"/>
                            </a:xfrm>
                            <a:custGeom>
                              <a:avLst/>
                              <a:gdLst>
                                <a:gd name="connsiteX0" fmla="*/ 20775 w 40735"/>
                                <a:gd name="connsiteY0" fmla="*/ 36255 h 40735"/>
                                <a:gd name="connsiteX1" fmla="*/ 20775 w 40735"/>
                                <a:gd name="connsiteY1" fmla="*/ 6110 h 40735"/>
                                <a:gd name="connsiteX2" fmla="*/ 20775 w 40735"/>
                                <a:gd name="connsiteY2" fmla="*/ 36255 h 40735"/>
                                <a:gd name="connsiteX3" fmla="*/ 20775 w 40735"/>
                                <a:gd name="connsiteY3" fmla="*/ 36255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0735" h="40735">
                                  <a:moveTo>
                                    <a:pt x="20775" y="36255"/>
                                  </a:moveTo>
                                  <a:cubicBezTo>
                                    <a:pt x="40328" y="36255"/>
                                    <a:pt x="40328" y="6110"/>
                                    <a:pt x="20775" y="6110"/>
                                  </a:cubicBezTo>
                                  <a:cubicBezTo>
                                    <a:pt x="1222" y="6110"/>
                                    <a:pt x="1222" y="36255"/>
                                    <a:pt x="20775" y="36255"/>
                                  </a:cubicBezTo>
                                  <a:lnTo>
                                    <a:pt x="20775" y="3625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5" name="Полилиния: Форма 415">
                            <a:extLst>
                              <a:ext uri="{FF2B5EF4-FFF2-40B4-BE49-F238E27FC236}">
                                <a16:creationId xmlns:a16="http://schemas.microsoft.com/office/drawing/2014/main" id="{DD6CF72A-E87C-458B-BA97-67DD0CE884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99224" y="3524284"/>
                              <a:ext cx="65177" cy="65177"/>
                            </a:xfrm>
                            <a:custGeom>
                              <a:avLst/>
                              <a:gdLst>
                                <a:gd name="connsiteX0" fmla="*/ 63877 w 65177"/>
                                <a:gd name="connsiteY0" fmla="*/ 27811 h 65177"/>
                                <a:gd name="connsiteX1" fmla="*/ 26400 w 65177"/>
                                <a:gd name="connsiteY1" fmla="*/ 7443 h 65177"/>
                                <a:gd name="connsiteX2" fmla="*/ 9291 w 65177"/>
                                <a:gd name="connsiteY2" fmla="*/ 47364 h 65177"/>
                                <a:gd name="connsiteX3" fmla="*/ 32918 w 65177"/>
                                <a:gd name="connsiteY3" fmla="*/ 58770 h 65177"/>
                                <a:gd name="connsiteX4" fmla="*/ 52471 w 65177"/>
                                <a:gd name="connsiteY4" fmla="*/ 41661 h 65177"/>
                                <a:gd name="connsiteX5" fmla="*/ 42694 w 65177"/>
                                <a:gd name="connsiteY5" fmla="*/ 54696 h 65177"/>
                                <a:gd name="connsiteX6" fmla="*/ 36992 w 65177"/>
                                <a:gd name="connsiteY6" fmla="*/ 57140 h 65177"/>
                                <a:gd name="connsiteX7" fmla="*/ 37806 w 65177"/>
                                <a:gd name="connsiteY7" fmla="*/ 57140 h 65177"/>
                                <a:gd name="connsiteX8" fmla="*/ 31289 w 65177"/>
                                <a:gd name="connsiteY8" fmla="*/ 57955 h 65177"/>
                                <a:gd name="connsiteX9" fmla="*/ 32103 w 65177"/>
                                <a:gd name="connsiteY9" fmla="*/ 57955 h 65177"/>
                                <a:gd name="connsiteX10" fmla="*/ 25585 w 65177"/>
                                <a:gd name="connsiteY10" fmla="*/ 57140 h 65177"/>
                                <a:gd name="connsiteX11" fmla="*/ 26400 w 65177"/>
                                <a:gd name="connsiteY11" fmla="*/ 57140 h 65177"/>
                                <a:gd name="connsiteX12" fmla="*/ 19882 w 65177"/>
                                <a:gd name="connsiteY12" fmla="*/ 54696 h 65177"/>
                                <a:gd name="connsiteX13" fmla="*/ 20697 w 65177"/>
                                <a:gd name="connsiteY13" fmla="*/ 55511 h 65177"/>
                                <a:gd name="connsiteX14" fmla="*/ 15809 w 65177"/>
                                <a:gd name="connsiteY14" fmla="*/ 51437 h 65177"/>
                                <a:gd name="connsiteX15" fmla="*/ 16624 w 65177"/>
                                <a:gd name="connsiteY15" fmla="*/ 52252 h 65177"/>
                                <a:gd name="connsiteX16" fmla="*/ 12550 w 65177"/>
                                <a:gd name="connsiteY16" fmla="*/ 46549 h 65177"/>
                                <a:gd name="connsiteX17" fmla="*/ 12550 w 65177"/>
                                <a:gd name="connsiteY17" fmla="*/ 47364 h 65177"/>
                                <a:gd name="connsiteX18" fmla="*/ 10106 w 65177"/>
                                <a:gd name="connsiteY18" fmla="*/ 40846 h 65177"/>
                                <a:gd name="connsiteX19" fmla="*/ 10106 w 65177"/>
                                <a:gd name="connsiteY19" fmla="*/ 41661 h 65177"/>
                                <a:gd name="connsiteX20" fmla="*/ 9291 w 65177"/>
                                <a:gd name="connsiteY20" fmla="*/ 34328 h 65177"/>
                                <a:gd name="connsiteX21" fmla="*/ 9291 w 65177"/>
                                <a:gd name="connsiteY21" fmla="*/ 35143 h 65177"/>
                                <a:gd name="connsiteX22" fmla="*/ 10106 w 65177"/>
                                <a:gd name="connsiteY22" fmla="*/ 27811 h 65177"/>
                                <a:gd name="connsiteX23" fmla="*/ 10106 w 65177"/>
                                <a:gd name="connsiteY23" fmla="*/ 28625 h 65177"/>
                                <a:gd name="connsiteX24" fmla="*/ 12550 w 65177"/>
                                <a:gd name="connsiteY24" fmla="*/ 22107 h 65177"/>
                                <a:gd name="connsiteX25" fmla="*/ 12550 w 65177"/>
                                <a:gd name="connsiteY25" fmla="*/ 22922 h 65177"/>
                                <a:gd name="connsiteX26" fmla="*/ 8477 w 65177"/>
                                <a:gd name="connsiteY26" fmla="*/ 36772 h 65177"/>
                                <a:gd name="connsiteX27" fmla="*/ 12550 w 65177"/>
                                <a:gd name="connsiteY27" fmla="*/ 50623 h 65177"/>
                                <a:gd name="connsiteX28" fmla="*/ 32918 w 65177"/>
                                <a:gd name="connsiteY28" fmla="*/ 63658 h 65177"/>
                                <a:gd name="connsiteX29" fmla="*/ 63877 w 65177"/>
                                <a:gd name="connsiteY29" fmla="*/ 27811 h 65177"/>
                                <a:gd name="connsiteX30" fmla="*/ 63877 w 65177"/>
                                <a:gd name="connsiteY30" fmla="*/ 27811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65177" h="65177">
                                  <a:moveTo>
                                    <a:pt x="63877" y="27811"/>
                                  </a:moveTo>
                                  <a:cubicBezTo>
                                    <a:pt x="58989" y="11516"/>
                                    <a:pt x="42694" y="2554"/>
                                    <a:pt x="26400" y="7443"/>
                                  </a:cubicBezTo>
                                  <a:cubicBezTo>
                                    <a:pt x="9291" y="12331"/>
                                    <a:pt x="1144" y="31884"/>
                                    <a:pt x="9291" y="47364"/>
                                  </a:cubicBezTo>
                                  <a:cubicBezTo>
                                    <a:pt x="13365" y="55511"/>
                                    <a:pt x="23956" y="59584"/>
                                    <a:pt x="32918" y="58770"/>
                                  </a:cubicBezTo>
                                  <a:cubicBezTo>
                                    <a:pt x="41880" y="57955"/>
                                    <a:pt x="50841" y="50623"/>
                                    <a:pt x="52471" y="41661"/>
                                  </a:cubicBezTo>
                                  <a:cubicBezTo>
                                    <a:pt x="49212" y="45734"/>
                                    <a:pt x="45953" y="49808"/>
                                    <a:pt x="42694" y="54696"/>
                                  </a:cubicBezTo>
                                  <a:cubicBezTo>
                                    <a:pt x="41065" y="55511"/>
                                    <a:pt x="38621" y="56326"/>
                                    <a:pt x="36992" y="57140"/>
                                  </a:cubicBezTo>
                                  <a:cubicBezTo>
                                    <a:pt x="36992" y="57140"/>
                                    <a:pt x="37806" y="57140"/>
                                    <a:pt x="37806" y="57140"/>
                                  </a:cubicBezTo>
                                  <a:cubicBezTo>
                                    <a:pt x="35362" y="57140"/>
                                    <a:pt x="33733" y="57955"/>
                                    <a:pt x="31289" y="57955"/>
                                  </a:cubicBezTo>
                                  <a:cubicBezTo>
                                    <a:pt x="31289" y="57955"/>
                                    <a:pt x="32103" y="57955"/>
                                    <a:pt x="32103" y="57955"/>
                                  </a:cubicBezTo>
                                  <a:cubicBezTo>
                                    <a:pt x="29659" y="57955"/>
                                    <a:pt x="28029" y="57140"/>
                                    <a:pt x="25585" y="57140"/>
                                  </a:cubicBezTo>
                                  <a:cubicBezTo>
                                    <a:pt x="25585" y="57140"/>
                                    <a:pt x="26400" y="57140"/>
                                    <a:pt x="26400" y="57140"/>
                                  </a:cubicBezTo>
                                  <a:cubicBezTo>
                                    <a:pt x="23956" y="56326"/>
                                    <a:pt x="22326" y="55511"/>
                                    <a:pt x="19882" y="54696"/>
                                  </a:cubicBezTo>
                                  <a:cubicBezTo>
                                    <a:pt x="19882" y="54696"/>
                                    <a:pt x="20697" y="54696"/>
                                    <a:pt x="20697" y="55511"/>
                                  </a:cubicBezTo>
                                  <a:cubicBezTo>
                                    <a:pt x="19068" y="53881"/>
                                    <a:pt x="17438" y="53067"/>
                                    <a:pt x="15809" y="51437"/>
                                  </a:cubicBezTo>
                                  <a:cubicBezTo>
                                    <a:pt x="15809" y="51437"/>
                                    <a:pt x="16624" y="52252"/>
                                    <a:pt x="16624" y="52252"/>
                                  </a:cubicBezTo>
                                  <a:cubicBezTo>
                                    <a:pt x="14994" y="50623"/>
                                    <a:pt x="14179" y="48993"/>
                                    <a:pt x="12550" y="46549"/>
                                  </a:cubicBezTo>
                                  <a:cubicBezTo>
                                    <a:pt x="12550" y="46549"/>
                                    <a:pt x="12550" y="46549"/>
                                    <a:pt x="12550" y="47364"/>
                                  </a:cubicBezTo>
                                  <a:cubicBezTo>
                                    <a:pt x="11735" y="44920"/>
                                    <a:pt x="10921" y="43290"/>
                                    <a:pt x="10106" y="40846"/>
                                  </a:cubicBezTo>
                                  <a:cubicBezTo>
                                    <a:pt x="10106" y="40846"/>
                                    <a:pt x="10106" y="40846"/>
                                    <a:pt x="10106" y="41661"/>
                                  </a:cubicBezTo>
                                  <a:cubicBezTo>
                                    <a:pt x="10106" y="39217"/>
                                    <a:pt x="9291" y="36772"/>
                                    <a:pt x="9291" y="34328"/>
                                  </a:cubicBezTo>
                                  <a:cubicBezTo>
                                    <a:pt x="9291" y="34328"/>
                                    <a:pt x="9291" y="34328"/>
                                    <a:pt x="9291" y="35143"/>
                                  </a:cubicBezTo>
                                  <a:cubicBezTo>
                                    <a:pt x="9291" y="32699"/>
                                    <a:pt x="10106" y="30255"/>
                                    <a:pt x="10106" y="27811"/>
                                  </a:cubicBezTo>
                                  <a:cubicBezTo>
                                    <a:pt x="10106" y="27811"/>
                                    <a:pt x="10106" y="27811"/>
                                    <a:pt x="10106" y="28625"/>
                                  </a:cubicBezTo>
                                  <a:cubicBezTo>
                                    <a:pt x="10921" y="26181"/>
                                    <a:pt x="11735" y="24552"/>
                                    <a:pt x="12550" y="22107"/>
                                  </a:cubicBezTo>
                                  <a:cubicBezTo>
                                    <a:pt x="12550" y="22107"/>
                                    <a:pt x="12550" y="22107"/>
                                    <a:pt x="12550" y="22922"/>
                                  </a:cubicBezTo>
                                  <a:cubicBezTo>
                                    <a:pt x="10106" y="26996"/>
                                    <a:pt x="8477" y="31884"/>
                                    <a:pt x="8477" y="36772"/>
                                  </a:cubicBezTo>
                                  <a:cubicBezTo>
                                    <a:pt x="8477" y="41661"/>
                                    <a:pt x="10106" y="46549"/>
                                    <a:pt x="12550" y="50623"/>
                                  </a:cubicBezTo>
                                  <a:cubicBezTo>
                                    <a:pt x="16624" y="57955"/>
                                    <a:pt x="23956" y="62843"/>
                                    <a:pt x="32918" y="63658"/>
                                  </a:cubicBezTo>
                                  <a:cubicBezTo>
                                    <a:pt x="52471" y="64473"/>
                                    <a:pt x="69580" y="46549"/>
                                    <a:pt x="63877" y="27811"/>
                                  </a:cubicBezTo>
                                  <a:lnTo>
                                    <a:pt x="63877" y="2781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6" name="Полилиния: Форма 416">
                            <a:extLst>
                              <a:ext uri="{FF2B5EF4-FFF2-40B4-BE49-F238E27FC236}">
                                <a16:creationId xmlns:a16="http://schemas.microsoft.com/office/drawing/2014/main" id="{F15A0E2F-0E1B-4B76-AD18-49458E3D3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62956" y="3424619"/>
                              <a:ext cx="73325" cy="89619"/>
                            </a:xfrm>
                            <a:custGeom>
                              <a:avLst/>
                              <a:gdLst>
                                <a:gd name="connsiteX0" fmla="*/ 15783 w 73324"/>
                                <a:gd name="connsiteY0" fmla="*/ 60668 h 89618"/>
                                <a:gd name="connsiteX1" fmla="*/ 20671 w 73324"/>
                                <a:gd name="connsiteY1" fmla="*/ 66372 h 89618"/>
                                <a:gd name="connsiteX2" fmla="*/ 15783 w 73324"/>
                                <a:gd name="connsiteY2" fmla="*/ 60668 h 89618"/>
                                <a:gd name="connsiteX3" fmla="*/ 23115 w 73324"/>
                                <a:gd name="connsiteY3" fmla="*/ 69630 h 89618"/>
                                <a:gd name="connsiteX4" fmla="*/ 39410 w 73324"/>
                                <a:gd name="connsiteY4" fmla="*/ 82666 h 89618"/>
                                <a:gd name="connsiteX5" fmla="*/ 57333 w 73324"/>
                                <a:gd name="connsiteY5" fmla="*/ 81036 h 89618"/>
                                <a:gd name="connsiteX6" fmla="*/ 73628 w 73324"/>
                                <a:gd name="connsiteY6" fmla="*/ 48448 h 89618"/>
                                <a:gd name="connsiteX7" fmla="*/ 68740 w 73324"/>
                                <a:gd name="connsiteY7" fmla="*/ 29709 h 89618"/>
                                <a:gd name="connsiteX8" fmla="*/ 45927 w 73324"/>
                                <a:gd name="connsiteY8" fmla="*/ 6897 h 89618"/>
                                <a:gd name="connsiteX9" fmla="*/ 21486 w 73324"/>
                                <a:gd name="connsiteY9" fmla="*/ 10156 h 89618"/>
                                <a:gd name="connsiteX10" fmla="*/ 6821 w 73324"/>
                                <a:gd name="connsiteY10" fmla="*/ 29709 h 89618"/>
                                <a:gd name="connsiteX11" fmla="*/ 15783 w 73324"/>
                                <a:gd name="connsiteY11" fmla="*/ 60668 h 89618"/>
                                <a:gd name="connsiteX12" fmla="*/ 15783 w 73324"/>
                                <a:gd name="connsiteY12" fmla="*/ 6066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324" h="89618">
                                  <a:moveTo>
                                    <a:pt x="15783" y="60668"/>
                                  </a:moveTo>
                                  <a:cubicBezTo>
                                    <a:pt x="17412" y="62298"/>
                                    <a:pt x="19042" y="63927"/>
                                    <a:pt x="20671" y="66372"/>
                                  </a:cubicBezTo>
                                  <a:cubicBezTo>
                                    <a:pt x="19042" y="63927"/>
                                    <a:pt x="17412" y="61483"/>
                                    <a:pt x="15783" y="60668"/>
                                  </a:cubicBezTo>
                                  <a:cubicBezTo>
                                    <a:pt x="18227" y="63113"/>
                                    <a:pt x="20671" y="66372"/>
                                    <a:pt x="23115" y="69630"/>
                                  </a:cubicBezTo>
                                  <a:cubicBezTo>
                                    <a:pt x="27189" y="75334"/>
                                    <a:pt x="32077" y="81036"/>
                                    <a:pt x="39410" y="82666"/>
                                  </a:cubicBezTo>
                                  <a:cubicBezTo>
                                    <a:pt x="45927" y="84295"/>
                                    <a:pt x="51630" y="83481"/>
                                    <a:pt x="57333" y="81036"/>
                                  </a:cubicBezTo>
                                  <a:cubicBezTo>
                                    <a:pt x="69554" y="76148"/>
                                    <a:pt x="77701" y="61483"/>
                                    <a:pt x="73628" y="48448"/>
                                  </a:cubicBezTo>
                                  <a:cubicBezTo>
                                    <a:pt x="71998" y="41930"/>
                                    <a:pt x="70369" y="36227"/>
                                    <a:pt x="68740" y="29709"/>
                                  </a:cubicBezTo>
                                  <a:cubicBezTo>
                                    <a:pt x="67110" y="19118"/>
                                    <a:pt x="56519" y="9341"/>
                                    <a:pt x="45927" y="6897"/>
                                  </a:cubicBezTo>
                                  <a:cubicBezTo>
                                    <a:pt x="37780" y="5268"/>
                                    <a:pt x="28818" y="6083"/>
                                    <a:pt x="21486" y="10156"/>
                                  </a:cubicBezTo>
                                  <a:cubicBezTo>
                                    <a:pt x="14153" y="14230"/>
                                    <a:pt x="9265" y="21562"/>
                                    <a:pt x="6821" y="29709"/>
                                  </a:cubicBezTo>
                                  <a:cubicBezTo>
                                    <a:pt x="4377" y="40301"/>
                                    <a:pt x="8450" y="51707"/>
                                    <a:pt x="15783" y="60668"/>
                                  </a:cubicBezTo>
                                  <a:lnTo>
                                    <a:pt x="15783" y="6066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7" name="Полилиния: Форма 417">
                            <a:extLst>
                              <a:ext uri="{FF2B5EF4-FFF2-40B4-BE49-F238E27FC236}">
                                <a16:creationId xmlns:a16="http://schemas.microsoft.com/office/drawing/2014/main" id="{5790FA8E-024C-44B4-AC66-C01487E10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2743" y="4181730"/>
                              <a:ext cx="73325" cy="81472"/>
                            </a:xfrm>
                            <a:custGeom>
                              <a:avLst/>
                              <a:gdLst>
                                <a:gd name="connsiteX0" fmla="*/ 58571 w 73324"/>
                                <a:gd name="connsiteY0" fmla="*/ 13176 h 81471"/>
                                <a:gd name="connsiteX1" fmla="*/ 54497 w 73324"/>
                                <a:gd name="connsiteY1" fmla="*/ 11547 h 81471"/>
                                <a:gd name="connsiteX2" fmla="*/ 46350 w 73324"/>
                                <a:gd name="connsiteY2" fmla="*/ 73465 h 81471"/>
                                <a:gd name="connsiteX3" fmla="*/ 51238 w 73324"/>
                                <a:gd name="connsiteY3" fmla="*/ 71836 h 81471"/>
                                <a:gd name="connsiteX4" fmla="*/ 51238 w 73324"/>
                                <a:gd name="connsiteY4" fmla="*/ 9917 h 81471"/>
                                <a:gd name="connsiteX5" fmla="*/ 46350 w 73324"/>
                                <a:gd name="connsiteY5" fmla="*/ 8288 h 81471"/>
                                <a:gd name="connsiteX6" fmla="*/ 54497 w 73324"/>
                                <a:gd name="connsiteY6" fmla="*/ 70206 h 81471"/>
                                <a:gd name="connsiteX7" fmla="*/ 58571 w 73324"/>
                                <a:gd name="connsiteY7" fmla="*/ 68577 h 81471"/>
                                <a:gd name="connsiteX8" fmla="*/ 58571 w 73324"/>
                                <a:gd name="connsiteY8" fmla="*/ 13176 h 81471"/>
                                <a:gd name="connsiteX9" fmla="*/ 58571 w 73324"/>
                                <a:gd name="connsiteY9" fmla="*/ 13176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3324" h="81471">
                                  <a:moveTo>
                                    <a:pt x="58571" y="13176"/>
                                  </a:moveTo>
                                  <a:cubicBezTo>
                                    <a:pt x="56941" y="12361"/>
                                    <a:pt x="55312" y="11547"/>
                                    <a:pt x="54497" y="11547"/>
                                  </a:cubicBezTo>
                                  <a:cubicBezTo>
                                    <a:pt x="-10680" y="-16969"/>
                                    <a:pt x="-6606" y="92204"/>
                                    <a:pt x="46350" y="73465"/>
                                  </a:cubicBezTo>
                                  <a:cubicBezTo>
                                    <a:pt x="47979" y="72650"/>
                                    <a:pt x="49609" y="72650"/>
                                    <a:pt x="51238" y="71836"/>
                                  </a:cubicBezTo>
                                  <a:cubicBezTo>
                                    <a:pt x="81383" y="61244"/>
                                    <a:pt x="81383" y="20508"/>
                                    <a:pt x="51238" y="9917"/>
                                  </a:cubicBezTo>
                                  <a:cubicBezTo>
                                    <a:pt x="49609" y="9102"/>
                                    <a:pt x="47979" y="9102"/>
                                    <a:pt x="46350" y="8288"/>
                                  </a:cubicBezTo>
                                  <a:cubicBezTo>
                                    <a:pt x="-6606" y="-10451"/>
                                    <a:pt x="-10680" y="98721"/>
                                    <a:pt x="54497" y="70206"/>
                                  </a:cubicBezTo>
                                  <a:cubicBezTo>
                                    <a:pt x="56126" y="69391"/>
                                    <a:pt x="57756" y="68577"/>
                                    <a:pt x="58571" y="68577"/>
                                  </a:cubicBezTo>
                                  <a:cubicBezTo>
                                    <a:pt x="78939" y="58800"/>
                                    <a:pt x="78939" y="22953"/>
                                    <a:pt x="58571" y="13176"/>
                                  </a:cubicBezTo>
                                  <a:lnTo>
                                    <a:pt x="58571" y="131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8" name="Полилиния: Форма 418">
                            <a:extLst>
                              <a:ext uri="{FF2B5EF4-FFF2-40B4-BE49-F238E27FC236}">
                                <a16:creationId xmlns:a16="http://schemas.microsoft.com/office/drawing/2014/main" id="{548A6172-31D7-416C-B3F7-B5868F4402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536" y="77513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22214 w 81471"/>
                                <a:gd name="connsiteY0" fmla="*/ 24034 h 89618"/>
                                <a:gd name="connsiteX1" fmla="*/ 22214 w 81471"/>
                                <a:gd name="connsiteY1" fmla="*/ 24034 h 89618"/>
                                <a:gd name="connsiteX2" fmla="*/ 28731 w 81471"/>
                                <a:gd name="connsiteY2" fmla="*/ 19146 h 89618"/>
                                <a:gd name="connsiteX3" fmla="*/ 27917 w 81471"/>
                                <a:gd name="connsiteY3" fmla="*/ 19961 h 89618"/>
                                <a:gd name="connsiteX4" fmla="*/ 36064 w 81471"/>
                                <a:gd name="connsiteY4" fmla="*/ 16702 h 89618"/>
                                <a:gd name="connsiteX5" fmla="*/ 35249 w 81471"/>
                                <a:gd name="connsiteY5" fmla="*/ 16702 h 89618"/>
                                <a:gd name="connsiteX6" fmla="*/ 44211 w 81471"/>
                                <a:gd name="connsiteY6" fmla="*/ 15072 h 89618"/>
                                <a:gd name="connsiteX7" fmla="*/ 43396 w 81471"/>
                                <a:gd name="connsiteY7" fmla="*/ 15072 h 89618"/>
                                <a:gd name="connsiteX8" fmla="*/ 52358 w 81471"/>
                                <a:gd name="connsiteY8" fmla="*/ 16702 h 89618"/>
                                <a:gd name="connsiteX9" fmla="*/ 51544 w 81471"/>
                                <a:gd name="connsiteY9" fmla="*/ 16702 h 89618"/>
                                <a:gd name="connsiteX10" fmla="*/ 59691 w 81471"/>
                                <a:gd name="connsiteY10" fmla="*/ 19961 h 89618"/>
                                <a:gd name="connsiteX11" fmla="*/ 59691 w 81471"/>
                                <a:gd name="connsiteY11" fmla="*/ 19961 h 89618"/>
                                <a:gd name="connsiteX12" fmla="*/ 67023 w 81471"/>
                                <a:gd name="connsiteY12" fmla="*/ 25664 h 89618"/>
                                <a:gd name="connsiteX13" fmla="*/ 67023 w 81471"/>
                                <a:gd name="connsiteY13" fmla="*/ 25664 h 89618"/>
                                <a:gd name="connsiteX14" fmla="*/ 72726 w 81471"/>
                                <a:gd name="connsiteY14" fmla="*/ 32996 h 89618"/>
                                <a:gd name="connsiteX15" fmla="*/ 71911 w 81471"/>
                                <a:gd name="connsiteY15" fmla="*/ 31367 h 89618"/>
                                <a:gd name="connsiteX16" fmla="*/ 75170 w 81471"/>
                                <a:gd name="connsiteY16" fmla="*/ 39514 h 89618"/>
                                <a:gd name="connsiteX17" fmla="*/ 74356 w 81471"/>
                                <a:gd name="connsiteY17" fmla="*/ 37070 h 89618"/>
                                <a:gd name="connsiteX18" fmla="*/ 75985 w 81471"/>
                                <a:gd name="connsiteY18" fmla="*/ 46032 h 89618"/>
                                <a:gd name="connsiteX19" fmla="*/ 73541 w 81471"/>
                                <a:gd name="connsiteY19" fmla="*/ 32996 h 89618"/>
                                <a:gd name="connsiteX20" fmla="*/ 74356 w 81471"/>
                                <a:gd name="connsiteY20" fmla="*/ 41958 h 89618"/>
                                <a:gd name="connsiteX21" fmla="*/ 74356 w 81471"/>
                                <a:gd name="connsiteY21" fmla="*/ 40329 h 89618"/>
                                <a:gd name="connsiteX22" fmla="*/ 73541 w 81471"/>
                                <a:gd name="connsiteY22" fmla="*/ 49290 h 89618"/>
                                <a:gd name="connsiteX23" fmla="*/ 73541 w 81471"/>
                                <a:gd name="connsiteY23" fmla="*/ 47661 h 89618"/>
                                <a:gd name="connsiteX24" fmla="*/ 70282 w 81471"/>
                                <a:gd name="connsiteY24" fmla="*/ 54993 h 89618"/>
                                <a:gd name="connsiteX25" fmla="*/ 70282 w 81471"/>
                                <a:gd name="connsiteY25" fmla="*/ 54993 h 89618"/>
                                <a:gd name="connsiteX26" fmla="*/ 65394 w 81471"/>
                                <a:gd name="connsiteY26" fmla="*/ 61511 h 89618"/>
                                <a:gd name="connsiteX27" fmla="*/ 66208 w 81471"/>
                                <a:gd name="connsiteY27" fmla="*/ 60696 h 89618"/>
                                <a:gd name="connsiteX28" fmla="*/ 59691 w 81471"/>
                                <a:gd name="connsiteY28" fmla="*/ 65585 h 89618"/>
                                <a:gd name="connsiteX29" fmla="*/ 60505 w 81471"/>
                                <a:gd name="connsiteY29" fmla="*/ 64770 h 89618"/>
                                <a:gd name="connsiteX30" fmla="*/ 53173 w 81471"/>
                                <a:gd name="connsiteY30" fmla="*/ 68029 h 89618"/>
                                <a:gd name="connsiteX31" fmla="*/ 53988 w 81471"/>
                                <a:gd name="connsiteY31" fmla="*/ 68029 h 89618"/>
                                <a:gd name="connsiteX32" fmla="*/ 45841 w 81471"/>
                                <a:gd name="connsiteY32" fmla="*/ 68844 h 89618"/>
                                <a:gd name="connsiteX33" fmla="*/ 46655 w 81471"/>
                                <a:gd name="connsiteY33" fmla="*/ 68844 h 89618"/>
                                <a:gd name="connsiteX34" fmla="*/ 38508 w 81471"/>
                                <a:gd name="connsiteY34" fmla="*/ 68029 h 89618"/>
                                <a:gd name="connsiteX35" fmla="*/ 39323 w 81471"/>
                                <a:gd name="connsiteY35" fmla="*/ 68029 h 89618"/>
                                <a:gd name="connsiteX36" fmla="*/ 74356 w 81471"/>
                                <a:gd name="connsiteY36" fmla="*/ 54179 h 89618"/>
                                <a:gd name="connsiteX37" fmla="*/ 78429 w 81471"/>
                                <a:gd name="connsiteY37" fmla="*/ 38699 h 89618"/>
                                <a:gd name="connsiteX38" fmla="*/ 69467 w 81471"/>
                                <a:gd name="connsiteY38" fmla="*/ 16702 h 89618"/>
                                <a:gd name="connsiteX39" fmla="*/ 45026 w 81471"/>
                                <a:gd name="connsiteY39" fmla="*/ 6110 h 89618"/>
                                <a:gd name="connsiteX40" fmla="*/ 27102 w 81471"/>
                                <a:gd name="connsiteY40" fmla="*/ 10999 h 89618"/>
                                <a:gd name="connsiteX41" fmla="*/ 9178 w 81471"/>
                                <a:gd name="connsiteY41" fmla="*/ 31367 h 89618"/>
                                <a:gd name="connsiteX42" fmla="*/ 14881 w 81471"/>
                                <a:gd name="connsiteY42" fmla="*/ 71288 h 89618"/>
                                <a:gd name="connsiteX43" fmla="*/ 26287 w 81471"/>
                                <a:gd name="connsiteY43" fmla="*/ 81879 h 89618"/>
                                <a:gd name="connsiteX44" fmla="*/ 56432 w 81471"/>
                                <a:gd name="connsiteY44" fmla="*/ 85138 h 89618"/>
                                <a:gd name="connsiteX45" fmla="*/ 81688 w 81471"/>
                                <a:gd name="connsiteY45" fmla="*/ 59882 h 89618"/>
                                <a:gd name="connsiteX46" fmla="*/ 78429 w 81471"/>
                                <a:gd name="connsiteY46" fmla="*/ 32181 h 89618"/>
                                <a:gd name="connsiteX47" fmla="*/ 57247 w 81471"/>
                                <a:gd name="connsiteY47" fmla="*/ 15887 h 89618"/>
                                <a:gd name="connsiteX48" fmla="*/ 38508 w 81471"/>
                                <a:gd name="connsiteY48" fmla="*/ 15887 h 89618"/>
                                <a:gd name="connsiteX49" fmla="*/ 22214 w 81471"/>
                                <a:gd name="connsiteY49" fmla="*/ 24034 h 89618"/>
                                <a:gd name="connsiteX50" fmla="*/ 22214 w 81471"/>
                                <a:gd name="connsiteY50" fmla="*/ 24034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22214" y="24034"/>
                                  </a:moveTo>
                                  <a:cubicBezTo>
                                    <a:pt x="22214" y="24849"/>
                                    <a:pt x="21399" y="24849"/>
                                    <a:pt x="22214" y="24034"/>
                                  </a:cubicBezTo>
                                  <a:cubicBezTo>
                                    <a:pt x="23843" y="22405"/>
                                    <a:pt x="26287" y="20775"/>
                                    <a:pt x="28731" y="19146"/>
                                  </a:cubicBezTo>
                                  <a:cubicBezTo>
                                    <a:pt x="28731" y="19146"/>
                                    <a:pt x="27917" y="19146"/>
                                    <a:pt x="27917" y="19961"/>
                                  </a:cubicBezTo>
                                  <a:cubicBezTo>
                                    <a:pt x="30361" y="19146"/>
                                    <a:pt x="33620" y="17516"/>
                                    <a:pt x="36064" y="16702"/>
                                  </a:cubicBezTo>
                                  <a:cubicBezTo>
                                    <a:pt x="36064" y="16702"/>
                                    <a:pt x="35249" y="16702"/>
                                    <a:pt x="35249" y="16702"/>
                                  </a:cubicBezTo>
                                  <a:cubicBezTo>
                                    <a:pt x="38508" y="15887"/>
                                    <a:pt x="41767" y="15887"/>
                                    <a:pt x="44211" y="15072"/>
                                  </a:cubicBezTo>
                                  <a:cubicBezTo>
                                    <a:pt x="44211" y="15072"/>
                                    <a:pt x="43396" y="15072"/>
                                    <a:pt x="43396" y="15072"/>
                                  </a:cubicBezTo>
                                  <a:cubicBezTo>
                                    <a:pt x="46655" y="15887"/>
                                    <a:pt x="49914" y="15887"/>
                                    <a:pt x="52358" y="16702"/>
                                  </a:cubicBezTo>
                                  <a:cubicBezTo>
                                    <a:pt x="52358" y="16702"/>
                                    <a:pt x="51544" y="16702"/>
                                    <a:pt x="51544" y="16702"/>
                                  </a:cubicBezTo>
                                  <a:cubicBezTo>
                                    <a:pt x="53988" y="17516"/>
                                    <a:pt x="57247" y="19146"/>
                                    <a:pt x="59691" y="19961"/>
                                  </a:cubicBezTo>
                                  <a:cubicBezTo>
                                    <a:pt x="59691" y="19961"/>
                                    <a:pt x="59691" y="19961"/>
                                    <a:pt x="59691" y="19961"/>
                                  </a:cubicBezTo>
                                  <a:cubicBezTo>
                                    <a:pt x="62135" y="21590"/>
                                    <a:pt x="64579" y="23219"/>
                                    <a:pt x="67023" y="25664"/>
                                  </a:cubicBezTo>
                                  <a:cubicBezTo>
                                    <a:pt x="67023" y="25664"/>
                                    <a:pt x="67023" y="25664"/>
                                    <a:pt x="67023" y="25664"/>
                                  </a:cubicBezTo>
                                  <a:cubicBezTo>
                                    <a:pt x="68653" y="28108"/>
                                    <a:pt x="70282" y="30552"/>
                                    <a:pt x="72726" y="32996"/>
                                  </a:cubicBezTo>
                                  <a:cubicBezTo>
                                    <a:pt x="72726" y="32996"/>
                                    <a:pt x="71911" y="32181"/>
                                    <a:pt x="71911" y="31367"/>
                                  </a:cubicBezTo>
                                  <a:cubicBezTo>
                                    <a:pt x="72726" y="33811"/>
                                    <a:pt x="74356" y="37070"/>
                                    <a:pt x="75170" y="39514"/>
                                  </a:cubicBezTo>
                                  <a:cubicBezTo>
                                    <a:pt x="75170" y="38699"/>
                                    <a:pt x="74356" y="37884"/>
                                    <a:pt x="74356" y="37070"/>
                                  </a:cubicBezTo>
                                  <a:cubicBezTo>
                                    <a:pt x="75170" y="40329"/>
                                    <a:pt x="75170" y="43587"/>
                                    <a:pt x="75985" y="46032"/>
                                  </a:cubicBezTo>
                                  <a:cubicBezTo>
                                    <a:pt x="75170" y="41143"/>
                                    <a:pt x="74356" y="37070"/>
                                    <a:pt x="73541" y="32996"/>
                                  </a:cubicBezTo>
                                  <a:cubicBezTo>
                                    <a:pt x="73541" y="36255"/>
                                    <a:pt x="74356" y="38699"/>
                                    <a:pt x="74356" y="41958"/>
                                  </a:cubicBezTo>
                                  <a:cubicBezTo>
                                    <a:pt x="74356" y="41143"/>
                                    <a:pt x="74356" y="40329"/>
                                    <a:pt x="74356" y="40329"/>
                                  </a:cubicBezTo>
                                  <a:cubicBezTo>
                                    <a:pt x="74356" y="43587"/>
                                    <a:pt x="73541" y="46032"/>
                                    <a:pt x="73541" y="49290"/>
                                  </a:cubicBezTo>
                                  <a:cubicBezTo>
                                    <a:pt x="73541" y="48476"/>
                                    <a:pt x="73541" y="48476"/>
                                    <a:pt x="73541" y="47661"/>
                                  </a:cubicBezTo>
                                  <a:cubicBezTo>
                                    <a:pt x="72726" y="50105"/>
                                    <a:pt x="71097" y="52549"/>
                                    <a:pt x="70282" y="54993"/>
                                  </a:cubicBezTo>
                                  <a:cubicBezTo>
                                    <a:pt x="70282" y="54993"/>
                                    <a:pt x="70282" y="54993"/>
                                    <a:pt x="70282" y="54993"/>
                                  </a:cubicBezTo>
                                  <a:cubicBezTo>
                                    <a:pt x="68653" y="57438"/>
                                    <a:pt x="67023" y="59067"/>
                                    <a:pt x="65394" y="61511"/>
                                  </a:cubicBezTo>
                                  <a:cubicBezTo>
                                    <a:pt x="65394" y="61511"/>
                                    <a:pt x="65394" y="60696"/>
                                    <a:pt x="66208" y="60696"/>
                                  </a:cubicBezTo>
                                  <a:cubicBezTo>
                                    <a:pt x="63764" y="62326"/>
                                    <a:pt x="62135" y="63955"/>
                                    <a:pt x="59691" y="65585"/>
                                  </a:cubicBezTo>
                                  <a:cubicBezTo>
                                    <a:pt x="59691" y="65585"/>
                                    <a:pt x="60505" y="65585"/>
                                    <a:pt x="60505" y="64770"/>
                                  </a:cubicBezTo>
                                  <a:cubicBezTo>
                                    <a:pt x="58061" y="65585"/>
                                    <a:pt x="55617" y="67214"/>
                                    <a:pt x="53173" y="68029"/>
                                  </a:cubicBezTo>
                                  <a:cubicBezTo>
                                    <a:pt x="53173" y="68029"/>
                                    <a:pt x="53988" y="68029"/>
                                    <a:pt x="53988" y="68029"/>
                                  </a:cubicBezTo>
                                  <a:cubicBezTo>
                                    <a:pt x="51544" y="68029"/>
                                    <a:pt x="48285" y="68844"/>
                                    <a:pt x="45841" y="68844"/>
                                  </a:cubicBezTo>
                                  <a:cubicBezTo>
                                    <a:pt x="45841" y="68844"/>
                                    <a:pt x="46655" y="68844"/>
                                    <a:pt x="46655" y="68844"/>
                                  </a:cubicBezTo>
                                  <a:cubicBezTo>
                                    <a:pt x="44211" y="68844"/>
                                    <a:pt x="40952" y="68029"/>
                                    <a:pt x="38508" y="68029"/>
                                  </a:cubicBezTo>
                                  <a:cubicBezTo>
                                    <a:pt x="38508" y="68029"/>
                                    <a:pt x="39323" y="68029"/>
                                    <a:pt x="39323" y="68029"/>
                                  </a:cubicBezTo>
                                  <a:cubicBezTo>
                                    <a:pt x="52358" y="71288"/>
                                    <a:pt x="67838" y="65585"/>
                                    <a:pt x="74356" y="54179"/>
                                  </a:cubicBezTo>
                                  <a:cubicBezTo>
                                    <a:pt x="76800" y="49290"/>
                                    <a:pt x="78429" y="44402"/>
                                    <a:pt x="78429" y="38699"/>
                                  </a:cubicBezTo>
                                  <a:cubicBezTo>
                                    <a:pt x="78429" y="31367"/>
                                    <a:pt x="75170" y="21590"/>
                                    <a:pt x="69467" y="16702"/>
                                  </a:cubicBezTo>
                                  <a:cubicBezTo>
                                    <a:pt x="62135" y="10184"/>
                                    <a:pt x="54802" y="6110"/>
                                    <a:pt x="45026" y="6110"/>
                                  </a:cubicBezTo>
                                  <a:cubicBezTo>
                                    <a:pt x="38508" y="6110"/>
                                    <a:pt x="32805" y="7740"/>
                                    <a:pt x="27102" y="10999"/>
                                  </a:cubicBezTo>
                                  <a:cubicBezTo>
                                    <a:pt x="18955" y="15887"/>
                                    <a:pt x="13252" y="23219"/>
                                    <a:pt x="9178" y="31367"/>
                                  </a:cubicBezTo>
                                  <a:cubicBezTo>
                                    <a:pt x="3475" y="45217"/>
                                    <a:pt x="5919" y="59882"/>
                                    <a:pt x="14881" y="71288"/>
                                  </a:cubicBezTo>
                                  <a:cubicBezTo>
                                    <a:pt x="18140" y="76176"/>
                                    <a:pt x="20584" y="78620"/>
                                    <a:pt x="26287" y="81879"/>
                                  </a:cubicBezTo>
                                  <a:cubicBezTo>
                                    <a:pt x="36064" y="87582"/>
                                    <a:pt x="45841" y="87582"/>
                                    <a:pt x="56432" y="85138"/>
                                  </a:cubicBezTo>
                                  <a:cubicBezTo>
                                    <a:pt x="67838" y="82694"/>
                                    <a:pt x="79244" y="71288"/>
                                    <a:pt x="81688" y="59882"/>
                                  </a:cubicBezTo>
                                  <a:cubicBezTo>
                                    <a:pt x="84132" y="50105"/>
                                    <a:pt x="83318" y="40329"/>
                                    <a:pt x="78429" y="32181"/>
                                  </a:cubicBezTo>
                                  <a:cubicBezTo>
                                    <a:pt x="73541" y="24034"/>
                                    <a:pt x="65394" y="18331"/>
                                    <a:pt x="57247" y="15887"/>
                                  </a:cubicBezTo>
                                  <a:cubicBezTo>
                                    <a:pt x="50729" y="14258"/>
                                    <a:pt x="44211" y="14258"/>
                                    <a:pt x="38508" y="15887"/>
                                  </a:cubicBezTo>
                                  <a:cubicBezTo>
                                    <a:pt x="31990" y="16702"/>
                                    <a:pt x="26287" y="19961"/>
                                    <a:pt x="22214" y="24034"/>
                                  </a:cubicBezTo>
                                  <a:lnTo>
                                    <a:pt x="22214" y="2403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9" name="Полилиния: Форма 419">
                            <a:extLst>
                              <a:ext uri="{FF2B5EF4-FFF2-40B4-BE49-F238E27FC236}">
                                <a16:creationId xmlns:a16="http://schemas.microsoft.com/office/drawing/2014/main" id="{26A32EEF-036F-4709-ACEA-340D9C12E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2153" y="408916"/>
                              <a:ext cx="81472" cy="73325"/>
                            </a:xfrm>
                            <a:custGeom>
                              <a:avLst/>
                              <a:gdLst>
                                <a:gd name="connsiteX0" fmla="*/ 48476 w 81471"/>
                                <a:gd name="connsiteY0" fmla="*/ 70880 h 73324"/>
                                <a:gd name="connsiteX1" fmla="*/ 54993 w 81471"/>
                                <a:gd name="connsiteY1" fmla="*/ 70066 h 73324"/>
                                <a:gd name="connsiteX2" fmla="*/ 75361 w 81471"/>
                                <a:gd name="connsiteY2" fmla="*/ 54586 h 73324"/>
                                <a:gd name="connsiteX3" fmla="*/ 75361 w 81471"/>
                                <a:gd name="connsiteY3" fmla="*/ 23627 h 73324"/>
                                <a:gd name="connsiteX4" fmla="*/ 54993 w 81471"/>
                                <a:gd name="connsiteY4" fmla="*/ 8147 h 73324"/>
                                <a:gd name="connsiteX5" fmla="*/ 48476 w 81471"/>
                                <a:gd name="connsiteY5" fmla="*/ 7332 h 73324"/>
                                <a:gd name="connsiteX6" fmla="*/ 30552 w 81471"/>
                                <a:gd name="connsiteY6" fmla="*/ 7332 h 73324"/>
                                <a:gd name="connsiteX7" fmla="*/ 15887 w 81471"/>
                                <a:gd name="connsiteY7" fmla="*/ 15480 h 73324"/>
                                <a:gd name="connsiteX8" fmla="*/ 6110 w 81471"/>
                                <a:gd name="connsiteY8" fmla="*/ 39106 h 73324"/>
                                <a:gd name="connsiteX9" fmla="*/ 15887 w 81471"/>
                                <a:gd name="connsiteY9" fmla="*/ 62733 h 73324"/>
                                <a:gd name="connsiteX10" fmla="*/ 30552 w 81471"/>
                                <a:gd name="connsiteY10" fmla="*/ 70880 h 73324"/>
                                <a:gd name="connsiteX11" fmla="*/ 48476 w 81471"/>
                                <a:gd name="connsiteY11" fmla="*/ 70880 h 73324"/>
                                <a:gd name="connsiteX12" fmla="*/ 48476 w 81471"/>
                                <a:gd name="connsiteY12" fmla="*/ 7088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1471" h="73324">
                                  <a:moveTo>
                                    <a:pt x="48476" y="70880"/>
                                  </a:moveTo>
                                  <a:cubicBezTo>
                                    <a:pt x="50920" y="70880"/>
                                    <a:pt x="52549" y="70066"/>
                                    <a:pt x="54993" y="70066"/>
                                  </a:cubicBezTo>
                                  <a:cubicBezTo>
                                    <a:pt x="63956" y="68436"/>
                                    <a:pt x="70473" y="61918"/>
                                    <a:pt x="75361" y="54586"/>
                                  </a:cubicBezTo>
                                  <a:cubicBezTo>
                                    <a:pt x="81064" y="45624"/>
                                    <a:pt x="81064" y="31774"/>
                                    <a:pt x="75361" y="23627"/>
                                  </a:cubicBezTo>
                                  <a:cubicBezTo>
                                    <a:pt x="70473" y="16294"/>
                                    <a:pt x="63956" y="9777"/>
                                    <a:pt x="54993" y="8147"/>
                                  </a:cubicBezTo>
                                  <a:cubicBezTo>
                                    <a:pt x="52549" y="8147"/>
                                    <a:pt x="50920" y="7332"/>
                                    <a:pt x="48476" y="7332"/>
                                  </a:cubicBezTo>
                                  <a:cubicBezTo>
                                    <a:pt x="42773" y="5703"/>
                                    <a:pt x="37070" y="5703"/>
                                    <a:pt x="30552" y="7332"/>
                                  </a:cubicBezTo>
                                  <a:cubicBezTo>
                                    <a:pt x="24849" y="8962"/>
                                    <a:pt x="19961" y="11406"/>
                                    <a:pt x="15887" y="15480"/>
                                  </a:cubicBezTo>
                                  <a:cubicBezTo>
                                    <a:pt x="10184" y="21997"/>
                                    <a:pt x="6110" y="30145"/>
                                    <a:pt x="6110" y="39106"/>
                                  </a:cubicBezTo>
                                  <a:cubicBezTo>
                                    <a:pt x="6110" y="47254"/>
                                    <a:pt x="10184" y="56215"/>
                                    <a:pt x="15887" y="62733"/>
                                  </a:cubicBezTo>
                                  <a:cubicBezTo>
                                    <a:pt x="19961" y="66807"/>
                                    <a:pt x="24849" y="70066"/>
                                    <a:pt x="30552" y="70880"/>
                                  </a:cubicBezTo>
                                  <a:cubicBezTo>
                                    <a:pt x="37070" y="72510"/>
                                    <a:pt x="42773" y="72510"/>
                                    <a:pt x="48476" y="70880"/>
                                  </a:cubicBezTo>
                                  <a:lnTo>
                                    <a:pt x="48476" y="708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0" name="Полилиния: Форма 420">
                            <a:extLst>
                              <a:ext uri="{FF2B5EF4-FFF2-40B4-BE49-F238E27FC236}">
                                <a16:creationId xmlns:a16="http://schemas.microsoft.com/office/drawing/2014/main" id="{6AF9D76F-6DFF-4357-B109-52EE8FBA02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2200" y="256082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6868 w 89618"/>
                                <a:gd name="connsiteY0" fmla="*/ 42939 h 130354"/>
                                <a:gd name="connsiteX1" fmla="*/ 45975 w 89618"/>
                                <a:gd name="connsiteY1" fmla="*/ 122781 h 130354"/>
                                <a:gd name="connsiteX2" fmla="*/ 85896 w 89618"/>
                                <a:gd name="connsiteY2" fmla="*/ 91822 h 130354"/>
                                <a:gd name="connsiteX3" fmla="*/ 63084 w 89618"/>
                                <a:gd name="connsiteY3" fmla="*/ 27459 h 130354"/>
                                <a:gd name="connsiteX4" fmla="*/ 27236 w 89618"/>
                                <a:gd name="connsiteY4" fmla="*/ 7092 h 130354"/>
                                <a:gd name="connsiteX5" fmla="*/ 6868 w 89618"/>
                                <a:gd name="connsiteY5" fmla="*/ 42939 h 130354"/>
                                <a:gd name="connsiteX6" fmla="*/ 6868 w 89618"/>
                                <a:gd name="connsiteY6" fmla="*/ 42939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6868" y="42939"/>
                                  </a:moveTo>
                                  <a:cubicBezTo>
                                    <a:pt x="13386" y="73084"/>
                                    <a:pt x="26422" y="99155"/>
                                    <a:pt x="45975" y="122781"/>
                                  </a:cubicBezTo>
                                  <a:cubicBezTo>
                                    <a:pt x="63899" y="145593"/>
                                    <a:pt x="100561" y="116264"/>
                                    <a:pt x="85896" y="91822"/>
                                  </a:cubicBezTo>
                                  <a:cubicBezTo>
                                    <a:pt x="73675" y="72269"/>
                                    <a:pt x="66343" y="50272"/>
                                    <a:pt x="63084" y="27459"/>
                                  </a:cubicBezTo>
                                  <a:cubicBezTo>
                                    <a:pt x="60640" y="11980"/>
                                    <a:pt x="41087" y="3018"/>
                                    <a:pt x="27236" y="7092"/>
                                  </a:cubicBezTo>
                                  <a:cubicBezTo>
                                    <a:pt x="10942" y="11980"/>
                                    <a:pt x="3610" y="27459"/>
                                    <a:pt x="6868" y="42939"/>
                                  </a:cubicBezTo>
                                  <a:lnTo>
                                    <a:pt x="6868" y="4293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1" name="Полилиния: Форма 421">
                            <a:extLst>
                              <a:ext uri="{FF2B5EF4-FFF2-40B4-BE49-F238E27FC236}">
                                <a16:creationId xmlns:a16="http://schemas.microsoft.com/office/drawing/2014/main" id="{6E9E22EA-8351-42D5-8575-DA600201774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1116" y="4410399"/>
                              <a:ext cx="16294" cy="16294"/>
                            </a:xfrm>
                            <a:custGeom>
                              <a:avLst/>
                              <a:gdLst>
                                <a:gd name="connsiteX0" fmla="*/ 15072 w 16294"/>
                                <a:gd name="connsiteY0" fmla="*/ 15072 h 16294"/>
                                <a:gd name="connsiteX1" fmla="*/ 6110 w 16294"/>
                                <a:gd name="connsiteY1" fmla="*/ 6110 h 162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6294" h="16294">
                                  <a:moveTo>
                                    <a:pt x="15072" y="15072"/>
                                  </a:moveTo>
                                  <a:cubicBezTo>
                                    <a:pt x="11813" y="11813"/>
                                    <a:pt x="9369" y="9369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2" name="Полилиния: Форма 422">
                            <a:extLst>
                              <a:ext uri="{FF2B5EF4-FFF2-40B4-BE49-F238E27FC236}">
                                <a16:creationId xmlns:a16="http://schemas.microsoft.com/office/drawing/2014/main" id="{2E2BF35E-54A7-4E8B-81B5-9171695620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2042" y="435956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08141 w 114060"/>
                                <a:gd name="connsiteY0" fmla="*/ 74053 h 114060"/>
                                <a:gd name="connsiteX1" fmla="*/ 108141 w 114060"/>
                                <a:gd name="connsiteY1" fmla="*/ 74053 h 114060"/>
                                <a:gd name="connsiteX2" fmla="*/ 110585 w 114060"/>
                                <a:gd name="connsiteY2" fmla="*/ 59388 h 114060"/>
                                <a:gd name="connsiteX3" fmla="*/ 105697 w 114060"/>
                                <a:gd name="connsiteY3" fmla="*/ 39020 h 114060"/>
                                <a:gd name="connsiteX4" fmla="*/ 84514 w 114060"/>
                                <a:gd name="connsiteY4" fmla="*/ 13764 h 114060"/>
                                <a:gd name="connsiteX5" fmla="*/ 82885 w 114060"/>
                                <a:gd name="connsiteY5" fmla="*/ 12949 h 114060"/>
                                <a:gd name="connsiteX6" fmla="*/ 70664 w 114060"/>
                                <a:gd name="connsiteY6" fmla="*/ 8061 h 114060"/>
                                <a:gd name="connsiteX7" fmla="*/ 50296 w 114060"/>
                                <a:gd name="connsiteY7" fmla="*/ 7246 h 114060"/>
                                <a:gd name="connsiteX8" fmla="*/ 37260 w 114060"/>
                                <a:gd name="connsiteY8" fmla="*/ 10505 h 114060"/>
                                <a:gd name="connsiteX9" fmla="*/ 20966 w 114060"/>
                                <a:gd name="connsiteY9" fmla="*/ 21096 h 114060"/>
                                <a:gd name="connsiteX10" fmla="*/ 7931 w 114060"/>
                                <a:gd name="connsiteY10" fmla="*/ 43908 h 114060"/>
                                <a:gd name="connsiteX11" fmla="*/ 12819 w 114060"/>
                                <a:gd name="connsiteY11" fmla="*/ 83829 h 114060"/>
                                <a:gd name="connsiteX12" fmla="*/ 13634 w 114060"/>
                                <a:gd name="connsiteY12" fmla="*/ 85459 h 114060"/>
                                <a:gd name="connsiteX13" fmla="*/ 21781 w 114060"/>
                                <a:gd name="connsiteY13" fmla="*/ 96050 h 114060"/>
                                <a:gd name="connsiteX14" fmla="*/ 38890 w 114060"/>
                                <a:gd name="connsiteY14" fmla="*/ 106641 h 114060"/>
                                <a:gd name="connsiteX15" fmla="*/ 51925 w 114060"/>
                                <a:gd name="connsiteY15" fmla="*/ 109900 h 114060"/>
                                <a:gd name="connsiteX16" fmla="*/ 73108 w 114060"/>
                                <a:gd name="connsiteY16" fmla="*/ 109086 h 114060"/>
                                <a:gd name="connsiteX17" fmla="*/ 108141 w 114060"/>
                                <a:gd name="connsiteY17" fmla="*/ 74053 h 114060"/>
                                <a:gd name="connsiteX18" fmla="*/ 108141 w 114060"/>
                                <a:gd name="connsiteY18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08141" y="74053"/>
                                  </a:moveTo>
                                  <a:cubicBezTo>
                                    <a:pt x="108141" y="74053"/>
                                    <a:pt x="108141" y="74053"/>
                                    <a:pt x="108141" y="74053"/>
                                  </a:cubicBezTo>
                                  <a:cubicBezTo>
                                    <a:pt x="108955" y="68350"/>
                                    <a:pt x="109770" y="64276"/>
                                    <a:pt x="110585" y="59388"/>
                                  </a:cubicBezTo>
                                  <a:cubicBezTo>
                                    <a:pt x="110585" y="52056"/>
                                    <a:pt x="108955" y="45538"/>
                                    <a:pt x="105697" y="39020"/>
                                  </a:cubicBezTo>
                                  <a:cubicBezTo>
                                    <a:pt x="101623" y="29243"/>
                                    <a:pt x="94290" y="19467"/>
                                    <a:pt x="84514" y="13764"/>
                                  </a:cubicBezTo>
                                  <a:cubicBezTo>
                                    <a:pt x="83699" y="13764"/>
                                    <a:pt x="83699" y="12949"/>
                                    <a:pt x="82885" y="12949"/>
                                  </a:cubicBezTo>
                                  <a:cubicBezTo>
                                    <a:pt x="78811" y="11320"/>
                                    <a:pt x="74737" y="9690"/>
                                    <a:pt x="70664" y="8061"/>
                                  </a:cubicBezTo>
                                  <a:cubicBezTo>
                                    <a:pt x="64146" y="5617"/>
                                    <a:pt x="56814" y="5617"/>
                                    <a:pt x="50296" y="7246"/>
                                  </a:cubicBezTo>
                                  <a:cubicBezTo>
                                    <a:pt x="45407" y="7246"/>
                                    <a:pt x="41334" y="8061"/>
                                    <a:pt x="37260" y="10505"/>
                                  </a:cubicBezTo>
                                  <a:cubicBezTo>
                                    <a:pt x="30743" y="12949"/>
                                    <a:pt x="25039" y="16208"/>
                                    <a:pt x="20966" y="21096"/>
                                  </a:cubicBezTo>
                                  <a:cubicBezTo>
                                    <a:pt x="15263" y="27614"/>
                                    <a:pt x="10375" y="35761"/>
                                    <a:pt x="7931" y="43908"/>
                                  </a:cubicBezTo>
                                  <a:cubicBezTo>
                                    <a:pt x="3857" y="56944"/>
                                    <a:pt x="7116" y="71609"/>
                                    <a:pt x="12819" y="83829"/>
                                  </a:cubicBezTo>
                                  <a:cubicBezTo>
                                    <a:pt x="12819" y="84644"/>
                                    <a:pt x="13634" y="84644"/>
                                    <a:pt x="13634" y="85459"/>
                                  </a:cubicBezTo>
                                  <a:cubicBezTo>
                                    <a:pt x="16078" y="88718"/>
                                    <a:pt x="19336" y="92791"/>
                                    <a:pt x="21781" y="96050"/>
                                  </a:cubicBezTo>
                                  <a:cubicBezTo>
                                    <a:pt x="26669" y="100939"/>
                                    <a:pt x="32372" y="105012"/>
                                    <a:pt x="38890" y="106641"/>
                                  </a:cubicBezTo>
                                  <a:cubicBezTo>
                                    <a:pt x="42963" y="109086"/>
                                    <a:pt x="47037" y="109900"/>
                                    <a:pt x="51925" y="109900"/>
                                  </a:cubicBezTo>
                                  <a:cubicBezTo>
                                    <a:pt x="59258" y="111530"/>
                                    <a:pt x="65775" y="111530"/>
                                    <a:pt x="73108" y="109086"/>
                                  </a:cubicBezTo>
                                  <a:cubicBezTo>
                                    <a:pt x="88587" y="105012"/>
                                    <a:pt x="103253" y="91162"/>
                                    <a:pt x="108141" y="74053"/>
                                  </a:cubicBezTo>
                                  <a:lnTo>
                                    <a:pt x="108141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3" name="Полилиния: Форма 423">
                            <a:extLst>
                              <a:ext uri="{FF2B5EF4-FFF2-40B4-BE49-F238E27FC236}">
                                <a16:creationId xmlns:a16="http://schemas.microsoft.com/office/drawing/2014/main" id="{524E6CA5-A14F-48EC-91F1-09A65C4876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336" y="4368759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21096 w 105913"/>
                                <a:gd name="connsiteY0" fmla="*/ 90930 h 105913"/>
                                <a:gd name="connsiteX1" fmla="*/ 21096 w 105913"/>
                                <a:gd name="connsiteY1" fmla="*/ 90930 h 105913"/>
                                <a:gd name="connsiteX2" fmla="*/ 56129 w 105913"/>
                                <a:gd name="connsiteY2" fmla="*/ 105595 h 105913"/>
                                <a:gd name="connsiteX3" fmla="*/ 90347 w 105913"/>
                                <a:gd name="connsiteY3" fmla="*/ 91745 h 105913"/>
                                <a:gd name="connsiteX4" fmla="*/ 91162 w 105913"/>
                                <a:gd name="connsiteY4" fmla="*/ 90930 h 105913"/>
                                <a:gd name="connsiteX5" fmla="*/ 99309 w 105913"/>
                                <a:gd name="connsiteY5" fmla="*/ 81153 h 105913"/>
                                <a:gd name="connsiteX6" fmla="*/ 104197 w 105913"/>
                                <a:gd name="connsiteY6" fmla="*/ 68932 h 105913"/>
                                <a:gd name="connsiteX7" fmla="*/ 101753 w 105913"/>
                                <a:gd name="connsiteY7" fmla="*/ 36344 h 105913"/>
                                <a:gd name="connsiteX8" fmla="*/ 95235 w 105913"/>
                                <a:gd name="connsiteY8" fmla="*/ 25752 h 105913"/>
                                <a:gd name="connsiteX9" fmla="*/ 86274 w 105913"/>
                                <a:gd name="connsiteY9" fmla="*/ 16790 h 105913"/>
                                <a:gd name="connsiteX10" fmla="*/ 56129 w 105913"/>
                                <a:gd name="connsiteY10" fmla="*/ 6199 h 105913"/>
                                <a:gd name="connsiteX11" fmla="*/ 12949 w 105913"/>
                                <a:gd name="connsiteY11" fmla="*/ 30641 h 105913"/>
                                <a:gd name="connsiteX12" fmla="*/ 8061 w 105913"/>
                                <a:gd name="connsiteY12" fmla="*/ 42861 h 105913"/>
                                <a:gd name="connsiteX13" fmla="*/ 7246 w 105913"/>
                                <a:gd name="connsiteY13" fmla="*/ 62415 h 105913"/>
                                <a:gd name="connsiteX14" fmla="*/ 10505 w 105913"/>
                                <a:gd name="connsiteY14" fmla="*/ 74635 h 105913"/>
                                <a:gd name="connsiteX15" fmla="*/ 21096 w 105913"/>
                                <a:gd name="connsiteY15" fmla="*/ 90930 h 105913"/>
                                <a:gd name="connsiteX16" fmla="*/ 21096 w 105913"/>
                                <a:gd name="connsiteY16" fmla="*/ 9093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21096" y="90930"/>
                                  </a:moveTo>
                                  <a:cubicBezTo>
                                    <a:pt x="21096" y="90930"/>
                                    <a:pt x="21096" y="90930"/>
                                    <a:pt x="21096" y="90930"/>
                                  </a:cubicBezTo>
                                  <a:cubicBezTo>
                                    <a:pt x="30873" y="99892"/>
                                    <a:pt x="43093" y="106409"/>
                                    <a:pt x="56129" y="105595"/>
                                  </a:cubicBezTo>
                                  <a:cubicBezTo>
                                    <a:pt x="69164" y="104780"/>
                                    <a:pt x="80571" y="100706"/>
                                    <a:pt x="90347" y="91745"/>
                                  </a:cubicBezTo>
                                  <a:cubicBezTo>
                                    <a:pt x="90347" y="91745"/>
                                    <a:pt x="91162" y="90930"/>
                                    <a:pt x="91162" y="90930"/>
                                  </a:cubicBezTo>
                                  <a:cubicBezTo>
                                    <a:pt x="93606" y="87671"/>
                                    <a:pt x="96050" y="84412"/>
                                    <a:pt x="99309" y="81153"/>
                                  </a:cubicBezTo>
                                  <a:cubicBezTo>
                                    <a:pt x="100939" y="77079"/>
                                    <a:pt x="102568" y="73006"/>
                                    <a:pt x="104197" y="68932"/>
                                  </a:cubicBezTo>
                                  <a:cubicBezTo>
                                    <a:pt x="107456" y="58341"/>
                                    <a:pt x="105827" y="46120"/>
                                    <a:pt x="101753" y="36344"/>
                                  </a:cubicBezTo>
                                  <a:cubicBezTo>
                                    <a:pt x="100939" y="32270"/>
                                    <a:pt x="98494" y="28196"/>
                                    <a:pt x="95235" y="25752"/>
                                  </a:cubicBezTo>
                                  <a:cubicBezTo>
                                    <a:pt x="92791" y="21679"/>
                                    <a:pt x="90347" y="19235"/>
                                    <a:pt x="86274" y="16790"/>
                                  </a:cubicBezTo>
                                  <a:cubicBezTo>
                                    <a:pt x="78127" y="10273"/>
                                    <a:pt x="66720" y="5384"/>
                                    <a:pt x="56129" y="6199"/>
                                  </a:cubicBezTo>
                                  <a:cubicBezTo>
                                    <a:pt x="39020" y="7014"/>
                                    <a:pt x="21911" y="15161"/>
                                    <a:pt x="12949" y="30641"/>
                                  </a:cubicBezTo>
                                  <a:cubicBezTo>
                                    <a:pt x="11320" y="34714"/>
                                    <a:pt x="9690" y="38788"/>
                                    <a:pt x="8061" y="42861"/>
                                  </a:cubicBezTo>
                                  <a:cubicBezTo>
                                    <a:pt x="5617" y="49379"/>
                                    <a:pt x="5617" y="55897"/>
                                    <a:pt x="7246" y="62415"/>
                                  </a:cubicBezTo>
                                  <a:cubicBezTo>
                                    <a:pt x="7246" y="66488"/>
                                    <a:pt x="8061" y="71377"/>
                                    <a:pt x="10505" y="74635"/>
                                  </a:cubicBezTo>
                                  <a:cubicBezTo>
                                    <a:pt x="12134" y="81153"/>
                                    <a:pt x="16208" y="86041"/>
                                    <a:pt x="21096" y="90930"/>
                                  </a:cubicBezTo>
                                  <a:lnTo>
                                    <a:pt x="21096" y="909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4" name="Полилиния: Форма 424">
                            <a:extLst>
                              <a:ext uri="{FF2B5EF4-FFF2-40B4-BE49-F238E27FC236}">
                                <a16:creationId xmlns:a16="http://schemas.microsoft.com/office/drawing/2014/main" id="{016DE7CE-E23F-4069-AEA4-350FA0BD6A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6451" y="375667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8555 w 114060"/>
                                <a:gd name="connsiteY0" fmla="*/ 74053 h 114060"/>
                                <a:gd name="connsiteX1" fmla="*/ 8555 w 114060"/>
                                <a:gd name="connsiteY1" fmla="*/ 75682 h 114060"/>
                                <a:gd name="connsiteX2" fmla="*/ 44402 w 114060"/>
                                <a:gd name="connsiteY2" fmla="*/ 111530 h 114060"/>
                                <a:gd name="connsiteX3" fmla="*/ 46031 w 114060"/>
                                <a:gd name="connsiteY3" fmla="*/ 111530 h 114060"/>
                                <a:gd name="connsiteX4" fmla="*/ 67214 w 114060"/>
                                <a:gd name="connsiteY4" fmla="*/ 112345 h 114060"/>
                                <a:gd name="connsiteX5" fmla="*/ 81065 w 114060"/>
                                <a:gd name="connsiteY5" fmla="*/ 109086 h 114060"/>
                                <a:gd name="connsiteX6" fmla="*/ 98174 w 114060"/>
                                <a:gd name="connsiteY6" fmla="*/ 97680 h 114060"/>
                                <a:gd name="connsiteX7" fmla="*/ 106321 w 114060"/>
                                <a:gd name="connsiteY7" fmla="*/ 87088 h 114060"/>
                                <a:gd name="connsiteX8" fmla="*/ 112024 w 114060"/>
                                <a:gd name="connsiteY8" fmla="*/ 74053 h 114060"/>
                                <a:gd name="connsiteX9" fmla="*/ 112838 w 114060"/>
                                <a:gd name="connsiteY9" fmla="*/ 52870 h 114060"/>
                                <a:gd name="connsiteX10" fmla="*/ 109580 w 114060"/>
                                <a:gd name="connsiteY10" fmla="*/ 39020 h 114060"/>
                                <a:gd name="connsiteX11" fmla="*/ 98174 w 114060"/>
                                <a:gd name="connsiteY11" fmla="*/ 21911 h 114060"/>
                                <a:gd name="connsiteX12" fmla="*/ 74547 w 114060"/>
                                <a:gd name="connsiteY12" fmla="*/ 8061 h 114060"/>
                                <a:gd name="connsiteX13" fmla="*/ 53364 w 114060"/>
                                <a:gd name="connsiteY13" fmla="*/ 7246 h 114060"/>
                                <a:gd name="connsiteX14" fmla="*/ 39514 w 114060"/>
                                <a:gd name="connsiteY14" fmla="*/ 10505 h 114060"/>
                                <a:gd name="connsiteX15" fmla="*/ 22405 w 114060"/>
                                <a:gd name="connsiteY15" fmla="*/ 21911 h 114060"/>
                                <a:gd name="connsiteX16" fmla="*/ 14258 w 114060"/>
                                <a:gd name="connsiteY16" fmla="*/ 32502 h 114060"/>
                                <a:gd name="connsiteX17" fmla="*/ 8555 w 114060"/>
                                <a:gd name="connsiteY17" fmla="*/ 45538 h 114060"/>
                                <a:gd name="connsiteX18" fmla="*/ 8555 w 114060"/>
                                <a:gd name="connsiteY18" fmla="*/ 74053 h 114060"/>
                                <a:gd name="connsiteX19" fmla="*/ 8555 w 114060"/>
                                <a:gd name="connsiteY19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8555" y="74053"/>
                                  </a:moveTo>
                                  <a:cubicBezTo>
                                    <a:pt x="8555" y="74867"/>
                                    <a:pt x="8555" y="74867"/>
                                    <a:pt x="8555" y="75682"/>
                                  </a:cubicBezTo>
                                  <a:cubicBezTo>
                                    <a:pt x="10999" y="91162"/>
                                    <a:pt x="28108" y="108271"/>
                                    <a:pt x="44402" y="111530"/>
                                  </a:cubicBezTo>
                                  <a:cubicBezTo>
                                    <a:pt x="45217" y="111530"/>
                                    <a:pt x="45217" y="111530"/>
                                    <a:pt x="46031" y="111530"/>
                                  </a:cubicBezTo>
                                  <a:cubicBezTo>
                                    <a:pt x="53364" y="113974"/>
                                    <a:pt x="59882" y="113974"/>
                                    <a:pt x="67214" y="112345"/>
                                  </a:cubicBezTo>
                                  <a:cubicBezTo>
                                    <a:pt x="72103" y="112345"/>
                                    <a:pt x="76176" y="110715"/>
                                    <a:pt x="81065" y="109086"/>
                                  </a:cubicBezTo>
                                  <a:cubicBezTo>
                                    <a:pt x="87582" y="106641"/>
                                    <a:pt x="93285" y="103383"/>
                                    <a:pt x="98174" y="97680"/>
                                  </a:cubicBezTo>
                                  <a:cubicBezTo>
                                    <a:pt x="100618" y="94421"/>
                                    <a:pt x="103877" y="90347"/>
                                    <a:pt x="106321" y="87088"/>
                                  </a:cubicBezTo>
                                  <a:cubicBezTo>
                                    <a:pt x="107950" y="83015"/>
                                    <a:pt x="109580" y="78941"/>
                                    <a:pt x="112024" y="74053"/>
                                  </a:cubicBezTo>
                                  <a:cubicBezTo>
                                    <a:pt x="114468" y="66720"/>
                                    <a:pt x="114468" y="60203"/>
                                    <a:pt x="112838" y="52870"/>
                                  </a:cubicBezTo>
                                  <a:cubicBezTo>
                                    <a:pt x="112838" y="47982"/>
                                    <a:pt x="111209" y="43908"/>
                                    <a:pt x="109580" y="39020"/>
                                  </a:cubicBezTo>
                                  <a:cubicBezTo>
                                    <a:pt x="107135" y="32502"/>
                                    <a:pt x="103877" y="26799"/>
                                    <a:pt x="98174" y="21911"/>
                                  </a:cubicBezTo>
                                  <a:cubicBezTo>
                                    <a:pt x="91656" y="15393"/>
                                    <a:pt x="83509" y="11320"/>
                                    <a:pt x="74547" y="8061"/>
                                  </a:cubicBezTo>
                                  <a:cubicBezTo>
                                    <a:pt x="67214" y="5617"/>
                                    <a:pt x="60697" y="5617"/>
                                    <a:pt x="53364" y="7246"/>
                                  </a:cubicBezTo>
                                  <a:cubicBezTo>
                                    <a:pt x="48476" y="7246"/>
                                    <a:pt x="44402" y="8875"/>
                                    <a:pt x="39514" y="10505"/>
                                  </a:cubicBezTo>
                                  <a:cubicBezTo>
                                    <a:pt x="32996" y="12949"/>
                                    <a:pt x="27293" y="16208"/>
                                    <a:pt x="22405" y="21911"/>
                                  </a:cubicBezTo>
                                  <a:cubicBezTo>
                                    <a:pt x="19961" y="25170"/>
                                    <a:pt x="16702" y="29243"/>
                                    <a:pt x="14258" y="32502"/>
                                  </a:cubicBezTo>
                                  <a:cubicBezTo>
                                    <a:pt x="12628" y="36576"/>
                                    <a:pt x="10999" y="40650"/>
                                    <a:pt x="8555" y="45538"/>
                                  </a:cubicBezTo>
                                  <a:cubicBezTo>
                                    <a:pt x="5296" y="55314"/>
                                    <a:pt x="5296" y="65091"/>
                                    <a:pt x="8555" y="74053"/>
                                  </a:cubicBezTo>
                                  <a:lnTo>
                                    <a:pt x="8555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5" name="Полилиния: Форма 425">
                            <a:extLst>
                              <a:ext uri="{FF2B5EF4-FFF2-40B4-BE49-F238E27FC236}">
                                <a16:creationId xmlns:a16="http://schemas.microsoft.com/office/drawing/2014/main" id="{94E3C30B-47A7-461D-A6DF-88C8464226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98770" y="3760255"/>
                              <a:ext cx="89619" cy="97766"/>
                            </a:xfrm>
                            <a:custGeom>
                              <a:avLst/>
                              <a:gdLst>
                                <a:gd name="connsiteX0" fmla="*/ 74714 w 89618"/>
                                <a:gd name="connsiteY0" fmla="*/ 85138 h 97766"/>
                                <a:gd name="connsiteX1" fmla="*/ 89379 w 89618"/>
                                <a:gd name="connsiteY1" fmla="*/ 63141 h 97766"/>
                                <a:gd name="connsiteX2" fmla="*/ 83676 w 89618"/>
                                <a:gd name="connsiteY2" fmla="*/ 26478 h 97766"/>
                                <a:gd name="connsiteX3" fmla="*/ 48643 w 89618"/>
                                <a:gd name="connsiteY3" fmla="*/ 6110 h 97766"/>
                                <a:gd name="connsiteX4" fmla="*/ 13610 w 89618"/>
                                <a:gd name="connsiteY4" fmla="*/ 26478 h 97766"/>
                                <a:gd name="connsiteX5" fmla="*/ 7907 w 89618"/>
                                <a:gd name="connsiteY5" fmla="*/ 63141 h 97766"/>
                                <a:gd name="connsiteX6" fmla="*/ 22572 w 89618"/>
                                <a:gd name="connsiteY6" fmla="*/ 85138 h 97766"/>
                                <a:gd name="connsiteX7" fmla="*/ 74714 w 89618"/>
                                <a:gd name="connsiteY7" fmla="*/ 85138 h 97766"/>
                                <a:gd name="connsiteX8" fmla="*/ 74714 w 89618"/>
                                <a:gd name="connsiteY8" fmla="*/ 85138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9618" h="97766">
                                  <a:moveTo>
                                    <a:pt x="74714" y="85138"/>
                                  </a:moveTo>
                                  <a:cubicBezTo>
                                    <a:pt x="81232" y="79435"/>
                                    <a:pt x="86935" y="72103"/>
                                    <a:pt x="89379" y="63141"/>
                                  </a:cubicBezTo>
                                  <a:cubicBezTo>
                                    <a:pt x="92638" y="50105"/>
                                    <a:pt x="90194" y="37070"/>
                                    <a:pt x="83676" y="26478"/>
                                  </a:cubicBezTo>
                                  <a:cubicBezTo>
                                    <a:pt x="75529" y="14258"/>
                                    <a:pt x="63308" y="6110"/>
                                    <a:pt x="48643" y="6110"/>
                                  </a:cubicBezTo>
                                  <a:cubicBezTo>
                                    <a:pt x="33978" y="6110"/>
                                    <a:pt x="20943" y="14258"/>
                                    <a:pt x="13610" y="26478"/>
                                  </a:cubicBezTo>
                                  <a:cubicBezTo>
                                    <a:pt x="7092" y="37070"/>
                                    <a:pt x="3833" y="50920"/>
                                    <a:pt x="7907" y="63141"/>
                                  </a:cubicBezTo>
                                  <a:cubicBezTo>
                                    <a:pt x="10351" y="72103"/>
                                    <a:pt x="16054" y="78620"/>
                                    <a:pt x="22572" y="85138"/>
                                  </a:cubicBezTo>
                                  <a:cubicBezTo>
                                    <a:pt x="36422" y="99803"/>
                                    <a:pt x="60049" y="99803"/>
                                    <a:pt x="74714" y="85138"/>
                                  </a:cubicBezTo>
                                  <a:lnTo>
                                    <a:pt x="74714" y="8513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6" name="Полилиния: Форма 426">
                            <a:extLst>
                              <a:ext uri="{FF2B5EF4-FFF2-40B4-BE49-F238E27FC236}">
                                <a16:creationId xmlns:a16="http://schemas.microsoft.com/office/drawing/2014/main" id="{A1177595-1841-4259-AACB-EB332C7109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241" y="4017354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88397 w 89618"/>
                                <a:gd name="connsiteY0" fmla="*/ 51271 h 89618"/>
                                <a:gd name="connsiteX1" fmla="*/ 75361 w 89618"/>
                                <a:gd name="connsiteY1" fmla="*/ 17868 h 89618"/>
                                <a:gd name="connsiteX2" fmla="*/ 41958 w 89618"/>
                                <a:gd name="connsiteY2" fmla="*/ 6462 h 89618"/>
                                <a:gd name="connsiteX3" fmla="*/ 27293 w 89618"/>
                                <a:gd name="connsiteY3" fmla="*/ 11350 h 89618"/>
                                <a:gd name="connsiteX4" fmla="*/ 12628 w 89618"/>
                                <a:gd name="connsiteY4" fmla="*/ 26015 h 89618"/>
                                <a:gd name="connsiteX5" fmla="*/ 6110 w 89618"/>
                                <a:gd name="connsiteY5" fmla="*/ 48013 h 89618"/>
                                <a:gd name="connsiteX6" fmla="*/ 8555 w 89618"/>
                                <a:gd name="connsiteY6" fmla="*/ 61863 h 89618"/>
                                <a:gd name="connsiteX7" fmla="*/ 53364 w 89618"/>
                                <a:gd name="connsiteY7" fmla="*/ 91193 h 89618"/>
                                <a:gd name="connsiteX8" fmla="*/ 76991 w 89618"/>
                                <a:gd name="connsiteY8" fmla="*/ 79787 h 89618"/>
                                <a:gd name="connsiteX9" fmla="*/ 88397 w 89618"/>
                                <a:gd name="connsiteY9" fmla="*/ 51271 h 89618"/>
                                <a:gd name="connsiteX10" fmla="*/ 88397 w 89618"/>
                                <a:gd name="connsiteY10" fmla="*/ 51271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88397" y="51271"/>
                                  </a:moveTo>
                                  <a:cubicBezTo>
                                    <a:pt x="89212" y="39051"/>
                                    <a:pt x="85138" y="26015"/>
                                    <a:pt x="75361" y="17868"/>
                                  </a:cubicBezTo>
                                  <a:cubicBezTo>
                                    <a:pt x="65585" y="8906"/>
                                    <a:pt x="54993" y="4832"/>
                                    <a:pt x="41958" y="6462"/>
                                  </a:cubicBezTo>
                                  <a:cubicBezTo>
                                    <a:pt x="36255" y="6462"/>
                                    <a:pt x="31367" y="8092"/>
                                    <a:pt x="27293" y="11350"/>
                                  </a:cubicBezTo>
                                  <a:cubicBezTo>
                                    <a:pt x="21590" y="14609"/>
                                    <a:pt x="16702" y="19498"/>
                                    <a:pt x="12628" y="26015"/>
                                  </a:cubicBezTo>
                                  <a:cubicBezTo>
                                    <a:pt x="8555" y="31718"/>
                                    <a:pt x="6110" y="41495"/>
                                    <a:pt x="6110" y="48013"/>
                                  </a:cubicBezTo>
                                  <a:cubicBezTo>
                                    <a:pt x="6110" y="52901"/>
                                    <a:pt x="6925" y="57789"/>
                                    <a:pt x="8555" y="61863"/>
                                  </a:cubicBezTo>
                                  <a:cubicBezTo>
                                    <a:pt x="14258" y="81416"/>
                                    <a:pt x="32996" y="93637"/>
                                    <a:pt x="53364" y="91193"/>
                                  </a:cubicBezTo>
                                  <a:cubicBezTo>
                                    <a:pt x="61511" y="90378"/>
                                    <a:pt x="70473" y="86304"/>
                                    <a:pt x="76991" y="79787"/>
                                  </a:cubicBezTo>
                                  <a:cubicBezTo>
                                    <a:pt x="83508" y="71639"/>
                                    <a:pt x="87582" y="61863"/>
                                    <a:pt x="88397" y="51271"/>
                                  </a:cubicBezTo>
                                  <a:lnTo>
                                    <a:pt x="88397" y="5127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7" name="Полилиния: Форма 427">
                            <a:extLst>
                              <a:ext uri="{FF2B5EF4-FFF2-40B4-BE49-F238E27FC236}">
                                <a16:creationId xmlns:a16="http://schemas.microsoft.com/office/drawing/2014/main" id="{44546602-F6D5-4807-A5D0-9E6F421268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470" y="3190731"/>
                              <a:ext cx="81472" cy="81472"/>
                            </a:xfrm>
                            <a:custGeom>
                              <a:avLst/>
                              <a:gdLst>
                                <a:gd name="connsiteX0" fmla="*/ 77744 w 81471"/>
                                <a:gd name="connsiteY0" fmla="*/ 33847 h 81471"/>
                                <a:gd name="connsiteX1" fmla="*/ 76930 w 81471"/>
                                <a:gd name="connsiteY1" fmla="*/ 32218 h 81471"/>
                                <a:gd name="connsiteX2" fmla="*/ 42711 w 81471"/>
                                <a:gd name="connsiteY2" fmla="*/ 6147 h 81471"/>
                                <a:gd name="connsiteX3" fmla="*/ 8494 w 81471"/>
                                <a:gd name="connsiteY3" fmla="*/ 32218 h 81471"/>
                                <a:gd name="connsiteX4" fmla="*/ 7679 w 81471"/>
                                <a:gd name="connsiteY4" fmla="*/ 33847 h 81471"/>
                                <a:gd name="connsiteX5" fmla="*/ 41897 w 81471"/>
                                <a:gd name="connsiteY5" fmla="*/ 78656 h 81471"/>
                                <a:gd name="connsiteX6" fmla="*/ 77744 w 81471"/>
                                <a:gd name="connsiteY6" fmla="*/ 33847 h 81471"/>
                                <a:gd name="connsiteX7" fmla="*/ 77744 w 81471"/>
                                <a:gd name="connsiteY7" fmla="*/ 3384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471" h="81471">
                                  <a:moveTo>
                                    <a:pt x="77744" y="33847"/>
                                  </a:moveTo>
                                  <a:cubicBezTo>
                                    <a:pt x="77744" y="33032"/>
                                    <a:pt x="77744" y="33032"/>
                                    <a:pt x="76930" y="32218"/>
                                  </a:cubicBezTo>
                                  <a:cubicBezTo>
                                    <a:pt x="72041" y="18367"/>
                                    <a:pt x="59006" y="5332"/>
                                    <a:pt x="42711" y="6147"/>
                                  </a:cubicBezTo>
                                  <a:cubicBezTo>
                                    <a:pt x="26417" y="6961"/>
                                    <a:pt x="14196" y="16738"/>
                                    <a:pt x="8494" y="32218"/>
                                  </a:cubicBezTo>
                                  <a:cubicBezTo>
                                    <a:pt x="8494" y="33032"/>
                                    <a:pt x="8494" y="33032"/>
                                    <a:pt x="7679" y="33847"/>
                                  </a:cubicBezTo>
                                  <a:cubicBezTo>
                                    <a:pt x="346" y="55844"/>
                                    <a:pt x="19900" y="78656"/>
                                    <a:pt x="41897" y="78656"/>
                                  </a:cubicBezTo>
                                  <a:cubicBezTo>
                                    <a:pt x="65524" y="78656"/>
                                    <a:pt x="85892" y="55844"/>
                                    <a:pt x="77744" y="33847"/>
                                  </a:cubicBezTo>
                                  <a:lnTo>
                                    <a:pt x="77744" y="3384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8" name="Полилиния: Фигура 428">
                            <a:extLst>
                              <a:ext uri="{FF2B5EF4-FFF2-40B4-BE49-F238E27FC236}">
                                <a16:creationId xmlns:a16="http://schemas.microsoft.com/office/drawing/2014/main" id="{CFB117AC-67CD-48B1-B6D9-F3E782794B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65785" y="866363"/>
                              <a:ext cx="146649" cy="179238"/>
                            </a:xfrm>
                            <a:custGeom>
                              <a:avLst/>
                              <a:gdLst>
                                <a:gd name="connsiteX0" fmla="*/ 89010 w 146649"/>
                                <a:gd name="connsiteY0" fmla="*/ 15089 h 179237"/>
                                <a:gd name="connsiteX1" fmla="*/ 7539 w 146649"/>
                                <a:gd name="connsiteY1" fmla="*/ 139741 h 179237"/>
                                <a:gd name="connsiteX2" fmla="*/ 62125 w 146649"/>
                                <a:gd name="connsiteY2" fmla="*/ 162553 h 179237"/>
                                <a:gd name="connsiteX3" fmla="*/ 135449 w 146649"/>
                                <a:gd name="connsiteY3" fmla="*/ 61528 h 179237"/>
                                <a:gd name="connsiteX4" fmla="*/ 89010 w 146649"/>
                                <a:gd name="connsiteY4" fmla="*/ 15089 h 179237"/>
                                <a:gd name="connsiteX5" fmla="*/ 89010 w 146649"/>
                                <a:gd name="connsiteY5" fmla="*/ 15089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179237">
                                  <a:moveTo>
                                    <a:pt x="89010" y="15089"/>
                                  </a:moveTo>
                                  <a:cubicBezTo>
                                    <a:pt x="50719" y="50937"/>
                                    <a:pt x="23833" y="89229"/>
                                    <a:pt x="7539" y="139741"/>
                                  </a:cubicBezTo>
                                  <a:cubicBezTo>
                                    <a:pt x="-3052" y="171515"/>
                                    <a:pt x="48275" y="194327"/>
                                    <a:pt x="62125" y="162553"/>
                                  </a:cubicBezTo>
                                  <a:cubicBezTo>
                                    <a:pt x="78419" y="125076"/>
                                    <a:pt x="103676" y="87599"/>
                                    <a:pt x="135449" y="61528"/>
                                  </a:cubicBezTo>
                                  <a:cubicBezTo>
                                    <a:pt x="168038" y="35457"/>
                                    <a:pt x="120785" y="-14241"/>
                                    <a:pt x="89010" y="15089"/>
                                  </a:cubicBezTo>
                                  <a:lnTo>
                                    <a:pt x="89010" y="1508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9" name="Группа 5">
                          <a:extLst>
                            <a:ext uri="{FF2B5EF4-FFF2-40B4-BE49-F238E27FC236}">
                              <a16:creationId xmlns:a16="http://schemas.microsoft.com/office/drawing/2014/main" id="{02548533-81C6-4B60-BA2A-C8170ED60F7D}"/>
                            </a:ext>
                          </a:extLst>
                        </wpg:cNvPr>
                        <wpg:cNvGrpSpPr/>
                        <wpg:grpSpPr>
                          <a:xfrm>
                            <a:off x="27642" y="167596"/>
                            <a:ext cx="7781483" cy="4307076"/>
                            <a:chOff x="27642" y="167596"/>
                            <a:chExt cx="7781483" cy="4307076"/>
                          </a:xfrm>
                        </wpg:grpSpPr>
                        <wps:wsp>
                          <wps:cNvPr id="301" name="Полилиния: Форма 301">
                            <a:extLst>
                              <a:ext uri="{FF2B5EF4-FFF2-40B4-BE49-F238E27FC236}">
                                <a16:creationId xmlns:a16="http://schemas.microsoft.com/office/drawing/2014/main" id="{1717129D-1539-49F1-A96F-58567B3B6E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000" y="3925701"/>
                              <a:ext cx="196562" cy="163802"/>
                            </a:xfrm>
                            <a:custGeom>
                              <a:avLst/>
                              <a:gdLst>
                                <a:gd name="connsiteX0" fmla="*/ 46707 w 196562"/>
                                <a:gd name="connsiteY0" fmla="*/ 159244 h 163801"/>
                                <a:gd name="connsiteX1" fmla="*/ 181843 w 196562"/>
                                <a:gd name="connsiteY1" fmla="*/ 64238 h 163801"/>
                                <a:gd name="connsiteX2" fmla="*/ 151540 w 196562"/>
                                <a:gd name="connsiteY2" fmla="*/ 11822 h 163801"/>
                                <a:gd name="connsiteX3" fmla="*/ 18860 w 196562"/>
                                <a:gd name="connsiteY3" fmla="*/ 110103 h 163801"/>
                                <a:gd name="connsiteX4" fmla="*/ 46707 w 196562"/>
                                <a:gd name="connsiteY4" fmla="*/ 159244 h 163801"/>
                                <a:gd name="connsiteX5" fmla="*/ 46707 w 196562"/>
                                <a:gd name="connsiteY5" fmla="*/ 15924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63801">
                                  <a:moveTo>
                                    <a:pt x="46707" y="159244"/>
                                  </a:moveTo>
                                  <a:cubicBezTo>
                                    <a:pt x="91752" y="128121"/>
                                    <a:pt x="137617" y="96999"/>
                                    <a:pt x="181843" y="64238"/>
                                  </a:cubicBezTo>
                                  <a:cubicBezTo>
                                    <a:pt x="212146" y="41306"/>
                                    <a:pt x="183481" y="-11111"/>
                                    <a:pt x="151540" y="11822"/>
                                  </a:cubicBezTo>
                                  <a:cubicBezTo>
                                    <a:pt x="106494" y="43763"/>
                                    <a:pt x="63087" y="77343"/>
                                    <a:pt x="18860" y="110103"/>
                                  </a:cubicBezTo>
                                  <a:cubicBezTo>
                                    <a:pt x="-10624" y="131397"/>
                                    <a:pt x="16403" y="180538"/>
                                    <a:pt x="46707" y="159244"/>
                                  </a:cubicBezTo>
                                  <a:lnTo>
                                    <a:pt x="46707" y="159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2" name="Полилиния: Форма 302">
                            <a:extLst>
                              <a:ext uri="{FF2B5EF4-FFF2-40B4-BE49-F238E27FC236}">
                                <a16:creationId xmlns:a16="http://schemas.microsoft.com/office/drawing/2014/main" id="{6F3CC887-E6B6-4F4E-B653-2EAB9F04C3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625" y="3298172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68810 w 131041"/>
                                <a:gd name="connsiteY0" fmla="*/ 97166 h 131041"/>
                                <a:gd name="connsiteX1" fmla="*/ 70448 w 131041"/>
                                <a:gd name="connsiteY1" fmla="*/ 92252 h 131041"/>
                                <a:gd name="connsiteX2" fmla="*/ 71267 w 131041"/>
                                <a:gd name="connsiteY2" fmla="*/ 89795 h 131041"/>
                                <a:gd name="connsiteX3" fmla="*/ 79457 w 131041"/>
                                <a:gd name="connsiteY3" fmla="*/ 77510 h 131041"/>
                                <a:gd name="connsiteX4" fmla="*/ 99113 w 131041"/>
                                <a:gd name="connsiteY4" fmla="*/ 66863 h 131041"/>
                                <a:gd name="connsiteX5" fmla="*/ 129417 w 131041"/>
                                <a:gd name="connsiteY5" fmla="*/ 36560 h 131041"/>
                                <a:gd name="connsiteX6" fmla="*/ 99113 w 131041"/>
                                <a:gd name="connsiteY6" fmla="*/ 6256 h 131041"/>
                                <a:gd name="connsiteX7" fmla="*/ 6565 w 131041"/>
                                <a:gd name="connsiteY7" fmla="*/ 88157 h 131041"/>
                                <a:gd name="connsiteX8" fmla="*/ 32774 w 131041"/>
                                <a:gd name="connsiteY8" fmla="*/ 127470 h 131041"/>
                                <a:gd name="connsiteX9" fmla="*/ 68810 w 131041"/>
                                <a:gd name="connsiteY9" fmla="*/ 97166 h 131041"/>
                                <a:gd name="connsiteX10" fmla="*/ 68810 w 131041"/>
                                <a:gd name="connsiteY10" fmla="*/ 97166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68810" y="97166"/>
                                  </a:moveTo>
                                  <a:cubicBezTo>
                                    <a:pt x="68810" y="101261"/>
                                    <a:pt x="70448" y="92252"/>
                                    <a:pt x="70448" y="92252"/>
                                  </a:cubicBezTo>
                                  <a:cubicBezTo>
                                    <a:pt x="70448" y="91433"/>
                                    <a:pt x="72086" y="87338"/>
                                    <a:pt x="71267" y="89795"/>
                                  </a:cubicBezTo>
                                  <a:cubicBezTo>
                                    <a:pt x="73724" y="84062"/>
                                    <a:pt x="76181" y="81605"/>
                                    <a:pt x="79457" y="77510"/>
                                  </a:cubicBezTo>
                                  <a:cubicBezTo>
                                    <a:pt x="85190" y="71777"/>
                                    <a:pt x="94199" y="67682"/>
                                    <a:pt x="99113" y="66863"/>
                                  </a:cubicBezTo>
                                  <a:cubicBezTo>
                                    <a:pt x="115493" y="65225"/>
                                    <a:pt x="129417" y="53759"/>
                                    <a:pt x="129417" y="36560"/>
                                  </a:cubicBezTo>
                                  <a:cubicBezTo>
                                    <a:pt x="129417" y="20998"/>
                                    <a:pt x="115493" y="4618"/>
                                    <a:pt x="99113" y="6256"/>
                                  </a:cubicBezTo>
                                  <a:cubicBezTo>
                                    <a:pt x="54068" y="9532"/>
                                    <a:pt x="13117" y="42293"/>
                                    <a:pt x="6565" y="88157"/>
                                  </a:cubicBezTo>
                                  <a:cubicBezTo>
                                    <a:pt x="4108" y="106994"/>
                                    <a:pt x="12298" y="125012"/>
                                    <a:pt x="32774" y="127470"/>
                                  </a:cubicBezTo>
                                  <a:cubicBezTo>
                                    <a:pt x="52430" y="130746"/>
                                    <a:pt x="67172" y="116004"/>
                                    <a:pt x="68810" y="97166"/>
                                  </a:cubicBezTo>
                                  <a:lnTo>
                                    <a:pt x="68810" y="97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3" name="Полилиния: Форма 303">
                            <a:extLst>
                              <a:ext uri="{FF2B5EF4-FFF2-40B4-BE49-F238E27FC236}">
                                <a16:creationId xmlns:a16="http://schemas.microsoft.com/office/drawing/2014/main" id="{C9A778FA-3979-401A-84B6-169018D530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71079" y="3210361"/>
                              <a:ext cx="180182" cy="278463"/>
                            </a:xfrm>
                            <a:custGeom>
                              <a:avLst/>
                              <a:gdLst>
                                <a:gd name="connsiteX0" fmla="*/ 173953 w 180182"/>
                                <a:gd name="connsiteY0" fmla="*/ 238213 h 278463"/>
                                <a:gd name="connsiteX1" fmla="*/ 61749 w 180182"/>
                                <a:gd name="connsiteY1" fmla="*/ 19538 h 278463"/>
                                <a:gd name="connsiteX2" fmla="*/ 10970 w 180182"/>
                                <a:gd name="connsiteY2" fmla="*/ 49022 h 278463"/>
                                <a:gd name="connsiteX3" fmla="*/ 123994 w 180182"/>
                                <a:gd name="connsiteY3" fmla="*/ 258689 h 278463"/>
                                <a:gd name="connsiteX4" fmla="*/ 173953 w 180182"/>
                                <a:gd name="connsiteY4" fmla="*/ 238213 h 278463"/>
                                <a:gd name="connsiteX5" fmla="*/ 173953 w 180182"/>
                                <a:gd name="connsiteY5" fmla="*/ 23821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0182" h="278463">
                                  <a:moveTo>
                                    <a:pt x="173953" y="238213"/>
                                  </a:moveTo>
                                  <a:cubicBezTo>
                                    <a:pt x="143650" y="161226"/>
                                    <a:pt x="107613" y="88335"/>
                                    <a:pt x="61749" y="19538"/>
                                  </a:cubicBezTo>
                                  <a:cubicBezTo>
                                    <a:pt x="40455" y="-11585"/>
                                    <a:pt x="-9505" y="17081"/>
                                    <a:pt x="10970" y="49022"/>
                                  </a:cubicBezTo>
                                  <a:cubicBezTo>
                                    <a:pt x="53559" y="116181"/>
                                    <a:pt x="92052" y="185797"/>
                                    <a:pt x="123994" y="258689"/>
                                  </a:cubicBezTo>
                                  <a:cubicBezTo>
                                    <a:pt x="136279" y="287354"/>
                                    <a:pt x="184600" y="267698"/>
                                    <a:pt x="173953" y="238213"/>
                                  </a:cubicBezTo>
                                  <a:lnTo>
                                    <a:pt x="173953" y="2382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4" name="Полилиния: Форма 304">
                            <a:extLst>
                              <a:ext uri="{FF2B5EF4-FFF2-40B4-BE49-F238E27FC236}">
                                <a16:creationId xmlns:a16="http://schemas.microsoft.com/office/drawing/2014/main" id="{C48F34F5-5BFC-4A57-89F8-910F26A017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921" y="3249522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64752 w 221132"/>
                                <a:gd name="connsiteY0" fmla="*/ 214614 h 229322"/>
                                <a:gd name="connsiteX1" fmla="*/ 209717 w 221132"/>
                                <a:gd name="connsiteY1" fmla="*/ 50812 h 229322"/>
                                <a:gd name="connsiteX2" fmla="*/ 172042 w 221132"/>
                                <a:gd name="connsiteY2" fmla="*/ 13137 h 229322"/>
                                <a:gd name="connsiteX3" fmla="*/ 14792 w 221132"/>
                                <a:gd name="connsiteY3" fmla="*/ 176120 h 229322"/>
                                <a:gd name="connsiteX4" fmla="*/ 64752 w 221132"/>
                                <a:gd name="connsiteY4" fmla="*/ 214614 h 229322"/>
                                <a:gd name="connsiteX5" fmla="*/ 64752 w 221132"/>
                                <a:gd name="connsiteY5" fmla="*/ 21461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64752" y="214614"/>
                                  </a:moveTo>
                                  <a:cubicBezTo>
                                    <a:pt x="106521" y="154826"/>
                                    <a:pt x="157300" y="101590"/>
                                    <a:pt x="209717" y="50812"/>
                                  </a:cubicBezTo>
                                  <a:cubicBezTo>
                                    <a:pt x="235106" y="26241"/>
                                    <a:pt x="198251" y="-8976"/>
                                    <a:pt x="172042" y="13137"/>
                                  </a:cubicBezTo>
                                  <a:cubicBezTo>
                                    <a:pt x="113074" y="62278"/>
                                    <a:pt x="63933" y="117970"/>
                                    <a:pt x="14792" y="176120"/>
                                  </a:cubicBezTo>
                                  <a:cubicBezTo>
                                    <a:pt x="-14692" y="211338"/>
                                    <a:pt x="38544" y="252288"/>
                                    <a:pt x="64752" y="214614"/>
                                  </a:cubicBezTo>
                                  <a:lnTo>
                                    <a:pt x="64752" y="2146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5" name="Полилиния: Форма 305">
                            <a:extLst>
                              <a:ext uri="{FF2B5EF4-FFF2-40B4-BE49-F238E27FC236}">
                                <a16:creationId xmlns:a16="http://schemas.microsoft.com/office/drawing/2014/main" id="{B9AFFA41-643B-4B44-9C82-C550C5BDCA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67" y="180771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55396 w 90091"/>
                                <a:gd name="connsiteY0" fmla="*/ 69184 h 81900"/>
                                <a:gd name="connsiteX1" fmla="*/ 79966 w 90091"/>
                                <a:gd name="connsiteY1" fmla="*/ 49528 h 81900"/>
                                <a:gd name="connsiteX2" fmla="*/ 81604 w 90091"/>
                                <a:gd name="connsiteY2" fmla="*/ 15948 h 81900"/>
                                <a:gd name="connsiteX3" fmla="*/ 48843 w 90091"/>
                                <a:gd name="connsiteY3" fmla="*/ 9396 h 81900"/>
                                <a:gd name="connsiteX4" fmla="*/ 20178 w 90091"/>
                                <a:gd name="connsiteY4" fmla="*/ 23319 h 81900"/>
                                <a:gd name="connsiteX5" fmla="*/ 11988 w 90091"/>
                                <a:gd name="connsiteY5" fmla="*/ 65908 h 81900"/>
                                <a:gd name="connsiteX6" fmla="*/ 30825 w 90091"/>
                                <a:gd name="connsiteY6" fmla="*/ 76555 h 81900"/>
                                <a:gd name="connsiteX7" fmla="*/ 55396 w 90091"/>
                                <a:gd name="connsiteY7" fmla="*/ 69184 h 81900"/>
                                <a:gd name="connsiteX8" fmla="*/ 55396 w 90091"/>
                                <a:gd name="connsiteY8" fmla="*/ 6918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55396" y="69184"/>
                                  </a:moveTo>
                                  <a:cubicBezTo>
                                    <a:pt x="63586" y="62632"/>
                                    <a:pt x="71776" y="56080"/>
                                    <a:pt x="79966" y="49528"/>
                                  </a:cubicBezTo>
                                  <a:cubicBezTo>
                                    <a:pt x="89794" y="41338"/>
                                    <a:pt x="88975" y="25776"/>
                                    <a:pt x="81604" y="15948"/>
                                  </a:cubicBezTo>
                                  <a:cubicBezTo>
                                    <a:pt x="73414" y="5301"/>
                                    <a:pt x="60309" y="3663"/>
                                    <a:pt x="48843" y="9396"/>
                                  </a:cubicBezTo>
                                  <a:cubicBezTo>
                                    <a:pt x="39015" y="14310"/>
                                    <a:pt x="29187" y="18405"/>
                                    <a:pt x="20178" y="23319"/>
                                  </a:cubicBezTo>
                                  <a:cubicBezTo>
                                    <a:pt x="4617" y="30691"/>
                                    <a:pt x="2160" y="53623"/>
                                    <a:pt x="11988" y="65908"/>
                                  </a:cubicBezTo>
                                  <a:cubicBezTo>
                                    <a:pt x="16902" y="72460"/>
                                    <a:pt x="23454" y="75736"/>
                                    <a:pt x="30825" y="76555"/>
                                  </a:cubicBezTo>
                                  <a:cubicBezTo>
                                    <a:pt x="40653" y="79012"/>
                                    <a:pt x="48024" y="75736"/>
                                    <a:pt x="55396" y="69184"/>
                                  </a:cubicBezTo>
                                  <a:lnTo>
                                    <a:pt x="55396" y="69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6" name="Полилиния: Форма 306">
                            <a:extLst>
                              <a:ext uri="{FF2B5EF4-FFF2-40B4-BE49-F238E27FC236}">
                                <a16:creationId xmlns:a16="http://schemas.microsoft.com/office/drawing/2014/main" id="{835CD30A-16AD-48F0-898A-A69278DC6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830" y="1458139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323 w 106471"/>
                                <a:gd name="connsiteY0" fmla="*/ 35459 h 114661"/>
                                <a:gd name="connsiteX1" fmla="*/ 63559 w 106471"/>
                                <a:gd name="connsiteY1" fmla="*/ 106713 h 114661"/>
                                <a:gd name="connsiteX2" fmla="*/ 97138 w 106471"/>
                                <a:gd name="connsiteY2" fmla="*/ 87056 h 114661"/>
                                <a:gd name="connsiteX3" fmla="*/ 44721 w 106471"/>
                                <a:gd name="connsiteY3" fmla="*/ 14984 h 114661"/>
                                <a:gd name="connsiteX4" fmla="*/ 10323 w 106471"/>
                                <a:gd name="connsiteY4" fmla="*/ 35459 h 114661"/>
                                <a:gd name="connsiteX5" fmla="*/ 10323 w 106471"/>
                                <a:gd name="connsiteY5" fmla="*/ 3545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323" y="35459"/>
                                  </a:moveTo>
                                  <a:cubicBezTo>
                                    <a:pt x="28341" y="59210"/>
                                    <a:pt x="45540" y="82961"/>
                                    <a:pt x="63559" y="106713"/>
                                  </a:cubicBezTo>
                                  <a:cubicBezTo>
                                    <a:pt x="78301" y="126369"/>
                                    <a:pt x="111880" y="107532"/>
                                    <a:pt x="97138" y="87056"/>
                                  </a:cubicBezTo>
                                  <a:cubicBezTo>
                                    <a:pt x="79939" y="63305"/>
                                    <a:pt x="62740" y="38735"/>
                                    <a:pt x="44721" y="14984"/>
                                  </a:cubicBezTo>
                                  <a:cubicBezTo>
                                    <a:pt x="29979" y="-6311"/>
                                    <a:pt x="-6057" y="14984"/>
                                    <a:pt x="10323" y="35459"/>
                                  </a:cubicBezTo>
                                  <a:lnTo>
                                    <a:pt x="10323" y="354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7" name="Полилиния: Форма 307">
                            <a:extLst>
                              <a:ext uri="{FF2B5EF4-FFF2-40B4-BE49-F238E27FC236}">
                                <a16:creationId xmlns:a16="http://schemas.microsoft.com/office/drawing/2014/main" id="{494F7714-B15B-4B31-986C-7D41411302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305" y="1876679"/>
                              <a:ext cx="155612" cy="163802"/>
                            </a:xfrm>
                            <a:custGeom>
                              <a:avLst/>
                              <a:gdLst>
                                <a:gd name="connsiteX0" fmla="*/ 58368 w 155611"/>
                                <a:gd name="connsiteY0" fmla="*/ 145999 h 163801"/>
                                <a:gd name="connsiteX1" fmla="*/ 139450 w 155611"/>
                                <a:gd name="connsiteY1" fmla="*/ 60822 h 163801"/>
                                <a:gd name="connsiteX2" fmla="*/ 109965 w 155611"/>
                                <a:gd name="connsiteY2" fmla="*/ 10044 h 163801"/>
                                <a:gd name="connsiteX3" fmla="*/ 9227 w 155611"/>
                                <a:gd name="connsiteY3" fmla="*/ 117334 h 163801"/>
                                <a:gd name="connsiteX4" fmla="*/ 58368 w 155611"/>
                                <a:gd name="connsiteY4" fmla="*/ 145999 h 163801"/>
                                <a:gd name="connsiteX5" fmla="*/ 58368 w 155611"/>
                                <a:gd name="connsiteY5" fmla="*/ 14599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63801">
                                  <a:moveTo>
                                    <a:pt x="58368" y="145999"/>
                                  </a:moveTo>
                                  <a:cubicBezTo>
                                    <a:pt x="76386" y="111601"/>
                                    <a:pt x="105870" y="81298"/>
                                    <a:pt x="139450" y="60822"/>
                                  </a:cubicBezTo>
                                  <a:cubicBezTo>
                                    <a:pt x="171391" y="41166"/>
                                    <a:pt x="142726" y="-7974"/>
                                    <a:pt x="109965" y="10044"/>
                                  </a:cubicBezTo>
                                  <a:cubicBezTo>
                                    <a:pt x="64920" y="35433"/>
                                    <a:pt x="32160" y="70651"/>
                                    <a:pt x="9227" y="117334"/>
                                  </a:cubicBezTo>
                                  <a:cubicBezTo>
                                    <a:pt x="-6334" y="150094"/>
                                    <a:pt x="41169" y="178760"/>
                                    <a:pt x="58368" y="145999"/>
                                  </a:cubicBezTo>
                                  <a:lnTo>
                                    <a:pt x="58368" y="1459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8" name="Полилиния: Форма 308">
                            <a:extLst>
                              <a:ext uri="{FF2B5EF4-FFF2-40B4-BE49-F238E27FC236}">
                                <a16:creationId xmlns:a16="http://schemas.microsoft.com/office/drawing/2014/main" id="{55F12155-E9FA-47E9-B43E-BAD36A2FDF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4587" y="2774388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93601 w 114661"/>
                                <a:gd name="connsiteY0" fmla="*/ 42730 h 106471"/>
                                <a:gd name="connsiteX1" fmla="*/ 80497 w 114661"/>
                                <a:gd name="connsiteY1" fmla="*/ 39454 h 106471"/>
                                <a:gd name="connsiteX2" fmla="*/ 80497 w 114661"/>
                                <a:gd name="connsiteY2" fmla="*/ 39454 h 106471"/>
                                <a:gd name="connsiteX3" fmla="*/ 78040 w 114661"/>
                                <a:gd name="connsiteY3" fmla="*/ 37816 h 106471"/>
                                <a:gd name="connsiteX4" fmla="*/ 71488 w 114661"/>
                                <a:gd name="connsiteY4" fmla="*/ 33721 h 106471"/>
                                <a:gd name="connsiteX5" fmla="*/ 69849 w 114661"/>
                                <a:gd name="connsiteY5" fmla="*/ 32902 h 106471"/>
                                <a:gd name="connsiteX6" fmla="*/ 64117 w 114661"/>
                                <a:gd name="connsiteY6" fmla="*/ 27988 h 106471"/>
                                <a:gd name="connsiteX7" fmla="*/ 60022 w 114661"/>
                                <a:gd name="connsiteY7" fmla="*/ 23893 h 106471"/>
                                <a:gd name="connsiteX8" fmla="*/ 56745 w 114661"/>
                                <a:gd name="connsiteY8" fmla="*/ 19798 h 106471"/>
                                <a:gd name="connsiteX9" fmla="*/ 19071 w 114661"/>
                                <a:gd name="connsiteY9" fmla="*/ 9969 h 106471"/>
                                <a:gd name="connsiteX10" fmla="*/ 9243 w 114661"/>
                                <a:gd name="connsiteY10" fmla="*/ 47644 h 106471"/>
                                <a:gd name="connsiteX11" fmla="*/ 77221 w 114661"/>
                                <a:gd name="connsiteY11" fmla="*/ 100061 h 106471"/>
                                <a:gd name="connsiteX12" fmla="*/ 113257 w 114661"/>
                                <a:gd name="connsiteY12" fmla="*/ 79585 h 106471"/>
                                <a:gd name="connsiteX13" fmla="*/ 93601 w 114661"/>
                                <a:gd name="connsiteY13" fmla="*/ 42730 h 106471"/>
                                <a:gd name="connsiteX14" fmla="*/ 93601 w 114661"/>
                                <a:gd name="connsiteY14" fmla="*/ 4273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93601" y="42730"/>
                                  </a:moveTo>
                                  <a:cubicBezTo>
                                    <a:pt x="89506" y="41911"/>
                                    <a:pt x="84592" y="41092"/>
                                    <a:pt x="80497" y="39454"/>
                                  </a:cubicBezTo>
                                  <a:cubicBezTo>
                                    <a:pt x="78859" y="38635"/>
                                    <a:pt x="78859" y="38635"/>
                                    <a:pt x="80497" y="39454"/>
                                  </a:cubicBezTo>
                                  <a:cubicBezTo>
                                    <a:pt x="79678" y="38635"/>
                                    <a:pt x="78859" y="38635"/>
                                    <a:pt x="78040" y="37816"/>
                                  </a:cubicBezTo>
                                  <a:cubicBezTo>
                                    <a:pt x="75583" y="36178"/>
                                    <a:pt x="73945" y="35359"/>
                                    <a:pt x="71488" y="33721"/>
                                  </a:cubicBezTo>
                                  <a:cubicBezTo>
                                    <a:pt x="67393" y="31264"/>
                                    <a:pt x="73945" y="36178"/>
                                    <a:pt x="69849" y="32902"/>
                                  </a:cubicBezTo>
                                  <a:cubicBezTo>
                                    <a:pt x="68212" y="31264"/>
                                    <a:pt x="65754" y="29626"/>
                                    <a:pt x="64117" y="27988"/>
                                  </a:cubicBezTo>
                                  <a:cubicBezTo>
                                    <a:pt x="62478" y="26350"/>
                                    <a:pt x="61659" y="24712"/>
                                    <a:pt x="60022" y="23893"/>
                                  </a:cubicBezTo>
                                  <a:cubicBezTo>
                                    <a:pt x="60022" y="23893"/>
                                    <a:pt x="55107" y="17341"/>
                                    <a:pt x="56745" y="19798"/>
                                  </a:cubicBezTo>
                                  <a:cubicBezTo>
                                    <a:pt x="48555" y="7513"/>
                                    <a:pt x="32994" y="1779"/>
                                    <a:pt x="19071" y="9969"/>
                                  </a:cubicBezTo>
                                  <a:cubicBezTo>
                                    <a:pt x="5148" y="18160"/>
                                    <a:pt x="3510" y="33721"/>
                                    <a:pt x="9243" y="47644"/>
                                  </a:cubicBezTo>
                                  <a:cubicBezTo>
                                    <a:pt x="21528" y="74671"/>
                                    <a:pt x="48555" y="93509"/>
                                    <a:pt x="77221" y="100061"/>
                                  </a:cubicBezTo>
                                  <a:cubicBezTo>
                                    <a:pt x="92782" y="103337"/>
                                    <a:pt x="109162" y="95147"/>
                                    <a:pt x="113257" y="79585"/>
                                  </a:cubicBezTo>
                                  <a:cubicBezTo>
                                    <a:pt x="118171" y="64843"/>
                                    <a:pt x="109162" y="46006"/>
                                    <a:pt x="93601" y="42730"/>
                                  </a:cubicBezTo>
                                  <a:lnTo>
                                    <a:pt x="93601" y="42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9" name="Полилиния: Форма 309">
                            <a:extLst>
                              <a:ext uri="{FF2B5EF4-FFF2-40B4-BE49-F238E27FC236}">
                                <a16:creationId xmlns:a16="http://schemas.microsoft.com/office/drawing/2014/main" id="{F911E1AE-3898-43A4-B0EE-5F622B0F7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5649" y="2647079"/>
                              <a:ext cx="188372" cy="122851"/>
                            </a:xfrm>
                            <a:custGeom>
                              <a:avLst/>
                              <a:gdLst>
                                <a:gd name="connsiteX0" fmla="*/ 163216 w 188372"/>
                                <a:gd name="connsiteY0" fmla="*/ 47187 h 122851"/>
                                <a:gd name="connsiteX1" fmla="*/ 46916 w 188372"/>
                                <a:gd name="connsiteY1" fmla="*/ 7055 h 122851"/>
                                <a:gd name="connsiteX2" fmla="*/ 22346 w 188372"/>
                                <a:gd name="connsiteY2" fmla="*/ 66024 h 122851"/>
                                <a:gd name="connsiteX3" fmla="*/ 77220 w 188372"/>
                                <a:gd name="connsiteY3" fmla="*/ 92232 h 122851"/>
                                <a:gd name="connsiteX4" fmla="*/ 135369 w 188372"/>
                                <a:gd name="connsiteY4" fmla="*/ 114346 h 122851"/>
                                <a:gd name="connsiteX5" fmla="*/ 163216 w 188372"/>
                                <a:gd name="connsiteY5" fmla="*/ 47187 h 122851"/>
                                <a:gd name="connsiteX6" fmla="*/ 163216 w 188372"/>
                                <a:gd name="connsiteY6" fmla="*/ 47187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8372" h="122851">
                                  <a:moveTo>
                                    <a:pt x="163216" y="47187"/>
                                  </a:moveTo>
                                  <a:cubicBezTo>
                                    <a:pt x="123903" y="34902"/>
                                    <a:pt x="87048" y="16064"/>
                                    <a:pt x="46916" y="7055"/>
                                  </a:cubicBezTo>
                                  <a:cubicBezTo>
                                    <a:pt x="12518" y="-1135"/>
                                    <a:pt x="-11233" y="48006"/>
                                    <a:pt x="22346" y="66024"/>
                                  </a:cubicBezTo>
                                  <a:cubicBezTo>
                                    <a:pt x="40364" y="75852"/>
                                    <a:pt x="59202" y="84042"/>
                                    <a:pt x="77220" y="92232"/>
                                  </a:cubicBezTo>
                                  <a:cubicBezTo>
                                    <a:pt x="96057" y="100422"/>
                                    <a:pt x="116532" y="105336"/>
                                    <a:pt x="135369" y="114346"/>
                                  </a:cubicBezTo>
                                  <a:cubicBezTo>
                                    <a:pt x="182872" y="138097"/>
                                    <a:pt x="213994" y="62748"/>
                                    <a:pt x="163216" y="47187"/>
                                  </a:cubicBezTo>
                                  <a:lnTo>
                                    <a:pt x="163216" y="47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0" name="Полилиния: Форма 310">
                            <a:extLst>
                              <a:ext uri="{FF2B5EF4-FFF2-40B4-BE49-F238E27FC236}">
                                <a16:creationId xmlns:a16="http://schemas.microsoft.com/office/drawing/2014/main" id="{41E0C680-4276-46FF-B74C-811EDD70F5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5839" y="3892045"/>
                              <a:ext cx="98281" cy="73711"/>
                            </a:xfrm>
                            <a:custGeom>
                              <a:avLst/>
                              <a:gdLst>
                                <a:gd name="connsiteX0" fmla="*/ 27132 w 98281"/>
                                <a:gd name="connsiteY0" fmla="*/ 62677 h 73710"/>
                                <a:gd name="connsiteX1" fmla="*/ 63988 w 98281"/>
                                <a:gd name="connsiteY1" fmla="*/ 74143 h 73710"/>
                                <a:gd name="connsiteX2" fmla="*/ 90196 w 98281"/>
                                <a:gd name="connsiteY2" fmla="*/ 61039 h 73710"/>
                                <a:gd name="connsiteX3" fmla="*/ 81187 w 98281"/>
                                <a:gd name="connsiteY3" fmla="*/ 33192 h 73710"/>
                                <a:gd name="connsiteX4" fmla="*/ 48427 w 98281"/>
                                <a:gd name="connsiteY4" fmla="*/ 10260 h 73710"/>
                                <a:gd name="connsiteX5" fmla="*/ 8295 w 98281"/>
                                <a:gd name="connsiteY5" fmla="*/ 24183 h 73710"/>
                                <a:gd name="connsiteX6" fmla="*/ 27132 w 98281"/>
                                <a:gd name="connsiteY6" fmla="*/ 62677 h 73710"/>
                                <a:gd name="connsiteX7" fmla="*/ 27132 w 98281"/>
                                <a:gd name="connsiteY7" fmla="*/ 62677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8281" h="73710">
                                  <a:moveTo>
                                    <a:pt x="27132" y="62677"/>
                                  </a:moveTo>
                                  <a:cubicBezTo>
                                    <a:pt x="39417" y="66772"/>
                                    <a:pt x="51703" y="70867"/>
                                    <a:pt x="63988" y="74143"/>
                                  </a:cubicBezTo>
                                  <a:cubicBezTo>
                                    <a:pt x="74635" y="77419"/>
                                    <a:pt x="86101" y="70867"/>
                                    <a:pt x="90196" y="61039"/>
                                  </a:cubicBezTo>
                                  <a:cubicBezTo>
                                    <a:pt x="95110" y="50392"/>
                                    <a:pt x="90196" y="39744"/>
                                    <a:pt x="81187" y="33192"/>
                                  </a:cubicBezTo>
                                  <a:cubicBezTo>
                                    <a:pt x="70540" y="25821"/>
                                    <a:pt x="59893" y="17631"/>
                                    <a:pt x="48427" y="10260"/>
                                  </a:cubicBezTo>
                                  <a:cubicBezTo>
                                    <a:pt x="34504" y="432"/>
                                    <a:pt x="14028" y="9441"/>
                                    <a:pt x="8295" y="24183"/>
                                  </a:cubicBezTo>
                                  <a:cubicBezTo>
                                    <a:pt x="1743" y="40563"/>
                                    <a:pt x="10752" y="57763"/>
                                    <a:pt x="27132" y="62677"/>
                                  </a:cubicBezTo>
                                  <a:lnTo>
                                    <a:pt x="27132" y="62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1" name="Полилиния: Форма 311">
                            <a:extLst>
                              <a:ext uri="{FF2B5EF4-FFF2-40B4-BE49-F238E27FC236}">
                                <a16:creationId xmlns:a16="http://schemas.microsoft.com/office/drawing/2014/main" id="{B259E771-2379-4661-9D47-12671E5EBC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71223" y="3824527"/>
                              <a:ext cx="229323" cy="262083"/>
                            </a:xfrm>
                            <a:custGeom>
                              <a:avLst/>
                              <a:gdLst>
                                <a:gd name="connsiteX0" fmla="*/ 16602 w 229322"/>
                                <a:gd name="connsiteY0" fmla="*/ 52389 h 262083"/>
                                <a:gd name="connsiteX1" fmla="*/ 182861 w 229322"/>
                                <a:gd name="connsiteY1" fmla="*/ 250589 h 262083"/>
                                <a:gd name="connsiteX2" fmla="*/ 226268 w 229322"/>
                                <a:gd name="connsiteY2" fmla="*/ 225200 h 262083"/>
                                <a:gd name="connsiteX3" fmla="*/ 41991 w 229322"/>
                                <a:gd name="connsiteY3" fmla="*/ 10619 h 262083"/>
                                <a:gd name="connsiteX4" fmla="*/ 16602 w 229322"/>
                                <a:gd name="connsiteY4" fmla="*/ 52389 h 262083"/>
                                <a:gd name="connsiteX5" fmla="*/ 16602 w 229322"/>
                                <a:gd name="connsiteY5" fmla="*/ 52389 h 2620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62083">
                                  <a:moveTo>
                                    <a:pt x="16602" y="52389"/>
                                  </a:moveTo>
                                  <a:cubicBezTo>
                                    <a:pt x="86218" y="104805"/>
                                    <a:pt x="141911" y="173602"/>
                                    <a:pt x="182861" y="250589"/>
                                  </a:cubicBezTo>
                                  <a:cubicBezTo>
                                    <a:pt x="197603" y="279254"/>
                                    <a:pt x="240192" y="253865"/>
                                    <a:pt x="226268" y="225200"/>
                                  </a:cubicBezTo>
                                  <a:cubicBezTo>
                                    <a:pt x="183680" y="137566"/>
                                    <a:pt x="121435" y="66312"/>
                                    <a:pt x="41991" y="10619"/>
                                  </a:cubicBezTo>
                                  <a:cubicBezTo>
                                    <a:pt x="14964" y="-7399"/>
                                    <a:pt x="-7968" y="33551"/>
                                    <a:pt x="16602" y="52389"/>
                                  </a:cubicBezTo>
                                  <a:lnTo>
                                    <a:pt x="16602" y="523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2" name="Полилиния: Форма 312">
                            <a:extLst>
                              <a:ext uri="{FF2B5EF4-FFF2-40B4-BE49-F238E27FC236}">
                                <a16:creationId xmlns:a16="http://schemas.microsoft.com/office/drawing/2014/main" id="{09022B50-D373-4A87-8C86-EA1942923E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9595" y="4131346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75853 w 221132"/>
                                <a:gd name="connsiteY0" fmla="*/ 213224 h 229322"/>
                                <a:gd name="connsiteX1" fmla="*/ 211809 w 221132"/>
                                <a:gd name="connsiteY1" fmla="*/ 58432 h 229322"/>
                                <a:gd name="connsiteX2" fmla="*/ 174953 w 221132"/>
                                <a:gd name="connsiteY2" fmla="*/ 10929 h 229322"/>
                                <a:gd name="connsiteX3" fmla="*/ 12789 w 221132"/>
                                <a:gd name="connsiteY3" fmla="*/ 175550 h 229322"/>
                                <a:gd name="connsiteX4" fmla="*/ 75853 w 221132"/>
                                <a:gd name="connsiteY4" fmla="*/ 213224 h 229322"/>
                                <a:gd name="connsiteX5" fmla="*/ 75853 w 221132"/>
                                <a:gd name="connsiteY5" fmla="*/ 21322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75853" y="213224"/>
                                  </a:moveTo>
                                  <a:cubicBezTo>
                                    <a:pt x="109432" y="154256"/>
                                    <a:pt x="158573" y="101839"/>
                                    <a:pt x="211809" y="58432"/>
                                  </a:cubicBezTo>
                                  <a:cubicBezTo>
                                    <a:pt x="238017" y="37137"/>
                                    <a:pt x="203618" y="-8727"/>
                                    <a:pt x="174953" y="10929"/>
                                  </a:cubicBezTo>
                                  <a:cubicBezTo>
                                    <a:pt x="107795" y="55975"/>
                                    <a:pt x="58654" y="110029"/>
                                    <a:pt x="12789" y="175550"/>
                                  </a:cubicBezTo>
                                  <a:cubicBezTo>
                                    <a:pt x="-15057" y="214863"/>
                                    <a:pt x="52102" y="254994"/>
                                    <a:pt x="75853" y="213224"/>
                                  </a:cubicBezTo>
                                  <a:lnTo>
                                    <a:pt x="75853" y="2132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3" name="Полилиния: Форма 313">
                            <a:extLst>
                              <a:ext uri="{FF2B5EF4-FFF2-40B4-BE49-F238E27FC236}">
                                <a16:creationId xmlns:a16="http://schemas.microsoft.com/office/drawing/2014/main" id="{FF85AFAA-0CD8-4BC2-BC5C-D8619B6BFF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5562" y="3736865"/>
                              <a:ext cx="204752" cy="384934"/>
                            </a:xfrm>
                            <a:custGeom>
                              <a:avLst/>
                              <a:gdLst>
                                <a:gd name="connsiteX0" fmla="*/ 51131 w 204752"/>
                                <a:gd name="connsiteY0" fmla="*/ 371011 h 384934"/>
                                <a:gd name="connsiteX1" fmla="*/ 205924 w 204752"/>
                                <a:gd name="connsiteY1" fmla="*/ 31941 h 384934"/>
                                <a:gd name="connsiteX2" fmla="*/ 151869 w 204752"/>
                                <a:gd name="connsiteY2" fmla="*/ 31941 h 384934"/>
                                <a:gd name="connsiteX3" fmla="*/ 18370 w 204752"/>
                                <a:gd name="connsiteY3" fmla="*/ 330061 h 384934"/>
                                <a:gd name="connsiteX4" fmla="*/ 51131 w 204752"/>
                                <a:gd name="connsiteY4" fmla="*/ 371011 h 384934"/>
                                <a:gd name="connsiteX5" fmla="*/ 51131 w 204752"/>
                                <a:gd name="connsiteY5" fmla="*/ 371011 h 38493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4752" h="384934">
                                  <a:moveTo>
                                    <a:pt x="51131" y="371011"/>
                                  </a:moveTo>
                                  <a:cubicBezTo>
                                    <a:pt x="143679" y="279282"/>
                                    <a:pt x="210838" y="165440"/>
                                    <a:pt x="205924" y="31941"/>
                                  </a:cubicBezTo>
                                  <a:cubicBezTo>
                                    <a:pt x="205104" y="-2457"/>
                                    <a:pt x="151050" y="-2457"/>
                                    <a:pt x="151869" y="31941"/>
                                  </a:cubicBezTo>
                                  <a:cubicBezTo>
                                    <a:pt x="155964" y="144146"/>
                                    <a:pt x="116652" y="266178"/>
                                    <a:pt x="18370" y="330061"/>
                                  </a:cubicBezTo>
                                  <a:cubicBezTo>
                                    <a:pt x="-13571" y="350536"/>
                                    <a:pt x="24104" y="398039"/>
                                    <a:pt x="51131" y="371011"/>
                                  </a:cubicBezTo>
                                  <a:lnTo>
                                    <a:pt x="51131" y="3710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4" name="Полилиния: Форма 314">
                            <a:extLst>
                              <a:ext uri="{FF2B5EF4-FFF2-40B4-BE49-F238E27FC236}">
                                <a16:creationId xmlns:a16="http://schemas.microsoft.com/office/drawing/2014/main" id="{258240B8-7AD0-475C-B5B2-31DAC751CB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05795" y="3190482"/>
                              <a:ext cx="196562" cy="171992"/>
                            </a:xfrm>
                            <a:custGeom>
                              <a:avLst/>
                              <a:gdLst>
                                <a:gd name="connsiteX0" fmla="*/ 178916 w 196562"/>
                                <a:gd name="connsiteY0" fmla="*/ 104937 h 171992"/>
                                <a:gd name="connsiteX1" fmla="*/ 52788 w 196562"/>
                                <a:gd name="connsiteY1" fmla="*/ 10751 h 171992"/>
                                <a:gd name="connsiteX2" fmla="*/ 15114 w 196562"/>
                                <a:gd name="connsiteY2" fmla="*/ 59892 h 171992"/>
                                <a:gd name="connsiteX3" fmla="*/ 136327 w 196562"/>
                                <a:gd name="connsiteY3" fmla="*/ 160630 h 171992"/>
                                <a:gd name="connsiteX4" fmla="*/ 178916 w 196562"/>
                                <a:gd name="connsiteY4" fmla="*/ 104937 h 171992"/>
                                <a:gd name="connsiteX5" fmla="*/ 178916 w 196562"/>
                                <a:gd name="connsiteY5" fmla="*/ 104937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71992">
                                  <a:moveTo>
                                    <a:pt x="178916" y="104937"/>
                                  </a:moveTo>
                                  <a:cubicBezTo>
                                    <a:pt x="136327" y="73815"/>
                                    <a:pt x="97015" y="39417"/>
                                    <a:pt x="52788" y="10751"/>
                                  </a:cubicBezTo>
                                  <a:cubicBezTo>
                                    <a:pt x="23304" y="-8086"/>
                                    <a:pt x="-10276" y="35322"/>
                                    <a:pt x="15114" y="59892"/>
                                  </a:cubicBezTo>
                                  <a:cubicBezTo>
                                    <a:pt x="53607" y="96747"/>
                                    <a:pt x="96195" y="126231"/>
                                    <a:pt x="136327" y="160630"/>
                                  </a:cubicBezTo>
                                  <a:cubicBezTo>
                                    <a:pt x="174001" y="193390"/>
                                    <a:pt x="219866" y="135241"/>
                                    <a:pt x="178916" y="104937"/>
                                  </a:cubicBezTo>
                                  <a:lnTo>
                                    <a:pt x="178916" y="1049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5" name="Полилиния: Форма 315">
                            <a:extLst>
                              <a:ext uri="{FF2B5EF4-FFF2-40B4-BE49-F238E27FC236}">
                                <a16:creationId xmlns:a16="http://schemas.microsoft.com/office/drawing/2014/main" id="{D2A7FD66-0452-478D-B67F-B4E0BF1DE1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7421" y="3618678"/>
                              <a:ext cx="106471" cy="98281"/>
                            </a:xfrm>
                            <a:custGeom>
                              <a:avLst/>
                              <a:gdLst>
                                <a:gd name="connsiteX0" fmla="*/ 87685 w 106471"/>
                                <a:gd name="connsiteY0" fmla="*/ 32192 h 98281"/>
                                <a:gd name="connsiteX1" fmla="*/ 50011 w 106471"/>
                                <a:gd name="connsiteY1" fmla="*/ 10078 h 98281"/>
                                <a:gd name="connsiteX2" fmla="*/ 12336 w 106471"/>
                                <a:gd name="connsiteY2" fmla="*/ 17449 h 98281"/>
                                <a:gd name="connsiteX3" fmla="*/ 14793 w 106471"/>
                                <a:gd name="connsiteY3" fmla="*/ 55943 h 98281"/>
                                <a:gd name="connsiteX4" fmla="*/ 46734 w 106471"/>
                                <a:gd name="connsiteY4" fmla="*/ 86246 h 98281"/>
                                <a:gd name="connsiteX5" fmla="*/ 97513 w 106471"/>
                                <a:gd name="connsiteY5" fmla="*/ 82970 h 98281"/>
                                <a:gd name="connsiteX6" fmla="*/ 87685 w 106471"/>
                                <a:gd name="connsiteY6" fmla="*/ 32192 h 98281"/>
                                <a:gd name="connsiteX7" fmla="*/ 87685 w 106471"/>
                                <a:gd name="connsiteY7" fmla="*/ 32192 h 982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98281">
                                  <a:moveTo>
                                    <a:pt x="87685" y="32192"/>
                                  </a:moveTo>
                                  <a:cubicBezTo>
                                    <a:pt x="75400" y="24821"/>
                                    <a:pt x="62296" y="17449"/>
                                    <a:pt x="50011" y="10078"/>
                                  </a:cubicBezTo>
                                  <a:cubicBezTo>
                                    <a:pt x="37726" y="2707"/>
                                    <a:pt x="21345" y="5983"/>
                                    <a:pt x="12336" y="17449"/>
                                  </a:cubicBezTo>
                                  <a:cubicBezTo>
                                    <a:pt x="3327" y="28916"/>
                                    <a:pt x="4146" y="46115"/>
                                    <a:pt x="14793" y="55943"/>
                                  </a:cubicBezTo>
                                  <a:cubicBezTo>
                                    <a:pt x="25440" y="65771"/>
                                    <a:pt x="36087" y="76418"/>
                                    <a:pt x="46734" y="86246"/>
                                  </a:cubicBezTo>
                                  <a:cubicBezTo>
                                    <a:pt x="61477" y="100169"/>
                                    <a:pt x="85228" y="99350"/>
                                    <a:pt x="97513" y="82970"/>
                                  </a:cubicBezTo>
                                  <a:cubicBezTo>
                                    <a:pt x="109798" y="65771"/>
                                    <a:pt x="105703" y="42020"/>
                                    <a:pt x="87685" y="32192"/>
                                  </a:cubicBezTo>
                                  <a:lnTo>
                                    <a:pt x="87685" y="32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6" name="Полилиния: Форма 316">
                            <a:extLst>
                              <a:ext uri="{FF2B5EF4-FFF2-40B4-BE49-F238E27FC236}">
                                <a16:creationId xmlns:a16="http://schemas.microsoft.com/office/drawing/2014/main" id="{8573DB59-419E-448C-9B36-745ABC4666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1325" y="2584607"/>
                              <a:ext cx="163802" cy="81901"/>
                            </a:xfrm>
                            <a:custGeom>
                              <a:avLst/>
                              <a:gdLst>
                                <a:gd name="connsiteX0" fmla="*/ 115793 w 163801"/>
                                <a:gd name="connsiteY0" fmla="*/ 9740 h 81900"/>
                                <a:gd name="connsiteX1" fmla="*/ 45359 w 163801"/>
                                <a:gd name="connsiteY1" fmla="*/ 7283 h 81900"/>
                                <a:gd name="connsiteX2" fmla="*/ 28160 w 163801"/>
                                <a:gd name="connsiteY2" fmla="*/ 68709 h 81900"/>
                                <a:gd name="connsiteX3" fmla="*/ 76481 w 163801"/>
                                <a:gd name="connsiteY3" fmla="*/ 80994 h 81900"/>
                                <a:gd name="connsiteX4" fmla="*/ 126441 w 163801"/>
                                <a:gd name="connsiteY4" fmla="*/ 82632 h 81900"/>
                                <a:gd name="connsiteX5" fmla="*/ 163296 w 163801"/>
                                <a:gd name="connsiteY5" fmla="*/ 40043 h 81900"/>
                                <a:gd name="connsiteX6" fmla="*/ 115793 w 163801"/>
                                <a:gd name="connsiteY6" fmla="*/ 9740 h 81900"/>
                                <a:gd name="connsiteX7" fmla="*/ 115793 w 163801"/>
                                <a:gd name="connsiteY7" fmla="*/ 9740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63801" h="81900">
                                  <a:moveTo>
                                    <a:pt x="115793" y="9740"/>
                                  </a:moveTo>
                                  <a:cubicBezTo>
                                    <a:pt x="94499" y="16292"/>
                                    <a:pt x="66653" y="12197"/>
                                    <a:pt x="45359" y="7283"/>
                                  </a:cubicBezTo>
                                  <a:cubicBezTo>
                                    <a:pt x="4408" y="-2545"/>
                                    <a:pt x="-9515" y="53967"/>
                                    <a:pt x="28160" y="68709"/>
                                  </a:cubicBezTo>
                                  <a:cubicBezTo>
                                    <a:pt x="43721" y="74442"/>
                                    <a:pt x="59282" y="78537"/>
                                    <a:pt x="76481" y="80994"/>
                                  </a:cubicBezTo>
                                  <a:cubicBezTo>
                                    <a:pt x="93680" y="83451"/>
                                    <a:pt x="109241" y="81813"/>
                                    <a:pt x="126441" y="82632"/>
                                  </a:cubicBezTo>
                                  <a:cubicBezTo>
                                    <a:pt x="149373" y="83451"/>
                                    <a:pt x="165753" y="61338"/>
                                    <a:pt x="163296" y="40043"/>
                                  </a:cubicBezTo>
                                  <a:cubicBezTo>
                                    <a:pt x="159201" y="19568"/>
                                    <a:pt x="137907" y="3188"/>
                                    <a:pt x="115793" y="9740"/>
                                  </a:cubicBezTo>
                                  <a:lnTo>
                                    <a:pt x="115793" y="97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7" name="Полилиния: Форма 317">
                            <a:extLst>
                              <a:ext uri="{FF2B5EF4-FFF2-40B4-BE49-F238E27FC236}">
                                <a16:creationId xmlns:a16="http://schemas.microsoft.com/office/drawing/2014/main" id="{F8B0AA15-3903-4C42-B99A-04801A0211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3011" y="3566945"/>
                              <a:ext cx="106471" cy="122851"/>
                            </a:xfrm>
                            <a:custGeom>
                              <a:avLst/>
                              <a:gdLst>
                                <a:gd name="connsiteX0" fmla="*/ 41982 w 106471"/>
                                <a:gd name="connsiteY0" fmla="*/ 23318 h 122851"/>
                                <a:gd name="connsiteX1" fmla="*/ 10041 w 106471"/>
                                <a:gd name="connsiteY1" fmla="*/ 70001 h 122851"/>
                                <a:gd name="connsiteX2" fmla="*/ 18231 w 106471"/>
                                <a:gd name="connsiteY2" fmla="*/ 110952 h 122851"/>
                                <a:gd name="connsiteX3" fmla="*/ 59181 w 106471"/>
                                <a:gd name="connsiteY3" fmla="*/ 108495 h 122851"/>
                                <a:gd name="connsiteX4" fmla="*/ 97675 w 106471"/>
                                <a:gd name="connsiteY4" fmla="*/ 66725 h 122851"/>
                                <a:gd name="connsiteX5" fmla="*/ 94399 w 106471"/>
                                <a:gd name="connsiteY5" fmla="*/ 14309 h 122851"/>
                                <a:gd name="connsiteX6" fmla="*/ 41982 w 106471"/>
                                <a:gd name="connsiteY6" fmla="*/ 23318 h 122851"/>
                                <a:gd name="connsiteX7" fmla="*/ 41982 w 106471"/>
                                <a:gd name="connsiteY7" fmla="*/ 2331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122851">
                                  <a:moveTo>
                                    <a:pt x="41982" y="23318"/>
                                  </a:moveTo>
                                  <a:cubicBezTo>
                                    <a:pt x="30516" y="38879"/>
                                    <a:pt x="19050" y="53621"/>
                                    <a:pt x="10041" y="70001"/>
                                  </a:cubicBezTo>
                                  <a:cubicBezTo>
                                    <a:pt x="2670" y="83924"/>
                                    <a:pt x="5945" y="101124"/>
                                    <a:pt x="18231" y="110952"/>
                                  </a:cubicBezTo>
                                  <a:cubicBezTo>
                                    <a:pt x="31335" y="120780"/>
                                    <a:pt x="47715" y="119142"/>
                                    <a:pt x="59181" y="108495"/>
                                  </a:cubicBezTo>
                                  <a:cubicBezTo>
                                    <a:pt x="73104" y="96210"/>
                                    <a:pt x="84571" y="80648"/>
                                    <a:pt x="97675" y="66725"/>
                                  </a:cubicBezTo>
                                  <a:cubicBezTo>
                                    <a:pt x="111598" y="51164"/>
                                    <a:pt x="111598" y="27413"/>
                                    <a:pt x="94399" y="14309"/>
                                  </a:cubicBezTo>
                                  <a:cubicBezTo>
                                    <a:pt x="75561" y="-434"/>
                                    <a:pt x="54267" y="6119"/>
                                    <a:pt x="41982" y="23318"/>
                                  </a:cubicBezTo>
                                  <a:lnTo>
                                    <a:pt x="41982" y="233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8" name="Полилиния: Форма 318">
                            <a:extLst>
                              <a:ext uri="{FF2B5EF4-FFF2-40B4-BE49-F238E27FC236}">
                                <a16:creationId xmlns:a16="http://schemas.microsoft.com/office/drawing/2014/main" id="{E7874427-A701-4C75-8045-DD03396C75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1343" y="2117921"/>
                              <a:ext cx="245703" cy="343984"/>
                            </a:xfrm>
                            <a:custGeom>
                              <a:avLst/>
                              <a:gdLst>
                                <a:gd name="connsiteX0" fmla="*/ 66876 w 245702"/>
                                <a:gd name="connsiteY0" fmla="*/ 297882 h 343984"/>
                                <a:gd name="connsiteX1" fmla="*/ 131578 w 245702"/>
                                <a:gd name="connsiteY1" fmla="*/ 169298 h 343984"/>
                                <a:gd name="connsiteX2" fmla="*/ 235592 w 245702"/>
                                <a:gd name="connsiteY2" fmla="*/ 52998 h 343984"/>
                                <a:gd name="connsiteX3" fmla="*/ 196280 w 245702"/>
                                <a:gd name="connsiteY3" fmla="*/ 13686 h 343984"/>
                                <a:gd name="connsiteX4" fmla="*/ 47220 w 245702"/>
                                <a:gd name="connsiteY4" fmla="*/ 185678 h 343984"/>
                                <a:gd name="connsiteX5" fmla="*/ 28383 w 245702"/>
                                <a:gd name="connsiteY5" fmla="*/ 337194 h 343984"/>
                                <a:gd name="connsiteX6" fmla="*/ 66876 w 245702"/>
                                <a:gd name="connsiteY6" fmla="*/ 297882 h 343984"/>
                                <a:gd name="connsiteX7" fmla="*/ 66876 w 245702"/>
                                <a:gd name="connsiteY7" fmla="*/ 297882 h 3439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45702" h="343984">
                                  <a:moveTo>
                                    <a:pt x="66876" y="297882"/>
                                  </a:moveTo>
                                  <a:cubicBezTo>
                                    <a:pt x="45582" y="276588"/>
                                    <a:pt x="119293" y="186497"/>
                                    <a:pt x="131578" y="169298"/>
                                  </a:cubicBezTo>
                                  <a:cubicBezTo>
                                    <a:pt x="162701" y="127528"/>
                                    <a:pt x="197918" y="89035"/>
                                    <a:pt x="235592" y="52998"/>
                                  </a:cubicBezTo>
                                  <a:cubicBezTo>
                                    <a:pt x="261801" y="27609"/>
                                    <a:pt x="223307" y="-10066"/>
                                    <a:pt x="196280" y="13686"/>
                                  </a:cubicBezTo>
                                  <a:cubicBezTo>
                                    <a:pt x="138130" y="63645"/>
                                    <a:pt x="88990" y="120976"/>
                                    <a:pt x="47220" y="185678"/>
                                  </a:cubicBezTo>
                                  <a:cubicBezTo>
                                    <a:pt x="20193" y="227447"/>
                                    <a:pt x="-19120" y="294606"/>
                                    <a:pt x="28383" y="337194"/>
                                  </a:cubicBezTo>
                                  <a:cubicBezTo>
                                    <a:pt x="53772" y="360127"/>
                                    <a:pt x="91447" y="323271"/>
                                    <a:pt x="66876" y="297882"/>
                                  </a:cubicBezTo>
                                  <a:lnTo>
                                    <a:pt x="66876" y="2978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9" name="Полилиния: Форма 319">
                            <a:extLst>
                              <a:ext uri="{FF2B5EF4-FFF2-40B4-BE49-F238E27FC236}">
                                <a16:creationId xmlns:a16="http://schemas.microsoft.com/office/drawing/2014/main" id="{457B996D-EDAB-4C12-9451-381DE6F04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1952" y="1938973"/>
                              <a:ext cx="286653" cy="237513"/>
                            </a:xfrm>
                            <a:custGeom>
                              <a:avLst/>
                              <a:gdLst>
                                <a:gd name="connsiteX0" fmla="*/ 62365 w 286653"/>
                                <a:gd name="connsiteY0" fmla="*/ 225394 h 237512"/>
                                <a:gd name="connsiteX1" fmla="*/ 269574 w 286653"/>
                                <a:gd name="connsiteY1" fmla="*/ 61592 h 237512"/>
                                <a:gd name="connsiteX2" fmla="*/ 239270 w 286653"/>
                                <a:gd name="connsiteY2" fmla="*/ 9994 h 237512"/>
                                <a:gd name="connsiteX3" fmla="*/ 15681 w 286653"/>
                                <a:gd name="connsiteY3" fmla="*/ 178710 h 237512"/>
                                <a:gd name="connsiteX4" fmla="*/ 62365 w 286653"/>
                                <a:gd name="connsiteY4" fmla="*/ 225394 h 237512"/>
                                <a:gd name="connsiteX5" fmla="*/ 62365 w 286653"/>
                                <a:gd name="connsiteY5" fmla="*/ 225394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653" h="237512">
                                  <a:moveTo>
                                    <a:pt x="62365" y="225394"/>
                                  </a:moveTo>
                                  <a:cubicBezTo>
                                    <a:pt x="120514" y="159873"/>
                                    <a:pt x="193406" y="104999"/>
                                    <a:pt x="269574" y="61592"/>
                                  </a:cubicBezTo>
                                  <a:cubicBezTo>
                                    <a:pt x="303153" y="41936"/>
                                    <a:pt x="273669" y="-8024"/>
                                    <a:pt x="239270" y="9994"/>
                                  </a:cubicBezTo>
                                  <a:cubicBezTo>
                                    <a:pt x="153274" y="54221"/>
                                    <a:pt x="83659" y="110733"/>
                                    <a:pt x="15681" y="178710"/>
                                  </a:cubicBezTo>
                                  <a:cubicBezTo>
                                    <a:pt x="-14623" y="209014"/>
                                    <a:pt x="34518" y="257335"/>
                                    <a:pt x="62365" y="225394"/>
                                  </a:cubicBezTo>
                                  <a:lnTo>
                                    <a:pt x="62365" y="2253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0" name="Полилиния: Форма 320">
                            <a:extLst>
                              <a:ext uri="{FF2B5EF4-FFF2-40B4-BE49-F238E27FC236}">
                                <a16:creationId xmlns:a16="http://schemas.microsoft.com/office/drawing/2014/main" id="{478E2D84-F538-4D78-9BBB-132405A61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49664" y="2398320"/>
                              <a:ext cx="131042" cy="212942"/>
                            </a:xfrm>
                            <a:custGeom>
                              <a:avLst/>
                              <a:gdLst>
                                <a:gd name="connsiteX0" fmla="*/ 74127 w 131041"/>
                                <a:gd name="connsiteY0" fmla="*/ 179647 h 212942"/>
                                <a:gd name="connsiteX1" fmla="*/ 119173 w 131041"/>
                                <a:gd name="connsiteY1" fmla="*/ 61710 h 212942"/>
                                <a:gd name="connsiteX2" fmla="*/ 73308 w 131041"/>
                                <a:gd name="connsiteY2" fmla="*/ 15846 h 212942"/>
                                <a:gd name="connsiteX3" fmla="*/ 6150 w 131041"/>
                                <a:gd name="connsiteY3" fmla="*/ 180467 h 212942"/>
                                <a:gd name="connsiteX4" fmla="*/ 74127 w 131041"/>
                                <a:gd name="connsiteY4" fmla="*/ 179647 h 212942"/>
                                <a:gd name="connsiteX5" fmla="*/ 74127 w 131041"/>
                                <a:gd name="connsiteY5" fmla="*/ 179647 h 2129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212942">
                                  <a:moveTo>
                                    <a:pt x="74127" y="179647"/>
                                  </a:moveTo>
                                  <a:cubicBezTo>
                                    <a:pt x="72489" y="135421"/>
                                    <a:pt x="89688" y="94471"/>
                                    <a:pt x="119173" y="61710"/>
                                  </a:cubicBezTo>
                                  <a:cubicBezTo>
                                    <a:pt x="147019" y="30588"/>
                                    <a:pt x="103611" y="-13639"/>
                                    <a:pt x="73308" y="15846"/>
                                  </a:cubicBezTo>
                                  <a:cubicBezTo>
                                    <a:pt x="27444" y="59253"/>
                                    <a:pt x="6968" y="118222"/>
                                    <a:pt x="6150" y="180467"/>
                                  </a:cubicBezTo>
                                  <a:cubicBezTo>
                                    <a:pt x="5330" y="223874"/>
                                    <a:pt x="75765" y="223055"/>
                                    <a:pt x="74127" y="179647"/>
                                  </a:cubicBezTo>
                                  <a:lnTo>
                                    <a:pt x="74127" y="179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1" name="Полилиния: Форма 321">
                            <a:extLst>
                              <a:ext uri="{FF2B5EF4-FFF2-40B4-BE49-F238E27FC236}">
                                <a16:creationId xmlns:a16="http://schemas.microsoft.com/office/drawing/2014/main" id="{AFE8E1B8-D0E4-4ABC-AF30-8B5E8A052E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51368" y="2888243"/>
                              <a:ext cx="139232" cy="188372"/>
                            </a:xfrm>
                            <a:custGeom>
                              <a:avLst/>
                              <a:gdLst>
                                <a:gd name="connsiteX0" fmla="*/ 69158 w 139231"/>
                                <a:gd name="connsiteY0" fmla="*/ 166387 h 188372"/>
                                <a:gd name="connsiteX1" fmla="*/ 135497 w 139231"/>
                                <a:gd name="connsiteY1" fmla="*/ 53364 h 188372"/>
                                <a:gd name="connsiteX2" fmla="*/ 86357 w 139231"/>
                                <a:gd name="connsiteY2" fmla="*/ 15689 h 188372"/>
                                <a:gd name="connsiteX3" fmla="*/ 10189 w 139231"/>
                                <a:gd name="connsiteY3" fmla="*/ 131989 h 188372"/>
                                <a:gd name="connsiteX4" fmla="*/ 69158 w 139231"/>
                                <a:gd name="connsiteY4" fmla="*/ 166387 h 188372"/>
                                <a:gd name="connsiteX5" fmla="*/ 69158 w 139231"/>
                                <a:gd name="connsiteY5" fmla="*/ 166387 h 1883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9231" h="188372">
                                  <a:moveTo>
                                    <a:pt x="69158" y="166387"/>
                                  </a:moveTo>
                                  <a:cubicBezTo>
                                    <a:pt x="86357" y="126256"/>
                                    <a:pt x="110108" y="88581"/>
                                    <a:pt x="135497" y="53364"/>
                                  </a:cubicBezTo>
                                  <a:cubicBezTo>
                                    <a:pt x="155973" y="24698"/>
                                    <a:pt x="109289" y="-11338"/>
                                    <a:pt x="86357" y="15689"/>
                                  </a:cubicBezTo>
                                  <a:cubicBezTo>
                                    <a:pt x="56053" y="51726"/>
                                    <a:pt x="31483" y="90219"/>
                                    <a:pt x="10189" y="131989"/>
                                  </a:cubicBezTo>
                                  <a:cubicBezTo>
                                    <a:pt x="-10286" y="172120"/>
                                    <a:pt x="52778" y="206519"/>
                                    <a:pt x="69158" y="166387"/>
                                  </a:cubicBezTo>
                                  <a:lnTo>
                                    <a:pt x="69158" y="1663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2" name="Полилиния: Форма 322">
                            <a:extLst>
                              <a:ext uri="{FF2B5EF4-FFF2-40B4-BE49-F238E27FC236}">
                                <a16:creationId xmlns:a16="http://schemas.microsoft.com/office/drawing/2014/main" id="{CAC85555-81CE-4A0D-8EF6-F1687BEF4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9426" y="2760453"/>
                              <a:ext cx="352174" cy="73711"/>
                            </a:xfrm>
                            <a:custGeom>
                              <a:avLst/>
                              <a:gdLst>
                                <a:gd name="connsiteX0" fmla="*/ 321666 w 352174"/>
                                <a:gd name="connsiteY0" fmla="*/ 7525 h 73710"/>
                                <a:gd name="connsiteX1" fmla="*/ 37470 w 352174"/>
                                <a:gd name="connsiteY1" fmla="*/ 6706 h 73710"/>
                                <a:gd name="connsiteX2" fmla="*/ 37470 w 352174"/>
                                <a:gd name="connsiteY2" fmla="*/ 71407 h 73710"/>
                                <a:gd name="connsiteX3" fmla="*/ 321666 w 352174"/>
                                <a:gd name="connsiteY3" fmla="*/ 70588 h 73710"/>
                                <a:gd name="connsiteX4" fmla="*/ 321666 w 352174"/>
                                <a:gd name="connsiteY4" fmla="*/ 7525 h 73710"/>
                                <a:gd name="connsiteX5" fmla="*/ 321666 w 352174"/>
                                <a:gd name="connsiteY5" fmla="*/ 752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2174" h="73710">
                                  <a:moveTo>
                                    <a:pt x="321666" y="7525"/>
                                  </a:moveTo>
                                  <a:cubicBezTo>
                                    <a:pt x="226661" y="7525"/>
                                    <a:pt x="132475" y="5068"/>
                                    <a:pt x="37470" y="6706"/>
                                  </a:cubicBezTo>
                                  <a:cubicBezTo>
                                    <a:pt x="-4300" y="7525"/>
                                    <a:pt x="-4300" y="70588"/>
                                    <a:pt x="37470" y="71407"/>
                                  </a:cubicBezTo>
                                  <a:cubicBezTo>
                                    <a:pt x="132475" y="73045"/>
                                    <a:pt x="226661" y="70588"/>
                                    <a:pt x="321666" y="70588"/>
                                  </a:cubicBezTo>
                                  <a:cubicBezTo>
                                    <a:pt x="361798" y="70588"/>
                                    <a:pt x="361798" y="7525"/>
                                    <a:pt x="321666" y="7525"/>
                                  </a:cubicBezTo>
                                  <a:lnTo>
                                    <a:pt x="321666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3" name="Полилиния: Форма 323">
                            <a:extLst>
                              <a:ext uri="{FF2B5EF4-FFF2-40B4-BE49-F238E27FC236}">
                                <a16:creationId xmlns:a16="http://schemas.microsoft.com/office/drawing/2014/main" id="{7188AA65-351A-4BA3-81D1-A6D23824A1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18589" y="1732811"/>
                              <a:ext cx="81901" cy="73711"/>
                            </a:xfrm>
                            <a:custGeom>
                              <a:avLst/>
                              <a:gdLst>
                                <a:gd name="connsiteX0" fmla="*/ 9082 w 81900"/>
                                <a:gd name="connsiteY0" fmla="*/ 38432 h 73710"/>
                                <a:gd name="connsiteX1" fmla="*/ 48394 w 81900"/>
                                <a:gd name="connsiteY1" fmla="*/ 67916 h 73710"/>
                                <a:gd name="connsiteX2" fmla="*/ 67232 w 81900"/>
                                <a:gd name="connsiteY2" fmla="*/ 65459 h 73710"/>
                                <a:gd name="connsiteX3" fmla="*/ 78698 w 81900"/>
                                <a:gd name="connsiteY3" fmla="*/ 50717 h 73710"/>
                                <a:gd name="connsiteX4" fmla="*/ 61499 w 81900"/>
                                <a:gd name="connsiteY4" fmla="*/ 20413 h 73710"/>
                                <a:gd name="connsiteX5" fmla="*/ 54128 w 81900"/>
                                <a:gd name="connsiteY5" fmla="*/ 18775 h 73710"/>
                                <a:gd name="connsiteX6" fmla="*/ 55766 w 81900"/>
                                <a:gd name="connsiteY6" fmla="*/ 19594 h 73710"/>
                                <a:gd name="connsiteX7" fmla="*/ 52489 w 81900"/>
                                <a:gd name="connsiteY7" fmla="*/ 17956 h 73710"/>
                                <a:gd name="connsiteX8" fmla="*/ 46756 w 81900"/>
                                <a:gd name="connsiteY8" fmla="*/ 15499 h 73710"/>
                                <a:gd name="connsiteX9" fmla="*/ 49213 w 81900"/>
                                <a:gd name="connsiteY9" fmla="*/ 16318 h 73710"/>
                                <a:gd name="connsiteX10" fmla="*/ 45937 w 81900"/>
                                <a:gd name="connsiteY10" fmla="*/ 14680 h 73710"/>
                                <a:gd name="connsiteX11" fmla="*/ 44299 w 81900"/>
                                <a:gd name="connsiteY11" fmla="*/ 13861 h 73710"/>
                                <a:gd name="connsiteX12" fmla="*/ 42661 w 81900"/>
                                <a:gd name="connsiteY12" fmla="*/ 12223 h 73710"/>
                                <a:gd name="connsiteX13" fmla="*/ 14815 w 81900"/>
                                <a:gd name="connsiteY13" fmla="*/ 10585 h 73710"/>
                                <a:gd name="connsiteX14" fmla="*/ 9082 w 81900"/>
                                <a:gd name="connsiteY14" fmla="*/ 38432 h 73710"/>
                                <a:gd name="connsiteX15" fmla="*/ 9082 w 81900"/>
                                <a:gd name="connsiteY15" fmla="*/ 38432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1900" h="73710">
                                  <a:moveTo>
                                    <a:pt x="9082" y="38432"/>
                                  </a:moveTo>
                                  <a:cubicBezTo>
                                    <a:pt x="16453" y="53993"/>
                                    <a:pt x="31195" y="65459"/>
                                    <a:pt x="48394" y="67916"/>
                                  </a:cubicBezTo>
                                  <a:cubicBezTo>
                                    <a:pt x="54947" y="68735"/>
                                    <a:pt x="61499" y="68735"/>
                                    <a:pt x="67232" y="65459"/>
                                  </a:cubicBezTo>
                                  <a:cubicBezTo>
                                    <a:pt x="72146" y="62183"/>
                                    <a:pt x="77060" y="56450"/>
                                    <a:pt x="78698" y="50717"/>
                                  </a:cubicBezTo>
                                  <a:cubicBezTo>
                                    <a:pt x="81155" y="39251"/>
                                    <a:pt x="75422" y="22870"/>
                                    <a:pt x="61499" y="20413"/>
                                  </a:cubicBezTo>
                                  <a:cubicBezTo>
                                    <a:pt x="59042" y="20413"/>
                                    <a:pt x="56584" y="19594"/>
                                    <a:pt x="54128" y="18775"/>
                                  </a:cubicBezTo>
                                  <a:cubicBezTo>
                                    <a:pt x="50851" y="17956"/>
                                    <a:pt x="58223" y="21232"/>
                                    <a:pt x="55766" y="19594"/>
                                  </a:cubicBezTo>
                                  <a:cubicBezTo>
                                    <a:pt x="54947" y="18775"/>
                                    <a:pt x="53309" y="17956"/>
                                    <a:pt x="52489" y="17956"/>
                                  </a:cubicBezTo>
                                  <a:cubicBezTo>
                                    <a:pt x="50851" y="17137"/>
                                    <a:pt x="48394" y="16318"/>
                                    <a:pt x="46756" y="15499"/>
                                  </a:cubicBezTo>
                                  <a:cubicBezTo>
                                    <a:pt x="47575" y="15499"/>
                                    <a:pt x="48394" y="16318"/>
                                    <a:pt x="49213" y="16318"/>
                                  </a:cubicBezTo>
                                  <a:cubicBezTo>
                                    <a:pt x="49213" y="15499"/>
                                    <a:pt x="46756" y="15499"/>
                                    <a:pt x="45937" y="14680"/>
                                  </a:cubicBezTo>
                                  <a:cubicBezTo>
                                    <a:pt x="45118" y="14680"/>
                                    <a:pt x="41842" y="11404"/>
                                    <a:pt x="44299" y="13861"/>
                                  </a:cubicBezTo>
                                  <a:cubicBezTo>
                                    <a:pt x="46756" y="16318"/>
                                    <a:pt x="42661" y="12223"/>
                                    <a:pt x="42661" y="12223"/>
                                  </a:cubicBezTo>
                                  <a:cubicBezTo>
                                    <a:pt x="35290" y="4852"/>
                                    <a:pt x="23005" y="4033"/>
                                    <a:pt x="14815" y="10585"/>
                                  </a:cubicBezTo>
                                  <a:cubicBezTo>
                                    <a:pt x="4987" y="17956"/>
                                    <a:pt x="4168" y="28604"/>
                                    <a:pt x="9082" y="38432"/>
                                  </a:cubicBezTo>
                                  <a:lnTo>
                                    <a:pt x="9082" y="384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4" name="Полилиния: Форма 324">
                            <a:extLst>
                              <a:ext uri="{FF2B5EF4-FFF2-40B4-BE49-F238E27FC236}">
                                <a16:creationId xmlns:a16="http://schemas.microsoft.com/office/drawing/2014/main" id="{6CC21678-AB57-4948-9885-3C93187B2B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42" y="2380883"/>
                              <a:ext cx="122851" cy="122851"/>
                            </a:xfrm>
                            <a:custGeom>
                              <a:avLst/>
                              <a:gdLst>
                                <a:gd name="connsiteX0" fmla="*/ 7875 w 122851"/>
                                <a:gd name="connsiteY0" fmla="*/ 44748 h 122851"/>
                                <a:gd name="connsiteX1" fmla="*/ 77491 w 122851"/>
                                <a:gd name="connsiteY1" fmla="*/ 120916 h 122851"/>
                                <a:gd name="connsiteX2" fmla="*/ 113528 w 122851"/>
                                <a:gd name="connsiteY2" fmla="*/ 111907 h 122851"/>
                                <a:gd name="connsiteX3" fmla="*/ 104518 w 122851"/>
                                <a:gd name="connsiteY3" fmla="*/ 75871 h 122851"/>
                                <a:gd name="connsiteX4" fmla="*/ 66844 w 122851"/>
                                <a:gd name="connsiteY4" fmla="*/ 28368 h 122851"/>
                                <a:gd name="connsiteX5" fmla="*/ 29170 w 122851"/>
                                <a:gd name="connsiteY5" fmla="*/ 7074 h 122851"/>
                                <a:gd name="connsiteX6" fmla="*/ 7875 w 122851"/>
                                <a:gd name="connsiteY6" fmla="*/ 44748 h 122851"/>
                                <a:gd name="connsiteX7" fmla="*/ 7875 w 122851"/>
                                <a:gd name="connsiteY7" fmla="*/ 4474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22851">
                                  <a:moveTo>
                                    <a:pt x="7875" y="44748"/>
                                  </a:moveTo>
                                  <a:cubicBezTo>
                                    <a:pt x="21799" y="77509"/>
                                    <a:pt x="44731" y="105355"/>
                                    <a:pt x="77491" y="120916"/>
                                  </a:cubicBezTo>
                                  <a:cubicBezTo>
                                    <a:pt x="90595" y="126649"/>
                                    <a:pt x="105337" y="124192"/>
                                    <a:pt x="113528" y="111907"/>
                                  </a:cubicBezTo>
                                  <a:cubicBezTo>
                                    <a:pt x="120899" y="99622"/>
                                    <a:pt x="115985" y="83242"/>
                                    <a:pt x="104518" y="75871"/>
                                  </a:cubicBezTo>
                                  <a:cubicBezTo>
                                    <a:pt x="85681" y="64404"/>
                                    <a:pt x="73396" y="48024"/>
                                    <a:pt x="66844" y="28368"/>
                                  </a:cubicBezTo>
                                  <a:cubicBezTo>
                                    <a:pt x="61930" y="12807"/>
                                    <a:pt x="45550" y="2979"/>
                                    <a:pt x="29170" y="7074"/>
                                  </a:cubicBezTo>
                                  <a:cubicBezTo>
                                    <a:pt x="14427" y="11169"/>
                                    <a:pt x="1323" y="30006"/>
                                    <a:pt x="7875" y="44748"/>
                                  </a:cubicBezTo>
                                  <a:lnTo>
                                    <a:pt x="7875" y="447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5" name="Полилиния: Форма 325">
                            <a:extLst>
                              <a:ext uri="{FF2B5EF4-FFF2-40B4-BE49-F238E27FC236}">
                                <a16:creationId xmlns:a16="http://schemas.microsoft.com/office/drawing/2014/main" id="{98C1C7D7-0040-4767-B90C-076A5A2BA9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3978" y="4121284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56433 w 73710"/>
                                <a:gd name="connsiteY0" fmla="*/ 70132 h 81900"/>
                                <a:gd name="connsiteX1" fmla="*/ 71175 w 73710"/>
                                <a:gd name="connsiteY1" fmla="*/ 41466 h 81900"/>
                                <a:gd name="connsiteX2" fmla="*/ 65442 w 73710"/>
                                <a:gd name="connsiteY2" fmla="*/ 11163 h 81900"/>
                                <a:gd name="connsiteX3" fmla="*/ 34320 w 73710"/>
                                <a:gd name="connsiteY3" fmla="*/ 12801 h 81900"/>
                                <a:gd name="connsiteX4" fmla="*/ 13845 w 73710"/>
                                <a:gd name="connsiteY4" fmla="*/ 37371 h 81900"/>
                                <a:gd name="connsiteX5" fmla="*/ 16302 w 73710"/>
                                <a:gd name="connsiteY5" fmla="*/ 78322 h 81900"/>
                                <a:gd name="connsiteX6" fmla="*/ 56433 w 73710"/>
                                <a:gd name="connsiteY6" fmla="*/ 70132 h 81900"/>
                                <a:gd name="connsiteX7" fmla="*/ 56433 w 73710"/>
                                <a:gd name="connsiteY7" fmla="*/ 70132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56433" y="70132"/>
                                  </a:moveTo>
                                  <a:cubicBezTo>
                                    <a:pt x="61347" y="60304"/>
                                    <a:pt x="66261" y="51294"/>
                                    <a:pt x="71175" y="41466"/>
                                  </a:cubicBezTo>
                                  <a:cubicBezTo>
                                    <a:pt x="76908" y="30819"/>
                                    <a:pt x="74451" y="18534"/>
                                    <a:pt x="65442" y="11163"/>
                                  </a:cubicBezTo>
                                  <a:cubicBezTo>
                                    <a:pt x="56433" y="4611"/>
                                    <a:pt x="41691" y="3792"/>
                                    <a:pt x="34320" y="12801"/>
                                  </a:cubicBezTo>
                                  <a:cubicBezTo>
                                    <a:pt x="27768" y="20991"/>
                                    <a:pt x="21216" y="29181"/>
                                    <a:pt x="13845" y="37371"/>
                                  </a:cubicBezTo>
                                  <a:cubicBezTo>
                                    <a:pt x="3198" y="49657"/>
                                    <a:pt x="3198" y="67675"/>
                                    <a:pt x="16302" y="78322"/>
                                  </a:cubicBezTo>
                                  <a:cubicBezTo>
                                    <a:pt x="28587" y="87331"/>
                                    <a:pt x="49062" y="84874"/>
                                    <a:pt x="56433" y="70132"/>
                                  </a:cubicBezTo>
                                  <a:lnTo>
                                    <a:pt x="56433" y="70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6" name="Полилиния: Форма 326">
                            <a:extLst>
                              <a:ext uri="{FF2B5EF4-FFF2-40B4-BE49-F238E27FC236}">
                                <a16:creationId xmlns:a16="http://schemas.microsoft.com/office/drawing/2014/main" id="{35A4BE8C-A28D-4A55-B9F7-8467F2CACD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73832" y="2924680"/>
                              <a:ext cx="98281" cy="139232"/>
                            </a:xfrm>
                            <a:custGeom>
                              <a:avLst/>
                              <a:gdLst>
                                <a:gd name="connsiteX0" fmla="*/ 73387 w 98281"/>
                                <a:gd name="connsiteY0" fmla="*/ 97190 h 139231"/>
                                <a:gd name="connsiteX1" fmla="*/ 91405 w 98281"/>
                                <a:gd name="connsiteY1" fmla="*/ 55421 h 139231"/>
                                <a:gd name="connsiteX2" fmla="*/ 57007 w 98281"/>
                                <a:gd name="connsiteY2" fmla="*/ 11194 h 139231"/>
                                <a:gd name="connsiteX3" fmla="*/ 6228 w 98281"/>
                                <a:gd name="connsiteY3" fmla="*/ 106199 h 139231"/>
                                <a:gd name="connsiteX4" fmla="*/ 44722 w 98281"/>
                                <a:gd name="connsiteY4" fmla="*/ 139779 h 139231"/>
                                <a:gd name="connsiteX5" fmla="*/ 73387 w 98281"/>
                                <a:gd name="connsiteY5" fmla="*/ 97190 h 139231"/>
                                <a:gd name="connsiteX6" fmla="*/ 73387 w 98281"/>
                                <a:gd name="connsiteY6" fmla="*/ 97190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8281" h="139231">
                                  <a:moveTo>
                                    <a:pt x="73387" y="97190"/>
                                  </a:moveTo>
                                  <a:cubicBezTo>
                                    <a:pt x="70111" y="81629"/>
                                    <a:pt x="79939" y="66068"/>
                                    <a:pt x="91405" y="55421"/>
                                  </a:cubicBezTo>
                                  <a:cubicBezTo>
                                    <a:pt x="115157" y="34126"/>
                                    <a:pt x="83215" y="-8462"/>
                                    <a:pt x="57007" y="11194"/>
                                  </a:cubicBezTo>
                                  <a:cubicBezTo>
                                    <a:pt x="25066" y="34126"/>
                                    <a:pt x="9504" y="67706"/>
                                    <a:pt x="6228" y="106199"/>
                                  </a:cubicBezTo>
                                  <a:cubicBezTo>
                                    <a:pt x="4590" y="126674"/>
                                    <a:pt x="26704" y="142235"/>
                                    <a:pt x="44722" y="139779"/>
                                  </a:cubicBezTo>
                                  <a:cubicBezTo>
                                    <a:pt x="66016" y="137322"/>
                                    <a:pt x="78301" y="117665"/>
                                    <a:pt x="73387" y="97190"/>
                                  </a:cubicBezTo>
                                  <a:lnTo>
                                    <a:pt x="73387" y="971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7" name="Полилиния: Форма 327">
                            <a:extLst>
                              <a:ext uri="{FF2B5EF4-FFF2-40B4-BE49-F238E27FC236}">
                                <a16:creationId xmlns:a16="http://schemas.microsoft.com/office/drawing/2014/main" id="{A05C6836-1867-41F1-B2E0-71ED5DAF6F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0126" y="2829275"/>
                              <a:ext cx="81901" cy="114661"/>
                            </a:xfrm>
                            <a:custGeom>
                              <a:avLst/>
                              <a:gdLst>
                                <a:gd name="connsiteX0" fmla="*/ 63473 w 81900"/>
                                <a:gd name="connsiteY0" fmla="*/ 86124 h 114661"/>
                                <a:gd name="connsiteX1" fmla="*/ 75758 w 81900"/>
                                <a:gd name="connsiteY1" fmla="*/ 45993 h 114661"/>
                                <a:gd name="connsiteX2" fmla="*/ 33989 w 81900"/>
                                <a:gd name="connsiteY2" fmla="*/ 14051 h 114661"/>
                                <a:gd name="connsiteX3" fmla="*/ 6143 w 81900"/>
                                <a:gd name="connsiteY3" fmla="*/ 86124 h 114661"/>
                                <a:gd name="connsiteX4" fmla="*/ 63473 w 81900"/>
                                <a:gd name="connsiteY4" fmla="*/ 86124 h 114661"/>
                                <a:gd name="connsiteX5" fmla="*/ 63473 w 81900"/>
                                <a:gd name="connsiteY5" fmla="*/ 86124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900" h="114661">
                                  <a:moveTo>
                                    <a:pt x="63473" y="86124"/>
                                  </a:moveTo>
                                  <a:cubicBezTo>
                                    <a:pt x="63473" y="71382"/>
                                    <a:pt x="67568" y="59916"/>
                                    <a:pt x="75758" y="45993"/>
                                  </a:cubicBezTo>
                                  <a:cubicBezTo>
                                    <a:pt x="91320" y="20603"/>
                                    <a:pt x="55283" y="-8062"/>
                                    <a:pt x="33989" y="14051"/>
                                  </a:cubicBezTo>
                                  <a:cubicBezTo>
                                    <a:pt x="15152" y="33708"/>
                                    <a:pt x="6962" y="59097"/>
                                    <a:pt x="6143" y="86124"/>
                                  </a:cubicBezTo>
                                  <a:cubicBezTo>
                                    <a:pt x="6143" y="122980"/>
                                    <a:pt x="64293" y="122980"/>
                                    <a:pt x="63473" y="86124"/>
                                  </a:cubicBezTo>
                                  <a:lnTo>
                                    <a:pt x="63473" y="86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8" name="Полилиния: Форма 328">
                            <a:extLst>
                              <a:ext uri="{FF2B5EF4-FFF2-40B4-BE49-F238E27FC236}">
                                <a16:creationId xmlns:a16="http://schemas.microsoft.com/office/drawing/2014/main" id="{D9AEC006-E4C1-476A-87FB-AC766AB334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50064" y="3146388"/>
                              <a:ext cx="196562" cy="352174"/>
                            </a:xfrm>
                            <a:custGeom>
                              <a:avLst/>
                              <a:gdLst>
                                <a:gd name="connsiteX0" fmla="*/ 185587 w 196562"/>
                                <a:gd name="connsiteY0" fmla="*/ 300548 h 352174"/>
                                <a:gd name="connsiteX1" fmla="*/ 63554 w 196562"/>
                                <a:gd name="connsiteY1" fmla="*/ 26999 h 352174"/>
                                <a:gd name="connsiteX2" fmla="*/ 6224 w 196562"/>
                                <a:gd name="connsiteY2" fmla="*/ 34370 h 352174"/>
                                <a:gd name="connsiteX3" fmla="*/ 142998 w 196562"/>
                                <a:gd name="connsiteY3" fmla="*/ 342318 h 352174"/>
                                <a:gd name="connsiteX4" fmla="*/ 185587 w 196562"/>
                                <a:gd name="connsiteY4" fmla="*/ 300548 h 352174"/>
                                <a:gd name="connsiteX5" fmla="*/ 185587 w 196562"/>
                                <a:gd name="connsiteY5" fmla="*/ 300548 h 35217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352174">
                                  <a:moveTo>
                                    <a:pt x="185587" y="300548"/>
                                  </a:moveTo>
                                  <a:cubicBezTo>
                                    <a:pt x="119248" y="221924"/>
                                    <a:pt x="81573" y="127737"/>
                                    <a:pt x="63554" y="26999"/>
                                  </a:cubicBezTo>
                                  <a:cubicBezTo>
                                    <a:pt x="57822" y="-4942"/>
                                    <a:pt x="3767" y="1610"/>
                                    <a:pt x="6224" y="34370"/>
                                  </a:cubicBezTo>
                                  <a:cubicBezTo>
                                    <a:pt x="14414" y="151489"/>
                                    <a:pt x="65193" y="256322"/>
                                    <a:pt x="142998" y="342318"/>
                                  </a:cubicBezTo>
                                  <a:cubicBezTo>
                                    <a:pt x="169207" y="372621"/>
                                    <a:pt x="210157" y="330033"/>
                                    <a:pt x="185587" y="300548"/>
                                  </a:cubicBezTo>
                                  <a:lnTo>
                                    <a:pt x="185587" y="300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9" name="Полилиния: Форма 329">
                            <a:extLst>
                              <a:ext uri="{FF2B5EF4-FFF2-40B4-BE49-F238E27FC236}">
                                <a16:creationId xmlns:a16="http://schemas.microsoft.com/office/drawing/2014/main" id="{A602D1EC-08DF-4A37-A4D7-585412AE5C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83170" y="3301613"/>
                              <a:ext cx="294843" cy="278463"/>
                            </a:xfrm>
                            <a:custGeom>
                              <a:avLst/>
                              <a:gdLst>
                                <a:gd name="connsiteX0" fmla="*/ 249598 w 294843"/>
                                <a:gd name="connsiteY0" fmla="*/ 13463 h 278463"/>
                                <a:gd name="connsiteX1" fmla="*/ 12086 w 294843"/>
                                <a:gd name="connsiteY1" fmla="*/ 237871 h 278463"/>
                                <a:gd name="connsiteX2" fmla="*/ 42389 w 294843"/>
                                <a:gd name="connsiteY2" fmla="*/ 268175 h 278463"/>
                                <a:gd name="connsiteX3" fmla="*/ 280721 w 294843"/>
                                <a:gd name="connsiteY3" fmla="*/ 53594 h 278463"/>
                                <a:gd name="connsiteX4" fmla="*/ 249598 w 294843"/>
                                <a:gd name="connsiteY4" fmla="*/ 13463 h 278463"/>
                                <a:gd name="connsiteX5" fmla="*/ 249598 w 294843"/>
                                <a:gd name="connsiteY5" fmla="*/ 1346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4843" h="278463">
                                  <a:moveTo>
                                    <a:pt x="249598" y="13463"/>
                                  </a:moveTo>
                                  <a:cubicBezTo>
                                    <a:pt x="166878" y="85535"/>
                                    <a:pt x="85797" y="157608"/>
                                    <a:pt x="12086" y="237871"/>
                                  </a:cubicBezTo>
                                  <a:cubicBezTo>
                                    <a:pt x="-6751" y="258347"/>
                                    <a:pt x="23552" y="288650"/>
                                    <a:pt x="42389" y="268175"/>
                                  </a:cubicBezTo>
                                  <a:cubicBezTo>
                                    <a:pt x="115281" y="190369"/>
                                    <a:pt x="193906" y="115839"/>
                                    <a:pt x="280721" y="53594"/>
                                  </a:cubicBezTo>
                                  <a:cubicBezTo>
                                    <a:pt x="310205" y="32300"/>
                                    <a:pt x="277445" y="-11108"/>
                                    <a:pt x="249598" y="13463"/>
                                  </a:cubicBezTo>
                                  <a:lnTo>
                                    <a:pt x="249598" y="134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0" name="Полилиния: Форма 330">
                            <a:extLst>
                              <a:ext uri="{FF2B5EF4-FFF2-40B4-BE49-F238E27FC236}">
                                <a16:creationId xmlns:a16="http://schemas.microsoft.com/office/drawing/2014/main" id="{C83CF033-0A83-40A0-8540-CC33239A0A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66451" y="353649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68187 w 90091"/>
                                <a:gd name="connsiteY0" fmla="*/ 7088 h 81900"/>
                                <a:gd name="connsiteX1" fmla="*/ 44436 w 90091"/>
                                <a:gd name="connsiteY1" fmla="*/ 7088 h 81900"/>
                                <a:gd name="connsiteX2" fmla="*/ 28875 w 90091"/>
                                <a:gd name="connsiteY2" fmla="*/ 14459 h 81900"/>
                                <a:gd name="connsiteX3" fmla="*/ 6762 w 90091"/>
                                <a:gd name="connsiteY3" fmla="*/ 47220 h 81900"/>
                                <a:gd name="connsiteX4" fmla="*/ 10038 w 90091"/>
                                <a:gd name="connsiteY4" fmla="*/ 69333 h 81900"/>
                                <a:gd name="connsiteX5" fmla="*/ 27237 w 90091"/>
                                <a:gd name="connsiteY5" fmla="*/ 82437 h 81900"/>
                                <a:gd name="connsiteX6" fmla="*/ 63273 w 90091"/>
                                <a:gd name="connsiteY6" fmla="*/ 61962 h 81900"/>
                                <a:gd name="connsiteX7" fmla="*/ 64092 w 90091"/>
                                <a:gd name="connsiteY7" fmla="*/ 59505 h 81900"/>
                                <a:gd name="connsiteX8" fmla="*/ 62454 w 90091"/>
                                <a:gd name="connsiteY8" fmla="*/ 62781 h 81900"/>
                                <a:gd name="connsiteX9" fmla="*/ 59997 w 90091"/>
                                <a:gd name="connsiteY9" fmla="*/ 65238 h 81900"/>
                                <a:gd name="connsiteX10" fmla="*/ 62454 w 90091"/>
                                <a:gd name="connsiteY10" fmla="*/ 62781 h 81900"/>
                                <a:gd name="connsiteX11" fmla="*/ 59997 w 90091"/>
                                <a:gd name="connsiteY11" fmla="*/ 65238 h 81900"/>
                                <a:gd name="connsiteX12" fmla="*/ 59178 w 90091"/>
                                <a:gd name="connsiteY12" fmla="*/ 65238 h 81900"/>
                                <a:gd name="connsiteX13" fmla="*/ 62454 w 90091"/>
                                <a:gd name="connsiteY13" fmla="*/ 65238 h 81900"/>
                                <a:gd name="connsiteX14" fmla="*/ 54264 w 90091"/>
                                <a:gd name="connsiteY14" fmla="*/ 66057 h 81900"/>
                                <a:gd name="connsiteX15" fmla="*/ 59997 w 90091"/>
                                <a:gd name="connsiteY15" fmla="*/ 66057 h 81900"/>
                                <a:gd name="connsiteX16" fmla="*/ 51807 w 90091"/>
                                <a:gd name="connsiteY16" fmla="*/ 65238 h 81900"/>
                                <a:gd name="connsiteX17" fmla="*/ 53445 w 90091"/>
                                <a:gd name="connsiteY17" fmla="*/ 65238 h 81900"/>
                                <a:gd name="connsiteX18" fmla="*/ 91120 w 90091"/>
                                <a:gd name="connsiteY18" fmla="*/ 43944 h 81900"/>
                                <a:gd name="connsiteX19" fmla="*/ 87844 w 90091"/>
                                <a:gd name="connsiteY19" fmla="*/ 20193 h 81900"/>
                                <a:gd name="connsiteX20" fmla="*/ 68187 w 90091"/>
                                <a:gd name="connsiteY20" fmla="*/ 7088 h 81900"/>
                                <a:gd name="connsiteX21" fmla="*/ 68187 w 90091"/>
                                <a:gd name="connsiteY21" fmla="*/ 7088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68187" y="7088"/>
                                  </a:moveTo>
                                  <a:cubicBezTo>
                                    <a:pt x="59178" y="6269"/>
                                    <a:pt x="52626" y="5450"/>
                                    <a:pt x="44436" y="7088"/>
                                  </a:cubicBezTo>
                                  <a:cubicBezTo>
                                    <a:pt x="38703" y="8726"/>
                                    <a:pt x="33789" y="11183"/>
                                    <a:pt x="28875" y="14459"/>
                                  </a:cubicBezTo>
                                  <a:cubicBezTo>
                                    <a:pt x="18228" y="21830"/>
                                    <a:pt x="8400" y="33297"/>
                                    <a:pt x="6762" y="47220"/>
                                  </a:cubicBezTo>
                                  <a:cubicBezTo>
                                    <a:pt x="5943" y="55410"/>
                                    <a:pt x="5124" y="61962"/>
                                    <a:pt x="10038" y="69333"/>
                                  </a:cubicBezTo>
                                  <a:cubicBezTo>
                                    <a:pt x="13314" y="75066"/>
                                    <a:pt x="20685" y="80799"/>
                                    <a:pt x="27237" y="82437"/>
                                  </a:cubicBezTo>
                                  <a:cubicBezTo>
                                    <a:pt x="41979" y="85713"/>
                                    <a:pt x="59997" y="78342"/>
                                    <a:pt x="63273" y="61962"/>
                                  </a:cubicBezTo>
                                  <a:cubicBezTo>
                                    <a:pt x="63273" y="61962"/>
                                    <a:pt x="64092" y="59505"/>
                                    <a:pt x="64092" y="59505"/>
                                  </a:cubicBezTo>
                                  <a:cubicBezTo>
                                    <a:pt x="64092" y="59505"/>
                                    <a:pt x="60816" y="66057"/>
                                    <a:pt x="62454" y="62781"/>
                                  </a:cubicBezTo>
                                  <a:cubicBezTo>
                                    <a:pt x="64911" y="59505"/>
                                    <a:pt x="59997" y="65238"/>
                                    <a:pt x="59997" y="65238"/>
                                  </a:cubicBezTo>
                                  <a:cubicBezTo>
                                    <a:pt x="59997" y="64419"/>
                                    <a:pt x="62454" y="63600"/>
                                    <a:pt x="62454" y="62781"/>
                                  </a:cubicBezTo>
                                  <a:cubicBezTo>
                                    <a:pt x="64092" y="60324"/>
                                    <a:pt x="57540" y="66876"/>
                                    <a:pt x="59997" y="65238"/>
                                  </a:cubicBezTo>
                                  <a:cubicBezTo>
                                    <a:pt x="60816" y="64419"/>
                                    <a:pt x="64092" y="62781"/>
                                    <a:pt x="59178" y="65238"/>
                                  </a:cubicBezTo>
                                  <a:cubicBezTo>
                                    <a:pt x="54264" y="67695"/>
                                    <a:pt x="60816" y="65238"/>
                                    <a:pt x="62454" y="65238"/>
                                  </a:cubicBezTo>
                                  <a:cubicBezTo>
                                    <a:pt x="59997" y="65238"/>
                                    <a:pt x="56721" y="66057"/>
                                    <a:pt x="54264" y="66057"/>
                                  </a:cubicBezTo>
                                  <a:cubicBezTo>
                                    <a:pt x="55902" y="66057"/>
                                    <a:pt x="57540" y="66057"/>
                                    <a:pt x="59997" y="66057"/>
                                  </a:cubicBezTo>
                                  <a:cubicBezTo>
                                    <a:pt x="57540" y="66057"/>
                                    <a:pt x="54264" y="65238"/>
                                    <a:pt x="51807" y="65238"/>
                                  </a:cubicBezTo>
                                  <a:cubicBezTo>
                                    <a:pt x="52626" y="65238"/>
                                    <a:pt x="52626" y="65238"/>
                                    <a:pt x="53445" y="65238"/>
                                  </a:cubicBezTo>
                                  <a:cubicBezTo>
                                    <a:pt x="69006" y="68514"/>
                                    <a:pt x="87025" y="61143"/>
                                    <a:pt x="91120" y="43944"/>
                                  </a:cubicBezTo>
                                  <a:cubicBezTo>
                                    <a:pt x="92758" y="36573"/>
                                    <a:pt x="92758" y="27564"/>
                                    <a:pt x="87844" y="20193"/>
                                  </a:cubicBezTo>
                                  <a:cubicBezTo>
                                    <a:pt x="82111" y="14459"/>
                                    <a:pt x="75558" y="7907"/>
                                    <a:pt x="68187" y="7088"/>
                                  </a:cubicBezTo>
                                  <a:lnTo>
                                    <a:pt x="68187" y="70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1" name="Полилиния: Форма 331">
                            <a:extLst>
                              <a:ext uri="{FF2B5EF4-FFF2-40B4-BE49-F238E27FC236}">
                                <a16:creationId xmlns:a16="http://schemas.microsoft.com/office/drawing/2014/main" id="{7B36EB64-B288-454D-B2BE-FA486E9378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97647" y="4021496"/>
                              <a:ext cx="155612" cy="237513"/>
                            </a:xfrm>
                            <a:custGeom>
                              <a:avLst/>
                              <a:gdLst>
                                <a:gd name="connsiteX0" fmla="*/ 9792 w 155611"/>
                                <a:gd name="connsiteY0" fmla="*/ 47069 h 237512"/>
                                <a:gd name="connsiteX1" fmla="*/ 106435 w 155611"/>
                                <a:gd name="connsiteY1" fmla="*/ 219880 h 237512"/>
                                <a:gd name="connsiteX2" fmla="*/ 148205 w 155611"/>
                                <a:gd name="connsiteY2" fmla="*/ 195309 h 237512"/>
                                <a:gd name="connsiteX3" fmla="*/ 56476 w 155611"/>
                                <a:gd name="connsiteY3" fmla="*/ 19222 h 237512"/>
                                <a:gd name="connsiteX4" fmla="*/ 9792 w 155611"/>
                                <a:gd name="connsiteY4" fmla="*/ 47069 h 237512"/>
                                <a:gd name="connsiteX5" fmla="*/ 9792 w 155611"/>
                                <a:gd name="connsiteY5" fmla="*/ 47069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237512">
                                  <a:moveTo>
                                    <a:pt x="9792" y="47069"/>
                                  </a:moveTo>
                                  <a:cubicBezTo>
                                    <a:pt x="41733" y="105218"/>
                                    <a:pt x="73675" y="163368"/>
                                    <a:pt x="106435" y="219880"/>
                                  </a:cubicBezTo>
                                  <a:cubicBezTo>
                                    <a:pt x="121996" y="246907"/>
                                    <a:pt x="162128" y="223156"/>
                                    <a:pt x="148205" y="195309"/>
                                  </a:cubicBezTo>
                                  <a:cubicBezTo>
                                    <a:pt x="118720" y="136341"/>
                                    <a:pt x="86779" y="77372"/>
                                    <a:pt x="56476" y="19222"/>
                                  </a:cubicBezTo>
                                  <a:cubicBezTo>
                                    <a:pt x="40915" y="-11081"/>
                                    <a:pt x="-7407" y="16765"/>
                                    <a:pt x="9792" y="47069"/>
                                  </a:cubicBezTo>
                                  <a:lnTo>
                                    <a:pt x="9792" y="470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2" name="Полилиния: Форма 332">
                            <a:extLst>
                              <a:ext uri="{FF2B5EF4-FFF2-40B4-BE49-F238E27FC236}">
                                <a16:creationId xmlns:a16="http://schemas.microsoft.com/office/drawing/2014/main" id="{42F87A45-72D1-4803-8BC8-8DA113ADF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94383" y="3231366"/>
                              <a:ext cx="122851" cy="171992"/>
                            </a:xfrm>
                            <a:custGeom>
                              <a:avLst/>
                              <a:gdLst>
                                <a:gd name="connsiteX0" fmla="*/ 9941 w 122851"/>
                                <a:gd name="connsiteY0" fmla="*/ 41121 h 171992"/>
                                <a:gd name="connsiteX1" fmla="*/ 81195 w 122851"/>
                                <a:gd name="connsiteY1" fmla="*/ 156602 h 171992"/>
                                <a:gd name="connsiteX2" fmla="*/ 118870 w 122851"/>
                                <a:gd name="connsiteY2" fmla="*/ 134488 h 171992"/>
                                <a:gd name="connsiteX3" fmla="*/ 50073 w 122851"/>
                                <a:gd name="connsiteY3" fmla="*/ 17370 h 171992"/>
                                <a:gd name="connsiteX4" fmla="*/ 9941 w 122851"/>
                                <a:gd name="connsiteY4" fmla="*/ 41121 h 171992"/>
                                <a:gd name="connsiteX5" fmla="*/ 9941 w 122851"/>
                                <a:gd name="connsiteY5" fmla="*/ 41121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851" h="171992">
                                  <a:moveTo>
                                    <a:pt x="9941" y="41121"/>
                                  </a:moveTo>
                                  <a:cubicBezTo>
                                    <a:pt x="33693" y="79615"/>
                                    <a:pt x="57444" y="118108"/>
                                    <a:pt x="81195" y="156602"/>
                                  </a:cubicBezTo>
                                  <a:cubicBezTo>
                                    <a:pt x="95937" y="180353"/>
                                    <a:pt x="133612" y="159059"/>
                                    <a:pt x="118870" y="134488"/>
                                  </a:cubicBezTo>
                                  <a:cubicBezTo>
                                    <a:pt x="95937" y="95176"/>
                                    <a:pt x="73005" y="56682"/>
                                    <a:pt x="50073" y="17370"/>
                                  </a:cubicBezTo>
                                  <a:cubicBezTo>
                                    <a:pt x="34512" y="-8838"/>
                                    <a:pt x="-6439" y="15732"/>
                                    <a:pt x="9941" y="41121"/>
                                  </a:cubicBezTo>
                                  <a:lnTo>
                                    <a:pt x="9941" y="411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3" name="Полилиния: Форма 333">
                            <a:extLst>
                              <a:ext uri="{FF2B5EF4-FFF2-40B4-BE49-F238E27FC236}">
                                <a16:creationId xmlns:a16="http://schemas.microsoft.com/office/drawing/2014/main" id="{06C4FB19-91E0-409C-93C1-CA8E37F75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5049" y="3184469"/>
                              <a:ext cx="311224" cy="229323"/>
                            </a:xfrm>
                            <a:custGeom>
                              <a:avLst/>
                              <a:gdLst>
                                <a:gd name="connsiteX0" fmla="*/ 270165 w 311223"/>
                                <a:gd name="connsiteY0" fmla="*/ 10212 h 229322"/>
                                <a:gd name="connsiteX1" fmla="*/ 15453 w 311223"/>
                                <a:gd name="connsiteY1" fmla="*/ 183842 h 229322"/>
                                <a:gd name="connsiteX2" fmla="*/ 37566 w 311223"/>
                                <a:gd name="connsiteY2" fmla="*/ 222336 h 229322"/>
                                <a:gd name="connsiteX3" fmla="*/ 296373 w 311223"/>
                                <a:gd name="connsiteY3" fmla="*/ 55258 h 229322"/>
                                <a:gd name="connsiteX4" fmla="*/ 270165 w 311223"/>
                                <a:gd name="connsiteY4" fmla="*/ 10212 h 229322"/>
                                <a:gd name="connsiteX5" fmla="*/ 270165 w 311223"/>
                                <a:gd name="connsiteY5" fmla="*/ 10212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11223" h="229322">
                                  <a:moveTo>
                                    <a:pt x="270165" y="10212"/>
                                  </a:moveTo>
                                  <a:cubicBezTo>
                                    <a:pt x="181712" y="63448"/>
                                    <a:pt x="97354" y="121598"/>
                                    <a:pt x="15453" y="183842"/>
                                  </a:cubicBezTo>
                                  <a:cubicBezTo>
                                    <a:pt x="-6660" y="201042"/>
                                    <a:pt x="14634" y="239535"/>
                                    <a:pt x="37566" y="222336"/>
                                  </a:cubicBezTo>
                                  <a:cubicBezTo>
                                    <a:pt x="120286" y="161729"/>
                                    <a:pt x="207101" y="106037"/>
                                    <a:pt x="296373" y="55258"/>
                                  </a:cubicBezTo>
                                  <a:cubicBezTo>
                                    <a:pt x="326677" y="38878"/>
                                    <a:pt x="299649" y="-7806"/>
                                    <a:pt x="270165" y="10212"/>
                                  </a:cubicBezTo>
                                  <a:lnTo>
                                    <a:pt x="270165" y="102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4" name="Полилиния: Форма 334">
                            <a:extLst>
                              <a:ext uri="{FF2B5EF4-FFF2-40B4-BE49-F238E27FC236}">
                                <a16:creationId xmlns:a16="http://schemas.microsoft.com/office/drawing/2014/main" id="{0199992D-2A81-4E1E-850E-89D145BF35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33220" y="3940161"/>
                              <a:ext cx="229323" cy="278463"/>
                            </a:xfrm>
                            <a:custGeom>
                              <a:avLst/>
                              <a:gdLst>
                                <a:gd name="connsiteX0" fmla="*/ 57385 w 229322"/>
                                <a:gd name="connsiteY0" fmla="*/ 265997 h 278463"/>
                                <a:gd name="connsiteX1" fmla="*/ 218730 w 229322"/>
                                <a:gd name="connsiteY1" fmla="*/ 53055 h 278463"/>
                                <a:gd name="connsiteX2" fmla="*/ 180237 w 229322"/>
                                <a:gd name="connsiteY2" fmla="*/ 14562 h 278463"/>
                                <a:gd name="connsiteX3" fmla="*/ 9883 w 229322"/>
                                <a:gd name="connsiteY3" fmla="*/ 238151 h 278463"/>
                                <a:gd name="connsiteX4" fmla="*/ 57385 w 229322"/>
                                <a:gd name="connsiteY4" fmla="*/ 265997 h 278463"/>
                                <a:gd name="connsiteX5" fmla="*/ 57385 w 229322"/>
                                <a:gd name="connsiteY5" fmla="*/ 265997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78463">
                                  <a:moveTo>
                                    <a:pt x="57385" y="265997"/>
                                  </a:moveTo>
                                  <a:cubicBezTo>
                                    <a:pt x="104888" y="189829"/>
                                    <a:pt x="158943" y="120214"/>
                                    <a:pt x="218730" y="53055"/>
                                  </a:cubicBezTo>
                                  <a:cubicBezTo>
                                    <a:pt x="241662" y="26847"/>
                                    <a:pt x="204807" y="-10828"/>
                                    <a:pt x="180237" y="14562"/>
                                  </a:cubicBezTo>
                                  <a:cubicBezTo>
                                    <a:pt x="113897" y="81720"/>
                                    <a:pt x="58204" y="157888"/>
                                    <a:pt x="9883" y="238151"/>
                                  </a:cubicBezTo>
                                  <a:cubicBezTo>
                                    <a:pt x="-7317" y="268454"/>
                                    <a:pt x="39367" y="295482"/>
                                    <a:pt x="57385" y="265997"/>
                                  </a:cubicBezTo>
                                  <a:lnTo>
                                    <a:pt x="57385" y="2659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5" name="Полилиния: Форма 335">
                            <a:extLst>
                              <a:ext uri="{FF2B5EF4-FFF2-40B4-BE49-F238E27FC236}">
                                <a16:creationId xmlns:a16="http://schemas.microsoft.com/office/drawing/2014/main" id="{A49664AC-86F2-4E1D-8122-73957613BC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6925" y="4258780"/>
                              <a:ext cx="155612" cy="180182"/>
                            </a:xfrm>
                            <a:custGeom>
                              <a:avLst/>
                              <a:gdLst>
                                <a:gd name="connsiteX0" fmla="*/ 47723 w 155611"/>
                                <a:gd name="connsiteY0" fmla="*/ 168511 h 180182"/>
                                <a:gd name="connsiteX1" fmla="*/ 146004 w 155611"/>
                                <a:gd name="connsiteY1" fmla="*/ 53030 h 180182"/>
                                <a:gd name="connsiteX2" fmla="*/ 108330 w 155611"/>
                                <a:gd name="connsiteY2" fmla="*/ 15356 h 180182"/>
                                <a:gd name="connsiteX3" fmla="*/ 12506 w 155611"/>
                                <a:gd name="connsiteY3" fmla="*/ 132474 h 180182"/>
                                <a:gd name="connsiteX4" fmla="*/ 47723 w 155611"/>
                                <a:gd name="connsiteY4" fmla="*/ 168511 h 180182"/>
                                <a:gd name="connsiteX5" fmla="*/ 47723 w 155611"/>
                                <a:gd name="connsiteY5" fmla="*/ 168511 h 1801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80182">
                                  <a:moveTo>
                                    <a:pt x="47723" y="168511"/>
                                  </a:moveTo>
                                  <a:cubicBezTo>
                                    <a:pt x="81302" y="130836"/>
                                    <a:pt x="114063" y="92343"/>
                                    <a:pt x="146004" y="53030"/>
                                  </a:cubicBezTo>
                                  <a:cubicBezTo>
                                    <a:pt x="167298" y="26822"/>
                                    <a:pt x="131262" y="-11671"/>
                                    <a:pt x="108330" y="15356"/>
                                  </a:cubicBezTo>
                                  <a:cubicBezTo>
                                    <a:pt x="75569" y="53849"/>
                                    <a:pt x="43628" y="93162"/>
                                    <a:pt x="12506" y="132474"/>
                                  </a:cubicBezTo>
                                  <a:cubicBezTo>
                                    <a:pt x="-7970" y="157863"/>
                                    <a:pt x="25610" y="193081"/>
                                    <a:pt x="47723" y="168511"/>
                                  </a:cubicBezTo>
                                  <a:lnTo>
                                    <a:pt x="47723" y="1685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6" name="Полилиния: Форма 336">
                            <a:extLst>
                              <a:ext uri="{FF2B5EF4-FFF2-40B4-BE49-F238E27FC236}">
                                <a16:creationId xmlns:a16="http://schemas.microsoft.com/office/drawing/2014/main" id="{14586ABB-44B4-49ED-B250-09D45F9DCE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82742" y="3530872"/>
                              <a:ext cx="122851" cy="114661"/>
                            </a:xfrm>
                            <a:custGeom>
                              <a:avLst/>
                              <a:gdLst>
                                <a:gd name="connsiteX0" fmla="*/ 59300 w 122851"/>
                                <a:gd name="connsiteY0" fmla="*/ 107713 h 114661"/>
                                <a:gd name="connsiteX1" fmla="*/ 117449 w 122851"/>
                                <a:gd name="connsiteY1" fmla="*/ 50382 h 114661"/>
                                <a:gd name="connsiteX2" fmla="*/ 117449 w 122851"/>
                                <a:gd name="connsiteY2" fmla="*/ 13526 h 114661"/>
                                <a:gd name="connsiteX3" fmla="*/ 80594 w 122851"/>
                                <a:gd name="connsiteY3" fmla="*/ 13526 h 114661"/>
                                <a:gd name="connsiteX4" fmla="*/ 15073 w 122851"/>
                                <a:gd name="connsiteY4" fmla="*/ 64305 h 114661"/>
                                <a:gd name="connsiteX5" fmla="*/ 15073 w 122851"/>
                                <a:gd name="connsiteY5" fmla="*/ 108532 h 114661"/>
                                <a:gd name="connsiteX6" fmla="*/ 59300 w 122851"/>
                                <a:gd name="connsiteY6" fmla="*/ 107713 h 114661"/>
                                <a:gd name="connsiteX7" fmla="*/ 59300 w 122851"/>
                                <a:gd name="connsiteY7" fmla="*/ 107713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14661">
                                  <a:moveTo>
                                    <a:pt x="59300" y="107713"/>
                                  </a:moveTo>
                                  <a:cubicBezTo>
                                    <a:pt x="78956" y="88875"/>
                                    <a:pt x="97793" y="69219"/>
                                    <a:pt x="117449" y="50382"/>
                                  </a:cubicBezTo>
                                  <a:cubicBezTo>
                                    <a:pt x="127277" y="40554"/>
                                    <a:pt x="127277" y="23354"/>
                                    <a:pt x="117449" y="13526"/>
                                  </a:cubicBezTo>
                                  <a:cubicBezTo>
                                    <a:pt x="106802" y="2879"/>
                                    <a:pt x="92060" y="4517"/>
                                    <a:pt x="80594" y="13526"/>
                                  </a:cubicBezTo>
                                  <a:cubicBezTo>
                                    <a:pt x="58480" y="30726"/>
                                    <a:pt x="37186" y="47106"/>
                                    <a:pt x="15073" y="64305"/>
                                  </a:cubicBezTo>
                                  <a:cubicBezTo>
                                    <a:pt x="1969" y="74952"/>
                                    <a:pt x="4426" y="97065"/>
                                    <a:pt x="15073" y="108532"/>
                                  </a:cubicBezTo>
                                  <a:cubicBezTo>
                                    <a:pt x="27358" y="119179"/>
                                    <a:pt x="47833" y="119179"/>
                                    <a:pt x="59300" y="107713"/>
                                  </a:cubicBezTo>
                                  <a:lnTo>
                                    <a:pt x="59300" y="1077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7" name="Полилиния: Форма 337">
                            <a:extLst>
                              <a:ext uri="{FF2B5EF4-FFF2-40B4-BE49-F238E27FC236}">
                                <a16:creationId xmlns:a16="http://schemas.microsoft.com/office/drawing/2014/main" id="{C6D5335E-1D71-4186-839E-84BA7F28CC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0571" y="3568920"/>
                              <a:ext cx="90091" cy="196562"/>
                            </a:xfrm>
                            <a:custGeom>
                              <a:avLst/>
                              <a:gdLst>
                                <a:gd name="connsiteX0" fmla="*/ 11258 w 90091"/>
                                <a:gd name="connsiteY0" fmla="*/ 54103 h 196562"/>
                                <a:gd name="connsiteX1" fmla="*/ 39923 w 90091"/>
                                <a:gd name="connsiteY1" fmla="*/ 172860 h 196562"/>
                                <a:gd name="connsiteX2" fmla="*/ 83331 w 90091"/>
                                <a:gd name="connsiteY2" fmla="*/ 178593 h 196562"/>
                                <a:gd name="connsiteX3" fmla="*/ 66131 w 90091"/>
                                <a:gd name="connsiteY3" fmla="*/ 22162 h 196562"/>
                                <a:gd name="connsiteX4" fmla="*/ 11258 w 90091"/>
                                <a:gd name="connsiteY4" fmla="*/ 54103 h 196562"/>
                                <a:gd name="connsiteX5" fmla="*/ 11258 w 90091"/>
                                <a:gd name="connsiteY5" fmla="*/ 54103 h 196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0091" h="196562">
                                  <a:moveTo>
                                    <a:pt x="11258" y="54103"/>
                                  </a:moveTo>
                                  <a:cubicBezTo>
                                    <a:pt x="35009" y="90140"/>
                                    <a:pt x="44018" y="129452"/>
                                    <a:pt x="39923" y="172860"/>
                                  </a:cubicBezTo>
                                  <a:cubicBezTo>
                                    <a:pt x="37466" y="198249"/>
                                    <a:pt x="77598" y="203163"/>
                                    <a:pt x="83331" y="178593"/>
                                  </a:cubicBezTo>
                                  <a:cubicBezTo>
                                    <a:pt x="95616" y="124538"/>
                                    <a:pt x="89064" y="72122"/>
                                    <a:pt x="66131" y="22162"/>
                                  </a:cubicBezTo>
                                  <a:cubicBezTo>
                                    <a:pt x="48932" y="-14694"/>
                                    <a:pt x="-11675" y="18886"/>
                                    <a:pt x="11258" y="54103"/>
                                  </a:cubicBezTo>
                                  <a:lnTo>
                                    <a:pt x="11258" y="541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8" name="Полилиния: Форма 338">
                            <a:extLst>
                              <a:ext uri="{FF2B5EF4-FFF2-40B4-BE49-F238E27FC236}">
                                <a16:creationId xmlns:a16="http://schemas.microsoft.com/office/drawing/2014/main" id="{4C4F00EF-ADA5-41BA-BD67-89EAD9161B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57785" y="3816719"/>
                              <a:ext cx="139232" cy="114661"/>
                            </a:xfrm>
                            <a:custGeom>
                              <a:avLst/>
                              <a:gdLst>
                                <a:gd name="connsiteX0" fmla="*/ 53559 w 139231"/>
                                <a:gd name="connsiteY0" fmla="*/ 110976 h 114661"/>
                                <a:gd name="connsiteX1" fmla="*/ 127270 w 139231"/>
                                <a:gd name="connsiteY1" fmla="*/ 49550 h 114661"/>
                                <a:gd name="connsiteX2" fmla="*/ 127270 w 139231"/>
                                <a:gd name="connsiteY2" fmla="*/ 13514 h 114661"/>
                                <a:gd name="connsiteX3" fmla="*/ 91233 w 139231"/>
                                <a:gd name="connsiteY3" fmla="*/ 13514 h 114661"/>
                                <a:gd name="connsiteX4" fmla="*/ 28988 w 139231"/>
                                <a:gd name="connsiteY4" fmla="*/ 53645 h 114661"/>
                                <a:gd name="connsiteX5" fmla="*/ 8513 w 139231"/>
                                <a:gd name="connsiteY5" fmla="*/ 95415 h 114661"/>
                                <a:gd name="connsiteX6" fmla="*/ 53559 w 139231"/>
                                <a:gd name="connsiteY6" fmla="*/ 110976 h 114661"/>
                                <a:gd name="connsiteX7" fmla="*/ 53559 w 139231"/>
                                <a:gd name="connsiteY7" fmla="*/ 110976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9231" h="114661">
                                  <a:moveTo>
                                    <a:pt x="53559" y="110976"/>
                                  </a:moveTo>
                                  <a:cubicBezTo>
                                    <a:pt x="82224" y="96234"/>
                                    <a:pt x="107614" y="74939"/>
                                    <a:pt x="127270" y="49550"/>
                                  </a:cubicBezTo>
                                  <a:cubicBezTo>
                                    <a:pt x="135460" y="38903"/>
                                    <a:pt x="137917" y="24161"/>
                                    <a:pt x="127270" y="13514"/>
                                  </a:cubicBezTo>
                                  <a:cubicBezTo>
                                    <a:pt x="117442" y="3686"/>
                                    <a:pt x="101062" y="3686"/>
                                    <a:pt x="91233" y="13514"/>
                                  </a:cubicBezTo>
                                  <a:cubicBezTo>
                                    <a:pt x="73215" y="30713"/>
                                    <a:pt x="52740" y="44636"/>
                                    <a:pt x="28988" y="53645"/>
                                  </a:cubicBezTo>
                                  <a:cubicBezTo>
                                    <a:pt x="11789" y="60197"/>
                                    <a:pt x="1142" y="77396"/>
                                    <a:pt x="8513" y="95415"/>
                                  </a:cubicBezTo>
                                  <a:cubicBezTo>
                                    <a:pt x="16703" y="113433"/>
                                    <a:pt x="37179" y="119985"/>
                                    <a:pt x="53559" y="110976"/>
                                  </a:cubicBezTo>
                                  <a:lnTo>
                                    <a:pt x="53559" y="1109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9" name="Полилиния: Форма 339">
                            <a:extLst>
                              <a:ext uri="{FF2B5EF4-FFF2-40B4-BE49-F238E27FC236}">
                                <a16:creationId xmlns:a16="http://schemas.microsoft.com/office/drawing/2014/main" id="{92709AD7-6D7E-4CFD-8ED8-1FA107ECDB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99141" y="2756705"/>
                              <a:ext cx="270273" cy="155612"/>
                            </a:xfrm>
                            <a:custGeom>
                              <a:avLst/>
                              <a:gdLst>
                                <a:gd name="connsiteX0" fmla="*/ 47755 w 270273"/>
                                <a:gd name="connsiteY0" fmla="*/ 149685 h 155611"/>
                                <a:gd name="connsiteX1" fmla="*/ 250050 w 270273"/>
                                <a:gd name="connsiteY1" fmla="*/ 63689 h 155611"/>
                                <a:gd name="connsiteX2" fmla="*/ 234489 w 270273"/>
                                <a:gd name="connsiteY2" fmla="*/ 7177 h 155611"/>
                                <a:gd name="connsiteX3" fmla="*/ 19908 w 270273"/>
                                <a:gd name="connsiteY3" fmla="*/ 101363 h 155611"/>
                                <a:gd name="connsiteX4" fmla="*/ 47755 w 270273"/>
                                <a:gd name="connsiteY4" fmla="*/ 149685 h 155611"/>
                                <a:gd name="connsiteX5" fmla="*/ 47755 w 270273"/>
                                <a:gd name="connsiteY5" fmla="*/ 149685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0273" h="155611">
                                  <a:moveTo>
                                    <a:pt x="47755" y="149685"/>
                                  </a:moveTo>
                                  <a:cubicBezTo>
                                    <a:pt x="113276" y="116925"/>
                                    <a:pt x="181253" y="89078"/>
                                    <a:pt x="250050" y="63689"/>
                                  </a:cubicBezTo>
                                  <a:cubicBezTo>
                                    <a:pt x="284448" y="50585"/>
                                    <a:pt x="271344" y="-1832"/>
                                    <a:pt x="234489" y="7177"/>
                                  </a:cubicBezTo>
                                  <a:cubicBezTo>
                                    <a:pt x="157502" y="26834"/>
                                    <a:pt x="87067" y="59594"/>
                                    <a:pt x="19908" y="101363"/>
                                  </a:cubicBezTo>
                                  <a:cubicBezTo>
                                    <a:pt x="-11214" y="121020"/>
                                    <a:pt x="15813" y="165246"/>
                                    <a:pt x="47755" y="149685"/>
                                  </a:cubicBezTo>
                                  <a:lnTo>
                                    <a:pt x="47755" y="1496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0" name="Полилиния: Форма 340">
                            <a:extLst>
                              <a:ext uri="{FF2B5EF4-FFF2-40B4-BE49-F238E27FC236}">
                                <a16:creationId xmlns:a16="http://schemas.microsoft.com/office/drawing/2014/main" id="{3B083071-60BE-4119-96DC-B47E5836B0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9447" y="2918267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10482 w 114661"/>
                                <a:gd name="connsiteY0" fmla="*/ 46273 h 106471"/>
                                <a:gd name="connsiteX1" fmla="*/ 80098 w 114661"/>
                                <a:gd name="connsiteY1" fmla="*/ 101966 h 106471"/>
                                <a:gd name="connsiteX2" fmla="*/ 100573 w 114661"/>
                                <a:gd name="connsiteY2" fmla="*/ 54463 h 106471"/>
                                <a:gd name="connsiteX3" fmla="*/ 57166 w 114661"/>
                                <a:gd name="connsiteY3" fmla="*/ 19246 h 106471"/>
                                <a:gd name="connsiteX4" fmla="*/ 10482 w 114661"/>
                                <a:gd name="connsiteY4" fmla="*/ 46273 h 106471"/>
                                <a:gd name="connsiteX5" fmla="*/ 10482 w 114661"/>
                                <a:gd name="connsiteY5" fmla="*/ 46273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10482" y="46273"/>
                                  </a:moveTo>
                                  <a:cubicBezTo>
                                    <a:pt x="26862" y="71662"/>
                                    <a:pt x="50613" y="92137"/>
                                    <a:pt x="80098" y="101966"/>
                                  </a:cubicBezTo>
                                  <a:cubicBezTo>
                                    <a:pt x="107944" y="110975"/>
                                    <a:pt x="126782" y="67567"/>
                                    <a:pt x="100573" y="54463"/>
                                  </a:cubicBezTo>
                                  <a:cubicBezTo>
                                    <a:pt x="82555" y="45454"/>
                                    <a:pt x="67813" y="35626"/>
                                    <a:pt x="57166" y="19246"/>
                                  </a:cubicBezTo>
                                  <a:cubicBezTo>
                                    <a:pt x="39147" y="-11058"/>
                                    <a:pt x="-8355" y="16789"/>
                                    <a:pt x="10482" y="46273"/>
                                  </a:cubicBezTo>
                                  <a:lnTo>
                                    <a:pt x="10482" y="46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1" name="Полилиния: Форма 341">
                            <a:extLst>
                              <a:ext uri="{FF2B5EF4-FFF2-40B4-BE49-F238E27FC236}">
                                <a16:creationId xmlns:a16="http://schemas.microsoft.com/office/drawing/2014/main" id="{FA4109DC-7B38-4265-A4BE-3387E684CD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5414" y="2899199"/>
                              <a:ext cx="73711" cy="163802"/>
                            </a:xfrm>
                            <a:custGeom>
                              <a:avLst/>
                              <a:gdLst>
                                <a:gd name="connsiteX0" fmla="*/ 66770 w 73710"/>
                                <a:gd name="connsiteY0" fmla="*/ 124309 h 163801"/>
                                <a:gd name="connsiteX1" fmla="*/ 72504 w 73710"/>
                                <a:gd name="connsiteY1" fmla="*/ 42408 h 163801"/>
                                <a:gd name="connsiteX2" fmla="*/ 15992 w 73710"/>
                                <a:gd name="connsiteY2" fmla="*/ 26847 h 163801"/>
                                <a:gd name="connsiteX3" fmla="*/ 10259 w 73710"/>
                                <a:gd name="connsiteY3" fmla="*/ 139870 h 163801"/>
                                <a:gd name="connsiteX4" fmla="*/ 46295 w 73710"/>
                                <a:gd name="connsiteY4" fmla="*/ 160346 h 163801"/>
                                <a:gd name="connsiteX5" fmla="*/ 66770 w 73710"/>
                                <a:gd name="connsiteY5" fmla="*/ 124309 h 163801"/>
                                <a:gd name="connsiteX6" fmla="*/ 66770 w 73710"/>
                                <a:gd name="connsiteY6" fmla="*/ 12430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73710" h="163801">
                                  <a:moveTo>
                                    <a:pt x="66770" y="124309"/>
                                  </a:moveTo>
                                  <a:cubicBezTo>
                                    <a:pt x="62675" y="96463"/>
                                    <a:pt x="65952" y="69435"/>
                                    <a:pt x="72504" y="42408"/>
                                  </a:cubicBezTo>
                                  <a:cubicBezTo>
                                    <a:pt x="81513" y="5553"/>
                                    <a:pt x="27458" y="-9189"/>
                                    <a:pt x="15992" y="26847"/>
                                  </a:cubicBezTo>
                                  <a:cubicBezTo>
                                    <a:pt x="4526" y="63703"/>
                                    <a:pt x="3707" y="102196"/>
                                    <a:pt x="10259" y="139870"/>
                                  </a:cubicBezTo>
                                  <a:cubicBezTo>
                                    <a:pt x="12716" y="155431"/>
                                    <a:pt x="32372" y="164441"/>
                                    <a:pt x="46295" y="160346"/>
                                  </a:cubicBezTo>
                                  <a:cubicBezTo>
                                    <a:pt x="63494" y="155431"/>
                                    <a:pt x="69227" y="140689"/>
                                    <a:pt x="66770" y="124309"/>
                                  </a:cubicBezTo>
                                  <a:lnTo>
                                    <a:pt x="66770" y="124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2" name="Полилиния: Форма 342">
                            <a:extLst>
                              <a:ext uri="{FF2B5EF4-FFF2-40B4-BE49-F238E27FC236}">
                                <a16:creationId xmlns:a16="http://schemas.microsoft.com/office/drawing/2014/main" id="{CD5C799A-DEF5-4524-AB14-7F1524654E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59012" y="4275291"/>
                              <a:ext cx="262083" cy="155612"/>
                            </a:xfrm>
                            <a:custGeom>
                              <a:avLst/>
                              <a:gdLst>
                                <a:gd name="connsiteX0" fmla="*/ 241885 w 262083"/>
                                <a:gd name="connsiteY0" fmla="*/ 102039 h 155611"/>
                                <a:gd name="connsiteX1" fmla="*/ 46142 w 262083"/>
                                <a:gd name="connsiteY1" fmla="*/ 10311 h 155611"/>
                                <a:gd name="connsiteX2" fmla="*/ 18295 w 262083"/>
                                <a:gd name="connsiteY2" fmla="*/ 56994 h 155611"/>
                                <a:gd name="connsiteX3" fmla="*/ 226324 w 262083"/>
                                <a:gd name="connsiteY3" fmla="*/ 155275 h 155611"/>
                                <a:gd name="connsiteX4" fmla="*/ 241885 w 262083"/>
                                <a:gd name="connsiteY4" fmla="*/ 102039 h 155611"/>
                                <a:gd name="connsiteX5" fmla="*/ 241885 w 262083"/>
                                <a:gd name="connsiteY5" fmla="*/ 102039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2083" h="155611">
                                  <a:moveTo>
                                    <a:pt x="241885" y="102039"/>
                                  </a:moveTo>
                                  <a:cubicBezTo>
                                    <a:pt x="175545" y="74193"/>
                                    <a:pt x="109206" y="46347"/>
                                    <a:pt x="46142" y="10311"/>
                                  </a:cubicBezTo>
                                  <a:cubicBezTo>
                                    <a:pt x="15019" y="-7708"/>
                                    <a:pt x="-9551" y="37338"/>
                                    <a:pt x="18295" y="56994"/>
                                  </a:cubicBezTo>
                                  <a:cubicBezTo>
                                    <a:pt x="81359" y="102039"/>
                                    <a:pt x="150156" y="138076"/>
                                    <a:pt x="226324" y="155275"/>
                                  </a:cubicBezTo>
                                  <a:cubicBezTo>
                                    <a:pt x="263179" y="163465"/>
                                    <a:pt x="273827" y="115963"/>
                                    <a:pt x="241885" y="102039"/>
                                  </a:cubicBezTo>
                                  <a:lnTo>
                                    <a:pt x="241885" y="102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3" name="Полилиния: Форма 343">
                            <a:extLst>
                              <a:ext uri="{FF2B5EF4-FFF2-40B4-BE49-F238E27FC236}">
                                <a16:creationId xmlns:a16="http://schemas.microsoft.com/office/drawing/2014/main" id="{2F04E1F7-7907-4211-83AF-C9F2EEF72C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50056" y="3882662"/>
                              <a:ext cx="106471" cy="90091"/>
                            </a:xfrm>
                            <a:custGeom>
                              <a:avLst/>
                              <a:gdLst>
                                <a:gd name="connsiteX0" fmla="*/ 84280 w 106471"/>
                                <a:gd name="connsiteY0" fmla="*/ 25376 h 90091"/>
                                <a:gd name="connsiteX1" fmla="*/ 69538 w 106471"/>
                                <a:gd name="connsiteY1" fmla="*/ 16367 h 90091"/>
                                <a:gd name="connsiteX2" fmla="*/ 47425 w 106471"/>
                                <a:gd name="connsiteY2" fmla="*/ 7358 h 90091"/>
                                <a:gd name="connsiteX3" fmla="*/ 26131 w 106471"/>
                                <a:gd name="connsiteY3" fmla="*/ 8996 h 90091"/>
                                <a:gd name="connsiteX4" fmla="*/ 10570 w 106471"/>
                                <a:gd name="connsiteY4" fmla="*/ 22100 h 90091"/>
                                <a:gd name="connsiteX5" fmla="*/ 15483 w 106471"/>
                                <a:gd name="connsiteY5" fmla="*/ 62232 h 90091"/>
                                <a:gd name="connsiteX6" fmla="*/ 34321 w 106471"/>
                                <a:gd name="connsiteY6" fmla="*/ 76974 h 90091"/>
                                <a:gd name="connsiteX7" fmla="*/ 49063 w 106471"/>
                                <a:gd name="connsiteY7" fmla="*/ 85164 h 90091"/>
                                <a:gd name="connsiteX8" fmla="*/ 76090 w 106471"/>
                                <a:gd name="connsiteY8" fmla="*/ 88440 h 90091"/>
                                <a:gd name="connsiteX9" fmla="*/ 96566 w 106471"/>
                                <a:gd name="connsiteY9" fmla="*/ 72060 h 90091"/>
                                <a:gd name="connsiteX10" fmla="*/ 84280 w 106471"/>
                                <a:gd name="connsiteY10" fmla="*/ 25376 h 90091"/>
                                <a:gd name="connsiteX11" fmla="*/ 84280 w 106471"/>
                                <a:gd name="connsiteY11" fmla="*/ 25376 h 900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06471" h="90091">
                                  <a:moveTo>
                                    <a:pt x="84280" y="25376"/>
                                  </a:moveTo>
                                  <a:cubicBezTo>
                                    <a:pt x="78547" y="22919"/>
                                    <a:pt x="74452" y="19643"/>
                                    <a:pt x="69538" y="16367"/>
                                  </a:cubicBezTo>
                                  <a:cubicBezTo>
                                    <a:pt x="62986" y="12272"/>
                                    <a:pt x="54796" y="9815"/>
                                    <a:pt x="47425" y="7358"/>
                                  </a:cubicBezTo>
                                  <a:cubicBezTo>
                                    <a:pt x="40873" y="4901"/>
                                    <a:pt x="31864" y="6539"/>
                                    <a:pt x="26131" y="8996"/>
                                  </a:cubicBezTo>
                                  <a:cubicBezTo>
                                    <a:pt x="19578" y="11453"/>
                                    <a:pt x="13846" y="16367"/>
                                    <a:pt x="10570" y="22100"/>
                                  </a:cubicBezTo>
                                  <a:cubicBezTo>
                                    <a:pt x="4018" y="34385"/>
                                    <a:pt x="4018" y="52403"/>
                                    <a:pt x="15483" y="62232"/>
                                  </a:cubicBezTo>
                                  <a:cubicBezTo>
                                    <a:pt x="21217" y="67146"/>
                                    <a:pt x="26950" y="73698"/>
                                    <a:pt x="34321" y="76974"/>
                                  </a:cubicBezTo>
                                  <a:cubicBezTo>
                                    <a:pt x="39235" y="79431"/>
                                    <a:pt x="44149" y="81888"/>
                                    <a:pt x="49063" y="85164"/>
                                  </a:cubicBezTo>
                                  <a:cubicBezTo>
                                    <a:pt x="55615" y="90078"/>
                                    <a:pt x="67900" y="90897"/>
                                    <a:pt x="76090" y="88440"/>
                                  </a:cubicBezTo>
                                  <a:cubicBezTo>
                                    <a:pt x="84280" y="85983"/>
                                    <a:pt x="93289" y="80250"/>
                                    <a:pt x="96566" y="72060"/>
                                  </a:cubicBezTo>
                                  <a:cubicBezTo>
                                    <a:pt x="104756" y="57318"/>
                                    <a:pt x="101479" y="33566"/>
                                    <a:pt x="84280" y="25376"/>
                                  </a:cubicBezTo>
                                  <a:lnTo>
                                    <a:pt x="84280" y="25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4" name="Полилиния: Форма 344">
                            <a:extLst>
                              <a:ext uri="{FF2B5EF4-FFF2-40B4-BE49-F238E27FC236}">
                                <a16:creationId xmlns:a16="http://schemas.microsoft.com/office/drawing/2014/main" id="{96B71CC0-4950-495E-8CA0-3B877AF65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1044" y="3960045"/>
                              <a:ext cx="65521" cy="73711"/>
                            </a:xfrm>
                            <a:custGeom>
                              <a:avLst/>
                              <a:gdLst>
                                <a:gd name="connsiteX0" fmla="*/ 60036 w 65520"/>
                                <a:gd name="connsiteY0" fmla="*/ 32351 h 73710"/>
                                <a:gd name="connsiteX1" fmla="*/ 58397 w 65520"/>
                                <a:gd name="connsiteY1" fmla="*/ 26618 h 73710"/>
                                <a:gd name="connsiteX2" fmla="*/ 51026 w 65520"/>
                                <a:gd name="connsiteY2" fmla="*/ 13514 h 73710"/>
                                <a:gd name="connsiteX3" fmla="*/ 16628 w 65520"/>
                                <a:gd name="connsiteY3" fmla="*/ 13514 h 73710"/>
                                <a:gd name="connsiteX4" fmla="*/ 9257 w 65520"/>
                                <a:gd name="connsiteY4" fmla="*/ 26618 h 73710"/>
                                <a:gd name="connsiteX5" fmla="*/ 7619 w 65520"/>
                                <a:gd name="connsiteY5" fmla="*/ 32351 h 73710"/>
                                <a:gd name="connsiteX6" fmla="*/ 34646 w 65520"/>
                                <a:gd name="connsiteY6" fmla="*/ 67568 h 73710"/>
                                <a:gd name="connsiteX7" fmla="*/ 60036 w 65520"/>
                                <a:gd name="connsiteY7" fmla="*/ 32351 h 73710"/>
                                <a:gd name="connsiteX8" fmla="*/ 60036 w 65520"/>
                                <a:gd name="connsiteY8" fmla="*/ 3235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5520" h="73710">
                                  <a:moveTo>
                                    <a:pt x="60036" y="32351"/>
                                  </a:moveTo>
                                  <a:cubicBezTo>
                                    <a:pt x="59217" y="30713"/>
                                    <a:pt x="58397" y="29075"/>
                                    <a:pt x="58397" y="26618"/>
                                  </a:cubicBezTo>
                                  <a:cubicBezTo>
                                    <a:pt x="56759" y="20885"/>
                                    <a:pt x="54302" y="17609"/>
                                    <a:pt x="51026" y="13514"/>
                                  </a:cubicBezTo>
                                  <a:cubicBezTo>
                                    <a:pt x="42836" y="3686"/>
                                    <a:pt x="24818" y="3686"/>
                                    <a:pt x="16628" y="13514"/>
                                  </a:cubicBezTo>
                                  <a:cubicBezTo>
                                    <a:pt x="12533" y="17609"/>
                                    <a:pt x="10895" y="21704"/>
                                    <a:pt x="9257" y="26618"/>
                                  </a:cubicBezTo>
                                  <a:cubicBezTo>
                                    <a:pt x="8438" y="28256"/>
                                    <a:pt x="7619" y="29894"/>
                                    <a:pt x="7619" y="32351"/>
                                  </a:cubicBezTo>
                                  <a:cubicBezTo>
                                    <a:pt x="1067" y="49550"/>
                                    <a:pt x="17447" y="67568"/>
                                    <a:pt x="34646" y="67568"/>
                                  </a:cubicBezTo>
                                  <a:cubicBezTo>
                                    <a:pt x="50207" y="67568"/>
                                    <a:pt x="65769" y="49550"/>
                                    <a:pt x="60036" y="32351"/>
                                  </a:cubicBezTo>
                                  <a:lnTo>
                                    <a:pt x="60036" y="32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5" name="Полилиния: Форма 345">
                            <a:extLst>
                              <a:ext uri="{FF2B5EF4-FFF2-40B4-BE49-F238E27FC236}">
                                <a16:creationId xmlns:a16="http://schemas.microsoft.com/office/drawing/2014/main" id="{1F9A508F-F9AC-4BDE-BBD8-96D4E0BDC4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6681" y="3859307"/>
                              <a:ext cx="73711" cy="65521"/>
                            </a:xfrm>
                            <a:custGeom>
                              <a:avLst/>
                              <a:gdLst>
                                <a:gd name="connsiteX0" fmla="*/ 41465 w 73710"/>
                                <a:gd name="connsiteY0" fmla="*/ 6143 h 65520"/>
                                <a:gd name="connsiteX1" fmla="*/ 13619 w 73710"/>
                                <a:gd name="connsiteY1" fmla="*/ 15152 h 65520"/>
                                <a:gd name="connsiteX2" fmla="*/ 6248 w 73710"/>
                                <a:gd name="connsiteY2" fmla="*/ 33989 h 65520"/>
                                <a:gd name="connsiteX3" fmla="*/ 13619 w 73710"/>
                                <a:gd name="connsiteY3" fmla="*/ 52826 h 65520"/>
                                <a:gd name="connsiteX4" fmla="*/ 41465 w 73710"/>
                                <a:gd name="connsiteY4" fmla="*/ 61835 h 65520"/>
                                <a:gd name="connsiteX5" fmla="*/ 69312 w 73710"/>
                                <a:gd name="connsiteY5" fmla="*/ 33989 h 65520"/>
                                <a:gd name="connsiteX6" fmla="*/ 41465 w 73710"/>
                                <a:gd name="connsiteY6" fmla="*/ 6143 h 65520"/>
                                <a:gd name="connsiteX7" fmla="*/ 41465 w 73710"/>
                                <a:gd name="connsiteY7" fmla="*/ 6143 h 65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65520">
                                  <a:moveTo>
                                    <a:pt x="41465" y="6143"/>
                                  </a:moveTo>
                                  <a:cubicBezTo>
                                    <a:pt x="31637" y="6143"/>
                                    <a:pt x="20990" y="6962"/>
                                    <a:pt x="13619" y="15152"/>
                                  </a:cubicBezTo>
                                  <a:cubicBezTo>
                                    <a:pt x="9524" y="20885"/>
                                    <a:pt x="5429" y="26618"/>
                                    <a:pt x="6248" y="33989"/>
                                  </a:cubicBezTo>
                                  <a:cubicBezTo>
                                    <a:pt x="6248" y="41360"/>
                                    <a:pt x="9524" y="47093"/>
                                    <a:pt x="13619" y="52826"/>
                                  </a:cubicBezTo>
                                  <a:cubicBezTo>
                                    <a:pt x="20171" y="61016"/>
                                    <a:pt x="31637" y="61835"/>
                                    <a:pt x="41465" y="61835"/>
                                  </a:cubicBezTo>
                                  <a:cubicBezTo>
                                    <a:pt x="56208" y="61835"/>
                                    <a:pt x="70131" y="48731"/>
                                    <a:pt x="69312" y="33989"/>
                                  </a:cubicBezTo>
                                  <a:cubicBezTo>
                                    <a:pt x="68493" y="18428"/>
                                    <a:pt x="56208" y="6143"/>
                                    <a:pt x="41465" y="6143"/>
                                  </a:cubicBezTo>
                                  <a:lnTo>
                                    <a:pt x="41465" y="61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6" name="Полилиния: Форма 346">
                            <a:extLst>
                              <a:ext uri="{FF2B5EF4-FFF2-40B4-BE49-F238E27FC236}">
                                <a16:creationId xmlns:a16="http://schemas.microsoft.com/office/drawing/2014/main" id="{17634B10-6B9B-469A-9F6B-B233E96FDD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874" y="3557036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63563 w 73710"/>
                                <a:gd name="connsiteY0" fmla="*/ 21760 h 73710"/>
                                <a:gd name="connsiteX1" fmla="*/ 34079 w 73710"/>
                                <a:gd name="connsiteY1" fmla="*/ 6199 h 73710"/>
                                <a:gd name="connsiteX2" fmla="*/ 6232 w 73710"/>
                                <a:gd name="connsiteY2" fmla="*/ 34046 h 73710"/>
                                <a:gd name="connsiteX3" fmla="*/ 16060 w 73710"/>
                                <a:gd name="connsiteY3" fmla="*/ 56978 h 73710"/>
                                <a:gd name="connsiteX4" fmla="*/ 21793 w 73710"/>
                                <a:gd name="connsiteY4" fmla="*/ 63530 h 73710"/>
                                <a:gd name="connsiteX5" fmla="*/ 62744 w 73710"/>
                                <a:gd name="connsiteY5" fmla="*/ 63530 h 73710"/>
                                <a:gd name="connsiteX6" fmla="*/ 63563 w 73710"/>
                                <a:gd name="connsiteY6" fmla="*/ 21760 h 73710"/>
                                <a:gd name="connsiteX7" fmla="*/ 63563 w 73710"/>
                                <a:gd name="connsiteY7" fmla="*/ 21760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63563" y="21760"/>
                                  </a:moveTo>
                                  <a:cubicBezTo>
                                    <a:pt x="55373" y="13570"/>
                                    <a:pt x="47183" y="5380"/>
                                    <a:pt x="34079" y="6199"/>
                                  </a:cubicBezTo>
                                  <a:cubicBezTo>
                                    <a:pt x="18517" y="7018"/>
                                    <a:pt x="7051" y="18484"/>
                                    <a:pt x="6232" y="34046"/>
                                  </a:cubicBezTo>
                                  <a:cubicBezTo>
                                    <a:pt x="5413" y="43055"/>
                                    <a:pt x="10327" y="50426"/>
                                    <a:pt x="16060" y="56978"/>
                                  </a:cubicBezTo>
                                  <a:cubicBezTo>
                                    <a:pt x="17698" y="59435"/>
                                    <a:pt x="20155" y="61073"/>
                                    <a:pt x="21793" y="63530"/>
                                  </a:cubicBezTo>
                                  <a:cubicBezTo>
                                    <a:pt x="32441" y="74996"/>
                                    <a:pt x="52916" y="74996"/>
                                    <a:pt x="62744" y="63530"/>
                                  </a:cubicBezTo>
                                  <a:cubicBezTo>
                                    <a:pt x="74210" y="52064"/>
                                    <a:pt x="75029" y="33227"/>
                                    <a:pt x="63563" y="21760"/>
                                  </a:cubicBezTo>
                                  <a:lnTo>
                                    <a:pt x="63563" y="217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7" name="Полилиния: Форма 347">
                            <a:extLst>
                              <a:ext uri="{FF2B5EF4-FFF2-40B4-BE49-F238E27FC236}">
                                <a16:creationId xmlns:a16="http://schemas.microsoft.com/office/drawing/2014/main" id="{7DB9524B-F515-4531-AAF6-515A1D5B0B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5403" y="3659908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21692 w 90091"/>
                                <a:gd name="connsiteY0" fmla="*/ 26179 h 81900"/>
                                <a:gd name="connsiteX1" fmla="*/ 21692 w 90091"/>
                                <a:gd name="connsiteY1" fmla="*/ 26179 h 81900"/>
                                <a:gd name="connsiteX2" fmla="*/ 26607 w 90091"/>
                                <a:gd name="connsiteY2" fmla="*/ 19627 h 81900"/>
                                <a:gd name="connsiteX3" fmla="*/ 25788 w 90091"/>
                                <a:gd name="connsiteY3" fmla="*/ 20446 h 81900"/>
                                <a:gd name="connsiteX4" fmla="*/ 33159 w 90091"/>
                                <a:gd name="connsiteY4" fmla="*/ 14713 h 81900"/>
                                <a:gd name="connsiteX5" fmla="*/ 32340 w 90091"/>
                                <a:gd name="connsiteY5" fmla="*/ 15532 h 81900"/>
                                <a:gd name="connsiteX6" fmla="*/ 40530 w 90091"/>
                                <a:gd name="connsiteY6" fmla="*/ 12256 h 81900"/>
                                <a:gd name="connsiteX7" fmla="*/ 38892 w 90091"/>
                                <a:gd name="connsiteY7" fmla="*/ 13075 h 81900"/>
                                <a:gd name="connsiteX8" fmla="*/ 48720 w 90091"/>
                                <a:gd name="connsiteY8" fmla="*/ 11437 h 81900"/>
                                <a:gd name="connsiteX9" fmla="*/ 47082 w 90091"/>
                                <a:gd name="connsiteY9" fmla="*/ 11437 h 81900"/>
                                <a:gd name="connsiteX10" fmla="*/ 56910 w 90091"/>
                                <a:gd name="connsiteY10" fmla="*/ 13075 h 81900"/>
                                <a:gd name="connsiteX11" fmla="*/ 54453 w 90091"/>
                                <a:gd name="connsiteY11" fmla="*/ 12256 h 81900"/>
                                <a:gd name="connsiteX12" fmla="*/ 62643 w 90091"/>
                                <a:gd name="connsiteY12" fmla="*/ 15532 h 81900"/>
                                <a:gd name="connsiteX13" fmla="*/ 61005 w 90091"/>
                                <a:gd name="connsiteY13" fmla="*/ 14713 h 81900"/>
                                <a:gd name="connsiteX14" fmla="*/ 68376 w 90091"/>
                                <a:gd name="connsiteY14" fmla="*/ 20446 h 81900"/>
                                <a:gd name="connsiteX15" fmla="*/ 67557 w 90091"/>
                                <a:gd name="connsiteY15" fmla="*/ 19627 h 81900"/>
                                <a:gd name="connsiteX16" fmla="*/ 73290 w 90091"/>
                                <a:gd name="connsiteY16" fmla="*/ 26998 h 81900"/>
                                <a:gd name="connsiteX17" fmla="*/ 72471 w 90091"/>
                                <a:gd name="connsiteY17" fmla="*/ 25360 h 81900"/>
                                <a:gd name="connsiteX18" fmla="*/ 75747 w 90091"/>
                                <a:gd name="connsiteY18" fmla="*/ 33550 h 81900"/>
                                <a:gd name="connsiteX19" fmla="*/ 74928 w 90091"/>
                                <a:gd name="connsiteY19" fmla="*/ 31093 h 81900"/>
                                <a:gd name="connsiteX20" fmla="*/ 75747 w 90091"/>
                                <a:gd name="connsiteY20" fmla="*/ 40102 h 81900"/>
                                <a:gd name="connsiteX21" fmla="*/ 75747 w 90091"/>
                                <a:gd name="connsiteY21" fmla="*/ 39283 h 81900"/>
                                <a:gd name="connsiteX22" fmla="*/ 74928 w 90091"/>
                                <a:gd name="connsiteY22" fmla="*/ 48292 h 81900"/>
                                <a:gd name="connsiteX23" fmla="*/ 74928 w 90091"/>
                                <a:gd name="connsiteY23" fmla="*/ 46654 h 81900"/>
                                <a:gd name="connsiteX24" fmla="*/ 71652 w 90091"/>
                                <a:gd name="connsiteY24" fmla="*/ 54844 h 81900"/>
                                <a:gd name="connsiteX25" fmla="*/ 72471 w 90091"/>
                                <a:gd name="connsiteY25" fmla="*/ 54025 h 81900"/>
                                <a:gd name="connsiteX26" fmla="*/ 67557 w 90091"/>
                                <a:gd name="connsiteY26" fmla="*/ 60578 h 81900"/>
                                <a:gd name="connsiteX27" fmla="*/ 68376 w 90091"/>
                                <a:gd name="connsiteY27" fmla="*/ 59758 h 81900"/>
                                <a:gd name="connsiteX28" fmla="*/ 61824 w 90091"/>
                                <a:gd name="connsiteY28" fmla="*/ 64673 h 81900"/>
                                <a:gd name="connsiteX29" fmla="*/ 63462 w 90091"/>
                                <a:gd name="connsiteY29" fmla="*/ 63854 h 81900"/>
                                <a:gd name="connsiteX30" fmla="*/ 56091 w 90091"/>
                                <a:gd name="connsiteY30" fmla="*/ 67130 h 81900"/>
                                <a:gd name="connsiteX31" fmla="*/ 57729 w 90091"/>
                                <a:gd name="connsiteY31" fmla="*/ 67130 h 81900"/>
                                <a:gd name="connsiteX32" fmla="*/ 49539 w 90091"/>
                                <a:gd name="connsiteY32" fmla="*/ 67949 h 81900"/>
                                <a:gd name="connsiteX33" fmla="*/ 51177 w 90091"/>
                                <a:gd name="connsiteY33" fmla="*/ 67949 h 81900"/>
                                <a:gd name="connsiteX34" fmla="*/ 42987 w 90091"/>
                                <a:gd name="connsiteY34" fmla="*/ 67130 h 81900"/>
                                <a:gd name="connsiteX35" fmla="*/ 43806 w 90091"/>
                                <a:gd name="connsiteY35" fmla="*/ 67130 h 81900"/>
                                <a:gd name="connsiteX36" fmla="*/ 36435 w 90091"/>
                                <a:gd name="connsiteY36" fmla="*/ 63854 h 81900"/>
                                <a:gd name="connsiteX37" fmla="*/ 37254 w 90091"/>
                                <a:gd name="connsiteY37" fmla="*/ 64673 h 81900"/>
                                <a:gd name="connsiteX38" fmla="*/ 65919 w 90091"/>
                                <a:gd name="connsiteY38" fmla="*/ 64673 h 81900"/>
                                <a:gd name="connsiteX39" fmla="*/ 79842 w 90091"/>
                                <a:gd name="connsiteY39" fmla="*/ 40102 h 81900"/>
                                <a:gd name="connsiteX40" fmla="*/ 70014 w 90091"/>
                                <a:gd name="connsiteY40" fmla="*/ 17170 h 81900"/>
                                <a:gd name="connsiteX41" fmla="*/ 53634 w 90091"/>
                                <a:gd name="connsiteY41" fmla="*/ 7342 h 81900"/>
                                <a:gd name="connsiteX42" fmla="*/ 11045 w 90091"/>
                                <a:gd name="connsiteY42" fmla="*/ 24541 h 81900"/>
                                <a:gd name="connsiteX43" fmla="*/ 26607 w 90091"/>
                                <a:gd name="connsiteY43" fmla="*/ 77777 h 81900"/>
                                <a:gd name="connsiteX44" fmla="*/ 48720 w 90091"/>
                                <a:gd name="connsiteY44" fmla="*/ 83510 h 81900"/>
                                <a:gd name="connsiteX45" fmla="*/ 59367 w 90091"/>
                                <a:gd name="connsiteY45" fmla="*/ 81872 h 81900"/>
                                <a:gd name="connsiteX46" fmla="*/ 76566 w 90091"/>
                                <a:gd name="connsiteY46" fmla="*/ 72044 h 81900"/>
                                <a:gd name="connsiteX47" fmla="*/ 87213 w 90091"/>
                                <a:gd name="connsiteY47" fmla="*/ 46654 h 81900"/>
                                <a:gd name="connsiteX48" fmla="*/ 73290 w 90091"/>
                                <a:gd name="connsiteY48" fmla="*/ 17989 h 81900"/>
                                <a:gd name="connsiteX49" fmla="*/ 46263 w 90091"/>
                                <a:gd name="connsiteY49" fmla="*/ 10618 h 81900"/>
                                <a:gd name="connsiteX50" fmla="*/ 33159 w 90091"/>
                                <a:gd name="connsiteY50" fmla="*/ 14713 h 81900"/>
                                <a:gd name="connsiteX51" fmla="*/ 21692 w 90091"/>
                                <a:gd name="connsiteY51" fmla="*/ 26179 h 81900"/>
                                <a:gd name="connsiteX52" fmla="*/ 21692 w 90091"/>
                                <a:gd name="connsiteY52" fmla="*/ 26179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21692" y="26179"/>
                                  </a:moveTo>
                                  <a:cubicBezTo>
                                    <a:pt x="21692" y="26179"/>
                                    <a:pt x="20874" y="26179"/>
                                    <a:pt x="21692" y="26179"/>
                                  </a:cubicBezTo>
                                  <a:cubicBezTo>
                                    <a:pt x="23331" y="24541"/>
                                    <a:pt x="24969" y="22084"/>
                                    <a:pt x="26607" y="19627"/>
                                  </a:cubicBezTo>
                                  <a:cubicBezTo>
                                    <a:pt x="26607" y="19627"/>
                                    <a:pt x="26607" y="19627"/>
                                    <a:pt x="25788" y="20446"/>
                                  </a:cubicBezTo>
                                  <a:cubicBezTo>
                                    <a:pt x="28245" y="18808"/>
                                    <a:pt x="30702" y="16351"/>
                                    <a:pt x="33159" y="14713"/>
                                  </a:cubicBezTo>
                                  <a:cubicBezTo>
                                    <a:pt x="33159" y="14713"/>
                                    <a:pt x="32340" y="14713"/>
                                    <a:pt x="32340" y="15532"/>
                                  </a:cubicBezTo>
                                  <a:cubicBezTo>
                                    <a:pt x="34797" y="14713"/>
                                    <a:pt x="38073" y="13075"/>
                                    <a:pt x="40530" y="12256"/>
                                  </a:cubicBezTo>
                                  <a:cubicBezTo>
                                    <a:pt x="39711" y="12256"/>
                                    <a:pt x="39711" y="12256"/>
                                    <a:pt x="38892" y="13075"/>
                                  </a:cubicBezTo>
                                  <a:cubicBezTo>
                                    <a:pt x="42168" y="12256"/>
                                    <a:pt x="45444" y="12256"/>
                                    <a:pt x="48720" y="11437"/>
                                  </a:cubicBezTo>
                                  <a:cubicBezTo>
                                    <a:pt x="47901" y="11437"/>
                                    <a:pt x="47901" y="11437"/>
                                    <a:pt x="47082" y="11437"/>
                                  </a:cubicBezTo>
                                  <a:cubicBezTo>
                                    <a:pt x="50358" y="12256"/>
                                    <a:pt x="53634" y="12256"/>
                                    <a:pt x="56910" y="13075"/>
                                  </a:cubicBezTo>
                                  <a:cubicBezTo>
                                    <a:pt x="56091" y="13075"/>
                                    <a:pt x="55272" y="13075"/>
                                    <a:pt x="54453" y="12256"/>
                                  </a:cubicBezTo>
                                  <a:cubicBezTo>
                                    <a:pt x="56910" y="13075"/>
                                    <a:pt x="60186" y="14713"/>
                                    <a:pt x="62643" y="15532"/>
                                  </a:cubicBezTo>
                                  <a:cubicBezTo>
                                    <a:pt x="61824" y="15532"/>
                                    <a:pt x="61824" y="14713"/>
                                    <a:pt x="61005" y="14713"/>
                                  </a:cubicBezTo>
                                  <a:cubicBezTo>
                                    <a:pt x="63462" y="16351"/>
                                    <a:pt x="65919" y="17989"/>
                                    <a:pt x="68376" y="20446"/>
                                  </a:cubicBezTo>
                                  <a:cubicBezTo>
                                    <a:pt x="68376" y="20446"/>
                                    <a:pt x="68376" y="20446"/>
                                    <a:pt x="67557" y="19627"/>
                                  </a:cubicBezTo>
                                  <a:cubicBezTo>
                                    <a:pt x="69195" y="22084"/>
                                    <a:pt x="70833" y="24541"/>
                                    <a:pt x="73290" y="26998"/>
                                  </a:cubicBezTo>
                                  <a:cubicBezTo>
                                    <a:pt x="73290" y="26998"/>
                                    <a:pt x="72471" y="26179"/>
                                    <a:pt x="72471" y="25360"/>
                                  </a:cubicBezTo>
                                  <a:cubicBezTo>
                                    <a:pt x="73290" y="27817"/>
                                    <a:pt x="74928" y="31093"/>
                                    <a:pt x="75747" y="33550"/>
                                  </a:cubicBezTo>
                                  <a:cubicBezTo>
                                    <a:pt x="75747" y="32731"/>
                                    <a:pt x="75747" y="31912"/>
                                    <a:pt x="74928" y="31093"/>
                                  </a:cubicBezTo>
                                  <a:cubicBezTo>
                                    <a:pt x="74928" y="34369"/>
                                    <a:pt x="75747" y="36826"/>
                                    <a:pt x="75747" y="40102"/>
                                  </a:cubicBezTo>
                                  <a:cubicBezTo>
                                    <a:pt x="75747" y="40102"/>
                                    <a:pt x="75747" y="39283"/>
                                    <a:pt x="75747" y="39283"/>
                                  </a:cubicBezTo>
                                  <a:cubicBezTo>
                                    <a:pt x="75747" y="42559"/>
                                    <a:pt x="74928" y="45016"/>
                                    <a:pt x="74928" y="48292"/>
                                  </a:cubicBezTo>
                                  <a:cubicBezTo>
                                    <a:pt x="74928" y="47473"/>
                                    <a:pt x="74928" y="47473"/>
                                    <a:pt x="74928" y="46654"/>
                                  </a:cubicBezTo>
                                  <a:cubicBezTo>
                                    <a:pt x="74109" y="49111"/>
                                    <a:pt x="72471" y="51568"/>
                                    <a:pt x="71652" y="54844"/>
                                  </a:cubicBezTo>
                                  <a:cubicBezTo>
                                    <a:pt x="71652" y="54025"/>
                                    <a:pt x="71652" y="54025"/>
                                    <a:pt x="72471" y="54025"/>
                                  </a:cubicBezTo>
                                  <a:cubicBezTo>
                                    <a:pt x="70833" y="56483"/>
                                    <a:pt x="69195" y="58120"/>
                                    <a:pt x="67557" y="60578"/>
                                  </a:cubicBezTo>
                                  <a:cubicBezTo>
                                    <a:pt x="67557" y="60578"/>
                                    <a:pt x="68376" y="59758"/>
                                    <a:pt x="68376" y="59758"/>
                                  </a:cubicBezTo>
                                  <a:cubicBezTo>
                                    <a:pt x="65919" y="61397"/>
                                    <a:pt x="64281" y="63034"/>
                                    <a:pt x="61824" y="64673"/>
                                  </a:cubicBezTo>
                                  <a:cubicBezTo>
                                    <a:pt x="62643" y="63854"/>
                                    <a:pt x="62643" y="63854"/>
                                    <a:pt x="63462" y="63854"/>
                                  </a:cubicBezTo>
                                  <a:cubicBezTo>
                                    <a:pt x="61005" y="64673"/>
                                    <a:pt x="58548" y="66310"/>
                                    <a:pt x="56091" y="67130"/>
                                  </a:cubicBezTo>
                                  <a:cubicBezTo>
                                    <a:pt x="56910" y="67130"/>
                                    <a:pt x="56910" y="67130"/>
                                    <a:pt x="57729" y="67130"/>
                                  </a:cubicBezTo>
                                  <a:cubicBezTo>
                                    <a:pt x="55272" y="67130"/>
                                    <a:pt x="51996" y="67949"/>
                                    <a:pt x="49539" y="67949"/>
                                  </a:cubicBezTo>
                                  <a:cubicBezTo>
                                    <a:pt x="50358" y="67949"/>
                                    <a:pt x="50358" y="67949"/>
                                    <a:pt x="51177" y="67949"/>
                                  </a:cubicBezTo>
                                  <a:cubicBezTo>
                                    <a:pt x="48720" y="67949"/>
                                    <a:pt x="46263" y="67130"/>
                                    <a:pt x="42987" y="67130"/>
                                  </a:cubicBezTo>
                                  <a:cubicBezTo>
                                    <a:pt x="42987" y="67130"/>
                                    <a:pt x="43806" y="67130"/>
                                    <a:pt x="43806" y="67130"/>
                                  </a:cubicBezTo>
                                  <a:cubicBezTo>
                                    <a:pt x="41349" y="66310"/>
                                    <a:pt x="38892" y="65492"/>
                                    <a:pt x="36435" y="63854"/>
                                  </a:cubicBezTo>
                                  <a:cubicBezTo>
                                    <a:pt x="37254" y="63854"/>
                                    <a:pt x="37254" y="63854"/>
                                    <a:pt x="37254" y="64673"/>
                                  </a:cubicBezTo>
                                  <a:cubicBezTo>
                                    <a:pt x="45444" y="70406"/>
                                    <a:pt x="57729" y="69587"/>
                                    <a:pt x="65919" y="64673"/>
                                  </a:cubicBezTo>
                                  <a:cubicBezTo>
                                    <a:pt x="74109" y="59758"/>
                                    <a:pt x="81480" y="49930"/>
                                    <a:pt x="79842" y="40102"/>
                                  </a:cubicBezTo>
                                  <a:cubicBezTo>
                                    <a:pt x="79023" y="31093"/>
                                    <a:pt x="76566" y="23722"/>
                                    <a:pt x="70014" y="17170"/>
                                  </a:cubicBezTo>
                                  <a:cubicBezTo>
                                    <a:pt x="65919" y="12256"/>
                                    <a:pt x="59367" y="8980"/>
                                    <a:pt x="53634" y="7342"/>
                                  </a:cubicBezTo>
                                  <a:cubicBezTo>
                                    <a:pt x="37254" y="3247"/>
                                    <a:pt x="19236" y="9799"/>
                                    <a:pt x="11045" y="24541"/>
                                  </a:cubicBezTo>
                                  <a:cubicBezTo>
                                    <a:pt x="398" y="42559"/>
                                    <a:pt x="7769" y="67130"/>
                                    <a:pt x="26607" y="77777"/>
                                  </a:cubicBezTo>
                                  <a:cubicBezTo>
                                    <a:pt x="33159" y="81053"/>
                                    <a:pt x="41349" y="84329"/>
                                    <a:pt x="48720" y="83510"/>
                                  </a:cubicBezTo>
                                  <a:cubicBezTo>
                                    <a:pt x="51996" y="83510"/>
                                    <a:pt x="56091" y="82691"/>
                                    <a:pt x="59367" y="81872"/>
                                  </a:cubicBezTo>
                                  <a:cubicBezTo>
                                    <a:pt x="66738" y="80234"/>
                                    <a:pt x="70833" y="76139"/>
                                    <a:pt x="76566" y="72044"/>
                                  </a:cubicBezTo>
                                  <a:cubicBezTo>
                                    <a:pt x="83937" y="66310"/>
                                    <a:pt x="86394" y="55663"/>
                                    <a:pt x="87213" y="46654"/>
                                  </a:cubicBezTo>
                                  <a:cubicBezTo>
                                    <a:pt x="88032" y="35188"/>
                                    <a:pt x="81480" y="25360"/>
                                    <a:pt x="73290" y="17989"/>
                                  </a:cubicBezTo>
                                  <a:cubicBezTo>
                                    <a:pt x="65100" y="11437"/>
                                    <a:pt x="56910" y="9799"/>
                                    <a:pt x="46263" y="10618"/>
                                  </a:cubicBezTo>
                                  <a:cubicBezTo>
                                    <a:pt x="41349" y="10618"/>
                                    <a:pt x="37254" y="12256"/>
                                    <a:pt x="33159" y="14713"/>
                                  </a:cubicBezTo>
                                  <a:cubicBezTo>
                                    <a:pt x="29064" y="16351"/>
                                    <a:pt x="24969" y="20446"/>
                                    <a:pt x="21692" y="26179"/>
                                  </a:cubicBezTo>
                                  <a:lnTo>
                                    <a:pt x="21692" y="261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8" name="Полилиния: Форма 348">
                            <a:extLst>
                              <a:ext uri="{FF2B5EF4-FFF2-40B4-BE49-F238E27FC236}">
                                <a16:creationId xmlns:a16="http://schemas.microsoft.com/office/drawing/2014/main" id="{C20A4B06-73FC-4E16-9D81-E81399805D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2493" y="3186901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627 w 73710"/>
                                <a:gd name="connsiteY0" fmla="*/ 48731 h 81900"/>
                                <a:gd name="connsiteX1" fmla="*/ 10903 w 73710"/>
                                <a:gd name="connsiteY1" fmla="*/ 56921 h 81900"/>
                                <a:gd name="connsiteX2" fmla="*/ 21550 w 73710"/>
                                <a:gd name="connsiteY2" fmla="*/ 72482 h 81900"/>
                                <a:gd name="connsiteX3" fmla="*/ 39569 w 73710"/>
                                <a:gd name="connsiteY3" fmla="*/ 79034 h 81900"/>
                                <a:gd name="connsiteX4" fmla="*/ 54311 w 73710"/>
                                <a:gd name="connsiteY4" fmla="*/ 74939 h 81900"/>
                                <a:gd name="connsiteX5" fmla="*/ 68234 w 73710"/>
                                <a:gd name="connsiteY5" fmla="*/ 56921 h 81900"/>
                                <a:gd name="connsiteX6" fmla="*/ 71510 w 73710"/>
                                <a:gd name="connsiteY6" fmla="*/ 48731 h 81900"/>
                                <a:gd name="connsiteX7" fmla="*/ 63320 w 73710"/>
                                <a:gd name="connsiteY7" fmla="*/ 15971 h 81900"/>
                                <a:gd name="connsiteX8" fmla="*/ 39569 w 73710"/>
                                <a:gd name="connsiteY8" fmla="*/ 6143 h 81900"/>
                                <a:gd name="connsiteX9" fmla="*/ 15817 w 73710"/>
                                <a:gd name="connsiteY9" fmla="*/ 15971 h 81900"/>
                                <a:gd name="connsiteX10" fmla="*/ 7627 w 73710"/>
                                <a:gd name="connsiteY10" fmla="*/ 48731 h 81900"/>
                                <a:gd name="connsiteX11" fmla="*/ 7627 w 73710"/>
                                <a:gd name="connsiteY11" fmla="*/ 48731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627" y="48731"/>
                                  </a:moveTo>
                                  <a:cubicBezTo>
                                    <a:pt x="8446" y="51188"/>
                                    <a:pt x="10084" y="53645"/>
                                    <a:pt x="10903" y="56921"/>
                                  </a:cubicBezTo>
                                  <a:cubicBezTo>
                                    <a:pt x="13360" y="63473"/>
                                    <a:pt x="15817" y="68387"/>
                                    <a:pt x="21550" y="72482"/>
                                  </a:cubicBezTo>
                                  <a:cubicBezTo>
                                    <a:pt x="26464" y="76577"/>
                                    <a:pt x="33017" y="79034"/>
                                    <a:pt x="39569" y="79034"/>
                                  </a:cubicBezTo>
                                  <a:cubicBezTo>
                                    <a:pt x="44482" y="79034"/>
                                    <a:pt x="50216" y="77396"/>
                                    <a:pt x="54311" y="74939"/>
                                  </a:cubicBezTo>
                                  <a:cubicBezTo>
                                    <a:pt x="61682" y="70844"/>
                                    <a:pt x="64958" y="64292"/>
                                    <a:pt x="68234" y="56921"/>
                                  </a:cubicBezTo>
                                  <a:cubicBezTo>
                                    <a:pt x="69053" y="54464"/>
                                    <a:pt x="70691" y="52007"/>
                                    <a:pt x="71510" y="48731"/>
                                  </a:cubicBezTo>
                                  <a:cubicBezTo>
                                    <a:pt x="75605" y="38084"/>
                                    <a:pt x="70691" y="23342"/>
                                    <a:pt x="63320" y="15971"/>
                                  </a:cubicBezTo>
                                  <a:cubicBezTo>
                                    <a:pt x="56768" y="10238"/>
                                    <a:pt x="48577" y="6143"/>
                                    <a:pt x="39569" y="6143"/>
                                  </a:cubicBezTo>
                                  <a:cubicBezTo>
                                    <a:pt x="31378" y="6143"/>
                                    <a:pt x="22369" y="10238"/>
                                    <a:pt x="15817" y="15971"/>
                                  </a:cubicBezTo>
                                  <a:cubicBezTo>
                                    <a:pt x="8446" y="23342"/>
                                    <a:pt x="3532" y="38084"/>
                                    <a:pt x="7627" y="48731"/>
                                  </a:cubicBezTo>
                                  <a:lnTo>
                                    <a:pt x="7627" y="487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9" name="Полилиния: Форма 349">
                            <a:extLst>
                              <a:ext uri="{FF2B5EF4-FFF2-40B4-BE49-F238E27FC236}">
                                <a16:creationId xmlns:a16="http://schemas.microsoft.com/office/drawing/2014/main" id="{3BE953D2-C025-484F-A1C4-2ECF968798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652" y="4385388"/>
                              <a:ext cx="81901" cy="81901"/>
                            </a:xfrm>
                            <a:custGeom>
                              <a:avLst/>
                              <a:gdLst>
                                <a:gd name="connsiteX0" fmla="*/ 36446 w 81900"/>
                                <a:gd name="connsiteY0" fmla="*/ 7504 h 81900"/>
                                <a:gd name="connsiteX1" fmla="*/ 29894 w 81900"/>
                                <a:gd name="connsiteY1" fmla="*/ 9961 h 81900"/>
                                <a:gd name="connsiteX2" fmla="*/ 6143 w 81900"/>
                                <a:gd name="connsiteY2" fmla="*/ 41083 h 81900"/>
                                <a:gd name="connsiteX3" fmla="*/ 29894 w 81900"/>
                                <a:gd name="connsiteY3" fmla="*/ 72205 h 81900"/>
                                <a:gd name="connsiteX4" fmla="*/ 36446 w 81900"/>
                                <a:gd name="connsiteY4" fmla="*/ 74663 h 81900"/>
                                <a:gd name="connsiteX5" fmla="*/ 79853 w 81900"/>
                                <a:gd name="connsiteY5" fmla="*/ 41902 h 81900"/>
                                <a:gd name="connsiteX6" fmla="*/ 36446 w 81900"/>
                                <a:gd name="connsiteY6" fmla="*/ 7504 h 81900"/>
                                <a:gd name="connsiteX7" fmla="*/ 36446 w 81900"/>
                                <a:gd name="connsiteY7" fmla="*/ 750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900" h="81900">
                                  <a:moveTo>
                                    <a:pt x="36446" y="7504"/>
                                  </a:moveTo>
                                  <a:cubicBezTo>
                                    <a:pt x="33989" y="8323"/>
                                    <a:pt x="31532" y="9142"/>
                                    <a:pt x="29894" y="9961"/>
                                  </a:cubicBezTo>
                                  <a:cubicBezTo>
                                    <a:pt x="16790" y="14056"/>
                                    <a:pt x="6143" y="26341"/>
                                    <a:pt x="6143" y="41083"/>
                                  </a:cubicBezTo>
                                  <a:cubicBezTo>
                                    <a:pt x="6961" y="55825"/>
                                    <a:pt x="15970" y="68110"/>
                                    <a:pt x="29894" y="72205"/>
                                  </a:cubicBezTo>
                                  <a:cubicBezTo>
                                    <a:pt x="32350" y="73025"/>
                                    <a:pt x="34808" y="73843"/>
                                    <a:pt x="36446" y="74663"/>
                                  </a:cubicBezTo>
                                  <a:cubicBezTo>
                                    <a:pt x="57740" y="81215"/>
                                    <a:pt x="79853" y="63196"/>
                                    <a:pt x="79853" y="41902"/>
                                  </a:cubicBezTo>
                                  <a:cubicBezTo>
                                    <a:pt x="79034" y="18970"/>
                                    <a:pt x="57740" y="952"/>
                                    <a:pt x="36446" y="7504"/>
                                  </a:cubicBezTo>
                                  <a:lnTo>
                                    <a:pt x="36446" y="7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0" name="Полилиния: Форма 350">
                            <a:extLst>
                              <a:ext uri="{FF2B5EF4-FFF2-40B4-BE49-F238E27FC236}">
                                <a16:creationId xmlns:a16="http://schemas.microsoft.com/office/drawing/2014/main" id="{4E265ACF-E08F-4DCF-8BAC-F4C55A6FD2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49278" y="4341930"/>
                              <a:ext cx="90091" cy="73711"/>
                            </a:xfrm>
                            <a:custGeom>
                              <a:avLst/>
                              <a:gdLst>
                                <a:gd name="connsiteX0" fmla="*/ 43046 w 90091"/>
                                <a:gd name="connsiteY0" fmla="*/ 7555 h 73710"/>
                                <a:gd name="connsiteX1" fmla="*/ 26666 w 90091"/>
                                <a:gd name="connsiteY1" fmla="*/ 12469 h 73710"/>
                                <a:gd name="connsiteX2" fmla="*/ 6190 w 90091"/>
                                <a:gd name="connsiteY2" fmla="*/ 39496 h 73710"/>
                                <a:gd name="connsiteX3" fmla="*/ 26666 w 90091"/>
                                <a:gd name="connsiteY3" fmla="*/ 66523 h 73710"/>
                                <a:gd name="connsiteX4" fmla="*/ 43046 w 90091"/>
                                <a:gd name="connsiteY4" fmla="*/ 71438 h 73710"/>
                                <a:gd name="connsiteX5" fmla="*/ 85634 w 90091"/>
                                <a:gd name="connsiteY5" fmla="*/ 39496 h 73710"/>
                                <a:gd name="connsiteX6" fmla="*/ 43046 w 90091"/>
                                <a:gd name="connsiteY6" fmla="*/ 7555 h 73710"/>
                                <a:gd name="connsiteX7" fmla="*/ 43046 w 90091"/>
                                <a:gd name="connsiteY7" fmla="*/ 755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0091" h="73710">
                                  <a:moveTo>
                                    <a:pt x="43046" y="7555"/>
                                  </a:moveTo>
                                  <a:cubicBezTo>
                                    <a:pt x="37313" y="9193"/>
                                    <a:pt x="32399" y="10831"/>
                                    <a:pt x="26666" y="12469"/>
                                  </a:cubicBezTo>
                                  <a:cubicBezTo>
                                    <a:pt x="15199" y="15745"/>
                                    <a:pt x="5372" y="27211"/>
                                    <a:pt x="6190" y="39496"/>
                                  </a:cubicBezTo>
                                  <a:cubicBezTo>
                                    <a:pt x="7009" y="51781"/>
                                    <a:pt x="14380" y="63248"/>
                                    <a:pt x="26666" y="66523"/>
                                  </a:cubicBezTo>
                                  <a:cubicBezTo>
                                    <a:pt x="32399" y="68161"/>
                                    <a:pt x="37313" y="69799"/>
                                    <a:pt x="43046" y="71438"/>
                                  </a:cubicBezTo>
                                  <a:cubicBezTo>
                                    <a:pt x="64340" y="77171"/>
                                    <a:pt x="85634" y="60791"/>
                                    <a:pt x="85634" y="39496"/>
                                  </a:cubicBezTo>
                                  <a:cubicBezTo>
                                    <a:pt x="85634" y="18202"/>
                                    <a:pt x="64340" y="1003"/>
                                    <a:pt x="43046" y="7555"/>
                                  </a:cubicBezTo>
                                  <a:lnTo>
                                    <a:pt x="43046" y="75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1" name="Полилиния: Форма 351">
                            <a:extLst>
                              <a:ext uri="{FF2B5EF4-FFF2-40B4-BE49-F238E27FC236}">
                                <a16:creationId xmlns:a16="http://schemas.microsoft.com/office/drawing/2014/main" id="{AD6DC5E2-2CA4-494B-B325-EE0BD95A4F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52445" y="3661107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3135 w 73710"/>
                                <a:gd name="connsiteY0" fmla="*/ 36446 h 81900"/>
                                <a:gd name="connsiteX1" fmla="*/ 69859 w 73710"/>
                                <a:gd name="connsiteY1" fmla="*/ 28256 h 81900"/>
                                <a:gd name="connsiteX2" fmla="*/ 59212 w 73710"/>
                                <a:gd name="connsiteY2" fmla="*/ 12695 h 81900"/>
                                <a:gd name="connsiteX3" fmla="*/ 40375 w 73710"/>
                                <a:gd name="connsiteY3" fmla="*/ 6143 h 81900"/>
                                <a:gd name="connsiteX4" fmla="*/ 24814 w 73710"/>
                                <a:gd name="connsiteY4" fmla="*/ 10238 h 81900"/>
                                <a:gd name="connsiteX5" fmla="*/ 10890 w 73710"/>
                                <a:gd name="connsiteY5" fmla="*/ 28256 h 81900"/>
                                <a:gd name="connsiteX6" fmla="*/ 7615 w 73710"/>
                                <a:gd name="connsiteY6" fmla="*/ 36446 h 81900"/>
                                <a:gd name="connsiteX7" fmla="*/ 16623 w 73710"/>
                                <a:gd name="connsiteY7" fmla="*/ 70025 h 81900"/>
                                <a:gd name="connsiteX8" fmla="*/ 40375 w 73710"/>
                                <a:gd name="connsiteY8" fmla="*/ 79853 h 81900"/>
                                <a:gd name="connsiteX9" fmla="*/ 64126 w 73710"/>
                                <a:gd name="connsiteY9" fmla="*/ 70025 h 81900"/>
                                <a:gd name="connsiteX10" fmla="*/ 73135 w 73710"/>
                                <a:gd name="connsiteY10" fmla="*/ 55283 h 81900"/>
                                <a:gd name="connsiteX11" fmla="*/ 73135 w 73710"/>
                                <a:gd name="connsiteY11" fmla="*/ 36446 h 81900"/>
                                <a:gd name="connsiteX12" fmla="*/ 73135 w 73710"/>
                                <a:gd name="connsiteY12" fmla="*/ 36446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3135" y="36446"/>
                                  </a:moveTo>
                                  <a:cubicBezTo>
                                    <a:pt x="72316" y="33989"/>
                                    <a:pt x="70678" y="31532"/>
                                    <a:pt x="69859" y="28256"/>
                                  </a:cubicBezTo>
                                  <a:cubicBezTo>
                                    <a:pt x="67402" y="21704"/>
                                    <a:pt x="64945" y="16790"/>
                                    <a:pt x="59212" y="12695"/>
                                  </a:cubicBezTo>
                                  <a:cubicBezTo>
                                    <a:pt x="54298" y="8600"/>
                                    <a:pt x="46927" y="6143"/>
                                    <a:pt x="40375" y="6143"/>
                                  </a:cubicBezTo>
                                  <a:cubicBezTo>
                                    <a:pt x="34642" y="6143"/>
                                    <a:pt x="29727" y="7780"/>
                                    <a:pt x="24814" y="10238"/>
                                  </a:cubicBezTo>
                                  <a:cubicBezTo>
                                    <a:pt x="17442" y="14333"/>
                                    <a:pt x="14166" y="20885"/>
                                    <a:pt x="10890" y="28256"/>
                                  </a:cubicBezTo>
                                  <a:cubicBezTo>
                                    <a:pt x="10071" y="30713"/>
                                    <a:pt x="8433" y="33170"/>
                                    <a:pt x="7615" y="36446"/>
                                  </a:cubicBezTo>
                                  <a:cubicBezTo>
                                    <a:pt x="3519" y="47093"/>
                                    <a:pt x="8433" y="62654"/>
                                    <a:pt x="16623" y="70025"/>
                                  </a:cubicBezTo>
                                  <a:cubicBezTo>
                                    <a:pt x="23175" y="75758"/>
                                    <a:pt x="31365" y="79853"/>
                                    <a:pt x="40375" y="79853"/>
                                  </a:cubicBezTo>
                                  <a:cubicBezTo>
                                    <a:pt x="49384" y="79853"/>
                                    <a:pt x="58393" y="75758"/>
                                    <a:pt x="64126" y="70025"/>
                                  </a:cubicBezTo>
                                  <a:cubicBezTo>
                                    <a:pt x="68221" y="65930"/>
                                    <a:pt x="71497" y="61016"/>
                                    <a:pt x="73135" y="55283"/>
                                  </a:cubicBezTo>
                                  <a:cubicBezTo>
                                    <a:pt x="73954" y="47912"/>
                                    <a:pt x="73954" y="42179"/>
                                    <a:pt x="73135" y="36446"/>
                                  </a:cubicBezTo>
                                  <a:lnTo>
                                    <a:pt x="73135" y="36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2" name="Полилиния: Форма 352">
                            <a:extLst>
                              <a:ext uri="{FF2B5EF4-FFF2-40B4-BE49-F238E27FC236}">
                                <a16:creationId xmlns:a16="http://schemas.microsoft.com/office/drawing/2014/main" id="{D075FFC2-29B8-4EF0-8902-06F3E1962B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93596" y="3799520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38698 w 73710"/>
                                <a:gd name="connsiteY0" fmla="*/ 73301 h 73710"/>
                                <a:gd name="connsiteX1" fmla="*/ 38698 w 73710"/>
                                <a:gd name="connsiteY1" fmla="*/ 6143 h 73710"/>
                                <a:gd name="connsiteX2" fmla="*/ 38698 w 73710"/>
                                <a:gd name="connsiteY2" fmla="*/ 73301 h 73710"/>
                                <a:gd name="connsiteX3" fmla="*/ 38698 w 73710"/>
                                <a:gd name="connsiteY3" fmla="*/ 7330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38698" y="73301"/>
                                  </a:moveTo>
                                  <a:cubicBezTo>
                                    <a:pt x="81287" y="73301"/>
                                    <a:pt x="82106" y="6143"/>
                                    <a:pt x="38698" y="6143"/>
                                  </a:cubicBezTo>
                                  <a:cubicBezTo>
                                    <a:pt x="-4709" y="6962"/>
                                    <a:pt x="-4709" y="73301"/>
                                    <a:pt x="38698" y="73301"/>
                                  </a:cubicBezTo>
                                  <a:lnTo>
                                    <a:pt x="38698" y="733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3" name="Полилиния: Форма 353">
                            <a:extLst>
                              <a:ext uri="{FF2B5EF4-FFF2-40B4-BE49-F238E27FC236}">
                                <a16:creationId xmlns:a16="http://schemas.microsoft.com/office/drawing/2014/main" id="{34DB6EA0-68B3-424B-B559-96F5EB04C3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6856" y="167596"/>
                              <a:ext cx="245703" cy="163802"/>
                            </a:xfrm>
                            <a:custGeom>
                              <a:avLst/>
                              <a:gdLst>
                                <a:gd name="connsiteX0" fmla="*/ 25013 w 245702"/>
                                <a:gd name="connsiteY0" fmla="*/ 59814 h 163801"/>
                                <a:gd name="connsiteX1" fmla="*/ 197005 w 245702"/>
                                <a:gd name="connsiteY1" fmla="*/ 156457 h 163801"/>
                                <a:gd name="connsiteX2" fmla="*/ 237955 w 245702"/>
                                <a:gd name="connsiteY2" fmla="*/ 115507 h 163801"/>
                                <a:gd name="connsiteX3" fmla="*/ 39755 w 245702"/>
                                <a:gd name="connsiteY3" fmla="*/ 7397 h 163801"/>
                                <a:gd name="connsiteX4" fmla="*/ 25013 w 245702"/>
                                <a:gd name="connsiteY4" fmla="*/ 59814 h 163801"/>
                                <a:gd name="connsiteX5" fmla="*/ 25013 w 245702"/>
                                <a:gd name="connsiteY5" fmla="*/ 5981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45702" h="163801">
                                  <a:moveTo>
                                    <a:pt x="25013" y="59814"/>
                                  </a:moveTo>
                                  <a:cubicBezTo>
                                    <a:pt x="87257" y="81108"/>
                                    <a:pt x="146226" y="113869"/>
                                    <a:pt x="197005" y="156457"/>
                                  </a:cubicBezTo>
                                  <a:cubicBezTo>
                                    <a:pt x="224851" y="180208"/>
                                    <a:pt x="265802" y="140077"/>
                                    <a:pt x="237955" y="115507"/>
                                  </a:cubicBezTo>
                                  <a:cubicBezTo>
                                    <a:pt x="179806" y="63909"/>
                                    <a:pt x="115104" y="27873"/>
                                    <a:pt x="39755" y="7397"/>
                                  </a:cubicBezTo>
                                  <a:cubicBezTo>
                                    <a:pt x="5356" y="-2431"/>
                                    <a:pt x="-7748" y="48348"/>
                                    <a:pt x="25013" y="59814"/>
                                  </a:cubicBezTo>
                                  <a:lnTo>
                                    <a:pt x="25013" y="598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4" name="Полилиния: Форма 354">
                            <a:extLst>
                              <a:ext uri="{FF2B5EF4-FFF2-40B4-BE49-F238E27FC236}">
                                <a16:creationId xmlns:a16="http://schemas.microsoft.com/office/drawing/2014/main" id="{0CF907B5-9D2F-4882-BFFE-6532A64331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2709" y="418410"/>
                              <a:ext cx="131042" cy="114661"/>
                            </a:xfrm>
                            <a:custGeom>
                              <a:avLst/>
                              <a:gdLst>
                                <a:gd name="connsiteX0" fmla="*/ 50950 w 131041"/>
                                <a:gd name="connsiteY0" fmla="*/ 107119 h 114661"/>
                                <a:gd name="connsiteX1" fmla="*/ 118109 w 131041"/>
                                <a:gd name="connsiteY1" fmla="*/ 59617 h 114661"/>
                                <a:gd name="connsiteX2" fmla="*/ 96815 w 131041"/>
                                <a:gd name="connsiteY2" fmla="*/ 8019 h 114661"/>
                                <a:gd name="connsiteX3" fmla="*/ 10819 w 131041"/>
                                <a:gd name="connsiteY3" fmla="*/ 75178 h 114661"/>
                                <a:gd name="connsiteX4" fmla="*/ 50950 w 131041"/>
                                <a:gd name="connsiteY4" fmla="*/ 107119 h 114661"/>
                                <a:gd name="connsiteX5" fmla="*/ 50950 w 131041"/>
                                <a:gd name="connsiteY5" fmla="*/ 10711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114661">
                                  <a:moveTo>
                                    <a:pt x="50950" y="107119"/>
                                  </a:moveTo>
                                  <a:cubicBezTo>
                                    <a:pt x="69787" y="86644"/>
                                    <a:pt x="92720" y="71083"/>
                                    <a:pt x="118109" y="59617"/>
                                  </a:cubicBezTo>
                                  <a:cubicBezTo>
                                    <a:pt x="146775" y="47331"/>
                                    <a:pt x="125481" y="-4266"/>
                                    <a:pt x="96815" y="8019"/>
                                  </a:cubicBezTo>
                                  <a:cubicBezTo>
                                    <a:pt x="60779" y="22761"/>
                                    <a:pt x="33751" y="44055"/>
                                    <a:pt x="10819" y="75178"/>
                                  </a:cubicBezTo>
                                  <a:cubicBezTo>
                                    <a:pt x="-7199" y="98929"/>
                                    <a:pt x="31294" y="128413"/>
                                    <a:pt x="50950" y="107119"/>
                                  </a:cubicBezTo>
                                  <a:lnTo>
                                    <a:pt x="50950" y="107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5" name="Полилиния: Фигура 355">
                            <a:extLst>
                              <a:ext uri="{FF2B5EF4-FFF2-40B4-BE49-F238E27FC236}">
                                <a16:creationId xmlns:a16="http://schemas.microsoft.com/office/drawing/2014/main" id="{42F7F03A-7FDC-4E82-AF8A-7F53EAD43A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2001" y="893659"/>
                              <a:ext cx="163802" cy="139232"/>
                            </a:xfrm>
                            <a:custGeom>
                              <a:avLst/>
                              <a:gdLst>
                                <a:gd name="connsiteX0" fmla="*/ 24114 w 163801"/>
                                <a:gd name="connsiteY0" fmla="*/ 73316 h 139231"/>
                                <a:gd name="connsiteX1" fmla="*/ 69159 w 163801"/>
                                <a:gd name="connsiteY1" fmla="*/ 103620 h 139231"/>
                                <a:gd name="connsiteX2" fmla="*/ 114205 w 163801"/>
                                <a:gd name="connsiteY2" fmla="*/ 133104 h 139231"/>
                                <a:gd name="connsiteX3" fmla="*/ 160070 w 163801"/>
                                <a:gd name="connsiteY3" fmla="*/ 120819 h 139231"/>
                                <a:gd name="connsiteX4" fmla="*/ 147784 w 163801"/>
                                <a:gd name="connsiteY4" fmla="*/ 74954 h 139231"/>
                                <a:gd name="connsiteX5" fmla="*/ 106834 w 163801"/>
                                <a:gd name="connsiteY5" fmla="*/ 43832 h 139231"/>
                                <a:gd name="connsiteX6" fmla="*/ 67521 w 163801"/>
                                <a:gd name="connsiteY6" fmla="*/ 15986 h 139231"/>
                                <a:gd name="connsiteX7" fmla="*/ 24114 w 163801"/>
                                <a:gd name="connsiteY7" fmla="*/ 73316 h 139231"/>
                                <a:gd name="connsiteX8" fmla="*/ 24114 w 163801"/>
                                <a:gd name="connsiteY8" fmla="*/ 73316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63801" h="139231">
                                  <a:moveTo>
                                    <a:pt x="24114" y="73316"/>
                                  </a:moveTo>
                                  <a:cubicBezTo>
                                    <a:pt x="39675" y="81506"/>
                                    <a:pt x="53598" y="94611"/>
                                    <a:pt x="69159" y="103620"/>
                                  </a:cubicBezTo>
                                  <a:cubicBezTo>
                                    <a:pt x="83902" y="113448"/>
                                    <a:pt x="99463" y="123276"/>
                                    <a:pt x="114205" y="133104"/>
                                  </a:cubicBezTo>
                                  <a:cubicBezTo>
                                    <a:pt x="128947" y="142932"/>
                                    <a:pt x="151060" y="136380"/>
                                    <a:pt x="160070" y="120819"/>
                                  </a:cubicBezTo>
                                  <a:cubicBezTo>
                                    <a:pt x="169898" y="103620"/>
                                    <a:pt x="162527" y="86420"/>
                                    <a:pt x="147784" y="74954"/>
                                  </a:cubicBezTo>
                                  <a:cubicBezTo>
                                    <a:pt x="133861" y="64307"/>
                                    <a:pt x="120757" y="54479"/>
                                    <a:pt x="106834" y="43832"/>
                                  </a:cubicBezTo>
                                  <a:cubicBezTo>
                                    <a:pt x="94549" y="34004"/>
                                    <a:pt x="78988" y="25814"/>
                                    <a:pt x="67521" y="15986"/>
                                  </a:cubicBezTo>
                                  <a:cubicBezTo>
                                    <a:pt x="28209" y="-19232"/>
                                    <a:pt x="-20932" y="49565"/>
                                    <a:pt x="24114" y="73316"/>
                                  </a:cubicBezTo>
                                  <a:lnTo>
                                    <a:pt x="24114" y="7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6" name="Полилиния: Фигура 356">
                            <a:extLst>
                              <a:ext uri="{FF2B5EF4-FFF2-40B4-BE49-F238E27FC236}">
                                <a16:creationId xmlns:a16="http://schemas.microsoft.com/office/drawing/2014/main" id="{8CBA7137-293D-4EF7-B409-B711D0E2D53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895" y="4360011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7700 w 106471"/>
                                <a:gd name="connsiteY0" fmla="*/ 33700 h 114661"/>
                                <a:gd name="connsiteX1" fmla="*/ 106881 w 106471"/>
                                <a:gd name="connsiteY1" fmla="*/ 31243 h 114661"/>
                                <a:gd name="connsiteX2" fmla="*/ 83948 w 106471"/>
                                <a:gd name="connsiteY2" fmla="*/ 8311 h 114661"/>
                                <a:gd name="connsiteX3" fmla="*/ 39722 w 106471"/>
                                <a:gd name="connsiteY3" fmla="*/ 14044 h 114661"/>
                                <a:gd name="connsiteX4" fmla="*/ 70025 w 106471"/>
                                <a:gd name="connsiteY4" fmla="*/ 9949 h 114661"/>
                                <a:gd name="connsiteX5" fmla="*/ 33170 w 106471"/>
                                <a:gd name="connsiteY5" fmla="*/ 15682 h 114661"/>
                                <a:gd name="connsiteX6" fmla="*/ 66749 w 106471"/>
                                <a:gd name="connsiteY6" fmla="*/ 11587 h 114661"/>
                                <a:gd name="connsiteX7" fmla="*/ 65930 w 106471"/>
                                <a:gd name="connsiteY7" fmla="*/ 11587 h 114661"/>
                                <a:gd name="connsiteX8" fmla="*/ 6143 w 106471"/>
                                <a:gd name="connsiteY8" fmla="*/ 56632 h 114661"/>
                                <a:gd name="connsiteX9" fmla="*/ 9419 w 106471"/>
                                <a:gd name="connsiteY9" fmla="*/ 77927 h 114661"/>
                                <a:gd name="connsiteX10" fmla="*/ 52007 w 106471"/>
                                <a:gd name="connsiteY10" fmla="*/ 110687 h 114661"/>
                                <a:gd name="connsiteX11" fmla="*/ 94596 w 106471"/>
                                <a:gd name="connsiteY11" fmla="*/ 77927 h 114661"/>
                                <a:gd name="connsiteX12" fmla="*/ 95415 w 106471"/>
                                <a:gd name="connsiteY12" fmla="*/ 74650 h 114661"/>
                                <a:gd name="connsiteX13" fmla="*/ 90501 w 106471"/>
                                <a:gd name="connsiteY13" fmla="*/ 85297 h 114661"/>
                                <a:gd name="connsiteX14" fmla="*/ 93777 w 106471"/>
                                <a:gd name="connsiteY14" fmla="*/ 80384 h 114661"/>
                                <a:gd name="connsiteX15" fmla="*/ 98691 w 106471"/>
                                <a:gd name="connsiteY15" fmla="*/ 68917 h 114661"/>
                                <a:gd name="connsiteX16" fmla="*/ 99510 w 106471"/>
                                <a:gd name="connsiteY16" fmla="*/ 50080 h 114661"/>
                                <a:gd name="connsiteX17" fmla="*/ 86406 w 106471"/>
                                <a:gd name="connsiteY17" fmla="*/ 23053 h 114661"/>
                                <a:gd name="connsiteX18" fmla="*/ 85587 w 106471"/>
                                <a:gd name="connsiteY18" fmla="*/ 22234 h 114661"/>
                                <a:gd name="connsiteX19" fmla="*/ 97053 w 106471"/>
                                <a:gd name="connsiteY19" fmla="*/ 64822 h 114661"/>
                                <a:gd name="connsiteX20" fmla="*/ 97053 w 106471"/>
                                <a:gd name="connsiteY20" fmla="*/ 36976 h 114661"/>
                                <a:gd name="connsiteX21" fmla="*/ 92958 w 106471"/>
                                <a:gd name="connsiteY21" fmla="*/ 67280 h 114661"/>
                                <a:gd name="connsiteX22" fmla="*/ 96234 w 106471"/>
                                <a:gd name="connsiteY22" fmla="*/ 61546 h 114661"/>
                                <a:gd name="connsiteX23" fmla="*/ 93777 w 106471"/>
                                <a:gd name="connsiteY23" fmla="*/ 65641 h 114661"/>
                                <a:gd name="connsiteX24" fmla="*/ 95415 w 106471"/>
                                <a:gd name="connsiteY24" fmla="*/ 64003 h 114661"/>
                                <a:gd name="connsiteX25" fmla="*/ 107700 w 106471"/>
                                <a:gd name="connsiteY25" fmla="*/ 33700 h 114661"/>
                                <a:gd name="connsiteX26" fmla="*/ 107700 w 106471"/>
                                <a:gd name="connsiteY26" fmla="*/ 33700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7700" y="33700"/>
                                  </a:moveTo>
                                  <a:cubicBezTo>
                                    <a:pt x="107700" y="32881"/>
                                    <a:pt x="107700" y="32062"/>
                                    <a:pt x="106881" y="31243"/>
                                  </a:cubicBezTo>
                                  <a:cubicBezTo>
                                    <a:pt x="104424" y="19777"/>
                                    <a:pt x="94596" y="12406"/>
                                    <a:pt x="83948" y="8311"/>
                                  </a:cubicBezTo>
                                  <a:cubicBezTo>
                                    <a:pt x="68387" y="3397"/>
                                    <a:pt x="53645" y="7491"/>
                                    <a:pt x="39722" y="14044"/>
                                  </a:cubicBezTo>
                                  <a:cubicBezTo>
                                    <a:pt x="49550" y="12406"/>
                                    <a:pt x="60197" y="11587"/>
                                    <a:pt x="70025" y="9949"/>
                                  </a:cubicBezTo>
                                  <a:cubicBezTo>
                                    <a:pt x="57740" y="7491"/>
                                    <a:pt x="43817" y="7491"/>
                                    <a:pt x="33170" y="15682"/>
                                  </a:cubicBezTo>
                                  <a:cubicBezTo>
                                    <a:pt x="44636" y="14044"/>
                                    <a:pt x="56102" y="12406"/>
                                    <a:pt x="66749" y="11587"/>
                                  </a:cubicBezTo>
                                  <a:cubicBezTo>
                                    <a:pt x="66749" y="11587"/>
                                    <a:pt x="66749" y="11587"/>
                                    <a:pt x="65930" y="11587"/>
                                  </a:cubicBezTo>
                                  <a:cubicBezTo>
                                    <a:pt x="35627" y="4216"/>
                                    <a:pt x="6962" y="25510"/>
                                    <a:pt x="6143" y="56632"/>
                                  </a:cubicBezTo>
                                  <a:cubicBezTo>
                                    <a:pt x="6143" y="63185"/>
                                    <a:pt x="6962" y="71375"/>
                                    <a:pt x="9419" y="77927"/>
                                  </a:cubicBezTo>
                                  <a:cubicBezTo>
                                    <a:pt x="15971" y="95945"/>
                                    <a:pt x="31532" y="111506"/>
                                    <a:pt x="52007" y="110687"/>
                                  </a:cubicBezTo>
                                  <a:cubicBezTo>
                                    <a:pt x="71663" y="109868"/>
                                    <a:pt x="88863" y="97583"/>
                                    <a:pt x="94596" y="77927"/>
                                  </a:cubicBezTo>
                                  <a:cubicBezTo>
                                    <a:pt x="94596" y="77107"/>
                                    <a:pt x="95415" y="76288"/>
                                    <a:pt x="95415" y="74650"/>
                                  </a:cubicBezTo>
                                  <a:cubicBezTo>
                                    <a:pt x="93777" y="77927"/>
                                    <a:pt x="92139" y="82022"/>
                                    <a:pt x="90501" y="85297"/>
                                  </a:cubicBezTo>
                                  <a:cubicBezTo>
                                    <a:pt x="91320" y="83660"/>
                                    <a:pt x="92139" y="82022"/>
                                    <a:pt x="93777" y="80384"/>
                                  </a:cubicBezTo>
                                  <a:cubicBezTo>
                                    <a:pt x="95415" y="76288"/>
                                    <a:pt x="97053" y="73012"/>
                                    <a:pt x="98691" y="68917"/>
                                  </a:cubicBezTo>
                                  <a:cubicBezTo>
                                    <a:pt x="100329" y="62365"/>
                                    <a:pt x="101148" y="56632"/>
                                    <a:pt x="99510" y="50080"/>
                                  </a:cubicBezTo>
                                  <a:cubicBezTo>
                                    <a:pt x="97872" y="41071"/>
                                    <a:pt x="94596" y="28786"/>
                                    <a:pt x="86406" y="23053"/>
                                  </a:cubicBezTo>
                                  <a:cubicBezTo>
                                    <a:pt x="86406" y="23053"/>
                                    <a:pt x="85587" y="22234"/>
                                    <a:pt x="85587" y="22234"/>
                                  </a:cubicBezTo>
                                  <a:cubicBezTo>
                                    <a:pt x="89682" y="36157"/>
                                    <a:pt x="92958" y="50899"/>
                                    <a:pt x="97053" y="64822"/>
                                  </a:cubicBezTo>
                                  <a:cubicBezTo>
                                    <a:pt x="98691" y="55813"/>
                                    <a:pt x="100329" y="45985"/>
                                    <a:pt x="97053" y="36976"/>
                                  </a:cubicBezTo>
                                  <a:cubicBezTo>
                                    <a:pt x="95415" y="46804"/>
                                    <a:pt x="94596" y="57451"/>
                                    <a:pt x="92958" y="67280"/>
                                  </a:cubicBezTo>
                                  <a:cubicBezTo>
                                    <a:pt x="93777" y="65641"/>
                                    <a:pt x="95415" y="64003"/>
                                    <a:pt x="96234" y="61546"/>
                                  </a:cubicBezTo>
                                  <a:cubicBezTo>
                                    <a:pt x="92139" y="67280"/>
                                    <a:pt x="91320" y="68098"/>
                                    <a:pt x="93777" y="65641"/>
                                  </a:cubicBezTo>
                                  <a:cubicBezTo>
                                    <a:pt x="94596" y="64822"/>
                                    <a:pt x="94596" y="64822"/>
                                    <a:pt x="95415" y="64003"/>
                                  </a:cubicBezTo>
                                  <a:cubicBezTo>
                                    <a:pt x="105243" y="56632"/>
                                    <a:pt x="110157" y="46804"/>
                                    <a:pt x="107700" y="33700"/>
                                  </a:cubicBezTo>
                                  <a:lnTo>
                                    <a:pt x="107700" y="337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7" name="Полилиния: Фигура 357">
                            <a:extLst>
                              <a:ext uri="{FF2B5EF4-FFF2-40B4-BE49-F238E27FC236}">
                                <a16:creationId xmlns:a16="http://schemas.microsoft.com/office/drawing/2014/main" id="{C37B209C-DF81-4675-ACA8-5450ED113B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807" y="4051775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103731 w 106471"/>
                                <a:gd name="connsiteY0" fmla="*/ 47912 h 106471"/>
                                <a:gd name="connsiteX1" fmla="*/ 96360 w 106471"/>
                                <a:gd name="connsiteY1" fmla="*/ 29894 h 106471"/>
                                <a:gd name="connsiteX2" fmla="*/ 54590 w 106471"/>
                                <a:gd name="connsiteY2" fmla="*/ 6143 h 106471"/>
                                <a:gd name="connsiteX3" fmla="*/ 12821 w 106471"/>
                                <a:gd name="connsiteY3" fmla="*/ 29894 h 106471"/>
                                <a:gd name="connsiteX4" fmla="*/ 6269 w 106471"/>
                                <a:gd name="connsiteY4" fmla="*/ 54464 h 106471"/>
                                <a:gd name="connsiteX5" fmla="*/ 12821 w 106471"/>
                                <a:gd name="connsiteY5" fmla="*/ 79035 h 106471"/>
                                <a:gd name="connsiteX6" fmla="*/ 54590 w 106471"/>
                                <a:gd name="connsiteY6" fmla="*/ 102786 h 106471"/>
                                <a:gd name="connsiteX7" fmla="*/ 96360 w 106471"/>
                                <a:gd name="connsiteY7" fmla="*/ 79035 h 106471"/>
                                <a:gd name="connsiteX8" fmla="*/ 103731 w 106471"/>
                                <a:gd name="connsiteY8" fmla="*/ 47912 h 106471"/>
                                <a:gd name="connsiteX9" fmla="*/ 103731 w 106471"/>
                                <a:gd name="connsiteY9" fmla="*/ 47912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103731" y="47912"/>
                                  </a:moveTo>
                                  <a:cubicBezTo>
                                    <a:pt x="102093" y="41360"/>
                                    <a:pt x="99636" y="35627"/>
                                    <a:pt x="96360" y="29894"/>
                                  </a:cubicBezTo>
                                  <a:cubicBezTo>
                                    <a:pt x="88170" y="15152"/>
                                    <a:pt x="70971" y="6143"/>
                                    <a:pt x="54590" y="6143"/>
                                  </a:cubicBezTo>
                                  <a:cubicBezTo>
                                    <a:pt x="38210" y="6143"/>
                                    <a:pt x="20192" y="15152"/>
                                    <a:pt x="12821" y="29894"/>
                                  </a:cubicBezTo>
                                  <a:cubicBezTo>
                                    <a:pt x="8726" y="37265"/>
                                    <a:pt x="5450" y="45455"/>
                                    <a:pt x="6269" y="54464"/>
                                  </a:cubicBezTo>
                                  <a:cubicBezTo>
                                    <a:pt x="6269" y="63473"/>
                                    <a:pt x="8726" y="70845"/>
                                    <a:pt x="12821" y="79035"/>
                                  </a:cubicBezTo>
                                  <a:cubicBezTo>
                                    <a:pt x="20192" y="93777"/>
                                    <a:pt x="38210" y="102786"/>
                                    <a:pt x="54590" y="102786"/>
                                  </a:cubicBezTo>
                                  <a:cubicBezTo>
                                    <a:pt x="70971" y="102786"/>
                                    <a:pt x="88170" y="93777"/>
                                    <a:pt x="96360" y="79035"/>
                                  </a:cubicBezTo>
                                  <a:cubicBezTo>
                                    <a:pt x="101274" y="70025"/>
                                    <a:pt x="107007" y="57740"/>
                                    <a:pt x="103731" y="47912"/>
                                  </a:cubicBezTo>
                                  <a:lnTo>
                                    <a:pt x="103731" y="479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8" name="Полилиния: Форма 358">
                            <a:extLst>
                              <a:ext uri="{FF2B5EF4-FFF2-40B4-BE49-F238E27FC236}">
                                <a16:creationId xmlns:a16="http://schemas.microsoft.com/office/drawing/2014/main" id="{54944BFE-AB28-4999-BDC9-937A5835A4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3894" y="4358289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31736 w 106471"/>
                                <a:gd name="connsiteY0" fmla="*/ 12490 h 106471"/>
                                <a:gd name="connsiteX1" fmla="*/ 16994 w 106471"/>
                                <a:gd name="connsiteY1" fmla="*/ 25594 h 106471"/>
                                <a:gd name="connsiteX2" fmla="*/ 10442 w 106471"/>
                                <a:gd name="connsiteY2" fmla="*/ 36241 h 106471"/>
                                <a:gd name="connsiteX3" fmla="*/ 7985 w 106471"/>
                                <a:gd name="connsiteY3" fmla="*/ 43612 h 106471"/>
                                <a:gd name="connsiteX4" fmla="*/ 7985 w 106471"/>
                                <a:gd name="connsiteY4" fmla="*/ 70639 h 106471"/>
                                <a:gd name="connsiteX5" fmla="*/ 21089 w 106471"/>
                                <a:gd name="connsiteY5" fmla="*/ 92753 h 106471"/>
                                <a:gd name="connsiteX6" fmla="*/ 56307 w 106471"/>
                                <a:gd name="connsiteY6" fmla="*/ 107495 h 106471"/>
                                <a:gd name="connsiteX7" fmla="*/ 91524 w 106471"/>
                                <a:gd name="connsiteY7" fmla="*/ 92753 h 106471"/>
                                <a:gd name="connsiteX8" fmla="*/ 104628 w 106471"/>
                                <a:gd name="connsiteY8" fmla="*/ 70639 h 106471"/>
                                <a:gd name="connsiteX9" fmla="*/ 104628 w 106471"/>
                                <a:gd name="connsiteY9" fmla="*/ 43612 h 106471"/>
                                <a:gd name="connsiteX10" fmla="*/ 98895 w 106471"/>
                                <a:gd name="connsiteY10" fmla="*/ 30508 h 106471"/>
                                <a:gd name="connsiteX11" fmla="*/ 90705 w 106471"/>
                                <a:gd name="connsiteY11" fmla="*/ 20680 h 106471"/>
                                <a:gd name="connsiteX12" fmla="*/ 74325 w 106471"/>
                                <a:gd name="connsiteY12" fmla="*/ 10033 h 106471"/>
                                <a:gd name="connsiteX13" fmla="*/ 61221 w 106471"/>
                                <a:gd name="connsiteY13" fmla="*/ 6757 h 106471"/>
                                <a:gd name="connsiteX14" fmla="*/ 48116 w 106471"/>
                                <a:gd name="connsiteY14" fmla="*/ 6757 h 106471"/>
                                <a:gd name="connsiteX15" fmla="*/ 31736 w 106471"/>
                                <a:gd name="connsiteY15" fmla="*/ 12490 h 106471"/>
                                <a:gd name="connsiteX16" fmla="*/ 31736 w 106471"/>
                                <a:gd name="connsiteY16" fmla="*/ 1249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31736" y="12490"/>
                                  </a:moveTo>
                                  <a:cubicBezTo>
                                    <a:pt x="24365" y="15766"/>
                                    <a:pt x="21909" y="19861"/>
                                    <a:pt x="16994" y="25594"/>
                                  </a:cubicBezTo>
                                  <a:cubicBezTo>
                                    <a:pt x="13718" y="28870"/>
                                    <a:pt x="12080" y="32146"/>
                                    <a:pt x="10442" y="36241"/>
                                  </a:cubicBezTo>
                                  <a:cubicBezTo>
                                    <a:pt x="8804" y="38698"/>
                                    <a:pt x="7985" y="41155"/>
                                    <a:pt x="7985" y="43612"/>
                                  </a:cubicBezTo>
                                  <a:cubicBezTo>
                                    <a:pt x="5528" y="52622"/>
                                    <a:pt x="5528" y="61630"/>
                                    <a:pt x="7985" y="70639"/>
                                  </a:cubicBezTo>
                                  <a:cubicBezTo>
                                    <a:pt x="10442" y="78829"/>
                                    <a:pt x="14537" y="86201"/>
                                    <a:pt x="21089" y="92753"/>
                                  </a:cubicBezTo>
                                  <a:cubicBezTo>
                                    <a:pt x="30917" y="101762"/>
                                    <a:pt x="43203" y="107495"/>
                                    <a:pt x="56307" y="107495"/>
                                  </a:cubicBezTo>
                                  <a:cubicBezTo>
                                    <a:pt x="69411" y="107495"/>
                                    <a:pt x="82515" y="101762"/>
                                    <a:pt x="91524" y="92753"/>
                                  </a:cubicBezTo>
                                  <a:cubicBezTo>
                                    <a:pt x="98076" y="86201"/>
                                    <a:pt x="102171" y="78829"/>
                                    <a:pt x="104628" y="70639"/>
                                  </a:cubicBezTo>
                                  <a:cubicBezTo>
                                    <a:pt x="107085" y="61630"/>
                                    <a:pt x="107085" y="52622"/>
                                    <a:pt x="104628" y="43612"/>
                                  </a:cubicBezTo>
                                  <a:cubicBezTo>
                                    <a:pt x="102990" y="39517"/>
                                    <a:pt x="101352" y="34603"/>
                                    <a:pt x="98895" y="30508"/>
                                  </a:cubicBezTo>
                                  <a:cubicBezTo>
                                    <a:pt x="96438" y="27232"/>
                                    <a:pt x="93981" y="23956"/>
                                    <a:pt x="90705" y="20680"/>
                                  </a:cubicBezTo>
                                  <a:cubicBezTo>
                                    <a:pt x="85791" y="15766"/>
                                    <a:pt x="80877" y="12490"/>
                                    <a:pt x="74325" y="10033"/>
                                  </a:cubicBezTo>
                                  <a:cubicBezTo>
                                    <a:pt x="66954" y="6757"/>
                                    <a:pt x="69411" y="7576"/>
                                    <a:pt x="61221" y="6757"/>
                                  </a:cubicBezTo>
                                  <a:cubicBezTo>
                                    <a:pt x="57126" y="5938"/>
                                    <a:pt x="53031" y="5938"/>
                                    <a:pt x="48116" y="6757"/>
                                  </a:cubicBezTo>
                                  <a:cubicBezTo>
                                    <a:pt x="43203" y="6757"/>
                                    <a:pt x="37469" y="8395"/>
                                    <a:pt x="31736" y="12490"/>
                                  </a:cubicBezTo>
                                  <a:lnTo>
                                    <a:pt x="31736" y="124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9" name="Полилиния: Форма 359">
                            <a:extLst>
                              <a:ext uri="{FF2B5EF4-FFF2-40B4-BE49-F238E27FC236}">
                                <a16:creationId xmlns:a16="http://schemas.microsoft.com/office/drawing/2014/main" id="{497F94F7-357E-4827-B0A3-7374C04E73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9060" y="3632851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87634 w 131041"/>
                                <a:gd name="connsiteY0" fmla="*/ 9828 h 131041"/>
                                <a:gd name="connsiteX1" fmla="*/ 86815 w 131041"/>
                                <a:gd name="connsiteY1" fmla="*/ 9828 h 131041"/>
                                <a:gd name="connsiteX2" fmla="*/ 101557 w 131041"/>
                                <a:gd name="connsiteY2" fmla="*/ 15561 h 131041"/>
                                <a:gd name="connsiteX3" fmla="*/ 100738 w 131041"/>
                                <a:gd name="connsiteY3" fmla="*/ 14742 h 131041"/>
                                <a:gd name="connsiteX4" fmla="*/ 85996 w 131041"/>
                                <a:gd name="connsiteY4" fmla="*/ 8190 h 131041"/>
                                <a:gd name="connsiteX5" fmla="*/ 76987 w 131041"/>
                                <a:gd name="connsiteY5" fmla="*/ 7371 h 131041"/>
                                <a:gd name="connsiteX6" fmla="*/ 60607 w 131041"/>
                                <a:gd name="connsiteY6" fmla="*/ 7371 h 131041"/>
                                <a:gd name="connsiteX7" fmla="*/ 45045 w 131041"/>
                                <a:gd name="connsiteY7" fmla="*/ 11466 h 131041"/>
                                <a:gd name="connsiteX8" fmla="*/ 31122 w 131041"/>
                                <a:gd name="connsiteY8" fmla="*/ 19656 h 131041"/>
                                <a:gd name="connsiteX9" fmla="*/ 24570 w 131041"/>
                                <a:gd name="connsiteY9" fmla="*/ 24570 h 131041"/>
                                <a:gd name="connsiteX10" fmla="*/ 14742 w 131041"/>
                                <a:gd name="connsiteY10" fmla="*/ 36855 h 131041"/>
                                <a:gd name="connsiteX11" fmla="*/ 7371 w 131041"/>
                                <a:gd name="connsiteY11" fmla="*/ 59788 h 131041"/>
                                <a:gd name="connsiteX12" fmla="*/ 7371 w 131041"/>
                                <a:gd name="connsiteY12" fmla="*/ 76168 h 131041"/>
                                <a:gd name="connsiteX13" fmla="*/ 14742 w 131041"/>
                                <a:gd name="connsiteY13" fmla="*/ 99100 h 131041"/>
                                <a:gd name="connsiteX14" fmla="*/ 14742 w 131041"/>
                                <a:gd name="connsiteY14" fmla="*/ 99100 h 131041"/>
                                <a:gd name="connsiteX15" fmla="*/ 24570 w 131041"/>
                                <a:gd name="connsiteY15" fmla="*/ 111385 h 131041"/>
                                <a:gd name="connsiteX16" fmla="*/ 44227 w 131041"/>
                                <a:gd name="connsiteY16" fmla="*/ 123670 h 131041"/>
                                <a:gd name="connsiteX17" fmla="*/ 59787 w 131041"/>
                                <a:gd name="connsiteY17" fmla="*/ 127765 h 131041"/>
                                <a:gd name="connsiteX18" fmla="*/ 84358 w 131041"/>
                                <a:gd name="connsiteY18" fmla="*/ 126946 h 131041"/>
                                <a:gd name="connsiteX19" fmla="*/ 99919 w 131041"/>
                                <a:gd name="connsiteY19" fmla="*/ 120394 h 131041"/>
                                <a:gd name="connsiteX20" fmla="*/ 112204 w 131041"/>
                                <a:gd name="connsiteY20" fmla="*/ 110566 h 131041"/>
                                <a:gd name="connsiteX21" fmla="*/ 117118 w 131041"/>
                                <a:gd name="connsiteY21" fmla="*/ 104014 h 131041"/>
                                <a:gd name="connsiteX22" fmla="*/ 122032 w 131041"/>
                                <a:gd name="connsiteY22" fmla="*/ 97462 h 131041"/>
                                <a:gd name="connsiteX23" fmla="*/ 128584 w 131041"/>
                                <a:gd name="connsiteY23" fmla="*/ 82720 h 131041"/>
                                <a:gd name="connsiteX24" fmla="*/ 129403 w 131041"/>
                                <a:gd name="connsiteY24" fmla="*/ 58969 h 131041"/>
                                <a:gd name="connsiteX25" fmla="*/ 122032 w 131041"/>
                                <a:gd name="connsiteY25" fmla="*/ 36855 h 131041"/>
                                <a:gd name="connsiteX26" fmla="*/ 87634 w 131041"/>
                                <a:gd name="connsiteY26" fmla="*/ 9828 h 131041"/>
                                <a:gd name="connsiteX27" fmla="*/ 87634 w 131041"/>
                                <a:gd name="connsiteY27" fmla="*/ 9828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87634" y="9828"/>
                                  </a:moveTo>
                                  <a:cubicBezTo>
                                    <a:pt x="87634" y="9828"/>
                                    <a:pt x="86815" y="9828"/>
                                    <a:pt x="86815" y="9828"/>
                                  </a:cubicBezTo>
                                  <a:cubicBezTo>
                                    <a:pt x="91729" y="11466"/>
                                    <a:pt x="96643" y="13923"/>
                                    <a:pt x="101557" y="15561"/>
                                  </a:cubicBezTo>
                                  <a:cubicBezTo>
                                    <a:pt x="101557" y="15561"/>
                                    <a:pt x="100738" y="15561"/>
                                    <a:pt x="100738" y="14742"/>
                                  </a:cubicBezTo>
                                  <a:cubicBezTo>
                                    <a:pt x="95824" y="12285"/>
                                    <a:pt x="90910" y="10647"/>
                                    <a:pt x="85996" y="8190"/>
                                  </a:cubicBezTo>
                                  <a:cubicBezTo>
                                    <a:pt x="82720" y="7371"/>
                                    <a:pt x="80263" y="7371"/>
                                    <a:pt x="76987" y="7371"/>
                                  </a:cubicBezTo>
                                  <a:cubicBezTo>
                                    <a:pt x="71254" y="5733"/>
                                    <a:pt x="66339" y="5733"/>
                                    <a:pt x="60607" y="7371"/>
                                  </a:cubicBezTo>
                                  <a:cubicBezTo>
                                    <a:pt x="54874" y="7371"/>
                                    <a:pt x="49959" y="9009"/>
                                    <a:pt x="45045" y="11466"/>
                                  </a:cubicBezTo>
                                  <a:cubicBezTo>
                                    <a:pt x="40132" y="13104"/>
                                    <a:pt x="35217" y="15561"/>
                                    <a:pt x="31122" y="19656"/>
                                  </a:cubicBezTo>
                                  <a:cubicBezTo>
                                    <a:pt x="28665" y="21294"/>
                                    <a:pt x="26208" y="22932"/>
                                    <a:pt x="24570" y="24570"/>
                                  </a:cubicBezTo>
                                  <a:cubicBezTo>
                                    <a:pt x="21294" y="28665"/>
                                    <a:pt x="18018" y="32760"/>
                                    <a:pt x="14742" y="36855"/>
                                  </a:cubicBezTo>
                                  <a:cubicBezTo>
                                    <a:pt x="10647" y="44226"/>
                                    <a:pt x="8190" y="51598"/>
                                    <a:pt x="7371" y="59788"/>
                                  </a:cubicBezTo>
                                  <a:cubicBezTo>
                                    <a:pt x="5733" y="65521"/>
                                    <a:pt x="5733" y="70435"/>
                                    <a:pt x="7371" y="76168"/>
                                  </a:cubicBezTo>
                                  <a:cubicBezTo>
                                    <a:pt x="7371" y="84358"/>
                                    <a:pt x="9828" y="91729"/>
                                    <a:pt x="14742" y="99100"/>
                                  </a:cubicBezTo>
                                  <a:cubicBezTo>
                                    <a:pt x="14742" y="99100"/>
                                    <a:pt x="14742" y="99100"/>
                                    <a:pt x="14742" y="99100"/>
                                  </a:cubicBezTo>
                                  <a:cubicBezTo>
                                    <a:pt x="18018" y="103195"/>
                                    <a:pt x="21294" y="107290"/>
                                    <a:pt x="24570" y="111385"/>
                                  </a:cubicBezTo>
                                  <a:cubicBezTo>
                                    <a:pt x="30303" y="117118"/>
                                    <a:pt x="36855" y="121214"/>
                                    <a:pt x="44227" y="123670"/>
                                  </a:cubicBezTo>
                                  <a:cubicBezTo>
                                    <a:pt x="49140" y="126127"/>
                                    <a:pt x="54054" y="127765"/>
                                    <a:pt x="59787" y="127765"/>
                                  </a:cubicBezTo>
                                  <a:cubicBezTo>
                                    <a:pt x="67978" y="129404"/>
                                    <a:pt x="76168" y="129404"/>
                                    <a:pt x="84358" y="126946"/>
                                  </a:cubicBezTo>
                                  <a:cubicBezTo>
                                    <a:pt x="87634" y="126127"/>
                                    <a:pt x="96643" y="122851"/>
                                    <a:pt x="99919" y="120394"/>
                                  </a:cubicBezTo>
                                  <a:cubicBezTo>
                                    <a:pt x="104014" y="117118"/>
                                    <a:pt x="108109" y="113842"/>
                                    <a:pt x="112204" y="110566"/>
                                  </a:cubicBezTo>
                                  <a:cubicBezTo>
                                    <a:pt x="113842" y="108109"/>
                                    <a:pt x="115480" y="106471"/>
                                    <a:pt x="117118" y="104014"/>
                                  </a:cubicBezTo>
                                  <a:cubicBezTo>
                                    <a:pt x="120394" y="99919"/>
                                    <a:pt x="120394" y="99919"/>
                                    <a:pt x="122032" y="97462"/>
                                  </a:cubicBezTo>
                                  <a:cubicBezTo>
                                    <a:pt x="123670" y="94186"/>
                                    <a:pt x="126946" y="85996"/>
                                    <a:pt x="128584" y="82720"/>
                                  </a:cubicBezTo>
                                  <a:cubicBezTo>
                                    <a:pt x="131041" y="74530"/>
                                    <a:pt x="131041" y="67159"/>
                                    <a:pt x="129403" y="58969"/>
                                  </a:cubicBezTo>
                                  <a:cubicBezTo>
                                    <a:pt x="129403" y="50779"/>
                                    <a:pt x="126946" y="43408"/>
                                    <a:pt x="122032" y="36855"/>
                                  </a:cubicBezTo>
                                  <a:cubicBezTo>
                                    <a:pt x="114661" y="23751"/>
                                    <a:pt x="103195" y="13923"/>
                                    <a:pt x="87634" y="9828"/>
                                  </a:cubicBezTo>
                                  <a:lnTo>
                                    <a:pt x="87634" y="9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0" name="Полилиния: Фигура 360">
                            <a:extLst>
                              <a:ext uri="{FF2B5EF4-FFF2-40B4-BE49-F238E27FC236}">
                                <a16:creationId xmlns:a16="http://schemas.microsoft.com/office/drawing/2014/main" id="{F0E2D669-25E6-4BEA-8FEE-A6DDB8D5F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9264" y="3612786"/>
                              <a:ext cx="57331" cy="57331"/>
                            </a:xfrm>
                            <a:custGeom>
                              <a:avLst/>
                              <a:gdLst>
                                <a:gd name="connsiteX0" fmla="*/ 30713 w 57330"/>
                                <a:gd name="connsiteY0" fmla="*/ 56921 h 57330"/>
                                <a:gd name="connsiteX1" fmla="*/ 30713 w 57330"/>
                                <a:gd name="connsiteY1" fmla="*/ 6143 h 57330"/>
                                <a:gd name="connsiteX2" fmla="*/ 30713 w 57330"/>
                                <a:gd name="connsiteY2" fmla="*/ 56921 h 57330"/>
                                <a:gd name="connsiteX3" fmla="*/ 30713 w 57330"/>
                                <a:gd name="connsiteY3" fmla="*/ 56921 h 573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7330" h="57330">
                                  <a:moveTo>
                                    <a:pt x="30713" y="56921"/>
                                  </a:moveTo>
                                  <a:cubicBezTo>
                                    <a:pt x="63473" y="56921"/>
                                    <a:pt x="63473" y="6143"/>
                                    <a:pt x="30713" y="6143"/>
                                  </a:cubicBezTo>
                                  <a:cubicBezTo>
                                    <a:pt x="-2048" y="6143"/>
                                    <a:pt x="-2048" y="56921"/>
                                    <a:pt x="30713" y="56921"/>
                                  </a:cubicBezTo>
                                  <a:lnTo>
                                    <a:pt x="30713" y="569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0" name="Группа 6">
                          <a:extLst>
                            <a:ext uri="{FF2B5EF4-FFF2-40B4-BE49-F238E27FC236}">
                              <a16:creationId xmlns:a16="http://schemas.microsoft.com/office/drawing/2014/main" id="{E058E2B1-29EF-4065-97BF-A35631223C18}"/>
                            </a:ext>
                          </a:extLst>
                        </wpg:cNvPr>
                        <wpg:cNvGrpSpPr/>
                        <wpg:grpSpPr>
                          <a:xfrm>
                            <a:off x="27978" y="0"/>
                            <a:ext cx="7777135" cy="4474672"/>
                            <a:chOff x="27978" y="0"/>
                            <a:chExt cx="7777135" cy="4474672"/>
                          </a:xfrm>
                        </wpg:grpSpPr>
                        <wps:wsp>
                          <wps:cNvPr id="242" name="Полилиния: Форма 242">
                            <a:extLst>
                              <a:ext uri="{FF2B5EF4-FFF2-40B4-BE49-F238E27FC236}">
                                <a16:creationId xmlns:a16="http://schemas.microsoft.com/office/drawing/2014/main" id="{6200EF71-2FF9-405E-8FA4-C7613CD39C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44910" y="3952987"/>
                              <a:ext cx="168599" cy="160169"/>
                            </a:xfrm>
                            <a:custGeom>
                              <a:avLst/>
                              <a:gdLst>
                                <a:gd name="connsiteX0" fmla="*/ 13101 w 168598"/>
                                <a:gd name="connsiteY0" fmla="*/ 42554 h 160168"/>
                                <a:gd name="connsiteX1" fmla="*/ 131120 w 168598"/>
                                <a:gd name="connsiteY1" fmla="*/ 152986 h 160168"/>
                                <a:gd name="connsiteX2" fmla="*/ 163154 w 168598"/>
                                <a:gd name="connsiteY2" fmla="*/ 120952 h 160168"/>
                                <a:gd name="connsiteX3" fmla="*/ 43448 w 168598"/>
                                <a:gd name="connsiteY3" fmla="*/ 12206 h 160168"/>
                                <a:gd name="connsiteX4" fmla="*/ 13101 w 168598"/>
                                <a:gd name="connsiteY4" fmla="*/ 42554 h 160168"/>
                                <a:gd name="connsiteX5" fmla="*/ 13101 w 168598"/>
                                <a:gd name="connsiteY5" fmla="*/ 42554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0168">
                                  <a:moveTo>
                                    <a:pt x="13101" y="42554"/>
                                  </a:moveTo>
                                  <a:cubicBezTo>
                                    <a:pt x="52721" y="79646"/>
                                    <a:pt x="91499" y="115894"/>
                                    <a:pt x="131120" y="152986"/>
                                  </a:cubicBezTo>
                                  <a:cubicBezTo>
                                    <a:pt x="152195" y="173218"/>
                                    <a:pt x="184229" y="140341"/>
                                    <a:pt x="163154" y="120952"/>
                                  </a:cubicBezTo>
                                  <a:cubicBezTo>
                                    <a:pt x="123533" y="84704"/>
                                    <a:pt x="83069" y="48455"/>
                                    <a:pt x="43448" y="12206"/>
                                  </a:cubicBezTo>
                                  <a:cubicBezTo>
                                    <a:pt x="22374" y="-6340"/>
                                    <a:pt x="-7131" y="23165"/>
                                    <a:pt x="13101" y="42554"/>
                                  </a:cubicBezTo>
                                  <a:lnTo>
                                    <a:pt x="13101" y="42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3" name="Полилиния: Форма 243">
                            <a:extLst>
                              <a:ext uri="{FF2B5EF4-FFF2-40B4-BE49-F238E27FC236}">
                                <a16:creationId xmlns:a16="http://schemas.microsoft.com/office/drawing/2014/main" id="{8B18D7CF-1837-4DD8-B6F4-867E6E41D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20263" y="3534248"/>
                              <a:ext cx="177029" cy="160169"/>
                            </a:xfrm>
                            <a:custGeom>
                              <a:avLst/>
                              <a:gdLst>
                                <a:gd name="connsiteX0" fmla="*/ 66094 w 177028"/>
                                <a:gd name="connsiteY0" fmla="*/ 139269 h 160168"/>
                                <a:gd name="connsiteX1" fmla="*/ 152079 w 177028"/>
                                <a:gd name="connsiteY1" fmla="*/ 65085 h 160168"/>
                                <a:gd name="connsiteX2" fmla="*/ 136062 w 177028"/>
                                <a:gd name="connsiteY2" fmla="*/ 7762 h 160168"/>
                                <a:gd name="connsiteX3" fmla="*/ 10456 w 177028"/>
                                <a:gd name="connsiteY3" fmla="*/ 107235 h 160168"/>
                                <a:gd name="connsiteX4" fmla="*/ 66094 w 177028"/>
                                <a:gd name="connsiteY4" fmla="*/ 139269 h 160168"/>
                                <a:gd name="connsiteX5" fmla="*/ 66094 w 177028"/>
                                <a:gd name="connsiteY5" fmla="*/ 13926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7028" h="160168">
                                  <a:moveTo>
                                    <a:pt x="66094" y="139269"/>
                                  </a:moveTo>
                                  <a:cubicBezTo>
                                    <a:pt x="85483" y="107235"/>
                                    <a:pt x="116673" y="78573"/>
                                    <a:pt x="152079" y="65085"/>
                                  </a:cubicBezTo>
                                  <a:cubicBezTo>
                                    <a:pt x="186642" y="51597"/>
                                    <a:pt x="173997" y="-3197"/>
                                    <a:pt x="136062" y="7762"/>
                                  </a:cubicBezTo>
                                  <a:cubicBezTo>
                                    <a:pt x="82111" y="23778"/>
                                    <a:pt x="38275" y="57498"/>
                                    <a:pt x="10456" y="107235"/>
                                  </a:cubicBezTo>
                                  <a:cubicBezTo>
                                    <a:pt x="-8933" y="143484"/>
                                    <a:pt x="45019" y="174674"/>
                                    <a:pt x="66094" y="139269"/>
                                  </a:cubicBezTo>
                                  <a:lnTo>
                                    <a:pt x="66094" y="1392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4" name="Полилиния: Форма 244">
                            <a:extLst>
                              <a:ext uri="{FF2B5EF4-FFF2-40B4-BE49-F238E27FC236}">
                                <a16:creationId xmlns:a16="http://schemas.microsoft.com/office/drawing/2014/main" id="{D82D63F0-6808-4AC3-B7D8-4D8DAE9EB2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9899" y="3656236"/>
                              <a:ext cx="33720" cy="42150"/>
                            </a:xfrm>
                            <a:custGeom>
                              <a:avLst/>
                              <a:gdLst>
                                <a:gd name="connsiteX0" fmla="*/ 20864 w 33719"/>
                                <a:gd name="connsiteY0" fmla="*/ 36670 h 42149"/>
                                <a:gd name="connsiteX1" fmla="*/ 20864 w 33719"/>
                                <a:gd name="connsiteY1" fmla="*/ 6322 h 42149"/>
                                <a:gd name="connsiteX2" fmla="*/ 20864 w 33719"/>
                                <a:gd name="connsiteY2" fmla="*/ 36670 h 42149"/>
                                <a:gd name="connsiteX3" fmla="*/ 20864 w 33719"/>
                                <a:gd name="connsiteY3" fmla="*/ 36670 h 421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719" h="42149">
                                  <a:moveTo>
                                    <a:pt x="20864" y="36670"/>
                                  </a:moveTo>
                                  <a:cubicBezTo>
                                    <a:pt x="40253" y="36670"/>
                                    <a:pt x="40253" y="6322"/>
                                    <a:pt x="20864" y="6322"/>
                                  </a:cubicBezTo>
                                  <a:cubicBezTo>
                                    <a:pt x="1475" y="7165"/>
                                    <a:pt x="1475" y="36670"/>
                                    <a:pt x="20864" y="36670"/>
                                  </a:cubicBezTo>
                                  <a:lnTo>
                                    <a:pt x="20864" y="366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5" name="Полилиния: Форма 245">
                            <a:extLst>
                              <a:ext uri="{FF2B5EF4-FFF2-40B4-BE49-F238E27FC236}">
                                <a16:creationId xmlns:a16="http://schemas.microsoft.com/office/drawing/2014/main" id="{7EEA760A-6BCF-452C-AE06-CBF92279F5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225" y="3836070"/>
                              <a:ext cx="101159" cy="75869"/>
                            </a:xfrm>
                            <a:custGeom>
                              <a:avLst/>
                              <a:gdLst>
                                <a:gd name="connsiteX0" fmla="*/ 44376 w 101159"/>
                                <a:gd name="connsiteY0" fmla="*/ 70113 h 75869"/>
                                <a:gd name="connsiteX1" fmla="*/ 79782 w 101159"/>
                                <a:gd name="connsiteY1" fmla="*/ 58311 h 75869"/>
                                <a:gd name="connsiteX2" fmla="*/ 98327 w 101159"/>
                                <a:gd name="connsiteY2" fmla="*/ 25434 h 75869"/>
                                <a:gd name="connsiteX3" fmla="*/ 65451 w 101159"/>
                                <a:gd name="connsiteY3" fmla="*/ 6889 h 75869"/>
                                <a:gd name="connsiteX4" fmla="*/ 28359 w 101159"/>
                                <a:gd name="connsiteY4" fmla="*/ 12790 h 75869"/>
                                <a:gd name="connsiteX5" fmla="*/ 7284 w 101159"/>
                                <a:gd name="connsiteY5" fmla="*/ 49881 h 75869"/>
                                <a:gd name="connsiteX6" fmla="*/ 44376 w 101159"/>
                                <a:gd name="connsiteY6" fmla="*/ 70113 h 75869"/>
                                <a:gd name="connsiteX7" fmla="*/ 44376 w 101159"/>
                                <a:gd name="connsiteY7" fmla="*/ 7011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75869">
                                  <a:moveTo>
                                    <a:pt x="44376" y="70113"/>
                                  </a:moveTo>
                                  <a:cubicBezTo>
                                    <a:pt x="56178" y="65898"/>
                                    <a:pt x="67980" y="62526"/>
                                    <a:pt x="79782" y="58311"/>
                                  </a:cubicBezTo>
                                  <a:cubicBezTo>
                                    <a:pt x="93269" y="54096"/>
                                    <a:pt x="103386" y="39765"/>
                                    <a:pt x="98327" y="25434"/>
                                  </a:cubicBezTo>
                                  <a:cubicBezTo>
                                    <a:pt x="93269" y="10261"/>
                                    <a:pt x="79782" y="4360"/>
                                    <a:pt x="65451" y="6889"/>
                                  </a:cubicBezTo>
                                  <a:cubicBezTo>
                                    <a:pt x="52806" y="8575"/>
                                    <a:pt x="40161" y="11104"/>
                                    <a:pt x="28359" y="12790"/>
                                  </a:cubicBezTo>
                                  <a:cubicBezTo>
                                    <a:pt x="13185" y="15319"/>
                                    <a:pt x="3069" y="35550"/>
                                    <a:pt x="7284" y="49881"/>
                                  </a:cubicBezTo>
                                  <a:cubicBezTo>
                                    <a:pt x="12342" y="64212"/>
                                    <a:pt x="28359" y="75171"/>
                                    <a:pt x="44376" y="70113"/>
                                  </a:cubicBezTo>
                                  <a:lnTo>
                                    <a:pt x="44376" y="70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6" name="Полилиния: Форма 246">
                            <a:extLst>
                              <a:ext uri="{FF2B5EF4-FFF2-40B4-BE49-F238E27FC236}">
                                <a16:creationId xmlns:a16="http://schemas.microsoft.com/office/drawing/2014/main" id="{E8762ACD-A9BF-4465-AEA2-F98B7163F3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62874" y="3534476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36551 w 210748"/>
                                <a:gd name="connsiteY0" fmla="*/ 74974 h 75869"/>
                                <a:gd name="connsiteX1" fmla="*/ 185761 w 210748"/>
                                <a:gd name="connsiteY1" fmla="*/ 61486 h 75869"/>
                                <a:gd name="connsiteX2" fmla="*/ 192505 w 210748"/>
                                <a:gd name="connsiteY2" fmla="*/ 10063 h 75869"/>
                                <a:gd name="connsiteX3" fmla="*/ 23063 w 210748"/>
                                <a:gd name="connsiteY3" fmla="*/ 26923 h 75869"/>
                                <a:gd name="connsiteX4" fmla="*/ 36551 w 210748"/>
                                <a:gd name="connsiteY4" fmla="*/ 74974 h 75869"/>
                                <a:gd name="connsiteX5" fmla="*/ 36551 w 210748"/>
                                <a:gd name="connsiteY5" fmla="*/ 7497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36551" y="74974"/>
                                  </a:moveTo>
                                  <a:cubicBezTo>
                                    <a:pt x="85445" y="58957"/>
                                    <a:pt x="134338" y="55585"/>
                                    <a:pt x="185761" y="61486"/>
                                  </a:cubicBezTo>
                                  <a:cubicBezTo>
                                    <a:pt x="214423" y="64858"/>
                                    <a:pt x="222010" y="14278"/>
                                    <a:pt x="192505" y="10063"/>
                                  </a:cubicBezTo>
                                  <a:cubicBezTo>
                                    <a:pt x="134338" y="1633"/>
                                    <a:pt x="77858" y="7534"/>
                                    <a:pt x="23063" y="26923"/>
                                  </a:cubicBezTo>
                                  <a:cubicBezTo>
                                    <a:pt x="-6442" y="37039"/>
                                    <a:pt x="6203" y="85090"/>
                                    <a:pt x="36551" y="74974"/>
                                  </a:cubicBezTo>
                                  <a:lnTo>
                                    <a:pt x="36551" y="749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7" name="Полилиния: Форма 247">
                            <a:extLst>
                              <a:ext uri="{FF2B5EF4-FFF2-40B4-BE49-F238E27FC236}">
                                <a16:creationId xmlns:a16="http://schemas.microsoft.com/office/drawing/2014/main" id="{358C455C-2E33-4A9D-8BDE-05DD3CCA2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4473" y="3680683"/>
                              <a:ext cx="84299" cy="50580"/>
                            </a:xfrm>
                            <a:custGeom>
                              <a:avLst/>
                              <a:gdLst>
                                <a:gd name="connsiteX0" fmla="*/ 25711 w 84299"/>
                                <a:gd name="connsiteY0" fmla="*/ 45100 h 50579"/>
                                <a:gd name="connsiteX1" fmla="*/ 61960 w 84299"/>
                                <a:gd name="connsiteY1" fmla="*/ 44257 h 50579"/>
                                <a:gd name="connsiteX2" fmla="*/ 61960 w 84299"/>
                                <a:gd name="connsiteY2" fmla="*/ 7165 h 50579"/>
                                <a:gd name="connsiteX3" fmla="*/ 25711 w 84299"/>
                                <a:gd name="connsiteY3" fmla="*/ 6322 h 50579"/>
                                <a:gd name="connsiteX4" fmla="*/ 6322 w 84299"/>
                                <a:gd name="connsiteY4" fmla="*/ 25711 h 50579"/>
                                <a:gd name="connsiteX5" fmla="*/ 25711 w 84299"/>
                                <a:gd name="connsiteY5" fmla="*/ 45100 h 50579"/>
                                <a:gd name="connsiteX6" fmla="*/ 25711 w 84299"/>
                                <a:gd name="connsiteY6" fmla="*/ 45100 h 505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50579">
                                  <a:moveTo>
                                    <a:pt x="25711" y="45100"/>
                                  </a:moveTo>
                                  <a:cubicBezTo>
                                    <a:pt x="37513" y="45100"/>
                                    <a:pt x="50158" y="44257"/>
                                    <a:pt x="61960" y="44257"/>
                                  </a:cubicBezTo>
                                  <a:cubicBezTo>
                                    <a:pt x="85564" y="43414"/>
                                    <a:pt x="85564" y="8008"/>
                                    <a:pt x="61960" y="7165"/>
                                  </a:cubicBezTo>
                                  <a:cubicBezTo>
                                    <a:pt x="50158" y="7165"/>
                                    <a:pt x="37513" y="6322"/>
                                    <a:pt x="25711" y="6322"/>
                                  </a:cubicBezTo>
                                  <a:cubicBezTo>
                                    <a:pt x="14752" y="6322"/>
                                    <a:pt x="6322" y="15595"/>
                                    <a:pt x="6322" y="25711"/>
                                  </a:cubicBezTo>
                                  <a:cubicBezTo>
                                    <a:pt x="6322" y="35827"/>
                                    <a:pt x="15595" y="45100"/>
                                    <a:pt x="25711" y="45100"/>
                                  </a:cubicBezTo>
                                  <a:lnTo>
                                    <a:pt x="25711" y="45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8" name="Полилиния: Форма 248">
                            <a:extLst>
                              <a:ext uri="{FF2B5EF4-FFF2-40B4-BE49-F238E27FC236}">
                                <a16:creationId xmlns:a16="http://schemas.microsoft.com/office/drawing/2014/main" id="{31884DD0-68B8-4F9B-B856-C5589C8C3C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7456" y="3343561"/>
                              <a:ext cx="126449" cy="160169"/>
                            </a:xfrm>
                            <a:custGeom>
                              <a:avLst/>
                              <a:gdLst>
                                <a:gd name="connsiteX0" fmla="*/ 56699 w 126449"/>
                                <a:gd name="connsiteY0" fmla="*/ 147199 h 160168"/>
                                <a:gd name="connsiteX1" fmla="*/ 121610 w 126449"/>
                                <a:gd name="connsiteY1" fmla="*/ 46883 h 160168"/>
                                <a:gd name="connsiteX2" fmla="*/ 73559 w 126449"/>
                                <a:gd name="connsiteY2" fmla="*/ 19064 h 160168"/>
                                <a:gd name="connsiteX3" fmla="*/ 10334 w 126449"/>
                                <a:gd name="connsiteY3" fmla="*/ 120223 h 160168"/>
                                <a:gd name="connsiteX4" fmla="*/ 56699 w 126449"/>
                                <a:gd name="connsiteY4" fmla="*/ 147199 h 160168"/>
                                <a:gd name="connsiteX5" fmla="*/ 56699 w 126449"/>
                                <a:gd name="connsiteY5" fmla="*/ 14719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60168">
                                  <a:moveTo>
                                    <a:pt x="56699" y="147199"/>
                                  </a:moveTo>
                                  <a:cubicBezTo>
                                    <a:pt x="78617" y="114322"/>
                                    <a:pt x="100535" y="80602"/>
                                    <a:pt x="121610" y="46883"/>
                                  </a:cubicBezTo>
                                  <a:cubicBezTo>
                                    <a:pt x="140155" y="16535"/>
                                    <a:pt x="93791" y="-10441"/>
                                    <a:pt x="73559" y="19064"/>
                                  </a:cubicBezTo>
                                  <a:cubicBezTo>
                                    <a:pt x="51641" y="51941"/>
                                    <a:pt x="30566" y="86503"/>
                                    <a:pt x="10334" y="120223"/>
                                  </a:cubicBezTo>
                                  <a:cubicBezTo>
                                    <a:pt x="-7368" y="149728"/>
                                    <a:pt x="38153" y="175861"/>
                                    <a:pt x="56699" y="147199"/>
                                  </a:cubicBezTo>
                                  <a:lnTo>
                                    <a:pt x="56699" y="1471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9" name="Полилиния: Форма 249">
                            <a:extLst>
                              <a:ext uri="{FF2B5EF4-FFF2-40B4-BE49-F238E27FC236}">
                                <a16:creationId xmlns:a16="http://schemas.microsoft.com/office/drawing/2014/main" id="{91256821-2F7C-48A0-94A3-BE864F7640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065" y="2713482"/>
                              <a:ext cx="59010" cy="84299"/>
                            </a:xfrm>
                            <a:custGeom>
                              <a:avLst/>
                              <a:gdLst>
                                <a:gd name="connsiteX0" fmla="*/ 9530 w 59009"/>
                                <a:gd name="connsiteY0" fmla="*/ 44544 h 84299"/>
                                <a:gd name="connsiteX1" fmla="*/ 22175 w 59009"/>
                                <a:gd name="connsiteY1" fmla="*/ 69834 h 84299"/>
                                <a:gd name="connsiteX2" fmla="*/ 48308 w 59009"/>
                                <a:gd name="connsiteY2" fmla="*/ 78264 h 84299"/>
                                <a:gd name="connsiteX3" fmla="*/ 60110 w 59009"/>
                                <a:gd name="connsiteY3" fmla="*/ 53817 h 84299"/>
                                <a:gd name="connsiteX4" fmla="*/ 57581 w 59009"/>
                                <a:gd name="connsiteY4" fmla="*/ 40329 h 84299"/>
                                <a:gd name="connsiteX5" fmla="*/ 55895 w 59009"/>
                                <a:gd name="connsiteY5" fmla="*/ 34428 h 84299"/>
                                <a:gd name="connsiteX6" fmla="*/ 55895 w 59009"/>
                                <a:gd name="connsiteY6" fmla="*/ 35271 h 84299"/>
                                <a:gd name="connsiteX7" fmla="*/ 55895 w 59009"/>
                                <a:gd name="connsiteY7" fmla="*/ 31056 h 84299"/>
                                <a:gd name="connsiteX8" fmla="*/ 24704 w 59009"/>
                                <a:gd name="connsiteY8" fmla="*/ 7452 h 84299"/>
                                <a:gd name="connsiteX9" fmla="*/ 9530 w 59009"/>
                                <a:gd name="connsiteY9" fmla="*/ 44544 h 84299"/>
                                <a:gd name="connsiteX10" fmla="*/ 9530 w 59009"/>
                                <a:gd name="connsiteY10" fmla="*/ 44544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59009" h="84299">
                                  <a:moveTo>
                                    <a:pt x="9530" y="44544"/>
                                  </a:moveTo>
                                  <a:cubicBezTo>
                                    <a:pt x="14588" y="52131"/>
                                    <a:pt x="17960" y="61404"/>
                                    <a:pt x="22175" y="69834"/>
                                  </a:cubicBezTo>
                                  <a:cubicBezTo>
                                    <a:pt x="26390" y="79107"/>
                                    <a:pt x="39878" y="82479"/>
                                    <a:pt x="48308" y="78264"/>
                                  </a:cubicBezTo>
                                  <a:cubicBezTo>
                                    <a:pt x="58424" y="74049"/>
                                    <a:pt x="62639" y="63933"/>
                                    <a:pt x="60110" y="53817"/>
                                  </a:cubicBezTo>
                                  <a:cubicBezTo>
                                    <a:pt x="59267" y="49602"/>
                                    <a:pt x="58424" y="45387"/>
                                    <a:pt x="57581" y="40329"/>
                                  </a:cubicBezTo>
                                  <a:cubicBezTo>
                                    <a:pt x="56738" y="38643"/>
                                    <a:pt x="56738" y="36114"/>
                                    <a:pt x="55895" y="34428"/>
                                  </a:cubicBezTo>
                                  <a:cubicBezTo>
                                    <a:pt x="55895" y="32742"/>
                                    <a:pt x="55895" y="32742"/>
                                    <a:pt x="55895" y="35271"/>
                                  </a:cubicBezTo>
                                  <a:cubicBezTo>
                                    <a:pt x="55895" y="33585"/>
                                    <a:pt x="55895" y="32742"/>
                                    <a:pt x="55895" y="31056"/>
                                  </a:cubicBezTo>
                                  <a:cubicBezTo>
                                    <a:pt x="55052" y="15039"/>
                                    <a:pt x="40721" y="2394"/>
                                    <a:pt x="24704" y="7452"/>
                                  </a:cubicBezTo>
                                  <a:cubicBezTo>
                                    <a:pt x="10373" y="11667"/>
                                    <a:pt x="1100" y="31056"/>
                                    <a:pt x="9530" y="44544"/>
                                  </a:cubicBezTo>
                                  <a:lnTo>
                                    <a:pt x="9530" y="445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0" name="Полилиния: Форма 250">
                            <a:extLst>
                              <a:ext uri="{FF2B5EF4-FFF2-40B4-BE49-F238E27FC236}">
                                <a16:creationId xmlns:a16="http://schemas.microsoft.com/office/drawing/2014/main" id="{C6F61FC0-21AF-444E-8165-77E1BF9BB8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2015" y="2622093"/>
                              <a:ext cx="67439" cy="84299"/>
                            </a:xfrm>
                            <a:custGeom>
                              <a:avLst/>
                              <a:gdLst>
                                <a:gd name="connsiteX0" fmla="*/ 65426 w 67439"/>
                                <a:gd name="connsiteY0" fmla="*/ 35617 h 84299"/>
                                <a:gd name="connsiteX1" fmla="*/ 44351 w 67439"/>
                                <a:gd name="connsiteY1" fmla="*/ 9484 h 84299"/>
                                <a:gd name="connsiteX2" fmla="*/ 19061 w 67439"/>
                                <a:gd name="connsiteY2" fmla="*/ 9484 h 84299"/>
                                <a:gd name="connsiteX3" fmla="*/ 6416 w 67439"/>
                                <a:gd name="connsiteY3" fmla="*/ 31402 h 84299"/>
                                <a:gd name="connsiteX4" fmla="*/ 13160 w 67439"/>
                                <a:gd name="connsiteY4" fmla="*/ 57534 h 84299"/>
                                <a:gd name="connsiteX5" fmla="*/ 26648 w 67439"/>
                                <a:gd name="connsiteY5" fmla="*/ 74394 h 84299"/>
                                <a:gd name="connsiteX6" fmla="*/ 51938 w 67439"/>
                                <a:gd name="connsiteY6" fmla="*/ 76080 h 84299"/>
                                <a:gd name="connsiteX7" fmla="*/ 65426 w 67439"/>
                                <a:gd name="connsiteY7" fmla="*/ 35617 h 84299"/>
                                <a:gd name="connsiteX8" fmla="*/ 65426 w 67439"/>
                                <a:gd name="connsiteY8" fmla="*/ 35617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84299">
                                  <a:moveTo>
                                    <a:pt x="65426" y="35617"/>
                                  </a:moveTo>
                                  <a:cubicBezTo>
                                    <a:pt x="59525" y="26344"/>
                                    <a:pt x="54467" y="15385"/>
                                    <a:pt x="44351" y="9484"/>
                                  </a:cubicBezTo>
                                  <a:cubicBezTo>
                                    <a:pt x="36764" y="5269"/>
                                    <a:pt x="26648" y="5269"/>
                                    <a:pt x="19061" y="9484"/>
                                  </a:cubicBezTo>
                                  <a:cubicBezTo>
                                    <a:pt x="10631" y="14542"/>
                                    <a:pt x="7259" y="22129"/>
                                    <a:pt x="6416" y="31402"/>
                                  </a:cubicBezTo>
                                  <a:cubicBezTo>
                                    <a:pt x="5573" y="40675"/>
                                    <a:pt x="10631" y="49104"/>
                                    <a:pt x="13160" y="57534"/>
                                  </a:cubicBezTo>
                                  <a:cubicBezTo>
                                    <a:pt x="15689" y="65121"/>
                                    <a:pt x="19904" y="70179"/>
                                    <a:pt x="26648" y="74394"/>
                                  </a:cubicBezTo>
                                  <a:cubicBezTo>
                                    <a:pt x="34235" y="79452"/>
                                    <a:pt x="44351" y="79452"/>
                                    <a:pt x="51938" y="76080"/>
                                  </a:cubicBezTo>
                                  <a:cubicBezTo>
                                    <a:pt x="67112" y="69336"/>
                                    <a:pt x="74699" y="49948"/>
                                    <a:pt x="65426" y="35617"/>
                                  </a:cubicBezTo>
                                  <a:lnTo>
                                    <a:pt x="65426" y="356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1" name="Полилиния: Форма 251">
                            <a:extLst>
                              <a:ext uri="{FF2B5EF4-FFF2-40B4-BE49-F238E27FC236}">
                                <a16:creationId xmlns:a16="http://schemas.microsoft.com/office/drawing/2014/main" id="{BC530F48-2D4B-4CB5-88B0-B79C61867D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0472" y="2287316"/>
                              <a:ext cx="101159" cy="109589"/>
                            </a:xfrm>
                            <a:custGeom>
                              <a:avLst/>
                              <a:gdLst>
                                <a:gd name="connsiteX0" fmla="*/ 12661 w 101159"/>
                                <a:gd name="connsiteY0" fmla="*/ 44998 h 109589"/>
                                <a:gd name="connsiteX1" fmla="*/ 59025 w 101159"/>
                                <a:gd name="connsiteY1" fmla="*/ 99793 h 109589"/>
                                <a:gd name="connsiteX2" fmla="*/ 91059 w 101159"/>
                                <a:gd name="connsiteY2" fmla="*/ 99793 h 109589"/>
                                <a:gd name="connsiteX3" fmla="*/ 91059 w 101159"/>
                                <a:gd name="connsiteY3" fmla="*/ 67759 h 109589"/>
                                <a:gd name="connsiteX4" fmla="*/ 45537 w 101159"/>
                                <a:gd name="connsiteY4" fmla="*/ 12965 h 109589"/>
                                <a:gd name="connsiteX5" fmla="*/ 12661 w 101159"/>
                                <a:gd name="connsiteY5" fmla="*/ 12965 h 109589"/>
                                <a:gd name="connsiteX6" fmla="*/ 12661 w 101159"/>
                                <a:gd name="connsiteY6" fmla="*/ 44998 h 109589"/>
                                <a:gd name="connsiteX7" fmla="*/ 12661 w 101159"/>
                                <a:gd name="connsiteY7" fmla="*/ 44998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109589">
                                  <a:moveTo>
                                    <a:pt x="12661" y="44998"/>
                                  </a:moveTo>
                                  <a:cubicBezTo>
                                    <a:pt x="27835" y="63544"/>
                                    <a:pt x="43008" y="82090"/>
                                    <a:pt x="59025" y="99793"/>
                                  </a:cubicBezTo>
                                  <a:cubicBezTo>
                                    <a:pt x="67455" y="109066"/>
                                    <a:pt x="83472" y="108223"/>
                                    <a:pt x="91059" y="99793"/>
                                  </a:cubicBezTo>
                                  <a:cubicBezTo>
                                    <a:pt x="100332" y="90520"/>
                                    <a:pt x="98646" y="77032"/>
                                    <a:pt x="91059" y="67759"/>
                                  </a:cubicBezTo>
                                  <a:cubicBezTo>
                                    <a:pt x="75885" y="49213"/>
                                    <a:pt x="60711" y="30668"/>
                                    <a:pt x="45537" y="12965"/>
                                  </a:cubicBezTo>
                                  <a:cubicBezTo>
                                    <a:pt x="37107" y="3692"/>
                                    <a:pt x="21091" y="4535"/>
                                    <a:pt x="12661" y="12965"/>
                                  </a:cubicBezTo>
                                  <a:cubicBezTo>
                                    <a:pt x="3388" y="21395"/>
                                    <a:pt x="5074" y="35725"/>
                                    <a:pt x="12661" y="44998"/>
                                  </a:cubicBezTo>
                                  <a:lnTo>
                                    <a:pt x="12661" y="449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2" name="Полилиния: Форма 252">
                            <a:extLst>
                              <a:ext uri="{FF2B5EF4-FFF2-40B4-BE49-F238E27FC236}">
                                <a16:creationId xmlns:a16="http://schemas.microsoft.com/office/drawing/2014/main" id="{36B9FD7C-DB9B-4797-B467-57364AA6D9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9610" y="1165964"/>
                              <a:ext cx="160169" cy="134879"/>
                            </a:xfrm>
                            <a:custGeom>
                              <a:avLst/>
                              <a:gdLst>
                                <a:gd name="connsiteX0" fmla="*/ 10752 w 160168"/>
                                <a:gd name="connsiteY0" fmla="*/ 47698 h 134878"/>
                                <a:gd name="connsiteX1" fmla="*/ 112754 w 160168"/>
                                <a:gd name="connsiteY1" fmla="*/ 130311 h 134878"/>
                                <a:gd name="connsiteX2" fmla="*/ 140573 w 160168"/>
                                <a:gd name="connsiteY2" fmla="*/ 82261 h 134878"/>
                                <a:gd name="connsiteX3" fmla="*/ 95051 w 160168"/>
                                <a:gd name="connsiteY3" fmla="*/ 51913 h 134878"/>
                                <a:gd name="connsiteX4" fmla="*/ 54588 w 160168"/>
                                <a:gd name="connsiteY4" fmla="*/ 13135 h 134878"/>
                                <a:gd name="connsiteX5" fmla="*/ 10752 w 160168"/>
                                <a:gd name="connsiteY5" fmla="*/ 47698 h 134878"/>
                                <a:gd name="connsiteX6" fmla="*/ 10752 w 160168"/>
                                <a:gd name="connsiteY6" fmla="*/ 47698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60168" h="134878">
                                  <a:moveTo>
                                    <a:pt x="10752" y="47698"/>
                                  </a:moveTo>
                                  <a:cubicBezTo>
                                    <a:pt x="33513" y="83947"/>
                                    <a:pt x="74820" y="112608"/>
                                    <a:pt x="112754" y="130311"/>
                                  </a:cubicBezTo>
                                  <a:cubicBezTo>
                                    <a:pt x="144788" y="145485"/>
                                    <a:pt x="171764" y="100807"/>
                                    <a:pt x="140573" y="82261"/>
                                  </a:cubicBezTo>
                                  <a:cubicBezTo>
                                    <a:pt x="124556" y="72988"/>
                                    <a:pt x="109382" y="63715"/>
                                    <a:pt x="95051" y="51913"/>
                                  </a:cubicBezTo>
                                  <a:cubicBezTo>
                                    <a:pt x="80721" y="40111"/>
                                    <a:pt x="68919" y="25780"/>
                                    <a:pt x="54588" y="13135"/>
                                  </a:cubicBezTo>
                                  <a:cubicBezTo>
                                    <a:pt x="32670" y="-6254"/>
                                    <a:pt x="-6951" y="19036"/>
                                    <a:pt x="10752" y="47698"/>
                                  </a:cubicBezTo>
                                  <a:lnTo>
                                    <a:pt x="10752" y="476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3" name="Полилиния: Форма 253">
                            <a:extLst>
                              <a:ext uri="{FF2B5EF4-FFF2-40B4-BE49-F238E27FC236}">
                                <a16:creationId xmlns:a16="http://schemas.microsoft.com/office/drawing/2014/main" id="{4097C435-B0AA-4B7D-A982-12DFB20E84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0233" y="2817424"/>
                              <a:ext cx="126449" cy="101159"/>
                            </a:xfrm>
                            <a:custGeom>
                              <a:avLst/>
                              <a:gdLst>
                                <a:gd name="connsiteX0" fmla="*/ 71035 w 126449"/>
                                <a:gd name="connsiteY0" fmla="*/ 11413 h 101159"/>
                                <a:gd name="connsiteX1" fmla="*/ 19613 w 126449"/>
                                <a:gd name="connsiteY1" fmla="*/ 44290 h 101159"/>
                                <a:gd name="connsiteX2" fmla="*/ 8654 w 126449"/>
                                <a:gd name="connsiteY2" fmla="*/ 78010 h 101159"/>
                                <a:gd name="connsiteX3" fmla="*/ 40688 w 126449"/>
                                <a:gd name="connsiteY3" fmla="*/ 94027 h 101159"/>
                                <a:gd name="connsiteX4" fmla="*/ 97168 w 126449"/>
                                <a:gd name="connsiteY4" fmla="*/ 72952 h 101159"/>
                                <a:gd name="connsiteX5" fmla="*/ 119086 w 126449"/>
                                <a:gd name="connsiteY5" fmla="*/ 27430 h 101159"/>
                                <a:gd name="connsiteX6" fmla="*/ 71035 w 126449"/>
                                <a:gd name="connsiteY6" fmla="*/ 11413 h 101159"/>
                                <a:gd name="connsiteX7" fmla="*/ 71035 w 126449"/>
                                <a:gd name="connsiteY7" fmla="*/ 1141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6449" h="101159">
                                  <a:moveTo>
                                    <a:pt x="71035" y="11413"/>
                                  </a:moveTo>
                                  <a:cubicBezTo>
                                    <a:pt x="54176" y="22372"/>
                                    <a:pt x="36473" y="33331"/>
                                    <a:pt x="19613" y="44290"/>
                                  </a:cubicBezTo>
                                  <a:cubicBezTo>
                                    <a:pt x="8654" y="51877"/>
                                    <a:pt x="2753" y="65365"/>
                                    <a:pt x="8654" y="78010"/>
                                  </a:cubicBezTo>
                                  <a:cubicBezTo>
                                    <a:pt x="13712" y="89812"/>
                                    <a:pt x="28043" y="98242"/>
                                    <a:pt x="40688" y="94027"/>
                                  </a:cubicBezTo>
                                  <a:cubicBezTo>
                                    <a:pt x="59234" y="87283"/>
                                    <a:pt x="78622" y="79696"/>
                                    <a:pt x="97168" y="72952"/>
                                  </a:cubicBezTo>
                                  <a:cubicBezTo>
                                    <a:pt x="116557" y="66208"/>
                                    <a:pt x="127516" y="46819"/>
                                    <a:pt x="119086" y="27430"/>
                                  </a:cubicBezTo>
                                  <a:cubicBezTo>
                                    <a:pt x="111499" y="9728"/>
                                    <a:pt x="87895" y="-388"/>
                                    <a:pt x="71035" y="11413"/>
                                  </a:cubicBezTo>
                                  <a:lnTo>
                                    <a:pt x="71035" y="114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4" name="Полилиния: Форма 254">
                            <a:extLst>
                              <a:ext uri="{FF2B5EF4-FFF2-40B4-BE49-F238E27FC236}">
                                <a16:creationId xmlns:a16="http://schemas.microsoft.com/office/drawing/2014/main" id="{59424CF1-219D-4143-BE52-A76D88E4A6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46538" y="4127361"/>
                              <a:ext cx="210748" cy="244468"/>
                            </a:xfrm>
                            <a:custGeom>
                              <a:avLst/>
                              <a:gdLst>
                                <a:gd name="connsiteX0" fmla="*/ 140771 w 210748"/>
                                <a:gd name="connsiteY0" fmla="*/ 30878 h 244468"/>
                                <a:gd name="connsiteX1" fmla="*/ 24438 w 210748"/>
                                <a:gd name="connsiteY1" fmla="*/ 168286 h 244468"/>
                                <a:gd name="connsiteX2" fmla="*/ 64059 w 210748"/>
                                <a:gd name="connsiteY2" fmla="*/ 235725 h 244468"/>
                                <a:gd name="connsiteX3" fmla="*/ 209053 w 210748"/>
                                <a:gd name="connsiteY3" fmla="*/ 49424 h 244468"/>
                                <a:gd name="connsiteX4" fmla="*/ 140771 w 210748"/>
                                <a:gd name="connsiteY4" fmla="*/ 30878 h 244468"/>
                                <a:gd name="connsiteX5" fmla="*/ 140771 w 210748"/>
                                <a:gd name="connsiteY5" fmla="*/ 30878 h 2444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244468">
                                  <a:moveTo>
                                    <a:pt x="140771" y="30878"/>
                                  </a:moveTo>
                                  <a:cubicBezTo>
                                    <a:pt x="123068" y="88201"/>
                                    <a:pt x="73332" y="136252"/>
                                    <a:pt x="24438" y="168286"/>
                                  </a:cubicBezTo>
                                  <a:cubicBezTo>
                                    <a:pt x="-16869" y="196104"/>
                                    <a:pt x="19380" y="260172"/>
                                    <a:pt x="64059" y="235725"/>
                                  </a:cubicBezTo>
                                  <a:cubicBezTo>
                                    <a:pt x="139928" y="195261"/>
                                    <a:pt x="180392" y="127822"/>
                                    <a:pt x="209053" y="49424"/>
                                  </a:cubicBezTo>
                                  <a:cubicBezTo>
                                    <a:pt x="223384" y="7274"/>
                                    <a:pt x="154259" y="-12958"/>
                                    <a:pt x="140771" y="30878"/>
                                  </a:cubicBezTo>
                                  <a:lnTo>
                                    <a:pt x="140771" y="308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5" name="Полилиния: Форма 255">
                            <a:extLst>
                              <a:ext uri="{FF2B5EF4-FFF2-40B4-BE49-F238E27FC236}">
                                <a16:creationId xmlns:a16="http://schemas.microsoft.com/office/drawing/2014/main" id="{8D2A7995-9692-404A-BB7C-A65B3F6E9A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0582" y="3287749"/>
                              <a:ext cx="118019" cy="227608"/>
                            </a:xfrm>
                            <a:custGeom>
                              <a:avLst/>
                              <a:gdLst>
                                <a:gd name="connsiteX0" fmla="*/ 87265 w 118019"/>
                                <a:gd name="connsiteY0" fmla="*/ 171647 h 227608"/>
                                <a:gd name="connsiteX1" fmla="*/ 104125 w 118019"/>
                                <a:gd name="connsiteY1" fmla="*/ 70488 h 227608"/>
                                <a:gd name="connsiteX2" fmla="*/ 51859 w 118019"/>
                                <a:gd name="connsiteY2" fmla="*/ 18223 h 227608"/>
                                <a:gd name="connsiteX3" fmla="*/ 18983 w 118019"/>
                                <a:gd name="connsiteY3" fmla="*/ 199466 h 227608"/>
                                <a:gd name="connsiteX4" fmla="*/ 87265 w 118019"/>
                                <a:gd name="connsiteY4" fmla="*/ 171647 h 227608"/>
                                <a:gd name="connsiteX5" fmla="*/ 87265 w 118019"/>
                                <a:gd name="connsiteY5" fmla="*/ 171647 h 2276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227608">
                                  <a:moveTo>
                                    <a:pt x="87265" y="171647"/>
                                  </a:moveTo>
                                  <a:cubicBezTo>
                                    <a:pt x="73777" y="141300"/>
                                    <a:pt x="83893" y="95778"/>
                                    <a:pt x="104125" y="70488"/>
                                  </a:cubicBezTo>
                                  <a:cubicBezTo>
                                    <a:pt x="132787" y="34239"/>
                                    <a:pt x="83893" y="-17183"/>
                                    <a:pt x="51859" y="18223"/>
                                  </a:cubicBezTo>
                                  <a:cubicBezTo>
                                    <a:pt x="5494" y="70488"/>
                                    <a:pt x="-5464" y="134556"/>
                                    <a:pt x="18983" y="199466"/>
                                  </a:cubicBezTo>
                                  <a:cubicBezTo>
                                    <a:pt x="38371" y="250046"/>
                                    <a:pt x="109183" y="221384"/>
                                    <a:pt x="87265" y="171647"/>
                                  </a:cubicBezTo>
                                  <a:lnTo>
                                    <a:pt x="87265" y="171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6" name="Полилиния: Форма 256">
                            <a:extLst>
                              <a:ext uri="{FF2B5EF4-FFF2-40B4-BE49-F238E27FC236}">
                                <a16:creationId xmlns:a16="http://schemas.microsoft.com/office/drawing/2014/main" id="{AD785136-DF6F-4EE7-A7AA-00315C7B30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7786" y="4241480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24951 w 210748"/>
                                <a:gd name="connsiteY0" fmla="*/ 58381 h 75869"/>
                                <a:gd name="connsiteX1" fmla="*/ 185963 w 210748"/>
                                <a:gd name="connsiteY1" fmla="*/ 67654 h 75869"/>
                                <a:gd name="connsiteX2" fmla="*/ 178376 w 210748"/>
                                <a:gd name="connsiteY2" fmla="*/ 10331 h 75869"/>
                                <a:gd name="connsiteX3" fmla="*/ 39282 w 210748"/>
                                <a:gd name="connsiteY3" fmla="*/ 6959 h 75869"/>
                                <a:gd name="connsiteX4" fmla="*/ 24951 w 210748"/>
                                <a:gd name="connsiteY4" fmla="*/ 58381 h 75869"/>
                                <a:gd name="connsiteX5" fmla="*/ 24951 w 210748"/>
                                <a:gd name="connsiteY5" fmla="*/ 5838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24951" y="58381"/>
                                  </a:moveTo>
                                  <a:cubicBezTo>
                                    <a:pt x="78903" y="72712"/>
                                    <a:pt x="131168" y="76927"/>
                                    <a:pt x="185963" y="67654"/>
                                  </a:cubicBezTo>
                                  <a:cubicBezTo>
                                    <a:pt x="217996" y="62596"/>
                                    <a:pt x="211253" y="6116"/>
                                    <a:pt x="178376" y="10331"/>
                                  </a:cubicBezTo>
                                  <a:cubicBezTo>
                                    <a:pt x="132012" y="16231"/>
                                    <a:pt x="84804" y="16231"/>
                                    <a:pt x="39282" y="6959"/>
                                  </a:cubicBezTo>
                                  <a:cubicBezTo>
                                    <a:pt x="6405" y="215"/>
                                    <a:pt x="-7926" y="49108"/>
                                    <a:pt x="24951" y="58381"/>
                                  </a:cubicBezTo>
                                  <a:lnTo>
                                    <a:pt x="24951" y="583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7" name="Полилиния: Форма 257">
                            <a:extLst>
                              <a:ext uri="{FF2B5EF4-FFF2-40B4-BE49-F238E27FC236}">
                                <a16:creationId xmlns:a16="http://schemas.microsoft.com/office/drawing/2014/main" id="{4CB57F2C-CC07-48C5-857E-668B12C35CD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24437" y="3953184"/>
                              <a:ext cx="126449" cy="126449"/>
                            </a:xfrm>
                            <a:custGeom>
                              <a:avLst/>
                              <a:gdLst>
                                <a:gd name="connsiteX0" fmla="*/ 107974 w 126449"/>
                                <a:gd name="connsiteY0" fmla="*/ 60903 h 126449"/>
                                <a:gd name="connsiteX1" fmla="*/ 92800 w 126449"/>
                                <a:gd name="connsiteY1" fmla="*/ 52473 h 126449"/>
                                <a:gd name="connsiteX2" fmla="*/ 81841 w 126449"/>
                                <a:gd name="connsiteY2" fmla="*/ 44043 h 126449"/>
                                <a:gd name="connsiteX3" fmla="*/ 60766 w 126449"/>
                                <a:gd name="connsiteY3" fmla="*/ 20439 h 126449"/>
                                <a:gd name="connsiteX4" fmla="*/ 24517 w 126449"/>
                                <a:gd name="connsiteY4" fmla="*/ 8637 h 126449"/>
                                <a:gd name="connsiteX5" fmla="*/ 7657 w 126449"/>
                                <a:gd name="connsiteY5" fmla="*/ 42357 h 126449"/>
                                <a:gd name="connsiteX6" fmla="*/ 72568 w 126449"/>
                                <a:gd name="connsiteY6" fmla="*/ 119069 h 126449"/>
                                <a:gd name="connsiteX7" fmla="*/ 119776 w 126449"/>
                                <a:gd name="connsiteY7" fmla="*/ 106425 h 126449"/>
                                <a:gd name="connsiteX8" fmla="*/ 107974 w 126449"/>
                                <a:gd name="connsiteY8" fmla="*/ 60903 h 126449"/>
                                <a:gd name="connsiteX9" fmla="*/ 107974 w 126449"/>
                                <a:gd name="connsiteY9" fmla="*/ 60903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449" h="126449">
                                  <a:moveTo>
                                    <a:pt x="107974" y="60903"/>
                                  </a:moveTo>
                                  <a:cubicBezTo>
                                    <a:pt x="102916" y="58374"/>
                                    <a:pt x="97858" y="55845"/>
                                    <a:pt x="92800" y="52473"/>
                                  </a:cubicBezTo>
                                  <a:cubicBezTo>
                                    <a:pt x="86899" y="48258"/>
                                    <a:pt x="85213" y="47415"/>
                                    <a:pt x="81841" y="44043"/>
                                  </a:cubicBezTo>
                                  <a:cubicBezTo>
                                    <a:pt x="74254" y="37299"/>
                                    <a:pt x="65824" y="27183"/>
                                    <a:pt x="60766" y="20439"/>
                                  </a:cubicBezTo>
                                  <a:cubicBezTo>
                                    <a:pt x="52336" y="8637"/>
                                    <a:pt x="38848" y="2736"/>
                                    <a:pt x="24517" y="8637"/>
                                  </a:cubicBezTo>
                                  <a:cubicBezTo>
                                    <a:pt x="12716" y="13695"/>
                                    <a:pt x="2600" y="28869"/>
                                    <a:pt x="7657" y="42357"/>
                                  </a:cubicBezTo>
                                  <a:cubicBezTo>
                                    <a:pt x="20302" y="75234"/>
                                    <a:pt x="43063" y="100524"/>
                                    <a:pt x="72568" y="119069"/>
                                  </a:cubicBezTo>
                                  <a:cubicBezTo>
                                    <a:pt x="87742" y="128342"/>
                                    <a:pt x="111346" y="122442"/>
                                    <a:pt x="119776" y="106425"/>
                                  </a:cubicBezTo>
                                  <a:cubicBezTo>
                                    <a:pt x="128205" y="92937"/>
                                    <a:pt x="125677" y="69333"/>
                                    <a:pt x="107974" y="60903"/>
                                  </a:cubicBezTo>
                                  <a:lnTo>
                                    <a:pt x="107974" y="609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8" name="Полилиния: Форма 258">
                            <a:extLst>
                              <a:ext uri="{FF2B5EF4-FFF2-40B4-BE49-F238E27FC236}">
                                <a16:creationId xmlns:a16="http://schemas.microsoft.com/office/drawing/2014/main" id="{4AA65E00-6F89-4E7E-BADE-684EFF33D0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2273" y="2962707"/>
                              <a:ext cx="151739" cy="118019"/>
                            </a:xfrm>
                            <a:custGeom>
                              <a:avLst/>
                              <a:gdLst>
                                <a:gd name="connsiteX0" fmla="*/ 48746 w 151738"/>
                                <a:gd name="connsiteY0" fmla="*/ 109756 h 118019"/>
                                <a:gd name="connsiteX1" fmla="*/ 138104 w 151738"/>
                                <a:gd name="connsiteY1" fmla="*/ 50747 h 118019"/>
                                <a:gd name="connsiteX2" fmla="*/ 114500 w 151738"/>
                                <a:gd name="connsiteY2" fmla="*/ 9440 h 118019"/>
                                <a:gd name="connsiteX3" fmla="*/ 20928 w 151738"/>
                                <a:gd name="connsiteY3" fmla="*/ 60019 h 118019"/>
                                <a:gd name="connsiteX4" fmla="*/ 48746 w 151738"/>
                                <a:gd name="connsiteY4" fmla="*/ 109756 h 118019"/>
                                <a:gd name="connsiteX5" fmla="*/ 48746 w 151738"/>
                                <a:gd name="connsiteY5" fmla="*/ 109756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738" h="118019">
                                  <a:moveTo>
                                    <a:pt x="48746" y="109756"/>
                                  </a:moveTo>
                                  <a:cubicBezTo>
                                    <a:pt x="78251" y="90367"/>
                                    <a:pt x="107756" y="70135"/>
                                    <a:pt x="138104" y="50747"/>
                                  </a:cubicBezTo>
                                  <a:cubicBezTo>
                                    <a:pt x="163394" y="33887"/>
                                    <a:pt x="141476" y="-4891"/>
                                    <a:pt x="114500" y="9440"/>
                                  </a:cubicBezTo>
                                  <a:cubicBezTo>
                                    <a:pt x="83309" y="26300"/>
                                    <a:pt x="52119" y="43160"/>
                                    <a:pt x="20928" y="60019"/>
                                  </a:cubicBezTo>
                                  <a:cubicBezTo>
                                    <a:pt x="-12792" y="77722"/>
                                    <a:pt x="18399" y="129988"/>
                                    <a:pt x="48746" y="109756"/>
                                  </a:cubicBezTo>
                                  <a:lnTo>
                                    <a:pt x="48746" y="109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9" name="Полилиния: Форма 259">
                            <a:extLst>
                              <a:ext uri="{FF2B5EF4-FFF2-40B4-BE49-F238E27FC236}">
                                <a16:creationId xmlns:a16="http://schemas.microsoft.com/office/drawing/2014/main" id="{FDBF03F5-FECC-40FB-BB7B-D9820A0077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05839" y="2475894"/>
                              <a:ext cx="84299" cy="118019"/>
                            </a:xfrm>
                            <a:custGeom>
                              <a:avLst/>
                              <a:gdLst>
                                <a:gd name="connsiteX0" fmla="*/ 74830 w 84299"/>
                                <a:gd name="connsiteY0" fmla="*/ 64640 h 118019"/>
                                <a:gd name="connsiteX1" fmla="*/ 60499 w 84299"/>
                                <a:gd name="connsiteY1" fmla="*/ 31763 h 118019"/>
                                <a:gd name="connsiteX2" fmla="*/ 9077 w 84299"/>
                                <a:gd name="connsiteY2" fmla="*/ 25019 h 118019"/>
                                <a:gd name="connsiteX3" fmla="*/ 30151 w 84299"/>
                                <a:gd name="connsiteY3" fmla="*/ 109318 h 118019"/>
                                <a:gd name="connsiteX4" fmla="*/ 73987 w 84299"/>
                                <a:gd name="connsiteY4" fmla="*/ 109318 h 118019"/>
                                <a:gd name="connsiteX5" fmla="*/ 74830 w 84299"/>
                                <a:gd name="connsiteY5" fmla="*/ 64640 h 118019"/>
                                <a:gd name="connsiteX6" fmla="*/ 74830 w 84299"/>
                                <a:gd name="connsiteY6" fmla="*/ 64640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18019">
                                  <a:moveTo>
                                    <a:pt x="74830" y="64640"/>
                                  </a:moveTo>
                                  <a:cubicBezTo>
                                    <a:pt x="63871" y="55367"/>
                                    <a:pt x="59656" y="46937"/>
                                    <a:pt x="60499" y="31763"/>
                                  </a:cubicBezTo>
                                  <a:cubicBezTo>
                                    <a:pt x="62185" y="2258"/>
                                    <a:pt x="15821" y="-3643"/>
                                    <a:pt x="9077" y="25019"/>
                                  </a:cubicBezTo>
                                  <a:cubicBezTo>
                                    <a:pt x="1490" y="55367"/>
                                    <a:pt x="9920" y="84871"/>
                                    <a:pt x="30151" y="109318"/>
                                  </a:cubicBezTo>
                                  <a:cubicBezTo>
                                    <a:pt x="41110" y="121963"/>
                                    <a:pt x="63028" y="120277"/>
                                    <a:pt x="73987" y="109318"/>
                                  </a:cubicBezTo>
                                  <a:cubicBezTo>
                                    <a:pt x="85789" y="97516"/>
                                    <a:pt x="87475" y="75598"/>
                                    <a:pt x="74830" y="64640"/>
                                  </a:cubicBezTo>
                                  <a:lnTo>
                                    <a:pt x="74830" y="646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0" name="Полилиния: Форма 260">
                            <a:extLst>
                              <a:ext uri="{FF2B5EF4-FFF2-40B4-BE49-F238E27FC236}">
                                <a16:creationId xmlns:a16="http://schemas.microsoft.com/office/drawing/2014/main" id="{9E8581A3-C8C0-4471-8C56-98FF913D9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1640" y="2527691"/>
                              <a:ext cx="168599" cy="168599"/>
                            </a:xfrm>
                            <a:custGeom>
                              <a:avLst/>
                              <a:gdLst>
                                <a:gd name="connsiteX0" fmla="*/ 60916 w 168598"/>
                                <a:gd name="connsiteY0" fmla="*/ 157837 h 168598"/>
                                <a:gd name="connsiteX1" fmla="*/ 159546 w 168598"/>
                                <a:gd name="connsiteY1" fmla="*/ 54992 h 168598"/>
                                <a:gd name="connsiteX2" fmla="*/ 119082 w 168598"/>
                                <a:gd name="connsiteY2" fmla="*/ 14528 h 168598"/>
                                <a:gd name="connsiteX3" fmla="*/ 16237 w 168598"/>
                                <a:gd name="connsiteY3" fmla="*/ 113159 h 168598"/>
                                <a:gd name="connsiteX4" fmla="*/ 60916 w 168598"/>
                                <a:gd name="connsiteY4" fmla="*/ 157837 h 168598"/>
                                <a:gd name="connsiteX5" fmla="*/ 60916 w 168598"/>
                                <a:gd name="connsiteY5" fmla="*/ 157837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8598">
                                  <a:moveTo>
                                    <a:pt x="60916" y="157837"/>
                                  </a:moveTo>
                                  <a:cubicBezTo>
                                    <a:pt x="93792" y="124118"/>
                                    <a:pt x="127512" y="89555"/>
                                    <a:pt x="159546" y="54992"/>
                                  </a:cubicBezTo>
                                  <a:cubicBezTo>
                                    <a:pt x="184836" y="28016"/>
                                    <a:pt x="146058" y="-10761"/>
                                    <a:pt x="119082" y="14528"/>
                                  </a:cubicBezTo>
                                  <a:cubicBezTo>
                                    <a:pt x="84519" y="46562"/>
                                    <a:pt x="49957" y="80282"/>
                                    <a:pt x="16237" y="113159"/>
                                  </a:cubicBezTo>
                                  <a:cubicBezTo>
                                    <a:pt x="-14111" y="140977"/>
                                    <a:pt x="32254" y="187342"/>
                                    <a:pt x="60916" y="157837"/>
                                  </a:cubicBezTo>
                                  <a:lnTo>
                                    <a:pt x="60916" y="157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1" name="Полилиния: Форма 261">
                            <a:extLst>
                              <a:ext uri="{FF2B5EF4-FFF2-40B4-BE49-F238E27FC236}">
                                <a16:creationId xmlns:a16="http://schemas.microsoft.com/office/drawing/2014/main" id="{1A1FE3F9-1E0B-4668-A42D-15BFFA21C0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1433" y="2004385"/>
                              <a:ext cx="84299" cy="101159"/>
                            </a:xfrm>
                            <a:custGeom>
                              <a:avLst/>
                              <a:gdLst>
                                <a:gd name="connsiteX0" fmla="*/ 22071 w 84299"/>
                                <a:gd name="connsiteY0" fmla="*/ 28667 h 101159"/>
                                <a:gd name="connsiteX1" fmla="*/ 7741 w 84299"/>
                                <a:gd name="connsiteY1" fmla="*/ 66601 h 101159"/>
                                <a:gd name="connsiteX2" fmla="*/ 22914 w 84299"/>
                                <a:gd name="connsiteY2" fmla="*/ 96949 h 101159"/>
                                <a:gd name="connsiteX3" fmla="*/ 55791 w 84299"/>
                                <a:gd name="connsiteY3" fmla="*/ 85990 h 101159"/>
                                <a:gd name="connsiteX4" fmla="*/ 77709 w 84299"/>
                                <a:gd name="connsiteY4" fmla="*/ 51428 h 101159"/>
                                <a:gd name="connsiteX5" fmla="*/ 63378 w 84299"/>
                                <a:gd name="connsiteY5" fmla="*/ 8435 h 101159"/>
                                <a:gd name="connsiteX6" fmla="*/ 22071 w 84299"/>
                                <a:gd name="connsiteY6" fmla="*/ 28667 h 101159"/>
                                <a:gd name="connsiteX7" fmla="*/ 22071 w 84299"/>
                                <a:gd name="connsiteY7" fmla="*/ 2866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99" h="101159">
                                  <a:moveTo>
                                    <a:pt x="22071" y="28667"/>
                                  </a:moveTo>
                                  <a:cubicBezTo>
                                    <a:pt x="17013" y="41312"/>
                                    <a:pt x="12798" y="53956"/>
                                    <a:pt x="7741" y="66601"/>
                                  </a:cubicBezTo>
                                  <a:cubicBezTo>
                                    <a:pt x="2682" y="78403"/>
                                    <a:pt x="11956" y="92734"/>
                                    <a:pt x="22914" y="96949"/>
                                  </a:cubicBezTo>
                                  <a:cubicBezTo>
                                    <a:pt x="34716" y="102007"/>
                                    <a:pt x="48204" y="97792"/>
                                    <a:pt x="55791" y="85990"/>
                                  </a:cubicBezTo>
                                  <a:cubicBezTo>
                                    <a:pt x="63378" y="74188"/>
                                    <a:pt x="70122" y="63229"/>
                                    <a:pt x="77709" y="51428"/>
                                  </a:cubicBezTo>
                                  <a:cubicBezTo>
                                    <a:pt x="86982" y="36254"/>
                                    <a:pt x="79395" y="15179"/>
                                    <a:pt x="63378" y="8435"/>
                                  </a:cubicBezTo>
                                  <a:cubicBezTo>
                                    <a:pt x="44832" y="1691"/>
                                    <a:pt x="27972" y="11807"/>
                                    <a:pt x="22071" y="28667"/>
                                  </a:cubicBezTo>
                                  <a:lnTo>
                                    <a:pt x="22071" y="286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2" name="Полилиния: Форма 262">
                            <a:extLst>
                              <a:ext uri="{FF2B5EF4-FFF2-40B4-BE49-F238E27FC236}">
                                <a16:creationId xmlns:a16="http://schemas.microsoft.com/office/drawing/2014/main" id="{842ACA85-E3EE-4AD7-8468-ECC3ADF22F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30442" y="2052863"/>
                              <a:ext cx="101159" cy="143309"/>
                            </a:xfrm>
                            <a:custGeom>
                              <a:avLst/>
                              <a:gdLst>
                                <a:gd name="connsiteX0" fmla="*/ 10082 w 101159"/>
                                <a:gd name="connsiteY0" fmla="*/ 47628 h 143308"/>
                                <a:gd name="connsiteX1" fmla="*/ 58975 w 101159"/>
                                <a:gd name="connsiteY1" fmla="*/ 127712 h 143308"/>
                                <a:gd name="connsiteX2" fmla="*/ 99439 w 101159"/>
                                <a:gd name="connsiteY2" fmla="*/ 104109 h 143308"/>
                                <a:gd name="connsiteX3" fmla="*/ 57289 w 101159"/>
                                <a:gd name="connsiteY3" fmla="*/ 19809 h 143308"/>
                                <a:gd name="connsiteX4" fmla="*/ 10082 w 101159"/>
                                <a:gd name="connsiteY4" fmla="*/ 47628 h 143308"/>
                                <a:gd name="connsiteX5" fmla="*/ 10082 w 101159"/>
                                <a:gd name="connsiteY5" fmla="*/ 47628 h 1433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1159" h="143308">
                                  <a:moveTo>
                                    <a:pt x="10082" y="47628"/>
                                  </a:moveTo>
                                  <a:cubicBezTo>
                                    <a:pt x="26098" y="74604"/>
                                    <a:pt x="42958" y="101580"/>
                                    <a:pt x="58975" y="127712"/>
                                  </a:cubicBezTo>
                                  <a:cubicBezTo>
                                    <a:pt x="74992" y="153845"/>
                                    <a:pt x="112927" y="131084"/>
                                    <a:pt x="99439" y="104109"/>
                                  </a:cubicBezTo>
                                  <a:cubicBezTo>
                                    <a:pt x="85108" y="76290"/>
                                    <a:pt x="71620" y="47628"/>
                                    <a:pt x="57289" y="19809"/>
                                  </a:cubicBezTo>
                                  <a:cubicBezTo>
                                    <a:pt x="42115" y="-11382"/>
                                    <a:pt x="-7621" y="17280"/>
                                    <a:pt x="10082" y="47628"/>
                                  </a:cubicBezTo>
                                  <a:lnTo>
                                    <a:pt x="10082" y="476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3" name="Полилиния: Форма 263">
                            <a:extLst>
                              <a:ext uri="{FF2B5EF4-FFF2-40B4-BE49-F238E27FC236}">
                                <a16:creationId xmlns:a16="http://schemas.microsoft.com/office/drawing/2014/main" id="{6F115C70-53AE-4149-A5FF-659BF854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2433" y="2523505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77711 w 101159"/>
                                <a:gd name="connsiteY0" fmla="*/ 36417 h 101159"/>
                                <a:gd name="connsiteX1" fmla="*/ 65910 w 101159"/>
                                <a:gd name="connsiteY1" fmla="*/ 33888 h 101159"/>
                                <a:gd name="connsiteX2" fmla="*/ 66753 w 101159"/>
                                <a:gd name="connsiteY2" fmla="*/ 33888 h 101159"/>
                                <a:gd name="connsiteX3" fmla="*/ 61695 w 101159"/>
                                <a:gd name="connsiteY3" fmla="*/ 30516 h 101159"/>
                                <a:gd name="connsiteX4" fmla="*/ 61695 w 101159"/>
                                <a:gd name="connsiteY4" fmla="*/ 30516 h 101159"/>
                                <a:gd name="connsiteX5" fmla="*/ 58323 w 101159"/>
                                <a:gd name="connsiteY5" fmla="*/ 26301 h 101159"/>
                                <a:gd name="connsiteX6" fmla="*/ 57480 w 101159"/>
                                <a:gd name="connsiteY6" fmla="*/ 24615 h 101159"/>
                                <a:gd name="connsiteX7" fmla="*/ 54108 w 101159"/>
                                <a:gd name="connsiteY7" fmla="*/ 18714 h 101159"/>
                                <a:gd name="connsiteX8" fmla="*/ 22074 w 101159"/>
                                <a:gd name="connsiteY8" fmla="*/ 8599 h 101159"/>
                                <a:gd name="connsiteX9" fmla="*/ 6900 w 101159"/>
                                <a:gd name="connsiteY9" fmla="*/ 38946 h 101159"/>
                                <a:gd name="connsiteX10" fmla="*/ 60852 w 101159"/>
                                <a:gd name="connsiteY10" fmla="*/ 98799 h 101159"/>
                                <a:gd name="connsiteX11" fmla="*/ 86141 w 101159"/>
                                <a:gd name="connsiteY11" fmla="*/ 95427 h 101159"/>
                                <a:gd name="connsiteX12" fmla="*/ 101316 w 101159"/>
                                <a:gd name="connsiteY12" fmla="*/ 76038 h 101159"/>
                                <a:gd name="connsiteX13" fmla="*/ 77711 w 101159"/>
                                <a:gd name="connsiteY13" fmla="*/ 36417 h 101159"/>
                                <a:gd name="connsiteX14" fmla="*/ 77711 w 101159"/>
                                <a:gd name="connsiteY14" fmla="*/ 3641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77711" y="36417"/>
                                  </a:moveTo>
                                  <a:cubicBezTo>
                                    <a:pt x="73496" y="35574"/>
                                    <a:pt x="70125" y="34731"/>
                                    <a:pt x="65910" y="33888"/>
                                  </a:cubicBezTo>
                                  <a:cubicBezTo>
                                    <a:pt x="62538" y="33045"/>
                                    <a:pt x="70968" y="36417"/>
                                    <a:pt x="66753" y="33888"/>
                                  </a:cubicBezTo>
                                  <a:cubicBezTo>
                                    <a:pt x="66753" y="33888"/>
                                    <a:pt x="60852" y="30516"/>
                                    <a:pt x="61695" y="30516"/>
                                  </a:cubicBezTo>
                                  <a:cubicBezTo>
                                    <a:pt x="61695" y="30516"/>
                                    <a:pt x="65910" y="34731"/>
                                    <a:pt x="61695" y="30516"/>
                                  </a:cubicBezTo>
                                  <a:cubicBezTo>
                                    <a:pt x="60009" y="29673"/>
                                    <a:pt x="59166" y="27987"/>
                                    <a:pt x="58323" y="26301"/>
                                  </a:cubicBezTo>
                                  <a:cubicBezTo>
                                    <a:pt x="54108" y="22087"/>
                                    <a:pt x="60852" y="30516"/>
                                    <a:pt x="57480" y="24615"/>
                                  </a:cubicBezTo>
                                  <a:cubicBezTo>
                                    <a:pt x="56637" y="22929"/>
                                    <a:pt x="55794" y="21243"/>
                                    <a:pt x="54108" y="18714"/>
                                  </a:cubicBezTo>
                                  <a:cubicBezTo>
                                    <a:pt x="48207" y="6912"/>
                                    <a:pt x="33033" y="3541"/>
                                    <a:pt x="22074" y="8599"/>
                                  </a:cubicBezTo>
                                  <a:cubicBezTo>
                                    <a:pt x="10272" y="13657"/>
                                    <a:pt x="4371" y="26301"/>
                                    <a:pt x="6900" y="38946"/>
                                  </a:cubicBezTo>
                                  <a:cubicBezTo>
                                    <a:pt x="12801" y="67608"/>
                                    <a:pt x="34719" y="87840"/>
                                    <a:pt x="60852" y="98799"/>
                                  </a:cubicBezTo>
                                  <a:cubicBezTo>
                                    <a:pt x="68439" y="102171"/>
                                    <a:pt x="79398" y="99642"/>
                                    <a:pt x="86141" y="95427"/>
                                  </a:cubicBezTo>
                                  <a:cubicBezTo>
                                    <a:pt x="92886" y="91212"/>
                                    <a:pt x="99630" y="83625"/>
                                    <a:pt x="101316" y="76038"/>
                                  </a:cubicBezTo>
                                  <a:cubicBezTo>
                                    <a:pt x="103845" y="60864"/>
                                    <a:pt x="95415" y="38946"/>
                                    <a:pt x="77711" y="36417"/>
                                  </a:cubicBezTo>
                                  <a:lnTo>
                                    <a:pt x="77711" y="36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4" name="Полилиния: Форма 264">
                            <a:extLst>
                              <a:ext uri="{FF2B5EF4-FFF2-40B4-BE49-F238E27FC236}">
                                <a16:creationId xmlns:a16="http://schemas.microsoft.com/office/drawing/2014/main" id="{FCFE8A25-F37C-42F7-8C4D-1F0203A779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3035" y="2289020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76632 w 126449"/>
                                <a:gd name="connsiteY0" fmla="*/ 144453 h 177028"/>
                                <a:gd name="connsiteX1" fmla="*/ 117096 w 126449"/>
                                <a:gd name="connsiteY1" fmla="*/ 58468 h 177028"/>
                                <a:gd name="connsiteX2" fmla="*/ 73261 w 126449"/>
                                <a:gd name="connsiteY2" fmla="*/ 14632 h 177028"/>
                                <a:gd name="connsiteX3" fmla="*/ 6664 w 126449"/>
                                <a:gd name="connsiteY3" fmla="*/ 144453 h 177028"/>
                                <a:gd name="connsiteX4" fmla="*/ 76632 w 126449"/>
                                <a:gd name="connsiteY4" fmla="*/ 144453 h 177028"/>
                                <a:gd name="connsiteX5" fmla="*/ 76632 w 126449"/>
                                <a:gd name="connsiteY5" fmla="*/ 14445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76632" y="144453"/>
                                  </a:moveTo>
                                  <a:cubicBezTo>
                                    <a:pt x="79161" y="111577"/>
                                    <a:pt x="93492" y="82072"/>
                                    <a:pt x="117096" y="58468"/>
                                  </a:cubicBezTo>
                                  <a:cubicBezTo>
                                    <a:pt x="145758" y="29806"/>
                                    <a:pt x="102765" y="-11500"/>
                                    <a:pt x="73261" y="14632"/>
                                  </a:cubicBezTo>
                                  <a:cubicBezTo>
                                    <a:pt x="34483" y="48352"/>
                                    <a:pt x="13408" y="93874"/>
                                    <a:pt x="6664" y="144453"/>
                                  </a:cubicBezTo>
                                  <a:cubicBezTo>
                                    <a:pt x="763" y="189132"/>
                                    <a:pt x="73261" y="190818"/>
                                    <a:pt x="76632" y="144453"/>
                                  </a:cubicBezTo>
                                  <a:lnTo>
                                    <a:pt x="76632" y="144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5" name="Полилиния: Форма 265">
                            <a:extLst>
                              <a:ext uri="{FF2B5EF4-FFF2-40B4-BE49-F238E27FC236}">
                                <a16:creationId xmlns:a16="http://schemas.microsoft.com/office/drawing/2014/main" id="{72EC287F-43EC-4BDB-A09C-514F30602C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238" y="1932199"/>
                              <a:ext cx="109589" cy="177029"/>
                            </a:xfrm>
                            <a:custGeom>
                              <a:avLst/>
                              <a:gdLst>
                                <a:gd name="connsiteX0" fmla="*/ 99976 w 109589"/>
                                <a:gd name="connsiteY0" fmla="*/ 128671 h 177028"/>
                                <a:gd name="connsiteX1" fmla="*/ 65413 w 109589"/>
                                <a:gd name="connsiteY1" fmla="*/ 27512 h 177028"/>
                                <a:gd name="connsiteX2" fmla="*/ 6404 w 109589"/>
                                <a:gd name="connsiteY2" fmla="*/ 35099 h 177028"/>
                                <a:gd name="connsiteX3" fmla="*/ 42653 w 109589"/>
                                <a:gd name="connsiteY3" fmla="*/ 162391 h 177028"/>
                                <a:gd name="connsiteX4" fmla="*/ 99976 w 109589"/>
                                <a:gd name="connsiteY4" fmla="*/ 128671 h 177028"/>
                                <a:gd name="connsiteX5" fmla="*/ 99976 w 109589"/>
                                <a:gd name="connsiteY5" fmla="*/ 128671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589" h="177028">
                                  <a:moveTo>
                                    <a:pt x="99976" y="128671"/>
                                  </a:moveTo>
                                  <a:cubicBezTo>
                                    <a:pt x="81430" y="96637"/>
                                    <a:pt x="70471" y="63761"/>
                                    <a:pt x="65413" y="27512"/>
                                  </a:cubicBezTo>
                                  <a:cubicBezTo>
                                    <a:pt x="61198" y="-5365"/>
                                    <a:pt x="3875" y="2222"/>
                                    <a:pt x="6404" y="35099"/>
                                  </a:cubicBezTo>
                                  <a:cubicBezTo>
                                    <a:pt x="9776" y="79778"/>
                                    <a:pt x="21578" y="121927"/>
                                    <a:pt x="42653" y="162391"/>
                                  </a:cubicBezTo>
                                  <a:cubicBezTo>
                                    <a:pt x="62041" y="200326"/>
                                    <a:pt x="121894" y="166606"/>
                                    <a:pt x="99976" y="128671"/>
                                  </a:cubicBezTo>
                                  <a:lnTo>
                                    <a:pt x="99976" y="128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6" name="Полилиния: Форма 266">
                            <a:extLst>
                              <a:ext uri="{FF2B5EF4-FFF2-40B4-BE49-F238E27FC236}">
                                <a16:creationId xmlns:a16="http://schemas.microsoft.com/office/drawing/2014/main" id="{D52B22DC-4A7D-4B37-8A0D-33516C7CE5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9169" y="2088153"/>
                              <a:ext cx="84299" cy="160169"/>
                            </a:xfrm>
                            <a:custGeom>
                              <a:avLst/>
                              <a:gdLst>
                                <a:gd name="connsiteX0" fmla="*/ 68591 w 84299"/>
                                <a:gd name="connsiteY0" fmla="*/ 135415 h 160168"/>
                                <a:gd name="connsiteX1" fmla="*/ 83765 w 84299"/>
                                <a:gd name="connsiteY1" fmla="*/ 35099 h 160168"/>
                                <a:gd name="connsiteX2" fmla="*/ 25598 w 84299"/>
                                <a:gd name="connsiteY2" fmla="*/ 27512 h 160168"/>
                                <a:gd name="connsiteX3" fmla="*/ 7053 w 84299"/>
                                <a:gd name="connsiteY3" fmla="*/ 118555 h 160168"/>
                                <a:gd name="connsiteX4" fmla="*/ 29813 w 84299"/>
                                <a:gd name="connsiteY4" fmla="*/ 158176 h 160168"/>
                                <a:gd name="connsiteX5" fmla="*/ 68591 w 84299"/>
                                <a:gd name="connsiteY5" fmla="*/ 135415 h 160168"/>
                                <a:gd name="connsiteX6" fmla="*/ 68591 w 84299"/>
                                <a:gd name="connsiteY6" fmla="*/ 135415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60168">
                                  <a:moveTo>
                                    <a:pt x="68591" y="135415"/>
                                  </a:moveTo>
                                  <a:cubicBezTo>
                                    <a:pt x="74492" y="101695"/>
                                    <a:pt x="79550" y="68819"/>
                                    <a:pt x="83765" y="35099"/>
                                  </a:cubicBezTo>
                                  <a:cubicBezTo>
                                    <a:pt x="87980" y="2222"/>
                                    <a:pt x="32342" y="-5365"/>
                                    <a:pt x="25598" y="27512"/>
                                  </a:cubicBezTo>
                                  <a:cubicBezTo>
                                    <a:pt x="18855" y="57860"/>
                                    <a:pt x="12953" y="88207"/>
                                    <a:pt x="7053" y="118555"/>
                                  </a:cubicBezTo>
                                  <a:cubicBezTo>
                                    <a:pt x="3680" y="135415"/>
                                    <a:pt x="12110" y="153118"/>
                                    <a:pt x="29813" y="158176"/>
                                  </a:cubicBezTo>
                                  <a:cubicBezTo>
                                    <a:pt x="44987" y="162391"/>
                                    <a:pt x="66062" y="152275"/>
                                    <a:pt x="68591" y="135415"/>
                                  </a:cubicBezTo>
                                  <a:lnTo>
                                    <a:pt x="68591" y="13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7" name="Полилиния: Форма 267">
                            <a:extLst>
                              <a:ext uri="{FF2B5EF4-FFF2-40B4-BE49-F238E27FC236}">
                                <a16:creationId xmlns:a16="http://schemas.microsoft.com/office/drawing/2014/main" id="{87218ADE-18F0-42CB-A09E-D42F4CF791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05271" y="2009678"/>
                              <a:ext cx="92729" cy="134879"/>
                            </a:xfrm>
                            <a:custGeom>
                              <a:avLst/>
                              <a:gdLst>
                                <a:gd name="connsiteX0" fmla="*/ 82140 w 92729"/>
                                <a:gd name="connsiteY0" fmla="*/ 85756 h 134878"/>
                                <a:gd name="connsiteX1" fmla="*/ 81297 w 92729"/>
                                <a:gd name="connsiteY1" fmla="*/ 81541 h 134878"/>
                                <a:gd name="connsiteX2" fmla="*/ 81297 w 92729"/>
                                <a:gd name="connsiteY2" fmla="*/ 73954 h 134878"/>
                                <a:gd name="connsiteX3" fmla="*/ 81297 w 92729"/>
                                <a:gd name="connsiteY3" fmla="*/ 71425 h 134878"/>
                                <a:gd name="connsiteX4" fmla="*/ 82983 w 92729"/>
                                <a:gd name="connsiteY4" fmla="*/ 63838 h 134878"/>
                                <a:gd name="connsiteX5" fmla="*/ 82983 w 92729"/>
                                <a:gd name="connsiteY5" fmla="*/ 63838 h 134878"/>
                                <a:gd name="connsiteX6" fmla="*/ 86355 w 92729"/>
                                <a:gd name="connsiteY6" fmla="*/ 57937 h 134878"/>
                                <a:gd name="connsiteX7" fmla="*/ 73710 w 92729"/>
                                <a:gd name="connsiteY7" fmla="*/ 10729 h 134878"/>
                                <a:gd name="connsiteX8" fmla="*/ 26502 w 92729"/>
                                <a:gd name="connsiteY8" fmla="*/ 23374 h 134878"/>
                                <a:gd name="connsiteX9" fmla="*/ 7113 w 92729"/>
                                <a:gd name="connsiteY9" fmla="*/ 95871 h 134878"/>
                                <a:gd name="connsiteX10" fmla="*/ 50106 w 92729"/>
                                <a:gd name="connsiteY10" fmla="*/ 132963 h 134878"/>
                                <a:gd name="connsiteX11" fmla="*/ 82140 w 92729"/>
                                <a:gd name="connsiteY11" fmla="*/ 85756 h 134878"/>
                                <a:gd name="connsiteX12" fmla="*/ 82140 w 92729"/>
                                <a:gd name="connsiteY12" fmla="*/ 8575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2729" h="134878">
                                  <a:moveTo>
                                    <a:pt x="82140" y="85756"/>
                                  </a:moveTo>
                                  <a:cubicBezTo>
                                    <a:pt x="81297" y="84070"/>
                                    <a:pt x="80454" y="74797"/>
                                    <a:pt x="81297" y="81541"/>
                                  </a:cubicBezTo>
                                  <a:cubicBezTo>
                                    <a:pt x="81297" y="79012"/>
                                    <a:pt x="81297" y="76483"/>
                                    <a:pt x="81297" y="73954"/>
                                  </a:cubicBezTo>
                                  <a:cubicBezTo>
                                    <a:pt x="81297" y="69739"/>
                                    <a:pt x="81297" y="68896"/>
                                    <a:pt x="81297" y="71425"/>
                                  </a:cubicBezTo>
                                  <a:cubicBezTo>
                                    <a:pt x="80454" y="74797"/>
                                    <a:pt x="82983" y="65524"/>
                                    <a:pt x="82983" y="63838"/>
                                  </a:cubicBezTo>
                                  <a:cubicBezTo>
                                    <a:pt x="83826" y="61309"/>
                                    <a:pt x="83826" y="61309"/>
                                    <a:pt x="82983" y="63838"/>
                                  </a:cubicBezTo>
                                  <a:cubicBezTo>
                                    <a:pt x="83826" y="61309"/>
                                    <a:pt x="85512" y="59623"/>
                                    <a:pt x="86355" y="57937"/>
                                  </a:cubicBezTo>
                                  <a:cubicBezTo>
                                    <a:pt x="95628" y="42763"/>
                                    <a:pt x="90570" y="19159"/>
                                    <a:pt x="73710" y="10729"/>
                                  </a:cubicBezTo>
                                  <a:cubicBezTo>
                                    <a:pt x="55164" y="1456"/>
                                    <a:pt x="38304" y="7357"/>
                                    <a:pt x="26502" y="23374"/>
                                  </a:cubicBezTo>
                                  <a:cubicBezTo>
                                    <a:pt x="11328" y="43606"/>
                                    <a:pt x="3741" y="70582"/>
                                    <a:pt x="7113" y="95871"/>
                                  </a:cubicBezTo>
                                  <a:cubicBezTo>
                                    <a:pt x="10485" y="118632"/>
                                    <a:pt x="24816" y="136335"/>
                                    <a:pt x="50106" y="132963"/>
                                  </a:cubicBezTo>
                                  <a:cubicBezTo>
                                    <a:pt x="73710" y="129591"/>
                                    <a:pt x="88041" y="107673"/>
                                    <a:pt x="82140" y="85756"/>
                                  </a:cubicBezTo>
                                  <a:lnTo>
                                    <a:pt x="82140" y="85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8" name="Полилиния: Форма 268">
                            <a:extLst>
                              <a:ext uri="{FF2B5EF4-FFF2-40B4-BE49-F238E27FC236}">
                                <a16:creationId xmlns:a16="http://schemas.microsoft.com/office/drawing/2014/main" id="{685A5AE9-D218-4707-9D29-AD1DB8C646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79723" y="3084698"/>
                              <a:ext cx="505796" cy="236038"/>
                            </a:xfrm>
                            <a:custGeom>
                              <a:avLst/>
                              <a:gdLst>
                                <a:gd name="connsiteX0" fmla="*/ 459749 w 505796"/>
                                <a:gd name="connsiteY0" fmla="*/ 13055 h 236038"/>
                                <a:gd name="connsiteX1" fmla="*/ 33194 w 505796"/>
                                <a:gd name="connsiteY1" fmla="*/ 177439 h 236038"/>
                                <a:gd name="connsiteX2" fmla="*/ 33194 w 505796"/>
                                <a:gd name="connsiteY2" fmla="*/ 233919 h 236038"/>
                                <a:gd name="connsiteX3" fmla="*/ 490096 w 505796"/>
                                <a:gd name="connsiteY3" fmla="*/ 52676 h 236038"/>
                                <a:gd name="connsiteX4" fmla="*/ 459749 w 505796"/>
                                <a:gd name="connsiteY4" fmla="*/ 13055 h 236038"/>
                                <a:gd name="connsiteX5" fmla="*/ 459749 w 505796"/>
                                <a:gd name="connsiteY5" fmla="*/ 13055 h 2360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05796" h="236038">
                                  <a:moveTo>
                                    <a:pt x="459749" y="13055"/>
                                  </a:moveTo>
                                  <a:cubicBezTo>
                                    <a:pt x="336671" y="113371"/>
                                    <a:pt x="190834" y="169009"/>
                                    <a:pt x="33194" y="177439"/>
                                  </a:cubicBezTo>
                                  <a:cubicBezTo>
                                    <a:pt x="-3055" y="179125"/>
                                    <a:pt x="-2212" y="237291"/>
                                    <a:pt x="33194" y="233919"/>
                                  </a:cubicBezTo>
                                  <a:cubicBezTo>
                                    <a:pt x="197578" y="216216"/>
                                    <a:pt x="358590" y="153835"/>
                                    <a:pt x="490096" y="52676"/>
                                  </a:cubicBezTo>
                                  <a:cubicBezTo>
                                    <a:pt x="518758" y="30758"/>
                                    <a:pt x="488410" y="-9706"/>
                                    <a:pt x="459749" y="13055"/>
                                  </a:cubicBezTo>
                                  <a:lnTo>
                                    <a:pt x="459749" y="13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9" name="Полилиния: Форма 269">
                            <a:extLst>
                              <a:ext uri="{FF2B5EF4-FFF2-40B4-BE49-F238E27FC236}">
                                <a16:creationId xmlns:a16="http://schemas.microsoft.com/office/drawing/2014/main" id="{219033B5-8FE7-487C-B523-4F7E17E09D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3834" y="3116064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10725 w 126449"/>
                                <a:gd name="connsiteY0" fmla="*/ 59243 h 177028"/>
                                <a:gd name="connsiteX1" fmla="*/ 34329 w 126449"/>
                                <a:gd name="connsiteY1" fmla="*/ 114881 h 177028"/>
                                <a:gd name="connsiteX2" fmla="*/ 74792 w 126449"/>
                                <a:gd name="connsiteY2" fmla="*/ 162932 h 177028"/>
                                <a:gd name="connsiteX3" fmla="*/ 118628 w 126449"/>
                                <a:gd name="connsiteY3" fmla="*/ 119096 h 177028"/>
                                <a:gd name="connsiteX4" fmla="*/ 78164 w 126449"/>
                                <a:gd name="connsiteY4" fmla="*/ 40698 h 177028"/>
                                <a:gd name="connsiteX5" fmla="*/ 10725 w 126449"/>
                                <a:gd name="connsiteY5" fmla="*/ 59243 h 177028"/>
                                <a:gd name="connsiteX6" fmla="*/ 10725 w 126449"/>
                                <a:gd name="connsiteY6" fmla="*/ 5924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10725" y="59243"/>
                                  </a:moveTo>
                                  <a:cubicBezTo>
                                    <a:pt x="19155" y="77789"/>
                                    <a:pt x="23370" y="97178"/>
                                    <a:pt x="34329" y="114881"/>
                                  </a:cubicBezTo>
                                  <a:cubicBezTo>
                                    <a:pt x="45287" y="133427"/>
                                    <a:pt x="58775" y="149444"/>
                                    <a:pt x="74792" y="162932"/>
                                  </a:cubicBezTo>
                                  <a:cubicBezTo>
                                    <a:pt x="105140" y="189064"/>
                                    <a:pt x="144760" y="149444"/>
                                    <a:pt x="118628" y="119096"/>
                                  </a:cubicBezTo>
                                  <a:cubicBezTo>
                                    <a:pt x="100925" y="99707"/>
                                    <a:pt x="78164" y="67673"/>
                                    <a:pt x="78164" y="40698"/>
                                  </a:cubicBezTo>
                                  <a:cubicBezTo>
                                    <a:pt x="77321" y="-14940"/>
                                    <a:pt x="-14565" y="1077"/>
                                    <a:pt x="10725" y="59243"/>
                                  </a:cubicBezTo>
                                  <a:lnTo>
                                    <a:pt x="10725" y="592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0" name="Полилиния: Форма 270">
                            <a:extLst>
                              <a:ext uri="{FF2B5EF4-FFF2-40B4-BE49-F238E27FC236}">
                                <a16:creationId xmlns:a16="http://schemas.microsoft.com/office/drawing/2014/main" id="{5583CACC-A168-4521-9EB5-69266359A1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5318" y="2934081"/>
                              <a:ext cx="202318" cy="177029"/>
                            </a:xfrm>
                            <a:custGeom>
                              <a:avLst/>
                              <a:gdLst>
                                <a:gd name="connsiteX0" fmla="*/ 21750 w 202318"/>
                                <a:gd name="connsiteY0" fmla="*/ 67570 h 177028"/>
                                <a:gd name="connsiteX1" fmla="*/ 150727 w 202318"/>
                                <a:gd name="connsiteY1" fmla="*/ 166200 h 177028"/>
                                <a:gd name="connsiteX2" fmla="*/ 187819 w 202318"/>
                                <a:gd name="connsiteY2" fmla="*/ 118149 h 177028"/>
                                <a:gd name="connsiteX3" fmla="*/ 62213 w 202318"/>
                                <a:gd name="connsiteY3" fmla="*/ 15304 h 177028"/>
                                <a:gd name="connsiteX4" fmla="*/ 21750 w 202318"/>
                                <a:gd name="connsiteY4" fmla="*/ 67570 h 177028"/>
                                <a:gd name="connsiteX5" fmla="*/ 21750 w 202318"/>
                                <a:gd name="connsiteY5" fmla="*/ 67570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318" h="177028">
                                  <a:moveTo>
                                    <a:pt x="21750" y="67570"/>
                                  </a:moveTo>
                                  <a:cubicBezTo>
                                    <a:pt x="65585" y="99604"/>
                                    <a:pt x="106892" y="134166"/>
                                    <a:pt x="150727" y="166200"/>
                                  </a:cubicBezTo>
                                  <a:cubicBezTo>
                                    <a:pt x="178546" y="186432"/>
                                    <a:pt x="213952" y="140910"/>
                                    <a:pt x="187819" y="118149"/>
                                  </a:cubicBezTo>
                                  <a:cubicBezTo>
                                    <a:pt x="146512" y="82744"/>
                                    <a:pt x="103520" y="49867"/>
                                    <a:pt x="62213" y="15304"/>
                                  </a:cubicBezTo>
                                  <a:cubicBezTo>
                                    <a:pt x="25122" y="-15044"/>
                                    <a:pt x="-17028" y="38908"/>
                                    <a:pt x="21750" y="67570"/>
                                  </a:cubicBezTo>
                                  <a:lnTo>
                                    <a:pt x="21750" y="675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1" name="Полилиния: Форма 271">
                            <a:extLst>
                              <a:ext uri="{FF2B5EF4-FFF2-40B4-BE49-F238E27FC236}">
                                <a16:creationId xmlns:a16="http://schemas.microsoft.com/office/drawing/2014/main" id="{6C517A25-BB2C-4F34-973D-161454BAA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80929" y="3282952"/>
                              <a:ext cx="143309" cy="168599"/>
                            </a:xfrm>
                            <a:custGeom>
                              <a:avLst/>
                              <a:gdLst>
                                <a:gd name="connsiteX0" fmla="*/ 30723 w 143308"/>
                                <a:gd name="connsiteY0" fmla="*/ 14590 h 168598"/>
                                <a:gd name="connsiteX1" fmla="*/ 15550 w 143308"/>
                                <a:gd name="connsiteY1" fmla="*/ 107319 h 168598"/>
                                <a:gd name="connsiteX2" fmla="*/ 100692 w 143308"/>
                                <a:gd name="connsiteY2" fmla="*/ 166329 h 168598"/>
                                <a:gd name="connsiteX3" fmla="*/ 123453 w 143308"/>
                                <a:gd name="connsiteY3" fmla="*/ 111534 h 168598"/>
                                <a:gd name="connsiteX4" fmla="*/ 73716 w 143308"/>
                                <a:gd name="connsiteY4" fmla="*/ 57582 h 168598"/>
                                <a:gd name="connsiteX5" fmla="*/ 73716 w 143308"/>
                                <a:gd name="connsiteY5" fmla="*/ 14590 h 168598"/>
                                <a:gd name="connsiteX6" fmla="*/ 30723 w 143308"/>
                                <a:gd name="connsiteY6" fmla="*/ 14590 h 168598"/>
                                <a:gd name="connsiteX7" fmla="*/ 30723 w 143308"/>
                                <a:gd name="connsiteY7" fmla="*/ 14590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308" h="168598">
                                  <a:moveTo>
                                    <a:pt x="30723" y="14590"/>
                                  </a:moveTo>
                                  <a:cubicBezTo>
                                    <a:pt x="2905" y="36508"/>
                                    <a:pt x="376" y="77814"/>
                                    <a:pt x="15550" y="107319"/>
                                  </a:cubicBezTo>
                                  <a:cubicBezTo>
                                    <a:pt x="31567" y="141039"/>
                                    <a:pt x="67815" y="154527"/>
                                    <a:pt x="100692" y="166329"/>
                                  </a:cubicBezTo>
                                  <a:cubicBezTo>
                                    <a:pt x="132726" y="177288"/>
                                    <a:pt x="154644" y="125022"/>
                                    <a:pt x="123453" y="111534"/>
                                  </a:cubicBezTo>
                                  <a:cubicBezTo>
                                    <a:pt x="110808" y="105633"/>
                                    <a:pt x="49269" y="78657"/>
                                    <a:pt x="73716" y="57582"/>
                                  </a:cubicBezTo>
                                  <a:cubicBezTo>
                                    <a:pt x="86361" y="46624"/>
                                    <a:pt x="84675" y="25549"/>
                                    <a:pt x="73716" y="14590"/>
                                  </a:cubicBezTo>
                                  <a:cubicBezTo>
                                    <a:pt x="61071" y="1945"/>
                                    <a:pt x="43368" y="5317"/>
                                    <a:pt x="30723" y="14590"/>
                                  </a:cubicBezTo>
                                  <a:lnTo>
                                    <a:pt x="30723" y="1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2" name="Полилиния: Форма 272">
                            <a:extLst>
                              <a:ext uri="{FF2B5EF4-FFF2-40B4-BE49-F238E27FC236}">
                                <a16:creationId xmlns:a16="http://schemas.microsoft.com/office/drawing/2014/main" id="{0B0D31F9-1DC2-4B6B-B20F-EAEE094C2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6695" y="2942188"/>
                              <a:ext cx="92729" cy="92729"/>
                            </a:xfrm>
                            <a:custGeom>
                              <a:avLst/>
                              <a:gdLst>
                                <a:gd name="connsiteX0" fmla="*/ 9320 w 92729"/>
                                <a:gd name="connsiteY0" fmla="*/ 45132 h 92729"/>
                                <a:gd name="connsiteX1" fmla="*/ 62428 w 92729"/>
                                <a:gd name="connsiteY1" fmla="*/ 92340 h 92729"/>
                                <a:gd name="connsiteX2" fmla="*/ 93619 w 92729"/>
                                <a:gd name="connsiteY2" fmla="*/ 74637 h 92729"/>
                                <a:gd name="connsiteX3" fmla="*/ 75917 w 92729"/>
                                <a:gd name="connsiteY3" fmla="*/ 43446 h 92729"/>
                                <a:gd name="connsiteX4" fmla="*/ 74230 w 92729"/>
                                <a:gd name="connsiteY4" fmla="*/ 42603 h 92729"/>
                                <a:gd name="connsiteX5" fmla="*/ 70858 w 92729"/>
                                <a:gd name="connsiteY5" fmla="*/ 40074 h 92729"/>
                                <a:gd name="connsiteX6" fmla="*/ 69172 w 92729"/>
                                <a:gd name="connsiteY6" fmla="*/ 38388 h 92729"/>
                                <a:gd name="connsiteX7" fmla="*/ 64957 w 92729"/>
                                <a:gd name="connsiteY7" fmla="*/ 35016 h 92729"/>
                                <a:gd name="connsiteX8" fmla="*/ 61586 w 92729"/>
                                <a:gd name="connsiteY8" fmla="*/ 30801 h 92729"/>
                                <a:gd name="connsiteX9" fmla="*/ 60742 w 92729"/>
                                <a:gd name="connsiteY9" fmla="*/ 29958 h 92729"/>
                                <a:gd name="connsiteX10" fmla="*/ 54842 w 92729"/>
                                <a:gd name="connsiteY10" fmla="*/ 18999 h 92729"/>
                                <a:gd name="connsiteX11" fmla="*/ 19436 w 92729"/>
                                <a:gd name="connsiteY11" fmla="*/ 9726 h 92729"/>
                                <a:gd name="connsiteX12" fmla="*/ 9320 w 92729"/>
                                <a:gd name="connsiteY12" fmla="*/ 45132 h 92729"/>
                                <a:gd name="connsiteX13" fmla="*/ 9320 w 92729"/>
                                <a:gd name="connsiteY13" fmla="*/ 45132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92729" h="92729">
                                  <a:moveTo>
                                    <a:pt x="9320" y="45132"/>
                                  </a:moveTo>
                                  <a:cubicBezTo>
                                    <a:pt x="19436" y="67893"/>
                                    <a:pt x="39667" y="83067"/>
                                    <a:pt x="62428" y="92340"/>
                                  </a:cubicBezTo>
                                  <a:cubicBezTo>
                                    <a:pt x="75073" y="97398"/>
                                    <a:pt x="91090" y="87282"/>
                                    <a:pt x="93619" y="74637"/>
                                  </a:cubicBezTo>
                                  <a:cubicBezTo>
                                    <a:pt x="96991" y="60306"/>
                                    <a:pt x="89404" y="48504"/>
                                    <a:pt x="75917" y="43446"/>
                                  </a:cubicBezTo>
                                  <a:cubicBezTo>
                                    <a:pt x="80974" y="45132"/>
                                    <a:pt x="74230" y="42603"/>
                                    <a:pt x="74230" y="42603"/>
                                  </a:cubicBezTo>
                                  <a:cubicBezTo>
                                    <a:pt x="72544" y="41760"/>
                                    <a:pt x="71702" y="40917"/>
                                    <a:pt x="70858" y="40074"/>
                                  </a:cubicBezTo>
                                  <a:cubicBezTo>
                                    <a:pt x="64957" y="36702"/>
                                    <a:pt x="74230" y="43446"/>
                                    <a:pt x="69172" y="38388"/>
                                  </a:cubicBezTo>
                                  <a:cubicBezTo>
                                    <a:pt x="67487" y="37545"/>
                                    <a:pt x="66643" y="35859"/>
                                    <a:pt x="64957" y="35016"/>
                                  </a:cubicBezTo>
                                  <a:cubicBezTo>
                                    <a:pt x="63272" y="33330"/>
                                    <a:pt x="62428" y="32487"/>
                                    <a:pt x="61586" y="30801"/>
                                  </a:cubicBezTo>
                                  <a:cubicBezTo>
                                    <a:pt x="64114" y="33330"/>
                                    <a:pt x="62428" y="31644"/>
                                    <a:pt x="60742" y="29958"/>
                                  </a:cubicBezTo>
                                  <a:cubicBezTo>
                                    <a:pt x="58213" y="26586"/>
                                    <a:pt x="56527" y="23214"/>
                                    <a:pt x="54842" y="18999"/>
                                  </a:cubicBezTo>
                                  <a:cubicBezTo>
                                    <a:pt x="49783" y="6354"/>
                                    <a:pt x="30395" y="2982"/>
                                    <a:pt x="19436" y="9726"/>
                                  </a:cubicBezTo>
                                  <a:cubicBezTo>
                                    <a:pt x="5948" y="18156"/>
                                    <a:pt x="3419" y="31644"/>
                                    <a:pt x="9320" y="45132"/>
                                  </a:cubicBezTo>
                                  <a:lnTo>
                                    <a:pt x="9320" y="45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3" name="Полилиния: Форма 273">
                            <a:extLst>
                              <a:ext uri="{FF2B5EF4-FFF2-40B4-BE49-F238E27FC236}">
                                <a16:creationId xmlns:a16="http://schemas.microsoft.com/office/drawing/2014/main" id="{E8A5C093-F348-43F7-A761-539231599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6450" y="3755349"/>
                              <a:ext cx="118019" cy="193889"/>
                            </a:xfrm>
                            <a:custGeom>
                              <a:avLst/>
                              <a:gdLst>
                                <a:gd name="connsiteX0" fmla="*/ 67939 w 118019"/>
                                <a:gd name="connsiteY0" fmla="*/ 160950 h 193888"/>
                                <a:gd name="connsiteX1" fmla="*/ 110089 w 118019"/>
                                <a:gd name="connsiteY1" fmla="*/ 47989 h 193888"/>
                                <a:gd name="connsiteX2" fmla="*/ 60352 w 118019"/>
                                <a:gd name="connsiteY2" fmla="*/ 18484 h 193888"/>
                                <a:gd name="connsiteX3" fmla="*/ 6400 w 118019"/>
                                <a:gd name="connsiteY3" fmla="*/ 160108 h 193888"/>
                                <a:gd name="connsiteX4" fmla="*/ 67939 w 118019"/>
                                <a:gd name="connsiteY4" fmla="*/ 160950 h 193888"/>
                                <a:gd name="connsiteX5" fmla="*/ 67939 w 118019"/>
                                <a:gd name="connsiteY5" fmla="*/ 160950 h 1938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193888">
                                  <a:moveTo>
                                    <a:pt x="67939" y="160950"/>
                                  </a:moveTo>
                                  <a:cubicBezTo>
                                    <a:pt x="72154" y="120487"/>
                                    <a:pt x="87328" y="81709"/>
                                    <a:pt x="110089" y="47989"/>
                                  </a:cubicBezTo>
                                  <a:cubicBezTo>
                                    <a:pt x="131164" y="16799"/>
                                    <a:pt x="82270" y="-10177"/>
                                    <a:pt x="60352" y="18484"/>
                                  </a:cubicBezTo>
                                  <a:cubicBezTo>
                                    <a:pt x="29161" y="60634"/>
                                    <a:pt x="11458" y="107842"/>
                                    <a:pt x="6400" y="160108"/>
                                  </a:cubicBezTo>
                                  <a:cubicBezTo>
                                    <a:pt x="3871" y="199728"/>
                                    <a:pt x="63724" y="198885"/>
                                    <a:pt x="67939" y="160950"/>
                                  </a:cubicBezTo>
                                  <a:lnTo>
                                    <a:pt x="67939" y="160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4" name="Полилиния: Форма 274">
                            <a:extLst>
                              <a:ext uri="{FF2B5EF4-FFF2-40B4-BE49-F238E27FC236}">
                                <a16:creationId xmlns:a16="http://schemas.microsoft.com/office/drawing/2014/main" id="{3832B560-9FCA-4922-B923-64F5BB156A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5391" y="3546340"/>
                              <a:ext cx="101159" cy="134879"/>
                            </a:xfrm>
                            <a:custGeom>
                              <a:avLst/>
                              <a:gdLst>
                                <a:gd name="connsiteX0" fmla="*/ 16786 w 101159"/>
                                <a:gd name="connsiteY0" fmla="*/ 22646 h 134878"/>
                                <a:gd name="connsiteX1" fmla="*/ 10043 w 101159"/>
                                <a:gd name="connsiteY1" fmla="*/ 85871 h 134878"/>
                                <a:gd name="connsiteX2" fmla="*/ 56407 w 101159"/>
                                <a:gd name="connsiteY2" fmla="*/ 133921 h 134878"/>
                                <a:gd name="connsiteX3" fmla="*/ 95185 w 101159"/>
                                <a:gd name="connsiteY3" fmla="*/ 114532 h 134878"/>
                                <a:gd name="connsiteX4" fmla="*/ 81697 w 101159"/>
                                <a:gd name="connsiteY4" fmla="*/ 73226 h 134878"/>
                                <a:gd name="connsiteX5" fmla="*/ 76639 w 101159"/>
                                <a:gd name="connsiteY5" fmla="*/ 69854 h 134878"/>
                                <a:gd name="connsiteX6" fmla="*/ 75796 w 101159"/>
                                <a:gd name="connsiteY6" fmla="*/ 67325 h 134878"/>
                                <a:gd name="connsiteX7" fmla="*/ 75796 w 101159"/>
                                <a:gd name="connsiteY7" fmla="*/ 66482 h 134878"/>
                                <a:gd name="connsiteX8" fmla="*/ 74953 w 101159"/>
                                <a:gd name="connsiteY8" fmla="*/ 64796 h 134878"/>
                                <a:gd name="connsiteX9" fmla="*/ 73267 w 101159"/>
                                <a:gd name="connsiteY9" fmla="*/ 58895 h 134878"/>
                                <a:gd name="connsiteX10" fmla="*/ 74110 w 101159"/>
                                <a:gd name="connsiteY10" fmla="*/ 58895 h 134878"/>
                                <a:gd name="connsiteX11" fmla="*/ 73267 w 101159"/>
                                <a:gd name="connsiteY11" fmla="*/ 61424 h 134878"/>
                                <a:gd name="connsiteX12" fmla="*/ 74110 w 101159"/>
                                <a:gd name="connsiteY12" fmla="*/ 57209 h 134878"/>
                                <a:gd name="connsiteX13" fmla="*/ 75796 w 101159"/>
                                <a:gd name="connsiteY13" fmla="*/ 55523 h 134878"/>
                                <a:gd name="connsiteX14" fmla="*/ 16786 w 101159"/>
                                <a:gd name="connsiteY14" fmla="*/ 22646 h 134878"/>
                                <a:gd name="connsiteX15" fmla="*/ 16786 w 101159"/>
                                <a:gd name="connsiteY15" fmla="*/ 2264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101159" h="134878">
                                  <a:moveTo>
                                    <a:pt x="16786" y="22646"/>
                                  </a:moveTo>
                                  <a:cubicBezTo>
                                    <a:pt x="5828" y="42035"/>
                                    <a:pt x="3299" y="64796"/>
                                    <a:pt x="10043" y="85871"/>
                                  </a:cubicBezTo>
                                  <a:cubicBezTo>
                                    <a:pt x="17629" y="109474"/>
                                    <a:pt x="34489" y="124648"/>
                                    <a:pt x="56407" y="133921"/>
                                  </a:cubicBezTo>
                                  <a:cubicBezTo>
                                    <a:pt x="71581" y="139822"/>
                                    <a:pt x="89284" y="128020"/>
                                    <a:pt x="95185" y="114532"/>
                                  </a:cubicBezTo>
                                  <a:cubicBezTo>
                                    <a:pt x="101086" y="100201"/>
                                    <a:pt x="96871" y="81656"/>
                                    <a:pt x="81697" y="73226"/>
                                  </a:cubicBezTo>
                                  <a:cubicBezTo>
                                    <a:pt x="80011" y="72383"/>
                                    <a:pt x="78325" y="71540"/>
                                    <a:pt x="76639" y="69854"/>
                                  </a:cubicBezTo>
                                  <a:cubicBezTo>
                                    <a:pt x="81697" y="73226"/>
                                    <a:pt x="75796" y="69011"/>
                                    <a:pt x="75796" y="67325"/>
                                  </a:cubicBezTo>
                                  <a:cubicBezTo>
                                    <a:pt x="73267" y="63110"/>
                                    <a:pt x="77482" y="71540"/>
                                    <a:pt x="75796" y="66482"/>
                                  </a:cubicBezTo>
                                  <a:cubicBezTo>
                                    <a:pt x="73267" y="61424"/>
                                    <a:pt x="77482" y="74069"/>
                                    <a:pt x="74953" y="64796"/>
                                  </a:cubicBezTo>
                                  <a:cubicBezTo>
                                    <a:pt x="74110" y="63110"/>
                                    <a:pt x="74110" y="60581"/>
                                    <a:pt x="73267" y="58895"/>
                                  </a:cubicBezTo>
                                  <a:cubicBezTo>
                                    <a:pt x="74110" y="63953"/>
                                    <a:pt x="73267" y="58895"/>
                                    <a:pt x="74110" y="58895"/>
                                  </a:cubicBezTo>
                                  <a:cubicBezTo>
                                    <a:pt x="74110" y="59738"/>
                                    <a:pt x="74110" y="60581"/>
                                    <a:pt x="73267" y="61424"/>
                                  </a:cubicBezTo>
                                  <a:cubicBezTo>
                                    <a:pt x="73267" y="59738"/>
                                    <a:pt x="74110" y="58052"/>
                                    <a:pt x="74110" y="57209"/>
                                  </a:cubicBezTo>
                                  <a:cubicBezTo>
                                    <a:pt x="75796" y="52151"/>
                                    <a:pt x="70738" y="63953"/>
                                    <a:pt x="75796" y="55523"/>
                                  </a:cubicBezTo>
                                  <a:cubicBezTo>
                                    <a:pt x="98557" y="20117"/>
                                    <a:pt x="37018" y="-15289"/>
                                    <a:pt x="16786" y="22646"/>
                                  </a:cubicBezTo>
                                  <a:lnTo>
                                    <a:pt x="16786" y="22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5" name="Полилиния: Форма 275">
                            <a:extLst>
                              <a:ext uri="{FF2B5EF4-FFF2-40B4-BE49-F238E27FC236}">
                                <a16:creationId xmlns:a16="http://schemas.microsoft.com/office/drawing/2014/main" id="{3321D936-05F3-4178-A770-786EC5DE5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8077" y="4095435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43291 w 75869"/>
                                <a:gd name="connsiteY0" fmla="*/ 6322 h 84299"/>
                                <a:gd name="connsiteX1" fmla="*/ 7885 w 75869"/>
                                <a:gd name="connsiteY1" fmla="*/ 32455 h 84299"/>
                                <a:gd name="connsiteX2" fmla="*/ 11257 w 75869"/>
                                <a:gd name="connsiteY2" fmla="*/ 61117 h 84299"/>
                                <a:gd name="connsiteX3" fmla="*/ 32332 w 75869"/>
                                <a:gd name="connsiteY3" fmla="*/ 77977 h 84299"/>
                                <a:gd name="connsiteX4" fmla="*/ 53407 w 75869"/>
                                <a:gd name="connsiteY4" fmla="*/ 76291 h 84299"/>
                                <a:gd name="connsiteX5" fmla="*/ 68581 w 75869"/>
                                <a:gd name="connsiteY5" fmla="*/ 62803 h 84299"/>
                                <a:gd name="connsiteX6" fmla="*/ 68581 w 75869"/>
                                <a:gd name="connsiteY6" fmla="*/ 33298 h 84299"/>
                                <a:gd name="connsiteX7" fmla="*/ 43291 w 75869"/>
                                <a:gd name="connsiteY7" fmla="*/ 18967 h 84299"/>
                                <a:gd name="connsiteX8" fmla="*/ 42448 w 75869"/>
                                <a:gd name="connsiteY8" fmla="*/ 18967 h 84299"/>
                                <a:gd name="connsiteX9" fmla="*/ 50035 w 75869"/>
                                <a:gd name="connsiteY9" fmla="*/ 19810 h 84299"/>
                                <a:gd name="connsiteX10" fmla="*/ 49192 w 75869"/>
                                <a:gd name="connsiteY10" fmla="*/ 19810 h 84299"/>
                                <a:gd name="connsiteX11" fmla="*/ 56779 w 75869"/>
                                <a:gd name="connsiteY11" fmla="*/ 23182 h 84299"/>
                                <a:gd name="connsiteX12" fmla="*/ 56779 w 75869"/>
                                <a:gd name="connsiteY12" fmla="*/ 23182 h 84299"/>
                                <a:gd name="connsiteX13" fmla="*/ 62680 w 75869"/>
                                <a:gd name="connsiteY13" fmla="*/ 28240 h 84299"/>
                                <a:gd name="connsiteX14" fmla="*/ 62680 w 75869"/>
                                <a:gd name="connsiteY14" fmla="*/ 28240 h 84299"/>
                                <a:gd name="connsiteX15" fmla="*/ 67738 w 75869"/>
                                <a:gd name="connsiteY15" fmla="*/ 34141 h 84299"/>
                                <a:gd name="connsiteX16" fmla="*/ 67738 w 75869"/>
                                <a:gd name="connsiteY16" fmla="*/ 34141 h 84299"/>
                                <a:gd name="connsiteX17" fmla="*/ 71110 w 75869"/>
                                <a:gd name="connsiteY17" fmla="*/ 41728 h 84299"/>
                                <a:gd name="connsiteX18" fmla="*/ 71110 w 75869"/>
                                <a:gd name="connsiteY18" fmla="*/ 40885 h 84299"/>
                                <a:gd name="connsiteX19" fmla="*/ 71952 w 75869"/>
                                <a:gd name="connsiteY19" fmla="*/ 49315 h 84299"/>
                                <a:gd name="connsiteX20" fmla="*/ 71952 w 75869"/>
                                <a:gd name="connsiteY20" fmla="*/ 48472 h 84299"/>
                                <a:gd name="connsiteX21" fmla="*/ 71110 w 75869"/>
                                <a:gd name="connsiteY21" fmla="*/ 56902 h 84299"/>
                                <a:gd name="connsiteX22" fmla="*/ 71110 w 75869"/>
                                <a:gd name="connsiteY22" fmla="*/ 56059 h 84299"/>
                                <a:gd name="connsiteX23" fmla="*/ 67738 w 75869"/>
                                <a:gd name="connsiteY23" fmla="*/ 63646 h 84299"/>
                                <a:gd name="connsiteX24" fmla="*/ 68581 w 75869"/>
                                <a:gd name="connsiteY24" fmla="*/ 61960 h 84299"/>
                                <a:gd name="connsiteX25" fmla="*/ 63523 w 75869"/>
                                <a:gd name="connsiteY25" fmla="*/ 68704 h 84299"/>
                                <a:gd name="connsiteX26" fmla="*/ 64366 w 75869"/>
                                <a:gd name="connsiteY26" fmla="*/ 67861 h 84299"/>
                                <a:gd name="connsiteX27" fmla="*/ 57621 w 75869"/>
                                <a:gd name="connsiteY27" fmla="*/ 72919 h 84299"/>
                                <a:gd name="connsiteX28" fmla="*/ 57621 w 75869"/>
                                <a:gd name="connsiteY28" fmla="*/ 72919 h 84299"/>
                                <a:gd name="connsiteX29" fmla="*/ 49192 w 75869"/>
                                <a:gd name="connsiteY29" fmla="*/ 76291 h 84299"/>
                                <a:gd name="connsiteX30" fmla="*/ 49192 w 75869"/>
                                <a:gd name="connsiteY30" fmla="*/ 76291 h 84299"/>
                                <a:gd name="connsiteX31" fmla="*/ 39919 w 75869"/>
                                <a:gd name="connsiteY31" fmla="*/ 77134 h 84299"/>
                                <a:gd name="connsiteX32" fmla="*/ 39919 w 75869"/>
                                <a:gd name="connsiteY32" fmla="*/ 77134 h 84299"/>
                                <a:gd name="connsiteX33" fmla="*/ 30646 w 75869"/>
                                <a:gd name="connsiteY33" fmla="*/ 76291 h 84299"/>
                                <a:gd name="connsiteX34" fmla="*/ 30646 w 75869"/>
                                <a:gd name="connsiteY34" fmla="*/ 76291 h 84299"/>
                                <a:gd name="connsiteX35" fmla="*/ 22216 w 75869"/>
                                <a:gd name="connsiteY35" fmla="*/ 72919 h 84299"/>
                                <a:gd name="connsiteX36" fmla="*/ 22216 w 75869"/>
                                <a:gd name="connsiteY36" fmla="*/ 72919 h 84299"/>
                                <a:gd name="connsiteX37" fmla="*/ 15472 w 75869"/>
                                <a:gd name="connsiteY37" fmla="*/ 67861 h 84299"/>
                                <a:gd name="connsiteX38" fmla="*/ 15472 w 75869"/>
                                <a:gd name="connsiteY38" fmla="*/ 67861 h 84299"/>
                                <a:gd name="connsiteX39" fmla="*/ 10414 w 75869"/>
                                <a:gd name="connsiteY39" fmla="*/ 61117 h 84299"/>
                                <a:gd name="connsiteX40" fmla="*/ 10414 w 75869"/>
                                <a:gd name="connsiteY40" fmla="*/ 61960 h 84299"/>
                                <a:gd name="connsiteX41" fmla="*/ 23059 w 75869"/>
                                <a:gd name="connsiteY41" fmla="*/ 74605 h 84299"/>
                                <a:gd name="connsiteX42" fmla="*/ 40762 w 75869"/>
                                <a:gd name="connsiteY42" fmla="*/ 79663 h 84299"/>
                                <a:gd name="connsiteX43" fmla="*/ 71110 w 75869"/>
                                <a:gd name="connsiteY43" fmla="*/ 61960 h 84299"/>
                                <a:gd name="connsiteX44" fmla="*/ 43291 w 75869"/>
                                <a:gd name="connsiteY44" fmla="*/ 6322 h 84299"/>
                                <a:gd name="connsiteX45" fmla="*/ 43291 w 75869"/>
                                <a:gd name="connsiteY45" fmla="*/ 6322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43291" y="6322"/>
                                  </a:moveTo>
                                  <a:cubicBezTo>
                                    <a:pt x="26431" y="6322"/>
                                    <a:pt x="12943" y="17282"/>
                                    <a:pt x="7885" y="32455"/>
                                  </a:cubicBezTo>
                                  <a:cubicBezTo>
                                    <a:pt x="4513" y="41728"/>
                                    <a:pt x="7042" y="52687"/>
                                    <a:pt x="11257" y="61117"/>
                                  </a:cubicBezTo>
                                  <a:cubicBezTo>
                                    <a:pt x="15472" y="69547"/>
                                    <a:pt x="23902" y="74605"/>
                                    <a:pt x="32332" y="77977"/>
                                  </a:cubicBezTo>
                                  <a:cubicBezTo>
                                    <a:pt x="39076" y="80506"/>
                                    <a:pt x="46663" y="78820"/>
                                    <a:pt x="53407" y="76291"/>
                                  </a:cubicBezTo>
                                  <a:cubicBezTo>
                                    <a:pt x="60151" y="73762"/>
                                    <a:pt x="64366" y="69547"/>
                                    <a:pt x="68581" y="62803"/>
                                  </a:cubicBezTo>
                                  <a:cubicBezTo>
                                    <a:pt x="74481" y="54373"/>
                                    <a:pt x="73639" y="41728"/>
                                    <a:pt x="68581" y="33298"/>
                                  </a:cubicBezTo>
                                  <a:cubicBezTo>
                                    <a:pt x="63523" y="24868"/>
                                    <a:pt x="53407" y="18125"/>
                                    <a:pt x="43291" y="18967"/>
                                  </a:cubicBezTo>
                                  <a:cubicBezTo>
                                    <a:pt x="43291" y="18967"/>
                                    <a:pt x="43291" y="18967"/>
                                    <a:pt x="42448" y="18967"/>
                                  </a:cubicBezTo>
                                  <a:cubicBezTo>
                                    <a:pt x="44977" y="18967"/>
                                    <a:pt x="47506" y="19810"/>
                                    <a:pt x="50035" y="19810"/>
                                  </a:cubicBezTo>
                                  <a:cubicBezTo>
                                    <a:pt x="50035" y="19810"/>
                                    <a:pt x="50035" y="19810"/>
                                    <a:pt x="49192" y="19810"/>
                                  </a:cubicBezTo>
                                  <a:cubicBezTo>
                                    <a:pt x="51721" y="20653"/>
                                    <a:pt x="54250" y="21496"/>
                                    <a:pt x="56779" y="23182"/>
                                  </a:cubicBezTo>
                                  <a:cubicBezTo>
                                    <a:pt x="56779" y="23182"/>
                                    <a:pt x="56779" y="23182"/>
                                    <a:pt x="56779" y="23182"/>
                                  </a:cubicBezTo>
                                  <a:cubicBezTo>
                                    <a:pt x="58465" y="24868"/>
                                    <a:pt x="60994" y="26555"/>
                                    <a:pt x="62680" y="28240"/>
                                  </a:cubicBezTo>
                                  <a:cubicBezTo>
                                    <a:pt x="62680" y="28240"/>
                                    <a:pt x="62680" y="28240"/>
                                    <a:pt x="62680" y="28240"/>
                                  </a:cubicBezTo>
                                  <a:cubicBezTo>
                                    <a:pt x="64366" y="29926"/>
                                    <a:pt x="66051" y="32455"/>
                                    <a:pt x="67738" y="34141"/>
                                  </a:cubicBezTo>
                                  <a:cubicBezTo>
                                    <a:pt x="67738" y="34141"/>
                                    <a:pt x="67738" y="34141"/>
                                    <a:pt x="67738" y="34141"/>
                                  </a:cubicBezTo>
                                  <a:cubicBezTo>
                                    <a:pt x="68581" y="36670"/>
                                    <a:pt x="69424" y="39199"/>
                                    <a:pt x="71110" y="41728"/>
                                  </a:cubicBezTo>
                                  <a:cubicBezTo>
                                    <a:pt x="71110" y="41728"/>
                                    <a:pt x="71110" y="40885"/>
                                    <a:pt x="71110" y="40885"/>
                                  </a:cubicBezTo>
                                  <a:cubicBezTo>
                                    <a:pt x="71110" y="43414"/>
                                    <a:pt x="71952" y="46786"/>
                                    <a:pt x="71952" y="49315"/>
                                  </a:cubicBezTo>
                                  <a:cubicBezTo>
                                    <a:pt x="71952" y="49315"/>
                                    <a:pt x="71952" y="48472"/>
                                    <a:pt x="71952" y="48472"/>
                                  </a:cubicBezTo>
                                  <a:cubicBezTo>
                                    <a:pt x="71952" y="51001"/>
                                    <a:pt x="71110" y="54373"/>
                                    <a:pt x="71110" y="56902"/>
                                  </a:cubicBezTo>
                                  <a:cubicBezTo>
                                    <a:pt x="71110" y="56902"/>
                                    <a:pt x="71110" y="56059"/>
                                    <a:pt x="71110" y="56059"/>
                                  </a:cubicBezTo>
                                  <a:cubicBezTo>
                                    <a:pt x="70266" y="58588"/>
                                    <a:pt x="68581" y="61117"/>
                                    <a:pt x="67738" y="63646"/>
                                  </a:cubicBezTo>
                                  <a:cubicBezTo>
                                    <a:pt x="67738" y="62803"/>
                                    <a:pt x="68581" y="62803"/>
                                    <a:pt x="68581" y="61960"/>
                                  </a:cubicBezTo>
                                  <a:cubicBezTo>
                                    <a:pt x="66895" y="64489"/>
                                    <a:pt x="65209" y="66175"/>
                                    <a:pt x="63523" y="68704"/>
                                  </a:cubicBezTo>
                                  <a:cubicBezTo>
                                    <a:pt x="63523" y="68704"/>
                                    <a:pt x="64366" y="67861"/>
                                    <a:pt x="64366" y="67861"/>
                                  </a:cubicBezTo>
                                  <a:cubicBezTo>
                                    <a:pt x="61836" y="69547"/>
                                    <a:pt x="60151" y="71233"/>
                                    <a:pt x="57621" y="72919"/>
                                  </a:cubicBezTo>
                                  <a:cubicBezTo>
                                    <a:pt x="57621" y="72919"/>
                                    <a:pt x="57621" y="72919"/>
                                    <a:pt x="57621" y="72919"/>
                                  </a:cubicBezTo>
                                  <a:cubicBezTo>
                                    <a:pt x="55093" y="73762"/>
                                    <a:pt x="52564" y="75448"/>
                                    <a:pt x="49192" y="76291"/>
                                  </a:cubicBezTo>
                                  <a:cubicBezTo>
                                    <a:pt x="49192" y="76291"/>
                                    <a:pt x="49192" y="76291"/>
                                    <a:pt x="49192" y="76291"/>
                                  </a:cubicBezTo>
                                  <a:cubicBezTo>
                                    <a:pt x="45820" y="76291"/>
                                    <a:pt x="43291" y="77134"/>
                                    <a:pt x="39919" y="77134"/>
                                  </a:cubicBezTo>
                                  <a:cubicBezTo>
                                    <a:pt x="39919" y="77134"/>
                                    <a:pt x="39919" y="77134"/>
                                    <a:pt x="39919" y="77134"/>
                                  </a:cubicBezTo>
                                  <a:cubicBezTo>
                                    <a:pt x="36547" y="77134"/>
                                    <a:pt x="34018" y="76291"/>
                                    <a:pt x="30646" y="76291"/>
                                  </a:cubicBezTo>
                                  <a:cubicBezTo>
                                    <a:pt x="30646" y="76291"/>
                                    <a:pt x="30646" y="76291"/>
                                    <a:pt x="30646" y="76291"/>
                                  </a:cubicBezTo>
                                  <a:cubicBezTo>
                                    <a:pt x="28117" y="75448"/>
                                    <a:pt x="24745" y="73762"/>
                                    <a:pt x="22216" y="72919"/>
                                  </a:cubicBezTo>
                                  <a:cubicBezTo>
                                    <a:pt x="22216" y="72919"/>
                                    <a:pt x="22216" y="72919"/>
                                    <a:pt x="22216" y="72919"/>
                                  </a:cubicBezTo>
                                  <a:cubicBezTo>
                                    <a:pt x="19687" y="71233"/>
                                    <a:pt x="17158" y="69547"/>
                                    <a:pt x="15472" y="67861"/>
                                  </a:cubicBezTo>
                                  <a:cubicBezTo>
                                    <a:pt x="15472" y="67861"/>
                                    <a:pt x="15472" y="67861"/>
                                    <a:pt x="15472" y="67861"/>
                                  </a:cubicBezTo>
                                  <a:cubicBezTo>
                                    <a:pt x="13786" y="65332"/>
                                    <a:pt x="12100" y="62803"/>
                                    <a:pt x="10414" y="61117"/>
                                  </a:cubicBezTo>
                                  <a:cubicBezTo>
                                    <a:pt x="10414" y="61117"/>
                                    <a:pt x="10414" y="61117"/>
                                    <a:pt x="10414" y="61960"/>
                                  </a:cubicBezTo>
                                  <a:cubicBezTo>
                                    <a:pt x="13786" y="67018"/>
                                    <a:pt x="18001" y="71233"/>
                                    <a:pt x="23059" y="74605"/>
                                  </a:cubicBezTo>
                                  <a:cubicBezTo>
                                    <a:pt x="28960" y="77977"/>
                                    <a:pt x="34861" y="79663"/>
                                    <a:pt x="40762" y="79663"/>
                                  </a:cubicBezTo>
                                  <a:cubicBezTo>
                                    <a:pt x="53407" y="79663"/>
                                    <a:pt x="65209" y="72919"/>
                                    <a:pt x="71110" y="61960"/>
                                  </a:cubicBezTo>
                                  <a:cubicBezTo>
                                    <a:pt x="87126" y="35827"/>
                                    <a:pt x="69424" y="7165"/>
                                    <a:pt x="43291" y="6322"/>
                                  </a:cubicBezTo>
                                  <a:lnTo>
                                    <a:pt x="43291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6" name="Полилиния: Форма 276">
                            <a:extLst>
                              <a:ext uri="{FF2B5EF4-FFF2-40B4-BE49-F238E27FC236}">
                                <a16:creationId xmlns:a16="http://schemas.microsoft.com/office/drawing/2014/main" id="{DDC290BD-7963-4412-912E-DA1406FBFA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1" y="3821491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25310 w 84299"/>
                                <a:gd name="connsiteY0" fmla="*/ 22311 h 84299"/>
                                <a:gd name="connsiteX1" fmla="*/ 25310 w 84299"/>
                                <a:gd name="connsiteY1" fmla="*/ 22311 h 84299"/>
                                <a:gd name="connsiteX2" fmla="*/ 32053 w 84299"/>
                                <a:gd name="connsiteY2" fmla="*/ 17253 h 84299"/>
                                <a:gd name="connsiteX3" fmla="*/ 31211 w 84299"/>
                                <a:gd name="connsiteY3" fmla="*/ 17253 h 84299"/>
                                <a:gd name="connsiteX4" fmla="*/ 39641 w 84299"/>
                                <a:gd name="connsiteY4" fmla="*/ 13881 h 84299"/>
                                <a:gd name="connsiteX5" fmla="*/ 38797 w 84299"/>
                                <a:gd name="connsiteY5" fmla="*/ 13881 h 84299"/>
                                <a:gd name="connsiteX6" fmla="*/ 48071 w 84299"/>
                                <a:gd name="connsiteY6" fmla="*/ 12195 h 84299"/>
                                <a:gd name="connsiteX7" fmla="*/ 46384 w 84299"/>
                                <a:gd name="connsiteY7" fmla="*/ 12195 h 84299"/>
                                <a:gd name="connsiteX8" fmla="*/ 55657 w 84299"/>
                                <a:gd name="connsiteY8" fmla="*/ 13038 h 84299"/>
                                <a:gd name="connsiteX9" fmla="*/ 53971 w 84299"/>
                                <a:gd name="connsiteY9" fmla="*/ 12195 h 84299"/>
                                <a:gd name="connsiteX10" fmla="*/ 62401 w 84299"/>
                                <a:gd name="connsiteY10" fmla="*/ 15566 h 84299"/>
                                <a:gd name="connsiteX11" fmla="*/ 60715 w 84299"/>
                                <a:gd name="connsiteY11" fmla="*/ 14723 h 84299"/>
                                <a:gd name="connsiteX12" fmla="*/ 67459 w 84299"/>
                                <a:gd name="connsiteY12" fmla="*/ 19781 h 84299"/>
                                <a:gd name="connsiteX13" fmla="*/ 65773 w 84299"/>
                                <a:gd name="connsiteY13" fmla="*/ 18938 h 84299"/>
                                <a:gd name="connsiteX14" fmla="*/ 70831 w 84299"/>
                                <a:gd name="connsiteY14" fmla="*/ 25682 h 84299"/>
                                <a:gd name="connsiteX15" fmla="*/ 56500 w 84299"/>
                                <a:gd name="connsiteY15" fmla="*/ 12195 h 84299"/>
                                <a:gd name="connsiteX16" fmla="*/ 63244 w 84299"/>
                                <a:gd name="connsiteY16" fmla="*/ 17253 h 84299"/>
                                <a:gd name="connsiteX17" fmla="*/ 62401 w 84299"/>
                                <a:gd name="connsiteY17" fmla="*/ 16409 h 84299"/>
                                <a:gd name="connsiteX18" fmla="*/ 67459 w 84299"/>
                                <a:gd name="connsiteY18" fmla="*/ 23153 h 84299"/>
                                <a:gd name="connsiteX19" fmla="*/ 67459 w 84299"/>
                                <a:gd name="connsiteY19" fmla="*/ 22311 h 84299"/>
                                <a:gd name="connsiteX20" fmla="*/ 70831 w 84299"/>
                                <a:gd name="connsiteY20" fmla="*/ 29897 h 84299"/>
                                <a:gd name="connsiteX21" fmla="*/ 70831 w 84299"/>
                                <a:gd name="connsiteY21" fmla="*/ 29054 h 84299"/>
                                <a:gd name="connsiteX22" fmla="*/ 56500 w 84299"/>
                                <a:gd name="connsiteY22" fmla="*/ 10508 h 84299"/>
                                <a:gd name="connsiteX23" fmla="*/ 32896 w 84299"/>
                                <a:gd name="connsiteY23" fmla="*/ 7137 h 84299"/>
                                <a:gd name="connsiteX24" fmla="*/ 10979 w 84299"/>
                                <a:gd name="connsiteY24" fmla="*/ 23996 h 84299"/>
                                <a:gd name="connsiteX25" fmla="*/ 11821 w 84299"/>
                                <a:gd name="connsiteY25" fmla="*/ 61088 h 84299"/>
                                <a:gd name="connsiteX26" fmla="*/ 35426 w 84299"/>
                                <a:gd name="connsiteY26" fmla="*/ 79634 h 84299"/>
                                <a:gd name="connsiteX27" fmla="*/ 47227 w 84299"/>
                                <a:gd name="connsiteY27" fmla="*/ 81320 h 84299"/>
                                <a:gd name="connsiteX28" fmla="*/ 66616 w 84299"/>
                                <a:gd name="connsiteY28" fmla="*/ 76262 h 84299"/>
                                <a:gd name="connsiteX29" fmla="*/ 83476 w 84299"/>
                                <a:gd name="connsiteY29" fmla="*/ 55187 h 84299"/>
                                <a:gd name="connsiteX30" fmla="*/ 76732 w 84299"/>
                                <a:gd name="connsiteY30" fmla="*/ 23996 h 84299"/>
                                <a:gd name="connsiteX31" fmla="*/ 53128 w 84299"/>
                                <a:gd name="connsiteY31" fmla="*/ 10508 h 84299"/>
                                <a:gd name="connsiteX32" fmla="*/ 25310 w 84299"/>
                                <a:gd name="connsiteY32" fmla="*/ 22311 h 84299"/>
                                <a:gd name="connsiteX33" fmla="*/ 25310 w 84299"/>
                                <a:gd name="connsiteY33" fmla="*/ 22311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25310" y="22311"/>
                                  </a:moveTo>
                                  <a:cubicBezTo>
                                    <a:pt x="24466" y="22311"/>
                                    <a:pt x="24466" y="22311"/>
                                    <a:pt x="25310" y="22311"/>
                                  </a:cubicBezTo>
                                  <a:cubicBezTo>
                                    <a:pt x="26996" y="20624"/>
                                    <a:pt x="29525" y="18938"/>
                                    <a:pt x="32053" y="17253"/>
                                  </a:cubicBezTo>
                                  <a:cubicBezTo>
                                    <a:pt x="32053" y="17253"/>
                                    <a:pt x="31211" y="17253"/>
                                    <a:pt x="31211" y="17253"/>
                                  </a:cubicBezTo>
                                  <a:cubicBezTo>
                                    <a:pt x="33740" y="16409"/>
                                    <a:pt x="37111" y="14723"/>
                                    <a:pt x="39641" y="13881"/>
                                  </a:cubicBezTo>
                                  <a:cubicBezTo>
                                    <a:pt x="39641" y="13881"/>
                                    <a:pt x="38797" y="13881"/>
                                    <a:pt x="38797" y="13881"/>
                                  </a:cubicBezTo>
                                  <a:cubicBezTo>
                                    <a:pt x="42170" y="13038"/>
                                    <a:pt x="44698" y="13038"/>
                                    <a:pt x="48071" y="12195"/>
                                  </a:cubicBezTo>
                                  <a:cubicBezTo>
                                    <a:pt x="47227" y="12195"/>
                                    <a:pt x="47227" y="12195"/>
                                    <a:pt x="46384" y="12195"/>
                                  </a:cubicBezTo>
                                  <a:cubicBezTo>
                                    <a:pt x="49756" y="12195"/>
                                    <a:pt x="52286" y="13038"/>
                                    <a:pt x="55657" y="13038"/>
                                  </a:cubicBezTo>
                                  <a:cubicBezTo>
                                    <a:pt x="54814" y="13038"/>
                                    <a:pt x="54814" y="13038"/>
                                    <a:pt x="53971" y="12195"/>
                                  </a:cubicBezTo>
                                  <a:cubicBezTo>
                                    <a:pt x="56500" y="13038"/>
                                    <a:pt x="59872" y="14723"/>
                                    <a:pt x="62401" y="15566"/>
                                  </a:cubicBezTo>
                                  <a:cubicBezTo>
                                    <a:pt x="61558" y="15566"/>
                                    <a:pt x="61558" y="14723"/>
                                    <a:pt x="60715" y="14723"/>
                                  </a:cubicBezTo>
                                  <a:cubicBezTo>
                                    <a:pt x="63244" y="16409"/>
                                    <a:pt x="65773" y="18096"/>
                                    <a:pt x="67459" y="19781"/>
                                  </a:cubicBezTo>
                                  <a:cubicBezTo>
                                    <a:pt x="66616" y="19781"/>
                                    <a:pt x="66616" y="18938"/>
                                    <a:pt x="65773" y="18938"/>
                                  </a:cubicBezTo>
                                  <a:cubicBezTo>
                                    <a:pt x="67459" y="21468"/>
                                    <a:pt x="69145" y="23996"/>
                                    <a:pt x="70831" y="25682"/>
                                  </a:cubicBezTo>
                                  <a:cubicBezTo>
                                    <a:pt x="66616" y="20624"/>
                                    <a:pt x="63244" y="15566"/>
                                    <a:pt x="56500" y="12195"/>
                                  </a:cubicBezTo>
                                  <a:cubicBezTo>
                                    <a:pt x="59029" y="13881"/>
                                    <a:pt x="60715" y="15566"/>
                                    <a:pt x="63244" y="17253"/>
                                  </a:cubicBezTo>
                                  <a:cubicBezTo>
                                    <a:pt x="63244" y="17253"/>
                                    <a:pt x="62401" y="16409"/>
                                    <a:pt x="62401" y="16409"/>
                                  </a:cubicBezTo>
                                  <a:cubicBezTo>
                                    <a:pt x="64087" y="18938"/>
                                    <a:pt x="65773" y="20624"/>
                                    <a:pt x="67459" y="23153"/>
                                  </a:cubicBezTo>
                                  <a:cubicBezTo>
                                    <a:pt x="67459" y="23153"/>
                                    <a:pt x="67459" y="23153"/>
                                    <a:pt x="67459" y="22311"/>
                                  </a:cubicBezTo>
                                  <a:cubicBezTo>
                                    <a:pt x="68302" y="24839"/>
                                    <a:pt x="69988" y="27368"/>
                                    <a:pt x="70831" y="29897"/>
                                  </a:cubicBezTo>
                                  <a:cubicBezTo>
                                    <a:pt x="70831" y="29897"/>
                                    <a:pt x="70831" y="29897"/>
                                    <a:pt x="70831" y="29054"/>
                                  </a:cubicBezTo>
                                  <a:cubicBezTo>
                                    <a:pt x="68302" y="21468"/>
                                    <a:pt x="63244" y="13881"/>
                                    <a:pt x="56500" y="10508"/>
                                  </a:cubicBezTo>
                                  <a:cubicBezTo>
                                    <a:pt x="48913" y="6293"/>
                                    <a:pt x="41326" y="5451"/>
                                    <a:pt x="32896" y="7137"/>
                                  </a:cubicBezTo>
                                  <a:cubicBezTo>
                                    <a:pt x="23624" y="8823"/>
                                    <a:pt x="15194" y="16409"/>
                                    <a:pt x="10979" y="23996"/>
                                  </a:cubicBezTo>
                                  <a:cubicBezTo>
                                    <a:pt x="4235" y="35798"/>
                                    <a:pt x="5078" y="50129"/>
                                    <a:pt x="11821" y="61088"/>
                                  </a:cubicBezTo>
                                  <a:cubicBezTo>
                                    <a:pt x="16880" y="70361"/>
                                    <a:pt x="26152" y="77105"/>
                                    <a:pt x="35426" y="79634"/>
                                  </a:cubicBezTo>
                                  <a:cubicBezTo>
                                    <a:pt x="39641" y="80477"/>
                                    <a:pt x="43012" y="81320"/>
                                    <a:pt x="47227" y="81320"/>
                                  </a:cubicBezTo>
                                  <a:cubicBezTo>
                                    <a:pt x="55657" y="81320"/>
                                    <a:pt x="59872" y="78791"/>
                                    <a:pt x="66616" y="76262"/>
                                  </a:cubicBezTo>
                                  <a:cubicBezTo>
                                    <a:pt x="75046" y="72890"/>
                                    <a:pt x="80104" y="62774"/>
                                    <a:pt x="83476" y="55187"/>
                                  </a:cubicBezTo>
                                  <a:cubicBezTo>
                                    <a:pt x="86848" y="44228"/>
                                    <a:pt x="83476" y="32426"/>
                                    <a:pt x="76732" y="23996"/>
                                  </a:cubicBezTo>
                                  <a:cubicBezTo>
                                    <a:pt x="70831" y="16409"/>
                                    <a:pt x="63244" y="12195"/>
                                    <a:pt x="53128" y="10508"/>
                                  </a:cubicBezTo>
                                  <a:cubicBezTo>
                                    <a:pt x="43012" y="10508"/>
                                    <a:pt x="33740" y="14723"/>
                                    <a:pt x="25310" y="22311"/>
                                  </a:cubicBezTo>
                                  <a:lnTo>
                                    <a:pt x="25310" y="223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7" name="Полилиния: Форма 277">
                            <a:extLst>
                              <a:ext uri="{FF2B5EF4-FFF2-40B4-BE49-F238E27FC236}">
                                <a16:creationId xmlns:a16="http://schemas.microsoft.com/office/drawing/2014/main" id="{85C34244-4810-4A76-AACB-9626CEA4D9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7674" y="4358660"/>
                              <a:ext cx="67439" cy="75869"/>
                            </a:xfrm>
                            <a:custGeom>
                              <a:avLst/>
                              <a:gdLst>
                                <a:gd name="connsiteX0" fmla="*/ 63547 w 67439"/>
                                <a:gd name="connsiteY0" fmla="*/ 26344 h 75869"/>
                                <a:gd name="connsiteX1" fmla="*/ 60175 w 67439"/>
                                <a:gd name="connsiteY1" fmla="*/ 19599 h 75869"/>
                                <a:gd name="connsiteX2" fmla="*/ 13810 w 67439"/>
                                <a:gd name="connsiteY2" fmla="*/ 19599 h 75869"/>
                                <a:gd name="connsiteX3" fmla="*/ 10438 w 67439"/>
                                <a:gd name="connsiteY3" fmla="*/ 26344 h 75869"/>
                                <a:gd name="connsiteX4" fmla="*/ 10438 w 67439"/>
                                <a:gd name="connsiteY4" fmla="*/ 57534 h 75869"/>
                                <a:gd name="connsiteX5" fmla="*/ 37414 w 67439"/>
                                <a:gd name="connsiteY5" fmla="*/ 72708 h 75869"/>
                                <a:gd name="connsiteX6" fmla="*/ 64390 w 67439"/>
                                <a:gd name="connsiteY6" fmla="*/ 57534 h 75869"/>
                                <a:gd name="connsiteX7" fmla="*/ 63547 w 67439"/>
                                <a:gd name="connsiteY7" fmla="*/ 26344 h 75869"/>
                                <a:gd name="connsiteX8" fmla="*/ 63547 w 67439"/>
                                <a:gd name="connsiteY8" fmla="*/ 2634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75869">
                                  <a:moveTo>
                                    <a:pt x="63547" y="26344"/>
                                  </a:moveTo>
                                  <a:cubicBezTo>
                                    <a:pt x="62704" y="23814"/>
                                    <a:pt x="61017" y="22129"/>
                                    <a:pt x="60175" y="19599"/>
                                  </a:cubicBezTo>
                                  <a:cubicBezTo>
                                    <a:pt x="50902" y="1897"/>
                                    <a:pt x="23083" y="1897"/>
                                    <a:pt x="13810" y="19599"/>
                                  </a:cubicBezTo>
                                  <a:cubicBezTo>
                                    <a:pt x="12967" y="22129"/>
                                    <a:pt x="11281" y="23814"/>
                                    <a:pt x="10438" y="26344"/>
                                  </a:cubicBezTo>
                                  <a:cubicBezTo>
                                    <a:pt x="5380" y="36459"/>
                                    <a:pt x="4537" y="48261"/>
                                    <a:pt x="10438" y="57534"/>
                                  </a:cubicBezTo>
                                  <a:cubicBezTo>
                                    <a:pt x="16339" y="66807"/>
                                    <a:pt x="26455" y="72708"/>
                                    <a:pt x="37414" y="72708"/>
                                  </a:cubicBezTo>
                                  <a:cubicBezTo>
                                    <a:pt x="48373" y="72708"/>
                                    <a:pt x="58489" y="66807"/>
                                    <a:pt x="64390" y="57534"/>
                                  </a:cubicBezTo>
                                  <a:cubicBezTo>
                                    <a:pt x="69447" y="48261"/>
                                    <a:pt x="68605" y="36459"/>
                                    <a:pt x="63547" y="26344"/>
                                  </a:cubicBezTo>
                                  <a:lnTo>
                                    <a:pt x="63547" y="26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8" name="Полилиния: Форма 278">
                            <a:extLst>
                              <a:ext uri="{FF2B5EF4-FFF2-40B4-BE49-F238E27FC236}">
                                <a16:creationId xmlns:a16="http://schemas.microsoft.com/office/drawing/2014/main" id="{9F85F06A-2352-47D9-AF51-CF564DD87C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5346" y="3875352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43414 w 84299"/>
                                <a:gd name="connsiteY0" fmla="*/ 6385 h 84299"/>
                                <a:gd name="connsiteX1" fmla="*/ 17282 w 84299"/>
                                <a:gd name="connsiteY1" fmla="*/ 17344 h 84299"/>
                                <a:gd name="connsiteX2" fmla="*/ 6322 w 84299"/>
                                <a:gd name="connsiteY2" fmla="*/ 42633 h 84299"/>
                                <a:gd name="connsiteX3" fmla="*/ 17282 w 84299"/>
                                <a:gd name="connsiteY3" fmla="*/ 69609 h 84299"/>
                                <a:gd name="connsiteX4" fmla="*/ 32455 w 84299"/>
                                <a:gd name="connsiteY4" fmla="*/ 78882 h 84299"/>
                                <a:gd name="connsiteX5" fmla="*/ 62803 w 84299"/>
                                <a:gd name="connsiteY5" fmla="*/ 71295 h 84299"/>
                                <a:gd name="connsiteX6" fmla="*/ 72076 w 84299"/>
                                <a:gd name="connsiteY6" fmla="*/ 49377 h 84299"/>
                                <a:gd name="connsiteX7" fmla="*/ 57745 w 84299"/>
                                <a:gd name="connsiteY7" fmla="*/ 24087 h 84299"/>
                                <a:gd name="connsiteX8" fmla="*/ 63646 w 84299"/>
                                <a:gd name="connsiteY8" fmla="*/ 28302 h 84299"/>
                                <a:gd name="connsiteX9" fmla="*/ 63646 w 84299"/>
                                <a:gd name="connsiteY9" fmla="*/ 28302 h 84299"/>
                                <a:gd name="connsiteX10" fmla="*/ 68704 w 84299"/>
                                <a:gd name="connsiteY10" fmla="*/ 34204 h 84299"/>
                                <a:gd name="connsiteX11" fmla="*/ 68704 w 84299"/>
                                <a:gd name="connsiteY11" fmla="*/ 34204 h 84299"/>
                                <a:gd name="connsiteX12" fmla="*/ 72076 w 84299"/>
                                <a:gd name="connsiteY12" fmla="*/ 41790 h 84299"/>
                                <a:gd name="connsiteX13" fmla="*/ 72076 w 84299"/>
                                <a:gd name="connsiteY13" fmla="*/ 40947 h 84299"/>
                                <a:gd name="connsiteX14" fmla="*/ 72919 w 84299"/>
                                <a:gd name="connsiteY14" fmla="*/ 49377 h 84299"/>
                                <a:gd name="connsiteX15" fmla="*/ 72919 w 84299"/>
                                <a:gd name="connsiteY15" fmla="*/ 48535 h 84299"/>
                                <a:gd name="connsiteX16" fmla="*/ 72076 w 84299"/>
                                <a:gd name="connsiteY16" fmla="*/ 56964 h 84299"/>
                                <a:gd name="connsiteX17" fmla="*/ 72919 w 84299"/>
                                <a:gd name="connsiteY17" fmla="*/ 55278 h 84299"/>
                                <a:gd name="connsiteX18" fmla="*/ 69547 w 84299"/>
                                <a:gd name="connsiteY18" fmla="*/ 62865 h 84299"/>
                                <a:gd name="connsiteX19" fmla="*/ 70390 w 84299"/>
                                <a:gd name="connsiteY19" fmla="*/ 61179 h 84299"/>
                                <a:gd name="connsiteX20" fmla="*/ 65332 w 84299"/>
                                <a:gd name="connsiteY20" fmla="*/ 67923 h 84299"/>
                                <a:gd name="connsiteX21" fmla="*/ 66175 w 84299"/>
                                <a:gd name="connsiteY21" fmla="*/ 67080 h 84299"/>
                                <a:gd name="connsiteX22" fmla="*/ 59431 w 84299"/>
                                <a:gd name="connsiteY22" fmla="*/ 72138 h 84299"/>
                                <a:gd name="connsiteX23" fmla="*/ 60274 w 84299"/>
                                <a:gd name="connsiteY23" fmla="*/ 71295 h 84299"/>
                                <a:gd name="connsiteX24" fmla="*/ 51844 w 84299"/>
                                <a:gd name="connsiteY24" fmla="*/ 74667 h 84299"/>
                                <a:gd name="connsiteX25" fmla="*/ 51844 w 84299"/>
                                <a:gd name="connsiteY25" fmla="*/ 74667 h 84299"/>
                                <a:gd name="connsiteX26" fmla="*/ 42571 w 84299"/>
                                <a:gd name="connsiteY26" fmla="*/ 75510 h 84299"/>
                                <a:gd name="connsiteX27" fmla="*/ 42571 w 84299"/>
                                <a:gd name="connsiteY27" fmla="*/ 75510 h 84299"/>
                                <a:gd name="connsiteX28" fmla="*/ 33298 w 84299"/>
                                <a:gd name="connsiteY28" fmla="*/ 74667 h 84299"/>
                                <a:gd name="connsiteX29" fmla="*/ 33298 w 84299"/>
                                <a:gd name="connsiteY29" fmla="*/ 74667 h 84299"/>
                                <a:gd name="connsiteX30" fmla="*/ 24868 w 84299"/>
                                <a:gd name="connsiteY30" fmla="*/ 71295 h 84299"/>
                                <a:gd name="connsiteX31" fmla="*/ 24868 w 84299"/>
                                <a:gd name="connsiteY31" fmla="*/ 71295 h 84299"/>
                                <a:gd name="connsiteX32" fmla="*/ 18125 w 84299"/>
                                <a:gd name="connsiteY32" fmla="*/ 65394 h 84299"/>
                                <a:gd name="connsiteX33" fmla="*/ 18125 w 84299"/>
                                <a:gd name="connsiteY33" fmla="*/ 65394 h 84299"/>
                                <a:gd name="connsiteX34" fmla="*/ 12224 w 84299"/>
                                <a:gd name="connsiteY34" fmla="*/ 57807 h 84299"/>
                                <a:gd name="connsiteX35" fmla="*/ 12224 w 84299"/>
                                <a:gd name="connsiteY35" fmla="*/ 58650 h 84299"/>
                                <a:gd name="connsiteX36" fmla="*/ 43414 w 84299"/>
                                <a:gd name="connsiteY36" fmla="*/ 76353 h 84299"/>
                                <a:gd name="connsiteX37" fmla="*/ 74605 w 84299"/>
                                <a:gd name="connsiteY37" fmla="*/ 58650 h 84299"/>
                                <a:gd name="connsiteX38" fmla="*/ 43414 w 84299"/>
                                <a:gd name="connsiteY38" fmla="*/ 6385 h 84299"/>
                                <a:gd name="connsiteX39" fmla="*/ 43414 w 84299"/>
                                <a:gd name="connsiteY39" fmla="*/ 6385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43414" y="6385"/>
                                  </a:moveTo>
                                  <a:cubicBezTo>
                                    <a:pt x="33298" y="7228"/>
                                    <a:pt x="24025" y="9757"/>
                                    <a:pt x="17282" y="17344"/>
                                  </a:cubicBezTo>
                                  <a:cubicBezTo>
                                    <a:pt x="10537" y="24087"/>
                                    <a:pt x="6322" y="33360"/>
                                    <a:pt x="6322" y="42633"/>
                                  </a:cubicBezTo>
                                  <a:cubicBezTo>
                                    <a:pt x="6322" y="52749"/>
                                    <a:pt x="10537" y="62865"/>
                                    <a:pt x="17282" y="69609"/>
                                  </a:cubicBezTo>
                                  <a:cubicBezTo>
                                    <a:pt x="21496" y="73824"/>
                                    <a:pt x="26555" y="77196"/>
                                    <a:pt x="32455" y="78882"/>
                                  </a:cubicBezTo>
                                  <a:cubicBezTo>
                                    <a:pt x="42571" y="81411"/>
                                    <a:pt x="56059" y="78882"/>
                                    <a:pt x="62803" y="71295"/>
                                  </a:cubicBezTo>
                                  <a:cubicBezTo>
                                    <a:pt x="68704" y="65394"/>
                                    <a:pt x="72076" y="57807"/>
                                    <a:pt x="72076" y="49377"/>
                                  </a:cubicBezTo>
                                  <a:cubicBezTo>
                                    <a:pt x="72076" y="38418"/>
                                    <a:pt x="66175" y="29989"/>
                                    <a:pt x="57745" y="24087"/>
                                  </a:cubicBezTo>
                                  <a:cubicBezTo>
                                    <a:pt x="59431" y="25774"/>
                                    <a:pt x="61960" y="27460"/>
                                    <a:pt x="63646" y="28302"/>
                                  </a:cubicBezTo>
                                  <a:cubicBezTo>
                                    <a:pt x="63646" y="28302"/>
                                    <a:pt x="63646" y="28302"/>
                                    <a:pt x="63646" y="28302"/>
                                  </a:cubicBezTo>
                                  <a:cubicBezTo>
                                    <a:pt x="65332" y="29989"/>
                                    <a:pt x="67018" y="32517"/>
                                    <a:pt x="68704" y="34204"/>
                                  </a:cubicBezTo>
                                  <a:cubicBezTo>
                                    <a:pt x="68704" y="34204"/>
                                    <a:pt x="68704" y="34204"/>
                                    <a:pt x="68704" y="34204"/>
                                  </a:cubicBezTo>
                                  <a:cubicBezTo>
                                    <a:pt x="69547" y="36732"/>
                                    <a:pt x="70390" y="39262"/>
                                    <a:pt x="72076" y="41790"/>
                                  </a:cubicBezTo>
                                  <a:cubicBezTo>
                                    <a:pt x="72076" y="41790"/>
                                    <a:pt x="72076" y="40947"/>
                                    <a:pt x="72076" y="40947"/>
                                  </a:cubicBezTo>
                                  <a:cubicBezTo>
                                    <a:pt x="72076" y="43476"/>
                                    <a:pt x="72919" y="46848"/>
                                    <a:pt x="72919" y="49377"/>
                                  </a:cubicBezTo>
                                  <a:cubicBezTo>
                                    <a:pt x="72919" y="49377"/>
                                    <a:pt x="72919" y="48535"/>
                                    <a:pt x="72919" y="48535"/>
                                  </a:cubicBezTo>
                                  <a:cubicBezTo>
                                    <a:pt x="72919" y="51063"/>
                                    <a:pt x="72076" y="54435"/>
                                    <a:pt x="72076" y="56964"/>
                                  </a:cubicBezTo>
                                  <a:cubicBezTo>
                                    <a:pt x="72076" y="56121"/>
                                    <a:pt x="72076" y="56121"/>
                                    <a:pt x="72919" y="55278"/>
                                  </a:cubicBezTo>
                                  <a:cubicBezTo>
                                    <a:pt x="72076" y="57807"/>
                                    <a:pt x="70390" y="60336"/>
                                    <a:pt x="69547" y="62865"/>
                                  </a:cubicBezTo>
                                  <a:cubicBezTo>
                                    <a:pt x="69547" y="62022"/>
                                    <a:pt x="70390" y="62022"/>
                                    <a:pt x="70390" y="61179"/>
                                  </a:cubicBezTo>
                                  <a:cubicBezTo>
                                    <a:pt x="68704" y="63708"/>
                                    <a:pt x="67018" y="65394"/>
                                    <a:pt x="65332" y="67923"/>
                                  </a:cubicBezTo>
                                  <a:cubicBezTo>
                                    <a:pt x="65332" y="67923"/>
                                    <a:pt x="66175" y="67080"/>
                                    <a:pt x="66175" y="67080"/>
                                  </a:cubicBezTo>
                                  <a:cubicBezTo>
                                    <a:pt x="63646" y="68766"/>
                                    <a:pt x="61960" y="70452"/>
                                    <a:pt x="59431" y="72138"/>
                                  </a:cubicBezTo>
                                  <a:cubicBezTo>
                                    <a:pt x="59431" y="72138"/>
                                    <a:pt x="60274" y="72138"/>
                                    <a:pt x="60274" y="71295"/>
                                  </a:cubicBezTo>
                                  <a:cubicBezTo>
                                    <a:pt x="57745" y="72138"/>
                                    <a:pt x="54373" y="73824"/>
                                    <a:pt x="51844" y="74667"/>
                                  </a:cubicBezTo>
                                  <a:cubicBezTo>
                                    <a:pt x="51844" y="74667"/>
                                    <a:pt x="51844" y="74667"/>
                                    <a:pt x="51844" y="74667"/>
                                  </a:cubicBezTo>
                                  <a:cubicBezTo>
                                    <a:pt x="48472" y="74667"/>
                                    <a:pt x="45943" y="75510"/>
                                    <a:pt x="42571" y="75510"/>
                                  </a:cubicBezTo>
                                  <a:cubicBezTo>
                                    <a:pt x="42571" y="75510"/>
                                    <a:pt x="42571" y="75510"/>
                                    <a:pt x="42571" y="75510"/>
                                  </a:cubicBezTo>
                                  <a:cubicBezTo>
                                    <a:pt x="39199" y="75510"/>
                                    <a:pt x="36670" y="74667"/>
                                    <a:pt x="33298" y="74667"/>
                                  </a:cubicBezTo>
                                  <a:cubicBezTo>
                                    <a:pt x="33298" y="74667"/>
                                    <a:pt x="33298" y="74667"/>
                                    <a:pt x="33298" y="74667"/>
                                  </a:cubicBezTo>
                                  <a:cubicBezTo>
                                    <a:pt x="30769" y="73824"/>
                                    <a:pt x="27397" y="72138"/>
                                    <a:pt x="24868" y="71295"/>
                                  </a:cubicBezTo>
                                  <a:cubicBezTo>
                                    <a:pt x="24868" y="71295"/>
                                    <a:pt x="24868" y="71295"/>
                                    <a:pt x="24868" y="71295"/>
                                  </a:cubicBezTo>
                                  <a:cubicBezTo>
                                    <a:pt x="22340" y="69609"/>
                                    <a:pt x="19810" y="67923"/>
                                    <a:pt x="18125" y="65394"/>
                                  </a:cubicBezTo>
                                  <a:cubicBezTo>
                                    <a:pt x="18125" y="65394"/>
                                    <a:pt x="18125" y="65394"/>
                                    <a:pt x="18125" y="65394"/>
                                  </a:cubicBezTo>
                                  <a:cubicBezTo>
                                    <a:pt x="16438" y="62865"/>
                                    <a:pt x="14752" y="60336"/>
                                    <a:pt x="12224" y="57807"/>
                                  </a:cubicBezTo>
                                  <a:cubicBezTo>
                                    <a:pt x="12224" y="57807"/>
                                    <a:pt x="12224" y="57807"/>
                                    <a:pt x="12224" y="58650"/>
                                  </a:cubicBezTo>
                                  <a:cubicBezTo>
                                    <a:pt x="18967" y="69609"/>
                                    <a:pt x="29926" y="76353"/>
                                    <a:pt x="43414" y="76353"/>
                                  </a:cubicBezTo>
                                  <a:cubicBezTo>
                                    <a:pt x="56059" y="76353"/>
                                    <a:pt x="67861" y="69609"/>
                                    <a:pt x="74605" y="58650"/>
                                  </a:cubicBezTo>
                                  <a:cubicBezTo>
                                    <a:pt x="88093" y="37575"/>
                                    <a:pt x="71233" y="4699"/>
                                    <a:pt x="43414" y="6385"/>
                                  </a:cubicBezTo>
                                  <a:lnTo>
                                    <a:pt x="43414" y="63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9" name="Полилиния: Форма 279">
                            <a:extLst>
                              <a:ext uri="{FF2B5EF4-FFF2-40B4-BE49-F238E27FC236}">
                                <a16:creationId xmlns:a16="http://schemas.microsoft.com/office/drawing/2014/main" id="{16D40AC3-AA9B-4EA5-9715-DF17DF5435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4812" y="39971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3432 w 75869"/>
                                <a:gd name="connsiteY0" fmla="*/ 6851 h 75869"/>
                                <a:gd name="connsiteX1" fmla="*/ 28374 w 75869"/>
                                <a:gd name="connsiteY1" fmla="*/ 7694 h 75869"/>
                                <a:gd name="connsiteX2" fmla="*/ 52820 w 75869"/>
                                <a:gd name="connsiteY2" fmla="*/ 65017 h 75869"/>
                                <a:gd name="connsiteX3" fmla="*/ 57035 w 75869"/>
                                <a:gd name="connsiteY3" fmla="*/ 63331 h 75869"/>
                                <a:gd name="connsiteX4" fmla="*/ 57035 w 75869"/>
                                <a:gd name="connsiteY4" fmla="*/ 13595 h 75869"/>
                                <a:gd name="connsiteX5" fmla="*/ 52820 w 75869"/>
                                <a:gd name="connsiteY5" fmla="*/ 11909 h 75869"/>
                                <a:gd name="connsiteX6" fmla="*/ 28374 w 75869"/>
                                <a:gd name="connsiteY6" fmla="*/ 69232 h 75869"/>
                                <a:gd name="connsiteX7" fmla="*/ 33432 w 75869"/>
                                <a:gd name="connsiteY7" fmla="*/ 70075 h 75869"/>
                                <a:gd name="connsiteX8" fmla="*/ 33432 w 75869"/>
                                <a:gd name="connsiteY8" fmla="*/ 6851 h 75869"/>
                                <a:gd name="connsiteX9" fmla="*/ 33432 w 75869"/>
                                <a:gd name="connsiteY9" fmla="*/ 685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3432" y="6851"/>
                                  </a:moveTo>
                                  <a:cubicBezTo>
                                    <a:pt x="31745" y="6851"/>
                                    <a:pt x="30060" y="7694"/>
                                    <a:pt x="28374" y="7694"/>
                                  </a:cubicBezTo>
                                  <a:cubicBezTo>
                                    <a:pt x="-12090" y="13595"/>
                                    <a:pt x="7299" y="85249"/>
                                    <a:pt x="52820" y="65017"/>
                                  </a:cubicBezTo>
                                  <a:cubicBezTo>
                                    <a:pt x="54506" y="64174"/>
                                    <a:pt x="56192" y="63331"/>
                                    <a:pt x="57035" y="63331"/>
                                  </a:cubicBezTo>
                                  <a:cubicBezTo>
                                    <a:pt x="75581" y="54901"/>
                                    <a:pt x="75581" y="22025"/>
                                    <a:pt x="57035" y="13595"/>
                                  </a:cubicBezTo>
                                  <a:cubicBezTo>
                                    <a:pt x="55349" y="12752"/>
                                    <a:pt x="53663" y="11909"/>
                                    <a:pt x="52820" y="11909"/>
                                  </a:cubicBezTo>
                                  <a:cubicBezTo>
                                    <a:pt x="8142" y="-8323"/>
                                    <a:pt x="-12090" y="63331"/>
                                    <a:pt x="28374" y="69232"/>
                                  </a:cubicBezTo>
                                  <a:cubicBezTo>
                                    <a:pt x="30060" y="69232"/>
                                    <a:pt x="31745" y="70075"/>
                                    <a:pt x="33432" y="70075"/>
                                  </a:cubicBezTo>
                                  <a:cubicBezTo>
                                    <a:pt x="84854" y="75976"/>
                                    <a:pt x="85697" y="-736"/>
                                    <a:pt x="33432" y="6851"/>
                                  </a:cubicBezTo>
                                  <a:lnTo>
                                    <a:pt x="33432" y="68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0" name="Полилиния: Форма 280">
                            <a:extLst>
                              <a:ext uri="{FF2B5EF4-FFF2-40B4-BE49-F238E27FC236}">
                                <a16:creationId xmlns:a16="http://schemas.microsoft.com/office/drawing/2014/main" id="{E1AA524F-50B1-40EE-B7F2-70A1FC5F41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9403" y="4052698"/>
                              <a:ext cx="84299" cy="67439"/>
                            </a:xfrm>
                            <a:custGeom>
                              <a:avLst/>
                              <a:gdLst>
                                <a:gd name="connsiteX0" fmla="*/ 44047 w 84299"/>
                                <a:gd name="connsiteY0" fmla="*/ 6910 h 67439"/>
                                <a:gd name="connsiteX1" fmla="*/ 33931 w 84299"/>
                                <a:gd name="connsiteY1" fmla="*/ 8596 h 67439"/>
                                <a:gd name="connsiteX2" fmla="*/ 28872 w 84299"/>
                                <a:gd name="connsiteY2" fmla="*/ 9439 h 67439"/>
                                <a:gd name="connsiteX3" fmla="*/ 14542 w 84299"/>
                                <a:gd name="connsiteY3" fmla="*/ 17869 h 67439"/>
                                <a:gd name="connsiteX4" fmla="*/ 14542 w 84299"/>
                                <a:gd name="connsiteY4" fmla="*/ 56647 h 67439"/>
                                <a:gd name="connsiteX5" fmla="*/ 33087 w 84299"/>
                                <a:gd name="connsiteY5" fmla="*/ 65919 h 67439"/>
                                <a:gd name="connsiteX6" fmla="*/ 43203 w 84299"/>
                                <a:gd name="connsiteY6" fmla="*/ 67606 h 67439"/>
                                <a:gd name="connsiteX7" fmla="*/ 73551 w 84299"/>
                                <a:gd name="connsiteY7" fmla="*/ 59176 h 67439"/>
                                <a:gd name="connsiteX8" fmla="*/ 82824 w 84299"/>
                                <a:gd name="connsiteY8" fmla="*/ 37258 h 67439"/>
                                <a:gd name="connsiteX9" fmla="*/ 73551 w 84299"/>
                                <a:gd name="connsiteY9" fmla="*/ 15340 h 67439"/>
                                <a:gd name="connsiteX10" fmla="*/ 44047 w 84299"/>
                                <a:gd name="connsiteY10" fmla="*/ 6910 h 67439"/>
                                <a:gd name="connsiteX11" fmla="*/ 44047 w 84299"/>
                                <a:gd name="connsiteY11" fmla="*/ 6910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4299" h="67439">
                                  <a:moveTo>
                                    <a:pt x="44047" y="6910"/>
                                  </a:moveTo>
                                  <a:cubicBezTo>
                                    <a:pt x="40675" y="7753"/>
                                    <a:pt x="37302" y="7753"/>
                                    <a:pt x="33931" y="8596"/>
                                  </a:cubicBezTo>
                                  <a:cubicBezTo>
                                    <a:pt x="32245" y="8596"/>
                                    <a:pt x="30559" y="9439"/>
                                    <a:pt x="28872" y="9439"/>
                                  </a:cubicBezTo>
                                  <a:cubicBezTo>
                                    <a:pt x="22972" y="11125"/>
                                    <a:pt x="18757" y="13654"/>
                                    <a:pt x="14542" y="17869"/>
                                  </a:cubicBezTo>
                                  <a:cubicBezTo>
                                    <a:pt x="3583" y="27142"/>
                                    <a:pt x="3583" y="47374"/>
                                    <a:pt x="14542" y="56647"/>
                                  </a:cubicBezTo>
                                  <a:cubicBezTo>
                                    <a:pt x="20443" y="61704"/>
                                    <a:pt x="26344" y="64234"/>
                                    <a:pt x="33087" y="65919"/>
                                  </a:cubicBezTo>
                                  <a:cubicBezTo>
                                    <a:pt x="36460" y="66763"/>
                                    <a:pt x="39832" y="66763"/>
                                    <a:pt x="43203" y="67606"/>
                                  </a:cubicBezTo>
                                  <a:cubicBezTo>
                                    <a:pt x="54162" y="69292"/>
                                    <a:pt x="65964" y="68449"/>
                                    <a:pt x="73551" y="59176"/>
                                  </a:cubicBezTo>
                                  <a:cubicBezTo>
                                    <a:pt x="79452" y="53275"/>
                                    <a:pt x="82824" y="45688"/>
                                    <a:pt x="82824" y="37258"/>
                                  </a:cubicBezTo>
                                  <a:cubicBezTo>
                                    <a:pt x="82824" y="29671"/>
                                    <a:pt x="79452" y="21241"/>
                                    <a:pt x="73551" y="15340"/>
                                  </a:cubicBezTo>
                                  <a:cubicBezTo>
                                    <a:pt x="65964" y="6910"/>
                                    <a:pt x="55848" y="5224"/>
                                    <a:pt x="44047" y="6910"/>
                                  </a:cubicBezTo>
                                  <a:lnTo>
                                    <a:pt x="44047" y="69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1" name="Полилиния: Форма 281">
                            <a:extLst>
                              <a:ext uri="{FF2B5EF4-FFF2-40B4-BE49-F238E27FC236}">
                                <a16:creationId xmlns:a16="http://schemas.microsoft.com/office/drawing/2014/main" id="{20472437-B661-4A8F-A935-EC6DF10C0A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5608" y="3781842"/>
                              <a:ext cx="84299" cy="75869"/>
                            </a:xfrm>
                            <a:custGeom>
                              <a:avLst/>
                              <a:gdLst>
                                <a:gd name="connsiteX0" fmla="*/ 77134 w 84299"/>
                                <a:gd name="connsiteY0" fmla="*/ 51001 h 75869"/>
                                <a:gd name="connsiteX1" fmla="*/ 77134 w 84299"/>
                                <a:gd name="connsiteY1" fmla="*/ 32455 h 75869"/>
                                <a:gd name="connsiteX2" fmla="*/ 67861 w 84299"/>
                                <a:gd name="connsiteY2" fmla="*/ 17281 h 75869"/>
                                <a:gd name="connsiteX3" fmla="*/ 41728 w 84299"/>
                                <a:gd name="connsiteY3" fmla="*/ 6322 h 75869"/>
                                <a:gd name="connsiteX4" fmla="*/ 11380 w 84299"/>
                                <a:gd name="connsiteY4" fmla="*/ 23182 h 75869"/>
                                <a:gd name="connsiteX5" fmla="*/ 6322 w 84299"/>
                                <a:gd name="connsiteY5" fmla="*/ 40885 h 75869"/>
                                <a:gd name="connsiteX6" fmla="*/ 11380 w 84299"/>
                                <a:gd name="connsiteY6" fmla="*/ 58588 h 75869"/>
                                <a:gd name="connsiteX7" fmla="*/ 23182 w 84299"/>
                                <a:gd name="connsiteY7" fmla="*/ 70390 h 75869"/>
                                <a:gd name="connsiteX8" fmla="*/ 43414 w 84299"/>
                                <a:gd name="connsiteY8" fmla="*/ 74605 h 75869"/>
                                <a:gd name="connsiteX9" fmla="*/ 58588 w 84299"/>
                                <a:gd name="connsiteY9" fmla="*/ 68704 h 75869"/>
                                <a:gd name="connsiteX10" fmla="*/ 70390 w 84299"/>
                                <a:gd name="connsiteY10" fmla="*/ 51844 h 75869"/>
                                <a:gd name="connsiteX11" fmla="*/ 70390 w 84299"/>
                                <a:gd name="connsiteY11" fmla="*/ 51001 h 75869"/>
                                <a:gd name="connsiteX12" fmla="*/ 67018 w 84299"/>
                                <a:gd name="connsiteY12" fmla="*/ 58588 h 75869"/>
                                <a:gd name="connsiteX13" fmla="*/ 67018 w 84299"/>
                                <a:gd name="connsiteY13" fmla="*/ 57745 h 75869"/>
                                <a:gd name="connsiteX14" fmla="*/ 61960 w 84299"/>
                                <a:gd name="connsiteY14" fmla="*/ 64489 h 75869"/>
                                <a:gd name="connsiteX15" fmla="*/ 62803 w 84299"/>
                                <a:gd name="connsiteY15" fmla="*/ 63646 h 75869"/>
                                <a:gd name="connsiteX16" fmla="*/ 56059 w 84299"/>
                                <a:gd name="connsiteY16" fmla="*/ 68704 h 75869"/>
                                <a:gd name="connsiteX17" fmla="*/ 56902 w 84299"/>
                                <a:gd name="connsiteY17" fmla="*/ 68704 h 75869"/>
                                <a:gd name="connsiteX18" fmla="*/ 49315 w 84299"/>
                                <a:gd name="connsiteY18" fmla="*/ 72076 h 75869"/>
                                <a:gd name="connsiteX19" fmla="*/ 52687 w 84299"/>
                                <a:gd name="connsiteY19" fmla="*/ 71233 h 75869"/>
                                <a:gd name="connsiteX20" fmla="*/ 44257 w 84299"/>
                                <a:gd name="connsiteY20" fmla="*/ 72076 h 75869"/>
                                <a:gd name="connsiteX21" fmla="*/ 45943 w 84299"/>
                                <a:gd name="connsiteY21" fmla="*/ 72076 h 75869"/>
                                <a:gd name="connsiteX22" fmla="*/ 37513 w 84299"/>
                                <a:gd name="connsiteY22" fmla="*/ 71233 h 75869"/>
                                <a:gd name="connsiteX23" fmla="*/ 38356 w 84299"/>
                                <a:gd name="connsiteY23" fmla="*/ 71233 h 75869"/>
                                <a:gd name="connsiteX24" fmla="*/ 30769 w 84299"/>
                                <a:gd name="connsiteY24" fmla="*/ 67861 h 75869"/>
                                <a:gd name="connsiteX25" fmla="*/ 31612 w 84299"/>
                                <a:gd name="connsiteY25" fmla="*/ 67861 h 75869"/>
                                <a:gd name="connsiteX26" fmla="*/ 24868 w 84299"/>
                                <a:gd name="connsiteY26" fmla="*/ 62803 h 75869"/>
                                <a:gd name="connsiteX27" fmla="*/ 24868 w 84299"/>
                                <a:gd name="connsiteY27" fmla="*/ 62803 h 75869"/>
                                <a:gd name="connsiteX28" fmla="*/ 19810 w 84299"/>
                                <a:gd name="connsiteY28" fmla="*/ 56059 h 75869"/>
                                <a:gd name="connsiteX29" fmla="*/ 19810 w 84299"/>
                                <a:gd name="connsiteY29" fmla="*/ 56902 h 75869"/>
                                <a:gd name="connsiteX30" fmla="*/ 16438 w 84299"/>
                                <a:gd name="connsiteY30" fmla="*/ 49315 h 75869"/>
                                <a:gd name="connsiteX31" fmla="*/ 16438 w 84299"/>
                                <a:gd name="connsiteY31" fmla="*/ 50158 h 75869"/>
                                <a:gd name="connsiteX32" fmla="*/ 15595 w 84299"/>
                                <a:gd name="connsiteY32" fmla="*/ 41728 h 75869"/>
                                <a:gd name="connsiteX33" fmla="*/ 15595 w 84299"/>
                                <a:gd name="connsiteY33" fmla="*/ 42571 h 75869"/>
                                <a:gd name="connsiteX34" fmla="*/ 43414 w 84299"/>
                                <a:gd name="connsiteY34" fmla="*/ 74605 h 75869"/>
                                <a:gd name="connsiteX35" fmla="*/ 64489 w 84299"/>
                                <a:gd name="connsiteY35" fmla="*/ 70390 h 75869"/>
                                <a:gd name="connsiteX36" fmla="*/ 77134 w 84299"/>
                                <a:gd name="connsiteY36" fmla="*/ 51001 h 75869"/>
                                <a:gd name="connsiteX37" fmla="*/ 77134 w 84299"/>
                                <a:gd name="connsiteY37" fmla="*/ 510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84299" h="75869">
                                  <a:moveTo>
                                    <a:pt x="77134" y="51001"/>
                                  </a:moveTo>
                                  <a:cubicBezTo>
                                    <a:pt x="77977" y="44257"/>
                                    <a:pt x="78820" y="39199"/>
                                    <a:pt x="77134" y="32455"/>
                                  </a:cubicBezTo>
                                  <a:cubicBezTo>
                                    <a:pt x="76291" y="26554"/>
                                    <a:pt x="72076" y="20653"/>
                                    <a:pt x="67861" y="17281"/>
                                  </a:cubicBezTo>
                                  <a:cubicBezTo>
                                    <a:pt x="61117" y="10537"/>
                                    <a:pt x="51001" y="6322"/>
                                    <a:pt x="41728" y="6322"/>
                                  </a:cubicBezTo>
                                  <a:cubicBezTo>
                                    <a:pt x="29083" y="6322"/>
                                    <a:pt x="17281" y="13066"/>
                                    <a:pt x="11380" y="23182"/>
                                  </a:cubicBezTo>
                                  <a:cubicBezTo>
                                    <a:pt x="8008" y="28240"/>
                                    <a:pt x="6322" y="34984"/>
                                    <a:pt x="6322" y="40885"/>
                                  </a:cubicBezTo>
                                  <a:cubicBezTo>
                                    <a:pt x="6322" y="47629"/>
                                    <a:pt x="8008" y="52687"/>
                                    <a:pt x="11380" y="58588"/>
                                  </a:cubicBezTo>
                                  <a:cubicBezTo>
                                    <a:pt x="13066" y="62803"/>
                                    <a:pt x="18967" y="67861"/>
                                    <a:pt x="23182" y="70390"/>
                                  </a:cubicBezTo>
                                  <a:cubicBezTo>
                                    <a:pt x="29083" y="73762"/>
                                    <a:pt x="36670" y="75448"/>
                                    <a:pt x="43414" y="74605"/>
                                  </a:cubicBezTo>
                                  <a:cubicBezTo>
                                    <a:pt x="49315" y="73762"/>
                                    <a:pt x="54373" y="72076"/>
                                    <a:pt x="58588" y="68704"/>
                                  </a:cubicBezTo>
                                  <a:cubicBezTo>
                                    <a:pt x="63646" y="64489"/>
                                    <a:pt x="68704" y="58588"/>
                                    <a:pt x="70390" y="51844"/>
                                  </a:cubicBezTo>
                                  <a:cubicBezTo>
                                    <a:pt x="70390" y="51844"/>
                                    <a:pt x="70390" y="51844"/>
                                    <a:pt x="70390" y="51001"/>
                                  </a:cubicBezTo>
                                  <a:cubicBezTo>
                                    <a:pt x="69547" y="53530"/>
                                    <a:pt x="67861" y="56059"/>
                                    <a:pt x="67018" y="58588"/>
                                  </a:cubicBezTo>
                                  <a:cubicBezTo>
                                    <a:pt x="67018" y="58588"/>
                                    <a:pt x="67018" y="58588"/>
                                    <a:pt x="67018" y="57745"/>
                                  </a:cubicBezTo>
                                  <a:cubicBezTo>
                                    <a:pt x="65332" y="60274"/>
                                    <a:pt x="63646" y="61960"/>
                                    <a:pt x="61960" y="64489"/>
                                  </a:cubicBezTo>
                                  <a:cubicBezTo>
                                    <a:pt x="61960" y="64489"/>
                                    <a:pt x="62803" y="63646"/>
                                    <a:pt x="62803" y="63646"/>
                                  </a:cubicBezTo>
                                  <a:cubicBezTo>
                                    <a:pt x="60274" y="65332"/>
                                    <a:pt x="58588" y="67018"/>
                                    <a:pt x="56059" y="68704"/>
                                  </a:cubicBezTo>
                                  <a:cubicBezTo>
                                    <a:pt x="56059" y="68704"/>
                                    <a:pt x="56059" y="68704"/>
                                    <a:pt x="56902" y="68704"/>
                                  </a:cubicBezTo>
                                  <a:cubicBezTo>
                                    <a:pt x="54373" y="69547"/>
                                    <a:pt x="51844" y="71233"/>
                                    <a:pt x="49315" y="72076"/>
                                  </a:cubicBezTo>
                                  <a:cubicBezTo>
                                    <a:pt x="50158" y="72076"/>
                                    <a:pt x="51001" y="71233"/>
                                    <a:pt x="52687" y="71233"/>
                                  </a:cubicBezTo>
                                  <a:cubicBezTo>
                                    <a:pt x="50158" y="71233"/>
                                    <a:pt x="46786" y="72076"/>
                                    <a:pt x="44257" y="72076"/>
                                  </a:cubicBezTo>
                                  <a:cubicBezTo>
                                    <a:pt x="45100" y="72076"/>
                                    <a:pt x="45100" y="72076"/>
                                    <a:pt x="45943" y="72076"/>
                                  </a:cubicBezTo>
                                  <a:cubicBezTo>
                                    <a:pt x="43414" y="72076"/>
                                    <a:pt x="40042" y="71233"/>
                                    <a:pt x="37513" y="71233"/>
                                  </a:cubicBezTo>
                                  <a:cubicBezTo>
                                    <a:pt x="37513" y="71233"/>
                                    <a:pt x="38356" y="71233"/>
                                    <a:pt x="38356" y="71233"/>
                                  </a:cubicBezTo>
                                  <a:cubicBezTo>
                                    <a:pt x="35827" y="70390"/>
                                    <a:pt x="33298" y="68704"/>
                                    <a:pt x="30769" y="67861"/>
                                  </a:cubicBezTo>
                                  <a:cubicBezTo>
                                    <a:pt x="30769" y="67861"/>
                                    <a:pt x="30769" y="67861"/>
                                    <a:pt x="31612" y="67861"/>
                                  </a:cubicBezTo>
                                  <a:cubicBezTo>
                                    <a:pt x="29083" y="66175"/>
                                    <a:pt x="27397" y="64489"/>
                                    <a:pt x="24868" y="62803"/>
                                  </a:cubicBezTo>
                                  <a:cubicBezTo>
                                    <a:pt x="24868" y="62803"/>
                                    <a:pt x="24868" y="62803"/>
                                    <a:pt x="24868" y="62803"/>
                                  </a:cubicBezTo>
                                  <a:cubicBezTo>
                                    <a:pt x="23182" y="60274"/>
                                    <a:pt x="21496" y="58588"/>
                                    <a:pt x="19810" y="56059"/>
                                  </a:cubicBezTo>
                                  <a:cubicBezTo>
                                    <a:pt x="19810" y="56059"/>
                                    <a:pt x="19810" y="56059"/>
                                    <a:pt x="19810" y="56902"/>
                                  </a:cubicBezTo>
                                  <a:cubicBezTo>
                                    <a:pt x="18967" y="54373"/>
                                    <a:pt x="17281" y="51844"/>
                                    <a:pt x="16438" y="49315"/>
                                  </a:cubicBezTo>
                                  <a:cubicBezTo>
                                    <a:pt x="16438" y="49315"/>
                                    <a:pt x="16438" y="49315"/>
                                    <a:pt x="16438" y="50158"/>
                                  </a:cubicBezTo>
                                  <a:cubicBezTo>
                                    <a:pt x="16438" y="47629"/>
                                    <a:pt x="15595" y="44257"/>
                                    <a:pt x="15595" y="41728"/>
                                  </a:cubicBezTo>
                                  <a:cubicBezTo>
                                    <a:pt x="15595" y="41728"/>
                                    <a:pt x="15595" y="42571"/>
                                    <a:pt x="15595" y="42571"/>
                                  </a:cubicBezTo>
                                  <a:cubicBezTo>
                                    <a:pt x="16438" y="58588"/>
                                    <a:pt x="27397" y="72076"/>
                                    <a:pt x="43414" y="74605"/>
                                  </a:cubicBezTo>
                                  <a:cubicBezTo>
                                    <a:pt x="50158" y="75448"/>
                                    <a:pt x="57745" y="74605"/>
                                    <a:pt x="64489" y="70390"/>
                                  </a:cubicBezTo>
                                  <a:cubicBezTo>
                                    <a:pt x="69547" y="66175"/>
                                    <a:pt x="76291" y="59431"/>
                                    <a:pt x="77134" y="51001"/>
                                  </a:cubicBezTo>
                                  <a:lnTo>
                                    <a:pt x="77134" y="510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2" name="Полилиния: Форма 282">
                            <a:extLst>
                              <a:ext uri="{FF2B5EF4-FFF2-40B4-BE49-F238E27FC236}">
                                <a16:creationId xmlns:a16="http://schemas.microsoft.com/office/drawing/2014/main" id="{B39BAEB5-64C1-4CD1-9FC3-337C3A972A5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78" y="433511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6249 w 75869"/>
                                <a:gd name="connsiteY0" fmla="*/ 6901 h 75869"/>
                                <a:gd name="connsiteX1" fmla="*/ 29505 w 75869"/>
                                <a:gd name="connsiteY1" fmla="*/ 8587 h 75869"/>
                                <a:gd name="connsiteX2" fmla="*/ 10116 w 75869"/>
                                <a:gd name="connsiteY2" fmla="*/ 23761 h 75869"/>
                                <a:gd name="connsiteX3" fmla="*/ 10116 w 75869"/>
                                <a:gd name="connsiteY3" fmla="*/ 53265 h 75869"/>
                                <a:gd name="connsiteX4" fmla="*/ 29505 w 75869"/>
                                <a:gd name="connsiteY4" fmla="*/ 68439 h 75869"/>
                                <a:gd name="connsiteX5" fmla="*/ 36249 w 75869"/>
                                <a:gd name="connsiteY5" fmla="*/ 70125 h 75869"/>
                                <a:gd name="connsiteX6" fmla="*/ 67439 w 75869"/>
                                <a:gd name="connsiteY6" fmla="*/ 61695 h 75869"/>
                                <a:gd name="connsiteX7" fmla="*/ 76712 w 75869"/>
                                <a:gd name="connsiteY7" fmla="*/ 38934 h 75869"/>
                                <a:gd name="connsiteX8" fmla="*/ 67439 w 75869"/>
                                <a:gd name="connsiteY8" fmla="*/ 16174 h 75869"/>
                                <a:gd name="connsiteX9" fmla="*/ 36249 w 75869"/>
                                <a:gd name="connsiteY9" fmla="*/ 6901 h 75869"/>
                                <a:gd name="connsiteX10" fmla="*/ 36249 w 75869"/>
                                <a:gd name="connsiteY10" fmla="*/ 69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6249" y="6901"/>
                                  </a:moveTo>
                                  <a:cubicBezTo>
                                    <a:pt x="33720" y="6901"/>
                                    <a:pt x="32034" y="7744"/>
                                    <a:pt x="29505" y="8587"/>
                                  </a:cubicBezTo>
                                  <a:cubicBezTo>
                                    <a:pt x="21075" y="10273"/>
                                    <a:pt x="14331" y="16174"/>
                                    <a:pt x="10116" y="23761"/>
                                  </a:cubicBezTo>
                                  <a:cubicBezTo>
                                    <a:pt x="5058" y="33034"/>
                                    <a:pt x="5058" y="44835"/>
                                    <a:pt x="10116" y="53265"/>
                                  </a:cubicBezTo>
                                  <a:cubicBezTo>
                                    <a:pt x="14331" y="60853"/>
                                    <a:pt x="21075" y="66754"/>
                                    <a:pt x="29505" y="68439"/>
                                  </a:cubicBezTo>
                                  <a:cubicBezTo>
                                    <a:pt x="32034" y="69282"/>
                                    <a:pt x="33720" y="69282"/>
                                    <a:pt x="36249" y="70125"/>
                                  </a:cubicBezTo>
                                  <a:cubicBezTo>
                                    <a:pt x="47208" y="72654"/>
                                    <a:pt x="59853" y="70969"/>
                                    <a:pt x="67439" y="61695"/>
                                  </a:cubicBezTo>
                                  <a:cubicBezTo>
                                    <a:pt x="73340" y="54951"/>
                                    <a:pt x="76712" y="47364"/>
                                    <a:pt x="76712" y="38934"/>
                                  </a:cubicBezTo>
                                  <a:cubicBezTo>
                                    <a:pt x="76712" y="30504"/>
                                    <a:pt x="73340" y="22075"/>
                                    <a:pt x="67439" y="16174"/>
                                  </a:cubicBezTo>
                                  <a:cubicBezTo>
                                    <a:pt x="59010" y="6901"/>
                                    <a:pt x="48051" y="5215"/>
                                    <a:pt x="36249" y="6901"/>
                                  </a:cubicBezTo>
                                  <a:lnTo>
                                    <a:pt x="36249" y="6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3" name="Полилиния: Форма 283">
                            <a:extLst>
                              <a:ext uri="{FF2B5EF4-FFF2-40B4-BE49-F238E27FC236}">
                                <a16:creationId xmlns:a16="http://schemas.microsoft.com/office/drawing/2014/main" id="{1E0E5E8E-843F-4343-9549-D534D34DC3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78" y="372536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7585 w 75869"/>
                                <a:gd name="connsiteY0" fmla="*/ 20653 h 75869"/>
                                <a:gd name="connsiteX1" fmla="*/ 9998 w 75869"/>
                                <a:gd name="connsiteY1" fmla="*/ 30769 h 75869"/>
                                <a:gd name="connsiteX2" fmla="*/ 6626 w 75869"/>
                                <a:gd name="connsiteY2" fmla="*/ 47629 h 75869"/>
                                <a:gd name="connsiteX3" fmla="*/ 14213 w 75869"/>
                                <a:gd name="connsiteY3" fmla="*/ 62803 h 75869"/>
                                <a:gd name="connsiteX4" fmla="*/ 26015 w 75869"/>
                                <a:gd name="connsiteY4" fmla="*/ 69547 h 75869"/>
                                <a:gd name="connsiteX5" fmla="*/ 46247 w 75869"/>
                                <a:gd name="connsiteY5" fmla="*/ 67018 h 75869"/>
                                <a:gd name="connsiteX6" fmla="*/ 56363 w 75869"/>
                                <a:gd name="connsiteY6" fmla="*/ 59431 h 75869"/>
                                <a:gd name="connsiteX7" fmla="*/ 70694 w 75869"/>
                                <a:gd name="connsiteY7" fmla="*/ 34984 h 75869"/>
                                <a:gd name="connsiteX8" fmla="*/ 62264 w 75869"/>
                                <a:gd name="connsiteY8" fmla="*/ 14752 h 75869"/>
                                <a:gd name="connsiteX9" fmla="*/ 42032 w 75869"/>
                                <a:gd name="connsiteY9" fmla="*/ 6322 h 75869"/>
                                <a:gd name="connsiteX10" fmla="*/ 17585 w 75869"/>
                                <a:gd name="connsiteY10" fmla="*/ 20653 h 75869"/>
                                <a:gd name="connsiteX11" fmla="*/ 17585 w 75869"/>
                                <a:gd name="connsiteY11" fmla="*/ 2065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7585" y="20653"/>
                                  </a:moveTo>
                                  <a:cubicBezTo>
                                    <a:pt x="15056" y="24025"/>
                                    <a:pt x="12527" y="27397"/>
                                    <a:pt x="9998" y="30769"/>
                                  </a:cubicBezTo>
                                  <a:cubicBezTo>
                                    <a:pt x="6626" y="34984"/>
                                    <a:pt x="5784" y="42571"/>
                                    <a:pt x="6626" y="47629"/>
                                  </a:cubicBezTo>
                                  <a:cubicBezTo>
                                    <a:pt x="7470" y="53530"/>
                                    <a:pt x="9998" y="58588"/>
                                    <a:pt x="14213" y="62803"/>
                                  </a:cubicBezTo>
                                  <a:cubicBezTo>
                                    <a:pt x="17585" y="66175"/>
                                    <a:pt x="21800" y="67861"/>
                                    <a:pt x="26015" y="69547"/>
                                  </a:cubicBezTo>
                                  <a:cubicBezTo>
                                    <a:pt x="31916" y="71233"/>
                                    <a:pt x="41189" y="70390"/>
                                    <a:pt x="46247" y="67018"/>
                                  </a:cubicBezTo>
                                  <a:cubicBezTo>
                                    <a:pt x="49619" y="64489"/>
                                    <a:pt x="52991" y="61960"/>
                                    <a:pt x="56363" y="59431"/>
                                  </a:cubicBezTo>
                                  <a:cubicBezTo>
                                    <a:pt x="64793" y="53530"/>
                                    <a:pt x="70694" y="45943"/>
                                    <a:pt x="70694" y="34984"/>
                                  </a:cubicBezTo>
                                  <a:cubicBezTo>
                                    <a:pt x="70694" y="27397"/>
                                    <a:pt x="68165" y="20653"/>
                                    <a:pt x="62264" y="14752"/>
                                  </a:cubicBezTo>
                                  <a:cubicBezTo>
                                    <a:pt x="57206" y="9694"/>
                                    <a:pt x="49619" y="6322"/>
                                    <a:pt x="42032" y="6322"/>
                                  </a:cubicBezTo>
                                  <a:cubicBezTo>
                                    <a:pt x="31073" y="7165"/>
                                    <a:pt x="23486" y="12224"/>
                                    <a:pt x="17585" y="20653"/>
                                  </a:cubicBezTo>
                                  <a:lnTo>
                                    <a:pt x="17585" y="206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4" name="Полилиния: Форма 284">
                            <a:extLst>
                              <a:ext uri="{FF2B5EF4-FFF2-40B4-BE49-F238E27FC236}">
                                <a16:creationId xmlns:a16="http://schemas.microsoft.com/office/drawing/2014/main" id="{0E729A30-9E31-427B-A13A-01C211EEA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182" y="3812190"/>
                              <a:ext cx="75869" cy="59010"/>
                            </a:xfrm>
                            <a:custGeom>
                              <a:avLst/>
                              <a:gdLst>
                                <a:gd name="connsiteX0" fmla="*/ 48515 w 75869"/>
                                <a:gd name="connsiteY0" fmla="*/ 6322 h 59009"/>
                                <a:gd name="connsiteX1" fmla="*/ 29969 w 75869"/>
                                <a:gd name="connsiteY1" fmla="*/ 6322 h 59009"/>
                                <a:gd name="connsiteX2" fmla="*/ 6365 w 75869"/>
                                <a:gd name="connsiteY2" fmla="*/ 29926 h 59009"/>
                                <a:gd name="connsiteX3" fmla="*/ 29969 w 75869"/>
                                <a:gd name="connsiteY3" fmla="*/ 53530 h 59009"/>
                                <a:gd name="connsiteX4" fmla="*/ 48515 w 75869"/>
                                <a:gd name="connsiteY4" fmla="*/ 53530 h 59009"/>
                                <a:gd name="connsiteX5" fmla="*/ 72962 w 75869"/>
                                <a:gd name="connsiteY5" fmla="*/ 29083 h 59009"/>
                                <a:gd name="connsiteX6" fmla="*/ 48515 w 75869"/>
                                <a:gd name="connsiteY6" fmla="*/ 6322 h 59009"/>
                                <a:gd name="connsiteX7" fmla="*/ 48515 w 75869"/>
                                <a:gd name="connsiteY7" fmla="*/ 6322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59009">
                                  <a:moveTo>
                                    <a:pt x="48515" y="6322"/>
                                  </a:moveTo>
                                  <a:cubicBezTo>
                                    <a:pt x="42614" y="6322"/>
                                    <a:pt x="36713" y="6322"/>
                                    <a:pt x="29969" y="6322"/>
                                  </a:cubicBezTo>
                                  <a:cubicBezTo>
                                    <a:pt x="17324" y="6322"/>
                                    <a:pt x="5522" y="17281"/>
                                    <a:pt x="6365" y="29926"/>
                                  </a:cubicBezTo>
                                  <a:cubicBezTo>
                                    <a:pt x="7208" y="43414"/>
                                    <a:pt x="16481" y="53530"/>
                                    <a:pt x="29969" y="53530"/>
                                  </a:cubicBezTo>
                                  <a:cubicBezTo>
                                    <a:pt x="35870" y="53530"/>
                                    <a:pt x="41771" y="53530"/>
                                    <a:pt x="48515" y="53530"/>
                                  </a:cubicBezTo>
                                  <a:cubicBezTo>
                                    <a:pt x="61160" y="53530"/>
                                    <a:pt x="72962" y="42571"/>
                                    <a:pt x="72962" y="29083"/>
                                  </a:cubicBezTo>
                                  <a:cubicBezTo>
                                    <a:pt x="72119" y="18124"/>
                                    <a:pt x="62846" y="6322"/>
                                    <a:pt x="48515" y="6322"/>
                                  </a:cubicBezTo>
                                  <a:lnTo>
                                    <a:pt x="48515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5" name="Полилиния: Форма 285">
                            <a:extLst>
                              <a:ext uri="{FF2B5EF4-FFF2-40B4-BE49-F238E27FC236}">
                                <a16:creationId xmlns:a16="http://schemas.microsoft.com/office/drawing/2014/main" id="{837BB85F-F8FF-4FCB-9B5C-DF13511544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420" y="3475479"/>
                              <a:ext cx="75869" cy="67439"/>
                            </a:xfrm>
                            <a:custGeom>
                              <a:avLst/>
                              <a:gdLst>
                                <a:gd name="connsiteX0" fmla="*/ 33619 w 75869"/>
                                <a:gd name="connsiteY0" fmla="*/ 7521 h 67439"/>
                                <a:gd name="connsiteX1" fmla="*/ 26033 w 75869"/>
                                <a:gd name="connsiteY1" fmla="*/ 10051 h 67439"/>
                                <a:gd name="connsiteX2" fmla="*/ 6644 w 75869"/>
                                <a:gd name="connsiteY2" fmla="*/ 31968 h 67439"/>
                                <a:gd name="connsiteX3" fmla="*/ 19289 w 75869"/>
                                <a:gd name="connsiteY3" fmla="*/ 58944 h 67439"/>
                                <a:gd name="connsiteX4" fmla="*/ 26033 w 75869"/>
                                <a:gd name="connsiteY4" fmla="*/ 63159 h 67439"/>
                                <a:gd name="connsiteX5" fmla="*/ 71554 w 75869"/>
                                <a:gd name="connsiteY5" fmla="*/ 40398 h 67439"/>
                                <a:gd name="connsiteX6" fmla="*/ 63124 w 75869"/>
                                <a:gd name="connsiteY6" fmla="*/ 14265 h 67439"/>
                                <a:gd name="connsiteX7" fmla="*/ 33619 w 75869"/>
                                <a:gd name="connsiteY7" fmla="*/ 7521 h 67439"/>
                                <a:gd name="connsiteX8" fmla="*/ 33619 w 75869"/>
                                <a:gd name="connsiteY8" fmla="*/ 7521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869" h="67439">
                                  <a:moveTo>
                                    <a:pt x="33619" y="7521"/>
                                  </a:moveTo>
                                  <a:cubicBezTo>
                                    <a:pt x="31090" y="8364"/>
                                    <a:pt x="28562" y="9207"/>
                                    <a:pt x="26033" y="10051"/>
                                  </a:cubicBezTo>
                                  <a:cubicBezTo>
                                    <a:pt x="15917" y="13422"/>
                                    <a:pt x="8330" y="21009"/>
                                    <a:pt x="6644" y="31968"/>
                                  </a:cubicBezTo>
                                  <a:cubicBezTo>
                                    <a:pt x="4958" y="42927"/>
                                    <a:pt x="10016" y="53043"/>
                                    <a:pt x="19289" y="58944"/>
                                  </a:cubicBezTo>
                                  <a:cubicBezTo>
                                    <a:pt x="21818" y="60630"/>
                                    <a:pt x="24347" y="61473"/>
                                    <a:pt x="26033" y="63159"/>
                                  </a:cubicBezTo>
                                  <a:cubicBezTo>
                                    <a:pt x="44578" y="74961"/>
                                    <a:pt x="69025" y="61473"/>
                                    <a:pt x="71554" y="40398"/>
                                  </a:cubicBezTo>
                                  <a:cubicBezTo>
                                    <a:pt x="73240" y="31125"/>
                                    <a:pt x="69868" y="21852"/>
                                    <a:pt x="63124" y="14265"/>
                                  </a:cubicBezTo>
                                  <a:cubicBezTo>
                                    <a:pt x="56380" y="8364"/>
                                    <a:pt x="43735" y="4149"/>
                                    <a:pt x="33619" y="7521"/>
                                  </a:cubicBezTo>
                                  <a:lnTo>
                                    <a:pt x="33619" y="7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6" name="Полилиния: Форма 286">
                            <a:extLst>
                              <a:ext uri="{FF2B5EF4-FFF2-40B4-BE49-F238E27FC236}">
                                <a16:creationId xmlns:a16="http://schemas.microsoft.com/office/drawing/2014/main" id="{1754B497-B8E4-4A7C-9E72-3A3CE43CF2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8120" y="33676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6560 w 75869"/>
                                <a:gd name="connsiteY0" fmla="*/ 20966 h 75869"/>
                                <a:gd name="connsiteX1" fmla="*/ 9816 w 75869"/>
                                <a:gd name="connsiteY1" fmla="*/ 31925 h 75869"/>
                                <a:gd name="connsiteX2" fmla="*/ 14031 w 75869"/>
                                <a:gd name="connsiteY2" fmla="*/ 64801 h 75869"/>
                                <a:gd name="connsiteX3" fmla="*/ 46908 w 75869"/>
                                <a:gd name="connsiteY3" fmla="*/ 69016 h 75869"/>
                                <a:gd name="connsiteX4" fmla="*/ 57867 w 75869"/>
                                <a:gd name="connsiteY4" fmla="*/ 62272 h 75869"/>
                                <a:gd name="connsiteX5" fmla="*/ 63768 w 75869"/>
                                <a:gd name="connsiteY5" fmla="*/ 15065 h 75869"/>
                                <a:gd name="connsiteX6" fmla="*/ 16560 w 75869"/>
                                <a:gd name="connsiteY6" fmla="*/ 20966 h 75869"/>
                                <a:gd name="connsiteX7" fmla="*/ 16560 w 75869"/>
                                <a:gd name="connsiteY7" fmla="*/ 2096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6560" y="20966"/>
                                  </a:moveTo>
                                  <a:cubicBezTo>
                                    <a:pt x="14031" y="24338"/>
                                    <a:pt x="12345" y="27710"/>
                                    <a:pt x="9816" y="31925"/>
                                  </a:cubicBezTo>
                                  <a:cubicBezTo>
                                    <a:pt x="3915" y="42041"/>
                                    <a:pt x="5601" y="57214"/>
                                    <a:pt x="14031" y="64801"/>
                                  </a:cubicBezTo>
                                  <a:cubicBezTo>
                                    <a:pt x="22461" y="72388"/>
                                    <a:pt x="36792" y="75760"/>
                                    <a:pt x="46908" y="69016"/>
                                  </a:cubicBezTo>
                                  <a:cubicBezTo>
                                    <a:pt x="50280" y="66487"/>
                                    <a:pt x="53652" y="64801"/>
                                    <a:pt x="57867" y="62272"/>
                                  </a:cubicBezTo>
                                  <a:cubicBezTo>
                                    <a:pt x="73883" y="52156"/>
                                    <a:pt x="78098" y="29396"/>
                                    <a:pt x="63768" y="15065"/>
                                  </a:cubicBezTo>
                                  <a:cubicBezTo>
                                    <a:pt x="49437" y="734"/>
                                    <a:pt x="26676" y="4949"/>
                                    <a:pt x="16560" y="20966"/>
                                  </a:cubicBezTo>
                                  <a:lnTo>
                                    <a:pt x="16560" y="209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7" name="Полилиния: Форма 287">
                            <a:extLst>
                              <a:ext uri="{FF2B5EF4-FFF2-40B4-BE49-F238E27FC236}">
                                <a16:creationId xmlns:a16="http://schemas.microsoft.com/office/drawing/2014/main" id="{10C25ADB-194D-4192-9363-0F2CD1DF14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6283" y="3465719"/>
                              <a:ext cx="50580" cy="59010"/>
                            </a:xfrm>
                            <a:custGeom>
                              <a:avLst/>
                              <a:gdLst>
                                <a:gd name="connsiteX0" fmla="*/ 29083 w 50579"/>
                                <a:gd name="connsiteY0" fmla="*/ 52687 h 59009"/>
                                <a:gd name="connsiteX1" fmla="*/ 29083 w 50579"/>
                                <a:gd name="connsiteY1" fmla="*/ 6322 h 59009"/>
                                <a:gd name="connsiteX2" fmla="*/ 29083 w 50579"/>
                                <a:gd name="connsiteY2" fmla="*/ 52687 h 59009"/>
                                <a:gd name="connsiteX3" fmla="*/ 29083 w 50579"/>
                                <a:gd name="connsiteY3" fmla="*/ 52687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0579" h="59009">
                                  <a:moveTo>
                                    <a:pt x="29083" y="52687"/>
                                  </a:moveTo>
                                  <a:cubicBezTo>
                                    <a:pt x="59431" y="52687"/>
                                    <a:pt x="59431" y="6322"/>
                                    <a:pt x="29083" y="6322"/>
                                  </a:cubicBezTo>
                                  <a:cubicBezTo>
                                    <a:pt x="-1265" y="6322"/>
                                    <a:pt x="-1265" y="52687"/>
                                    <a:pt x="29083" y="52687"/>
                                  </a:cubicBezTo>
                                  <a:lnTo>
                                    <a:pt x="29083" y="5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8" name="Полилиния: Форма 288">
                            <a:extLst>
                              <a:ext uri="{FF2B5EF4-FFF2-40B4-BE49-F238E27FC236}">
                                <a16:creationId xmlns:a16="http://schemas.microsoft.com/office/drawing/2014/main" id="{96C80E40-8EE0-4ECE-99F4-CC5C1725E4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97580" y="3523886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15542 w 67439"/>
                                <a:gd name="connsiteY0" fmla="*/ 21496 h 67439"/>
                                <a:gd name="connsiteX1" fmla="*/ 8798 w 67439"/>
                                <a:gd name="connsiteY1" fmla="*/ 32455 h 67439"/>
                                <a:gd name="connsiteX2" fmla="*/ 13856 w 67439"/>
                                <a:gd name="connsiteY2" fmla="*/ 61960 h 67439"/>
                                <a:gd name="connsiteX3" fmla="*/ 40831 w 67439"/>
                                <a:gd name="connsiteY3" fmla="*/ 67861 h 67439"/>
                                <a:gd name="connsiteX4" fmla="*/ 55162 w 67439"/>
                                <a:gd name="connsiteY4" fmla="*/ 59431 h 67439"/>
                                <a:gd name="connsiteX5" fmla="*/ 68650 w 67439"/>
                                <a:gd name="connsiteY5" fmla="*/ 34984 h 67439"/>
                                <a:gd name="connsiteX6" fmla="*/ 60220 w 67439"/>
                                <a:gd name="connsiteY6" fmla="*/ 14752 h 67439"/>
                                <a:gd name="connsiteX7" fmla="*/ 39988 w 67439"/>
                                <a:gd name="connsiteY7" fmla="*/ 6322 h 67439"/>
                                <a:gd name="connsiteX8" fmla="*/ 15542 w 67439"/>
                                <a:gd name="connsiteY8" fmla="*/ 21496 h 67439"/>
                                <a:gd name="connsiteX9" fmla="*/ 15542 w 67439"/>
                                <a:gd name="connsiteY9" fmla="*/ 2149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15542" y="21496"/>
                                  </a:moveTo>
                                  <a:cubicBezTo>
                                    <a:pt x="13013" y="24868"/>
                                    <a:pt x="10484" y="28240"/>
                                    <a:pt x="8798" y="32455"/>
                                  </a:cubicBezTo>
                                  <a:cubicBezTo>
                                    <a:pt x="4583" y="42571"/>
                                    <a:pt x="5426" y="54373"/>
                                    <a:pt x="13856" y="61960"/>
                                  </a:cubicBezTo>
                                  <a:cubicBezTo>
                                    <a:pt x="20600" y="68704"/>
                                    <a:pt x="31559" y="71233"/>
                                    <a:pt x="40831" y="67861"/>
                                  </a:cubicBezTo>
                                  <a:cubicBezTo>
                                    <a:pt x="46732" y="66175"/>
                                    <a:pt x="50104" y="62803"/>
                                    <a:pt x="55162" y="59431"/>
                                  </a:cubicBezTo>
                                  <a:cubicBezTo>
                                    <a:pt x="62749" y="53530"/>
                                    <a:pt x="69493" y="45943"/>
                                    <a:pt x="68650" y="34984"/>
                                  </a:cubicBezTo>
                                  <a:cubicBezTo>
                                    <a:pt x="68650" y="27397"/>
                                    <a:pt x="66121" y="20653"/>
                                    <a:pt x="60220" y="14752"/>
                                  </a:cubicBezTo>
                                  <a:cubicBezTo>
                                    <a:pt x="55162" y="9694"/>
                                    <a:pt x="47575" y="6322"/>
                                    <a:pt x="39988" y="6322"/>
                                  </a:cubicBezTo>
                                  <a:cubicBezTo>
                                    <a:pt x="29030" y="7165"/>
                                    <a:pt x="21443" y="13066"/>
                                    <a:pt x="15542" y="21496"/>
                                  </a:cubicBezTo>
                                  <a:lnTo>
                                    <a:pt x="15542" y="214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9" name="Полилиния: Форма 289">
                            <a:extLst>
                              <a:ext uri="{FF2B5EF4-FFF2-40B4-BE49-F238E27FC236}">
                                <a16:creationId xmlns:a16="http://schemas.microsoft.com/office/drawing/2014/main" id="{B12A9C06-0294-4B4D-85DE-EAC1820845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7654" y="357140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58693 w 75869"/>
                                <a:gd name="connsiteY0" fmla="*/ 15288 h 75869"/>
                                <a:gd name="connsiteX1" fmla="*/ 48577 w 75869"/>
                                <a:gd name="connsiteY1" fmla="*/ 8543 h 75869"/>
                                <a:gd name="connsiteX2" fmla="*/ 14858 w 75869"/>
                                <a:gd name="connsiteY2" fmla="*/ 14444 h 75869"/>
                                <a:gd name="connsiteX3" fmla="*/ 7271 w 75869"/>
                                <a:gd name="connsiteY3" fmla="*/ 44792 h 75869"/>
                                <a:gd name="connsiteX4" fmla="*/ 14858 w 75869"/>
                                <a:gd name="connsiteY4" fmla="*/ 58280 h 75869"/>
                                <a:gd name="connsiteX5" fmla="*/ 26660 w 75869"/>
                                <a:gd name="connsiteY5" fmla="*/ 70082 h 75869"/>
                                <a:gd name="connsiteX6" fmla="*/ 42677 w 75869"/>
                                <a:gd name="connsiteY6" fmla="*/ 74297 h 75869"/>
                                <a:gd name="connsiteX7" fmla="*/ 65437 w 75869"/>
                                <a:gd name="connsiteY7" fmla="*/ 65024 h 75869"/>
                                <a:gd name="connsiteX8" fmla="*/ 74710 w 75869"/>
                                <a:gd name="connsiteY8" fmla="*/ 42263 h 75869"/>
                                <a:gd name="connsiteX9" fmla="*/ 70495 w 75869"/>
                                <a:gd name="connsiteY9" fmla="*/ 26246 h 75869"/>
                                <a:gd name="connsiteX10" fmla="*/ 58693 w 75869"/>
                                <a:gd name="connsiteY10" fmla="*/ 15288 h 75869"/>
                                <a:gd name="connsiteX11" fmla="*/ 58693 w 75869"/>
                                <a:gd name="connsiteY11" fmla="*/ 15288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58693" y="15288"/>
                                  </a:moveTo>
                                  <a:cubicBezTo>
                                    <a:pt x="55322" y="12758"/>
                                    <a:pt x="52792" y="10230"/>
                                    <a:pt x="48577" y="8543"/>
                                  </a:cubicBezTo>
                                  <a:cubicBezTo>
                                    <a:pt x="38462" y="4328"/>
                                    <a:pt x="22445" y="6015"/>
                                    <a:pt x="14858" y="14444"/>
                                  </a:cubicBezTo>
                                  <a:cubicBezTo>
                                    <a:pt x="7271" y="22874"/>
                                    <a:pt x="4742" y="33833"/>
                                    <a:pt x="7271" y="44792"/>
                                  </a:cubicBezTo>
                                  <a:cubicBezTo>
                                    <a:pt x="8957" y="50693"/>
                                    <a:pt x="11486" y="54065"/>
                                    <a:pt x="14858" y="58280"/>
                                  </a:cubicBezTo>
                                  <a:cubicBezTo>
                                    <a:pt x="17387" y="63338"/>
                                    <a:pt x="21602" y="66710"/>
                                    <a:pt x="26660" y="70082"/>
                                  </a:cubicBezTo>
                                  <a:cubicBezTo>
                                    <a:pt x="31718" y="72611"/>
                                    <a:pt x="36776" y="74297"/>
                                    <a:pt x="42677" y="74297"/>
                                  </a:cubicBezTo>
                                  <a:cubicBezTo>
                                    <a:pt x="51107" y="74297"/>
                                    <a:pt x="59536" y="70925"/>
                                    <a:pt x="65437" y="65024"/>
                                  </a:cubicBezTo>
                                  <a:cubicBezTo>
                                    <a:pt x="71338" y="59123"/>
                                    <a:pt x="74710" y="50693"/>
                                    <a:pt x="74710" y="42263"/>
                                  </a:cubicBezTo>
                                  <a:cubicBezTo>
                                    <a:pt x="74710" y="36362"/>
                                    <a:pt x="73024" y="31304"/>
                                    <a:pt x="70495" y="26246"/>
                                  </a:cubicBezTo>
                                  <a:cubicBezTo>
                                    <a:pt x="67966" y="22031"/>
                                    <a:pt x="63751" y="17816"/>
                                    <a:pt x="58693" y="15288"/>
                                  </a:cubicBezTo>
                                  <a:lnTo>
                                    <a:pt x="58693" y="152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0" name="Полилиния: Форма 290">
                            <a:extLst>
                              <a:ext uri="{FF2B5EF4-FFF2-40B4-BE49-F238E27FC236}">
                                <a16:creationId xmlns:a16="http://schemas.microsoft.com/office/drawing/2014/main" id="{F6A3F8FB-DBF5-4A7C-B972-ABE9C64D61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8699" y="367158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20084 w 75869"/>
                                <a:gd name="connsiteY0" fmla="*/ 18797 h 75869"/>
                                <a:gd name="connsiteX1" fmla="*/ 20084 w 75869"/>
                                <a:gd name="connsiteY1" fmla="*/ 18797 h 75869"/>
                                <a:gd name="connsiteX2" fmla="*/ 25984 w 75869"/>
                                <a:gd name="connsiteY2" fmla="*/ 13739 h 75869"/>
                                <a:gd name="connsiteX3" fmla="*/ 25141 w 75869"/>
                                <a:gd name="connsiteY3" fmla="*/ 13739 h 75869"/>
                                <a:gd name="connsiteX4" fmla="*/ 32729 w 75869"/>
                                <a:gd name="connsiteY4" fmla="*/ 10367 h 75869"/>
                                <a:gd name="connsiteX5" fmla="*/ 31886 w 75869"/>
                                <a:gd name="connsiteY5" fmla="*/ 10367 h 75869"/>
                                <a:gd name="connsiteX6" fmla="*/ 40315 w 75869"/>
                                <a:gd name="connsiteY6" fmla="*/ 9524 h 75869"/>
                                <a:gd name="connsiteX7" fmla="*/ 40315 w 75869"/>
                                <a:gd name="connsiteY7" fmla="*/ 9524 h 75869"/>
                                <a:gd name="connsiteX8" fmla="*/ 48745 w 75869"/>
                                <a:gd name="connsiteY8" fmla="*/ 10367 h 75869"/>
                                <a:gd name="connsiteX9" fmla="*/ 48745 w 75869"/>
                                <a:gd name="connsiteY9" fmla="*/ 10367 h 75869"/>
                                <a:gd name="connsiteX10" fmla="*/ 56332 w 75869"/>
                                <a:gd name="connsiteY10" fmla="*/ 13739 h 75869"/>
                                <a:gd name="connsiteX11" fmla="*/ 56332 w 75869"/>
                                <a:gd name="connsiteY11" fmla="*/ 13739 h 75869"/>
                                <a:gd name="connsiteX12" fmla="*/ 63076 w 75869"/>
                                <a:gd name="connsiteY12" fmla="*/ 18797 h 75869"/>
                                <a:gd name="connsiteX13" fmla="*/ 62233 w 75869"/>
                                <a:gd name="connsiteY13" fmla="*/ 17954 h 75869"/>
                                <a:gd name="connsiteX14" fmla="*/ 67291 w 75869"/>
                                <a:gd name="connsiteY14" fmla="*/ 24698 h 75869"/>
                                <a:gd name="connsiteX15" fmla="*/ 66448 w 75869"/>
                                <a:gd name="connsiteY15" fmla="*/ 23855 h 75869"/>
                                <a:gd name="connsiteX16" fmla="*/ 69820 w 75869"/>
                                <a:gd name="connsiteY16" fmla="*/ 31442 h 75869"/>
                                <a:gd name="connsiteX17" fmla="*/ 68977 w 75869"/>
                                <a:gd name="connsiteY17" fmla="*/ 29756 h 75869"/>
                                <a:gd name="connsiteX18" fmla="*/ 69820 w 75869"/>
                                <a:gd name="connsiteY18" fmla="*/ 38186 h 75869"/>
                                <a:gd name="connsiteX19" fmla="*/ 69820 w 75869"/>
                                <a:gd name="connsiteY19" fmla="*/ 36500 h 75869"/>
                                <a:gd name="connsiteX20" fmla="*/ 68977 w 75869"/>
                                <a:gd name="connsiteY20" fmla="*/ 44930 h 75869"/>
                                <a:gd name="connsiteX21" fmla="*/ 68977 w 75869"/>
                                <a:gd name="connsiteY21" fmla="*/ 44087 h 75869"/>
                                <a:gd name="connsiteX22" fmla="*/ 65605 w 75869"/>
                                <a:gd name="connsiteY22" fmla="*/ 51674 h 75869"/>
                                <a:gd name="connsiteX23" fmla="*/ 65605 w 75869"/>
                                <a:gd name="connsiteY23" fmla="*/ 51674 h 75869"/>
                                <a:gd name="connsiteX24" fmla="*/ 60547 w 75869"/>
                                <a:gd name="connsiteY24" fmla="*/ 57575 h 75869"/>
                                <a:gd name="connsiteX25" fmla="*/ 65605 w 75869"/>
                                <a:gd name="connsiteY25" fmla="*/ 50831 h 75869"/>
                                <a:gd name="connsiteX26" fmla="*/ 54646 w 75869"/>
                                <a:gd name="connsiteY26" fmla="*/ 10367 h 75869"/>
                                <a:gd name="connsiteX27" fmla="*/ 7439 w 75869"/>
                                <a:gd name="connsiteY27" fmla="*/ 32285 h 75869"/>
                                <a:gd name="connsiteX28" fmla="*/ 13340 w 75869"/>
                                <a:gd name="connsiteY28" fmla="*/ 62633 h 75869"/>
                                <a:gd name="connsiteX29" fmla="*/ 49588 w 75869"/>
                                <a:gd name="connsiteY29" fmla="*/ 74435 h 75869"/>
                                <a:gd name="connsiteX30" fmla="*/ 68977 w 75869"/>
                                <a:gd name="connsiteY30" fmla="*/ 26384 h 75869"/>
                                <a:gd name="connsiteX31" fmla="*/ 49588 w 75869"/>
                                <a:gd name="connsiteY31" fmla="*/ 11210 h 75869"/>
                                <a:gd name="connsiteX32" fmla="*/ 20084 w 75869"/>
                                <a:gd name="connsiteY32" fmla="*/ 18797 h 75869"/>
                                <a:gd name="connsiteX33" fmla="*/ 20084 w 75869"/>
                                <a:gd name="connsiteY33" fmla="*/ 18797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20084" y="18797"/>
                                  </a:moveTo>
                                  <a:cubicBezTo>
                                    <a:pt x="19241" y="18797"/>
                                    <a:pt x="19241" y="18797"/>
                                    <a:pt x="20084" y="18797"/>
                                  </a:cubicBezTo>
                                  <a:cubicBezTo>
                                    <a:pt x="21770" y="17111"/>
                                    <a:pt x="24299" y="15425"/>
                                    <a:pt x="25984" y="13739"/>
                                  </a:cubicBezTo>
                                  <a:cubicBezTo>
                                    <a:pt x="25984" y="13739"/>
                                    <a:pt x="25984" y="13739"/>
                                    <a:pt x="25141" y="13739"/>
                                  </a:cubicBezTo>
                                  <a:cubicBezTo>
                                    <a:pt x="27671" y="12896"/>
                                    <a:pt x="30199" y="11210"/>
                                    <a:pt x="32729" y="10367"/>
                                  </a:cubicBezTo>
                                  <a:cubicBezTo>
                                    <a:pt x="32729" y="10367"/>
                                    <a:pt x="32729" y="10367"/>
                                    <a:pt x="31886" y="10367"/>
                                  </a:cubicBezTo>
                                  <a:cubicBezTo>
                                    <a:pt x="34414" y="10367"/>
                                    <a:pt x="37786" y="9524"/>
                                    <a:pt x="40315" y="9524"/>
                                  </a:cubicBezTo>
                                  <a:cubicBezTo>
                                    <a:pt x="40315" y="9524"/>
                                    <a:pt x="40315" y="9524"/>
                                    <a:pt x="40315" y="9524"/>
                                  </a:cubicBezTo>
                                  <a:cubicBezTo>
                                    <a:pt x="42844" y="9524"/>
                                    <a:pt x="46216" y="10367"/>
                                    <a:pt x="48745" y="10367"/>
                                  </a:cubicBezTo>
                                  <a:cubicBezTo>
                                    <a:pt x="48745" y="10367"/>
                                    <a:pt x="48745" y="10367"/>
                                    <a:pt x="48745" y="10367"/>
                                  </a:cubicBezTo>
                                  <a:cubicBezTo>
                                    <a:pt x="51274" y="11210"/>
                                    <a:pt x="53803" y="12896"/>
                                    <a:pt x="56332" y="13739"/>
                                  </a:cubicBezTo>
                                  <a:cubicBezTo>
                                    <a:pt x="56332" y="13739"/>
                                    <a:pt x="56332" y="13739"/>
                                    <a:pt x="56332" y="13739"/>
                                  </a:cubicBezTo>
                                  <a:cubicBezTo>
                                    <a:pt x="58861" y="15425"/>
                                    <a:pt x="60547" y="17111"/>
                                    <a:pt x="63076" y="18797"/>
                                  </a:cubicBezTo>
                                  <a:cubicBezTo>
                                    <a:pt x="63076" y="18797"/>
                                    <a:pt x="62233" y="18797"/>
                                    <a:pt x="62233" y="17954"/>
                                  </a:cubicBezTo>
                                  <a:cubicBezTo>
                                    <a:pt x="63919" y="20483"/>
                                    <a:pt x="65605" y="22169"/>
                                    <a:pt x="67291" y="24698"/>
                                  </a:cubicBezTo>
                                  <a:cubicBezTo>
                                    <a:pt x="67291" y="24698"/>
                                    <a:pt x="67291" y="23855"/>
                                    <a:pt x="66448" y="23855"/>
                                  </a:cubicBezTo>
                                  <a:cubicBezTo>
                                    <a:pt x="67291" y="26384"/>
                                    <a:pt x="68977" y="28913"/>
                                    <a:pt x="69820" y="31442"/>
                                  </a:cubicBezTo>
                                  <a:cubicBezTo>
                                    <a:pt x="69820" y="30599"/>
                                    <a:pt x="69820" y="30599"/>
                                    <a:pt x="68977" y="29756"/>
                                  </a:cubicBezTo>
                                  <a:cubicBezTo>
                                    <a:pt x="68977" y="32285"/>
                                    <a:pt x="69820" y="35657"/>
                                    <a:pt x="69820" y="38186"/>
                                  </a:cubicBezTo>
                                  <a:cubicBezTo>
                                    <a:pt x="69820" y="37343"/>
                                    <a:pt x="69820" y="37343"/>
                                    <a:pt x="69820" y="36500"/>
                                  </a:cubicBezTo>
                                  <a:cubicBezTo>
                                    <a:pt x="69820" y="39029"/>
                                    <a:pt x="68977" y="41558"/>
                                    <a:pt x="68977" y="44930"/>
                                  </a:cubicBezTo>
                                  <a:cubicBezTo>
                                    <a:pt x="68977" y="44930"/>
                                    <a:pt x="68977" y="44087"/>
                                    <a:pt x="68977" y="44087"/>
                                  </a:cubicBezTo>
                                  <a:cubicBezTo>
                                    <a:pt x="68134" y="46616"/>
                                    <a:pt x="67291" y="49145"/>
                                    <a:pt x="65605" y="51674"/>
                                  </a:cubicBezTo>
                                  <a:cubicBezTo>
                                    <a:pt x="65605" y="51674"/>
                                    <a:pt x="65605" y="51674"/>
                                    <a:pt x="65605" y="51674"/>
                                  </a:cubicBezTo>
                                  <a:cubicBezTo>
                                    <a:pt x="63919" y="53360"/>
                                    <a:pt x="62233" y="55889"/>
                                    <a:pt x="60547" y="57575"/>
                                  </a:cubicBezTo>
                                  <a:cubicBezTo>
                                    <a:pt x="62233" y="55889"/>
                                    <a:pt x="64762" y="52517"/>
                                    <a:pt x="65605" y="50831"/>
                                  </a:cubicBezTo>
                                  <a:cubicBezTo>
                                    <a:pt x="74035" y="37343"/>
                                    <a:pt x="68977" y="17954"/>
                                    <a:pt x="54646" y="10367"/>
                                  </a:cubicBezTo>
                                  <a:cubicBezTo>
                                    <a:pt x="35257" y="-592"/>
                                    <a:pt x="11654" y="12053"/>
                                    <a:pt x="7439" y="32285"/>
                                  </a:cubicBezTo>
                                  <a:cubicBezTo>
                                    <a:pt x="4910" y="43244"/>
                                    <a:pt x="6596" y="53360"/>
                                    <a:pt x="13340" y="62633"/>
                                  </a:cubicBezTo>
                                  <a:cubicBezTo>
                                    <a:pt x="22613" y="74435"/>
                                    <a:pt x="35257" y="77807"/>
                                    <a:pt x="49588" y="74435"/>
                                  </a:cubicBezTo>
                                  <a:cubicBezTo>
                                    <a:pt x="70663" y="70220"/>
                                    <a:pt x="79093" y="43244"/>
                                    <a:pt x="68977" y="26384"/>
                                  </a:cubicBezTo>
                                  <a:cubicBezTo>
                                    <a:pt x="64762" y="19640"/>
                                    <a:pt x="57175" y="13739"/>
                                    <a:pt x="49588" y="11210"/>
                                  </a:cubicBezTo>
                                  <a:cubicBezTo>
                                    <a:pt x="39472" y="6995"/>
                                    <a:pt x="28514" y="11210"/>
                                    <a:pt x="20084" y="18797"/>
                                  </a:cubicBezTo>
                                  <a:lnTo>
                                    <a:pt x="20084" y="187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1" name="Полилиния: Форма 291">
                            <a:extLst>
                              <a:ext uri="{FF2B5EF4-FFF2-40B4-BE49-F238E27FC236}">
                                <a16:creationId xmlns:a16="http://schemas.microsoft.com/office/drawing/2014/main" id="{9B764157-C841-4F71-9836-FC58121217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61253" y="3648649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42176 w 75869"/>
                                <a:gd name="connsiteY0" fmla="*/ 6322 h 75869"/>
                                <a:gd name="connsiteX1" fmla="*/ 36275 w 75869"/>
                                <a:gd name="connsiteY1" fmla="*/ 7165 h 75869"/>
                                <a:gd name="connsiteX2" fmla="*/ 23630 w 75869"/>
                                <a:gd name="connsiteY2" fmla="*/ 11380 h 75869"/>
                                <a:gd name="connsiteX3" fmla="*/ 10985 w 75869"/>
                                <a:gd name="connsiteY3" fmla="*/ 24025 h 75869"/>
                                <a:gd name="connsiteX4" fmla="*/ 9299 w 75869"/>
                                <a:gd name="connsiteY4" fmla="*/ 56059 h 75869"/>
                                <a:gd name="connsiteX5" fmla="*/ 24473 w 75869"/>
                                <a:gd name="connsiteY5" fmla="*/ 73762 h 75869"/>
                                <a:gd name="connsiteX6" fmla="*/ 63251 w 75869"/>
                                <a:gd name="connsiteY6" fmla="*/ 67861 h 75869"/>
                                <a:gd name="connsiteX7" fmla="*/ 67466 w 75869"/>
                                <a:gd name="connsiteY7" fmla="*/ 31612 h 75869"/>
                                <a:gd name="connsiteX8" fmla="*/ 56507 w 75869"/>
                                <a:gd name="connsiteY8" fmla="*/ 20653 h 75869"/>
                                <a:gd name="connsiteX9" fmla="*/ 33746 w 75869"/>
                                <a:gd name="connsiteY9" fmla="*/ 17282 h 75869"/>
                                <a:gd name="connsiteX10" fmla="*/ 32903 w 75869"/>
                                <a:gd name="connsiteY10" fmla="*/ 17282 h 75869"/>
                                <a:gd name="connsiteX11" fmla="*/ 40490 w 75869"/>
                                <a:gd name="connsiteY11" fmla="*/ 16438 h 75869"/>
                                <a:gd name="connsiteX12" fmla="*/ 39647 w 75869"/>
                                <a:gd name="connsiteY12" fmla="*/ 16438 h 75869"/>
                                <a:gd name="connsiteX13" fmla="*/ 47234 w 75869"/>
                                <a:gd name="connsiteY13" fmla="*/ 17282 h 75869"/>
                                <a:gd name="connsiteX14" fmla="*/ 47234 w 75869"/>
                                <a:gd name="connsiteY14" fmla="*/ 17282 h 75869"/>
                                <a:gd name="connsiteX15" fmla="*/ 54821 w 75869"/>
                                <a:gd name="connsiteY15" fmla="*/ 20653 h 75869"/>
                                <a:gd name="connsiteX16" fmla="*/ 54821 w 75869"/>
                                <a:gd name="connsiteY16" fmla="*/ 20653 h 75869"/>
                                <a:gd name="connsiteX17" fmla="*/ 60722 w 75869"/>
                                <a:gd name="connsiteY17" fmla="*/ 25711 h 75869"/>
                                <a:gd name="connsiteX18" fmla="*/ 60722 w 75869"/>
                                <a:gd name="connsiteY18" fmla="*/ 25711 h 75869"/>
                                <a:gd name="connsiteX19" fmla="*/ 65780 w 75869"/>
                                <a:gd name="connsiteY19" fmla="*/ 31612 h 75869"/>
                                <a:gd name="connsiteX20" fmla="*/ 65780 w 75869"/>
                                <a:gd name="connsiteY20" fmla="*/ 31612 h 75869"/>
                                <a:gd name="connsiteX21" fmla="*/ 69152 w 75869"/>
                                <a:gd name="connsiteY21" fmla="*/ 39199 h 75869"/>
                                <a:gd name="connsiteX22" fmla="*/ 69152 w 75869"/>
                                <a:gd name="connsiteY22" fmla="*/ 38356 h 75869"/>
                                <a:gd name="connsiteX23" fmla="*/ 69995 w 75869"/>
                                <a:gd name="connsiteY23" fmla="*/ 46786 h 75869"/>
                                <a:gd name="connsiteX24" fmla="*/ 69995 w 75869"/>
                                <a:gd name="connsiteY24" fmla="*/ 45100 h 75869"/>
                                <a:gd name="connsiteX25" fmla="*/ 69152 w 75869"/>
                                <a:gd name="connsiteY25" fmla="*/ 53530 h 75869"/>
                                <a:gd name="connsiteX26" fmla="*/ 69995 w 75869"/>
                                <a:gd name="connsiteY26" fmla="*/ 51844 h 75869"/>
                                <a:gd name="connsiteX27" fmla="*/ 66623 w 75869"/>
                                <a:gd name="connsiteY27" fmla="*/ 59431 h 75869"/>
                                <a:gd name="connsiteX28" fmla="*/ 67466 w 75869"/>
                                <a:gd name="connsiteY28" fmla="*/ 58588 h 75869"/>
                                <a:gd name="connsiteX29" fmla="*/ 62408 w 75869"/>
                                <a:gd name="connsiteY29" fmla="*/ 65332 h 75869"/>
                                <a:gd name="connsiteX30" fmla="*/ 63251 w 75869"/>
                                <a:gd name="connsiteY30" fmla="*/ 64489 h 75869"/>
                                <a:gd name="connsiteX31" fmla="*/ 56507 w 75869"/>
                                <a:gd name="connsiteY31" fmla="*/ 69547 h 75869"/>
                                <a:gd name="connsiteX32" fmla="*/ 57350 w 75869"/>
                                <a:gd name="connsiteY32" fmla="*/ 68704 h 75869"/>
                                <a:gd name="connsiteX33" fmla="*/ 49763 w 75869"/>
                                <a:gd name="connsiteY33" fmla="*/ 72076 h 75869"/>
                                <a:gd name="connsiteX34" fmla="*/ 49763 w 75869"/>
                                <a:gd name="connsiteY34" fmla="*/ 72076 h 75869"/>
                                <a:gd name="connsiteX35" fmla="*/ 41333 w 75869"/>
                                <a:gd name="connsiteY35" fmla="*/ 72919 h 75869"/>
                                <a:gd name="connsiteX36" fmla="*/ 41333 w 75869"/>
                                <a:gd name="connsiteY36" fmla="*/ 72919 h 75869"/>
                                <a:gd name="connsiteX37" fmla="*/ 32060 w 75869"/>
                                <a:gd name="connsiteY37" fmla="*/ 72076 h 75869"/>
                                <a:gd name="connsiteX38" fmla="*/ 32060 w 75869"/>
                                <a:gd name="connsiteY38" fmla="*/ 72076 h 75869"/>
                                <a:gd name="connsiteX39" fmla="*/ 23630 w 75869"/>
                                <a:gd name="connsiteY39" fmla="*/ 68704 h 75869"/>
                                <a:gd name="connsiteX40" fmla="*/ 23630 w 75869"/>
                                <a:gd name="connsiteY40" fmla="*/ 68704 h 75869"/>
                                <a:gd name="connsiteX41" fmla="*/ 16886 w 75869"/>
                                <a:gd name="connsiteY41" fmla="*/ 63646 h 75869"/>
                                <a:gd name="connsiteX42" fmla="*/ 16886 w 75869"/>
                                <a:gd name="connsiteY42" fmla="*/ 64489 h 75869"/>
                                <a:gd name="connsiteX43" fmla="*/ 49763 w 75869"/>
                                <a:gd name="connsiteY43" fmla="*/ 72919 h 75869"/>
                                <a:gd name="connsiteX44" fmla="*/ 71681 w 75869"/>
                                <a:gd name="connsiteY44" fmla="*/ 53530 h 75869"/>
                                <a:gd name="connsiteX45" fmla="*/ 69995 w 75869"/>
                                <a:gd name="connsiteY45" fmla="*/ 23182 h 75869"/>
                                <a:gd name="connsiteX46" fmla="*/ 58193 w 75869"/>
                                <a:gd name="connsiteY46" fmla="*/ 11380 h 75869"/>
                                <a:gd name="connsiteX47" fmla="*/ 42176 w 75869"/>
                                <a:gd name="connsiteY47" fmla="*/ 6322 h 75869"/>
                                <a:gd name="connsiteX48" fmla="*/ 42176 w 75869"/>
                                <a:gd name="connsiteY48" fmla="*/ 6322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42176" y="6322"/>
                                  </a:moveTo>
                                  <a:cubicBezTo>
                                    <a:pt x="40490" y="6322"/>
                                    <a:pt x="37961" y="6322"/>
                                    <a:pt x="36275" y="7165"/>
                                  </a:cubicBezTo>
                                  <a:cubicBezTo>
                                    <a:pt x="31217" y="8009"/>
                                    <a:pt x="27845" y="8852"/>
                                    <a:pt x="23630" y="11380"/>
                                  </a:cubicBezTo>
                                  <a:cubicBezTo>
                                    <a:pt x="18572" y="13910"/>
                                    <a:pt x="13514" y="18967"/>
                                    <a:pt x="10985" y="24025"/>
                                  </a:cubicBezTo>
                                  <a:cubicBezTo>
                                    <a:pt x="5084" y="34141"/>
                                    <a:pt x="5084" y="45943"/>
                                    <a:pt x="9299" y="56059"/>
                                  </a:cubicBezTo>
                                  <a:cubicBezTo>
                                    <a:pt x="12671" y="63646"/>
                                    <a:pt x="16886" y="69547"/>
                                    <a:pt x="24473" y="73762"/>
                                  </a:cubicBezTo>
                                  <a:cubicBezTo>
                                    <a:pt x="36275" y="80506"/>
                                    <a:pt x="53978" y="78820"/>
                                    <a:pt x="63251" y="67861"/>
                                  </a:cubicBezTo>
                                  <a:cubicBezTo>
                                    <a:pt x="71681" y="58588"/>
                                    <a:pt x="75053" y="43414"/>
                                    <a:pt x="67466" y="31612"/>
                                  </a:cubicBezTo>
                                  <a:cubicBezTo>
                                    <a:pt x="64937" y="27397"/>
                                    <a:pt x="60722" y="24025"/>
                                    <a:pt x="56507" y="20653"/>
                                  </a:cubicBezTo>
                                  <a:cubicBezTo>
                                    <a:pt x="49763" y="16438"/>
                                    <a:pt x="41333" y="16438"/>
                                    <a:pt x="33746" y="17282"/>
                                  </a:cubicBezTo>
                                  <a:cubicBezTo>
                                    <a:pt x="33746" y="17282"/>
                                    <a:pt x="33746" y="17282"/>
                                    <a:pt x="32903" y="17282"/>
                                  </a:cubicBezTo>
                                  <a:cubicBezTo>
                                    <a:pt x="35432" y="17282"/>
                                    <a:pt x="37961" y="16438"/>
                                    <a:pt x="40490" y="16438"/>
                                  </a:cubicBezTo>
                                  <a:cubicBezTo>
                                    <a:pt x="40490" y="16438"/>
                                    <a:pt x="40490" y="16438"/>
                                    <a:pt x="39647" y="16438"/>
                                  </a:cubicBezTo>
                                  <a:cubicBezTo>
                                    <a:pt x="42176" y="16438"/>
                                    <a:pt x="44705" y="17282"/>
                                    <a:pt x="47234" y="17282"/>
                                  </a:cubicBezTo>
                                  <a:cubicBezTo>
                                    <a:pt x="47234" y="17282"/>
                                    <a:pt x="47234" y="17282"/>
                                    <a:pt x="47234" y="17282"/>
                                  </a:cubicBezTo>
                                  <a:cubicBezTo>
                                    <a:pt x="49763" y="18125"/>
                                    <a:pt x="52292" y="18967"/>
                                    <a:pt x="54821" y="20653"/>
                                  </a:cubicBezTo>
                                  <a:cubicBezTo>
                                    <a:pt x="54821" y="20653"/>
                                    <a:pt x="54821" y="20653"/>
                                    <a:pt x="54821" y="20653"/>
                                  </a:cubicBezTo>
                                  <a:cubicBezTo>
                                    <a:pt x="56507" y="22340"/>
                                    <a:pt x="59036" y="24025"/>
                                    <a:pt x="60722" y="25711"/>
                                  </a:cubicBezTo>
                                  <a:cubicBezTo>
                                    <a:pt x="60722" y="25711"/>
                                    <a:pt x="60722" y="25711"/>
                                    <a:pt x="60722" y="25711"/>
                                  </a:cubicBezTo>
                                  <a:cubicBezTo>
                                    <a:pt x="62408" y="27397"/>
                                    <a:pt x="64094" y="29926"/>
                                    <a:pt x="65780" y="31612"/>
                                  </a:cubicBezTo>
                                  <a:cubicBezTo>
                                    <a:pt x="65780" y="31612"/>
                                    <a:pt x="65780" y="31612"/>
                                    <a:pt x="65780" y="31612"/>
                                  </a:cubicBezTo>
                                  <a:cubicBezTo>
                                    <a:pt x="66623" y="34141"/>
                                    <a:pt x="67466" y="36670"/>
                                    <a:pt x="69152" y="39199"/>
                                  </a:cubicBezTo>
                                  <a:cubicBezTo>
                                    <a:pt x="69152" y="39199"/>
                                    <a:pt x="69152" y="39199"/>
                                    <a:pt x="69152" y="38356"/>
                                  </a:cubicBezTo>
                                  <a:cubicBezTo>
                                    <a:pt x="69152" y="40885"/>
                                    <a:pt x="69995" y="43414"/>
                                    <a:pt x="69995" y="46786"/>
                                  </a:cubicBezTo>
                                  <a:cubicBezTo>
                                    <a:pt x="69995" y="45943"/>
                                    <a:pt x="69995" y="45943"/>
                                    <a:pt x="69995" y="45100"/>
                                  </a:cubicBezTo>
                                  <a:cubicBezTo>
                                    <a:pt x="69995" y="47629"/>
                                    <a:pt x="69152" y="51001"/>
                                    <a:pt x="69152" y="53530"/>
                                  </a:cubicBezTo>
                                  <a:cubicBezTo>
                                    <a:pt x="69152" y="52687"/>
                                    <a:pt x="69152" y="52687"/>
                                    <a:pt x="69995" y="51844"/>
                                  </a:cubicBezTo>
                                  <a:cubicBezTo>
                                    <a:pt x="69152" y="54373"/>
                                    <a:pt x="67466" y="56902"/>
                                    <a:pt x="66623" y="59431"/>
                                  </a:cubicBezTo>
                                  <a:cubicBezTo>
                                    <a:pt x="66623" y="59431"/>
                                    <a:pt x="66623" y="58588"/>
                                    <a:pt x="67466" y="58588"/>
                                  </a:cubicBezTo>
                                  <a:cubicBezTo>
                                    <a:pt x="65780" y="61117"/>
                                    <a:pt x="64094" y="62803"/>
                                    <a:pt x="62408" y="65332"/>
                                  </a:cubicBezTo>
                                  <a:cubicBezTo>
                                    <a:pt x="62408" y="65332"/>
                                    <a:pt x="62408" y="64489"/>
                                    <a:pt x="63251" y="64489"/>
                                  </a:cubicBezTo>
                                  <a:cubicBezTo>
                                    <a:pt x="60722" y="66175"/>
                                    <a:pt x="59036" y="67861"/>
                                    <a:pt x="56507" y="69547"/>
                                  </a:cubicBezTo>
                                  <a:cubicBezTo>
                                    <a:pt x="56507" y="69547"/>
                                    <a:pt x="57350" y="69547"/>
                                    <a:pt x="57350" y="68704"/>
                                  </a:cubicBezTo>
                                  <a:cubicBezTo>
                                    <a:pt x="54821" y="69547"/>
                                    <a:pt x="52292" y="71233"/>
                                    <a:pt x="49763" y="72076"/>
                                  </a:cubicBezTo>
                                  <a:cubicBezTo>
                                    <a:pt x="49763" y="72076"/>
                                    <a:pt x="49763" y="72076"/>
                                    <a:pt x="49763" y="72076"/>
                                  </a:cubicBezTo>
                                  <a:cubicBezTo>
                                    <a:pt x="47234" y="72076"/>
                                    <a:pt x="43862" y="72919"/>
                                    <a:pt x="41333" y="72919"/>
                                  </a:cubicBezTo>
                                  <a:cubicBezTo>
                                    <a:pt x="41333" y="72919"/>
                                    <a:pt x="41333" y="72919"/>
                                    <a:pt x="41333" y="72919"/>
                                  </a:cubicBezTo>
                                  <a:cubicBezTo>
                                    <a:pt x="37961" y="72919"/>
                                    <a:pt x="35432" y="72076"/>
                                    <a:pt x="32060" y="72076"/>
                                  </a:cubicBezTo>
                                  <a:cubicBezTo>
                                    <a:pt x="32060" y="72076"/>
                                    <a:pt x="32060" y="72076"/>
                                    <a:pt x="32060" y="72076"/>
                                  </a:cubicBezTo>
                                  <a:cubicBezTo>
                                    <a:pt x="29531" y="71233"/>
                                    <a:pt x="27002" y="69547"/>
                                    <a:pt x="23630" y="68704"/>
                                  </a:cubicBezTo>
                                  <a:cubicBezTo>
                                    <a:pt x="23630" y="68704"/>
                                    <a:pt x="23630" y="68704"/>
                                    <a:pt x="23630" y="68704"/>
                                  </a:cubicBezTo>
                                  <a:cubicBezTo>
                                    <a:pt x="21101" y="67018"/>
                                    <a:pt x="19415" y="65332"/>
                                    <a:pt x="16886" y="63646"/>
                                  </a:cubicBezTo>
                                  <a:cubicBezTo>
                                    <a:pt x="16886" y="63646"/>
                                    <a:pt x="16886" y="63646"/>
                                    <a:pt x="16886" y="64489"/>
                                  </a:cubicBezTo>
                                  <a:cubicBezTo>
                                    <a:pt x="25316" y="72919"/>
                                    <a:pt x="38804" y="76291"/>
                                    <a:pt x="49763" y="72919"/>
                                  </a:cubicBezTo>
                                  <a:cubicBezTo>
                                    <a:pt x="59879" y="70390"/>
                                    <a:pt x="67466" y="62803"/>
                                    <a:pt x="71681" y="53530"/>
                                  </a:cubicBezTo>
                                  <a:cubicBezTo>
                                    <a:pt x="75896" y="43414"/>
                                    <a:pt x="75896" y="32455"/>
                                    <a:pt x="69995" y="23182"/>
                                  </a:cubicBezTo>
                                  <a:cubicBezTo>
                                    <a:pt x="66623" y="18125"/>
                                    <a:pt x="63251" y="13910"/>
                                    <a:pt x="58193" y="11380"/>
                                  </a:cubicBezTo>
                                  <a:cubicBezTo>
                                    <a:pt x="53978" y="8009"/>
                                    <a:pt x="48077" y="6322"/>
                                    <a:pt x="42176" y="6322"/>
                                  </a:cubicBezTo>
                                  <a:lnTo>
                                    <a:pt x="42176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2" name="Полилиния: Форма 292">
                            <a:extLst>
                              <a:ext uri="{FF2B5EF4-FFF2-40B4-BE49-F238E27FC236}">
                                <a16:creationId xmlns:a16="http://schemas.microsoft.com/office/drawing/2014/main" id="{ACD2ED2E-166B-4EB2-B934-EAF57DB6CF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3421" y="4145923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32034 w 101159"/>
                                <a:gd name="connsiteY0" fmla="*/ 17373 h 101159"/>
                                <a:gd name="connsiteX1" fmla="*/ 21917 w 101159"/>
                                <a:gd name="connsiteY1" fmla="*/ 29175 h 101159"/>
                                <a:gd name="connsiteX2" fmla="*/ 16860 w 101159"/>
                                <a:gd name="connsiteY2" fmla="*/ 35076 h 101159"/>
                                <a:gd name="connsiteX3" fmla="*/ 7587 w 101159"/>
                                <a:gd name="connsiteY3" fmla="*/ 51093 h 101159"/>
                                <a:gd name="connsiteX4" fmla="*/ 7587 w 101159"/>
                                <a:gd name="connsiteY4" fmla="*/ 71325 h 101159"/>
                                <a:gd name="connsiteX5" fmla="*/ 32034 w 101159"/>
                                <a:gd name="connsiteY5" fmla="*/ 95772 h 101159"/>
                                <a:gd name="connsiteX6" fmla="*/ 64910 w 101159"/>
                                <a:gd name="connsiteY6" fmla="*/ 89028 h 101159"/>
                                <a:gd name="connsiteX7" fmla="*/ 74183 w 101159"/>
                                <a:gd name="connsiteY7" fmla="*/ 81441 h 101159"/>
                                <a:gd name="connsiteX8" fmla="*/ 85985 w 101159"/>
                                <a:gd name="connsiteY8" fmla="*/ 71325 h 101159"/>
                                <a:gd name="connsiteX9" fmla="*/ 96944 w 101159"/>
                                <a:gd name="connsiteY9" fmla="*/ 44349 h 101159"/>
                                <a:gd name="connsiteX10" fmla="*/ 85985 w 101159"/>
                                <a:gd name="connsiteY10" fmla="*/ 17373 h 101159"/>
                                <a:gd name="connsiteX11" fmla="*/ 59009 w 101159"/>
                                <a:gd name="connsiteY11" fmla="*/ 6414 h 101159"/>
                                <a:gd name="connsiteX12" fmla="*/ 32034 w 101159"/>
                                <a:gd name="connsiteY12" fmla="*/ 17373 h 101159"/>
                                <a:gd name="connsiteX13" fmla="*/ 32034 w 101159"/>
                                <a:gd name="connsiteY13" fmla="*/ 1737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32034" y="17373"/>
                                  </a:moveTo>
                                  <a:cubicBezTo>
                                    <a:pt x="28662" y="21588"/>
                                    <a:pt x="25290" y="24960"/>
                                    <a:pt x="21917" y="29175"/>
                                  </a:cubicBezTo>
                                  <a:cubicBezTo>
                                    <a:pt x="20232" y="30861"/>
                                    <a:pt x="18546" y="32547"/>
                                    <a:pt x="16860" y="35076"/>
                                  </a:cubicBezTo>
                                  <a:cubicBezTo>
                                    <a:pt x="12645" y="40134"/>
                                    <a:pt x="9273" y="45192"/>
                                    <a:pt x="7587" y="51093"/>
                                  </a:cubicBezTo>
                                  <a:cubicBezTo>
                                    <a:pt x="5901" y="56994"/>
                                    <a:pt x="5901" y="64581"/>
                                    <a:pt x="7587" y="71325"/>
                                  </a:cubicBezTo>
                                  <a:cubicBezTo>
                                    <a:pt x="10116" y="83127"/>
                                    <a:pt x="20232" y="93243"/>
                                    <a:pt x="32034" y="95772"/>
                                  </a:cubicBezTo>
                                  <a:cubicBezTo>
                                    <a:pt x="43836" y="98301"/>
                                    <a:pt x="54794" y="96615"/>
                                    <a:pt x="64910" y="89028"/>
                                  </a:cubicBezTo>
                                  <a:cubicBezTo>
                                    <a:pt x="68282" y="86499"/>
                                    <a:pt x="70812" y="83970"/>
                                    <a:pt x="74183" y="81441"/>
                                  </a:cubicBezTo>
                                  <a:cubicBezTo>
                                    <a:pt x="78398" y="78069"/>
                                    <a:pt x="81770" y="74697"/>
                                    <a:pt x="85985" y="71325"/>
                                  </a:cubicBezTo>
                                  <a:cubicBezTo>
                                    <a:pt x="92729" y="65424"/>
                                    <a:pt x="96944" y="53622"/>
                                    <a:pt x="96944" y="44349"/>
                                  </a:cubicBezTo>
                                  <a:cubicBezTo>
                                    <a:pt x="96944" y="35076"/>
                                    <a:pt x="92729" y="24117"/>
                                    <a:pt x="85985" y="17373"/>
                                  </a:cubicBezTo>
                                  <a:cubicBezTo>
                                    <a:pt x="78398" y="10629"/>
                                    <a:pt x="69125" y="5572"/>
                                    <a:pt x="59009" y="6414"/>
                                  </a:cubicBezTo>
                                  <a:cubicBezTo>
                                    <a:pt x="48893" y="7257"/>
                                    <a:pt x="38777" y="10629"/>
                                    <a:pt x="32034" y="17373"/>
                                  </a:cubicBezTo>
                                  <a:lnTo>
                                    <a:pt x="32034" y="17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3" name="Полилиния: Форма 293">
                            <a:extLst>
                              <a:ext uri="{FF2B5EF4-FFF2-40B4-BE49-F238E27FC236}">
                                <a16:creationId xmlns:a16="http://schemas.microsoft.com/office/drawing/2014/main" id="{3541B7BA-02A4-4952-9403-314B334B37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33026" y="3968856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65243 w 75869"/>
                                <a:gd name="connsiteY0" fmla="*/ 55346 h 75869"/>
                                <a:gd name="connsiteX1" fmla="*/ 66086 w 75869"/>
                                <a:gd name="connsiteY1" fmla="*/ 52817 h 75869"/>
                                <a:gd name="connsiteX2" fmla="*/ 58499 w 75869"/>
                                <a:gd name="connsiteY2" fmla="*/ 65462 h 75869"/>
                                <a:gd name="connsiteX3" fmla="*/ 67772 w 75869"/>
                                <a:gd name="connsiteY3" fmla="*/ 52817 h 75869"/>
                                <a:gd name="connsiteX4" fmla="*/ 69458 w 75869"/>
                                <a:gd name="connsiteY4" fmla="*/ 30056 h 75869"/>
                                <a:gd name="connsiteX5" fmla="*/ 66086 w 75869"/>
                                <a:gd name="connsiteY5" fmla="*/ 22470 h 75869"/>
                                <a:gd name="connsiteX6" fmla="*/ 57656 w 75869"/>
                                <a:gd name="connsiteY6" fmla="*/ 13197 h 75869"/>
                                <a:gd name="connsiteX7" fmla="*/ 38267 w 75869"/>
                                <a:gd name="connsiteY7" fmla="*/ 6452 h 75869"/>
                                <a:gd name="connsiteX8" fmla="*/ 22250 w 75869"/>
                                <a:gd name="connsiteY8" fmla="*/ 10667 h 75869"/>
                                <a:gd name="connsiteX9" fmla="*/ 7077 w 75869"/>
                                <a:gd name="connsiteY9" fmla="*/ 30056 h 75869"/>
                                <a:gd name="connsiteX10" fmla="*/ 8762 w 75869"/>
                                <a:gd name="connsiteY10" fmla="*/ 52817 h 75869"/>
                                <a:gd name="connsiteX11" fmla="*/ 18035 w 75869"/>
                                <a:gd name="connsiteY11" fmla="*/ 65462 h 75869"/>
                                <a:gd name="connsiteX12" fmla="*/ 10448 w 75869"/>
                                <a:gd name="connsiteY12" fmla="*/ 52817 h 75869"/>
                                <a:gd name="connsiteX13" fmla="*/ 11292 w 75869"/>
                                <a:gd name="connsiteY13" fmla="*/ 55346 h 75869"/>
                                <a:gd name="connsiteX14" fmla="*/ 21407 w 75869"/>
                                <a:gd name="connsiteY14" fmla="*/ 70520 h 75869"/>
                                <a:gd name="connsiteX15" fmla="*/ 38267 w 75869"/>
                                <a:gd name="connsiteY15" fmla="*/ 76421 h 75869"/>
                                <a:gd name="connsiteX16" fmla="*/ 52598 w 75869"/>
                                <a:gd name="connsiteY16" fmla="*/ 72206 h 75869"/>
                                <a:gd name="connsiteX17" fmla="*/ 65243 w 75869"/>
                                <a:gd name="connsiteY17" fmla="*/ 55346 h 75869"/>
                                <a:gd name="connsiteX18" fmla="*/ 65243 w 75869"/>
                                <a:gd name="connsiteY18" fmla="*/ 5534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65243" y="55346"/>
                                  </a:moveTo>
                                  <a:cubicBezTo>
                                    <a:pt x="65243" y="54503"/>
                                    <a:pt x="66086" y="53660"/>
                                    <a:pt x="66086" y="52817"/>
                                  </a:cubicBezTo>
                                  <a:cubicBezTo>
                                    <a:pt x="63557" y="57032"/>
                                    <a:pt x="61028" y="61247"/>
                                    <a:pt x="58499" y="65462"/>
                                  </a:cubicBezTo>
                                  <a:cubicBezTo>
                                    <a:pt x="62714" y="62090"/>
                                    <a:pt x="65243" y="57875"/>
                                    <a:pt x="67772" y="52817"/>
                                  </a:cubicBezTo>
                                  <a:cubicBezTo>
                                    <a:pt x="71144" y="45230"/>
                                    <a:pt x="70301" y="38486"/>
                                    <a:pt x="69458" y="30056"/>
                                  </a:cubicBezTo>
                                  <a:cubicBezTo>
                                    <a:pt x="68615" y="27527"/>
                                    <a:pt x="66929" y="24998"/>
                                    <a:pt x="66086" y="22470"/>
                                  </a:cubicBezTo>
                                  <a:cubicBezTo>
                                    <a:pt x="64400" y="19097"/>
                                    <a:pt x="61028" y="15725"/>
                                    <a:pt x="57656" y="13197"/>
                                  </a:cubicBezTo>
                                  <a:cubicBezTo>
                                    <a:pt x="52598" y="8982"/>
                                    <a:pt x="45011" y="5610"/>
                                    <a:pt x="38267" y="6452"/>
                                  </a:cubicBezTo>
                                  <a:cubicBezTo>
                                    <a:pt x="32366" y="6452"/>
                                    <a:pt x="27308" y="8139"/>
                                    <a:pt x="22250" y="10667"/>
                                  </a:cubicBezTo>
                                  <a:cubicBezTo>
                                    <a:pt x="16349" y="14040"/>
                                    <a:pt x="8762" y="22470"/>
                                    <a:pt x="7077" y="30056"/>
                                  </a:cubicBezTo>
                                  <a:cubicBezTo>
                                    <a:pt x="6233" y="38486"/>
                                    <a:pt x="5391" y="45230"/>
                                    <a:pt x="8762" y="52817"/>
                                  </a:cubicBezTo>
                                  <a:cubicBezTo>
                                    <a:pt x="11292" y="57875"/>
                                    <a:pt x="13820" y="62090"/>
                                    <a:pt x="18035" y="65462"/>
                                  </a:cubicBezTo>
                                  <a:cubicBezTo>
                                    <a:pt x="15507" y="61247"/>
                                    <a:pt x="12977" y="57032"/>
                                    <a:pt x="10448" y="52817"/>
                                  </a:cubicBezTo>
                                  <a:cubicBezTo>
                                    <a:pt x="10448" y="53660"/>
                                    <a:pt x="11292" y="54503"/>
                                    <a:pt x="11292" y="55346"/>
                                  </a:cubicBezTo>
                                  <a:cubicBezTo>
                                    <a:pt x="13820" y="61247"/>
                                    <a:pt x="16349" y="66305"/>
                                    <a:pt x="21407" y="70520"/>
                                  </a:cubicBezTo>
                                  <a:cubicBezTo>
                                    <a:pt x="26465" y="73892"/>
                                    <a:pt x="32366" y="77264"/>
                                    <a:pt x="38267" y="76421"/>
                                  </a:cubicBezTo>
                                  <a:cubicBezTo>
                                    <a:pt x="43325" y="76421"/>
                                    <a:pt x="48383" y="74735"/>
                                    <a:pt x="52598" y="72206"/>
                                  </a:cubicBezTo>
                                  <a:cubicBezTo>
                                    <a:pt x="59342" y="68834"/>
                                    <a:pt x="62714" y="62090"/>
                                    <a:pt x="65243" y="55346"/>
                                  </a:cubicBezTo>
                                  <a:lnTo>
                                    <a:pt x="65243" y="55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4" name="Полилиния: Форма 294">
                            <a:extLst>
                              <a:ext uri="{FF2B5EF4-FFF2-40B4-BE49-F238E27FC236}">
                                <a16:creationId xmlns:a16="http://schemas.microsoft.com/office/drawing/2014/main" id="{A53A1CFE-7CDF-4CA6-BB79-6A2B9A20FC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5868" y="4365083"/>
                              <a:ext cx="84299" cy="109589"/>
                            </a:xfrm>
                            <a:custGeom>
                              <a:avLst/>
                              <a:gdLst>
                                <a:gd name="connsiteX0" fmla="*/ 66470 w 84299"/>
                                <a:gd name="connsiteY0" fmla="*/ 42681 h 109589"/>
                                <a:gd name="connsiteX1" fmla="*/ 74056 w 84299"/>
                                <a:gd name="connsiteY1" fmla="*/ 50268 h 109589"/>
                                <a:gd name="connsiteX2" fmla="*/ 74900 w 84299"/>
                                <a:gd name="connsiteY2" fmla="*/ 53641 h 109589"/>
                                <a:gd name="connsiteX3" fmla="*/ 74056 w 84299"/>
                                <a:gd name="connsiteY3" fmla="*/ 50268 h 109589"/>
                                <a:gd name="connsiteX4" fmla="*/ 74900 w 84299"/>
                                <a:gd name="connsiteY4" fmla="*/ 53641 h 109589"/>
                                <a:gd name="connsiteX5" fmla="*/ 74900 w 84299"/>
                                <a:gd name="connsiteY5" fmla="*/ 57856 h 109589"/>
                                <a:gd name="connsiteX6" fmla="*/ 75742 w 84299"/>
                                <a:gd name="connsiteY6" fmla="*/ 54483 h 109589"/>
                                <a:gd name="connsiteX7" fmla="*/ 75742 w 84299"/>
                                <a:gd name="connsiteY7" fmla="*/ 54483 h 109589"/>
                                <a:gd name="connsiteX8" fmla="*/ 74900 w 84299"/>
                                <a:gd name="connsiteY8" fmla="*/ 56170 h 109589"/>
                                <a:gd name="connsiteX9" fmla="*/ 72371 w 84299"/>
                                <a:gd name="connsiteY9" fmla="*/ 59541 h 109589"/>
                                <a:gd name="connsiteX10" fmla="*/ 74900 w 84299"/>
                                <a:gd name="connsiteY10" fmla="*/ 18235 h 109589"/>
                                <a:gd name="connsiteX11" fmla="*/ 34436 w 84299"/>
                                <a:gd name="connsiteY11" fmla="*/ 9805 h 109589"/>
                                <a:gd name="connsiteX12" fmla="*/ 23477 w 84299"/>
                                <a:gd name="connsiteY12" fmla="*/ 99162 h 109589"/>
                                <a:gd name="connsiteX13" fmla="*/ 77428 w 84299"/>
                                <a:gd name="connsiteY13" fmla="*/ 95790 h 109589"/>
                                <a:gd name="connsiteX14" fmla="*/ 84172 w 84299"/>
                                <a:gd name="connsiteY14" fmla="*/ 68814 h 109589"/>
                                <a:gd name="connsiteX15" fmla="*/ 66470 w 84299"/>
                                <a:gd name="connsiteY15" fmla="*/ 42681 h 109589"/>
                                <a:gd name="connsiteX16" fmla="*/ 66470 w 84299"/>
                                <a:gd name="connsiteY16" fmla="*/ 42681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99" h="109589">
                                  <a:moveTo>
                                    <a:pt x="66470" y="42681"/>
                                  </a:moveTo>
                                  <a:cubicBezTo>
                                    <a:pt x="69841" y="45211"/>
                                    <a:pt x="72371" y="46896"/>
                                    <a:pt x="74056" y="50268"/>
                                  </a:cubicBezTo>
                                  <a:cubicBezTo>
                                    <a:pt x="71527" y="46054"/>
                                    <a:pt x="74900" y="53641"/>
                                    <a:pt x="74900" y="53641"/>
                                  </a:cubicBezTo>
                                  <a:cubicBezTo>
                                    <a:pt x="74900" y="52797"/>
                                    <a:pt x="73213" y="51111"/>
                                    <a:pt x="74056" y="50268"/>
                                  </a:cubicBezTo>
                                  <a:cubicBezTo>
                                    <a:pt x="74056" y="51111"/>
                                    <a:pt x="74900" y="60384"/>
                                    <a:pt x="74900" y="53641"/>
                                  </a:cubicBezTo>
                                  <a:cubicBezTo>
                                    <a:pt x="74900" y="49426"/>
                                    <a:pt x="73213" y="61227"/>
                                    <a:pt x="74900" y="57856"/>
                                  </a:cubicBezTo>
                                  <a:cubicBezTo>
                                    <a:pt x="74900" y="57012"/>
                                    <a:pt x="75742" y="55326"/>
                                    <a:pt x="75742" y="54483"/>
                                  </a:cubicBezTo>
                                  <a:cubicBezTo>
                                    <a:pt x="75742" y="53641"/>
                                    <a:pt x="77428" y="49426"/>
                                    <a:pt x="75742" y="54483"/>
                                  </a:cubicBezTo>
                                  <a:cubicBezTo>
                                    <a:pt x="74900" y="57012"/>
                                    <a:pt x="74056" y="57856"/>
                                    <a:pt x="74900" y="56170"/>
                                  </a:cubicBezTo>
                                  <a:cubicBezTo>
                                    <a:pt x="76586" y="54483"/>
                                    <a:pt x="75742" y="55326"/>
                                    <a:pt x="72371" y="59541"/>
                                  </a:cubicBezTo>
                                  <a:cubicBezTo>
                                    <a:pt x="82486" y="47740"/>
                                    <a:pt x="85016" y="30880"/>
                                    <a:pt x="74900" y="18235"/>
                                  </a:cubicBezTo>
                                  <a:cubicBezTo>
                                    <a:pt x="64783" y="4747"/>
                                    <a:pt x="48766" y="3904"/>
                                    <a:pt x="34436" y="9805"/>
                                  </a:cubicBezTo>
                                  <a:cubicBezTo>
                                    <a:pt x="-970" y="24979"/>
                                    <a:pt x="-970" y="74715"/>
                                    <a:pt x="23477" y="99162"/>
                                  </a:cubicBezTo>
                                  <a:cubicBezTo>
                                    <a:pt x="38651" y="114336"/>
                                    <a:pt x="63941" y="111807"/>
                                    <a:pt x="77428" y="95790"/>
                                  </a:cubicBezTo>
                                  <a:cubicBezTo>
                                    <a:pt x="83329" y="88203"/>
                                    <a:pt x="85858" y="78930"/>
                                    <a:pt x="84172" y="68814"/>
                                  </a:cubicBezTo>
                                  <a:cubicBezTo>
                                    <a:pt x="81643" y="57012"/>
                                    <a:pt x="75742" y="49426"/>
                                    <a:pt x="66470" y="42681"/>
                                  </a:cubicBezTo>
                                  <a:lnTo>
                                    <a:pt x="66470" y="426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5" name="Полилиния: Форма 295">
                            <a:extLst>
                              <a:ext uri="{FF2B5EF4-FFF2-40B4-BE49-F238E27FC236}">
                                <a16:creationId xmlns:a16="http://schemas.microsoft.com/office/drawing/2014/main" id="{45AB17E6-7DBC-4522-B002-B8E6103BD4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74347" y="1493957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34141 w 67439"/>
                                <a:gd name="connsiteY0" fmla="*/ 63646 h 67439"/>
                                <a:gd name="connsiteX1" fmla="*/ 34141 w 67439"/>
                                <a:gd name="connsiteY1" fmla="*/ 6322 h 67439"/>
                                <a:gd name="connsiteX2" fmla="*/ 34141 w 67439"/>
                                <a:gd name="connsiteY2" fmla="*/ 63646 h 67439"/>
                                <a:gd name="connsiteX3" fmla="*/ 34141 w 67439"/>
                                <a:gd name="connsiteY3" fmla="*/ 6364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34141" y="63646"/>
                                  </a:moveTo>
                                  <a:cubicBezTo>
                                    <a:pt x="71233" y="63646"/>
                                    <a:pt x="71233" y="6322"/>
                                    <a:pt x="34141" y="6322"/>
                                  </a:cubicBezTo>
                                  <a:cubicBezTo>
                                    <a:pt x="-2950" y="6322"/>
                                    <a:pt x="-2950" y="63646"/>
                                    <a:pt x="34141" y="63646"/>
                                  </a:cubicBezTo>
                                  <a:lnTo>
                                    <a:pt x="34141" y="63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6" name="Полилиния: Форма 296">
                            <a:extLst>
                              <a:ext uri="{FF2B5EF4-FFF2-40B4-BE49-F238E27FC236}">
                                <a16:creationId xmlns:a16="http://schemas.microsoft.com/office/drawing/2014/main" id="{D2D036DB-CCA0-4FB5-B4B0-137228DDC6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040" y="153267"/>
                              <a:ext cx="109589" cy="84299"/>
                            </a:xfrm>
                            <a:custGeom>
                              <a:avLst/>
                              <a:gdLst>
                                <a:gd name="connsiteX0" fmla="*/ 84813 w 109589"/>
                                <a:gd name="connsiteY0" fmla="*/ 15083 h 84299"/>
                                <a:gd name="connsiteX1" fmla="*/ 39292 w 109589"/>
                                <a:gd name="connsiteY1" fmla="*/ 6653 h 84299"/>
                                <a:gd name="connsiteX2" fmla="*/ 7258 w 109589"/>
                                <a:gd name="connsiteY2" fmla="*/ 31100 h 84299"/>
                                <a:gd name="connsiteX3" fmla="*/ 22432 w 109589"/>
                                <a:gd name="connsiteY3" fmla="*/ 68192 h 84299"/>
                                <a:gd name="connsiteX4" fmla="*/ 46036 w 109589"/>
                                <a:gd name="connsiteY4" fmla="*/ 79151 h 84299"/>
                                <a:gd name="connsiteX5" fmla="*/ 66267 w 109589"/>
                                <a:gd name="connsiteY5" fmla="*/ 83366 h 84299"/>
                                <a:gd name="connsiteX6" fmla="*/ 109260 w 109589"/>
                                <a:gd name="connsiteY6" fmla="*/ 58919 h 84299"/>
                                <a:gd name="connsiteX7" fmla="*/ 84813 w 109589"/>
                                <a:gd name="connsiteY7" fmla="*/ 15083 h 84299"/>
                                <a:gd name="connsiteX8" fmla="*/ 84813 w 109589"/>
                                <a:gd name="connsiteY8" fmla="*/ 15083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09589" h="84299">
                                  <a:moveTo>
                                    <a:pt x="84813" y="15083"/>
                                  </a:moveTo>
                                  <a:cubicBezTo>
                                    <a:pt x="69639" y="10025"/>
                                    <a:pt x="55308" y="4967"/>
                                    <a:pt x="39292" y="6653"/>
                                  </a:cubicBezTo>
                                  <a:cubicBezTo>
                                    <a:pt x="24961" y="7496"/>
                                    <a:pt x="10630" y="15926"/>
                                    <a:pt x="7258" y="31100"/>
                                  </a:cubicBezTo>
                                  <a:cubicBezTo>
                                    <a:pt x="3886" y="46274"/>
                                    <a:pt x="9787" y="59762"/>
                                    <a:pt x="22432" y="68192"/>
                                  </a:cubicBezTo>
                                  <a:cubicBezTo>
                                    <a:pt x="30019" y="73250"/>
                                    <a:pt x="37606" y="77465"/>
                                    <a:pt x="46036" y="79151"/>
                                  </a:cubicBezTo>
                                  <a:cubicBezTo>
                                    <a:pt x="52779" y="80837"/>
                                    <a:pt x="59523" y="81680"/>
                                    <a:pt x="66267" y="83366"/>
                                  </a:cubicBezTo>
                                  <a:cubicBezTo>
                                    <a:pt x="83970" y="86738"/>
                                    <a:pt x="105045" y="78308"/>
                                    <a:pt x="109260" y="58919"/>
                                  </a:cubicBezTo>
                                  <a:cubicBezTo>
                                    <a:pt x="114318" y="38687"/>
                                    <a:pt x="103359" y="20984"/>
                                    <a:pt x="84813" y="15083"/>
                                  </a:cubicBezTo>
                                  <a:lnTo>
                                    <a:pt x="84813" y="150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7" name="Полилиния: Форма 297">
                            <a:extLst>
                              <a:ext uri="{FF2B5EF4-FFF2-40B4-BE49-F238E27FC236}">
                                <a16:creationId xmlns:a16="http://schemas.microsoft.com/office/drawing/2014/main" id="{5AE03D54-87B0-4CBD-9EF8-25E2742C49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9342" y="0"/>
                              <a:ext cx="109589" cy="92729"/>
                            </a:xfrm>
                            <a:custGeom>
                              <a:avLst/>
                              <a:gdLst>
                                <a:gd name="connsiteX0" fmla="*/ 91497 w 109589"/>
                                <a:gd name="connsiteY0" fmla="*/ 26727 h 92729"/>
                                <a:gd name="connsiteX1" fmla="*/ 70422 w 109589"/>
                                <a:gd name="connsiteY1" fmla="*/ 16611 h 92729"/>
                                <a:gd name="connsiteX2" fmla="*/ 54405 w 109589"/>
                                <a:gd name="connsiteY2" fmla="*/ 9024 h 92729"/>
                                <a:gd name="connsiteX3" fmla="*/ 37545 w 109589"/>
                                <a:gd name="connsiteY3" fmla="*/ 6495 h 92729"/>
                                <a:gd name="connsiteX4" fmla="*/ 8883 w 109589"/>
                                <a:gd name="connsiteY4" fmla="*/ 25884 h 92729"/>
                                <a:gd name="connsiteX5" fmla="*/ 15628 w 109589"/>
                                <a:gd name="connsiteY5" fmla="*/ 59604 h 92729"/>
                                <a:gd name="connsiteX6" fmla="*/ 56934 w 109589"/>
                                <a:gd name="connsiteY6" fmla="*/ 84894 h 92729"/>
                                <a:gd name="connsiteX7" fmla="*/ 103299 w 109589"/>
                                <a:gd name="connsiteY7" fmla="*/ 73092 h 92729"/>
                                <a:gd name="connsiteX8" fmla="*/ 91497 w 109589"/>
                                <a:gd name="connsiteY8" fmla="*/ 26727 h 92729"/>
                                <a:gd name="connsiteX9" fmla="*/ 91497 w 109589"/>
                                <a:gd name="connsiteY9" fmla="*/ 26727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589" h="92729">
                                  <a:moveTo>
                                    <a:pt x="91497" y="26727"/>
                                  </a:moveTo>
                                  <a:cubicBezTo>
                                    <a:pt x="84753" y="23355"/>
                                    <a:pt x="77166" y="19983"/>
                                    <a:pt x="70422" y="16611"/>
                                  </a:cubicBezTo>
                                  <a:cubicBezTo>
                                    <a:pt x="65364" y="14082"/>
                                    <a:pt x="60306" y="10710"/>
                                    <a:pt x="54405" y="9024"/>
                                  </a:cubicBezTo>
                                  <a:cubicBezTo>
                                    <a:pt x="49348" y="7338"/>
                                    <a:pt x="43446" y="7338"/>
                                    <a:pt x="37545" y="6495"/>
                                  </a:cubicBezTo>
                                  <a:cubicBezTo>
                                    <a:pt x="25743" y="4809"/>
                                    <a:pt x="13098" y="15768"/>
                                    <a:pt x="8883" y="25884"/>
                                  </a:cubicBezTo>
                                  <a:cubicBezTo>
                                    <a:pt x="3826" y="37686"/>
                                    <a:pt x="6355" y="51174"/>
                                    <a:pt x="15628" y="59604"/>
                                  </a:cubicBezTo>
                                  <a:cubicBezTo>
                                    <a:pt x="27429" y="71406"/>
                                    <a:pt x="42603" y="78150"/>
                                    <a:pt x="56934" y="84894"/>
                                  </a:cubicBezTo>
                                  <a:cubicBezTo>
                                    <a:pt x="72951" y="92481"/>
                                    <a:pt x="94869" y="89952"/>
                                    <a:pt x="103299" y="73092"/>
                                  </a:cubicBezTo>
                                  <a:cubicBezTo>
                                    <a:pt x="111729" y="57918"/>
                                    <a:pt x="108357" y="35157"/>
                                    <a:pt x="91497" y="26727"/>
                                  </a:cubicBezTo>
                                  <a:lnTo>
                                    <a:pt x="91497" y="26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8" name="Полилиния: Форма 298">
                            <a:extLst>
                              <a:ext uri="{FF2B5EF4-FFF2-40B4-BE49-F238E27FC236}">
                                <a16:creationId xmlns:a16="http://schemas.microsoft.com/office/drawing/2014/main" id="{9D6AA97B-DC5D-4DD8-AFF6-E7EDC1465E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552" y="3674906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21706 w 75869"/>
                                <a:gd name="connsiteY0" fmla="*/ 18000 h 84299"/>
                                <a:gd name="connsiteX1" fmla="*/ 15805 w 75869"/>
                                <a:gd name="connsiteY1" fmla="*/ 27273 h 84299"/>
                                <a:gd name="connsiteX2" fmla="*/ 20020 w 75869"/>
                                <a:gd name="connsiteY2" fmla="*/ 22215 h 84299"/>
                                <a:gd name="connsiteX3" fmla="*/ 19178 w 75869"/>
                                <a:gd name="connsiteY3" fmla="*/ 23058 h 84299"/>
                                <a:gd name="connsiteX4" fmla="*/ 45310 w 75869"/>
                                <a:gd name="connsiteY4" fmla="*/ 16314 h 84299"/>
                                <a:gd name="connsiteX5" fmla="*/ 45310 w 75869"/>
                                <a:gd name="connsiteY5" fmla="*/ 16314 h 84299"/>
                                <a:gd name="connsiteX6" fmla="*/ 26765 w 75869"/>
                                <a:gd name="connsiteY6" fmla="*/ 18000 h 84299"/>
                                <a:gd name="connsiteX7" fmla="*/ 13277 w 75869"/>
                                <a:gd name="connsiteY7" fmla="*/ 29802 h 84299"/>
                                <a:gd name="connsiteX8" fmla="*/ 9905 w 75869"/>
                                <a:gd name="connsiteY8" fmla="*/ 34860 h 84299"/>
                                <a:gd name="connsiteX9" fmla="*/ 7375 w 75869"/>
                                <a:gd name="connsiteY9" fmla="*/ 57621 h 84299"/>
                                <a:gd name="connsiteX10" fmla="*/ 24235 w 75869"/>
                                <a:gd name="connsiteY10" fmla="*/ 76167 h 84299"/>
                                <a:gd name="connsiteX11" fmla="*/ 63856 w 75869"/>
                                <a:gd name="connsiteY11" fmla="*/ 57621 h 84299"/>
                                <a:gd name="connsiteX12" fmla="*/ 65542 w 75869"/>
                                <a:gd name="connsiteY12" fmla="*/ 51720 h 84299"/>
                                <a:gd name="connsiteX13" fmla="*/ 57955 w 75869"/>
                                <a:gd name="connsiteY13" fmla="*/ 24744 h 84299"/>
                                <a:gd name="connsiteX14" fmla="*/ 57955 w 75869"/>
                                <a:gd name="connsiteY14" fmla="*/ 24744 h 84299"/>
                                <a:gd name="connsiteX15" fmla="*/ 64699 w 75869"/>
                                <a:gd name="connsiteY15" fmla="*/ 50877 h 84299"/>
                                <a:gd name="connsiteX16" fmla="*/ 68914 w 75869"/>
                                <a:gd name="connsiteY16" fmla="*/ 39075 h 84299"/>
                                <a:gd name="connsiteX17" fmla="*/ 54583 w 75869"/>
                                <a:gd name="connsiteY17" fmla="*/ 9570 h 84299"/>
                                <a:gd name="connsiteX18" fmla="*/ 21706 w 75869"/>
                                <a:gd name="connsiteY18" fmla="*/ 18000 h 84299"/>
                                <a:gd name="connsiteX19" fmla="*/ 21706 w 75869"/>
                                <a:gd name="connsiteY19" fmla="*/ 18000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21706" y="18000"/>
                                  </a:moveTo>
                                  <a:cubicBezTo>
                                    <a:pt x="20020" y="21372"/>
                                    <a:pt x="17491" y="23901"/>
                                    <a:pt x="15805" y="27273"/>
                                  </a:cubicBezTo>
                                  <a:cubicBezTo>
                                    <a:pt x="17491" y="25587"/>
                                    <a:pt x="18335" y="23901"/>
                                    <a:pt x="20020" y="22215"/>
                                  </a:cubicBezTo>
                                  <a:cubicBezTo>
                                    <a:pt x="20020" y="22215"/>
                                    <a:pt x="19178" y="23058"/>
                                    <a:pt x="19178" y="23058"/>
                                  </a:cubicBezTo>
                                  <a:cubicBezTo>
                                    <a:pt x="27608" y="20529"/>
                                    <a:pt x="36037" y="18843"/>
                                    <a:pt x="45310" y="16314"/>
                                  </a:cubicBezTo>
                                  <a:cubicBezTo>
                                    <a:pt x="45310" y="16314"/>
                                    <a:pt x="45310" y="16314"/>
                                    <a:pt x="45310" y="16314"/>
                                  </a:cubicBezTo>
                                  <a:cubicBezTo>
                                    <a:pt x="38566" y="15471"/>
                                    <a:pt x="33509" y="15471"/>
                                    <a:pt x="26765" y="18000"/>
                                  </a:cubicBezTo>
                                  <a:cubicBezTo>
                                    <a:pt x="20864" y="20529"/>
                                    <a:pt x="17491" y="23901"/>
                                    <a:pt x="13277" y="29802"/>
                                  </a:cubicBezTo>
                                  <a:cubicBezTo>
                                    <a:pt x="12434" y="31488"/>
                                    <a:pt x="10748" y="33174"/>
                                    <a:pt x="9905" y="34860"/>
                                  </a:cubicBezTo>
                                  <a:cubicBezTo>
                                    <a:pt x="5690" y="40761"/>
                                    <a:pt x="5690" y="50034"/>
                                    <a:pt x="7375" y="57621"/>
                                  </a:cubicBezTo>
                                  <a:cubicBezTo>
                                    <a:pt x="9062" y="66051"/>
                                    <a:pt x="16649" y="72795"/>
                                    <a:pt x="24235" y="76167"/>
                                  </a:cubicBezTo>
                                  <a:cubicBezTo>
                                    <a:pt x="40252" y="82911"/>
                                    <a:pt x="58798" y="74481"/>
                                    <a:pt x="63856" y="57621"/>
                                  </a:cubicBezTo>
                                  <a:cubicBezTo>
                                    <a:pt x="64699" y="55935"/>
                                    <a:pt x="64699" y="53406"/>
                                    <a:pt x="65542" y="51720"/>
                                  </a:cubicBezTo>
                                  <a:cubicBezTo>
                                    <a:pt x="68071" y="42447"/>
                                    <a:pt x="65542" y="30645"/>
                                    <a:pt x="57955" y="24744"/>
                                  </a:cubicBezTo>
                                  <a:cubicBezTo>
                                    <a:pt x="57955" y="24744"/>
                                    <a:pt x="57955" y="24744"/>
                                    <a:pt x="57955" y="24744"/>
                                  </a:cubicBezTo>
                                  <a:cubicBezTo>
                                    <a:pt x="60484" y="33174"/>
                                    <a:pt x="62170" y="41604"/>
                                    <a:pt x="64699" y="50877"/>
                                  </a:cubicBezTo>
                                  <a:cubicBezTo>
                                    <a:pt x="65542" y="46662"/>
                                    <a:pt x="67228" y="43290"/>
                                    <a:pt x="68914" y="39075"/>
                                  </a:cubicBezTo>
                                  <a:cubicBezTo>
                                    <a:pt x="73129" y="27273"/>
                                    <a:pt x="65542" y="14628"/>
                                    <a:pt x="54583" y="9570"/>
                                  </a:cubicBezTo>
                                  <a:cubicBezTo>
                                    <a:pt x="41095" y="2826"/>
                                    <a:pt x="29294" y="7041"/>
                                    <a:pt x="21706" y="18000"/>
                                  </a:cubicBezTo>
                                  <a:lnTo>
                                    <a:pt x="21706" y="180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9" name="Полилиния: Форма 299">
                            <a:extLst>
                              <a:ext uri="{FF2B5EF4-FFF2-40B4-BE49-F238E27FC236}">
                                <a16:creationId xmlns:a16="http://schemas.microsoft.com/office/drawing/2014/main" id="{86E2E1AD-3988-4067-8986-55B676881B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262" y="3528569"/>
                              <a:ext cx="109589" cy="101159"/>
                            </a:xfrm>
                            <a:custGeom>
                              <a:avLst/>
                              <a:gdLst>
                                <a:gd name="connsiteX0" fmla="*/ 82588 w 109589"/>
                                <a:gd name="connsiteY0" fmla="*/ 11755 h 101159"/>
                                <a:gd name="connsiteX1" fmla="*/ 53926 w 109589"/>
                                <a:gd name="connsiteY1" fmla="*/ 10069 h 101159"/>
                                <a:gd name="connsiteX2" fmla="*/ 84274 w 109589"/>
                                <a:gd name="connsiteY2" fmla="*/ 18499 h 101159"/>
                                <a:gd name="connsiteX3" fmla="*/ 83431 w 109589"/>
                                <a:gd name="connsiteY3" fmla="*/ 17656 h 101159"/>
                                <a:gd name="connsiteX4" fmla="*/ 48868 w 109589"/>
                                <a:gd name="connsiteY4" fmla="*/ 8383 h 101159"/>
                                <a:gd name="connsiteX5" fmla="*/ 47182 w 109589"/>
                                <a:gd name="connsiteY5" fmla="*/ 8383 h 101159"/>
                                <a:gd name="connsiteX6" fmla="*/ 66571 w 109589"/>
                                <a:gd name="connsiteY6" fmla="*/ 8383 h 101159"/>
                                <a:gd name="connsiteX7" fmla="*/ 63199 w 109589"/>
                                <a:gd name="connsiteY7" fmla="*/ 7540 h 101159"/>
                                <a:gd name="connsiteX8" fmla="*/ 73315 w 109589"/>
                                <a:gd name="connsiteY8" fmla="*/ 11755 h 101159"/>
                                <a:gd name="connsiteX9" fmla="*/ 73315 w 109589"/>
                                <a:gd name="connsiteY9" fmla="*/ 11755 h 101159"/>
                                <a:gd name="connsiteX10" fmla="*/ 15148 w 109589"/>
                                <a:gd name="connsiteY10" fmla="*/ 26929 h 101159"/>
                                <a:gd name="connsiteX11" fmla="*/ 8404 w 109589"/>
                                <a:gd name="connsiteY11" fmla="*/ 42103 h 101159"/>
                                <a:gd name="connsiteX12" fmla="*/ 19363 w 109589"/>
                                <a:gd name="connsiteY12" fmla="*/ 83410 h 101159"/>
                                <a:gd name="connsiteX13" fmla="*/ 20206 w 109589"/>
                                <a:gd name="connsiteY13" fmla="*/ 84252 h 101159"/>
                                <a:gd name="connsiteX14" fmla="*/ 10090 w 109589"/>
                                <a:gd name="connsiteY14" fmla="*/ 66550 h 101159"/>
                                <a:gd name="connsiteX15" fmla="*/ 10090 w 109589"/>
                                <a:gd name="connsiteY15" fmla="*/ 67393 h 101159"/>
                                <a:gd name="connsiteX16" fmla="*/ 37066 w 109589"/>
                                <a:gd name="connsiteY16" fmla="*/ 94368 h 101159"/>
                                <a:gd name="connsiteX17" fmla="*/ 75001 w 109589"/>
                                <a:gd name="connsiteY17" fmla="*/ 84252 h 101159"/>
                                <a:gd name="connsiteX18" fmla="*/ 75844 w 109589"/>
                                <a:gd name="connsiteY18" fmla="*/ 83410 h 101159"/>
                                <a:gd name="connsiteX19" fmla="*/ 58141 w 109589"/>
                                <a:gd name="connsiteY19" fmla="*/ 93525 h 101159"/>
                                <a:gd name="connsiteX20" fmla="*/ 81745 w 109589"/>
                                <a:gd name="connsiteY20" fmla="*/ 78352 h 101159"/>
                                <a:gd name="connsiteX21" fmla="*/ 87646 w 109589"/>
                                <a:gd name="connsiteY21" fmla="*/ 70765 h 101159"/>
                                <a:gd name="connsiteX22" fmla="*/ 80902 w 109589"/>
                                <a:gd name="connsiteY22" fmla="*/ 79195 h 101159"/>
                                <a:gd name="connsiteX23" fmla="*/ 81745 w 109589"/>
                                <a:gd name="connsiteY23" fmla="*/ 78352 h 101159"/>
                                <a:gd name="connsiteX24" fmla="*/ 93547 w 109589"/>
                                <a:gd name="connsiteY24" fmla="*/ 53905 h 101159"/>
                                <a:gd name="connsiteX25" fmla="*/ 88489 w 109589"/>
                                <a:gd name="connsiteY25" fmla="*/ 26929 h 101159"/>
                                <a:gd name="connsiteX26" fmla="*/ 88489 w 109589"/>
                                <a:gd name="connsiteY26" fmla="*/ 26929 h 101159"/>
                                <a:gd name="connsiteX27" fmla="*/ 92704 w 109589"/>
                                <a:gd name="connsiteY27" fmla="*/ 37045 h 101159"/>
                                <a:gd name="connsiteX28" fmla="*/ 91861 w 109589"/>
                                <a:gd name="connsiteY28" fmla="*/ 34516 h 101159"/>
                                <a:gd name="connsiteX29" fmla="*/ 82588 w 109589"/>
                                <a:gd name="connsiteY29" fmla="*/ 69922 h 101159"/>
                                <a:gd name="connsiteX30" fmla="*/ 92704 w 109589"/>
                                <a:gd name="connsiteY30" fmla="*/ 53062 h 101159"/>
                                <a:gd name="connsiteX31" fmla="*/ 92704 w 109589"/>
                                <a:gd name="connsiteY31" fmla="*/ 32830 h 101159"/>
                                <a:gd name="connsiteX32" fmla="*/ 78373 w 109589"/>
                                <a:gd name="connsiteY32" fmla="*/ 68236 h 101159"/>
                                <a:gd name="connsiteX33" fmla="*/ 80902 w 109589"/>
                                <a:gd name="connsiteY33" fmla="*/ 66550 h 101159"/>
                                <a:gd name="connsiteX34" fmla="*/ 76687 w 109589"/>
                                <a:gd name="connsiteY34" fmla="*/ 68236 h 101159"/>
                                <a:gd name="connsiteX35" fmla="*/ 75001 w 109589"/>
                                <a:gd name="connsiteY35" fmla="*/ 68236 h 101159"/>
                                <a:gd name="connsiteX36" fmla="*/ 103663 w 109589"/>
                                <a:gd name="connsiteY36" fmla="*/ 42946 h 101159"/>
                                <a:gd name="connsiteX37" fmla="*/ 82588 w 109589"/>
                                <a:gd name="connsiteY37" fmla="*/ 11755 h 101159"/>
                                <a:gd name="connsiteX38" fmla="*/ 82588 w 109589"/>
                                <a:gd name="connsiteY38" fmla="*/ 11755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</a:cxnLst>
                              <a:rect l="l" t="t" r="r" b="b"/>
                              <a:pathLst>
                                <a:path w="109589" h="101159">
                                  <a:moveTo>
                                    <a:pt x="82588" y="11755"/>
                                  </a:moveTo>
                                  <a:cubicBezTo>
                                    <a:pt x="73315" y="8383"/>
                                    <a:pt x="63199" y="9226"/>
                                    <a:pt x="53926" y="10069"/>
                                  </a:cubicBezTo>
                                  <a:cubicBezTo>
                                    <a:pt x="64042" y="12598"/>
                                    <a:pt x="74158" y="15127"/>
                                    <a:pt x="84274" y="18499"/>
                                  </a:cubicBezTo>
                                  <a:cubicBezTo>
                                    <a:pt x="84274" y="18499"/>
                                    <a:pt x="83431" y="17656"/>
                                    <a:pt x="83431" y="17656"/>
                                  </a:cubicBezTo>
                                  <a:cubicBezTo>
                                    <a:pt x="75844" y="8383"/>
                                    <a:pt x="59827" y="5011"/>
                                    <a:pt x="48868" y="8383"/>
                                  </a:cubicBezTo>
                                  <a:cubicBezTo>
                                    <a:pt x="48025" y="8383"/>
                                    <a:pt x="48025" y="8383"/>
                                    <a:pt x="47182" y="8383"/>
                                  </a:cubicBezTo>
                                  <a:cubicBezTo>
                                    <a:pt x="53926" y="8383"/>
                                    <a:pt x="59827" y="8383"/>
                                    <a:pt x="66571" y="8383"/>
                                  </a:cubicBezTo>
                                  <a:cubicBezTo>
                                    <a:pt x="65728" y="8383"/>
                                    <a:pt x="64885" y="7540"/>
                                    <a:pt x="63199" y="7540"/>
                                  </a:cubicBezTo>
                                  <a:cubicBezTo>
                                    <a:pt x="66571" y="9226"/>
                                    <a:pt x="69943" y="10069"/>
                                    <a:pt x="73315" y="11755"/>
                                  </a:cubicBezTo>
                                  <a:cubicBezTo>
                                    <a:pt x="73315" y="11755"/>
                                    <a:pt x="73315" y="11755"/>
                                    <a:pt x="73315" y="11755"/>
                                  </a:cubicBezTo>
                                  <a:cubicBezTo>
                                    <a:pt x="52240" y="796"/>
                                    <a:pt x="27793" y="6697"/>
                                    <a:pt x="15148" y="26929"/>
                                  </a:cubicBezTo>
                                  <a:cubicBezTo>
                                    <a:pt x="11776" y="31987"/>
                                    <a:pt x="10090" y="37045"/>
                                    <a:pt x="8404" y="42103"/>
                                  </a:cubicBezTo>
                                  <a:cubicBezTo>
                                    <a:pt x="2503" y="56434"/>
                                    <a:pt x="10090" y="72451"/>
                                    <a:pt x="19363" y="83410"/>
                                  </a:cubicBezTo>
                                  <a:cubicBezTo>
                                    <a:pt x="19363" y="83410"/>
                                    <a:pt x="20206" y="84252"/>
                                    <a:pt x="20206" y="84252"/>
                                  </a:cubicBezTo>
                                  <a:cubicBezTo>
                                    <a:pt x="16834" y="78352"/>
                                    <a:pt x="13462" y="72451"/>
                                    <a:pt x="10090" y="66550"/>
                                  </a:cubicBezTo>
                                  <a:cubicBezTo>
                                    <a:pt x="10090" y="66550"/>
                                    <a:pt x="10090" y="67393"/>
                                    <a:pt x="10090" y="67393"/>
                                  </a:cubicBezTo>
                                  <a:cubicBezTo>
                                    <a:pt x="14305" y="80880"/>
                                    <a:pt x="24421" y="90997"/>
                                    <a:pt x="37066" y="94368"/>
                                  </a:cubicBezTo>
                                  <a:cubicBezTo>
                                    <a:pt x="49711" y="97740"/>
                                    <a:pt x="66571" y="94368"/>
                                    <a:pt x="75001" y="84252"/>
                                  </a:cubicBezTo>
                                  <a:cubicBezTo>
                                    <a:pt x="75001" y="84252"/>
                                    <a:pt x="75844" y="83410"/>
                                    <a:pt x="75844" y="83410"/>
                                  </a:cubicBezTo>
                                  <a:cubicBezTo>
                                    <a:pt x="69943" y="86782"/>
                                    <a:pt x="64042" y="90153"/>
                                    <a:pt x="58141" y="93525"/>
                                  </a:cubicBezTo>
                                  <a:cubicBezTo>
                                    <a:pt x="68257" y="90997"/>
                                    <a:pt x="75844" y="85938"/>
                                    <a:pt x="81745" y="78352"/>
                                  </a:cubicBezTo>
                                  <a:cubicBezTo>
                                    <a:pt x="83431" y="75822"/>
                                    <a:pt x="85117" y="73294"/>
                                    <a:pt x="87646" y="70765"/>
                                  </a:cubicBezTo>
                                  <a:cubicBezTo>
                                    <a:pt x="85117" y="73294"/>
                                    <a:pt x="83431" y="76666"/>
                                    <a:pt x="80902" y="79195"/>
                                  </a:cubicBezTo>
                                  <a:cubicBezTo>
                                    <a:pt x="80902" y="79195"/>
                                    <a:pt x="81745" y="78352"/>
                                    <a:pt x="81745" y="78352"/>
                                  </a:cubicBezTo>
                                  <a:cubicBezTo>
                                    <a:pt x="87646" y="70765"/>
                                    <a:pt x="91861" y="64021"/>
                                    <a:pt x="93547" y="53905"/>
                                  </a:cubicBezTo>
                                  <a:cubicBezTo>
                                    <a:pt x="94390" y="45475"/>
                                    <a:pt x="93547" y="33673"/>
                                    <a:pt x="88489" y="26929"/>
                                  </a:cubicBezTo>
                                  <a:cubicBezTo>
                                    <a:pt x="88489" y="26929"/>
                                    <a:pt x="88489" y="26929"/>
                                    <a:pt x="88489" y="26929"/>
                                  </a:cubicBezTo>
                                  <a:cubicBezTo>
                                    <a:pt x="90175" y="30301"/>
                                    <a:pt x="91018" y="33673"/>
                                    <a:pt x="92704" y="37045"/>
                                  </a:cubicBezTo>
                                  <a:cubicBezTo>
                                    <a:pt x="92704" y="36202"/>
                                    <a:pt x="92704" y="35359"/>
                                    <a:pt x="91861" y="34516"/>
                                  </a:cubicBezTo>
                                  <a:cubicBezTo>
                                    <a:pt x="88489" y="46318"/>
                                    <a:pt x="85960" y="58120"/>
                                    <a:pt x="82588" y="69922"/>
                                  </a:cubicBezTo>
                                  <a:cubicBezTo>
                                    <a:pt x="86803" y="64864"/>
                                    <a:pt x="91018" y="59806"/>
                                    <a:pt x="92704" y="53062"/>
                                  </a:cubicBezTo>
                                  <a:cubicBezTo>
                                    <a:pt x="94390" y="46318"/>
                                    <a:pt x="94390" y="39574"/>
                                    <a:pt x="92704" y="32830"/>
                                  </a:cubicBezTo>
                                  <a:cubicBezTo>
                                    <a:pt x="87646" y="44632"/>
                                    <a:pt x="83431" y="56434"/>
                                    <a:pt x="78373" y="68236"/>
                                  </a:cubicBezTo>
                                  <a:cubicBezTo>
                                    <a:pt x="79216" y="67393"/>
                                    <a:pt x="80059" y="67393"/>
                                    <a:pt x="80902" y="66550"/>
                                  </a:cubicBezTo>
                                  <a:cubicBezTo>
                                    <a:pt x="75844" y="68236"/>
                                    <a:pt x="75001" y="69079"/>
                                    <a:pt x="76687" y="68236"/>
                                  </a:cubicBezTo>
                                  <a:cubicBezTo>
                                    <a:pt x="82588" y="66550"/>
                                    <a:pt x="69943" y="68236"/>
                                    <a:pt x="75001" y="68236"/>
                                  </a:cubicBezTo>
                                  <a:cubicBezTo>
                                    <a:pt x="89332" y="68236"/>
                                    <a:pt x="101134" y="57277"/>
                                    <a:pt x="103663" y="42946"/>
                                  </a:cubicBezTo>
                                  <a:cubicBezTo>
                                    <a:pt x="105349" y="28615"/>
                                    <a:pt x="96919" y="17656"/>
                                    <a:pt x="82588" y="11755"/>
                                  </a:cubicBezTo>
                                  <a:lnTo>
                                    <a:pt x="82588" y="11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0" name="Полилиния: Фигура 300">
                            <a:extLst>
                              <a:ext uri="{FF2B5EF4-FFF2-40B4-BE49-F238E27FC236}">
                                <a16:creationId xmlns:a16="http://schemas.microsoft.com/office/drawing/2014/main" id="{C74D89B5-5728-495C-8AB5-1E46FB8431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4337" y="1423198"/>
                              <a:ext cx="134879" cy="126449"/>
                            </a:xfrm>
                            <a:custGeom>
                              <a:avLst/>
                              <a:gdLst>
                                <a:gd name="connsiteX0" fmla="*/ 23614 w 134878"/>
                                <a:gd name="connsiteY0" fmla="*/ 71181 h 126449"/>
                                <a:gd name="connsiteX1" fmla="*/ 90210 w 134878"/>
                                <a:gd name="connsiteY1" fmla="*/ 121761 h 126449"/>
                                <a:gd name="connsiteX2" fmla="*/ 128988 w 134878"/>
                                <a:gd name="connsiteY2" fmla="*/ 114174 h 126449"/>
                                <a:gd name="connsiteX3" fmla="*/ 126459 w 134878"/>
                                <a:gd name="connsiteY3" fmla="*/ 74553 h 126449"/>
                                <a:gd name="connsiteX4" fmla="*/ 65763 w 134878"/>
                                <a:gd name="connsiteY4" fmla="*/ 16386 h 126449"/>
                                <a:gd name="connsiteX5" fmla="*/ 13498 w 134878"/>
                                <a:gd name="connsiteY5" fmla="*/ 19758 h 126449"/>
                                <a:gd name="connsiteX6" fmla="*/ 23614 w 134878"/>
                                <a:gd name="connsiteY6" fmla="*/ 71181 h 126449"/>
                                <a:gd name="connsiteX7" fmla="*/ 23614 w 134878"/>
                                <a:gd name="connsiteY7" fmla="*/ 71181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4878" h="126449">
                                  <a:moveTo>
                                    <a:pt x="23614" y="71181"/>
                                  </a:moveTo>
                                  <a:cubicBezTo>
                                    <a:pt x="45532" y="88041"/>
                                    <a:pt x="68292" y="104901"/>
                                    <a:pt x="90210" y="121761"/>
                                  </a:cubicBezTo>
                                  <a:cubicBezTo>
                                    <a:pt x="102012" y="131034"/>
                                    <a:pt x="120558" y="125133"/>
                                    <a:pt x="128988" y="114174"/>
                                  </a:cubicBezTo>
                                  <a:cubicBezTo>
                                    <a:pt x="137418" y="102372"/>
                                    <a:pt x="137418" y="85512"/>
                                    <a:pt x="126459" y="74553"/>
                                  </a:cubicBezTo>
                                  <a:cubicBezTo>
                                    <a:pt x="106227" y="55164"/>
                                    <a:pt x="85995" y="35775"/>
                                    <a:pt x="65763" y="16386"/>
                                  </a:cubicBezTo>
                                  <a:cubicBezTo>
                                    <a:pt x="50589" y="2056"/>
                                    <a:pt x="26143" y="2898"/>
                                    <a:pt x="13498" y="19758"/>
                                  </a:cubicBezTo>
                                  <a:cubicBezTo>
                                    <a:pt x="10" y="37461"/>
                                    <a:pt x="6754" y="58536"/>
                                    <a:pt x="23614" y="71181"/>
                                  </a:cubicBezTo>
                                  <a:lnTo>
                                    <a:pt x="23614" y="71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1" name="Группа 7">
                          <a:extLst>
                            <a:ext uri="{FF2B5EF4-FFF2-40B4-BE49-F238E27FC236}">
                              <a16:creationId xmlns:a16="http://schemas.microsoft.com/office/drawing/2014/main" id="{437A6CA5-3435-40C5-B627-05150594D82A}"/>
                            </a:ext>
                          </a:extLst>
                        </wpg:cNvPr>
                        <wpg:cNvGrpSpPr/>
                        <wpg:grpSpPr>
                          <a:xfrm>
                            <a:off x="27432" y="739966"/>
                            <a:ext cx="7778109" cy="3734706"/>
                            <a:chOff x="27432" y="739966"/>
                            <a:chExt cx="7778109" cy="3734706"/>
                          </a:xfrm>
                        </wpg:grpSpPr>
                        <wps:wsp>
                          <wps:cNvPr id="186" name="Полилиния: Фигура 186">
                            <a:extLst>
                              <a:ext uri="{FF2B5EF4-FFF2-40B4-BE49-F238E27FC236}">
                                <a16:creationId xmlns:a16="http://schemas.microsoft.com/office/drawing/2014/main" id="{6262B288-33F7-48E8-8D50-844DC969D7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0920" y="3832460"/>
                              <a:ext cx="185258" cy="185258"/>
                            </a:xfrm>
                            <a:custGeom>
                              <a:avLst/>
                              <a:gdLst>
                                <a:gd name="connsiteX0" fmla="*/ 136366 w 185257"/>
                                <a:gd name="connsiteY0" fmla="*/ 14441 h 185257"/>
                                <a:gd name="connsiteX1" fmla="*/ 13422 w 185257"/>
                                <a:gd name="connsiteY1" fmla="*/ 138227 h 185257"/>
                                <a:gd name="connsiteX2" fmla="*/ 47106 w 185257"/>
                                <a:gd name="connsiteY2" fmla="*/ 171910 h 185257"/>
                                <a:gd name="connsiteX3" fmla="*/ 174260 w 185257"/>
                                <a:gd name="connsiteY3" fmla="*/ 52335 h 185257"/>
                                <a:gd name="connsiteX4" fmla="*/ 136366 w 185257"/>
                                <a:gd name="connsiteY4" fmla="*/ 14441 h 185257"/>
                                <a:gd name="connsiteX5" fmla="*/ 136366 w 185257"/>
                                <a:gd name="connsiteY5" fmla="*/ 14441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5257" h="185257">
                                  <a:moveTo>
                                    <a:pt x="136366" y="14441"/>
                                  </a:moveTo>
                                  <a:cubicBezTo>
                                    <a:pt x="95104" y="55703"/>
                                    <a:pt x="54684" y="96965"/>
                                    <a:pt x="13422" y="138227"/>
                                  </a:cubicBezTo>
                                  <a:cubicBezTo>
                                    <a:pt x="-8472" y="160121"/>
                                    <a:pt x="25211" y="193804"/>
                                    <a:pt x="47106" y="171910"/>
                                  </a:cubicBezTo>
                                  <a:cubicBezTo>
                                    <a:pt x="89210" y="132333"/>
                                    <a:pt x="132156" y="91913"/>
                                    <a:pt x="174260" y="52335"/>
                                  </a:cubicBezTo>
                                  <a:cubicBezTo>
                                    <a:pt x="200364" y="28757"/>
                                    <a:pt x="160786" y="-10821"/>
                                    <a:pt x="136366" y="14441"/>
                                  </a:cubicBezTo>
                                  <a:lnTo>
                                    <a:pt x="136366" y="144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7" name="Полилиния: Фигура 187">
                            <a:extLst>
                              <a:ext uri="{FF2B5EF4-FFF2-40B4-BE49-F238E27FC236}">
                                <a16:creationId xmlns:a16="http://schemas.microsoft.com/office/drawing/2014/main" id="{02354D99-1438-4BF5-9473-9812596F5F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8234" y="3497540"/>
                              <a:ext cx="286307" cy="176837"/>
                            </a:xfrm>
                            <a:custGeom>
                              <a:avLst/>
                              <a:gdLst>
                                <a:gd name="connsiteX0" fmla="*/ 235547 w 286307"/>
                                <a:gd name="connsiteY0" fmla="*/ 10002 h 176836"/>
                                <a:gd name="connsiteX1" fmla="*/ 20817 w 286307"/>
                                <a:gd name="connsiteY1" fmla="*/ 119473 h 176836"/>
                                <a:gd name="connsiteX2" fmla="*/ 50289 w 286307"/>
                                <a:gd name="connsiteY2" fmla="*/ 169155 h 176836"/>
                                <a:gd name="connsiteX3" fmla="*/ 268388 w 286307"/>
                                <a:gd name="connsiteY3" fmla="*/ 65580 h 176836"/>
                                <a:gd name="connsiteX4" fmla="*/ 235547 w 286307"/>
                                <a:gd name="connsiteY4" fmla="*/ 10002 h 176836"/>
                                <a:gd name="connsiteX5" fmla="*/ 235547 w 286307"/>
                                <a:gd name="connsiteY5" fmla="*/ 10002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307" h="176836">
                                  <a:moveTo>
                                    <a:pt x="235547" y="10002"/>
                                  </a:moveTo>
                                  <a:cubicBezTo>
                                    <a:pt x="163970" y="46212"/>
                                    <a:pt x="92393" y="81579"/>
                                    <a:pt x="20817" y="119473"/>
                                  </a:cubicBezTo>
                                  <a:cubicBezTo>
                                    <a:pt x="-12024" y="137156"/>
                                    <a:pt x="16606" y="184313"/>
                                    <a:pt x="50289" y="169155"/>
                                  </a:cubicBezTo>
                                  <a:cubicBezTo>
                                    <a:pt x="123551" y="135472"/>
                                    <a:pt x="195969" y="100947"/>
                                    <a:pt x="268388" y="65580"/>
                                  </a:cubicBezTo>
                                  <a:cubicBezTo>
                                    <a:pt x="305440" y="47896"/>
                                    <a:pt x="272599" y="-8523"/>
                                    <a:pt x="235547" y="10002"/>
                                  </a:cubicBezTo>
                                  <a:lnTo>
                                    <a:pt x="235547" y="100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8" name="Полилиния: Фигура 188">
                            <a:extLst>
                              <a:ext uri="{FF2B5EF4-FFF2-40B4-BE49-F238E27FC236}">
                                <a16:creationId xmlns:a16="http://schemas.microsoft.com/office/drawing/2014/main" id="{58B34FCB-6127-41E7-8EB2-BD448294F6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2620" y="3674214"/>
                              <a:ext cx="143154" cy="143154"/>
                            </a:xfrm>
                            <a:custGeom>
                              <a:avLst/>
                              <a:gdLst>
                                <a:gd name="connsiteX0" fmla="*/ 10078 w 143153"/>
                                <a:gd name="connsiteY0" fmla="*/ 48986 h 143153"/>
                                <a:gd name="connsiteX1" fmla="*/ 104391 w 143153"/>
                                <a:gd name="connsiteY1" fmla="*/ 139089 h 143153"/>
                                <a:gd name="connsiteX2" fmla="*/ 141443 w 143153"/>
                                <a:gd name="connsiteY2" fmla="*/ 128984 h 143153"/>
                                <a:gd name="connsiteX3" fmla="*/ 131338 w 143153"/>
                                <a:gd name="connsiteY3" fmla="*/ 91932 h 143153"/>
                                <a:gd name="connsiteX4" fmla="*/ 58919 w 143153"/>
                                <a:gd name="connsiteY4" fmla="*/ 20355 h 143153"/>
                                <a:gd name="connsiteX5" fmla="*/ 20183 w 143153"/>
                                <a:gd name="connsiteY5" fmla="*/ 10250 h 143153"/>
                                <a:gd name="connsiteX6" fmla="*/ 10078 w 143153"/>
                                <a:gd name="connsiteY6" fmla="*/ 48986 h 143153"/>
                                <a:gd name="connsiteX7" fmla="*/ 10078 w 143153"/>
                                <a:gd name="connsiteY7" fmla="*/ 4898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153" h="143153">
                                  <a:moveTo>
                                    <a:pt x="10078" y="48986"/>
                                  </a:moveTo>
                                  <a:cubicBezTo>
                                    <a:pt x="36183" y="86037"/>
                                    <a:pt x="66497" y="115510"/>
                                    <a:pt x="104391" y="139089"/>
                                  </a:cubicBezTo>
                                  <a:cubicBezTo>
                                    <a:pt x="117022" y="146667"/>
                                    <a:pt x="134706" y="141615"/>
                                    <a:pt x="141443" y="128984"/>
                                  </a:cubicBezTo>
                                  <a:cubicBezTo>
                                    <a:pt x="149863" y="115510"/>
                                    <a:pt x="143127" y="100353"/>
                                    <a:pt x="131338" y="91932"/>
                                  </a:cubicBezTo>
                                  <a:cubicBezTo>
                                    <a:pt x="104391" y="71722"/>
                                    <a:pt x="79129" y="47302"/>
                                    <a:pt x="58919" y="20355"/>
                                  </a:cubicBezTo>
                                  <a:cubicBezTo>
                                    <a:pt x="49656" y="7724"/>
                                    <a:pt x="34498" y="1829"/>
                                    <a:pt x="20183" y="10250"/>
                                  </a:cubicBezTo>
                                  <a:cubicBezTo>
                                    <a:pt x="8394" y="16987"/>
                                    <a:pt x="1657" y="36355"/>
                                    <a:pt x="10078" y="48986"/>
                                  </a:cubicBezTo>
                                  <a:lnTo>
                                    <a:pt x="10078" y="489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9" name="Полилиния: Фигура 189">
                            <a:extLst>
                              <a:ext uri="{FF2B5EF4-FFF2-40B4-BE49-F238E27FC236}">
                                <a16:creationId xmlns:a16="http://schemas.microsoft.com/office/drawing/2014/main" id="{FE3CFFE2-12FC-458A-BF78-B8F2986D99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49849" y="2976401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51788 w 75787"/>
                                <a:gd name="connsiteY0" fmla="*/ 68840 h 75787"/>
                                <a:gd name="connsiteX1" fmla="*/ 67787 w 75787"/>
                                <a:gd name="connsiteY1" fmla="*/ 48630 h 75787"/>
                                <a:gd name="connsiteX2" fmla="*/ 75366 w 75787"/>
                                <a:gd name="connsiteY2" fmla="*/ 30947 h 75787"/>
                                <a:gd name="connsiteX3" fmla="*/ 67787 w 75787"/>
                                <a:gd name="connsiteY3" fmla="*/ 13263 h 75787"/>
                                <a:gd name="connsiteX4" fmla="*/ 33262 w 75787"/>
                                <a:gd name="connsiteY4" fmla="*/ 13263 h 75787"/>
                                <a:gd name="connsiteX5" fmla="*/ 13894 w 75787"/>
                                <a:gd name="connsiteY5" fmla="*/ 30104 h 75787"/>
                                <a:gd name="connsiteX6" fmla="*/ 6316 w 75787"/>
                                <a:gd name="connsiteY6" fmla="*/ 49472 h 75787"/>
                                <a:gd name="connsiteX7" fmla="*/ 13894 w 75787"/>
                                <a:gd name="connsiteY7" fmla="*/ 68840 h 75787"/>
                                <a:gd name="connsiteX8" fmla="*/ 33262 w 75787"/>
                                <a:gd name="connsiteY8" fmla="*/ 76419 h 75787"/>
                                <a:gd name="connsiteX9" fmla="*/ 51788 w 75787"/>
                                <a:gd name="connsiteY9" fmla="*/ 68840 h 75787"/>
                                <a:gd name="connsiteX10" fmla="*/ 51788 w 75787"/>
                                <a:gd name="connsiteY10" fmla="*/ 6884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51788" y="68840"/>
                                  </a:moveTo>
                                  <a:cubicBezTo>
                                    <a:pt x="56840" y="62104"/>
                                    <a:pt x="62735" y="55367"/>
                                    <a:pt x="67787" y="48630"/>
                                  </a:cubicBezTo>
                                  <a:cubicBezTo>
                                    <a:pt x="71998" y="43578"/>
                                    <a:pt x="75366" y="38525"/>
                                    <a:pt x="75366" y="30947"/>
                                  </a:cubicBezTo>
                                  <a:cubicBezTo>
                                    <a:pt x="75366" y="25052"/>
                                    <a:pt x="72840" y="17473"/>
                                    <a:pt x="67787" y="13263"/>
                                  </a:cubicBezTo>
                                  <a:cubicBezTo>
                                    <a:pt x="57682" y="4000"/>
                                    <a:pt x="43367" y="4000"/>
                                    <a:pt x="33262" y="13263"/>
                                  </a:cubicBezTo>
                                  <a:cubicBezTo>
                                    <a:pt x="26526" y="19157"/>
                                    <a:pt x="19789" y="24210"/>
                                    <a:pt x="13894" y="30104"/>
                                  </a:cubicBezTo>
                                  <a:cubicBezTo>
                                    <a:pt x="8842" y="34315"/>
                                    <a:pt x="6316" y="42736"/>
                                    <a:pt x="6316" y="49472"/>
                                  </a:cubicBezTo>
                                  <a:cubicBezTo>
                                    <a:pt x="6316" y="56209"/>
                                    <a:pt x="8842" y="63788"/>
                                    <a:pt x="13894" y="68840"/>
                                  </a:cubicBezTo>
                                  <a:cubicBezTo>
                                    <a:pt x="18947" y="73893"/>
                                    <a:pt x="25683" y="77261"/>
                                    <a:pt x="33262" y="76419"/>
                                  </a:cubicBezTo>
                                  <a:cubicBezTo>
                                    <a:pt x="39157" y="76419"/>
                                    <a:pt x="47578" y="73893"/>
                                    <a:pt x="51788" y="68840"/>
                                  </a:cubicBezTo>
                                  <a:lnTo>
                                    <a:pt x="51788" y="6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0" name="Полилиния: Фигура 190">
                            <a:extLst>
                              <a:ext uri="{FF2B5EF4-FFF2-40B4-BE49-F238E27FC236}">
                                <a16:creationId xmlns:a16="http://schemas.microsoft.com/office/drawing/2014/main" id="{055796C4-A408-4F83-B838-E919DA022B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74823" y="2821589"/>
                              <a:ext cx="109470" cy="134733"/>
                            </a:xfrm>
                            <a:custGeom>
                              <a:avLst/>
                              <a:gdLst>
                                <a:gd name="connsiteX0" fmla="*/ 49745 w 109470"/>
                                <a:gd name="connsiteY0" fmla="*/ 125128 h 134732"/>
                                <a:gd name="connsiteX1" fmla="*/ 107007 w 109470"/>
                                <a:gd name="connsiteY1" fmla="*/ 44289 h 134732"/>
                                <a:gd name="connsiteX2" fmla="*/ 62376 w 109470"/>
                                <a:gd name="connsiteY2" fmla="*/ 18184 h 134732"/>
                                <a:gd name="connsiteX3" fmla="*/ 10167 w 109470"/>
                                <a:gd name="connsiteY3" fmla="*/ 102392 h 134732"/>
                                <a:gd name="connsiteX4" fmla="*/ 49745 w 109470"/>
                                <a:gd name="connsiteY4" fmla="*/ 125128 h 134732"/>
                                <a:gd name="connsiteX5" fmla="*/ 49745 w 109470"/>
                                <a:gd name="connsiteY5" fmla="*/ 125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470" h="134732">
                                  <a:moveTo>
                                    <a:pt x="49745" y="125128"/>
                                  </a:moveTo>
                                  <a:cubicBezTo>
                                    <a:pt x="69113" y="98182"/>
                                    <a:pt x="89323" y="72077"/>
                                    <a:pt x="107007" y="44289"/>
                                  </a:cubicBezTo>
                                  <a:cubicBezTo>
                                    <a:pt x="125532" y="16500"/>
                                    <a:pt x="80902" y="-9604"/>
                                    <a:pt x="62376" y="18184"/>
                                  </a:cubicBezTo>
                                  <a:cubicBezTo>
                                    <a:pt x="43851" y="45973"/>
                                    <a:pt x="27009" y="73762"/>
                                    <a:pt x="10167" y="102392"/>
                                  </a:cubicBezTo>
                                  <a:cubicBezTo>
                                    <a:pt x="-5832" y="128497"/>
                                    <a:pt x="32062" y="148707"/>
                                    <a:pt x="49745" y="125128"/>
                                  </a:cubicBezTo>
                                  <a:lnTo>
                                    <a:pt x="49745" y="125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1" name="Полилиния: Фигура 191">
                            <a:extLst>
                              <a:ext uri="{FF2B5EF4-FFF2-40B4-BE49-F238E27FC236}">
                                <a16:creationId xmlns:a16="http://schemas.microsoft.com/office/drawing/2014/main" id="{98369F86-3ED0-48C8-B382-81C9870A5C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1619" y="3018783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1683 w 84208"/>
                                <a:gd name="connsiteY0" fmla="*/ 7090 h 67366"/>
                                <a:gd name="connsiteX1" fmla="*/ 24841 w 84208"/>
                                <a:gd name="connsiteY1" fmla="*/ 11301 h 67366"/>
                                <a:gd name="connsiteX2" fmla="*/ 6316 w 84208"/>
                                <a:gd name="connsiteY2" fmla="*/ 34879 h 67366"/>
                                <a:gd name="connsiteX3" fmla="*/ 24841 w 84208"/>
                                <a:gd name="connsiteY3" fmla="*/ 58457 h 67366"/>
                                <a:gd name="connsiteX4" fmla="*/ 41683 w 84208"/>
                                <a:gd name="connsiteY4" fmla="*/ 62667 h 67366"/>
                                <a:gd name="connsiteX5" fmla="*/ 78734 w 84208"/>
                                <a:gd name="connsiteY5" fmla="*/ 34879 h 67366"/>
                                <a:gd name="connsiteX6" fmla="*/ 41683 w 84208"/>
                                <a:gd name="connsiteY6" fmla="*/ 7090 h 67366"/>
                                <a:gd name="connsiteX7" fmla="*/ 41683 w 84208"/>
                                <a:gd name="connsiteY7" fmla="*/ 7090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1683" y="7090"/>
                                  </a:moveTo>
                                  <a:cubicBezTo>
                                    <a:pt x="35788" y="8774"/>
                                    <a:pt x="29894" y="9616"/>
                                    <a:pt x="24841" y="11301"/>
                                  </a:cubicBezTo>
                                  <a:cubicBezTo>
                                    <a:pt x="14736" y="13827"/>
                                    <a:pt x="6316" y="24774"/>
                                    <a:pt x="6316" y="34879"/>
                                  </a:cubicBezTo>
                                  <a:cubicBezTo>
                                    <a:pt x="7158" y="45826"/>
                                    <a:pt x="13894" y="55931"/>
                                    <a:pt x="24841" y="58457"/>
                                  </a:cubicBezTo>
                                  <a:cubicBezTo>
                                    <a:pt x="30736" y="60141"/>
                                    <a:pt x="36630" y="60983"/>
                                    <a:pt x="41683" y="62667"/>
                                  </a:cubicBezTo>
                                  <a:cubicBezTo>
                                    <a:pt x="60209" y="66878"/>
                                    <a:pt x="78734" y="53405"/>
                                    <a:pt x="78734" y="34879"/>
                                  </a:cubicBezTo>
                                  <a:cubicBezTo>
                                    <a:pt x="77892" y="16353"/>
                                    <a:pt x="59367" y="2880"/>
                                    <a:pt x="41683" y="7090"/>
                                  </a:cubicBezTo>
                                  <a:lnTo>
                                    <a:pt x="41683" y="70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2" name="Полилиния: Форма 192">
                            <a:extLst>
                              <a:ext uri="{FF2B5EF4-FFF2-40B4-BE49-F238E27FC236}">
                                <a16:creationId xmlns:a16="http://schemas.microsoft.com/office/drawing/2014/main" id="{CFA5D55E-59F8-4859-8A31-D47A289155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7796" y="3635030"/>
                              <a:ext cx="151574" cy="134733"/>
                            </a:xfrm>
                            <a:custGeom>
                              <a:avLst/>
                              <a:gdLst>
                                <a:gd name="connsiteX0" fmla="*/ 16460 w 151574"/>
                                <a:gd name="connsiteY0" fmla="*/ 63665 h 134732"/>
                                <a:gd name="connsiteX1" fmla="*/ 95616 w 151574"/>
                                <a:gd name="connsiteY1" fmla="*/ 124294 h 134732"/>
                                <a:gd name="connsiteX2" fmla="*/ 136036 w 151574"/>
                                <a:gd name="connsiteY2" fmla="*/ 72086 h 134732"/>
                                <a:gd name="connsiteX3" fmla="*/ 56880 w 151574"/>
                                <a:gd name="connsiteY3" fmla="*/ 11456 h 134732"/>
                                <a:gd name="connsiteX4" fmla="*/ 16460 w 151574"/>
                                <a:gd name="connsiteY4" fmla="*/ 63665 h 134732"/>
                                <a:gd name="connsiteX5" fmla="*/ 16460 w 151574"/>
                                <a:gd name="connsiteY5" fmla="*/ 63665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34732">
                                  <a:moveTo>
                                    <a:pt x="16460" y="63665"/>
                                  </a:moveTo>
                                  <a:cubicBezTo>
                                    <a:pt x="41723" y="85559"/>
                                    <a:pt x="68669" y="104927"/>
                                    <a:pt x="95616" y="124294"/>
                                  </a:cubicBezTo>
                                  <a:cubicBezTo>
                                    <a:pt x="125931" y="146189"/>
                                    <a:pt x="164666" y="95664"/>
                                    <a:pt x="136036" y="72086"/>
                                  </a:cubicBezTo>
                                  <a:cubicBezTo>
                                    <a:pt x="109931" y="51034"/>
                                    <a:pt x="84668" y="29982"/>
                                    <a:pt x="56880" y="11456"/>
                                  </a:cubicBezTo>
                                  <a:cubicBezTo>
                                    <a:pt x="25723" y="-9596"/>
                                    <a:pt x="-12171" y="39245"/>
                                    <a:pt x="16460" y="63665"/>
                                  </a:cubicBezTo>
                                  <a:lnTo>
                                    <a:pt x="16460" y="636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3" name="Полилиния: Форма 193">
                            <a:extLst>
                              <a:ext uri="{FF2B5EF4-FFF2-40B4-BE49-F238E27FC236}">
                                <a16:creationId xmlns:a16="http://schemas.microsoft.com/office/drawing/2014/main" id="{FE54A7B4-BB37-4D81-87B2-754DB6A1C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0154" y="3324430"/>
                              <a:ext cx="143154" cy="109470"/>
                            </a:xfrm>
                            <a:custGeom>
                              <a:avLst/>
                              <a:gdLst>
                                <a:gd name="connsiteX0" fmla="*/ 114534 w 143153"/>
                                <a:gd name="connsiteY0" fmla="*/ 31538 h 109470"/>
                                <a:gd name="connsiteX1" fmla="*/ 49693 w 143153"/>
                                <a:gd name="connsiteY1" fmla="*/ 7118 h 109470"/>
                                <a:gd name="connsiteX2" fmla="*/ 22747 w 143153"/>
                                <a:gd name="connsiteY2" fmla="*/ 71116 h 109470"/>
                                <a:gd name="connsiteX3" fmla="*/ 85061 w 143153"/>
                                <a:gd name="connsiteY3" fmla="*/ 100589 h 109470"/>
                                <a:gd name="connsiteX4" fmla="*/ 138954 w 143153"/>
                                <a:gd name="connsiteY4" fmla="*/ 82063 h 109470"/>
                                <a:gd name="connsiteX5" fmla="*/ 114534 w 143153"/>
                                <a:gd name="connsiteY5" fmla="*/ 31538 h 109470"/>
                                <a:gd name="connsiteX6" fmla="*/ 114534 w 143153"/>
                                <a:gd name="connsiteY6" fmla="*/ 31538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3153" h="109470">
                                  <a:moveTo>
                                    <a:pt x="114534" y="31538"/>
                                  </a:moveTo>
                                  <a:cubicBezTo>
                                    <a:pt x="92640" y="23118"/>
                                    <a:pt x="73272" y="11329"/>
                                    <a:pt x="49693" y="7118"/>
                                  </a:cubicBezTo>
                                  <a:cubicBezTo>
                                    <a:pt x="10116" y="-461"/>
                                    <a:pt x="-10094" y="47538"/>
                                    <a:pt x="22747" y="71116"/>
                                  </a:cubicBezTo>
                                  <a:cubicBezTo>
                                    <a:pt x="42115" y="84590"/>
                                    <a:pt x="64009" y="90484"/>
                                    <a:pt x="85061" y="100589"/>
                                  </a:cubicBezTo>
                                  <a:cubicBezTo>
                                    <a:pt x="105271" y="110694"/>
                                    <a:pt x="129691" y="104799"/>
                                    <a:pt x="138954" y="82063"/>
                                  </a:cubicBezTo>
                                  <a:cubicBezTo>
                                    <a:pt x="148217" y="60169"/>
                                    <a:pt x="135586" y="39117"/>
                                    <a:pt x="114534" y="31538"/>
                                  </a:cubicBezTo>
                                  <a:lnTo>
                                    <a:pt x="114534" y="315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4" name="Полилиния: Форма 194">
                            <a:extLst>
                              <a:ext uri="{FF2B5EF4-FFF2-40B4-BE49-F238E27FC236}">
                                <a16:creationId xmlns:a16="http://schemas.microsoft.com/office/drawing/2014/main" id="{664EFDA7-3202-415F-8559-3847245A79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7848" y="2825245"/>
                              <a:ext cx="159995" cy="159995"/>
                            </a:xfrm>
                            <a:custGeom>
                              <a:avLst/>
                              <a:gdLst>
                                <a:gd name="connsiteX0" fmla="*/ 82186 w 159995"/>
                                <a:gd name="connsiteY0" fmla="*/ 128209 h 159995"/>
                                <a:gd name="connsiteX1" fmla="*/ 146183 w 159995"/>
                                <a:gd name="connsiteY1" fmla="*/ 65053 h 159995"/>
                                <a:gd name="connsiteX2" fmla="*/ 121763 w 159995"/>
                                <a:gd name="connsiteY2" fmla="*/ 7791 h 159995"/>
                                <a:gd name="connsiteX3" fmla="*/ 56923 w 159995"/>
                                <a:gd name="connsiteY3" fmla="*/ 43159 h 159995"/>
                                <a:gd name="connsiteX4" fmla="*/ 12293 w 159995"/>
                                <a:gd name="connsiteY4" fmla="*/ 98736 h 159995"/>
                                <a:gd name="connsiteX5" fmla="*/ 30819 w 159995"/>
                                <a:gd name="connsiteY5" fmla="*/ 153471 h 159995"/>
                                <a:gd name="connsiteX6" fmla="*/ 82186 w 159995"/>
                                <a:gd name="connsiteY6" fmla="*/ 128209 h 159995"/>
                                <a:gd name="connsiteX7" fmla="*/ 82186 w 159995"/>
                                <a:gd name="connsiteY7" fmla="*/ 128209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9995" h="159995">
                                  <a:moveTo>
                                    <a:pt x="82186" y="128209"/>
                                  </a:moveTo>
                                  <a:cubicBezTo>
                                    <a:pt x="88922" y="100420"/>
                                    <a:pt x="121763" y="76842"/>
                                    <a:pt x="146183" y="65053"/>
                                  </a:cubicBezTo>
                                  <a:cubicBezTo>
                                    <a:pt x="177341" y="49895"/>
                                    <a:pt x="155447" y="-3156"/>
                                    <a:pt x="121763" y="7791"/>
                                  </a:cubicBezTo>
                                  <a:cubicBezTo>
                                    <a:pt x="98185" y="16212"/>
                                    <a:pt x="76291" y="27159"/>
                                    <a:pt x="56923" y="43159"/>
                                  </a:cubicBezTo>
                                  <a:cubicBezTo>
                                    <a:pt x="37555" y="59158"/>
                                    <a:pt x="26608" y="79368"/>
                                    <a:pt x="12293" y="98736"/>
                                  </a:cubicBezTo>
                                  <a:cubicBezTo>
                                    <a:pt x="-2022" y="117262"/>
                                    <a:pt x="11451" y="145050"/>
                                    <a:pt x="30819" y="153471"/>
                                  </a:cubicBezTo>
                                  <a:cubicBezTo>
                                    <a:pt x="51029" y="161892"/>
                                    <a:pt x="76291" y="150945"/>
                                    <a:pt x="82186" y="128209"/>
                                  </a:cubicBezTo>
                                  <a:lnTo>
                                    <a:pt x="82186" y="128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5" name="Полилиния: Форма 195">
                            <a:extLst>
                              <a:ext uri="{FF2B5EF4-FFF2-40B4-BE49-F238E27FC236}">
                                <a16:creationId xmlns:a16="http://schemas.microsoft.com/office/drawing/2014/main" id="{7D5500DF-CFFB-4AE3-A257-310C74AD01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7106" y="3767854"/>
                              <a:ext cx="92629" cy="210520"/>
                            </a:xfrm>
                            <a:custGeom>
                              <a:avLst/>
                              <a:gdLst>
                                <a:gd name="connsiteX0" fmla="*/ 88344 w 92628"/>
                                <a:gd name="connsiteY0" fmla="*/ 151466 h 210520"/>
                                <a:gd name="connsiteX1" fmla="*/ 85817 w 92628"/>
                                <a:gd name="connsiteY1" fmla="*/ 57153 h 210520"/>
                                <a:gd name="connsiteX2" fmla="*/ 27714 w 92628"/>
                                <a:gd name="connsiteY2" fmla="*/ 23470 h 210520"/>
                                <a:gd name="connsiteX3" fmla="*/ 26029 w 92628"/>
                                <a:gd name="connsiteY3" fmla="*/ 188518 h 210520"/>
                                <a:gd name="connsiteX4" fmla="*/ 88344 w 92628"/>
                                <a:gd name="connsiteY4" fmla="*/ 151466 h 210520"/>
                                <a:gd name="connsiteX5" fmla="*/ 88344 w 92628"/>
                                <a:gd name="connsiteY5" fmla="*/ 151466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210520">
                                  <a:moveTo>
                                    <a:pt x="88344" y="151466"/>
                                  </a:moveTo>
                                  <a:cubicBezTo>
                                    <a:pt x="71502" y="123677"/>
                                    <a:pt x="73186" y="85784"/>
                                    <a:pt x="85817" y="57153"/>
                                  </a:cubicBezTo>
                                  <a:cubicBezTo>
                                    <a:pt x="102658" y="18417"/>
                                    <a:pt x="50450" y="-15266"/>
                                    <a:pt x="27714" y="23470"/>
                                  </a:cubicBezTo>
                                  <a:cubicBezTo>
                                    <a:pt x="-3443" y="77363"/>
                                    <a:pt x="2451" y="132940"/>
                                    <a:pt x="26029" y="188518"/>
                                  </a:cubicBezTo>
                                  <a:cubicBezTo>
                                    <a:pt x="44555" y="228937"/>
                                    <a:pt x="113606" y="191886"/>
                                    <a:pt x="88344" y="151466"/>
                                  </a:cubicBezTo>
                                  <a:lnTo>
                                    <a:pt x="88344" y="1514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6" name="Полилиния: Форма 196">
                            <a:extLst>
                              <a:ext uri="{FF2B5EF4-FFF2-40B4-BE49-F238E27FC236}">
                                <a16:creationId xmlns:a16="http://schemas.microsoft.com/office/drawing/2014/main" id="{E4B4C6ED-879A-40F7-9E5C-1EA2469835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7279" y="2283872"/>
                              <a:ext cx="92629" cy="134733"/>
                            </a:xfrm>
                            <a:custGeom>
                              <a:avLst/>
                              <a:gdLst>
                                <a:gd name="connsiteX0" fmla="*/ 32504 w 92628"/>
                                <a:gd name="connsiteY0" fmla="*/ 16128 h 134732"/>
                                <a:gd name="connsiteX1" fmla="*/ 10610 w 92628"/>
                                <a:gd name="connsiteY1" fmla="*/ 111283 h 134732"/>
                                <a:gd name="connsiteX2" fmla="*/ 41767 w 92628"/>
                                <a:gd name="connsiteY2" fmla="*/ 131493 h 134732"/>
                                <a:gd name="connsiteX3" fmla="*/ 66187 w 92628"/>
                                <a:gd name="connsiteY3" fmla="*/ 103704 h 134732"/>
                                <a:gd name="connsiteX4" fmla="*/ 78818 w 92628"/>
                                <a:gd name="connsiteY4" fmla="*/ 63284 h 134732"/>
                                <a:gd name="connsiteX5" fmla="*/ 78818 w 92628"/>
                                <a:gd name="connsiteY5" fmla="*/ 16128 h 134732"/>
                                <a:gd name="connsiteX6" fmla="*/ 32504 w 92628"/>
                                <a:gd name="connsiteY6" fmla="*/ 16128 h 134732"/>
                                <a:gd name="connsiteX7" fmla="*/ 32504 w 92628"/>
                                <a:gd name="connsiteY7" fmla="*/ 16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2628" h="134732">
                                  <a:moveTo>
                                    <a:pt x="32504" y="16128"/>
                                  </a:moveTo>
                                  <a:cubicBezTo>
                                    <a:pt x="10610" y="43074"/>
                                    <a:pt x="-337" y="77599"/>
                                    <a:pt x="10610" y="111283"/>
                                  </a:cubicBezTo>
                                  <a:cubicBezTo>
                                    <a:pt x="14821" y="124756"/>
                                    <a:pt x="27452" y="134019"/>
                                    <a:pt x="41767" y="131493"/>
                                  </a:cubicBezTo>
                                  <a:cubicBezTo>
                                    <a:pt x="54398" y="129808"/>
                                    <a:pt x="67871" y="118019"/>
                                    <a:pt x="66187" y="103704"/>
                                  </a:cubicBezTo>
                                  <a:cubicBezTo>
                                    <a:pt x="64503" y="86862"/>
                                    <a:pt x="67030" y="74231"/>
                                    <a:pt x="78818" y="63284"/>
                                  </a:cubicBezTo>
                                  <a:cubicBezTo>
                                    <a:pt x="91450" y="50653"/>
                                    <a:pt x="91450" y="28759"/>
                                    <a:pt x="78818" y="16128"/>
                                  </a:cubicBezTo>
                                  <a:cubicBezTo>
                                    <a:pt x="67871" y="4338"/>
                                    <a:pt x="44293" y="1812"/>
                                    <a:pt x="32504" y="16128"/>
                                  </a:cubicBezTo>
                                  <a:lnTo>
                                    <a:pt x="32504" y="16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7" name="Полилиния: Форма 197">
                            <a:extLst>
                              <a:ext uri="{FF2B5EF4-FFF2-40B4-BE49-F238E27FC236}">
                                <a16:creationId xmlns:a16="http://schemas.microsoft.com/office/drawing/2014/main" id="{B9C30D4B-39FB-4446-B812-5FCB74D038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33815" y="2499472"/>
                              <a:ext cx="210520" cy="159995"/>
                            </a:xfrm>
                            <a:custGeom>
                              <a:avLst/>
                              <a:gdLst>
                                <a:gd name="connsiteX0" fmla="*/ 184325 w 210520"/>
                                <a:gd name="connsiteY0" fmla="*/ 87677 h 159995"/>
                                <a:gd name="connsiteX1" fmla="*/ 50434 w 210520"/>
                                <a:gd name="connsiteY1" fmla="*/ 14416 h 159995"/>
                                <a:gd name="connsiteX2" fmla="*/ 13382 w 210520"/>
                                <a:gd name="connsiteY2" fmla="*/ 51468 h 159995"/>
                                <a:gd name="connsiteX3" fmla="*/ 166641 w 210520"/>
                                <a:gd name="connsiteY3" fmla="*/ 153359 h 159995"/>
                                <a:gd name="connsiteX4" fmla="*/ 184325 w 210520"/>
                                <a:gd name="connsiteY4" fmla="*/ 87677 h 159995"/>
                                <a:gd name="connsiteX5" fmla="*/ 184325 w 210520"/>
                                <a:gd name="connsiteY5" fmla="*/ 87677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520" h="159995">
                                  <a:moveTo>
                                    <a:pt x="184325" y="87677"/>
                                  </a:moveTo>
                                  <a:cubicBezTo>
                                    <a:pt x="133800" y="75046"/>
                                    <a:pt x="88328" y="50626"/>
                                    <a:pt x="50434" y="14416"/>
                                  </a:cubicBezTo>
                                  <a:cubicBezTo>
                                    <a:pt x="25172" y="-10004"/>
                                    <a:pt x="-8511" y="26205"/>
                                    <a:pt x="13382" y="51468"/>
                                  </a:cubicBezTo>
                                  <a:cubicBezTo>
                                    <a:pt x="53803" y="101151"/>
                                    <a:pt x="105169" y="134834"/>
                                    <a:pt x="166641" y="153359"/>
                                  </a:cubicBezTo>
                                  <a:cubicBezTo>
                                    <a:pt x="208745" y="165991"/>
                                    <a:pt x="227271" y="97782"/>
                                    <a:pt x="184325" y="87677"/>
                                  </a:cubicBezTo>
                                  <a:lnTo>
                                    <a:pt x="184325" y="87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8" name="Полилиния: Форма 198">
                            <a:extLst>
                              <a:ext uri="{FF2B5EF4-FFF2-40B4-BE49-F238E27FC236}">
                                <a16:creationId xmlns:a16="http://schemas.microsoft.com/office/drawing/2014/main" id="{C6B37FF1-9FCE-4AC3-AE0C-C97099612C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073" y="2228762"/>
                              <a:ext cx="134733" cy="210520"/>
                            </a:xfrm>
                            <a:custGeom>
                              <a:avLst/>
                              <a:gdLst>
                                <a:gd name="connsiteX0" fmla="*/ 85620 w 134732"/>
                                <a:gd name="connsiteY0" fmla="*/ 168077 h 210520"/>
                                <a:gd name="connsiteX1" fmla="*/ 122671 w 134732"/>
                                <a:gd name="connsiteY1" fmla="*/ 66185 h 210520"/>
                                <a:gd name="connsiteX2" fmla="*/ 72989 w 134732"/>
                                <a:gd name="connsiteY2" fmla="*/ 16502 h 210520"/>
                                <a:gd name="connsiteX3" fmla="*/ 24148 w 134732"/>
                                <a:gd name="connsiteY3" fmla="*/ 83869 h 210520"/>
                                <a:gd name="connsiteX4" fmla="*/ 6464 w 134732"/>
                                <a:gd name="connsiteY4" fmla="*/ 168077 h 210520"/>
                                <a:gd name="connsiteX5" fmla="*/ 85620 w 134732"/>
                                <a:gd name="connsiteY5" fmla="*/ 168077 h 210520"/>
                                <a:gd name="connsiteX6" fmla="*/ 85620 w 134732"/>
                                <a:gd name="connsiteY6" fmla="*/ 168077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4732" h="210520">
                                  <a:moveTo>
                                    <a:pt x="85620" y="168077"/>
                                  </a:moveTo>
                                  <a:cubicBezTo>
                                    <a:pt x="83093" y="132709"/>
                                    <a:pt x="99935" y="92290"/>
                                    <a:pt x="122671" y="66185"/>
                                  </a:cubicBezTo>
                                  <a:cubicBezTo>
                                    <a:pt x="152144" y="32502"/>
                                    <a:pt x="105829" y="-14655"/>
                                    <a:pt x="72989" y="16502"/>
                                  </a:cubicBezTo>
                                  <a:cubicBezTo>
                                    <a:pt x="52779" y="35870"/>
                                    <a:pt x="35937" y="58606"/>
                                    <a:pt x="24148" y="83869"/>
                                  </a:cubicBezTo>
                                  <a:cubicBezTo>
                                    <a:pt x="11516" y="110815"/>
                                    <a:pt x="9833" y="138604"/>
                                    <a:pt x="6464" y="168077"/>
                                  </a:cubicBezTo>
                                  <a:cubicBezTo>
                                    <a:pt x="2254" y="217759"/>
                                    <a:pt x="88988" y="218602"/>
                                    <a:pt x="85620" y="168077"/>
                                  </a:cubicBezTo>
                                  <a:lnTo>
                                    <a:pt x="85620" y="1680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9" name="Полилиния: Форма 199">
                            <a:extLst>
                              <a:ext uri="{FF2B5EF4-FFF2-40B4-BE49-F238E27FC236}">
                                <a16:creationId xmlns:a16="http://schemas.microsoft.com/office/drawing/2014/main" id="{8E164255-FEDB-4E7E-89AF-B827793BFE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5223" y="1969208"/>
                              <a:ext cx="202099" cy="193678"/>
                            </a:xfrm>
                            <a:custGeom>
                              <a:avLst/>
                              <a:gdLst>
                                <a:gd name="connsiteX0" fmla="*/ 62755 w 202099"/>
                                <a:gd name="connsiteY0" fmla="*/ 184270 h 193678"/>
                                <a:gd name="connsiteX1" fmla="*/ 189067 w 202099"/>
                                <a:gd name="connsiteY1" fmla="*/ 54590 h 193678"/>
                                <a:gd name="connsiteX2" fmla="*/ 148647 w 202099"/>
                                <a:gd name="connsiteY2" fmla="*/ 14170 h 193678"/>
                                <a:gd name="connsiteX3" fmla="*/ 16441 w 202099"/>
                                <a:gd name="connsiteY3" fmla="*/ 137114 h 193678"/>
                                <a:gd name="connsiteX4" fmla="*/ 62755 w 202099"/>
                                <a:gd name="connsiteY4" fmla="*/ 184270 h 193678"/>
                                <a:gd name="connsiteX5" fmla="*/ 62755 w 202099"/>
                                <a:gd name="connsiteY5" fmla="*/ 184270 h 1936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099" h="193678">
                                  <a:moveTo>
                                    <a:pt x="62755" y="184270"/>
                                  </a:moveTo>
                                  <a:cubicBezTo>
                                    <a:pt x="104859" y="141324"/>
                                    <a:pt x="147805" y="98378"/>
                                    <a:pt x="189067" y="54590"/>
                                  </a:cubicBezTo>
                                  <a:cubicBezTo>
                                    <a:pt x="214329" y="27643"/>
                                    <a:pt x="176436" y="-10250"/>
                                    <a:pt x="148647" y="14170"/>
                                  </a:cubicBezTo>
                                  <a:cubicBezTo>
                                    <a:pt x="104017" y="54590"/>
                                    <a:pt x="60229" y="95852"/>
                                    <a:pt x="16441" y="137114"/>
                                  </a:cubicBezTo>
                                  <a:cubicBezTo>
                                    <a:pt x="-14717" y="166587"/>
                                    <a:pt x="33282" y="215427"/>
                                    <a:pt x="62755" y="184270"/>
                                  </a:cubicBezTo>
                                  <a:lnTo>
                                    <a:pt x="62755" y="1842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0" name="Полилиния: Форма 200">
                            <a:extLst>
                              <a:ext uri="{FF2B5EF4-FFF2-40B4-BE49-F238E27FC236}">
                                <a16:creationId xmlns:a16="http://schemas.microsoft.com/office/drawing/2014/main" id="{646F3134-E99A-4EFE-A240-425C5F63F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85041" y="1490525"/>
                              <a:ext cx="159995" cy="202099"/>
                            </a:xfrm>
                            <a:custGeom>
                              <a:avLst/>
                              <a:gdLst>
                                <a:gd name="connsiteX0" fmla="*/ 147562 w 159995"/>
                                <a:gd name="connsiteY0" fmla="*/ 140021 h 202099"/>
                                <a:gd name="connsiteX1" fmla="*/ 67565 w 159995"/>
                                <a:gd name="connsiteY1" fmla="*/ 21287 h 202099"/>
                                <a:gd name="connsiteX2" fmla="*/ 8619 w 159995"/>
                                <a:gd name="connsiteY2" fmla="*/ 46550 h 202099"/>
                                <a:gd name="connsiteX3" fmla="*/ 44828 w 159995"/>
                                <a:gd name="connsiteY3" fmla="*/ 123179 h 202099"/>
                                <a:gd name="connsiteX4" fmla="*/ 96196 w 159995"/>
                                <a:gd name="connsiteY4" fmla="*/ 191388 h 202099"/>
                                <a:gd name="connsiteX5" fmla="*/ 147562 w 159995"/>
                                <a:gd name="connsiteY5" fmla="*/ 140021 h 202099"/>
                                <a:gd name="connsiteX6" fmla="*/ 147562 w 159995"/>
                                <a:gd name="connsiteY6" fmla="*/ 140021 h 2020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9995" h="202099">
                                  <a:moveTo>
                                    <a:pt x="147562" y="140021"/>
                                  </a:moveTo>
                                  <a:cubicBezTo>
                                    <a:pt x="116405" y="105495"/>
                                    <a:pt x="90301" y="62549"/>
                                    <a:pt x="67565" y="21287"/>
                                  </a:cubicBezTo>
                                  <a:cubicBezTo>
                                    <a:pt x="50723" y="-9870"/>
                                    <a:pt x="-5697" y="12025"/>
                                    <a:pt x="8619" y="46550"/>
                                  </a:cubicBezTo>
                                  <a:cubicBezTo>
                                    <a:pt x="19566" y="72654"/>
                                    <a:pt x="30513" y="98759"/>
                                    <a:pt x="44828" y="123179"/>
                                  </a:cubicBezTo>
                                  <a:cubicBezTo>
                                    <a:pt x="59986" y="147599"/>
                                    <a:pt x="78512" y="169494"/>
                                    <a:pt x="96196" y="191388"/>
                                  </a:cubicBezTo>
                                  <a:cubicBezTo>
                                    <a:pt x="123984" y="227597"/>
                                    <a:pt x="179561" y="175388"/>
                                    <a:pt x="147562" y="140021"/>
                                  </a:cubicBezTo>
                                  <a:lnTo>
                                    <a:pt x="147562" y="140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1" name="Полилиния: Форма 201">
                            <a:extLst>
                              <a:ext uri="{FF2B5EF4-FFF2-40B4-BE49-F238E27FC236}">
                                <a16:creationId xmlns:a16="http://schemas.microsoft.com/office/drawing/2014/main" id="{96AF9347-601E-42FB-BC91-922BF1B7D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9824" y="2501208"/>
                              <a:ext cx="126312" cy="75787"/>
                            </a:xfrm>
                            <a:custGeom>
                              <a:avLst/>
                              <a:gdLst>
                                <a:gd name="connsiteX0" fmla="*/ 24060 w 126312"/>
                                <a:gd name="connsiteY0" fmla="*/ 55626 h 75787"/>
                                <a:gd name="connsiteX1" fmla="*/ 98163 w 126312"/>
                                <a:gd name="connsiteY1" fmla="*/ 69942 h 75787"/>
                                <a:gd name="connsiteX2" fmla="*/ 109110 w 126312"/>
                                <a:gd name="connsiteY2" fmla="*/ 29522 h 75787"/>
                                <a:gd name="connsiteX3" fmla="*/ 36691 w 126312"/>
                                <a:gd name="connsiteY3" fmla="*/ 7628 h 75787"/>
                                <a:gd name="connsiteX4" fmla="*/ 24060 w 126312"/>
                                <a:gd name="connsiteY4" fmla="*/ 55626 h 75787"/>
                                <a:gd name="connsiteX5" fmla="*/ 24060 w 126312"/>
                                <a:gd name="connsiteY5" fmla="*/ 55626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312" h="75787">
                                  <a:moveTo>
                                    <a:pt x="24060" y="55626"/>
                                  </a:moveTo>
                                  <a:cubicBezTo>
                                    <a:pt x="48480" y="60679"/>
                                    <a:pt x="73743" y="65731"/>
                                    <a:pt x="98163" y="69942"/>
                                  </a:cubicBezTo>
                                  <a:cubicBezTo>
                                    <a:pt x="124268" y="74994"/>
                                    <a:pt x="135214" y="37942"/>
                                    <a:pt x="109110" y="29522"/>
                                  </a:cubicBezTo>
                                  <a:cubicBezTo>
                                    <a:pt x="84690" y="21943"/>
                                    <a:pt x="61111" y="14364"/>
                                    <a:pt x="36691" y="7628"/>
                                  </a:cubicBezTo>
                                  <a:cubicBezTo>
                                    <a:pt x="6376" y="-2477"/>
                                    <a:pt x="-7097" y="48890"/>
                                    <a:pt x="24060" y="55626"/>
                                  </a:cubicBezTo>
                                  <a:lnTo>
                                    <a:pt x="24060" y="556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2" name="Полилиния: Форма 202">
                            <a:extLst>
                              <a:ext uri="{FF2B5EF4-FFF2-40B4-BE49-F238E27FC236}">
                                <a16:creationId xmlns:a16="http://schemas.microsoft.com/office/drawing/2014/main" id="{63292748-A673-4CB6-BAB1-574CACF2A0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316" y="1412980"/>
                              <a:ext cx="151574" cy="143154"/>
                            </a:xfrm>
                            <a:custGeom>
                              <a:avLst/>
                              <a:gdLst>
                                <a:gd name="connsiteX0" fmla="*/ 123238 w 151574"/>
                                <a:gd name="connsiteY0" fmla="*/ 67676 h 143153"/>
                                <a:gd name="connsiteX1" fmla="*/ 68503 w 151574"/>
                                <a:gd name="connsiteY1" fmla="*/ 22203 h 143153"/>
                                <a:gd name="connsiteX2" fmla="*/ 27241 w 151574"/>
                                <a:gd name="connsiteY2" fmla="*/ 8730 h 143153"/>
                                <a:gd name="connsiteX3" fmla="*/ 7873 w 151574"/>
                                <a:gd name="connsiteY3" fmla="*/ 47466 h 143153"/>
                                <a:gd name="connsiteX4" fmla="*/ 102186 w 151574"/>
                                <a:gd name="connsiteY4" fmla="*/ 139252 h 143153"/>
                                <a:gd name="connsiteX5" fmla="*/ 147659 w 151574"/>
                                <a:gd name="connsiteY5" fmla="*/ 113148 h 143153"/>
                                <a:gd name="connsiteX6" fmla="*/ 123238 w 151574"/>
                                <a:gd name="connsiteY6" fmla="*/ 67676 h 143153"/>
                                <a:gd name="connsiteX7" fmla="*/ 123238 w 151574"/>
                                <a:gd name="connsiteY7" fmla="*/ 6767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1574" h="143153">
                                  <a:moveTo>
                                    <a:pt x="123238" y="67676"/>
                                  </a:moveTo>
                                  <a:cubicBezTo>
                                    <a:pt x="100502" y="60939"/>
                                    <a:pt x="81134" y="44939"/>
                                    <a:pt x="68503" y="22203"/>
                                  </a:cubicBezTo>
                                  <a:cubicBezTo>
                                    <a:pt x="60924" y="7888"/>
                                    <a:pt x="42399" y="2835"/>
                                    <a:pt x="27241" y="8730"/>
                                  </a:cubicBezTo>
                                  <a:cubicBezTo>
                                    <a:pt x="13768" y="14625"/>
                                    <a:pt x="1979" y="32308"/>
                                    <a:pt x="7873" y="47466"/>
                                  </a:cubicBezTo>
                                  <a:cubicBezTo>
                                    <a:pt x="25557" y="92096"/>
                                    <a:pt x="57556" y="122411"/>
                                    <a:pt x="102186" y="139252"/>
                                  </a:cubicBezTo>
                                  <a:cubicBezTo>
                                    <a:pt x="120712" y="145989"/>
                                    <a:pt x="142606" y="131674"/>
                                    <a:pt x="147659" y="113148"/>
                                  </a:cubicBezTo>
                                  <a:cubicBezTo>
                                    <a:pt x="155237" y="93780"/>
                                    <a:pt x="142606" y="73570"/>
                                    <a:pt x="123238" y="67676"/>
                                  </a:cubicBezTo>
                                  <a:lnTo>
                                    <a:pt x="123238" y="67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3" name="Полилиния: Форма 203">
                            <a:extLst>
                              <a:ext uri="{FF2B5EF4-FFF2-40B4-BE49-F238E27FC236}">
                                <a16:creationId xmlns:a16="http://schemas.microsoft.com/office/drawing/2014/main" id="{1B7767C7-1AF4-4512-B647-D87FE3BDF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432" y="1943428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7289 w 84208"/>
                                <a:gd name="connsiteY0" fmla="*/ 39950 h 101049"/>
                                <a:gd name="connsiteX1" fmla="*/ 44341 w 84208"/>
                                <a:gd name="connsiteY1" fmla="*/ 93843 h 101049"/>
                                <a:gd name="connsiteX2" fmla="*/ 74655 w 84208"/>
                                <a:gd name="connsiteY2" fmla="*/ 93843 h 101049"/>
                                <a:gd name="connsiteX3" fmla="*/ 74655 w 84208"/>
                                <a:gd name="connsiteY3" fmla="*/ 63528 h 101049"/>
                                <a:gd name="connsiteX4" fmla="*/ 57814 w 84208"/>
                                <a:gd name="connsiteY4" fmla="*/ 25635 h 101049"/>
                                <a:gd name="connsiteX5" fmla="*/ 24973 w 84208"/>
                                <a:gd name="connsiteY5" fmla="*/ 7109 h 101049"/>
                                <a:gd name="connsiteX6" fmla="*/ 7289 w 84208"/>
                                <a:gd name="connsiteY6" fmla="*/ 39950 h 101049"/>
                                <a:gd name="connsiteX7" fmla="*/ 7289 w 84208"/>
                                <a:gd name="connsiteY7" fmla="*/ 39950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7289" y="39950"/>
                                  </a:moveTo>
                                  <a:cubicBezTo>
                                    <a:pt x="14868" y="61002"/>
                                    <a:pt x="26657" y="80370"/>
                                    <a:pt x="44341" y="93843"/>
                                  </a:cubicBezTo>
                                  <a:cubicBezTo>
                                    <a:pt x="53603" y="100580"/>
                                    <a:pt x="65393" y="103106"/>
                                    <a:pt x="74655" y="93843"/>
                                  </a:cubicBezTo>
                                  <a:cubicBezTo>
                                    <a:pt x="83076" y="85422"/>
                                    <a:pt x="82234" y="72791"/>
                                    <a:pt x="74655" y="63528"/>
                                  </a:cubicBezTo>
                                  <a:cubicBezTo>
                                    <a:pt x="64551" y="52581"/>
                                    <a:pt x="60340" y="39950"/>
                                    <a:pt x="57814" y="25635"/>
                                  </a:cubicBezTo>
                                  <a:cubicBezTo>
                                    <a:pt x="55288" y="11319"/>
                                    <a:pt x="37604" y="3741"/>
                                    <a:pt x="24973" y="7109"/>
                                  </a:cubicBezTo>
                                  <a:cubicBezTo>
                                    <a:pt x="13184" y="10477"/>
                                    <a:pt x="3079" y="26477"/>
                                    <a:pt x="7289" y="39950"/>
                                  </a:cubicBezTo>
                                  <a:lnTo>
                                    <a:pt x="7289" y="39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4" name="Полилиния: Форма 204">
                            <a:extLst>
                              <a:ext uri="{FF2B5EF4-FFF2-40B4-BE49-F238E27FC236}">
                                <a16:creationId xmlns:a16="http://schemas.microsoft.com/office/drawing/2014/main" id="{BF3128ED-3805-4FFF-B59D-C67EF4E227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72872" y="3256599"/>
                              <a:ext cx="143154" cy="362094"/>
                            </a:xfrm>
                            <a:custGeom>
                              <a:avLst/>
                              <a:gdLst>
                                <a:gd name="connsiteX0" fmla="*/ 139836 w 143153"/>
                                <a:gd name="connsiteY0" fmla="*/ 323362 h 362094"/>
                                <a:gd name="connsiteX1" fmla="*/ 69101 w 143153"/>
                                <a:gd name="connsiteY1" fmla="*/ 35371 h 362094"/>
                                <a:gd name="connsiteX2" fmla="*/ 8471 w 143153"/>
                                <a:gd name="connsiteY2" fmla="*/ 35371 h 362094"/>
                                <a:gd name="connsiteX3" fmla="*/ 92679 w 143153"/>
                                <a:gd name="connsiteY3" fmla="*/ 351151 h 362094"/>
                                <a:gd name="connsiteX4" fmla="*/ 139836 w 143153"/>
                                <a:gd name="connsiteY4" fmla="*/ 323362 h 362094"/>
                                <a:gd name="connsiteX5" fmla="*/ 139836 w 143153"/>
                                <a:gd name="connsiteY5" fmla="*/ 323362 h 3620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362094">
                                  <a:moveTo>
                                    <a:pt x="139836" y="323362"/>
                                  </a:moveTo>
                                  <a:cubicBezTo>
                                    <a:pt x="90153" y="233260"/>
                                    <a:pt x="68259" y="138105"/>
                                    <a:pt x="69101" y="35371"/>
                                  </a:cubicBezTo>
                                  <a:cubicBezTo>
                                    <a:pt x="69943" y="-4207"/>
                                    <a:pt x="11839" y="-2523"/>
                                    <a:pt x="8471" y="35371"/>
                                  </a:cubicBezTo>
                                  <a:cubicBezTo>
                                    <a:pt x="-2476" y="146525"/>
                                    <a:pt x="28681" y="260206"/>
                                    <a:pt x="92679" y="351151"/>
                                  </a:cubicBezTo>
                                  <a:cubicBezTo>
                                    <a:pt x="112047" y="378940"/>
                                    <a:pt x="156677" y="354519"/>
                                    <a:pt x="139836" y="323362"/>
                                  </a:cubicBezTo>
                                  <a:lnTo>
                                    <a:pt x="139836" y="323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5" name="Полилиния: Форма 205">
                            <a:extLst>
                              <a:ext uri="{FF2B5EF4-FFF2-40B4-BE49-F238E27FC236}">
                                <a16:creationId xmlns:a16="http://schemas.microsoft.com/office/drawing/2014/main" id="{1F152742-EB70-40E7-B636-979CD1F43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05379" y="3810940"/>
                              <a:ext cx="277886" cy="336832"/>
                            </a:xfrm>
                            <a:custGeom>
                              <a:avLst/>
                              <a:gdLst>
                                <a:gd name="connsiteX0" fmla="*/ 43235 w 277886"/>
                                <a:gd name="connsiteY0" fmla="*/ 62908 h 336832"/>
                                <a:gd name="connsiteX1" fmla="*/ 167863 w 277886"/>
                                <a:gd name="connsiteY1" fmla="*/ 229640 h 336832"/>
                                <a:gd name="connsiteX2" fmla="*/ 237756 w 277886"/>
                                <a:gd name="connsiteY2" fmla="*/ 336584 h 336832"/>
                                <a:gd name="connsiteX3" fmla="*/ 260492 w 277886"/>
                                <a:gd name="connsiteY3" fmla="*/ 282690 h 336832"/>
                                <a:gd name="connsiteX4" fmla="*/ 215019 w 277886"/>
                                <a:gd name="connsiteY4" fmla="*/ 187536 h 336832"/>
                                <a:gd name="connsiteX5" fmla="*/ 158600 w 277886"/>
                                <a:gd name="connsiteY5" fmla="*/ 72170 h 336832"/>
                                <a:gd name="connsiteX6" fmla="*/ 11236 w 277886"/>
                                <a:gd name="connsiteY6" fmla="*/ 32593 h 336832"/>
                                <a:gd name="connsiteX7" fmla="*/ 43235 w 277886"/>
                                <a:gd name="connsiteY7" fmla="*/ 62908 h 336832"/>
                                <a:gd name="connsiteX8" fmla="*/ 43235 w 277886"/>
                                <a:gd name="connsiteY8" fmla="*/ 62908 h 3368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77886" h="336832">
                                  <a:moveTo>
                                    <a:pt x="43235" y="62908"/>
                                  </a:moveTo>
                                  <a:cubicBezTo>
                                    <a:pt x="98812" y="-4459"/>
                                    <a:pt x="161968" y="197640"/>
                                    <a:pt x="167863" y="229640"/>
                                  </a:cubicBezTo>
                                  <a:cubicBezTo>
                                    <a:pt x="176284" y="274270"/>
                                    <a:pt x="188073" y="323952"/>
                                    <a:pt x="237756" y="336584"/>
                                  </a:cubicBezTo>
                                  <a:cubicBezTo>
                                    <a:pt x="268913" y="344162"/>
                                    <a:pt x="291649" y="297006"/>
                                    <a:pt x="260492" y="282690"/>
                                  </a:cubicBezTo>
                                  <a:cubicBezTo>
                                    <a:pt x="225966" y="265849"/>
                                    <a:pt x="225124" y="220377"/>
                                    <a:pt x="215019" y="187536"/>
                                  </a:cubicBezTo>
                                  <a:cubicBezTo>
                                    <a:pt x="202388" y="146273"/>
                                    <a:pt x="183020" y="106696"/>
                                    <a:pt x="158600" y="72170"/>
                                  </a:cubicBezTo>
                                  <a:cubicBezTo>
                                    <a:pt x="126601" y="25856"/>
                                    <a:pt x="59234" y="-26353"/>
                                    <a:pt x="11236" y="32593"/>
                                  </a:cubicBezTo>
                                  <a:cubicBezTo>
                                    <a:pt x="-5606" y="53645"/>
                                    <a:pt x="24709" y="85644"/>
                                    <a:pt x="43235" y="62908"/>
                                  </a:cubicBezTo>
                                  <a:lnTo>
                                    <a:pt x="43235" y="62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6" name="Полилиния: Форма 206">
                            <a:extLst>
                              <a:ext uri="{FF2B5EF4-FFF2-40B4-BE49-F238E27FC236}">
                                <a16:creationId xmlns:a16="http://schemas.microsoft.com/office/drawing/2014/main" id="{0148553C-F621-4431-A691-DC657180F7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53920" y="2878768"/>
                              <a:ext cx="143154" cy="176837"/>
                            </a:xfrm>
                            <a:custGeom>
                              <a:avLst/>
                              <a:gdLst>
                                <a:gd name="connsiteX0" fmla="*/ 7919 w 143153"/>
                                <a:gd name="connsiteY0" fmla="*/ 35950 h 176836"/>
                                <a:gd name="connsiteX1" fmla="*/ 97180 w 143153"/>
                                <a:gd name="connsiteY1" fmla="*/ 164788 h 176836"/>
                                <a:gd name="connsiteX2" fmla="*/ 130863 w 143153"/>
                                <a:gd name="connsiteY2" fmla="*/ 131105 h 176836"/>
                                <a:gd name="connsiteX3" fmla="*/ 51708 w 143153"/>
                                <a:gd name="connsiteY3" fmla="*/ 17424 h 176836"/>
                                <a:gd name="connsiteX4" fmla="*/ 7919 w 143153"/>
                                <a:gd name="connsiteY4" fmla="*/ 35950 h 176836"/>
                                <a:gd name="connsiteX5" fmla="*/ 7919 w 143153"/>
                                <a:gd name="connsiteY5" fmla="*/ 35950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176836">
                                  <a:moveTo>
                                    <a:pt x="7919" y="35950"/>
                                  </a:moveTo>
                                  <a:cubicBezTo>
                                    <a:pt x="26445" y="83949"/>
                                    <a:pt x="60128" y="129421"/>
                                    <a:pt x="97180" y="164788"/>
                                  </a:cubicBezTo>
                                  <a:cubicBezTo>
                                    <a:pt x="119074" y="185840"/>
                                    <a:pt x="151073" y="153841"/>
                                    <a:pt x="130863" y="131105"/>
                                  </a:cubicBezTo>
                                  <a:cubicBezTo>
                                    <a:pt x="98864" y="95738"/>
                                    <a:pt x="76128" y="57844"/>
                                    <a:pt x="51708" y="17424"/>
                                  </a:cubicBezTo>
                                  <a:cubicBezTo>
                                    <a:pt x="38234" y="-5312"/>
                                    <a:pt x="-2186" y="9845"/>
                                    <a:pt x="7919" y="35950"/>
                                  </a:cubicBezTo>
                                  <a:lnTo>
                                    <a:pt x="7919" y="35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7" name="Полилиния: Форма 207">
                            <a:extLst>
                              <a:ext uri="{FF2B5EF4-FFF2-40B4-BE49-F238E27FC236}">
                                <a16:creationId xmlns:a16="http://schemas.microsoft.com/office/drawing/2014/main" id="{F5B2C15C-84A7-4C97-AE15-68779ED23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77584" y="2619983"/>
                              <a:ext cx="117891" cy="117891"/>
                            </a:xfrm>
                            <a:custGeom>
                              <a:avLst/>
                              <a:gdLst>
                                <a:gd name="connsiteX0" fmla="*/ 45377 w 117891"/>
                                <a:gd name="connsiteY0" fmla="*/ 101057 h 117891"/>
                                <a:gd name="connsiteX1" fmla="*/ 100955 w 117891"/>
                                <a:gd name="connsiteY1" fmla="*/ 47164 h 117891"/>
                                <a:gd name="connsiteX2" fmla="*/ 90008 w 117891"/>
                                <a:gd name="connsiteY2" fmla="*/ 6744 h 117891"/>
                                <a:gd name="connsiteX3" fmla="*/ 6641 w 117891"/>
                                <a:gd name="connsiteY3" fmla="*/ 90110 h 117891"/>
                                <a:gd name="connsiteX4" fmla="*/ 45377 w 117891"/>
                                <a:gd name="connsiteY4" fmla="*/ 101057 h 117891"/>
                                <a:gd name="connsiteX5" fmla="*/ 45377 w 117891"/>
                                <a:gd name="connsiteY5" fmla="*/ 10105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7891" h="117891">
                                  <a:moveTo>
                                    <a:pt x="45377" y="101057"/>
                                  </a:moveTo>
                                  <a:cubicBezTo>
                                    <a:pt x="51272" y="72426"/>
                                    <a:pt x="72324" y="51374"/>
                                    <a:pt x="100955" y="47164"/>
                                  </a:cubicBezTo>
                                  <a:cubicBezTo>
                                    <a:pt x="127059" y="42953"/>
                                    <a:pt x="116112" y="1691"/>
                                    <a:pt x="90008" y="6744"/>
                                  </a:cubicBezTo>
                                  <a:cubicBezTo>
                                    <a:pt x="48745" y="14322"/>
                                    <a:pt x="14220" y="48848"/>
                                    <a:pt x="6641" y="90110"/>
                                  </a:cubicBezTo>
                                  <a:cubicBezTo>
                                    <a:pt x="2431" y="115372"/>
                                    <a:pt x="40325" y="126319"/>
                                    <a:pt x="45377" y="101057"/>
                                  </a:cubicBezTo>
                                  <a:lnTo>
                                    <a:pt x="45377" y="1010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8" name="Полилиния: Форма 208">
                            <a:extLst>
                              <a:ext uri="{FF2B5EF4-FFF2-40B4-BE49-F238E27FC236}">
                                <a16:creationId xmlns:a16="http://schemas.microsoft.com/office/drawing/2014/main" id="{54DC11D9-3AB0-4DF1-A6FB-E2E571CBAB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4996" y="2995083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61503 w 67366"/>
                                <a:gd name="connsiteY0" fmla="*/ 33316 h 67366"/>
                                <a:gd name="connsiteX1" fmla="*/ 58976 w 67366"/>
                                <a:gd name="connsiteY1" fmla="*/ 24895 h 67366"/>
                                <a:gd name="connsiteX2" fmla="*/ 34556 w 67366"/>
                                <a:gd name="connsiteY2" fmla="*/ 6369 h 67366"/>
                                <a:gd name="connsiteX3" fmla="*/ 10136 w 67366"/>
                                <a:gd name="connsiteY3" fmla="*/ 24895 h 67366"/>
                                <a:gd name="connsiteX4" fmla="*/ 7610 w 67366"/>
                                <a:gd name="connsiteY4" fmla="*/ 33316 h 67366"/>
                                <a:gd name="connsiteX5" fmla="*/ 34556 w 67366"/>
                                <a:gd name="connsiteY5" fmla="*/ 68683 h 67366"/>
                                <a:gd name="connsiteX6" fmla="*/ 61503 w 67366"/>
                                <a:gd name="connsiteY6" fmla="*/ 33316 h 67366"/>
                                <a:gd name="connsiteX7" fmla="*/ 61503 w 67366"/>
                                <a:gd name="connsiteY7" fmla="*/ 3331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61503" y="33316"/>
                                  </a:moveTo>
                                  <a:cubicBezTo>
                                    <a:pt x="60661" y="30789"/>
                                    <a:pt x="59819" y="27421"/>
                                    <a:pt x="58976" y="24895"/>
                                  </a:cubicBezTo>
                                  <a:cubicBezTo>
                                    <a:pt x="55608" y="14790"/>
                                    <a:pt x="45503" y="5527"/>
                                    <a:pt x="34556" y="6369"/>
                                  </a:cubicBezTo>
                                  <a:cubicBezTo>
                                    <a:pt x="22767" y="7211"/>
                                    <a:pt x="13504" y="13948"/>
                                    <a:pt x="10136" y="24895"/>
                                  </a:cubicBezTo>
                                  <a:cubicBezTo>
                                    <a:pt x="9294" y="27421"/>
                                    <a:pt x="8452" y="30789"/>
                                    <a:pt x="7610" y="33316"/>
                                  </a:cubicBezTo>
                                  <a:cubicBezTo>
                                    <a:pt x="1715" y="50999"/>
                                    <a:pt x="16872" y="68683"/>
                                    <a:pt x="34556" y="68683"/>
                                  </a:cubicBezTo>
                                  <a:cubicBezTo>
                                    <a:pt x="52240" y="68683"/>
                                    <a:pt x="67397" y="50999"/>
                                    <a:pt x="61503" y="33316"/>
                                  </a:cubicBezTo>
                                  <a:lnTo>
                                    <a:pt x="61503" y="3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9" name="Полилиния: Форма 209">
                            <a:extLst>
                              <a:ext uri="{FF2B5EF4-FFF2-40B4-BE49-F238E27FC236}">
                                <a16:creationId xmlns:a16="http://schemas.microsoft.com/office/drawing/2014/main" id="{EABCE56E-8BB9-44FC-972C-445D3C5B23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4264" y="3064039"/>
                              <a:ext cx="92629" cy="109470"/>
                            </a:xfrm>
                            <a:custGeom>
                              <a:avLst/>
                              <a:gdLst>
                                <a:gd name="connsiteX0" fmla="*/ 6760 w 92628"/>
                                <a:gd name="connsiteY0" fmla="*/ 32569 h 109470"/>
                                <a:gd name="connsiteX1" fmla="*/ 48864 w 92628"/>
                                <a:gd name="connsiteY1" fmla="*/ 105830 h 109470"/>
                                <a:gd name="connsiteX2" fmla="*/ 79179 w 92628"/>
                                <a:gd name="connsiteY2" fmla="*/ 75515 h 109470"/>
                                <a:gd name="connsiteX3" fmla="*/ 47180 w 92628"/>
                                <a:gd name="connsiteY3" fmla="*/ 21622 h 109470"/>
                                <a:gd name="connsiteX4" fmla="*/ 6760 w 92628"/>
                                <a:gd name="connsiteY4" fmla="*/ 32569 h 109470"/>
                                <a:gd name="connsiteX5" fmla="*/ 6760 w 92628"/>
                                <a:gd name="connsiteY5" fmla="*/ 32569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109470">
                                  <a:moveTo>
                                    <a:pt x="6760" y="32569"/>
                                  </a:moveTo>
                                  <a:cubicBezTo>
                                    <a:pt x="11812" y="61199"/>
                                    <a:pt x="26970" y="86462"/>
                                    <a:pt x="48864" y="105830"/>
                                  </a:cubicBezTo>
                                  <a:cubicBezTo>
                                    <a:pt x="69916" y="124355"/>
                                    <a:pt x="101073" y="93198"/>
                                    <a:pt x="79179" y="75515"/>
                                  </a:cubicBezTo>
                                  <a:cubicBezTo>
                                    <a:pt x="62337" y="61199"/>
                                    <a:pt x="51390" y="43516"/>
                                    <a:pt x="47180" y="21622"/>
                                  </a:cubicBezTo>
                                  <a:cubicBezTo>
                                    <a:pt x="41285" y="-5325"/>
                                    <a:pt x="1708" y="6464"/>
                                    <a:pt x="6760" y="32569"/>
                                  </a:cubicBezTo>
                                  <a:lnTo>
                                    <a:pt x="6760" y="32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0" name="Полилиния: Форма 210">
                            <a:extLst>
                              <a:ext uri="{FF2B5EF4-FFF2-40B4-BE49-F238E27FC236}">
                                <a16:creationId xmlns:a16="http://schemas.microsoft.com/office/drawing/2014/main" id="{8DAD4C90-C57E-4BA8-85E2-1EEAF5880C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2387" y="3197061"/>
                              <a:ext cx="143154" cy="58946"/>
                            </a:xfrm>
                            <a:custGeom>
                              <a:avLst/>
                              <a:gdLst>
                                <a:gd name="connsiteX0" fmla="*/ 118629 w 143153"/>
                                <a:gd name="connsiteY0" fmla="*/ 6491 h 58945"/>
                                <a:gd name="connsiteX1" fmla="*/ 26842 w 143153"/>
                                <a:gd name="connsiteY1" fmla="*/ 16596 h 58945"/>
                                <a:gd name="connsiteX2" fmla="*/ 26842 w 143153"/>
                                <a:gd name="connsiteY2" fmla="*/ 59542 h 58945"/>
                                <a:gd name="connsiteX3" fmla="*/ 118629 w 143153"/>
                                <a:gd name="connsiteY3" fmla="*/ 52805 h 58945"/>
                                <a:gd name="connsiteX4" fmla="*/ 118629 w 143153"/>
                                <a:gd name="connsiteY4" fmla="*/ 6491 h 58945"/>
                                <a:gd name="connsiteX5" fmla="*/ 118629 w 143153"/>
                                <a:gd name="connsiteY5" fmla="*/ 6491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58945">
                                  <a:moveTo>
                                    <a:pt x="118629" y="6491"/>
                                  </a:moveTo>
                                  <a:cubicBezTo>
                                    <a:pt x="88315" y="9859"/>
                                    <a:pt x="57999" y="13227"/>
                                    <a:pt x="26842" y="16596"/>
                                  </a:cubicBezTo>
                                  <a:cubicBezTo>
                                    <a:pt x="-104" y="19964"/>
                                    <a:pt x="-946" y="61226"/>
                                    <a:pt x="26842" y="59542"/>
                                  </a:cubicBezTo>
                                  <a:cubicBezTo>
                                    <a:pt x="57158" y="57015"/>
                                    <a:pt x="87472" y="54489"/>
                                    <a:pt x="118629" y="52805"/>
                                  </a:cubicBezTo>
                                  <a:cubicBezTo>
                                    <a:pt x="148102" y="49437"/>
                                    <a:pt x="147260" y="3122"/>
                                    <a:pt x="118629" y="6491"/>
                                  </a:cubicBezTo>
                                  <a:lnTo>
                                    <a:pt x="118629" y="6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1" name="Полилиния: Форма 211">
                            <a:extLst>
                              <a:ext uri="{FF2B5EF4-FFF2-40B4-BE49-F238E27FC236}">
                                <a16:creationId xmlns:a16="http://schemas.microsoft.com/office/drawing/2014/main" id="{862B1A50-4EBF-4D6B-AC24-00347DE19D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5809" y="3347835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0899 w 84208"/>
                                <a:gd name="connsiteY0" fmla="*/ 7291 h 67366"/>
                                <a:gd name="connsiteX1" fmla="*/ 24057 w 84208"/>
                                <a:gd name="connsiteY1" fmla="*/ 11501 h 67366"/>
                                <a:gd name="connsiteX2" fmla="*/ 6374 w 84208"/>
                                <a:gd name="connsiteY2" fmla="*/ 35080 h 67366"/>
                                <a:gd name="connsiteX3" fmla="*/ 24057 w 84208"/>
                                <a:gd name="connsiteY3" fmla="*/ 58658 h 67366"/>
                                <a:gd name="connsiteX4" fmla="*/ 40899 w 84208"/>
                                <a:gd name="connsiteY4" fmla="*/ 62868 h 67366"/>
                                <a:gd name="connsiteX5" fmla="*/ 69530 w 84208"/>
                                <a:gd name="connsiteY5" fmla="*/ 55290 h 67366"/>
                                <a:gd name="connsiteX6" fmla="*/ 77951 w 84208"/>
                                <a:gd name="connsiteY6" fmla="*/ 34238 h 67366"/>
                                <a:gd name="connsiteX7" fmla="*/ 69530 w 84208"/>
                                <a:gd name="connsiteY7" fmla="*/ 13186 h 67366"/>
                                <a:gd name="connsiteX8" fmla="*/ 40899 w 84208"/>
                                <a:gd name="connsiteY8" fmla="*/ 7291 h 67366"/>
                                <a:gd name="connsiteX9" fmla="*/ 40899 w 84208"/>
                                <a:gd name="connsiteY9" fmla="*/ 729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0899" y="7291"/>
                                  </a:moveTo>
                                  <a:cubicBezTo>
                                    <a:pt x="35004" y="8133"/>
                                    <a:pt x="29110" y="9817"/>
                                    <a:pt x="24057" y="11501"/>
                                  </a:cubicBezTo>
                                  <a:cubicBezTo>
                                    <a:pt x="13952" y="14870"/>
                                    <a:pt x="5531" y="23291"/>
                                    <a:pt x="6374" y="35080"/>
                                  </a:cubicBezTo>
                                  <a:cubicBezTo>
                                    <a:pt x="7216" y="46869"/>
                                    <a:pt x="13952" y="54448"/>
                                    <a:pt x="24057" y="58658"/>
                                  </a:cubicBezTo>
                                  <a:cubicBezTo>
                                    <a:pt x="29952" y="61184"/>
                                    <a:pt x="35004" y="62026"/>
                                    <a:pt x="40899" y="62868"/>
                                  </a:cubicBezTo>
                                  <a:cubicBezTo>
                                    <a:pt x="51004" y="64553"/>
                                    <a:pt x="61951" y="63710"/>
                                    <a:pt x="69530" y="55290"/>
                                  </a:cubicBezTo>
                                  <a:cubicBezTo>
                                    <a:pt x="74582" y="49395"/>
                                    <a:pt x="77951" y="42658"/>
                                    <a:pt x="77951" y="34238"/>
                                  </a:cubicBezTo>
                                  <a:cubicBezTo>
                                    <a:pt x="77951" y="26659"/>
                                    <a:pt x="74582" y="19080"/>
                                    <a:pt x="69530" y="13186"/>
                                  </a:cubicBezTo>
                                  <a:cubicBezTo>
                                    <a:pt x="61109" y="7291"/>
                                    <a:pt x="51004" y="4765"/>
                                    <a:pt x="40899" y="7291"/>
                                  </a:cubicBezTo>
                                  <a:lnTo>
                                    <a:pt x="40899" y="72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2" name="Полилиния: Форма 212">
                            <a:extLst>
                              <a:ext uri="{FF2B5EF4-FFF2-40B4-BE49-F238E27FC236}">
                                <a16:creationId xmlns:a16="http://schemas.microsoft.com/office/drawing/2014/main" id="{88132DDA-4447-48AE-8FE8-EBE1E3D04D6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4002" y="4135339"/>
                              <a:ext cx="75787" cy="126312"/>
                            </a:xfrm>
                            <a:custGeom>
                              <a:avLst/>
                              <a:gdLst>
                                <a:gd name="connsiteX0" fmla="*/ 54025 w 75787"/>
                                <a:gd name="connsiteY0" fmla="*/ 108182 h 126312"/>
                                <a:gd name="connsiteX1" fmla="*/ 61604 w 75787"/>
                                <a:gd name="connsiteY1" fmla="*/ 77025 h 126312"/>
                                <a:gd name="connsiteX2" fmla="*/ 73393 w 75787"/>
                                <a:gd name="connsiteY2" fmla="*/ 48394 h 126312"/>
                                <a:gd name="connsiteX3" fmla="*/ 24553 w 75787"/>
                                <a:gd name="connsiteY3" fmla="*/ 19764 h 126312"/>
                                <a:gd name="connsiteX4" fmla="*/ 6869 w 75787"/>
                                <a:gd name="connsiteY4" fmla="*/ 66078 h 126312"/>
                                <a:gd name="connsiteX5" fmla="*/ 7711 w 75787"/>
                                <a:gd name="connsiteY5" fmla="*/ 91340 h 126312"/>
                                <a:gd name="connsiteX6" fmla="*/ 15289 w 75787"/>
                                <a:gd name="connsiteY6" fmla="*/ 114077 h 126312"/>
                                <a:gd name="connsiteX7" fmla="*/ 54025 w 75787"/>
                                <a:gd name="connsiteY7" fmla="*/ 108182 h 126312"/>
                                <a:gd name="connsiteX8" fmla="*/ 54025 w 75787"/>
                                <a:gd name="connsiteY8" fmla="*/ 108182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126312">
                                  <a:moveTo>
                                    <a:pt x="54025" y="108182"/>
                                  </a:moveTo>
                                  <a:cubicBezTo>
                                    <a:pt x="52341" y="98077"/>
                                    <a:pt x="59078" y="87130"/>
                                    <a:pt x="61604" y="77025"/>
                                  </a:cubicBezTo>
                                  <a:cubicBezTo>
                                    <a:pt x="64972" y="66920"/>
                                    <a:pt x="67498" y="57657"/>
                                    <a:pt x="73393" y="48394"/>
                                  </a:cubicBezTo>
                                  <a:cubicBezTo>
                                    <a:pt x="92761" y="17237"/>
                                    <a:pt x="43920" y="-11393"/>
                                    <a:pt x="24553" y="19764"/>
                                  </a:cubicBezTo>
                                  <a:cubicBezTo>
                                    <a:pt x="16132" y="33237"/>
                                    <a:pt x="8553" y="49236"/>
                                    <a:pt x="6869" y="66078"/>
                                  </a:cubicBezTo>
                                  <a:cubicBezTo>
                                    <a:pt x="6027" y="74499"/>
                                    <a:pt x="6027" y="82920"/>
                                    <a:pt x="7711" y="91340"/>
                                  </a:cubicBezTo>
                                  <a:cubicBezTo>
                                    <a:pt x="9395" y="98919"/>
                                    <a:pt x="13606" y="105656"/>
                                    <a:pt x="15289" y="114077"/>
                                  </a:cubicBezTo>
                                  <a:cubicBezTo>
                                    <a:pt x="20342" y="134286"/>
                                    <a:pt x="56551" y="130076"/>
                                    <a:pt x="54025" y="108182"/>
                                  </a:cubicBezTo>
                                  <a:lnTo>
                                    <a:pt x="54025" y="1081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3" name="Полилиния: Форма 213">
                            <a:extLst>
                              <a:ext uri="{FF2B5EF4-FFF2-40B4-BE49-F238E27FC236}">
                                <a16:creationId xmlns:a16="http://schemas.microsoft.com/office/drawing/2014/main" id="{B60F2BE7-DD11-478E-9974-B42623A6A9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49814" y="3532220"/>
                              <a:ext cx="151574" cy="185258"/>
                            </a:xfrm>
                            <a:custGeom>
                              <a:avLst/>
                              <a:gdLst>
                                <a:gd name="connsiteX0" fmla="*/ 143295 w 151574"/>
                                <a:gd name="connsiteY0" fmla="*/ 133634 h 185257"/>
                                <a:gd name="connsiteX1" fmla="*/ 56561 w 151574"/>
                                <a:gd name="connsiteY1" fmla="*/ 19953 h 185257"/>
                                <a:gd name="connsiteX2" fmla="*/ 9405 w 151574"/>
                                <a:gd name="connsiteY2" fmla="*/ 47742 h 185257"/>
                                <a:gd name="connsiteX3" fmla="*/ 104560 w 151574"/>
                                <a:gd name="connsiteY3" fmla="*/ 172370 h 185257"/>
                                <a:gd name="connsiteX4" fmla="*/ 143295 w 151574"/>
                                <a:gd name="connsiteY4" fmla="*/ 133634 h 185257"/>
                                <a:gd name="connsiteX5" fmla="*/ 143295 w 151574"/>
                                <a:gd name="connsiteY5" fmla="*/ 133634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85257">
                                  <a:moveTo>
                                    <a:pt x="143295" y="133634"/>
                                  </a:moveTo>
                                  <a:cubicBezTo>
                                    <a:pt x="109612" y="99951"/>
                                    <a:pt x="80139" y="61215"/>
                                    <a:pt x="56561" y="19953"/>
                                  </a:cubicBezTo>
                                  <a:cubicBezTo>
                                    <a:pt x="38877" y="-11204"/>
                                    <a:pt x="-5753" y="16585"/>
                                    <a:pt x="9405" y="47742"/>
                                  </a:cubicBezTo>
                                  <a:cubicBezTo>
                                    <a:pt x="32983" y="95741"/>
                                    <a:pt x="64982" y="136160"/>
                                    <a:pt x="104560" y="172370"/>
                                  </a:cubicBezTo>
                                  <a:cubicBezTo>
                                    <a:pt x="131506" y="194264"/>
                                    <a:pt x="168557" y="158054"/>
                                    <a:pt x="143295" y="133634"/>
                                  </a:cubicBezTo>
                                  <a:lnTo>
                                    <a:pt x="143295" y="1336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4" name="Полилиния: Форма 214">
                            <a:extLst>
                              <a:ext uri="{FF2B5EF4-FFF2-40B4-BE49-F238E27FC236}">
                                <a16:creationId xmlns:a16="http://schemas.microsoft.com/office/drawing/2014/main" id="{DFE53392-C829-4AD3-A48E-F0EB438592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58106" y="4130261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16832 w 58945"/>
                                <a:gd name="connsiteY0" fmla="*/ 18105 h 58945"/>
                                <a:gd name="connsiteX1" fmla="*/ 9253 w 58945"/>
                                <a:gd name="connsiteY1" fmla="*/ 28210 h 58945"/>
                                <a:gd name="connsiteX2" fmla="*/ 12622 w 58945"/>
                                <a:gd name="connsiteY2" fmla="*/ 54314 h 58945"/>
                                <a:gd name="connsiteX3" fmla="*/ 38726 w 58945"/>
                                <a:gd name="connsiteY3" fmla="*/ 57683 h 58945"/>
                                <a:gd name="connsiteX4" fmla="*/ 48831 w 58945"/>
                                <a:gd name="connsiteY4" fmla="*/ 50104 h 58945"/>
                                <a:gd name="connsiteX5" fmla="*/ 60620 w 58945"/>
                                <a:gd name="connsiteY5" fmla="*/ 29894 h 58945"/>
                                <a:gd name="connsiteX6" fmla="*/ 53883 w 58945"/>
                                <a:gd name="connsiteY6" fmla="*/ 13052 h 58945"/>
                                <a:gd name="connsiteX7" fmla="*/ 37042 w 58945"/>
                                <a:gd name="connsiteY7" fmla="*/ 6316 h 58945"/>
                                <a:gd name="connsiteX8" fmla="*/ 16832 w 58945"/>
                                <a:gd name="connsiteY8" fmla="*/ 18105 h 58945"/>
                                <a:gd name="connsiteX9" fmla="*/ 16832 w 58945"/>
                                <a:gd name="connsiteY9" fmla="*/ 18105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16832" y="18105"/>
                                  </a:moveTo>
                                  <a:cubicBezTo>
                                    <a:pt x="14306" y="21473"/>
                                    <a:pt x="11779" y="24841"/>
                                    <a:pt x="9253" y="28210"/>
                                  </a:cubicBezTo>
                                  <a:cubicBezTo>
                                    <a:pt x="4201" y="35788"/>
                                    <a:pt x="5885" y="48420"/>
                                    <a:pt x="12622" y="54314"/>
                                  </a:cubicBezTo>
                                  <a:cubicBezTo>
                                    <a:pt x="19358" y="60209"/>
                                    <a:pt x="30305" y="63577"/>
                                    <a:pt x="38726" y="57683"/>
                                  </a:cubicBezTo>
                                  <a:cubicBezTo>
                                    <a:pt x="42095" y="55156"/>
                                    <a:pt x="45463" y="52630"/>
                                    <a:pt x="48831" y="50104"/>
                                  </a:cubicBezTo>
                                  <a:cubicBezTo>
                                    <a:pt x="55568" y="45051"/>
                                    <a:pt x="60620" y="38315"/>
                                    <a:pt x="60620" y="29894"/>
                                  </a:cubicBezTo>
                                  <a:cubicBezTo>
                                    <a:pt x="60620" y="23999"/>
                                    <a:pt x="58094" y="18105"/>
                                    <a:pt x="53883" y="13052"/>
                                  </a:cubicBezTo>
                                  <a:cubicBezTo>
                                    <a:pt x="49673" y="8842"/>
                                    <a:pt x="43778" y="6316"/>
                                    <a:pt x="37042" y="6316"/>
                                  </a:cubicBezTo>
                                  <a:cubicBezTo>
                                    <a:pt x="27779" y="6316"/>
                                    <a:pt x="21884" y="11368"/>
                                    <a:pt x="16832" y="18105"/>
                                  </a:cubicBezTo>
                                  <a:lnTo>
                                    <a:pt x="16832" y="1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5" name="Полилиния: Форма 215">
                            <a:extLst>
                              <a:ext uri="{FF2B5EF4-FFF2-40B4-BE49-F238E27FC236}">
                                <a16:creationId xmlns:a16="http://schemas.microsoft.com/office/drawing/2014/main" id="{8799C816-1D8E-404A-B058-BCF71E667A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29001" y="4242478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16868 w 75787"/>
                                <a:gd name="connsiteY0" fmla="*/ 19568 h 75787"/>
                                <a:gd name="connsiteX1" fmla="*/ 16868 w 75787"/>
                                <a:gd name="connsiteY1" fmla="*/ 19568 h 75787"/>
                                <a:gd name="connsiteX2" fmla="*/ 23605 w 75787"/>
                                <a:gd name="connsiteY2" fmla="*/ 14516 h 75787"/>
                                <a:gd name="connsiteX3" fmla="*/ 23605 w 75787"/>
                                <a:gd name="connsiteY3" fmla="*/ 14516 h 75787"/>
                                <a:gd name="connsiteX4" fmla="*/ 32026 w 75787"/>
                                <a:gd name="connsiteY4" fmla="*/ 11147 h 75787"/>
                                <a:gd name="connsiteX5" fmla="*/ 32026 w 75787"/>
                                <a:gd name="connsiteY5" fmla="*/ 11147 h 75787"/>
                                <a:gd name="connsiteX6" fmla="*/ 41288 w 75787"/>
                                <a:gd name="connsiteY6" fmla="*/ 10305 h 75787"/>
                                <a:gd name="connsiteX7" fmla="*/ 41288 w 75787"/>
                                <a:gd name="connsiteY7" fmla="*/ 10305 h 75787"/>
                                <a:gd name="connsiteX8" fmla="*/ 49709 w 75787"/>
                                <a:gd name="connsiteY8" fmla="*/ 11147 h 75787"/>
                                <a:gd name="connsiteX9" fmla="*/ 49709 w 75787"/>
                                <a:gd name="connsiteY9" fmla="*/ 11147 h 75787"/>
                                <a:gd name="connsiteX10" fmla="*/ 57288 w 75787"/>
                                <a:gd name="connsiteY10" fmla="*/ 14516 h 75787"/>
                                <a:gd name="connsiteX11" fmla="*/ 56446 w 75787"/>
                                <a:gd name="connsiteY11" fmla="*/ 13673 h 75787"/>
                                <a:gd name="connsiteX12" fmla="*/ 63183 w 75787"/>
                                <a:gd name="connsiteY12" fmla="*/ 18726 h 75787"/>
                                <a:gd name="connsiteX13" fmla="*/ 62340 w 75787"/>
                                <a:gd name="connsiteY13" fmla="*/ 17884 h 75787"/>
                                <a:gd name="connsiteX14" fmla="*/ 67393 w 75787"/>
                                <a:gd name="connsiteY14" fmla="*/ 24621 h 75787"/>
                                <a:gd name="connsiteX15" fmla="*/ 66551 w 75787"/>
                                <a:gd name="connsiteY15" fmla="*/ 23779 h 75787"/>
                                <a:gd name="connsiteX16" fmla="*/ 69919 w 75787"/>
                                <a:gd name="connsiteY16" fmla="*/ 31357 h 75787"/>
                                <a:gd name="connsiteX17" fmla="*/ 69077 w 75787"/>
                                <a:gd name="connsiteY17" fmla="*/ 29673 h 75787"/>
                                <a:gd name="connsiteX18" fmla="*/ 69919 w 75787"/>
                                <a:gd name="connsiteY18" fmla="*/ 38094 h 75787"/>
                                <a:gd name="connsiteX19" fmla="*/ 69919 w 75787"/>
                                <a:gd name="connsiteY19" fmla="*/ 36410 h 75787"/>
                                <a:gd name="connsiteX20" fmla="*/ 69077 w 75787"/>
                                <a:gd name="connsiteY20" fmla="*/ 44831 h 75787"/>
                                <a:gd name="connsiteX21" fmla="*/ 69077 w 75787"/>
                                <a:gd name="connsiteY21" fmla="*/ 43988 h 75787"/>
                                <a:gd name="connsiteX22" fmla="*/ 65709 w 75787"/>
                                <a:gd name="connsiteY22" fmla="*/ 51567 h 75787"/>
                                <a:gd name="connsiteX23" fmla="*/ 65709 w 75787"/>
                                <a:gd name="connsiteY23" fmla="*/ 51567 h 75787"/>
                                <a:gd name="connsiteX24" fmla="*/ 60657 w 75787"/>
                                <a:gd name="connsiteY24" fmla="*/ 57462 h 75787"/>
                                <a:gd name="connsiteX25" fmla="*/ 60657 w 75787"/>
                                <a:gd name="connsiteY25" fmla="*/ 57462 h 75787"/>
                                <a:gd name="connsiteX26" fmla="*/ 54762 w 75787"/>
                                <a:gd name="connsiteY26" fmla="*/ 62514 h 75787"/>
                                <a:gd name="connsiteX27" fmla="*/ 54762 w 75787"/>
                                <a:gd name="connsiteY27" fmla="*/ 62514 h 75787"/>
                                <a:gd name="connsiteX28" fmla="*/ 47183 w 75787"/>
                                <a:gd name="connsiteY28" fmla="*/ 65883 h 75787"/>
                                <a:gd name="connsiteX29" fmla="*/ 47183 w 75787"/>
                                <a:gd name="connsiteY29" fmla="*/ 65883 h 75787"/>
                                <a:gd name="connsiteX30" fmla="*/ 39605 w 75787"/>
                                <a:gd name="connsiteY30" fmla="*/ 66725 h 75787"/>
                                <a:gd name="connsiteX31" fmla="*/ 40446 w 75787"/>
                                <a:gd name="connsiteY31" fmla="*/ 66725 h 75787"/>
                                <a:gd name="connsiteX32" fmla="*/ 32867 w 75787"/>
                                <a:gd name="connsiteY32" fmla="*/ 65883 h 75787"/>
                                <a:gd name="connsiteX33" fmla="*/ 33710 w 75787"/>
                                <a:gd name="connsiteY33" fmla="*/ 65883 h 75787"/>
                                <a:gd name="connsiteX34" fmla="*/ 53078 w 75787"/>
                                <a:gd name="connsiteY34" fmla="*/ 64198 h 75787"/>
                                <a:gd name="connsiteX35" fmla="*/ 67393 w 75787"/>
                                <a:gd name="connsiteY35" fmla="*/ 52409 h 75787"/>
                                <a:gd name="connsiteX36" fmla="*/ 63183 w 75787"/>
                                <a:gd name="connsiteY36" fmla="*/ 16200 h 75787"/>
                                <a:gd name="connsiteX37" fmla="*/ 24447 w 75787"/>
                                <a:gd name="connsiteY37" fmla="*/ 10305 h 75787"/>
                                <a:gd name="connsiteX38" fmla="*/ 9289 w 75787"/>
                                <a:gd name="connsiteY38" fmla="*/ 27989 h 75787"/>
                                <a:gd name="connsiteX39" fmla="*/ 10974 w 75787"/>
                                <a:gd name="connsiteY39" fmla="*/ 59988 h 75787"/>
                                <a:gd name="connsiteX40" fmla="*/ 42131 w 75787"/>
                                <a:gd name="connsiteY40" fmla="*/ 77672 h 75787"/>
                                <a:gd name="connsiteX41" fmla="*/ 58972 w 75787"/>
                                <a:gd name="connsiteY41" fmla="*/ 72619 h 75787"/>
                                <a:gd name="connsiteX42" fmla="*/ 70761 w 75787"/>
                                <a:gd name="connsiteY42" fmla="*/ 60830 h 75787"/>
                                <a:gd name="connsiteX43" fmla="*/ 72445 w 75787"/>
                                <a:gd name="connsiteY43" fmla="*/ 30515 h 75787"/>
                                <a:gd name="connsiteX44" fmla="*/ 50551 w 75787"/>
                                <a:gd name="connsiteY44" fmla="*/ 11147 h 75787"/>
                                <a:gd name="connsiteX45" fmla="*/ 16868 w 75787"/>
                                <a:gd name="connsiteY45" fmla="*/ 19568 h 75787"/>
                                <a:gd name="connsiteX46" fmla="*/ 16868 w 75787"/>
                                <a:gd name="connsiteY46" fmla="*/ 1956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16868" y="19568"/>
                                  </a:moveTo>
                                  <a:cubicBezTo>
                                    <a:pt x="16026" y="20410"/>
                                    <a:pt x="16026" y="20410"/>
                                    <a:pt x="16868" y="19568"/>
                                  </a:cubicBezTo>
                                  <a:cubicBezTo>
                                    <a:pt x="18553" y="17884"/>
                                    <a:pt x="21079" y="16200"/>
                                    <a:pt x="23605" y="14516"/>
                                  </a:cubicBezTo>
                                  <a:cubicBezTo>
                                    <a:pt x="23605" y="14516"/>
                                    <a:pt x="23605" y="14516"/>
                                    <a:pt x="23605" y="14516"/>
                                  </a:cubicBezTo>
                                  <a:cubicBezTo>
                                    <a:pt x="26131" y="13673"/>
                                    <a:pt x="28657" y="11989"/>
                                    <a:pt x="32026" y="11147"/>
                                  </a:cubicBezTo>
                                  <a:cubicBezTo>
                                    <a:pt x="32026" y="11147"/>
                                    <a:pt x="32026" y="11147"/>
                                    <a:pt x="32026" y="11147"/>
                                  </a:cubicBezTo>
                                  <a:cubicBezTo>
                                    <a:pt x="35394" y="11147"/>
                                    <a:pt x="37920" y="10305"/>
                                    <a:pt x="41288" y="10305"/>
                                  </a:cubicBezTo>
                                  <a:cubicBezTo>
                                    <a:pt x="41288" y="10305"/>
                                    <a:pt x="41288" y="10305"/>
                                    <a:pt x="41288" y="10305"/>
                                  </a:cubicBezTo>
                                  <a:cubicBezTo>
                                    <a:pt x="43815" y="10305"/>
                                    <a:pt x="47183" y="11147"/>
                                    <a:pt x="49709" y="11147"/>
                                  </a:cubicBezTo>
                                  <a:cubicBezTo>
                                    <a:pt x="49709" y="11147"/>
                                    <a:pt x="49709" y="11147"/>
                                    <a:pt x="49709" y="11147"/>
                                  </a:cubicBezTo>
                                  <a:cubicBezTo>
                                    <a:pt x="52236" y="11989"/>
                                    <a:pt x="54762" y="13673"/>
                                    <a:pt x="57288" y="14516"/>
                                  </a:cubicBezTo>
                                  <a:cubicBezTo>
                                    <a:pt x="57288" y="14516"/>
                                    <a:pt x="56446" y="14516"/>
                                    <a:pt x="56446" y="13673"/>
                                  </a:cubicBezTo>
                                  <a:cubicBezTo>
                                    <a:pt x="58972" y="15358"/>
                                    <a:pt x="60657" y="17042"/>
                                    <a:pt x="63183" y="18726"/>
                                  </a:cubicBezTo>
                                  <a:cubicBezTo>
                                    <a:pt x="63183" y="18726"/>
                                    <a:pt x="62340" y="17884"/>
                                    <a:pt x="62340" y="17884"/>
                                  </a:cubicBezTo>
                                  <a:cubicBezTo>
                                    <a:pt x="64025" y="20410"/>
                                    <a:pt x="65709" y="22094"/>
                                    <a:pt x="67393" y="24621"/>
                                  </a:cubicBezTo>
                                  <a:cubicBezTo>
                                    <a:pt x="67393" y="24621"/>
                                    <a:pt x="67393" y="23779"/>
                                    <a:pt x="66551" y="23779"/>
                                  </a:cubicBezTo>
                                  <a:cubicBezTo>
                                    <a:pt x="67393" y="26305"/>
                                    <a:pt x="69077" y="28831"/>
                                    <a:pt x="69919" y="31357"/>
                                  </a:cubicBezTo>
                                  <a:cubicBezTo>
                                    <a:pt x="69919" y="30515"/>
                                    <a:pt x="69919" y="30515"/>
                                    <a:pt x="69077" y="29673"/>
                                  </a:cubicBezTo>
                                  <a:cubicBezTo>
                                    <a:pt x="69077" y="32199"/>
                                    <a:pt x="69919" y="35568"/>
                                    <a:pt x="69919" y="38094"/>
                                  </a:cubicBezTo>
                                  <a:cubicBezTo>
                                    <a:pt x="69919" y="37252"/>
                                    <a:pt x="69919" y="37252"/>
                                    <a:pt x="69919" y="36410"/>
                                  </a:cubicBezTo>
                                  <a:cubicBezTo>
                                    <a:pt x="69919" y="38936"/>
                                    <a:pt x="69077" y="41462"/>
                                    <a:pt x="69077" y="44831"/>
                                  </a:cubicBezTo>
                                  <a:cubicBezTo>
                                    <a:pt x="69077" y="44831"/>
                                    <a:pt x="69077" y="44831"/>
                                    <a:pt x="69077" y="43988"/>
                                  </a:cubicBezTo>
                                  <a:cubicBezTo>
                                    <a:pt x="68235" y="46515"/>
                                    <a:pt x="67393" y="49041"/>
                                    <a:pt x="65709" y="51567"/>
                                  </a:cubicBezTo>
                                  <a:cubicBezTo>
                                    <a:pt x="65709" y="51567"/>
                                    <a:pt x="65709" y="51567"/>
                                    <a:pt x="65709" y="51567"/>
                                  </a:cubicBezTo>
                                  <a:cubicBezTo>
                                    <a:pt x="64025" y="53251"/>
                                    <a:pt x="62340" y="55777"/>
                                    <a:pt x="60657" y="57462"/>
                                  </a:cubicBezTo>
                                  <a:cubicBezTo>
                                    <a:pt x="60657" y="57462"/>
                                    <a:pt x="60657" y="57462"/>
                                    <a:pt x="60657" y="57462"/>
                                  </a:cubicBezTo>
                                  <a:cubicBezTo>
                                    <a:pt x="58972" y="59146"/>
                                    <a:pt x="56446" y="60830"/>
                                    <a:pt x="54762" y="62514"/>
                                  </a:cubicBezTo>
                                  <a:cubicBezTo>
                                    <a:pt x="54762" y="62514"/>
                                    <a:pt x="54762" y="62514"/>
                                    <a:pt x="54762" y="62514"/>
                                  </a:cubicBezTo>
                                  <a:cubicBezTo>
                                    <a:pt x="52236" y="63356"/>
                                    <a:pt x="49709" y="64198"/>
                                    <a:pt x="47183" y="65883"/>
                                  </a:cubicBezTo>
                                  <a:cubicBezTo>
                                    <a:pt x="47183" y="65883"/>
                                    <a:pt x="47183" y="65883"/>
                                    <a:pt x="47183" y="65883"/>
                                  </a:cubicBezTo>
                                  <a:cubicBezTo>
                                    <a:pt x="44657" y="65883"/>
                                    <a:pt x="42131" y="66725"/>
                                    <a:pt x="39605" y="66725"/>
                                  </a:cubicBezTo>
                                  <a:cubicBezTo>
                                    <a:pt x="39605" y="66725"/>
                                    <a:pt x="39605" y="66725"/>
                                    <a:pt x="40446" y="66725"/>
                                  </a:cubicBezTo>
                                  <a:cubicBezTo>
                                    <a:pt x="37920" y="66725"/>
                                    <a:pt x="35394" y="65883"/>
                                    <a:pt x="32867" y="65883"/>
                                  </a:cubicBezTo>
                                  <a:cubicBezTo>
                                    <a:pt x="32867" y="65883"/>
                                    <a:pt x="32867" y="65883"/>
                                    <a:pt x="33710" y="65883"/>
                                  </a:cubicBezTo>
                                  <a:cubicBezTo>
                                    <a:pt x="40446" y="66725"/>
                                    <a:pt x="46341" y="67567"/>
                                    <a:pt x="53078" y="64198"/>
                                  </a:cubicBezTo>
                                  <a:cubicBezTo>
                                    <a:pt x="58972" y="61672"/>
                                    <a:pt x="64025" y="57462"/>
                                    <a:pt x="67393" y="52409"/>
                                  </a:cubicBezTo>
                                  <a:cubicBezTo>
                                    <a:pt x="74130" y="39778"/>
                                    <a:pt x="71603" y="27147"/>
                                    <a:pt x="63183" y="16200"/>
                                  </a:cubicBezTo>
                                  <a:cubicBezTo>
                                    <a:pt x="53919" y="5253"/>
                                    <a:pt x="36236" y="3569"/>
                                    <a:pt x="24447" y="10305"/>
                                  </a:cubicBezTo>
                                  <a:cubicBezTo>
                                    <a:pt x="17710" y="14516"/>
                                    <a:pt x="12658" y="20410"/>
                                    <a:pt x="9289" y="27989"/>
                                  </a:cubicBezTo>
                                  <a:cubicBezTo>
                                    <a:pt x="5079" y="38936"/>
                                    <a:pt x="5079" y="49883"/>
                                    <a:pt x="10974" y="59988"/>
                                  </a:cubicBezTo>
                                  <a:cubicBezTo>
                                    <a:pt x="16026" y="70093"/>
                                    <a:pt x="30341" y="79356"/>
                                    <a:pt x="42131" y="77672"/>
                                  </a:cubicBezTo>
                                  <a:cubicBezTo>
                                    <a:pt x="48025" y="77672"/>
                                    <a:pt x="53919" y="75988"/>
                                    <a:pt x="58972" y="72619"/>
                                  </a:cubicBezTo>
                                  <a:cubicBezTo>
                                    <a:pt x="64025" y="69251"/>
                                    <a:pt x="68235" y="65883"/>
                                    <a:pt x="70761" y="60830"/>
                                  </a:cubicBezTo>
                                  <a:cubicBezTo>
                                    <a:pt x="76656" y="51567"/>
                                    <a:pt x="76656" y="40620"/>
                                    <a:pt x="72445" y="30515"/>
                                  </a:cubicBezTo>
                                  <a:cubicBezTo>
                                    <a:pt x="68235" y="21252"/>
                                    <a:pt x="60657" y="13673"/>
                                    <a:pt x="50551" y="11147"/>
                                  </a:cubicBezTo>
                                  <a:cubicBezTo>
                                    <a:pt x="37920" y="7779"/>
                                    <a:pt x="24447" y="11147"/>
                                    <a:pt x="16868" y="19568"/>
                                  </a:cubicBezTo>
                                  <a:lnTo>
                                    <a:pt x="16868" y="19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6" name="Полилиния: Форма 216">
                            <a:extLst>
                              <a:ext uri="{FF2B5EF4-FFF2-40B4-BE49-F238E27FC236}">
                                <a16:creationId xmlns:a16="http://schemas.microsoft.com/office/drawing/2014/main" id="{C58A3619-7868-4E48-8433-D37A8A9A5E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6921" y="3905953"/>
                              <a:ext cx="109470" cy="75787"/>
                            </a:xfrm>
                            <a:custGeom>
                              <a:avLst/>
                              <a:gdLst>
                                <a:gd name="connsiteX0" fmla="*/ 73050 w 109470"/>
                                <a:gd name="connsiteY0" fmla="*/ 6630 h 75787"/>
                                <a:gd name="connsiteX1" fmla="*/ 20841 w 109470"/>
                                <a:gd name="connsiteY1" fmla="*/ 13367 h 75787"/>
                                <a:gd name="connsiteX2" fmla="*/ 20841 w 109470"/>
                                <a:gd name="connsiteY2" fmla="*/ 65576 h 75787"/>
                                <a:gd name="connsiteX3" fmla="*/ 73050 w 109470"/>
                                <a:gd name="connsiteY3" fmla="*/ 72312 h 75787"/>
                                <a:gd name="connsiteX4" fmla="*/ 105892 w 109470"/>
                                <a:gd name="connsiteY4" fmla="*/ 39471 h 75787"/>
                                <a:gd name="connsiteX5" fmla="*/ 73050 w 109470"/>
                                <a:gd name="connsiteY5" fmla="*/ 6630 h 75787"/>
                                <a:gd name="connsiteX6" fmla="*/ 73050 w 109470"/>
                                <a:gd name="connsiteY6" fmla="*/ 663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9470" h="75787">
                                  <a:moveTo>
                                    <a:pt x="73050" y="6630"/>
                                  </a:moveTo>
                                  <a:cubicBezTo>
                                    <a:pt x="57051" y="6630"/>
                                    <a:pt x="34315" y="4104"/>
                                    <a:pt x="20841" y="13367"/>
                                  </a:cubicBezTo>
                                  <a:cubicBezTo>
                                    <a:pt x="1474" y="26840"/>
                                    <a:pt x="1474" y="52103"/>
                                    <a:pt x="20841" y="65576"/>
                                  </a:cubicBezTo>
                                  <a:cubicBezTo>
                                    <a:pt x="34315" y="74839"/>
                                    <a:pt x="57051" y="71471"/>
                                    <a:pt x="73050" y="72312"/>
                                  </a:cubicBezTo>
                                  <a:cubicBezTo>
                                    <a:pt x="89892" y="72312"/>
                                    <a:pt x="106734" y="57155"/>
                                    <a:pt x="105892" y="39471"/>
                                  </a:cubicBezTo>
                                  <a:cubicBezTo>
                                    <a:pt x="105049" y="22630"/>
                                    <a:pt x="91576" y="6630"/>
                                    <a:pt x="73050" y="6630"/>
                                  </a:cubicBezTo>
                                  <a:lnTo>
                                    <a:pt x="73050" y="6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7" name="Полилиния: Фигура 217">
                            <a:extLst>
                              <a:ext uri="{FF2B5EF4-FFF2-40B4-BE49-F238E27FC236}">
                                <a16:creationId xmlns:a16="http://schemas.microsoft.com/office/drawing/2014/main" id="{270189AE-C768-4E0B-A33B-5E1B0504DC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3015" y="3705074"/>
                              <a:ext cx="84208" cy="84208"/>
                            </a:xfrm>
                            <a:custGeom>
                              <a:avLst/>
                              <a:gdLst>
                                <a:gd name="connsiteX0" fmla="*/ 28481 w 84208"/>
                                <a:gd name="connsiteY0" fmla="*/ 27304 h 84208"/>
                                <a:gd name="connsiteX1" fmla="*/ 28481 w 84208"/>
                                <a:gd name="connsiteY1" fmla="*/ 27304 h 84208"/>
                                <a:gd name="connsiteX2" fmla="*/ 34376 w 84208"/>
                                <a:gd name="connsiteY2" fmla="*/ 23094 h 84208"/>
                                <a:gd name="connsiteX3" fmla="*/ 32692 w 84208"/>
                                <a:gd name="connsiteY3" fmla="*/ 23936 h 84208"/>
                                <a:gd name="connsiteX4" fmla="*/ 40270 w 84208"/>
                                <a:gd name="connsiteY4" fmla="*/ 20568 h 84208"/>
                                <a:gd name="connsiteX5" fmla="*/ 39428 w 84208"/>
                                <a:gd name="connsiteY5" fmla="*/ 20568 h 84208"/>
                                <a:gd name="connsiteX6" fmla="*/ 47849 w 84208"/>
                                <a:gd name="connsiteY6" fmla="*/ 19726 h 84208"/>
                                <a:gd name="connsiteX7" fmla="*/ 46165 w 84208"/>
                                <a:gd name="connsiteY7" fmla="*/ 19726 h 84208"/>
                                <a:gd name="connsiteX8" fmla="*/ 54586 w 84208"/>
                                <a:gd name="connsiteY8" fmla="*/ 20568 h 84208"/>
                                <a:gd name="connsiteX9" fmla="*/ 53744 w 84208"/>
                                <a:gd name="connsiteY9" fmla="*/ 20568 h 84208"/>
                                <a:gd name="connsiteX10" fmla="*/ 61322 w 84208"/>
                                <a:gd name="connsiteY10" fmla="*/ 23936 h 84208"/>
                                <a:gd name="connsiteX11" fmla="*/ 60480 w 84208"/>
                                <a:gd name="connsiteY11" fmla="*/ 23094 h 84208"/>
                                <a:gd name="connsiteX12" fmla="*/ 67217 w 84208"/>
                                <a:gd name="connsiteY12" fmla="*/ 28147 h 84208"/>
                                <a:gd name="connsiteX13" fmla="*/ 66375 w 84208"/>
                                <a:gd name="connsiteY13" fmla="*/ 27304 h 84208"/>
                                <a:gd name="connsiteX14" fmla="*/ 71427 w 84208"/>
                                <a:gd name="connsiteY14" fmla="*/ 34041 h 84208"/>
                                <a:gd name="connsiteX15" fmla="*/ 70585 w 84208"/>
                                <a:gd name="connsiteY15" fmla="*/ 32357 h 84208"/>
                                <a:gd name="connsiteX16" fmla="*/ 73953 w 84208"/>
                                <a:gd name="connsiteY16" fmla="*/ 39936 h 84208"/>
                                <a:gd name="connsiteX17" fmla="*/ 73111 w 84208"/>
                                <a:gd name="connsiteY17" fmla="*/ 38251 h 84208"/>
                                <a:gd name="connsiteX18" fmla="*/ 73953 w 84208"/>
                                <a:gd name="connsiteY18" fmla="*/ 47514 h 84208"/>
                                <a:gd name="connsiteX19" fmla="*/ 73953 w 84208"/>
                                <a:gd name="connsiteY19" fmla="*/ 45830 h 84208"/>
                                <a:gd name="connsiteX20" fmla="*/ 73111 w 84208"/>
                                <a:gd name="connsiteY20" fmla="*/ 55093 h 84208"/>
                                <a:gd name="connsiteX21" fmla="*/ 73953 w 84208"/>
                                <a:gd name="connsiteY21" fmla="*/ 51725 h 84208"/>
                                <a:gd name="connsiteX22" fmla="*/ 70585 w 84208"/>
                                <a:gd name="connsiteY22" fmla="*/ 60145 h 84208"/>
                                <a:gd name="connsiteX23" fmla="*/ 70585 w 84208"/>
                                <a:gd name="connsiteY23" fmla="*/ 59303 h 84208"/>
                                <a:gd name="connsiteX24" fmla="*/ 65533 w 84208"/>
                                <a:gd name="connsiteY24" fmla="*/ 66040 h 84208"/>
                                <a:gd name="connsiteX25" fmla="*/ 66375 w 84208"/>
                                <a:gd name="connsiteY25" fmla="*/ 65198 h 84208"/>
                                <a:gd name="connsiteX26" fmla="*/ 59638 w 84208"/>
                                <a:gd name="connsiteY26" fmla="*/ 70251 h 84208"/>
                                <a:gd name="connsiteX27" fmla="*/ 61322 w 84208"/>
                                <a:gd name="connsiteY27" fmla="*/ 69408 h 84208"/>
                                <a:gd name="connsiteX28" fmla="*/ 52901 w 84208"/>
                                <a:gd name="connsiteY28" fmla="*/ 72777 h 84208"/>
                                <a:gd name="connsiteX29" fmla="*/ 54586 w 84208"/>
                                <a:gd name="connsiteY29" fmla="*/ 71935 h 84208"/>
                                <a:gd name="connsiteX30" fmla="*/ 45323 w 84208"/>
                                <a:gd name="connsiteY30" fmla="*/ 72777 h 84208"/>
                                <a:gd name="connsiteX31" fmla="*/ 47849 w 84208"/>
                                <a:gd name="connsiteY31" fmla="*/ 72777 h 84208"/>
                                <a:gd name="connsiteX32" fmla="*/ 38586 w 84208"/>
                                <a:gd name="connsiteY32" fmla="*/ 71935 h 84208"/>
                                <a:gd name="connsiteX33" fmla="*/ 40270 w 84208"/>
                                <a:gd name="connsiteY33" fmla="*/ 72777 h 84208"/>
                                <a:gd name="connsiteX34" fmla="*/ 32692 w 84208"/>
                                <a:gd name="connsiteY34" fmla="*/ 69408 h 84208"/>
                                <a:gd name="connsiteX35" fmla="*/ 33534 w 84208"/>
                                <a:gd name="connsiteY35" fmla="*/ 69408 h 84208"/>
                                <a:gd name="connsiteX36" fmla="*/ 26797 w 84208"/>
                                <a:gd name="connsiteY36" fmla="*/ 64356 h 84208"/>
                                <a:gd name="connsiteX37" fmla="*/ 27639 w 84208"/>
                                <a:gd name="connsiteY37" fmla="*/ 65198 h 84208"/>
                                <a:gd name="connsiteX38" fmla="*/ 22586 w 84208"/>
                                <a:gd name="connsiteY38" fmla="*/ 58461 h 84208"/>
                                <a:gd name="connsiteX39" fmla="*/ 22586 w 84208"/>
                                <a:gd name="connsiteY39" fmla="*/ 59303 h 84208"/>
                                <a:gd name="connsiteX40" fmla="*/ 63848 w 84208"/>
                                <a:gd name="connsiteY40" fmla="*/ 72777 h 84208"/>
                                <a:gd name="connsiteX41" fmla="*/ 79848 w 84208"/>
                                <a:gd name="connsiteY41" fmla="*/ 59303 h 84208"/>
                                <a:gd name="connsiteX42" fmla="*/ 83216 w 84208"/>
                                <a:gd name="connsiteY42" fmla="*/ 34041 h 84208"/>
                                <a:gd name="connsiteX43" fmla="*/ 73111 w 84208"/>
                                <a:gd name="connsiteY43" fmla="*/ 17199 h 84208"/>
                                <a:gd name="connsiteX44" fmla="*/ 56270 w 84208"/>
                                <a:gd name="connsiteY44" fmla="*/ 7936 h 84208"/>
                                <a:gd name="connsiteX45" fmla="*/ 17534 w 84208"/>
                                <a:gd name="connsiteY45" fmla="*/ 18041 h 84208"/>
                                <a:gd name="connsiteX46" fmla="*/ 11640 w 84208"/>
                                <a:gd name="connsiteY46" fmla="*/ 63514 h 84208"/>
                                <a:gd name="connsiteX47" fmla="*/ 45323 w 84208"/>
                                <a:gd name="connsiteY47" fmla="*/ 82040 h 84208"/>
                                <a:gd name="connsiteX48" fmla="*/ 36902 w 84208"/>
                                <a:gd name="connsiteY48" fmla="*/ 81197 h 84208"/>
                                <a:gd name="connsiteX49" fmla="*/ 56270 w 84208"/>
                                <a:gd name="connsiteY49" fmla="*/ 81197 h 84208"/>
                                <a:gd name="connsiteX50" fmla="*/ 73111 w 84208"/>
                                <a:gd name="connsiteY50" fmla="*/ 71935 h 84208"/>
                                <a:gd name="connsiteX51" fmla="*/ 82374 w 84208"/>
                                <a:gd name="connsiteY51" fmla="*/ 49199 h 84208"/>
                                <a:gd name="connsiteX52" fmla="*/ 73111 w 84208"/>
                                <a:gd name="connsiteY52" fmla="*/ 26462 h 84208"/>
                                <a:gd name="connsiteX53" fmla="*/ 28481 w 84208"/>
                                <a:gd name="connsiteY53" fmla="*/ 27304 h 84208"/>
                                <a:gd name="connsiteX54" fmla="*/ 28481 w 84208"/>
                                <a:gd name="connsiteY54" fmla="*/ 27304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</a:cxnLst>
                              <a:rect l="l" t="t" r="r" b="b"/>
                              <a:pathLst>
                                <a:path w="84208" h="84208">
                                  <a:moveTo>
                                    <a:pt x="28481" y="27304"/>
                                  </a:moveTo>
                                  <a:cubicBezTo>
                                    <a:pt x="28481" y="28147"/>
                                    <a:pt x="28481" y="28147"/>
                                    <a:pt x="28481" y="27304"/>
                                  </a:cubicBezTo>
                                  <a:cubicBezTo>
                                    <a:pt x="30165" y="26462"/>
                                    <a:pt x="31849" y="24778"/>
                                    <a:pt x="34376" y="23094"/>
                                  </a:cubicBezTo>
                                  <a:cubicBezTo>
                                    <a:pt x="34376" y="23094"/>
                                    <a:pt x="33534" y="23936"/>
                                    <a:pt x="32692" y="23936"/>
                                  </a:cubicBezTo>
                                  <a:cubicBezTo>
                                    <a:pt x="35218" y="23094"/>
                                    <a:pt x="37744" y="21410"/>
                                    <a:pt x="40270" y="20568"/>
                                  </a:cubicBezTo>
                                  <a:cubicBezTo>
                                    <a:pt x="40270" y="20568"/>
                                    <a:pt x="39428" y="20568"/>
                                    <a:pt x="39428" y="20568"/>
                                  </a:cubicBezTo>
                                  <a:cubicBezTo>
                                    <a:pt x="41954" y="20568"/>
                                    <a:pt x="45323" y="19726"/>
                                    <a:pt x="47849" y="19726"/>
                                  </a:cubicBezTo>
                                  <a:cubicBezTo>
                                    <a:pt x="47007" y="19726"/>
                                    <a:pt x="47007" y="19726"/>
                                    <a:pt x="46165" y="19726"/>
                                  </a:cubicBezTo>
                                  <a:cubicBezTo>
                                    <a:pt x="48691" y="19726"/>
                                    <a:pt x="52059" y="20568"/>
                                    <a:pt x="54586" y="20568"/>
                                  </a:cubicBezTo>
                                  <a:cubicBezTo>
                                    <a:pt x="54586" y="20568"/>
                                    <a:pt x="53744" y="20568"/>
                                    <a:pt x="53744" y="20568"/>
                                  </a:cubicBezTo>
                                  <a:cubicBezTo>
                                    <a:pt x="56270" y="21410"/>
                                    <a:pt x="58796" y="23094"/>
                                    <a:pt x="61322" y="23936"/>
                                  </a:cubicBezTo>
                                  <a:cubicBezTo>
                                    <a:pt x="61322" y="23936"/>
                                    <a:pt x="60480" y="23936"/>
                                    <a:pt x="60480" y="23094"/>
                                  </a:cubicBezTo>
                                  <a:cubicBezTo>
                                    <a:pt x="63006" y="24778"/>
                                    <a:pt x="64690" y="26462"/>
                                    <a:pt x="67217" y="28147"/>
                                  </a:cubicBezTo>
                                  <a:cubicBezTo>
                                    <a:pt x="67217" y="28147"/>
                                    <a:pt x="67217" y="28147"/>
                                    <a:pt x="66375" y="27304"/>
                                  </a:cubicBezTo>
                                  <a:cubicBezTo>
                                    <a:pt x="68059" y="29831"/>
                                    <a:pt x="69743" y="31515"/>
                                    <a:pt x="71427" y="34041"/>
                                  </a:cubicBezTo>
                                  <a:cubicBezTo>
                                    <a:pt x="71427" y="34041"/>
                                    <a:pt x="70585" y="33199"/>
                                    <a:pt x="70585" y="32357"/>
                                  </a:cubicBezTo>
                                  <a:cubicBezTo>
                                    <a:pt x="71427" y="34883"/>
                                    <a:pt x="73111" y="37409"/>
                                    <a:pt x="73953" y="39936"/>
                                  </a:cubicBezTo>
                                  <a:cubicBezTo>
                                    <a:pt x="73953" y="39093"/>
                                    <a:pt x="73953" y="39093"/>
                                    <a:pt x="73111" y="38251"/>
                                  </a:cubicBezTo>
                                  <a:cubicBezTo>
                                    <a:pt x="73111" y="41620"/>
                                    <a:pt x="73953" y="44146"/>
                                    <a:pt x="73953" y="47514"/>
                                  </a:cubicBezTo>
                                  <a:cubicBezTo>
                                    <a:pt x="73953" y="46672"/>
                                    <a:pt x="73953" y="46672"/>
                                    <a:pt x="73953" y="45830"/>
                                  </a:cubicBezTo>
                                  <a:cubicBezTo>
                                    <a:pt x="73953" y="49199"/>
                                    <a:pt x="73111" y="51725"/>
                                    <a:pt x="73111" y="55093"/>
                                  </a:cubicBezTo>
                                  <a:cubicBezTo>
                                    <a:pt x="73111" y="54251"/>
                                    <a:pt x="73953" y="53409"/>
                                    <a:pt x="73953" y="51725"/>
                                  </a:cubicBezTo>
                                  <a:cubicBezTo>
                                    <a:pt x="73111" y="54251"/>
                                    <a:pt x="71427" y="56777"/>
                                    <a:pt x="70585" y="60145"/>
                                  </a:cubicBezTo>
                                  <a:cubicBezTo>
                                    <a:pt x="70585" y="60145"/>
                                    <a:pt x="70585" y="59303"/>
                                    <a:pt x="70585" y="59303"/>
                                  </a:cubicBezTo>
                                  <a:cubicBezTo>
                                    <a:pt x="68901" y="61830"/>
                                    <a:pt x="67217" y="63514"/>
                                    <a:pt x="65533" y="66040"/>
                                  </a:cubicBezTo>
                                  <a:cubicBezTo>
                                    <a:pt x="65533" y="66040"/>
                                    <a:pt x="66375" y="65198"/>
                                    <a:pt x="66375" y="65198"/>
                                  </a:cubicBezTo>
                                  <a:cubicBezTo>
                                    <a:pt x="63848" y="66882"/>
                                    <a:pt x="62164" y="68566"/>
                                    <a:pt x="59638" y="70251"/>
                                  </a:cubicBezTo>
                                  <a:cubicBezTo>
                                    <a:pt x="60480" y="70251"/>
                                    <a:pt x="60480" y="69408"/>
                                    <a:pt x="61322" y="69408"/>
                                  </a:cubicBezTo>
                                  <a:cubicBezTo>
                                    <a:pt x="58796" y="70251"/>
                                    <a:pt x="56270" y="71935"/>
                                    <a:pt x="52901" y="72777"/>
                                  </a:cubicBezTo>
                                  <a:cubicBezTo>
                                    <a:pt x="53744" y="72777"/>
                                    <a:pt x="53744" y="72777"/>
                                    <a:pt x="54586" y="71935"/>
                                  </a:cubicBezTo>
                                  <a:cubicBezTo>
                                    <a:pt x="51217" y="71935"/>
                                    <a:pt x="48691" y="72777"/>
                                    <a:pt x="45323" y="72777"/>
                                  </a:cubicBezTo>
                                  <a:cubicBezTo>
                                    <a:pt x="46165" y="72777"/>
                                    <a:pt x="47007" y="72777"/>
                                    <a:pt x="47849" y="72777"/>
                                  </a:cubicBezTo>
                                  <a:cubicBezTo>
                                    <a:pt x="44481" y="72777"/>
                                    <a:pt x="41954" y="71935"/>
                                    <a:pt x="38586" y="71935"/>
                                  </a:cubicBezTo>
                                  <a:cubicBezTo>
                                    <a:pt x="39428" y="71935"/>
                                    <a:pt x="39428" y="71935"/>
                                    <a:pt x="40270" y="72777"/>
                                  </a:cubicBezTo>
                                  <a:cubicBezTo>
                                    <a:pt x="37744" y="71935"/>
                                    <a:pt x="35218" y="70251"/>
                                    <a:pt x="32692" y="69408"/>
                                  </a:cubicBezTo>
                                  <a:cubicBezTo>
                                    <a:pt x="32692" y="69408"/>
                                    <a:pt x="33534" y="69408"/>
                                    <a:pt x="33534" y="69408"/>
                                  </a:cubicBezTo>
                                  <a:cubicBezTo>
                                    <a:pt x="31007" y="67724"/>
                                    <a:pt x="29323" y="66040"/>
                                    <a:pt x="26797" y="64356"/>
                                  </a:cubicBezTo>
                                  <a:cubicBezTo>
                                    <a:pt x="27639" y="64356"/>
                                    <a:pt x="27639" y="65198"/>
                                    <a:pt x="27639" y="65198"/>
                                  </a:cubicBezTo>
                                  <a:cubicBezTo>
                                    <a:pt x="25955" y="62672"/>
                                    <a:pt x="24271" y="60988"/>
                                    <a:pt x="22586" y="58461"/>
                                  </a:cubicBezTo>
                                  <a:cubicBezTo>
                                    <a:pt x="22586" y="58461"/>
                                    <a:pt x="22586" y="59303"/>
                                    <a:pt x="22586" y="59303"/>
                                  </a:cubicBezTo>
                                  <a:cubicBezTo>
                                    <a:pt x="31007" y="73619"/>
                                    <a:pt x="48691" y="79513"/>
                                    <a:pt x="63848" y="72777"/>
                                  </a:cubicBezTo>
                                  <a:cubicBezTo>
                                    <a:pt x="70585" y="70251"/>
                                    <a:pt x="76480" y="65198"/>
                                    <a:pt x="79848" y="59303"/>
                                  </a:cubicBezTo>
                                  <a:cubicBezTo>
                                    <a:pt x="84059" y="51725"/>
                                    <a:pt x="86585" y="41620"/>
                                    <a:pt x="83216" y="34041"/>
                                  </a:cubicBezTo>
                                  <a:cubicBezTo>
                                    <a:pt x="80690" y="27304"/>
                                    <a:pt x="78164" y="21410"/>
                                    <a:pt x="73111" y="17199"/>
                                  </a:cubicBezTo>
                                  <a:cubicBezTo>
                                    <a:pt x="68059" y="12989"/>
                                    <a:pt x="63006" y="9621"/>
                                    <a:pt x="56270" y="7936"/>
                                  </a:cubicBezTo>
                                  <a:cubicBezTo>
                                    <a:pt x="43638" y="3726"/>
                                    <a:pt x="26797" y="7936"/>
                                    <a:pt x="17534" y="18041"/>
                                  </a:cubicBezTo>
                                  <a:cubicBezTo>
                                    <a:pt x="5745" y="30673"/>
                                    <a:pt x="2377" y="48356"/>
                                    <a:pt x="11640" y="63514"/>
                                  </a:cubicBezTo>
                                  <a:cubicBezTo>
                                    <a:pt x="18376" y="76145"/>
                                    <a:pt x="31849" y="81197"/>
                                    <a:pt x="45323" y="82040"/>
                                  </a:cubicBezTo>
                                  <a:cubicBezTo>
                                    <a:pt x="42796" y="82040"/>
                                    <a:pt x="39428" y="81197"/>
                                    <a:pt x="36902" y="81197"/>
                                  </a:cubicBezTo>
                                  <a:cubicBezTo>
                                    <a:pt x="43638" y="82882"/>
                                    <a:pt x="50375" y="82882"/>
                                    <a:pt x="56270" y="81197"/>
                                  </a:cubicBezTo>
                                  <a:cubicBezTo>
                                    <a:pt x="63848" y="79513"/>
                                    <a:pt x="67217" y="76145"/>
                                    <a:pt x="73111" y="71935"/>
                                  </a:cubicBezTo>
                                  <a:cubicBezTo>
                                    <a:pt x="79006" y="66882"/>
                                    <a:pt x="82374" y="56777"/>
                                    <a:pt x="82374" y="49199"/>
                                  </a:cubicBezTo>
                                  <a:cubicBezTo>
                                    <a:pt x="82374" y="41620"/>
                                    <a:pt x="79006" y="32357"/>
                                    <a:pt x="73111" y="26462"/>
                                  </a:cubicBezTo>
                                  <a:cubicBezTo>
                                    <a:pt x="61322" y="16357"/>
                                    <a:pt x="41112" y="14673"/>
                                    <a:pt x="28481" y="27304"/>
                                  </a:cubicBezTo>
                                  <a:lnTo>
                                    <a:pt x="28481" y="27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8" name="Полилиния: Форма 218">
                            <a:extLst>
                              <a:ext uri="{FF2B5EF4-FFF2-40B4-BE49-F238E27FC236}">
                                <a16:creationId xmlns:a16="http://schemas.microsoft.com/office/drawing/2014/main" id="{8271D90D-D26E-4D83-B7D0-A12AD2B262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5548" y="4389587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59367 w 67366"/>
                                <a:gd name="connsiteY0" fmla="*/ 49296 h 67366"/>
                                <a:gd name="connsiteX1" fmla="*/ 61051 w 67366"/>
                                <a:gd name="connsiteY1" fmla="*/ 47612 h 67366"/>
                                <a:gd name="connsiteX2" fmla="*/ 45893 w 67366"/>
                                <a:gd name="connsiteY2" fmla="*/ 58559 h 67366"/>
                                <a:gd name="connsiteX3" fmla="*/ 50104 w 67366"/>
                                <a:gd name="connsiteY3" fmla="*/ 56874 h 67366"/>
                                <a:gd name="connsiteX4" fmla="*/ 61893 w 67366"/>
                                <a:gd name="connsiteY4" fmla="*/ 48454 h 67366"/>
                                <a:gd name="connsiteX5" fmla="*/ 66945 w 67366"/>
                                <a:gd name="connsiteY5" fmla="*/ 34980 h 67366"/>
                                <a:gd name="connsiteX6" fmla="*/ 63577 w 67366"/>
                                <a:gd name="connsiteY6" fmla="*/ 23191 h 67366"/>
                                <a:gd name="connsiteX7" fmla="*/ 50104 w 67366"/>
                                <a:gd name="connsiteY7" fmla="*/ 13086 h 67366"/>
                                <a:gd name="connsiteX8" fmla="*/ 45893 w 67366"/>
                                <a:gd name="connsiteY8" fmla="*/ 11402 h 67366"/>
                                <a:gd name="connsiteX9" fmla="*/ 61051 w 67366"/>
                                <a:gd name="connsiteY9" fmla="*/ 22349 h 67366"/>
                                <a:gd name="connsiteX10" fmla="*/ 59367 w 67366"/>
                                <a:gd name="connsiteY10" fmla="*/ 20665 h 67366"/>
                                <a:gd name="connsiteX11" fmla="*/ 27368 w 67366"/>
                                <a:gd name="connsiteY11" fmla="*/ 7192 h 67366"/>
                                <a:gd name="connsiteX12" fmla="*/ 6316 w 67366"/>
                                <a:gd name="connsiteY12" fmla="*/ 34980 h 67366"/>
                                <a:gd name="connsiteX13" fmla="*/ 23999 w 67366"/>
                                <a:gd name="connsiteY13" fmla="*/ 61085 h 67366"/>
                                <a:gd name="connsiteX14" fmla="*/ 59367 w 67366"/>
                                <a:gd name="connsiteY14" fmla="*/ 49296 h 67366"/>
                                <a:gd name="connsiteX15" fmla="*/ 59367 w 67366"/>
                                <a:gd name="connsiteY15" fmla="*/ 4929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59367" y="49296"/>
                                  </a:moveTo>
                                  <a:cubicBezTo>
                                    <a:pt x="60209" y="48454"/>
                                    <a:pt x="60209" y="47612"/>
                                    <a:pt x="61051" y="47612"/>
                                  </a:cubicBezTo>
                                  <a:cubicBezTo>
                                    <a:pt x="55998" y="50980"/>
                                    <a:pt x="50946" y="55190"/>
                                    <a:pt x="45893" y="58559"/>
                                  </a:cubicBezTo>
                                  <a:cubicBezTo>
                                    <a:pt x="47578" y="57717"/>
                                    <a:pt x="48420" y="57717"/>
                                    <a:pt x="50104" y="56874"/>
                                  </a:cubicBezTo>
                                  <a:cubicBezTo>
                                    <a:pt x="55156" y="55190"/>
                                    <a:pt x="58525" y="52664"/>
                                    <a:pt x="61893" y="48454"/>
                                  </a:cubicBezTo>
                                  <a:cubicBezTo>
                                    <a:pt x="65261" y="44243"/>
                                    <a:pt x="66945" y="39191"/>
                                    <a:pt x="66945" y="34980"/>
                                  </a:cubicBezTo>
                                  <a:cubicBezTo>
                                    <a:pt x="66945" y="30770"/>
                                    <a:pt x="66103" y="27402"/>
                                    <a:pt x="63577" y="23191"/>
                                  </a:cubicBezTo>
                                  <a:cubicBezTo>
                                    <a:pt x="60209" y="17297"/>
                                    <a:pt x="55156" y="14770"/>
                                    <a:pt x="50104" y="13086"/>
                                  </a:cubicBezTo>
                                  <a:cubicBezTo>
                                    <a:pt x="48420" y="12244"/>
                                    <a:pt x="47578" y="12244"/>
                                    <a:pt x="45893" y="11402"/>
                                  </a:cubicBezTo>
                                  <a:cubicBezTo>
                                    <a:pt x="50946" y="14770"/>
                                    <a:pt x="55998" y="18981"/>
                                    <a:pt x="61051" y="22349"/>
                                  </a:cubicBezTo>
                                  <a:cubicBezTo>
                                    <a:pt x="60209" y="21507"/>
                                    <a:pt x="60209" y="20665"/>
                                    <a:pt x="59367" y="20665"/>
                                  </a:cubicBezTo>
                                  <a:cubicBezTo>
                                    <a:pt x="51788" y="10560"/>
                                    <a:pt x="39999" y="3824"/>
                                    <a:pt x="27368" y="7192"/>
                                  </a:cubicBezTo>
                                  <a:cubicBezTo>
                                    <a:pt x="15578" y="10560"/>
                                    <a:pt x="6316" y="22349"/>
                                    <a:pt x="6316" y="34980"/>
                                  </a:cubicBezTo>
                                  <a:cubicBezTo>
                                    <a:pt x="7158" y="46770"/>
                                    <a:pt x="13052" y="56032"/>
                                    <a:pt x="23999" y="61085"/>
                                  </a:cubicBezTo>
                                  <a:cubicBezTo>
                                    <a:pt x="37473" y="66980"/>
                                    <a:pt x="50946" y="61085"/>
                                    <a:pt x="59367" y="49296"/>
                                  </a:cubicBezTo>
                                  <a:lnTo>
                                    <a:pt x="59367" y="492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9" name="Полилиния: Форма 219">
                            <a:extLst>
                              <a:ext uri="{FF2B5EF4-FFF2-40B4-BE49-F238E27FC236}">
                                <a16:creationId xmlns:a16="http://schemas.microsoft.com/office/drawing/2014/main" id="{9E877826-6F4F-45C7-9539-4401550B6C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002" y="3569436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32526 w 58945"/>
                                <a:gd name="connsiteY0" fmla="*/ 60209 h 58945"/>
                                <a:gd name="connsiteX1" fmla="*/ 32526 w 58945"/>
                                <a:gd name="connsiteY1" fmla="*/ 6316 h 58945"/>
                                <a:gd name="connsiteX2" fmla="*/ 32526 w 58945"/>
                                <a:gd name="connsiteY2" fmla="*/ 60209 h 58945"/>
                                <a:gd name="connsiteX3" fmla="*/ 32526 w 58945"/>
                                <a:gd name="connsiteY3" fmla="*/ 60209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32526" y="60209"/>
                                  </a:moveTo>
                                  <a:cubicBezTo>
                                    <a:pt x="67052" y="60209"/>
                                    <a:pt x="67052" y="6316"/>
                                    <a:pt x="32526" y="6316"/>
                                  </a:cubicBezTo>
                                  <a:cubicBezTo>
                                    <a:pt x="-1999" y="6316"/>
                                    <a:pt x="-2841" y="60209"/>
                                    <a:pt x="32526" y="60209"/>
                                  </a:cubicBezTo>
                                  <a:lnTo>
                                    <a:pt x="32526" y="60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0" name="Полилиния: Форма 220">
                            <a:extLst>
                              <a:ext uri="{FF2B5EF4-FFF2-40B4-BE49-F238E27FC236}">
                                <a16:creationId xmlns:a16="http://schemas.microsoft.com/office/drawing/2014/main" id="{20D256F7-AB28-4FD3-A947-74B7578650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0777" y="3530381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10790 w 84208"/>
                                <a:gd name="connsiteY0" fmla="*/ 34423 h 101049"/>
                                <a:gd name="connsiteX1" fmla="*/ 7422 w 84208"/>
                                <a:gd name="connsiteY1" fmla="*/ 54633 h 101049"/>
                                <a:gd name="connsiteX2" fmla="*/ 9106 w 84208"/>
                                <a:gd name="connsiteY2" fmla="*/ 75685 h 101049"/>
                                <a:gd name="connsiteX3" fmla="*/ 22579 w 84208"/>
                                <a:gd name="connsiteY3" fmla="*/ 90842 h 101049"/>
                                <a:gd name="connsiteX4" fmla="*/ 61315 w 84208"/>
                                <a:gd name="connsiteY4" fmla="*/ 85790 h 101049"/>
                                <a:gd name="connsiteX5" fmla="*/ 74788 w 84208"/>
                                <a:gd name="connsiteY5" fmla="*/ 71474 h 101049"/>
                                <a:gd name="connsiteX6" fmla="*/ 67209 w 84208"/>
                                <a:gd name="connsiteY6" fmla="*/ 11687 h 101049"/>
                                <a:gd name="connsiteX7" fmla="*/ 37737 w 84208"/>
                                <a:gd name="connsiteY7" fmla="*/ 7476 h 101049"/>
                                <a:gd name="connsiteX8" fmla="*/ 10790 w 84208"/>
                                <a:gd name="connsiteY8" fmla="*/ 34423 h 101049"/>
                                <a:gd name="connsiteX9" fmla="*/ 10790 w 84208"/>
                                <a:gd name="connsiteY9" fmla="*/ 34423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10790" y="34423"/>
                                  </a:moveTo>
                                  <a:cubicBezTo>
                                    <a:pt x="9948" y="41159"/>
                                    <a:pt x="8264" y="47896"/>
                                    <a:pt x="7422" y="54633"/>
                                  </a:cubicBezTo>
                                  <a:cubicBezTo>
                                    <a:pt x="5738" y="62211"/>
                                    <a:pt x="5738" y="68106"/>
                                    <a:pt x="9106" y="75685"/>
                                  </a:cubicBezTo>
                                  <a:cubicBezTo>
                                    <a:pt x="11632" y="81579"/>
                                    <a:pt x="15843" y="87474"/>
                                    <a:pt x="22579" y="90842"/>
                                  </a:cubicBezTo>
                                  <a:cubicBezTo>
                                    <a:pt x="35211" y="97579"/>
                                    <a:pt x="51210" y="96737"/>
                                    <a:pt x="61315" y="85790"/>
                                  </a:cubicBezTo>
                                  <a:cubicBezTo>
                                    <a:pt x="65525" y="80737"/>
                                    <a:pt x="70578" y="76527"/>
                                    <a:pt x="74788" y="71474"/>
                                  </a:cubicBezTo>
                                  <a:cubicBezTo>
                                    <a:pt x="91630" y="53791"/>
                                    <a:pt x="88261" y="24318"/>
                                    <a:pt x="67209" y="11687"/>
                                  </a:cubicBezTo>
                                  <a:cubicBezTo>
                                    <a:pt x="58789" y="6634"/>
                                    <a:pt x="47842" y="4950"/>
                                    <a:pt x="37737" y="7476"/>
                                  </a:cubicBezTo>
                                  <a:cubicBezTo>
                                    <a:pt x="25948" y="10844"/>
                                    <a:pt x="13316" y="21792"/>
                                    <a:pt x="10790" y="34423"/>
                                  </a:cubicBezTo>
                                  <a:lnTo>
                                    <a:pt x="10790" y="344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1" name="Полилиния: Форма 221">
                            <a:extLst>
                              <a:ext uri="{FF2B5EF4-FFF2-40B4-BE49-F238E27FC236}">
                                <a16:creationId xmlns:a16="http://schemas.microsoft.com/office/drawing/2014/main" id="{DC025E93-A78B-4987-863B-03DD363C904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4272" y="3661533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7682 w 84208"/>
                                <a:gd name="connsiteY0" fmla="*/ 70845 h 75787"/>
                                <a:gd name="connsiteX1" fmla="*/ 64419 w 84208"/>
                                <a:gd name="connsiteY1" fmla="*/ 66635 h 75787"/>
                                <a:gd name="connsiteX2" fmla="*/ 64419 w 84208"/>
                                <a:gd name="connsiteY2" fmla="*/ 15268 h 75787"/>
                                <a:gd name="connsiteX3" fmla="*/ 57682 w 84208"/>
                                <a:gd name="connsiteY3" fmla="*/ 11058 h 75787"/>
                                <a:gd name="connsiteX4" fmla="*/ 23157 w 84208"/>
                                <a:gd name="connsiteY4" fmla="*/ 11058 h 75787"/>
                                <a:gd name="connsiteX5" fmla="*/ 6316 w 84208"/>
                                <a:gd name="connsiteY5" fmla="*/ 40530 h 75787"/>
                                <a:gd name="connsiteX6" fmla="*/ 23157 w 84208"/>
                                <a:gd name="connsiteY6" fmla="*/ 70003 h 75787"/>
                                <a:gd name="connsiteX7" fmla="*/ 57682 w 84208"/>
                                <a:gd name="connsiteY7" fmla="*/ 70845 h 75787"/>
                                <a:gd name="connsiteX8" fmla="*/ 57682 w 84208"/>
                                <a:gd name="connsiteY8" fmla="*/ 7084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7682" y="70845"/>
                                  </a:moveTo>
                                  <a:cubicBezTo>
                                    <a:pt x="60209" y="69161"/>
                                    <a:pt x="61893" y="68319"/>
                                    <a:pt x="64419" y="66635"/>
                                  </a:cubicBezTo>
                                  <a:cubicBezTo>
                                    <a:pt x="83787" y="57372"/>
                                    <a:pt x="83787" y="24531"/>
                                    <a:pt x="64419" y="15268"/>
                                  </a:cubicBezTo>
                                  <a:cubicBezTo>
                                    <a:pt x="61893" y="14426"/>
                                    <a:pt x="60209" y="12742"/>
                                    <a:pt x="57682" y="11058"/>
                                  </a:cubicBezTo>
                                  <a:cubicBezTo>
                                    <a:pt x="48420" y="4321"/>
                                    <a:pt x="32420" y="5163"/>
                                    <a:pt x="23157" y="11058"/>
                                  </a:cubicBezTo>
                                  <a:cubicBezTo>
                                    <a:pt x="13052" y="16952"/>
                                    <a:pt x="6316" y="28741"/>
                                    <a:pt x="6316" y="40530"/>
                                  </a:cubicBezTo>
                                  <a:cubicBezTo>
                                    <a:pt x="6316" y="52319"/>
                                    <a:pt x="13052" y="64108"/>
                                    <a:pt x="23157" y="70003"/>
                                  </a:cubicBezTo>
                                  <a:cubicBezTo>
                                    <a:pt x="33262" y="76740"/>
                                    <a:pt x="48420" y="78424"/>
                                    <a:pt x="57682" y="70845"/>
                                  </a:cubicBezTo>
                                  <a:lnTo>
                                    <a:pt x="57682" y="70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2" name="Полилиния: Форма 222">
                            <a:extLst>
                              <a:ext uri="{FF2B5EF4-FFF2-40B4-BE49-F238E27FC236}">
                                <a16:creationId xmlns:a16="http://schemas.microsoft.com/office/drawing/2014/main" id="{A77D5CB6-2B57-4E62-BB4D-B64ED1DF2E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8790" y="340141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26315 w 75787"/>
                                <a:gd name="connsiteY0" fmla="*/ 10131 h 67366"/>
                                <a:gd name="connsiteX1" fmla="*/ 19578 w 75787"/>
                                <a:gd name="connsiteY1" fmla="*/ 13499 h 67366"/>
                                <a:gd name="connsiteX2" fmla="*/ 19578 w 75787"/>
                                <a:gd name="connsiteY2" fmla="*/ 58972 h 67366"/>
                                <a:gd name="connsiteX3" fmla="*/ 26315 w 75787"/>
                                <a:gd name="connsiteY3" fmla="*/ 62340 h 67366"/>
                                <a:gd name="connsiteX4" fmla="*/ 56630 w 75787"/>
                                <a:gd name="connsiteY4" fmla="*/ 62340 h 67366"/>
                                <a:gd name="connsiteX5" fmla="*/ 71787 w 75787"/>
                                <a:gd name="connsiteY5" fmla="*/ 36235 h 67366"/>
                                <a:gd name="connsiteX6" fmla="*/ 56630 w 75787"/>
                                <a:gd name="connsiteY6" fmla="*/ 10131 h 67366"/>
                                <a:gd name="connsiteX7" fmla="*/ 26315 w 75787"/>
                                <a:gd name="connsiteY7" fmla="*/ 10131 h 67366"/>
                                <a:gd name="connsiteX8" fmla="*/ 26315 w 75787"/>
                                <a:gd name="connsiteY8" fmla="*/ 1013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26315" y="10131"/>
                                  </a:moveTo>
                                  <a:cubicBezTo>
                                    <a:pt x="23789" y="10973"/>
                                    <a:pt x="21262" y="12657"/>
                                    <a:pt x="19578" y="13499"/>
                                  </a:cubicBezTo>
                                  <a:cubicBezTo>
                                    <a:pt x="1895" y="21920"/>
                                    <a:pt x="1895" y="50551"/>
                                    <a:pt x="19578" y="58972"/>
                                  </a:cubicBezTo>
                                  <a:cubicBezTo>
                                    <a:pt x="22104" y="59814"/>
                                    <a:pt x="24631" y="61498"/>
                                    <a:pt x="26315" y="62340"/>
                                  </a:cubicBezTo>
                                  <a:cubicBezTo>
                                    <a:pt x="36420" y="67392"/>
                                    <a:pt x="47367" y="68234"/>
                                    <a:pt x="56630" y="62340"/>
                                  </a:cubicBezTo>
                                  <a:cubicBezTo>
                                    <a:pt x="65893" y="57288"/>
                                    <a:pt x="71787" y="47182"/>
                                    <a:pt x="71787" y="36235"/>
                                  </a:cubicBezTo>
                                  <a:cubicBezTo>
                                    <a:pt x="71787" y="25288"/>
                                    <a:pt x="65893" y="15183"/>
                                    <a:pt x="56630" y="10131"/>
                                  </a:cubicBezTo>
                                  <a:cubicBezTo>
                                    <a:pt x="47367" y="4236"/>
                                    <a:pt x="36420" y="5921"/>
                                    <a:pt x="26315" y="10131"/>
                                  </a:cubicBezTo>
                                  <a:lnTo>
                                    <a:pt x="26315" y="10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3" name="Полилиния: Форма 223">
                            <a:extLst>
                              <a:ext uri="{FF2B5EF4-FFF2-40B4-BE49-F238E27FC236}">
                                <a16:creationId xmlns:a16="http://schemas.microsoft.com/office/drawing/2014/main" id="{FB64D0EA-5098-4CCD-868B-F038DB1234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8623" y="4355919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26525 w 84208"/>
                                <a:gd name="connsiteY0" fmla="*/ 11388 h 75787"/>
                                <a:gd name="connsiteX1" fmla="*/ 22315 w 84208"/>
                                <a:gd name="connsiteY1" fmla="*/ 14756 h 75787"/>
                                <a:gd name="connsiteX2" fmla="*/ 6316 w 84208"/>
                                <a:gd name="connsiteY2" fmla="*/ 41703 h 75787"/>
                                <a:gd name="connsiteX3" fmla="*/ 22315 w 84208"/>
                                <a:gd name="connsiteY3" fmla="*/ 68649 h 75787"/>
                                <a:gd name="connsiteX4" fmla="*/ 26525 w 84208"/>
                                <a:gd name="connsiteY4" fmla="*/ 72018 h 75787"/>
                                <a:gd name="connsiteX5" fmla="*/ 61893 w 84208"/>
                                <a:gd name="connsiteY5" fmla="*/ 72018 h 75787"/>
                                <a:gd name="connsiteX6" fmla="*/ 79576 w 84208"/>
                                <a:gd name="connsiteY6" fmla="*/ 41703 h 75787"/>
                                <a:gd name="connsiteX7" fmla="*/ 61893 w 84208"/>
                                <a:gd name="connsiteY7" fmla="*/ 11388 h 75787"/>
                                <a:gd name="connsiteX8" fmla="*/ 26525 w 84208"/>
                                <a:gd name="connsiteY8" fmla="*/ 11388 h 75787"/>
                                <a:gd name="connsiteX9" fmla="*/ 26525 w 84208"/>
                                <a:gd name="connsiteY9" fmla="*/ 1138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26525" y="11388"/>
                                  </a:moveTo>
                                  <a:cubicBezTo>
                                    <a:pt x="24841" y="12230"/>
                                    <a:pt x="23999" y="13072"/>
                                    <a:pt x="22315" y="14756"/>
                                  </a:cubicBezTo>
                                  <a:cubicBezTo>
                                    <a:pt x="13052" y="21493"/>
                                    <a:pt x="6316" y="29914"/>
                                    <a:pt x="6316" y="41703"/>
                                  </a:cubicBezTo>
                                  <a:cubicBezTo>
                                    <a:pt x="6316" y="53492"/>
                                    <a:pt x="12210" y="62755"/>
                                    <a:pt x="22315" y="68649"/>
                                  </a:cubicBezTo>
                                  <a:cubicBezTo>
                                    <a:pt x="23999" y="69491"/>
                                    <a:pt x="24841" y="70333"/>
                                    <a:pt x="26525" y="72018"/>
                                  </a:cubicBezTo>
                                  <a:cubicBezTo>
                                    <a:pt x="36630" y="78754"/>
                                    <a:pt x="51788" y="77912"/>
                                    <a:pt x="61893" y="72018"/>
                                  </a:cubicBezTo>
                                  <a:cubicBezTo>
                                    <a:pt x="72840" y="66123"/>
                                    <a:pt x="79576" y="54334"/>
                                    <a:pt x="79576" y="41703"/>
                                  </a:cubicBezTo>
                                  <a:cubicBezTo>
                                    <a:pt x="79576" y="29071"/>
                                    <a:pt x="72840" y="17282"/>
                                    <a:pt x="61893" y="11388"/>
                                  </a:cubicBezTo>
                                  <a:cubicBezTo>
                                    <a:pt x="51788" y="5493"/>
                                    <a:pt x="36630" y="3809"/>
                                    <a:pt x="26525" y="11388"/>
                                  </a:cubicBezTo>
                                  <a:lnTo>
                                    <a:pt x="26525" y="113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4" name="Полилиния: Форма 224">
                            <a:extLst>
                              <a:ext uri="{FF2B5EF4-FFF2-40B4-BE49-F238E27FC236}">
                                <a16:creationId xmlns:a16="http://schemas.microsoft.com/office/drawing/2014/main" id="{00A60CF1-09FE-4C9C-9824-12A8928E29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98269" y="4304864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5822 w 84208"/>
                                <a:gd name="connsiteY0" fmla="*/ 11075 h 75787"/>
                                <a:gd name="connsiteX1" fmla="*/ 7192 w 84208"/>
                                <a:gd name="connsiteY1" fmla="*/ 39706 h 75787"/>
                                <a:gd name="connsiteX2" fmla="*/ 8876 w 84208"/>
                                <a:gd name="connsiteY2" fmla="*/ 57389 h 75787"/>
                                <a:gd name="connsiteX3" fmla="*/ 19823 w 84208"/>
                                <a:gd name="connsiteY3" fmla="*/ 70021 h 75787"/>
                                <a:gd name="connsiteX4" fmla="*/ 42559 w 84208"/>
                                <a:gd name="connsiteY4" fmla="*/ 73389 h 75787"/>
                                <a:gd name="connsiteX5" fmla="*/ 48454 w 84208"/>
                                <a:gd name="connsiteY5" fmla="*/ 71705 h 75787"/>
                                <a:gd name="connsiteX6" fmla="*/ 60243 w 84208"/>
                                <a:gd name="connsiteY6" fmla="*/ 67494 h 75787"/>
                                <a:gd name="connsiteX7" fmla="*/ 78769 w 84208"/>
                                <a:gd name="connsiteY7" fmla="*/ 53179 h 75787"/>
                                <a:gd name="connsiteX8" fmla="*/ 80453 w 84208"/>
                                <a:gd name="connsiteY8" fmla="*/ 25390 h 75787"/>
                                <a:gd name="connsiteX9" fmla="*/ 35822 w 84208"/>
                                <a:gd name="connsiteY9" fmla="*/ 11075 h 75787"/>
                                <a:gd name="connsiteX10" fmla="*/ 35822 w 84208"/>
                                <a:gd name="connsiteY10" fmla="*/ 1107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5822" y="11075"/>
                                  </a:moveTo>
                                  <a:cubicBezTo>
                                    <a:pt x="24875" y="18654"/>
                                    <a:pt x="10560" y="25390"/>
                                    <a:pt x="7192" y="39706"/>
                                  </a:cubicBezTo>
                                  <a:cubicBezTo>
                                    <a:pt x="5508" y="45600"/>
                                    <a:pt x="6350" y="51495"/>
                                    <a:pt x="8876" y="57389"/>
                                  </a:cubicBezTo>
                                  <a:cubicBezTo>
                                    <a:pt x="10560" y="62442"/>
                                    <a:pt x="14770" y="68337"/>
                                    <a:pt x="19823" y="70021"/>
                                  </a:cubicBezTo>
                                  <a:cubicBezTo>
                                    <a:pt x="27402" y="73389"/>
                                    <a:pt x="34138" y="75073"/>
                                    <a:pt x="42559" y="73389"/>
                                  </a:cubicBezTo>
                                  <a:cubicBezTo>
                                    <a:pt x="44243" y="72547"/>
                                    <a:pt x="46769" y="72547"/>
                                    <a:pt x="48454" y="71705"/>
                                  </a:cubicBezTo>
                                  <a:cubicBezTo>
                                    <a:pt x="52664" y="70021"/>
                                    <a:pt x="56032" y="69178"/>
                                    <a:pt x="60243" y="67494"/>
                                  </a:cubicBezTo>
                                  <a:cubicBezTo>
                                    <a:pt x="67821" y="64968"/>
                                    <a:pt x="74558" y="59916"/>
                                    <a:pt x="78769" y="53179"/>
                                  </a:cubicBezTo>
                                  <a:cubicBezTo>
                                    <a:pt x="83821" y="44758"/>
                                    <a:pt x="83821" y="33811"/>
                                    <a:pt x="80453" y="25390"/>
                                  </a:cubicBezTo>
                                  <a:cubicBezTo>
                                    <a:pt x="73716" y="9391"/>
                                    <a:pt x="51822" y="128"/>
                                    <a:pt x="35822" y="11075"/>
                                  </a:cubicBezTo>
                                  <a:lnTo>
                                    <a:pt x="35822" y="110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5" name="Полилиния: Форма 225">
                            <a:extLst>
                              <a:ext uri="{FF2B5EF4-FFF2-40B4-BE49-F238E27FC236}">
                                <a16:creationId xmlns:a16="http://schemas.microsoft.com/office/drawing/2014/main" id="{85EF93D6-0359-4919-9812-C30C203C9A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7219" y="4194548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15077 w 67366"/>
                                <a:gd name="connsiteY0" fmla="*/ 13605 h 67366"/>
                                <a:gd name="connsiteX1" fmla="*/ 15919 w 67366"/>
                                <a:gd name="connsiteY1" fmla="*/ 55709 h 67366"/>
                                <a:gd name="connsiteX2" fmla="*/ 8340 w 67366"/>
                                <a:gd name="connsiteY2" fmla="*/ 38025 h 67366"/>
                                <a:gd name="connsiteX3" fmla="*/ 30234 w 67366"/>
                                <a:gd name="connsiteY3" fmla="*/ 64972 h 67366"/>
                                <a:gd name="connsiteX4" fmla="*/ 63075 w 67366"/>
                                <a:gd name="connsiteY4" fmla="*/ 51499 h 67366"/>
                                <a:gd name="connsiteX5" fmla="*/ 53812 w 67366"/>
                                <a:gd name="connsiteY5" fmla="*/ 16131 h 67366"/>
                                <a:gd name="connsiteX6" fmla="*/ 18445 w 67366"/>
                                <a:gd name="connsiteY6" fmla="*/ 25394 h 67366"/>
                                <a:gd name="connsiteX7" fmla="*/ 18445 w 67366"/>
                                <a:gd name="connsiteY7" fmla="*/ 26236 h 67366"/>
                                <a:gd name="connsiteX8" fmla="*/ 22655 w 67366"/>
                                <a:gd name="connsiteY8" fmla="*/ 21184 h 67366"/>
                                <a:gd name="connsiteX9" fmla="*/ 21813 w 67366"/>
                                <a:gd name="connsiteY9" fmla="*/ 22026 h 67366"/>
                                <a:gd name="connsiteX10" fmla="*/ 26866 w 67366"/>
                                <a:gd name="connsiteY10" fmla="*/ 17815 h 67366"/>
                                <a:gd name="connsiteX11" fmla="*/ 26024 w 67366"/>
                                <a:gd name="connsiteY11" fmla="*/ 17815 h 67366"/>
                                <a:gd name="connsiteX12" fmla="*/ 31918 w 67366"/>
                                <a:gd name="connsiteY12" fmla="*/ 15289 h 67366"/>
                                <a:gd name="connsiteX13" fmla="*/ 31076 w 67366"/>
                                <a:gd name="connsiteY13" fmla="*/ 15289 h 67366"/>
                                <a:gd name="connsiteX14" fmla="*/ 37813 w 67366"/>
                                <a:gd name="connsiteY14" fmla="*/ 14447 h 67366"/>
                                <a:gd name="connsiteX15" fmla="*/ 36971 w 67366"/>
                                <a:gd name="connsiteY15" fmla="*/ 14447 h 67366"/>
                                <a:gd name="connsiteX16" fmla="*/ 43707 w 67366"/>
                                <a:gd name="connsiteY16" fmla="*/ 15289 h 67366"/>
                                <a:gd name="connsiteX17" fmla="*/ 42023 w 67366"/>
                                <a:gd name="connsiteY17" fmla="*/ 15289 h 67366"/>
                                <a:gd name="connsiteX18" fmla="*/ 47918 w 67366"/>
                                <a:gd name="connsiteY18" fmla="*/ 17815 h 67366"/>
                                <a:gd name="connsiteX19" fmla="*/ 26024 w 67366"/>
                                <a:gd name="connsiteY19" fmla="*/ 14447 h 67366"/>
                                <a:gd name="connsiteX20" fmla="*/ 32760 w 67366"/>
                                <a:gd name="connsiteY20" fmla="*/ 13605 h 67366"/>
                                <a:gd name="connsiteX21" fmla="*/ 31918 w 67366"/>
                                <a:gd name="connsiteY21" fmla="*/ 13605 h 67366"/>
                                <a:gd name="connsiteX22" fmla="*/ 49602 w 67366"/>
                                <a:gd name="connsiteY22" fmla="*/ 21184 h 67366"/>
                                <a:gd name="connsiteX23" fmla="*/ 52128 w 67366"/>
                                <a:gd name="connsiteY23" fmla="*/ 23710 h 67366"/>
                                <a:gd name="connsiteX24" fmla="*/ 54654 w 67366"/>
                                <a:gd name="connsiteY24" fmla="*/ 29604 h 67366"/>
                                <a:gd name="connsiteX25" fmla="*/ 54654 w 67366"/>
                                <a:gd name="connsiteY25" fmla="*/ 27920 h 67366"/>
                                <a:gd name="connsiteX26" fmla="*/ 55497 w 67366"/>
                                <a:gd name="connsiteY26" fmla="*/ 34657 h 67366"/>
                                <a:gd name="connsiteX27" fmla="*/ 55497 w 67366"/>
                                <a:gd name="connsiteY27" fmla="*/ 33815 h 67366"/>
                                <a:gd name="connsiteX28" fmla="*/ 54654 w 67366"/>
                                <a:gd name="connsiteY28" fmla="*/ 40551 h 67366"/>
                                <a:gd name="connsiteX29" fmla="*/ 54654 w 67366"/>
                                <a:gd name="connsiteY29" fmla="*/ 39710 h 67366"/>
                                <a:gd name="connsiteX30" fmla="*/ 52128 w 67366"/>
                                <a:gd name="connsiteY30" fmla="*/ 45604 h 67366"/>
                                <a:gd name="connsiteX31" fmla="*/ 44550 w 67366"/>
                                <a:gd name="connsiteY31" fmla="*/ 53183 h 67366"/>
                                <a:gd name="connsiteX32" fmla="*/ 56338 w 67366"/>
                                <a:gd name="connsiteY32" fmla="*/ 38025 h 67366"/>
                                <a:gd name="connsiteX33" fmla="*/ 52128 w 67366"/>
                                <a:gd name="connsiteY33" fmla="*/ 16131 h 67366"/>
                                <a:gd name="connsiteX34" fmla="*/ 15077 w 67366"/>
                                <a:gd name="connsiteY34" fmla="*/ 13605 h 67366"/>
                                <a:gd name="connsiteX35" fmla="*/ 15077 w 67366"/>
                                <a:gd name="connsiteY35" fmla="*/ 13605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15077" y="13605"/>
                                  </a:moveTo>
                                  <a:cubicBezTo>
                                    <a:pt x="2446" y="24552"/>
                                    <a:pt x="4129" y="45604"/>
                                    <a:pt x="15919" y="55709"/>
                                  </a:cubicBezTo>
                                  <a:cubicBezTo>
                                    <a:pt x="13393" y="49814"/>
                                    <a:pt x="10866" y="43920"/>
                                    <a:pt x="8340" y="38025"/>
                                  </a:cubicBezTo>
                                  <a:cubicBezTo>
                                    <a:pt x="9182" y="50656"/>
                                    <a:pt x="16761" y="62446"/>
                                    <a:pt x="30234" y="64972"/>
                                  </a:cubicBezTo>
                                  <a:cubicBezTo>
                                    <a:pt x="43707" y="67498"/>
                                    <a:pt x="55497" y="62446"/>
                                    <a:pt x="63075" y="51499"/>
                                  </a:cubicBezTo>
                                  <a:cubicBezTo>
                                    <a:pt x="70654" y="39710"/>
                                    <a:pt x="65602" y="22026"/>
                                    <a:pt x="53812" y="16131"/>
                                  </a:cubicBezTo>
                                  <a:cubicBezTo>
                                    <a:pt x="41181" y="9395"/>
                                    <a:pt x="26024" y="13605"/>
                                    <a:pt x="18445" y="25394"/>
                                  </a:cubicBezTo>
                                  <a:cubicBezTo>
                                    <a:pt x="18445" y="25394"/>
                                    <a:pt x="18445" y="26236"/>
                                    <a:pt x="18445" y="26236"/>
                                  </a:cubicBezTo>
                                  <a:cubicBezTo>
                                    <a:pt x="20129" y="24552"/>
                                    <a:pt x="20971" y="22868"/>
                                    <a:pt x="22655" y="21184"/>
                                  </a:cubicBezTo>
                                  <a:cubicBezTo>
                                    <a:pt x="22655" y="21184"/>
                                    <a:pt x="22655" y="21184"/>
                                    <a:pt x="21813" y="22026"/>
                                  </a:cubicBezTo>
                                  <a:cubicBezTo>
                                    <a:pt x="23498" y="20342"/>
                                    <a:pt x="25181" y="19499"/>
                                    <a:pt x="26866" y="17815"/>
                                  </a:cubicBezTo>
                                  <a:cubicBezTo>
                                    <a:pt x="26866" y="17815"/>
                                    <a:pt x="26866" y="17815"/>
                                    <a:pt x="26024" y="17815"/>
                                  </a:cubicBezTo>
                                  <a:cubicBezTo>
                                    <a:pt x="27708" y="16973"/>
                                    <a:pt x="30234" y="16131"/>
                                    <a:pt x="31918" y="15289"/>
                                  </a:cubicBezTo>
                                  <a:cubicBezTo>
                                    <a:pt x="31918" y="15289"/>
                                    <a:pt x="31076" y="15289"/>
                                    <a:pt x="31076" y="15289"/>
                                  </a:cubicBezTo>
                                  <a:cubicBezTo>
                                    <a:pt x="33602" y="15289"/>
                                    <a:pt x="35286" y="14447"/>
                                    <a:pt x="37813" y="14447"/>
                                  </a:cubicBezTo>
                                  <a:cubicBezTo>
                                    <a:pt x="37813" y="14447"/>
                                    <a:pt x="37813" y="14447"/>
                                    <a:pt x="36971" y="14447"/>
                                  </a:cubicBezTo>
                                  <a:cubicBezTo>
                                    <a:pt x="39497" y="14447"/>
                                    <a:pt x="41181" y="15289"/>
                                    <a:pt x="43707" y="15289"/>
                                  </a:cubicBezTo>
                                  <a:cubicBezTo>
                                    <a:pt x="42865" y="15289"/>
                                    <a:pt x="42865" y="15289"/>
                                    <a:pt x="42023" y="15289"/>
                                  </a:cubicBezTo>
                                  <a:cubicBezTo>
                                    <a:pt x="43707" y="16131"/>
                                    <a:pt x="46233" y="16973"/>
                                    <a:pt x="47918" y="17815"/>
                                  </a:cubicBezTo>
                                  <a:cubicBezTo>
                                    <a:pt x="40339" y="14447"/>
                                    <a:pt x="34445" y="12763"/>
                                    <a:pt x="26024" y="14447"/>
                                  </a:cubicBezTo>
                                  <a:cubicBezTo>
                                    <a:pt x="28550" y="14447"/>
                                    <a:pt x="30234" y="13605"/>
                                    <a:pt x="32760" y="13605"/>
                                  </a:cubicBezTo>
                                  <a:cubicBezTo>
                                    <a:pt x="32760" y="13605"/>
                                    <a:pt x="32760" y="13605"/>
                                    <a:pt x="31918" y="13605"/>
                                  </a:cubicBezTo>
                                  <a:cubicBezTo>
                                    <a:pt x="37813" y="16131"/>
                                    <a:pt x="43707" y="18658"/>
                                    <a:pt x="49602" y="21184"/>
                                  </a:cubicBezTo>
                                  <a:cubicBezTo>
                                    <a:pt x="54654" y="26236"/>
                                    <a:pt x="52970" y="26236"/>
                                    <a:pt x="52128" y="23710"/>
                                  </a:cubicBezTo>
                                  <a:cubicBezTo>
                                    <a:pt x="52970" y="25394"/>
                                    <a:pt x="53812" y="27920"/>
                                    <a:pt x="54654" y="29604"/>
                                  </a:cubicBezTo>
                                  <a:cubicBezTo>
                                    <a:pt x="54654" y="29604"/>
                                    <a:pt x="54654" y="28762"/>
                                    <a:pt x="54654" y="27920"/>
                                  </a:cubicBezTo>
                                  <a:cubicBezTo>
                                    <a:pt x="54654" y="30447"/>
                                    <a:pt x="55497" y="32131"/>
                                    <a:pt x="55497" y="34657"/>
                                  </a:cubicBezTo>
                                  <a:cubicBezTo>
                                    <a:pt x="55497" y="34657"/>
                                    <a:pt x="55497" y="34657"/>
                                    <a:pt x="55497" y="33815"/>
                                  </a:cubicBezTo>
                                  <a:cubicBezTo>
                                    <a:pt x="55497" y="36341"/>
                                    <a:pt x="54654" y="38025"/>
                                    <a:pt x="54654" y="40551"/>
                                  </a:cubicBezTo>
                                  <a:cubicBezTo>
                                    <a:pt x="54654" y="40551"/>
                                    <a:pt x="54654" y="39710"/>
                                    <a:pt x="54654" y="39710"/>
                                  </a:cubicBezTo>
                                  <a:cubicBezTo>
                                    <a:pt x="53812" y="41394"/>
                                    <a:pt x="52970" y="43920"/>
                                    <a:pt x="52128" y="45604"/>
                                  </a:cubicBezTo>
                                  <a:cubicBezTo>
                                    <a:pt x="49602" y="48130"/>
                                    <a:pt x="47076" y="50656"/>
                                    <a:pt x="44550" y="53183"/>
                                  </a:cubicBezTo>
                                  <a:cubicBezTo>
                                    <a:pt x="50444" y="48972"/>
                                    <a:pt x="53812" y="44762"/>
                                    <a:pt x="56338" y="38025"/>
                                  </a:cubicBezTo>
                                  <a:cubicBezTo>
                                    <a:pt x="58865" y="30447"/>
                                    <a:pt x="56338" y="22026"/>
                                    <a:pt x="52128" y="16131"/>
                                  </a:cubicBezTo>
                                  <a:cubicBezTo>
                                    <a:pt x="42865" y="3500"/>
                                    <a:pt x="26024" y="3500"/>
                                    <a:pt x="15077" y="13605"/>
                                  </a:cubicBezTo>
                                  <a:lnTo>
                                    <a:pt x="15077" y="136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6" name="Полилиния: Форма 226">
                            <a:extLst>
                              <a:ext uri="{FF2B5EF4-FFF2-40B4-BE49-F238E27FC236}">
                                <a16:creationId xmlns:a16="http://schemas.microsoft.com/office/drawing/2014/main" id="{E8AA7ACE-B4DE-45D5-94D6-CCFAA1AFAB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2605" y="1868115"/>
                              <a:ext cx="101050" cy="92629"/>
                            </a:xfrm>
                            <a:custGeom>
                              <a:avLst/>
                              <a:gdLst>
                                <a:gd name="connsiteX0" fmla="*/ 7713 w 101049"/>
                                <a:gd name="connsiteY0" fmla="*/ 54633 h 92628"/>
                                <a:gd name="connsiteX1" fmla="*/ 41396 w 101049"/>
                                <a:gd name="connsiteY1" fmla="*/ 88316 h 92628"/>
                                <a:gd name="connsiteX2" fmla="*/ 61606 w 101049"/>
                                <a:gd name="connsiteY2" fmla="*/ 89158 h 92628"/>
                                <a:gd name="connsiteX3" fmla="*/ 80132 w 101049"/>
                                <a:gd name="connsiteY3" fmla="*/ 82421 h 92628"/>
                                <a:gd name="connsiteX4" fmla="*/ 96131 w 101049"/>
                                <a:gd name="connsiteY4" fmla="*/ 62211 h 92628"/>
                                <a:gd name="connsiteX5" fmla="*/ 94447 w 101049"/>
                                <a:gd name="connsiteY5" fmla="*/ 39475 h 92628"/>
                                <a:gd name="connsiteX6" fmla="*/ 80132 w 101049"/>
                                <a:gd name="connsiteY6" fmla="*/ 22634 h 92628"/>
                                <a:gd name="connsiteX7" fmla="*/ 54027 w 101049"/>
                                <a:gd name="connsiteY7" fmla="*/ 19265 h 92628"/>
                                <a:gd name="connsiteX8" fmla="*/ 53185 w 101049"/>
                                <a:gd name="connsiteY8" fmla="*/ 19265 h 92628"/>
                                <a:gd name="connsiteX9" fmla="*/ 62448 w 101049"/>
                                <a:gd name="connsiteY9" fmla="*/ 18423 h 92628"/>
                                <a:gd name="connsiteX10" fmla="*/ 59080 w 101049"/>
                                <a:gd name="connsiteY10" fmla="*/ 18423 h 92628"/>
                                <a:gd name="connsiteX11" fmla="*/ 68343 w 101049"/>
                                <a:gd name="connsiteY11" fmla="*/ 19265 h 92628"/>
                                <a:gd name="connsiteX12" fmla="*/ 65816 w 101049"/>
                                <a:gd name="connsiteY12" fmla="*/ 18423 h 92628"/>
                                <a:gd name="connsiteX13" fmla="*/ 74237 w 101049"/>
                                <a:gd name="connsiteY13" fmla="*/ 21792 h 92628"/>
                                <a:gd name="connsiteX14" fmla="*/ 70869 w 101049"/>
                                <a:gd name="connsiteY14" fmla="*/ 20107 h 92628"/>
                                <a:gd name="connsiteX15" fmla="*/ 78448 w 101049"/>
                                <a:gd name="connsiteY15" fmla="*/ 26002 h 92628"/>
                                <a:gd name="connsiteX16" fmla="*/ 75921 w 101049"/>
                                <a:gd name="connsiteY16" fmla="*/ 24318 h 92628"/>
                                <a:gd name="connsiteX17" fmla="*/ 81816 w 101049"/>
                                <a:gd name="connsiteY17" fmla="*/ 31897 h 92628"/>
                                <a:gd name="connsiteX18" fmla="*/ 78448 w 101049"/>
                                <a:gd name="connsiteY18" fmla="*/ 26844 h 92628"/>
                                <a:gd name="connsiteX19" fmla="*/ 82658 w 101049"/>
                                <a:gd name="connsiteY19" fmla="*/ 36107 h 92628"/>
                                <a:gd name="connsiteX20" fmla="*/ 81816 w 101049"/>
                                <a:gd name="connsiteY20" fmla="*/ 34423 h 92628"/>
                                <a:gd name="connsiteX21" fmla="*/ 64132 w 101049"/>
                                <a:gd name="connsiteY21" fmla="*/ 11687 h 92628"/>
                                <a:gd name="connsiteX22" fmla="*/ 34659 w 101049"/>
                                <a:gd name="connsiteY22" fmla="*/ 7476 h 92628"/>
                                <a:gd name="connsiteX23" fmla="*/ 7713 w 101049"/>
                                <a:gd name="connsiteY23" fmla="*/ 54633 h 92628"/>
                                <a:gd name="connsiteX24" fmla="*/ 7713 w 101049"/>
                                <a:gd name="connsiteY24" fmla="*/ 54633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1049" h="92628">
                                  <a:moveTo>
                                    <a:pt x="7713" y="54633"/>
                                  </a:moveTo>
                                  <a:cubicBezTo>
                                    <a:pt x="12765" y="71474"/>
                                    <a:pt x="24554" y="83263"/>
                                    <a:pt x="41396" y="88316"/>
                                  </a:cubicBezTo>
                                  <a:cubicBezTo>
                                    <a:pt x="48133" y="90842"/>
                                    <a:pt x="54027" y="90000"/>
                                    <a:pt x="61606" y="89158"/>
                                  </a:cubicBezTo>
                                  <a:cubicBezTo>
                                    <a:pt x="68343" y="88316"/>
                                    <a:pt x="75079" y="86632"/>
                                    <a:pt x="80132" y="82421"/>
                                  </a:cubicBezTo>
                                  <a:cubicBezTo>
                                    <a:pt x="86868" y="77369"/>
                                    <a:pt x="93605" y="71474"/>
                                    <a:pt x="96131" y="62211"/>
                                  </a:cubicBezTo>
                                  <a:cubicBezTo>
                                    <a:pt x="97815" y="54633"/>
                                    <a:pt x="97815" y="47054"/>
                                    <a:pt x="94447" y="39475"/>
                                  </a:cubicBezTo>
                                  <a:cubicBezTo>
                                    <a:pt x="91921" y="32739"/>
                                    <a:pt x="86868" y="26844"/>
                                    <a:pt x="80132" y="22634"/>
                                  </a:cubicBezTo>
                                  <a:cubicBezTo>
                                    <a:pt x="71711" y="18423"/>
                                    <a:pt x="63290" y="17581"/>
                                    <a:pt x="54027" y="19265"/>
                                  </a:cubicBezTo>
                                  <a:cubicBezTo>
                                    <a:pt x="54027" y="19265"/>
                                    <a:pt x="53185" y="19265"/>
                                    <a:pt x="53185" y="19265"/>
                                  </a:cubicBezTo>
                                  <a:cubicBezTo>
                                    <a:pt x="56554" y="19265"/>
                                    <a:pt x="59080" y="18423"/>
                                    <a:pt x="62448" y="18423"/>
                                  </a:cubicBezTo>
                                  <a:cubicBezTo>
                                    <a:pt x="61606" y="18423"/>
                                    <a:pt x="60764" y="18423"/>
                                    <a:pt x="59080" y="18423"/>
                                  </a:cubicBezTo>
                                  <a:cubicBezTo>
                                    <a:pt x="62448" y="18423"/>
                                    <a:pt x="64975" y="19265"/>
                                    <a:pt x="68343" y="19265"/>
                                  </a:cubicBezTo>
                                  <a:cubicBezTo>
                                    <a:pt x="67501" y="19265"/>
                                    <a:pt x="66658" y="19265"/>
                                    <a:pt x="65816" y="18423"/>
                                  </a:cubicBezTo>
                                  <a:cubicBezTo>
                                    <a:pt x="68343" y="19265"/>
                                    <a:pt x="71711" y="20949"/>
                                    <a:pt x="74237" y="21792"/>
                                  </a:cubicBezTo>
                                  <a:cubicBezTo>
                                    <a:pt x="73395" y="20949"/>
                                    <a:pt x="71711" y="20949"/>
                                    <a:pt x="70869" y="20107"/>
                                  </a:cubicBezTo>
                                  <a:cubicBezTo>
                                    <a:pt x="73395" y="21792"/>
                                    <a:pt x="75921" y="24318"/>
                                    <a:pt x="78448" y="26002"/>
                                  </a:cubicBezTo>
                                  <a:cubicBezTo>
                                    <a:pt x="77606" y="25160"/>
                                    <a:pt x="76763" y="24318"/>
                                    <a:pt x="75921" y="24318"/>
                                  </a:cubicBezTo>
                                  <a:cubicBezTo>
                                    <a:pt x="77606" y="26844"/>
                                    <a:pt x="80132" y="29370"/>
                                    <a:pt x="81816" y="31897"/>
                                  </a:cubicBezTo>
                                  <a:cubicBezTo>
                                    <a:pt x="80974" y="30212"/>
                                    <a:pt x="79289" y="28528"/>
                                    <a:pt x="78448" y="26844"/>
                                  </a:cubicBezTo>
                                  <a:cubicBezTo>
                                    <a:pt x="80132" y="30212"/>
                                    <a:pt x="80974" y="32739"/>
                                    <a:pt x="82658" y="36107"/>
                                  </a:cubicBezTo>
                                  <a:cubicBezTo>
                                    <a:pt x="82658" y="35265"/>
                                    <a:pt x="81816" y="34423"/>
                                    <a:pt x="81816" y="34423"/>
                                  </a:cubicBezTo>
                                  <a:cubicBezTo>
                                    <a:pt x="79289" y="25160"/>
                                    <a:pt x="72553" y="16739"/>
                                    <a:pt x="64132" y="11687"/>
                                  </a:cubicBezTo>
                                  <a:cubicBezTo>
                                    <a:pt x="55711" y="6634"/>
                                    <a:pt x="43923" y="4950"/>
                                    <a:pt x="34659" y="7476"/>
                                  </a:cubicBezTo>
                                  <a:cubicBezTo>
                                    <a:pt x="15292" y="13371"/>
                                    <a:pt x="1818" y="33581"/>
                                    <a:pt x="7713" y="54633"/>
                                  </a:cubicBezTo>
                                  <a:lnTo>
                                    <a:pt x="7713" y="546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7" name="Полилиния: Форма 227">
                            <a:extLst>
                              <a:ext uri="{FF2B5EF4-FFF2-40B4-BE49-F238E27FC236}">
                                <a16:creationId xmlns:a16="http://schemas.microsoft.com/office/drawing/2014/main" id="{D4141A6E-4D3C-4F48-89D6-69EC824CB2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69870" y="818231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9241 w 84208"/>
                                <a:gd name="connsiteY0" fmla="*/ 6444 h 75787"/>
                                <a:gd name="connsiteX1" fmla="*/ 28084 w 84208"/>
                                <a:gd name="connsiteY1" fmla="*/ 15707 h 75787"/>
                                <a:gd name="connsiteX2" fmla="*/ 7032 w 84208"/>
                                <a:gd name="connsiteY2" fmla="*/ 45180 h 75787"/>
                                <a:gd name="connsiteX3" fmla="*/ 18821 w 84208"/>
                                <a:gd name="connsiteY3" fmla="*/ 73811 h 75787"/>
                                <a:gd name="connsiteX4" fmla="*/ 49136 w 84208"/>
                                <a:gd name="connsiteY4" fmla="*/ 69600 h 75787"/>
                                <a:gd name="connsiteX5" fmla="*/ 51662 w 84208"/>
                                <a:gd name="connsiteY5" fmla="*/ 67074 h 75787"/>
                                <a:gd name="connsiteX6" fmla="*/ 51662 w 84208"/>
                                <a:gd name="connsiteY6" fmla="*/ 67074 h 75787"/>
                                <a:gd name="connsiteX7" fmla="*/ 52504 w 84208"/>
                                <a:gd name="connsiteY7" fmla="*/ 66232 h 75787"/>
                                <a:gd name="connsiteX8" fmla="*/ 58398 w 84208"/>
                                <a:gd name="connsiteY8" fmla="*/ 62021 h 75787"/>
                                <a:gd name="connsiteX9" fmla="*/ 55872 w 84208"/>
                                <a:gd name="connsiteY9" fmla="*/ 63706 h 75787"/>
                                <a:gd name="connsiteX10" fmla="*/ 58398 w 84208"/>
                                <a:gd name="connsiteY10" fmla="*/ 62021 h 75787"/>
                                <a:gd name="connsiteX11" fmla="*/ 56715 w 84208"/>
                                <a:gd name="connsiteY11" fmla="*/ 62864 h 75787"/>
                                <a:gd name="connsiteX12" fmla="*/ 60083 w 84208"/>
                                <a:gd name="connsiteY12" fmla="*/ 62021 h 75787"/>
                                <a:gd name="connsiteX13" fmla="*/ 58398 w 84208"/>
                                <a:gd name="connsiteY13" fmla="*/ 62021 h 75787"/>
                                <a:gd name="connsiteX14" fmla="*/ 86187 w 84208"/>
                                <a:gd name="connsiteY14" fmla="*/ 34233 h 75787"/>
                                <a:gd name="connsiteX15" fmla="*/ 59241 w 84208"/>
                                <a:gd name="connsiteY15" fmla="*/ 6444 h 75787"/>
                                <a:gd name="connsiteX16" fmla="*/ 59241 w 84208"/>
                                <a:gd name="connsiteY16" fmla="*/ 6444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9241" y="6444"/>
                                  </a:moveTo>
                                  <a:cubicBezTo>
                                    <a:pt x="48294" y="7286"/>
                                    <a:pt x="37346" y="9813"/>
                                    <a:pt x="28084" y="15707"/>
                                  </a:cubicBezTo>
                                  <a:cubicBezTo>
                                    <a:pt x="17137" y="23286"/>
                                    <a:pt x="10400" y="32549"/>
                                    <a:pt x="7032" y="45180"/>
                                  </a:cubicBezTo>
                                  <a:cubicBezTo>
                                    <a:pt x="4506" y="55285"/>
                                    <a:pt x="8716" y="68758"/>
                                    <a:pt x="18821" y="73811"/>
                                  </a:cubicBezTo>
                                  <a:cubicBezTo>
                                    <a:pt x="28084" y="78863"/>
                                    <a:pt x="42399" y="78863"/>
                                    <a:pt x="49136" y="69600"/>
                                  </a:cubicBezTo>
                                  <a:cubicBezTo>
                                    <a:pt x="49978" y="68758"/>
                                    <a:pt x="50820" y="67916"/>
                                    <a:pt x="51662" y="67074"/>
                                  </a:cubicBezTo>
                                  <a:cubicBezTo>
                                    <a:pt x="52504" y="66232"/>
                                    <a:pt x="55030" y="63706"/>
                                    <a:pt x="51662" y="67074"/>
                                  </a:cubicBezTo>
                                  <a:cubicBezTo>
                                    <a:pt x="48294" y="69600"/>
                                    <a:pt x="51662" y="67074"/>
                                    <a:pt x="52504" y="66232"/>
                                  </a:cubicBezTo>
                                  <a:cubicBezTo>
                                    <a:pt x="54188" y="64548"/>
                                    <a:pt x="55872" y="63706"/>
                                    <a:pt x="58398" y="62021"/>
                                  </a:cubicBezTo>
                                  <a:cubicBezTo>
                                    <a:pt x="55030" y="64548"/>
                                    <a:pt x="54188" y="65390"/>
                                    <a:pt x="55872" y="63706"/>
                                  </a:cubicBezTo>
                                  <a:cubicBezTo>
                                    <a:pt x="56715" y="62864"/>
                                    <a:pt x="57557" y="62864"/>
                                    <a:pt x="58398" y="62021"/>
                                  </a:cubicBezTo>
                                  <a:cubicBezTo>
                                    <a:pt x="62609" y="59495"/>
                                    <a:pt x="58398" y="62021"/>
                                    <a:pt x="56715" y="62864"/>
                                  </a:cubicBezTo>
                                  <a:cubicBezTo>
                                    <a:pt x="57557" y="62864"/>
                                    <a:pt x="59241" y="62021"/>
                                    <a:pt x="60083" y="62021"/>
                                  </a:cubicBezTo>
                                  <a:cubicBezTo>
                                    <a:pt x="65135" y="60337"/>
                                    <a:pt x="53346" y="62864"/>
                                    <a:pt x="58398" y="62021"/>
                                  </a:cubicBezTo>
                                  <a:cubicBezTo>
                                    <a:pt x="72714" y="61179"/>
                                    <a:pt x="87029" y="50232"/>
                                    <a:pt x="86187" y="34233"/>
                                  </a:cubicBezTo>
                                  <a:cubicBezTo>
                                    <a:pt x="86187" y="19917"/>
                                    <a:pt x="74398" y="4760"/>
                                    <a:pt x="59241" y="6444"/>
                                  </a:cubicBezTo>
                                  <a:lnTo>
                                    <a:pt x="59241" y="64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8" name="Полилиния: Форма 228">
                            <a:extLst>
                              <a:ext uri="{FF2B5EF4-FFF2-40B4-BE49-F238E27FC236}">
                                <a16:creationId xmlns:a16="http://schemas.microsoft.com/office/drawing/2014/main" id="{F757E8A2-E5AC-48EF-BF13-8E91D2D36A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4102" y="1284685"/>
                              <a:ext cx="67366" cy="58946"/>
                            </a:xfrm>
                            <a:custGeom>
                              <a:avLst/>
                              <a:gdLst>
                                <a:gd name="connsiteX0" fmla="*/ 40028 w 67366"/>
                                <a:gd name="connsiteY0" fmla="*/ 59554 h 58945"/>
                                <a:gd name="connsiteX1" fmla="*/ 48449 w 67366"/>
                                <a:gd name="connsiteY1" fmla="*/ 57028 h 58945"/>
                                <a:gd name="connsiteX2" fmla="*/ 66132 w 67366"/>
                                <a:gd name="connsiteY2" fmla="*/ 33450 h 58945"/>
                                <a:gd name="connsiteX3" fmla="*/ 48449 w 67366"/>
                                <a:gd name="connsiteY3" fmla="*/ 9871 h 58945"/>
                                <a:gd name="connsiteX4" fmla="*/ 40028 w 67366"/>
                                <a:gd name="connsiteY4" fmla="*/ 7345 h 58945"/>
                                <a:gd name="connsiteX5" fmla="*/ 6345 w 67366"/>
                                <a:gd name="connsiteY5" fmla="*/ 33450 h 58945"/>
                                <a:gd name="connsiteX6" fmla="*/ 40028 w 67366"/>
                                <a:gd name="connsiteY6" fmla="*/ 59554 h 58945"/>
                                <a:gd name="connsiteX7" fmla="*/ 40028 w 67366"/>
                                <a:gd name="connsiteY7" fmla="*/ 59554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58945">
                                  <a:moveTo>
                                    <a:pt x="40028" y="59554"/>
                                  </a:moveTo>
                                  <a:cubicBezTo>
                                    <a:pt x="42554" y="58712"/>
                                    <a:pt x="45922" y="57870"/>
                                    <a:pt x="48449" y="57028"/>
                                  </a:cubicBezTo>
                                  <a:cubicBezTo>
                                    <a:pt x="58553" y="53660"/>
                                    <a:pt x="66974" y="44397"/>
                                    <a:pt x="66132" y="33450"/>
                                  </a:cubicBezTo>
                                  <a:cubicBezTo>
                                    <a:pt x="65290" y="22503"/>
                                    <a:pt x="58553" y="13240"/>
                                    <a:pt x="48449" y="9871"/>
                                  </a:cubicBezTo>
                                  <a:cubicBezTo>
                                    <a:pt x="45922" y="9029"/>
                                    <a:pt x="42554" y="8187"/>
                                    <a:pt x="40028" y="7345"/>
                                  </a:cubicBezTo>
                                  <a:cubicBezTo>
                                    <a:pt x="23186" y="2293"/>
                                    <a:pt x="6345" y="16608"/>
                                    <a:pt x="6345" y="33450"/>
                                  </a:cubicBezTo>
                                  <a:cubicBezTo>
                                    <a:pt x="5502" y="50291"/>
                                    <a:pt x="23186" y="64607"/>
                                    <a:pt x="40028" y="59554"/>
                                  </a:cubicBezTo>
                                  <a:lnTo>
                                    <a:pt x="40028" y="59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9" name="Полилиния: Форма 229">
                            <a:extLst>
                              <a:ext uri="{FF2B5EF4-FFF2-40B4-BE49-F238E27FC236}">
                                <a16:creationId xmlns:a16="http://schemas.microsoft.com/office/drawing/2014/main" id="{FD1E7B9A-2758-47F9-ABBE-3B3D8356490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2356" y="739966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7472 w 84208"/>
                                <a:gd name="connsiteY0" fmla="*/ 7238 h 75787"/>
                                <a:gd name="connsiteX1" fmla="*/ 29894 w 84208"/>
                                <a:gd name="connsiteY1" fmla="*/ 8922 h 75787"/>
                                <a:gd name="connsiteX2" fmla="*/ 22315 w 84208"/>
                                <a:gd name="connsiteY2" fmla="*/ 12291 h 75787"/>
                                <a:gd name="connsiteX3" fmla="*/ 13052 w 84208"/>
                                <a:gd name="connsiteY3" fmla="*/ 20711 h 75787"/>
                                <a:gd name="connsiteX4" fmla="*/ 6316 w 84208"/>
                                <a:gd name="connsiteY4" fmla="*/ 40079 h 75787"/>
                                <a:gd name="connsiteX5" fmla="*/ 10526 w 84208"/>
                                <a:gd name="connsiteY5" fmla="*/ 56079 h 75787"/>
                                <a:gd name="connsiteX6" fmla="*/ 29894 w 84208"/>
                                <a:gd name="connsiteY6" fmla="*/ 70394 h 75787"/>
                                <a:gd name="connsiteX7" fmla="*/ 37472 w 84208"/>
                                <a:gd name="connsiteY7" fmla="*/ 72078 h 75787"/>
                                <a:gd name="connsiteX8" fmla="*/ 69472 w 84208"/>
                                <a:gd name="connsiteY8" fmla="*/ 63658 h 75787"/>
                                <a:gd name="connsiteX9" fmla="*/ 79576 w 84208"/>
                                <a:gd name="connsiteY9" fmla="*/ 40079 h 75787"/>
                                <a:gd name="connsiteX10" fmla="*/ 69472 w 84208"/>
                                <a:gd name="connsiteY10" fmla="*/ 16501 h 75787"/>
                                <a:gd name="connsiteX11" fmla="*/ 37472 w 84208"/>
                                <a:gd name="connsiteY11" fmla="*/ 7238 h 75787"/>
                                <a:gd name="connsiteX12" fmla="*/ 37472 w 84208"/>
                                <a:gd name="connsiteY12" fmla="*/ 723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7472" y="7238"/>
                                  </a:moveTo>
                                  <a:cubicBezTo>
                                    <a:pt x="34946" y="8080"/>
                                    <a:pt x="32420" y="8080"/>
                                    <a:pt x="29894" y="8922"/>
                                  </a:cubicBezTo>
                                  <a:cubicBezTo>
                                    <a:pt x="27368" y="9764"/>
                                    <a:pt x="24841" y="11449"/>
                                    <a:pt x="22315" y="12291"/>
                                  </a:cubicBezTo>
                                  <a:cubicBezTo>
                                    <a:pt x="18947" y="13975"/>
                                    <a:pt x="15578" y="17343"/>
                                    <a:pt x="13052" y="20711"/>
                                  </a:cubicBezTo>
                                  <a:cubicBezTo>
                                    <a:pt x="8842" y="25764"/>
                                    <a:pt x="6316" y="33343"/>
                                    <a:pt x="6316" y="40079"/>
                                  </a:cubicBezTo>
                                  <a:cubicBezTo>
                                    <a:pt x="6316" y="45974"/>
                                    <a:pt x="7999" y="51026"/>
                                    <a:pt x="10526" y="56079"/>
                                  </a:cubicBezTo>
                                  <a:cubicBezTo>
                                    <a:pt x="13894" y="62815"/>
                                    <a:pt x="22315" y="69552"/>
                                    <a:pt x="29894" y="70394"/>
                                  </a:cubicBezTo>
                                  <a:cubicBezTo>
                                    <a:pt x="32420" y="71236"/>
                                    <a:pt x="34946" y="71236"/>
                                    <a:pt x="37472" y="72078"/>
                                  </a:cubicBezTo>
                                  <a:cubicBezTo>
                                    <a:pt x="49261" y="74605"/>
                                    <a:pt x="61051" y="72920"/>
                                    <a:pt x="69472" y="63658"/>
                                  </a:cubicBezTo>
                                  <a:cubicBezTo>
                                    <a:pt x="75366" y="56921"/>
                                    <a:pt x="79576" y="49342"/>
                                    <a:pt x="79576" y="40079"/>
                                  </a:cubicBezTo>
                                  <a:cubicBezTo>
                                    <a:pt x="79576" y="31658"/>
                                    <a:pt x="76208" y="22396"/>
                                    <a:pt x="69472" y="16501"/>
                                  </a:cubicBezTo>
                                  <a:cubicBezTo>
                                    <a:pt x="60208" y="7238"/>
                                    <a:pt x="49261" y="4712"/>
                                    <a:pt x="37472" y="7238"/>
                                  </a:cubicBezTo>
                                  <a:lnTo>
                                    <a:pt x="37472" y="72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0" name="Полилиния: Форма 230">
                            <a:extLst>
                              <a:ext uri="{FF2B5EF4-FFF2-40B4-BE49-F238E27FC236}">
                                <a16:creationId xmlns:a16="http://schemas.microsoft.com/office/drawing/2014/main" id="{A4DABDD9-A9FB-4054-8354-2E4B5D73D4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9512" y="2927663"/>
                              <a:ext cx="92629" cy="84208"/>
                            </a:xfrm>
                            <a:custGeom>
                              <a:avLst/>
                              <a:gdLst>
                                <a:gd name="connsiteX0" fmla="*/ 59367 w 92628"/>
                                <a:gd name="connsiteY0" fmla="*/ 74632 h 84208"/>
                                <a:gd name="connsiteX1" fmla="*/ 77892 w 92628"/>
                                <a:gd name="connsiteY1" fmla="*/ 56948 h 84208"/>
                                <a:gd name="connsiteX2" fmla="*/ 77892 w 92628"/>
                                <a:gd name="connsiteY2" fmla="*/ 14844 h 84208"/>
                                <a:gd name="connsiteX3" fmla="*/ 56840 w 92628"/>
                                <a:gd name="connsiteY3" fmla="*/ 6423 h 84208"/>
                                <a:gd name="connsiteX4" fmla="*/ 35788 w 92628"/>
                                <a:gd name="connsiteY4" fmla="*/ 14844 h 84208"/>
                                <a:gd name="connsiteX5" fmla="*/ 15578 w 92628"/>
                                <a:gd name="connsiteY5" fmla="*/ 31686 h 84208"/>
                                <a:gd name="connsiteX6" fmla="*/ 6316 w 92628"/>
                                <a:gd name="connsiteY6" fmla="*/ 53580 h 84208"/>
                                <a:gd name="connsiteX7" fmla="*/ 15578 w 92628"/>
                                <a:gd name="connsiteY7" fmla="*/ 75474 h 84208"/>
                                <a:gd name="connsiteX8" fmla="*/ 59367 w 92628"/>
                                <a:gd name="connsiteY8" fmla="*/ 74632 h 84208"/>
                                <a:gd name="connsiteX9" fmla="*/ 59367 w 92628"/>
                                <a:gd name="connsiteY9" fmla="*/ 74632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2628" h="84208">
                                  <a:moveTo>
                                    <a:pt x="59367" y="74632"/>
                                  </a:moveTo>
                                  <a:cubicBezTo>
                                    <a:pt x="65261" y="68738"/>
                                    <a:pt x="71998" y="62843"/>
                                    <a:pt x="77892" y="56948"/>
                                  </a:cubicBezTo>
                                  <a:cubicBezTo>
                                    <a:pt x="88839" y="46001"/>
                                    <a:pt x="89681" y="25791"/>
                                    <a:pt x="77892" y="14844"/>
                                  </a:cubicBezTo>
                                  <a:cubicBezTo>
                                    <a:pt x="71998" y="9792"/>
                                    <a:pt x="65261" y="5582"/>
                                    <a:pt x="56840" y="6423"/>
                                  </a:cubicBezTo>
                                  <a:cubicBezTo>
                                    <a:pt x="48420" y="6423"/>
                                    <a:pt x="42525" y="9792"/>
                                    <a:pt x="35788" y="14844"/>
                                  </a:cubicBezTo>
                                  <a:cubicBezTo>
                                    <a:pt x="29052" y="20739"/>
                                    <a:pt x="22315" y="25791"/>
                                    <a:pt x="15578" y="31686"/>
                                  </a:cubicBezTo>
                                  <a:cubicBezTo>
                                    <a:pt x="9684" y="36738"/>
                                    <a:pt x="6316" y="46001"/>
                                    <a:pt x="6316" y="53580"/>
                                  </a:cubicBezTo>
                                  <a:cubicBezTo>
                                    <a:pt x="6316" y="61159"/>
                                    <a:pt x="9684" y="69579"/>
                                    <a:pt x="15578" y="75474"/>
                                  </a:cubicBezTo>
                                  <a:cubicBezTo>
                                    <a:pt x="29052" y="85579"/>
                                    <a:pt x="46735" y="86421"/>
                                    <a:pt x="59367" y="74632"/>
                                  </a:cubicBezTo>
                                  <a:lnTo>
                                    <a:pt x="59367" y="746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1" name="Полилиния: Форма 231">
                            <a:extLst>
                              <a:ext uri="{FF2B5EF4-FFF2-40B4-BE49-F238E27FC236}">
                                <a16:creationId xmlns:a16="http://schemas.microsoft.com/office/drawing/2014/main" id="{B86894E4-04B3-4004-B98A-1F9552A2DF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4122" y="3869216"/>
                              <a:ext cx="42104" cy="50525"/>
                            </a:xfrm>
                            <a:custGeom>
                              <a:avLst/>
                              <a:gdLst>
                                <a:gd name="connsiteX0" fmla="*/ 24631 w 42104"/>
                                <a:gd name="connsiteY0" fmla="*/ 45051 h 50524"/>
                                <a:gd name="connsiteX1" fmla="*/ 24631 w 42104"/>
                                <a:gd name="connsiteY1" fmla="*/ 6316 h 50524"/>
                                <a:gd name="connsiteX2" fmla="*/ 24631 w 42104"/>
                                <a:gd name="connsiteY2" fmla="*/ 45051 h 50524"/>
                                <a:gd name="connsiteX3" fmla="*/ 24631 w 42104"/>
                                <a:gd name="connsiteY3" fmla="*/ 45051 h 505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50524">
                                  <a:moveTo>
                                    <a:pt x="24631" y="45051"/>
                                  </a:moveTo>
                                  <a:cubicBezTo>
                                    <a:pt x="49893" y="45051"/>
                                    <a:pt x="49893" y="6316"/>
                                    <a:pt x="24631" y="6316"/>
                                  </a:cubicBezTo>
                                  <a:cubicBezTo>
                                    <a:pt x="211" y="6316"/>
                                    <a:pt x="211" y="45051"/>
                                    <a:pt x="24631" y="45051"/>
                                  </a:cubicBezTo>
                                  <a:lnTo>
                                    <a:pt x="24631" y="450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2" name="Полилиния: Форма 232">
                            <a:extLst>
                              <a:ext uri="{FF2B5EF4-FFF2-40B4-BE49-F238E27FC236}">
                                <a16:creationId xmlns:a16="http://schemas.microsoft.com/office/drawing/2014/main" id="{84B8CAE8-976B-4B71-9B1C-699E87B21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4541" y="3797850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9066 w 109470"/>
                                <a:gd name="connsiteY0" fmla="*/ 47367 h 117891"/>
                                <a:gd name="connsiteX1" fmla="*/ 6540 w 109470"/>
                                <a:gd name="connsiteY1" fmla="*/ 65893 h 117891"/>
                                <a:gd name="connsiteX2" fmla="*/ 8224 w 109470"/>
                                <a:gd name="connsiteY2" fmla="*/ 79366 h 117891"/>
                                <a:gd name="connsiteX3" fmla="*/ 17487 w 109470"/>
                                <a:gd name="connsiteY3" fmla="*/ 97050 h 117891"/>
                                <a:gd name="connsiteX4" fmla="*/ 44433 w 109470"/>
                                <a:gd name="connsiteY4" fmla="*/ 115575 h 117891"/>
                                <a:gd name="connsiteX5" fmla="*/ 65485 w 109470"/>
                                <a:gd name="connsiteY5" fmla="*/ 116418 h 117891"/>
                                <a:gd name="connsiteX6" fmla="*/ 78116 w 109470"/>
                                <a:gd name="connsiteY6" fmla="*/ 113049 h 117891"/>
                                <a:gd name="connsiteX7" fmla="*/ 89063 w 109470"/>
                                <a:gd name="connsiteY7" fmla="*/ 106313 h 117891"/>
                                <a:gd name="connsiteX8" fmla="*/ 98326 w 109470"/>
                                <a:gd name="connsiteY8" fmla="*/ 97050 h 117891"/>
                                <a:gd name="connsiteX9" fmla="*/ 102537 w 109470"/>
                                <a:gd name="connsiteY9" fmla="*/ 91155 h 117891"/>
                                <a:gd name="connsiteX10" fmla="*/ 94958 w 109470"/>
                                <a:gd name="connsiteY10" fmla="*/ 101260 h 117891"/>
                                <a:gd name="connsiteX11" fmla="*/ 110958 w 109470"/>
                                <a:gd name="connsiteY11" fmla="*/ 63366 h 117891"/>
                                <a:gd name="connsiteX12" fmla="*/ 110958 w 109470"/>
                                <a:gd name="connsiteY12" fmla="*/ 58314 h 117891"/>
                                <a:gd name="connsiteX13" fmla="*/ 106747 w 109470"/>
                                <a:gd name="connsiteY13" fmla="*/ 38104 h 117891"/>
                                <a:gd name="connsiteX14" fmla="*/ 95800 w 109470"/>
                                <a:gd name="connsiteY14" fmla="*/ 21262 h 117891"/>
                                <a:gd name="connsiteX15" fmla="*/ 85695 w 109470"/>
                                <a:gd name="connsiteY15" fmla="*/ 12842 h 117891"/>
                                <a:gd name="connsiteX16" fmla="*/ 66327 w 109470"/>
                                <a:gd name="connsiteY16" fmla="*/ 6947 h 117891"/>
                                <a:gd name="connsiteX17" fmla="*/ 52854 w 109470"/>
                                <a:gd name="connsiteY17" fmla="*/ 6947 h 117891"/>
                                <a:gd name="connsiteX18" fmla="*/ 33486 w 109470"/>
                                <a:gd name="connsiteY18" fmla="*/ 12842 h 117891"/>
                                <a:gd name="connsiteX19" fmla="*/ 9066 w 109470"/>
                                <a:gd name="connsiteY19" fmla="*/ 47367 h 117891"/>
                                <a:gd name="connsiteX20" fmla="*/ 9066 w 109470"/>
                                <a:gd name="connsiteY20" fmla="*/ 4736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9066" y="47367"/>
                                  </a:moveTo>
                                  <a:cubicBezTo>
                                    <a:pt x="7382" y="53262"/>
                                    <a:pt x="5697" y="59998"/>
                                    <a:pt x="6540" y="65893"/>
                                  </a:cubicBezTo>
                                  <a:cubicBezTo>
                                    <a:pt x="7382" y="70103"/>
                                    <a:pt x="7382" y="75155"/>
                                    <a:pt x="8224" y="79366"/>
                                  </a:cubicBezTo>
                                  <a:cubicBezTo>
                                    <a:pt x="9908" y="86103"/>
                                    <a:pt x="13276" y="91997"/>
                                    <a:pt x="17487" y="97050"/>
                                  </a:cubicBezTo>
                                  <a:cubicBezTo>
                                    <a:pt x="24223" y="106313"/>
                                    <a:pt x="33486" y="112207"/>
                                    <a:pt x="44433" y="115575"/>
                                  </a:cubicBezTo>
                                  <a:cubicBezTo>
                                    <a:pt x="51170" y="118102"/>
                                    <a:pt x="58749" y="118102"/>
                                    <a:pt x="65485" y="116418"/>
                                  </a:cubicBezTo>
                                  <a:cubicBezTo>
                                    <a:pt x="69696" y="116418"/>
                                    <a:pt x="73906" y="115575"/>
                                    <a:pt x="78116" y="113049"/>
                                  </a:cubicBezTo>
                                  <a:cubicBezTo>
                                    <a:pt x="82327" y="112207"/>
                                    <a:pt x="85695" y="109681"/>
                                    <a:pt x="89063" y="106313"/>
                                  </a:cubicBezTo>
                                  <a:cubicBezTo>
                                    <a:pt x="92432" y="103786"/>
                                    <a:pt x="95800" y="101260"/>
                                    <a:pt x="98326" y="97050"/>
                                  </a:cubicBezTo>
                                  <a:cubicBezTo>
                                    <a:pt x="100010" y="95366"/>
                                    <a:pt x="100853" y="93681"/>
                                    <a:pt x="102537" y="91155"/>
                                  </a:cubicBezTo>
                                  <a:cubicBezTo>
                                    <a:pt x="100010" y="94523"/>
                                    <a:pt x="97484" y="97892"/>
                                    <a:pt x="94958" y="101260"/>
                                  </a:cubicBezTo>
                                  <a:cubicBezTo>
                                    <a:pt x="104221" y="91997"/>
                                    <a:pt x="111800" y="77682"/>
                                    <a:pt x="110958" y="63366"/>
                                  </a:cubicBezTo>
                                  <a:cubicBezTo>
                                    <a:pt x="110958" y="61682"/>
                                    <a:pt x="110958" y="59998"/>
                                    <a:pt x="110958" y="58314"/>
                                  </a:cubicBezTo>
                                  <a:cubicBezTo>
                                    <a:pt x="110958" y="51577"/>
                                    <a:pt x="110115" y="44841"/>
                                    <a:pt x="106747" y="38104"/>
                                  </a:cubicBezTo>
                                  <a:cubicBezTo>
                                    <a:pt x="105063" y="31367"/>
                                    <a:pt x="100853" y="26315"/>
                                    <a:pt x="95800" y="21262"/>
                                  </a:cubicBezTo>
                                  <a:cubicBezTo>
                                    <a:pt x="92432" y="18736"/>
                                    <a:pt x="89063" y="16210"/>
                                    <a:pt x="85695" y="12842"/>
                                  </a:cubicBezTo>
                                  <a:cubicBezTo>
                                    <a:pt x="79801" y="9473"/>
                                    <a:pt x="73064" y="6947"/>
                                    <a:pt x="66327" y="6947"/>
                                  </a:cubicBezTo>
                                  <a:cubicBezTo>
                                    <a:pt x="62117" y="6105"/>
                                    <a:pt x="57064" y="6105"/>
                                    <a:pt x="52854" y="6947"/>
                                  </a:cubicBezTo>
                                  <a:cubicBezTo>
                                    <a:pt x="46117" y="6947"/>
                                    <a:pt x="39381" y="9473"/>
                                    <a:pt x="33486" y="12842"/>
                                  </a:cubicBezTo>
                                  <a:cubicBezTo>
                                    <a:pt x="21697" y="23789"/>
                                    <a:pt x="12434" y="34736"/>
                                    <a:pt x="9066" y="47367"/>
                                  </a:cubicBezTo>
                                  <a:lnTo>
                                    <a:pt x="9066" y="473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3" name="Полилиния: Форма 233">
                            <a:extLst>
                              <a:ext uri="{FF2B5EF4-FFF2-40B4-BE49-F238E27FC236}">
                                <a16:creationId xmlns:a16="http://schemas.microsoft.com/office/drawing/2014/main" id="{3E8C38B5-BA15-4596-AECA-98057A6427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9562" y="4111735"/>
                              <a:ext cx="84208" cy="92629"/>
                            </a:xfrm>
                            <a:custGeom>
                              <a:avLst/>
                              <a:gdLst>
                                <a:gd name="connsiteX0" fmla="*/ 45472 w 84208"/>
                                <a:gd name="connsiteY0" fmla="*/ 88840 h 92628"/>
                                <a:gd name="connsiteX1" fmla="*/ 45472 w 84208"/>
                                <a:gd name="connsiteY1" fmla="*/ 6316 h 92628"/>
                                <a:gd name="connsiteX2" fmla="*/ 45472 w 84208"/>
                                <a:gd name="connsiteY2" fmla="*/ 88840 h 92628"/>
                                <a:gd name="connsiteX3" fmla="*/ 45472 w 84208"/>
                                <a:gd name="connsiteY3" fmla="*/ 88840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84208" h="92628">
                                  <a:moveTo>
                                    <a:pt x="45472" y="88840"/>
                                  </a:moveTo>
                                  <a:cubicBezTo>
                                    <a:pt x="98523" y="88840"/>
                                    <a:pt x="98523" y="6316"/>
                                    <a:pt x="45472" y="6316"/>
                                  </a:cubicBezTo>
                                  <a:cubicBezTo>
                                    <a:pt x="-6737" y="7158"/>
                                    <a:pt x="-6737" y="88840"/>
                                    <a:pt x="45472" y="88840"/>
                                  </a:cubicBezTo>
                                  <a:lnTo>
                                    <a:pt x="45472" y="8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4" name="Полилиния: Форма 234">
                            <a:extLst>
                              <a:ext uri="{FF2B5EF4-FFF2-40B4-BE49-F238E27FC236}">
                                <a16:creationId xmlns:a16="http://schemas.microsoft.com/office/drawing/2014/main" id="{2D5E53C6-4A9C-4CA6-BC98-D936F31BEA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95078" y="4348360"/>
                              <a:ext cx="126312" cy="126312"/>
                            </a:xfrm>
                            <a:custGeom>
                              <a:avLst/>
                              <a:gdLst>
                                <a:gd name="connsiteX0" fmla="*/ 64483 w 126312"/>
                                <a:gd name="connsiteY0" fmla="*/ 122523 h 126312"/>
                                <a:gd name="connsiteX1" fmla="*/ 105745 w 126312"/>
                                <a:gd name="connsiteY1" fmla="*/ 105681 h 126312"/>
                                <a:gd name="connsiteX2" fmla="*/ 122586 w 126312"/>
                                <a:gd name="connsiteY2" fmla="*/ 64419 h 126312"/>
                                <a:gd name="connsiteX3" fmla="*/ 105745 w 126312"/>
                                <a:gd name="connsiteY3" fmla="*/ 23157 h 126312"/>
                                <a:gd name="connsiteX4" fmla="*/ 64483 w 126312"/>
                                <a:gd name="connsiteY4" fmla="*/ 6316 h 126312"/>
                                <a:gd name="connsiteX5" fmla="*/ 23221 w 126312"/>
                                <a:gd name="connsiteY5" fmla="*/ 23157 h 126312"/>
                                <a:gd name="connsiteX6" fmla="*/ 6379 w 126312"/>
                                <a:gd name="connsiteY6" fmla="*/ 64419 h 126312"/>
                                <a:gd name="connsiteX7" fmla="*/ 23221 w 126312"/>
                                <a:gd name="connsiteY7" fmla="*/ 105681 h 126312"/>
                                <a:gd name="connsiteX8" fmla="*/ 64483 w 126312"/>
                                <a:gd name="connsiteY8" fmla="*/ 122523 h 126312"/>
                                <a:gd name="connsiteX9" fmla="*/ 64483 w 126312"/>
                                <a:gd name="connsiteY9" fmla="*/ 122523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312" h="126312">
                                  <a:moveTo>
                                    <a:pt x="64483" y="122523"/>
                                  </a:moveTo>
                                  <a:cubicBezTo>
                                    <a:pt x="79641" y="122523"/>
                                    <a:pt x="95640" y="115786"/>
                                    <a:pt x="105745" y="105681"/>
                                  </a:cubicBezTo>
                                  <a:cubicBezTo>
                                    <a:pt x="115850" y="95576"/>
                                    <a:pt x="123429" y="78735"/>
                                    <a:pt x="122586" y="64419"/>
                                  </a:cubicBezTo>
                                  <a:cubicBezTo>
                                    <a:pt x="121745" y="49262"/>
                                    <a:pt x="116692" y="33262"/>
                                    <a:pt x="105745" y="23157"/>
                                  </a:cubicBezTo>
                                  <a:cubicBezTo>
                                    <a:pt x="93956" y="13052"/>
                                    <a:pt x="80482" y="6316"/>
                                    <a:pt x="64483" y="6316"/>
                                  </a:cubicBezTo>
                                  <a:cubicBezTo>
                                    <a:pt x="49326" y="6316"/>
                                    <a:pt x="33326" y="13052"/>
                                    <a:pt x="23221" y="23157"/>
                                  </a:cubicBezTo>
                                  <a:cubicBezTo>
                                    <a:pt x="13116" y="33262"/>
                                    <a:pt x="5538" y="50104"/>
                                    <a:pt x="6379" y="64419"/>
                                  </a:cubicBezTo>
                                  <a:cubicBezTo>
                                    <a:pt x="7222" y="79577"/>
                                    <a:pt x="12274" y="95576"/>
                                    <a:pt x="23221" y="105681"/>
                                  </a:cubicBezTo>
                                  <a:cubicBezTo>
                                    <a:pt x="35010" y="115786"/>
                                    <a:pt x="48483" y="122523"/>
                                    <a:pt x="64483" y="122523"/>
                                  </a:cubicBezTo>
                                  <a:lnTo>
                                    <a:pt x="64483" y="1225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5" name="Полилиния: Форма 235">
                            <a:extLst>
                              <a:ext uri="{FF2B5EF4-FFF2-40B4-BE49-F238E27FC236}">
                                <a16:creationId xmlns:a16="http://schemas.microsoft.com/office/drawing/2014/main" id="{8011BB3E-A081-4DA0-8A2B-B17701A5E8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9447" y="4147102"/>
                              <a:ext cx="42104" cy="42104"/>
                            </a:xfrm>
                            <a:custGeom>
                              <a:avLst/>
                              <a:gdLst>
                                <a:gd name="connsiteX0" fmla="*/ 20841 w 42104"/>
                                <a:gd name="connsiteY0" fmla="*/ 37472 h 42104"/>
                                <a:gd name="connsiteX1" fmla="*/ 20841 w 42104"/>
                                <a:gd name="connsiteY1" fmla="*/ 6316 h 42104"/>
                                <a:gd name="connsiteX2" fmla="*/ 20841 w 42104"/>
                                <a:gd name="connsiteY2" fmla="*/ 37472 h 42104"/>
                                <a:gd name="connsiteX3" fmla="*/ 20841 w 42104"/>
                                <a:gd name="connsiteY3" fmla="*/ 37472 h 4210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42104">
                                  <a:moveTo>
                                    <a:pt x="20841" y="37472"/>
                                  </a:moveTo>
                                  <a:cubicBezTo>
                                    <a:pt x="41052" y="37472"/>
                                    <a:pt x="41052" y="6316"/>
                                    <a:pt x="20841" y="6316"/>
                                  </a:cubicBezTo>
                                  <a:cubicBezTo>
                                    <a:pt x="1474" y="6316"/>
                                    <a:pt x="1474" y="37472"/>
                                    <a:pt x="20841" y="37472"/>
                                  </a:cubicBezTo>
                                  <a:lnTo>
                                    <a:pt x="20841" y="374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6" name="Полилиния: Форма 236">
                            <a:extLst>
                              <a:ext uri="{FF2B5EF4-FFF2-40B4-BE49-F238E27FC236}">
                                <a16:creationId xmlns:a16="http://schemas.microsoft.com/office/drawing/2014/main" id="{5B14132C-972A-4539-868D-9E4656D786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0746" y="4127735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58596 w 109470"/>
                                <a:gd name="connsiteY0" fmla="*/ 110734 h 109470"/>
                                <a:gd name="connsiteX1" fmla="*/ 95647 w 109470"/>
                                <a:gd name="connsiteY1" fmla="*/ 95576 h 109470"/>
                                <a:gd name="connsiteX2" fmla="*/ 110805 w 109470"/>
                                <a:gd name="connsiteY2" fmla="*/ 58525 h 109470"/>
                                <a:gd name="connsiteX3" fmla="*/ 95647 w 109470"/>
                                <a:gd name="connsiteY3" fmla="*/ 21473 h 109470"/>
                                <a:gd name="connsiteX4" fmla="*/ 58596 w 109470"/>
                                <a:gd name="connsiteY4" fmla="*/ 6316 h 109470"/>
                                <a:gd name="connsiteX5" fmla="*/ 21544 w 109470"/>
                                <a:gd name="connsiteY5" fmla="*/ 21473 h 109470"/>
                                <a:gd name="connsiteX6" fmla="*/ 6387 w 109470"/>
                                <a:gd name="connsiteY6" fmla="*/ 58525 h 109470"/>
                                <a:gd name="connsiteX7" fmla="*/ 21544 w 109470"/>
                                <a:gd name="connsiteY7" fmla="*/ 95576 h 109470"/>
                                <a:gd name="connsiteX8" fmla="*/ 58596 w 109470"/>
                                <a:gd name="connsiteY8" fmla="*/ 110734 h 109470"/>
                                <a:gd name="connsiteX9" fmla="*/ 58596 w 109470"/>
                                <a:gd name="connsiteY9" fmla="*/ 110734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58596" y="110734"/>
                                  </a:moveTo>
                                  <a:cubicBezTo>
                                    <a:pt x="72069" y="110734"/>
                                    <a:pt x="86384" y="104839"/>
                                    <a:pt x="95647" y="95576"/>
                                  </a:cubicBezTo>
                                  <a:cubicBezTo>
                                    <a:pt x="104910" y="86313"/>
                                    <a:pt x="111647" y="71156"/>
                                    <a:pt x="110805" y="58525"/>
                                  </a:cubicBezTo>
                                  <a:cubicBezTo>
                                    <a:pt x="109963" y="45051"/>
                                    <a:pt x="105753" y="30736"/>
                                    <a:pt x="95647" y="21473"/>
                                  </a:cubicBezTo>
                                  <a:cubicBezTo>
                                    <a:pt x="85542" y="12210"/>
                                    <a:pt x="72911" y="6316"/>
                                    <a:pt x="58596" y="6316"/>
                                  </a:cubicBezTo>
                                  <a:cubicBezTo>
                                    <a:pt x="45123" y="6316"/>
                                    <a:pt x="30807" y="12210"/>
                                    <a:pt x="21544" y="21473"/>
                                  </a:cubicBezTo>
                                  <a:cubicBezTo>
                                    <a:pt x="12281" y="30736"/>
                                    <a:pt x="5545" y="45893"/>
                                    <a:pt x="6387" y="58525"/>
                                  </a:cubicBezTo>
                                  <a:cubicBezTo>
                                    <a:pt x="7229" y="71998"/>
                                    <a:pt x="11439" y="86313"/>
                                    <a:pt x="21544" y="95576"/>
                                  </a:cubicBezTo>
                                  <a:cubicBezTo>
                                    <a:pt x="32491" y="103997"/>
                                    <a:pt x="45123" y="110734"/>
                                    <a:pt x="58596" y="110734"/>
                                  </a:cubicBezTo>
                                  <a:lnTo>
                                    <a:pt x="58596" y="1107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7" name="Полилиния: Форма 237">
                            <a:extLst>
                              <a:ext uri="{FF2B5EF4-FFF2-40B4-BE49-F238E27FC236}">
                                <a16:creationId xmlns:a16="http://schemas.microsoft.com/office/drawing/2014/main" id="{F9A3F3B3-4832-4873-B733-A0C0C99307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440" y="3446454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27086 w 109470"/>
                                <a:gd name="connsiteY0" fmla="*/ 82140 h 117891"/>
                                <a:gd name="connsiteX1" fmla="*/ 30454 w 109470"/>
                                <a:gd name="connsiteY1" fmla="*/ 84667 h 117891"/>
                                <a:gd name="connsiteX2" fmla="*/ 22033 w 109470"/>
                                <a:gd name="connsiteY2" fmla="*/ 77930 h 117891"/>
                                <a:gd name="connsiteX3" fmla="*/ 27086 w 109470"/>
                                <a:gd name="connsiteY3" fmla="*/ 82140 h 117891"/>
                                <a:gd name="connsiteX4" fmla="*/ 19507 w 109470"/>
                                <a:gd name="connsiteY4" fmla="*/ 72877 h 117891"/>
                                <a:gd name="connsiteX5" fmla="*/ 21191 w 109470"/>
                                <a:gd name="connsiteY5" fmla="*/ 76246 h 117891"/>
                                <a:gd name="connsiteX6" fmla="*/ 16981 w 109470"/>
                                <a:gd name="connsiteY6" fmla="*/ 66141 h 117891"/>
                                <a:gd name="connsiteX7" fmla="*/ 17823 w 109470"/>
                                <a:gd name="connsiteY7" fmla="*/ 68667 h 117891"/>
                                <a:gd name="connsiteX8" fmla="*/ 16139 w 109470"/>
                                <a:gd name="connsiteY8" fmla="*/ 56878 h 117891"/>
                                <a:gd name="connsiteX9" fmla="*/ 16139 w 109470"/>
                                <a:gd name="connsiteY9" fmla="*/ 61930 h 117891"/>
                                <a:gd name="connsiteX10" fmla="*/ 22875 w 109470"/>
                                <a:gd name="connsiteY10" fmla="*/ 88877 h 117891"/>
                                <a:gd name="connsiteX11" fmla="*/ 17823 w 109470"/>
                                <a:gd name="connsiteY11" fmla="*/ 77088 h 117891"/>
                                <a:gd name="connsiteX12" fmla="*/ 20349 w 109470"/>
                                <a:gd name="connsiteY12" fmla="*/ 85509 h 117891"/>
                                <a:gd name="connsiteX13" fmla="*/ 32138 w 109470"/>
                                <a:gd name="connsiteY13" fmla="*/ 105719 h 117891"/>
                                <a:gd name="connsiteX14" fmla="*/ 58243 w 109470"/>
                                <a:gd name="connsiteY14" fmla="*/ 118350 h 117891"/>
                                <a:gd name="connsiteX15" fmla="*/ 103715 w 109470"/>
                                <a:gd name="connsiteY15" fmla="*/ 96456 h 117891"/>
                                <a:gd name="connsiteX16" fmla="*/ 111294 w 109470"/>
                                <a:gd name="connsiteY16" fmla="*/ 64457 h 117891"/>
                                <a:gd name="connsiteX17" fmla="*/ 96978 w 109470"/>
                                <a:gd name="connsiteY17" fmla="*/ 29089 h 117891"/>
                                <a:gd name="connsiteX18" fmla="*/ 84347 w 109470"/>
                                <a:gd name="connsiteY18" fmla="*/ 18984 h 117891"/>
                                <a:gd name="connsiteX19" fmla="*/ 45611 w 109470"/>
                                <a:gd name="connsiteY19" fmla="*/ 6353 h 117891"/>
                                <a:gd name="connsiteX20" fmla="*/ 6876 w 109470"/>
                                <a:gd name="connsiteY20" fmla="*/ 35826 h 117891"/>
                                <a:gd name="connsiteX21" fmla="*/ 27086 w 109470"/>
                                <a:gd name="connsiteY21" fmla="*/ 82140 h 117891"/>
                                <a:gd name="connsiteX22" fmla="*/ 27086 w 109470"/>
                                <a:gd name="connsiteY22" fmla="*/ 82140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27086" y="82140"/>
                                  </a:moveTo>
                                  <a:cubicBezTo>
                                    <a:pt x="28770" y="82982"/>
                                    <a:pt x="29612" y="83825"/>
                                    <a:pt x="30454" y="84667"/>
                                  </a:cubicBezTo>
                                  <a:cubicBezTo>
                                    <a:pt x="27928" y="82140"/>
                                    <a:pt x="24559" y="80456"/>
                                    <a:pt x="22033" y="77930"/>
                                  </a:cubicBezTo>
                                  <a:cubicBezTo>
                                    <a:pt x="23717" y="78772"/>
                                    <a:pt x="24559" y="80456"/>
                                    <a:pt x="27086" y="82140"/>
                                  </a:cubicBezTo>
                                  <a:cubicBezTo>
                                    <a:pt x="24559" y="78772"/>
                                    <a:pt x="22033" y="76246"/>
                                    <a:pt x="19507" y="72877"/>
                                  </a:cubicBezTo>
                                  <a:cubicBezTo>
                                    <a:pt x="20349" y="73719"/>
                                    <a:pt x="21191" y="75404"/>
                                    <a:pt x="21191" y="76246"/>
                                  </a:cubicBezTo>
                                  <a:cubicBezTo>
                                    <a:pt x="19507" y="72877"/>
                                    <a:pt x="18665" y="69509"/>
                                    <a:pt x="16981" y="66141"/>
                                  </a:cubicBezTo>
                                  <a:cubicBezTo>
                                    <a:pt x="16981" y="66983"/>
                                    <a:pt x="17823" y="67825"/>
                                    <a:pt x="17823" y="68667"/>
                                  </a:cubicBezTo>
                                  <a:cubicBezTo>
                                    <a:pt x="16981" y="64457"/>
                                    <a:pt x="16981" y="61088"/>
                                    <a:pt x="16139" y="56878"/>
                                  </a:cubicBezTo>
                                  <a:cubicBezTo>
                                    <a:pt x="16139" y="58562"/>
                                    <a:pt x="16139" y="60246"/>
                                    <a:pt x="16139" y="61930"/>
                                  </a:cubicBezTo>
                                  <a:cubicBezTo>
                                    <a:pt x="16139" y="72877"/>
                                    <a:pt x="18665" y="78772"/>
                                    <a:pt x="22875" y="88877"/>
                                  </a:cubicBezTo>
                                  <a:cubicBezTo>
                                    <a:pt x="21191" y="84667"/>
                                    <a:pt x="19507" y="81298"/>
                                    <a:pt x="17823" y="77088"/>
                                  </a:cubicBezTo>
                                  <a:cubicBezTo>
                                    <a:pt x="18665" y="79614"/>
                                    <a:pt x="19507" y="82982"/>
                                    <a:pt x="20349" y="85509"/>
                                  </a:cubicBezTo>
                                  <a:cubicBezTo>
                                    <a:pt x="23717" y="93087"/>
                                    <a:pt x="26243" y="99824"/>
                                    <a:pt x="32138" y="105719"/>
                                  </a:cubicBezTo>
                                  <a:cubicBezTo>
                                    <a:pt x="39717" y="113297"/>
                                    <a:pt x="48138" y="116666"/>
                                    <a:pt x="58243" y="118350"/>
                                  </a:cubicBezTo>
                                  <a:cubicBezTo>
                                    <a:pt x="76768" y="120876"/>
                                    <a:pt x="93610" y="111613"/>
                                    <a:pt x="103715" y="96456"/>
                                  </a:cubicBezTo>
                                  <a:cubicBezTo>
                                    <a:pt x="109610" y="87193"/>
                                    <a:pt x="112136" y="75404"/>
                                    <a:pt x="111294" y="64457"/>
                                  </a:cubicBezTo>
                                  <a:cubicBezTo>
                                    <a:pt x="110451" y="50983"/>
                                    <a:pt x="107083" y="39194"/>
                                    <a:pt x="96978" y="29089"/>
                                  </a:cubicBezTo>
                                  <a:cubicBezTo>
                                    <a:pt x="93610" y="25721"/>
                                    <a:pt x="88558" y="21511"/>
                                    <a:pt x="84347" y="18984"/>
                                  </a:cubicBezTo>
                                  <a:cubicBezTo>
                                    <a:pt x="72558" y="11406"/>
                                    <a:pt x="59085" y="7195"/>
                                    <a:pt x="45611" y="6353"/>
                                  </a:cubicBezTo>
                                  <a:cubicBezTo>
                                    <a:pt x="28770" y="5511"/>
                                    <a:pt x="10244" y="18984"/>
                                    <a:pt x="6876" y="35826"/>
                                  </a:cubicBezTo>
                                  <a:cubicBezTo>
                                    <a:pt x="4350" y="53510"/>
                                    <a:pt x="10244" y="73719"/>
                                    <a:pt x="27086" y="82140"/>
                                  </a:cubicBezTo>
                                  <a:lnTo>
                                    <a:pt x="27086" y="82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8" name="Полилиния: Форма 238">
                            <a:extLst>
                              <a:ext uri="{FF2B5EF4-FFF2-40B4-BE49-F238E27FC236}">
                                <a16:creationId xmlns:a16="http://schemas.microsoft.com/office/drawing/2014/main" id="{BD49026A-6F58-4CB5-83F3-AF96FA7FDA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5753" y="3970266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7250 w 75787"/>
                                <a:gd name="connsiteY0" fmla="*/ 47577 h 75787"/>
                                <a:gd name="connsiteX1" fmla="*/ 8092 w 75787"/>
                                <a:gd name="connsiteY1" fmla="*/ 51788 h 75787"/>
                                <a:gd name="connsiteX2" fmla="*/ 38407 w 75787"/>
                                <a:gd name="connsiteY2" fmla="*/ 75366 h 75787"/>
                                <a:gd name="connsiteX3" fmla="*/ 68722 w 75787"/>
                                <a:gd name="connsiteY3" fmla="*/ 51788 h 75787"/>
                                <a:gd name="connsiteX4" fmla="*/ 69564 w 75787"/>
                                <a:gd name="connsiteY4" fmla="*/ 47577 h 75787"/>
                                <a:gd name="connsiteX5" fmla="*/ 61143 w 75787"/>
                                <a:gd name="connsiteY5" fmla="*/ 15579 h 75787"/>
                                <a:gd name="connsiteX6" fmla="*/ 38407 w 75787"/>
                                <a:gd name="connsiteY6" fmla="*/ 6316 h 75787"/>
                                <a:gd name="connsiteX7" fmla="*/ 15671 w 75787"/>
                                <a:gd name="connsiteY7" fmla="*/ 15579 h 75787"/>
                                <a:gd name="connsiteX8" fmla="*/ 7250 w 75787"/>
                                <a:gd name="connsiteY8" fmla="*/ 47577 h 75787"/>
                                <a:gd name="connsiteX9" fmla="*/ 7250 w 75787"/>
                                <a:gd name="connsiteY9" fmla="*/ 47577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7250" y="47577"/>
                                  </a:moveTo>
                                  <a:cubicBezTo>
                                    <a:pt x="7250" y="49262"/>
                                    <a:pt x="8092" y="50104"/>
                                    <a:pt x="8092" y="51788"/>
                                  </a:cubicBezTo>
                                  <a:cubicBezTo>
                                    <a:pt x="10619" y="64419"/>
                                    <a:pt x="24934" y="75366"/>
                                    <a:pt x="38407" y="75366"/>
                                  </a:cubicBezTo>
                                  <a:cubicBezTo>
                                    <a:pt x="51880" y="74524"/>
                                    <a:pt x="65354" y="66103"/>
                                    <a:pt x="68722" y="51788"/>
                                  </a:cubicBezTo>
                                  <a:cubicBezTo>
                                    <a:pt x="68722" y="50104"/>
                                    <a:pt x="69564" y="49262"/>
                                    <a:pt x="69564" y="47577"/>
                                  </a:cubicBezTo>
                                  <a:cubicBezTo>
                                    <a:pt x="72090" y="36631"/>
                                    <a:pt x="69564" y="23999"/>
                                    <a:pt x="61143" y="15579"/>
                                  </a:cubicBezTo>
                                  <a:cubicBezTo>
                                    <a:pt x="54407" y="9684"/>
                                    <a:pt x="46828" y="6316"/>
                                    <a:pt x="38407" y="6316"/>
                                  </a:cubicBezTo>
                                  <a:cubicBezTo>
                                    <a:pt x="29986" y="6316"/>
                                    <a:pt x="21566" y="9684"/>
                                    <a:pt x="15671" y="15579"/>
                                  </a:cubicBezTo>
                                  <a:cubicBezTo>
                                    <a:pt x="7250" y="23999"/>
                                    <a:pt x="4724" y="35788"/>
                                    <a:pt x="7250" y="47577"/>
                                  </a:cubicBezTo>
                                  <a:lnTo>
                                    <a:pt x="7250" y="475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9" name="Полилиния: Форма 239">
                            <a:extLst>
                              <a:ext uri="{FF2B5EF4-FFF2-40B4-BE49-F238E27FC236}">
                                <a16:creationId xmlns:a16="http://schemas.microsoft.com/office/drawing/2014/main" id="{ED1B7856-1C34-460B-99C9-9F69D4801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72491" y="3136710"/>
                              <a:ext cx="75787" cy="84208"/>
                            </a:xfrm>
                            <a:custGeom>
                              <a:avLst/>
                              <a:gdLst>
                                <a:gd name="connsiteX0" fmla="*/ 25379 w 75787"/>
                                <a:gd name="connsiteY0" fmla="*/ 13790 h 84208"/>
                                <a:gd name="connsiteX1" fmla="*/ 25379 w 75787"/>
                                <a:gd name="connsiteY1" fmla="*/ 13790 h 84208"/>
                                <a:gd name="connsiteX2" fmla="*/ 32958 w 75787"/>
                                <a:gd name="connsiteY2" fmla="*/ 10422 h 84208"/>
                                <a:gd name="connsiteX3" fmla="*/ 32115 w 75787"/>
                                <a:gd name="connsiteY3" fmla="*/ 10422 h 84208"/>
                                <a:gd name="connsiteX4" fmla="*/ 41378 w 75787"/>
                                <a:gd name="connsiteY4" fmla="*/ 9580 h 84208"/>
                                <a:gd name="connsiteX5" fmla="*/ 40536 w 75787"/>
                                <a:gd name="connsiteY5" fmla="*/ 9580 h 84208"/>
                                <a:gd name="connsiteX6" fmla="*/ 49799 w 75787"/>
                                <a:gd name="connsiteY6" fmla="*/ 10422 h 84208"/>
                                <a:gd name="connsiteX7" fmla="*/ 48957 w 75787"/>
                                <a:gd name="connsiteY7" fmla="*/ 10422 h 84208"/>
                                <a:gd name="connsiteX8" fmla="*/ 57378 w 75787"/>
                                <a:gd name="connsiteY8" fmla="*/ 13790 h 84208"/>
                                <a:gd name="connsiteX9" fmla="*/ 56536 w 75787"/>
                                <a:gd name="connsiteY9" fmla="*/ 12948 h 84208"/>
                                <a:gd name="connsiteX10" fmla="*/ 63272 w 75787"/>
                                <a:gd name="connsiteY10" fmla="*/ 18001 h 84208"/>
                                <a:gd name="connsiteX11" fmla="*/ 63272 w 75787"/>
                                <a:gd name="connsiteY11" fmla="*/ 18001 h 84208"/>
                                <a:gd name="connsiteX12" fmla="*/ 68325 w 75787"/>
                                <a:gd name="connsiteY12" fmla="*/ 24737 h 84208"/>
                                <a:gd name="connsiteX13" fmla="*/ 67483 w 75787"/>
                                <a:gd name="connsiteY13" fmla="*/ 23053 h 84208"/>
                                <a:gd name="connsiteX14" fmla="*/ 70851 w 75787"/>
                                <a:gd name="connsiteY14" fmla="*/ 30632 h 84208"/>
                                <a:gd name="connsiteX15" fmla="*/ 70851 w 75787"/>
                                <a:gd name="connsiteY15" fmla="*/ 29790 h 84208"/>
                                <a:gd name="connsiteX16" fmla="*/ 71693 w 75787"/>
                                <a:gd name="connsiteY16" fmla="*/ 38211 h 84208"/>
                                <a:gd name="connsiteX17" fmla="*/ 71693 w 75787"/>
                                <a:gd name="connsiteY17" fmla="*/ 37368 h 84208"/>
                                <a:gd name="connsiteX18" fmla="*/ 70851 w 75787"/>
                                <a:gd name="connsiteY18" fmla="*/ 45789 h 84208"/>
                                <a:gd name="connsiteX19" fmla="*/ 70851 w 75787"/>
                                <a:gd name="connsiteY19" fmla="*/ 44947 h 84208"/>
                                <a:gd name="connsiteX20" fmla="*/ 67483 w 75787"/>
                                <a:gd name="connsiteY20" fmla="*/ 52526 h 84208"/>
                                <a:gd name="connsiteX21" fmla="*/ 67483 w 75787"/>
                                <a:gd name="connsiteY21" fmla="*/ 51684 h 84208"/>
                                <a:gd name="connsiteX22" fmla="*/ 62430 w 75787"/>
                                <a:gd name="connsiteY22" fmla="*/ 57579 h 84208"/>
                                <a:gd name="connsiteX23" fmla="*/ 62430 w 75787"/>
                                <a:gd name="connsiteY23" fmla="*/ 57579 h 84208"/>
                                <a:gd name="connsiteX24" fmla="*/ 56536 w 75787"/>
                                <a:gd name="connsiteY24" fmla="*/ 62631 h 84208"/>
                                <a:gd name="connsiteX25" fmla="*/ 57378 w 75787"/>
                                <a:gd name="connsiteY25" fmla="*/ 62631 h 84208"/>
                                <a:gd name="connsiteX26" fmla="*/ 49799 w 75787"/>
                                <a:gd name="connsiteY26" fmla="*/ 65999 h 84208"/>
                                <a:gd name="connsiteX27" fmla="*/ 50641 w 75787"/>
                                <a:gd name="connsiteY27" fmla="*/ 65999 h 84208"/>
                                <a:gd name="connsiteX28" fmla="*/ 72535 w 75787"/>
                                <a:gd name="connsiteY28" fmla="*/ 40737 h 84208"/>
                                <a:gd name="connsiteX29" fmla="*/ 58220 w 75787"/>
                                <a:gd name="connsiteY29" fmla="*/ 11264 h 84208"/>
                                <a:gd name="connsiteX30" fmla="*/ 11063 w 75787"/>
                                <a:gd name="connsiteY30" fmla="*/ 24737 h 84208"/>
                                <a:gd name="connsiteX31" fmla="*/ 7695 w 75787"/>
                                <a:gd name="connsiteY31" fmla="*/ 53368 h 84208"/>
                                <a:gd name="connsiteX32" fmla="*/ 16958 w 75787"/>
                                <a:gd name="connsiteY32" fmla="*/ 69368 h 84208"/>
                                <a:gd name="connsiteX33" fmla="*/ 32958 w 75787"/>
                                <a:gd name="connsiteY33" fmla="*/ 78631 h 84208"/>
                                <a:gd name="connsiteX34" fmla="*/ 67483 w 75787"/>
                                <a:gd name="connsiteY34" fmla="*/ 69368 h 84208"/>
                                <a:gd name="connsiteX35" fmla="*/ 76745 w 75787"/>
                                <a:gd name="connsiteY35" fmla="*/ 39895 h 84208"/>
                                <a:gd name="connsiteX36" fmla="*/ 25379 w 75787"/>
                                <a:gd name="connsiteY36" fmla="*/ 13790 h 84208"/>
                                <a:gd name="connsiteX37" fmla="*/ 25379 w 75787"/>
                                <a:gd name="connsiteY37" fmla="*/ 13790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75787" h="84208">
                                  <a:moveTo>
                                    <a:pt x="25379" y="13790"/>
                                  </a:moveTo>
                                  <a:cubicBezTo>
                                    <a:pt x="24537" y="13790"/>
                                    <a:pt x="24537" y="13790"/>
                                    <a:pt x="25379" y="13790"/>
                                  </a:cubicBezTo>
                                  <a:cubicBezTo>
                                    <a:pt x="27905" y="12948"/>
                                    <a:pt x="30431" y="12106"/>
                                    <a:pt x="32958" y="10422"/>
                                  </a:cubicBezTo>
                                  <a:cubicBezTo>
                                    <a:pt x="32958" y="10422"/>
                                    <a:pt x="32958" y="10422"/>
                                    <a:pt x="32115" y="10422"/>
                                  </a:cubicBezTo>
                                  <a:cubicBezTo>
                                    <a:pt x="35484" y="10422"/>
                                    <a:pt x="38010" y="9580"/>
                                    <a:pt x="41378" y="9580"/>
                                  </a:cubicBezTo>
                                  <a:cubicBezTo>
                                    <a:pt x="41378" y="9580"/>
                                    <a:pt x="41378" y="9580"/>
                                    <a:pt x="40536" y="9580"/>
                                  </a:cubicBezTo>
                                  <a:cubicBezTo>
                                    <a:pt x="43905" y="9580"/>
                                    <a:pt x="46431" y="10422"/>
                                    <a:pt x="49799" y="10422"/>
                                  </a:cubicBezTo>
                                  <a:cubicBezTo>
                                    <a:pt x="49799" y="10422"/>
                                    <a:pt x="49799" y="10422"/>
                                    <a:pt x="48957" y="10422"/>
                                  </a:cubicBezTo>
                                  <a:cubicBezTo>
                                    <a:pt x="51483" y="11264"/>
                                    <a:pt x="54010" y="12948"/>
                                    <a:pt x="57378" y="13790"/>
                                  </a:cubicBezTo>
                                  <a:cubicBezTo>
                                    <a:pt x="57378" y="13790"/>
                                    <a:pt x="56536" y="13790"/>
                                    <a:pt x="56536" y="12948"/>
                                  </a:cubicBezTo>
                                  <a:cubicBezTo>
                                    <a:pt x="59062" y="14632"/>
                                    <a:pt x="60746" y="16316"/>
                                    <a:pt x="63272" y="18001"/>
                                  </a:cubicBezTo>
                                  <a:cubicBezTo>
                                    <a:pt x="63272" y="18001"/>
                                    <a:pt x="63272" y="18001"/>
                                    <a:pt x="63272" y="18001"/>
                                  </a:cubicBezTo>
                                  <a:cubicBezTo>
                                    <a:pt x="64957" y="20527"/>
                                    <a:pt x="66641" y="22211"/>
                                    <a:pt x="68325" y="24737"/>
                                  </a:cubicBezTo>
                                  <a:cubicBezTo>
                                    <a:pt x="68325" y="23895"/>
                                    <a:pt x="67483" y="23895"/>
                                    <a:pt x="67483" y="23053"/>
                                  </a:cubicBezTo>
                                  <a:cubicBezTo>
                                    <a:pt x="68325" y="25579"/>
                                    <a:pt x="70009" y="28106"/>
                                    <a:pt x="70851" y="30632"/>
                                  </a:cubicBezTo>
                                  <a:cubicBezTo>
                                    <a:pt x="70851" y="30632"/>
                                    <a:pt x="70851" y="29790"/>
                                    <a:pt x="70851" y="29790"/>
                                  </a:cubicBezTo>
                                  <a:cubicBezTo>
                                    <a:pt x="70851" y="32316"/>
                                    <a:pt x="71693" y="35684"/>
                                    <a:pt x="71693" y="38211"/>
                                  </a:cubicBezTo>
                                  <a:cubicBezTo>
                                    <a:pt x="71693" y="38211"/>
                                    <a:pt x="71693" y="37368"/>
                                    <a:pt x="71693" y="37368"/>
                                  </a:cubicBezTo>
                                  <a:cubicBezTo>
                                    <a:pt x="71693" y="39895"/>
                                    <a:pt x="70851" y="43263"/>
                                    <a:pt x="70851" y="45789"/>
                                  </a:cubicBezTo>
                                  <a:cubicBezTo>
                                    <a:pt x="70851" y="45789"/>
                                    <a:pt x="70851" y="45789"/>
                                    <a:pt x="70851" y="44947"/>
                                  </a:cubicBezTo>
                                  <a:cubicBezTo>
                                    <a:pt x="70009" y="47474"/>
                                    <a:pt x="69167" y="50000"/>
                                    <a:pt x="67483" y="52526"/>
                                  </a:cubicBezTo>
                                  <a:cubicBezTo>
                                    <a:pt x="67483" y="52526"/>
                                    <a:pt x="67483" y="52526"/>
                                    <a:pt x="67483" y="51684"/>
                                  </a:cubicBezTo>
                                  <a:cubicBezTo>
                                    <a:pt x="65799" y="53368"/>
                                    <a:pt x="64114" y="55894"/>
                                    <a:pt x="62430" y="57579"/>
                                  </a:cubicBezTo>
                                  <a:cubicBezTo>
                                    <a:pt x="62430" y="57579"/>
                                    <a:pt x="62430" y="57579"/>
                                    <a:pt x="62430" y="57579"/>
                                  </a:cubicBezTo>
                                  <a:cubicBezTo>
                                    <a:pt x="60746" y="59263"/>
                                    <a:pt x="58220" y="60947"/>
                                    <a:pt x="56536" y="62631"/>
                                  </a:cubicBezTo>
                                  <a:cubicBezTo>
                                    <a:pt x="56536" y="62631"/>
                                    <a:pt x="56536" y="62631"/>
                                    <a:pt x="57378" y="62631"/>
                                  </a:cubicBezTo>
                                  <a:cubicBezTo>
                                    <a:pt x="54852" y="63473"/>
                                    <a:pt x="52325" y="64315"/>
                                    <a:pt x="49799" y="65999"/>
                                  </a:cubicBezTo>
                                  <a:cubicBezTo>
                                    <a:pt x="49799" y="65999"/>
                                    <a:pt x="49799" y="65999"/>
                                    <a:pt x="50641" y="65999"/>
                                  </a:cubicBezTo>
                                  <a:cubicBezTo>
                                    <a:pt x="62430" y="61789"/>
                                    <a:pt x="70851" y="53368"/>
                                    <a:pt x="72535" y="40737"/>
                                  </a:cubicBezTo>
                                  <a:cubicBezTo>
                                    <a:pt x="74219" y="28106"/>
                                    <a:pt x="68325" y="18001"/>
                                    <a:pt x="58220" y="11264"/>
                                  </a:cubicBezTo>
                                  <a:cubicBezTo>
                                    <a:pt x="42220" y="317"/>
                                    <a:pt x="20326" y="8738"/>
                                    <a:pt x="11063" y="24737"/>
                                  </a:cubicBezTo>
                                  <a:cubicBezTo>
                                    <a:pt x="6011" y="33158"/>
                                    <a:pt x="5169" y="44105"/>
                                    <a:pt x="7695" y="53368"/>
                                  </a:cubicBezTo>
                                  <a:cubicBezTo>
                                    <a:pt x="9379" y="59263"/>
                                    <a:pt x="12748" y="65157"/>
                                    <a:pt x="16958" y="69368"/>
                                  </a:cubicBezTo>
                                  <a:cubicBezTo>
                                    <a:pt x="22853" y="75262"/>
                                    <a:pt x="26221" y="76104"/>
                                    <a:pt x="32958" y="78631"/>
                                  </a:cubicBezTo>
                                  <a:cubicBezTo>
                                    <a:pt x="43905" y="82841"/>
                                    <a:pt x="59062" y="77788"/>
                                    <a:pt x="67483" y="69368"/>
                                  </a:cubicBezTo>
                                  <a:cubicBezTo>
                                    <a:pt x="75062" y="61789"/>
                                    <a:pt x="78430" y="50842"/>
                                    <a:pt x="76745" y="39895"/>
                                  </a:cubicBezTo>
                                  <a:cubicBezTo>
                                    <a:pt x="74219" y="14632"/>
                                    <a:pt x="46431" y="1159"/>
                                    <a:pt x="25379" y="13790"/>
                                  </a:cubicBezTo>
                                  <a:lnTo>
                                    <a:pt x="25379" y="137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0" name="Полилиния: Форма 240">
                            <a:extLst>
                              <a:ext uri="{FF2B5EF4-FFF2-40B4-BE49-F238E27FC236}">
                                <a16:creationId xmlns:a16="http://schemas.microsoft.com/office/drawing/2014/main" id="{D80024F9-6B6D-4422-AA90-99F1FA1D11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9777" y="1265546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70867 w 109470"/>
                                <a:gd name="connsiteY0" fmla="*/ 79535 h 109470"/>
                                <a:gd name="connsiteX1" fmla="*/ 72552 w 109470"/>
                                <a:gd name="connsiteY1" fmla="*/ 73640 h 109470"/>
                                <a:gd name="connsiteX2" fmla="*/ 72552 w 109470"/>
                                <a:gd name="connsiteY2" fmla="*/ 74482 h 109470"/>
                                <a:gd name="connsiteX3" fmla="*/ 75078 w 109470"/>
                                <a:gd name="connsiteY3" fmla="*/ 70272 h 109470"/>
                                <a:gd name="connsiteX4" fmla="*/ 75078 w 109470"/>
                                <a:gd name="connsiteY4" fmla="*/ 69430 h 109470"/>
                                <a:gd name="connsiteX5" fmla="*/ 82656 w 109470"/>
                                <a:gd name="connsiteY5" fmla="*/ 61851 h 109470"/>
                                <a:gd name="connsiteX6" fmla="*/ 83499 w 109470"/>
                                <a:gd name="connsiteY6" fmla="*/ 61851 h 109470"/>
                                <a:gd name="connsiteX7" fmla="*/ 89393 w 109470"/>
                                <a:gd name="connsiteY7" fmla="*/ 59325 h 109470"/>
                                <a:gd name="connsiteX8" fmla="*/ 101182 w 109470"/>
                                <a:gd name="connsiteY8" fmla="*/ 23957 h 109470"/>
                                <a:gd name="connsiteX9" fmla="*/ 67499 w 109470"/>
                                <a:gd name="connsiteY9" fmla="*/ 7116 h 109470"/>
                                <a:gd name="connsiteX10" fmla="*/ 10238 w 109470"/>
                                <a:gd name="connsiteY10" fmla="*/ 54272 h 109470"/>
                                <a:gd name="connsiteX11" fmla="*/ 26237 w 109470"/>
                                <a:gd name="connsiteY11" fmla="*/ 101429 h 109470"/>
                                <a:gd name="connsiteX12" fmla="*/ 70867 w 109470"/>
                                <a:gd name="connsiteY12" fmla="*/ 79535 h 109470"/>
                                <a:gd name="connsiteX13" fmla="*/ 70867 w 109470"/>
                                <a:gd name="connsiteY13" fmla="*/ 79535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70867" y="79535"/>
                                  </a:moveTo>
                                  <a:cubicBezTo>
                                    <a:pt x="70867" y="78693"/>
                                    <a:pt x="72552" y="74482"/>
                                    <a:pt x="72552" y="73640"/>
                                  </a:cubicBezTo>
                                  <a:cubicBezTo>
                                    <a:pt x="72552" y="76166"/>
                                    <a:pt x="70025" y="79535"/>
                                    <a:pt x="72552" y="74482"/>
                                  </a:cubicBezTo>
                                  <a:cubicBezTo>
                                    <a:pt x="73394" y="72798"/>
                                    <a:pt x="74235" y="71114"/>
                                    <a:pt x="75078" y="70272"/>
                                  </a:cubicBezTo>
                                  <a:cubicBezTo>
                                    <a:pt x="78446" y="64377"/>
                                    <a:pt x="70867" y="74482"/>
                                    <a:pt x="75078" y="69430"/>
                                  </a:cubicBezTo>
                                  <a:cubicBezTo>
                                    <a:pt x="77604" y="66904"/>
                                    <a:pt x="80130" y="63535"/>
                                    <a:pt x="82656" y="61851"/>
                                  </a:cubicBezTo>
                                  <a:cubicBezTo>
                                    <a:pt x="75920" y="65219"/>
                                    <a:pt x="82656" y="62693"/>
                                    <a:pt x="83499" y="61851"/>
                                  </a:cubicBezTo>
                                  <a:cubicBezTo>
                                    <a:pt x="85183" y="61009"/>
                                    <a:pt x="86867" y="60167"/>
                                    <a:pt x="89393" y="59325"/>
                                  </a:cubicBezTo>
                                  <a:cubicBezTo>
                                    <a:pt x="102025" y="53430"/>
                                    <a:pt x="106235" y="35747"/>
                                    <a:pt x="101182" y="23957"/>
                                  </a:cubicBezTo>
                                  <a:cubicBezTo>
                                    <a:pt x="96130" y="11326"/>
                                    <a:pt x="81814" y="3747"/>
                                    <a:pt x="67499" y="7116"/>
                                  </a:cubicBezTo>
                                  <a:cubicBezTo>
                                    <a:pt x="43079" y="13852"/>
                                    <a:pt x="21184" y="31536"/>
                                    <a:pt x="10238" y="54272"/>
                                  </a:cubicBezTo>
                                  <a:cubicBezTo>
                                    <a:pt x="1817" y="71956"/>
                                    <a:pt x="6869" y="93008"/>
                                    <a:pt x="26237" y="101429"/>
                                  </a:cubicBezTo>
                                  <a:cubicBezTo>
                                    <a:pt x="44763" y="109008"/>
                                    <a:pt x="65815" y="98903"/>
                                    <a:pt x="70867" y="79535"/>
                                  </a:cubicBezTo>
                                  <a:lnTo>
                                    <a:pt x="70867" y="79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1" name="Полилиния: Фигура 241">
                            <a:extLst>
                              <a:ext uri="{FF2B5EF4-FFF2-40B4-BE49-F238E27FC236}">
                                <a16:creationId xmlns:a16="http://schemas.microsoft.com/office/drawing/2014/main" id="{273995A4-A2EC-4840-8E7F-02C79A0CA7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109" y="108280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40899 w 75787"/>
                                <a:gd name="connsiteY0" fmla="*/ 7126 h 67366"/>
                                <a:gd name="connsiteX1" fmla="*/ 24057 w 75787"/>
                                <a:gd name="connsiteY1" fmla="*/ 11336 h 67366"/>
                                <a:gd name="connsiteX2" fmla="*/ 6374 w 75787"/>
                                <a:gd name="connsiteY2" fmla="*/ 34915 h 67366"/>
                                <a:gd name="connsiteX3" fmla="*/ 24057 w 75787"/>
                                <a:gd name="connsiteY3" fmla="*/ 58493 h 67366"/>
                                <a:gd name="connsiteX4" fmla="*/ 40899 w 75787"/>
                                <a:gd name="connsiteY4" fmla="*/ 62703 h 67366"/>
                                <a:gd name="connsiteX5" fmla="*/ 77108 w 75787"/>
                                <a:gd name="connsiteY5" fmla="*/ 34915 h 67366"/>
                                <a:gd name="connsiteX6" fmla="*/ 40899 w 75787"/>
                                <a:gd name="connsiteY6" fmla="*/ 7126 h 67366"/>
                                <a:gd name="connsiteX7" fmla="*/ 40899 w 75787"/>
                                <a:gd name="connsiteY7" fmla="*/ 712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40899" y="7126"/>
                                  </a:moveTo>
                                  <a:cubicBezTo>
                                    <a:pt x="35004" y="8810"/>
                                    <a:pt x="29110" y="9652"/>
                                    <a:pt x="24057" y="11336"/>
                                  </a:cubicBezTo>
                                  <a:cubicBezTo>
                                    <a:pt x="13952" y="13863"/>
                                    <a:pt x="5531" y="23968"/>
                                    <a:pt x="6374" y="34915"/>
                                  </a:cubicBezTo>
                                  <a:cubicBezTo>
                                    <a:pt x="7216" y="45020"/>
                                    <a:pt x="13110" y="55967"/>
                                    <a:pt x="24057" y="58493"/>
                                  </a:cubicBezTo>
                                  <a:cubicBezTo>
                                    <a:pt x="29952" y="60177"/>
                                    <a:pt x="35847" y="61019"/>
                                    <a:pt x="40899" y="62703"/>
                                  </a:cubicBezTo>
                                  <a:cubicBezTo>
                                    <a:pt x="58582" y="66914"/>
                                    <a:pt x="77108" y="54282"/>
                                    <a:pt x="77108" y="34915"/>
                                  </a:cubicBezTo>
                                  <a:cubicBezTo>
                                    <a:pt x="77108" y="15547"/>
                                    <a:pt x="58582" y="2916"/>
                                    <a:pt x="40899" y="7126"/>
                                  </a:cubicBezTo>
                                  <a:lnTo>
                                    <a:pt x="40899" y="7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2" name="Группа 8">
                          <a:extLst>
                            <a:ext uri="{FF2B5EF4-FFF2-40B4-BE49-F238E27FC236}">
                              <a16:creationId xmlns:a16="http://schemas.microsoft.com/office/drawing/2014/main" id="{B4E2FD84-5BEB-4E8D-AB3B-5DC85F9C040C}"/>
                            </a:ext>
                          </a:extLst>
                        </wpg:cNvPr>
                        <wpg:cNvGrpSpPr/>
                        <wpg:grpSpPr>
                          <a:xfrm>
                            <a:off x="27592" y="315054"/>
                            <a:ext cx="7779069" cy="4159618"/>
                            <a:chOff x="27592" y="315054"/>
                            <a:chExt cx="7779069" cy="4159618"/>
                          </a:xfrm>
                        </wpg:grpSpPr>
                        <wps:wsp>
                          <wps:cNvPr id="13" name="Полилиния: Фигура 9">
                            <a:extLst>
                              <a:ext uri="{FF2B5EF4-FFF2-40B4-BE49-F238E27FC236}">
                                <a16:creationId xmlns:a16="http://schemas.microsoft.com/office/drawing/2014/main" id="{1884C1B5-6F15-4403-9EC9-70ED9D263A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0769" y="3960788"/>
                              <a:ext cx="282633" cy="174567"/>
                            </a:xfrm>
                            <a:custGeom>
                              <a:avLst/>
                              <a:gdLst>
                                <a:gd name="connsiteX0" fmla="*/ 41280 w 282632"/>
                                <a:gd name="connsiteY0" fmla="*/ 168561 h 174567"/>
                                <a:gd name="connsiteX1" fmla="*/ 263230 w 282632"/>
                                <a:gd name="connsiteY1" fmla="*/ 62989 h 174567"/>
                                <a:gd name="connsiteX2" fmla="*/ 232473 w 282632"/>
                                <a:gd name="connsiteY2" fmla="*/ 9788 h 174567"/>
                                <a:gd name="connsiteX3" fmla="*/ 19667 w 282632"/>
                                <a:gd name="connsiteY3" fmla="*/ 117022 h 174567"/>
                                <a:gd name="connsiteX4" fmla="*/ 41280 w 282632"/>
                                <a:gd name="connsiteY4" fmla="*/ 168561 h 174567"/>
                                <a:gd name="connsiteX5" fmla="*/ 41280 w 282632"/>
                                <a:gd name="connsiteY5" fmla="*/ 168561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2632" h="174567">
                                  <a:moveTo>
                                    <a:pt x="41280" y="168561"/>
                                  </a:moveTo>
                                  <a:cubicBezTo>
                                    <a:pt x="117757" y="140298"/>
                                    <a:pt x="191741" y="102059"/>
                                    <a:pt x="263230" y="62989"/>
                                  </a:cubicBezTo>
                                  <a:cubicBezTo>
                                    <a:pt x="298143" y="43870"/>
                                    <a:pt x="267386" y="-7669"/>
                                    <a:pt x="232473" y="9788"/>
                                  </a:cubicBezTo>
                                  <a:cubicBezTo>
                                    <a:pt x="161815" y="45533"/>
                                    <a:pt x="89494" y="78783"/>
                                    <a:pt x="19667" y="117022"/>
                                  </a:cubicBezTo>
                                  <a:cubicBezTo>
                                    <a:pt x="-7765" y="131985"/>
                                    <a:pt x="10523" y="179368"/>
                                    <a:pt x="41280" y="168561"/>
                                  </a:cubicBezTo>
                                  <a:lnTo>
                                    <a:pt x="41280" y="1685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Полилиния: Фигура 10">
                            <a:extLst>
                              <a:ext uri="{FF2B5EF4-FFF2-40B4-BE49-F238E27FC236}">
                                <a16:creationId xmlns:a16="http://schemas.microsoft.com/office/drawing/2014/main" id="{9461AB41-F7AA-42AD-BB9A-0E7E4E6A59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99323" y="4085120"/>
                              <a:ext cx="83127" cy="116378"/>
                            </a:xfrm>
                            <a:custGeom>
                              <a:avLst/>
                              <a:gdLst>
                                <a:gd name="connsiteX0" fmla="*/ 67333 w 83127"/>
                                <a:gd name="connsiteY0" fmla="*/ 55866 h 116378"/>
                                <a:gd name="connsiteX1" fmla="*/ 68164 w 83127"/>
                                <a:gd name="connsiteY1" fmla="*/ 56698 h 116378"/>
                                <a:gd name="connsiteX2" fmla="*/ 69827 w 83127"/>
                                <a:gd name="connsiteY2" fmla="*/ 58360 h 116378"/>
                                <a:gd name="connsiteX3" fmla="*/ 70658 w 83127"/>
                                <a:gd name="connsiteY3" fmla="*/ 60023 h 116378"/>
                                <a:gd name="connsiteX4" fmla="*/ 71489 w 83127"/>
                                <a:gd name="connsiteY4" fmla="*/ 61685 h 116378"/>
                                <a:gd name="connsiteX5" fmla="*/ 70658 w 83127"/>
                                <a:gd name="connsiteY5" fmla="*/ 64179 h 116378"/>
                                <a:gd name="connsiteX6" fmla="*/ 69827 w 83127"/>
                                <a:gd name="connsiteY6" fmla="*/ 65842 h 116378"/>
                                <a:gd name="connsiteX7" fmla="*/ 68164 w 83127"/>
                                <a:gd name="connsiteY7" fmla="*/ 67504 h 116378"/>
                                <a:gd name="connsiteX8" fmla="*/ 67333 w 83127"/>
                                <a:gd name="connsiteY8" fmla="*/ 68336 h 116378"/>
                                <a:gd name="connsiteX9" fmla="*/ 78971 w 83127"/>
                                <a:gd name="connsiteY9" fmla="*/ 22616 h 116378"/>
                                <a:gd name="connsiteX10" fmla="*/ 33251 w 83127"/>
                                <a:gd name="connsiteY10" fmla="*/ 10978 h 116378"/>
                                <a:gd name="connsiteX11" fmla="*/ 34082 w 83127"/>
                                <a:gd name="connsiteY11" fmla="*/ 110730 h 116378"/>
                                <a:gd name="connsiteX12" fmla="*/ 78140 w 83127"/>
                                <a:gd name="connsiteY12" fmla="*/ 99093 h 116378"/>
                                <a:gd name="connsiteX13" fmla="*/ 67333 w 83127"/>
                                <a:gd name="connsiteY13" fmla="*/ 55866 h 116378"/>
                                <a:gd name="connsiteX14" fmla="*/ 67333 w 83127"/>
                                <a:gd name="connsiteY14" fmla="*/ 55866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116378">
                                  <a:moveTo>
                                    <a:pt x="67333" y="55866"/>
                                  </a:moveTo>
                                  <a:cubicBezTo>
                                    <a:pt x="62345" y="53373"/>
                                    <a:pt x="71489" y="59191"/>
                                    <a:pt x="68164" y="56698"/>
                                  </a:cubicBezTo>
                                  <a:cubicBezTo>
                                    <a:pt x="65671" y="54204"/>
                                    <a:pt x="72321" y="61685"/>
                                    <a:pt x="69827" y="58360"/>
                                  </a:cubicBezTo>
                                  <a:cubicBezTo>
                                    <a:pt x="68164" y="55035"/>
                                    <a:pt x="71489" y="65010"/>
                                    <a:pt x="70658" y="60023"/>
                                  </a:cubicBezTo>
                                  <a:cubicBezTo>
                                    <a:pt x="71489" y="63348"/>
                                    <a:pt x="70658" y="66673"/>
                                    <a:pt x="71489" y="61685"/>
                                  </a:cubicBezTo>
                                  <a:cubicBezTo>
                                    <a:pt x="72321" y="57529"/>
                                    <a:pt x="69827" y="68336"/>
                                    <a:pt x="70658" y="64179"/>
                                  </a:cubicBezTo>
                                  <a:cubicBezTo>
                                    <a:pt x="71489" y="59191"/>
                                    <a:pt x="70658" y="63348"/>
                                    <a:pt x="69827" y="65842"/>
                                  </a:cubicBezTo>
                                  <a:cubicBezTo>
                                    <a:pt x="72321" y="61685"/>
                                    <a:pt x="68996" y="66673"/>
                                    <a:pt x="68164" y="67504"/>
                                  </a:cubicBezTo>
                                  <a:cubicBezTo>
                                    <a:pt x="72321" y="62517"/>
                                    <a:pt x="61514" y="71661"/>
                                    <a:pt x="67333" y="68336"/>
                                  </a:cubicBezTo>
                                  <a:cubicBezTo>
                                    <a:pt x="82296" y="60023"/>
                                    <a:pt x="88946" y="37578"/>
                                    <a:pt x="78971" y="22616"/>
                                  </a:cubicBezTo>
                                  <a:cubicBezTo>
                                    <a:pt x="69827" y="7653"/>
                                    <a:pt x="49045" y="1002"/>
                                    <a:pt x="33251" y="10978"/>
                                  </a:cubicBezTo>
                                  <a:cubicBezTo>
                                    <a:pt x="-2494" y="33422"/>
                                    <a:pt x="-3325" y="89117"/>
                                    <a:pt x="34082" y="110730"/>
                                  </a:cubicBezTo>
                                  <a:cubicBezTo>
                                    <a:pt x="49045" y="119043"/>
                                    <a:pt x="69827" y="114887"/>
                                    <a:pt x="78140" y="99093"/>
                                  </a:cubicBezTo>
                                  <a:cubicBezTo>
                                    <a:pt x="86452" y="84130"/>
                                    <a:pt x="82296" y="65010"/>
                                    <a:pt x="67333" y="55866"/>
                                  </a:cubicBezTo>
                                  <a:lnTo>
                                    <a:pt x="67333" y="558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Полилиния: фигура 11">
                            <a:extLst>
                              <a:ext uri="{FF2B5EF4-FFF2-40B4-BE49-F238E27FC236}">
                                <a16:creationId xmlns:a16="http://schemas.microsoft.com/office/drawing/2014/main" id="{CC75118D-E997-40FC-841F-A0E1318D54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1068" y="3322284"/>
                              <a:ext cx="116378" cy="66502"/>
                            </a:xfrm>
                            <a:custGeom>
                              <a:avLst/>
                              <a:gdLst>
                                <a:gd name="connsiteX0" fmla="*/ 40112 w 116378"/>
                                <a:gd name="connsiteY0" fmla="*/ 60582 h 66501"/>
                                <a:gd name="connsiteX1" fmla="*/ 84170 w 116378"/>
                                <a:gd name="connsiteY1" fmla="*/ 64739 h 66501"/>
                                <a:gd name="connsiteX2" fmla="*/ 107445 w 116378"/>
                                <a:gd name="connsiteY2" fmla="*/ 24006 h 66501"/>
                                <a:gd name="connsiteX3" fmla="*/ 25149 w 116378"/>
                                <a:gd name="connsiteY3" fmla="*/ 8212 h 66501"/>
                                <a:gd name="connsiteX4" fmla="*/ 40112 w 116378"/>
                                <a:gd name="connsiteY4" fmla="*/ 60582 h 66501"/>
                                <a:gd name="connsiteX5" fmla="*/ 40112 w 116378"/>
                                <a:gd name="connsiteY5" fmla="*/ 6058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66501">
                                  <a:moveTo>
                                    <a:pt x="40112" y="60582"/>
                                  </a:moveTo>
                                  <a:cubicBezTo>
                                    <a:pt x="55075" y="56426"/>
                                    <a:pt x="70038" y="57257"/>
                                    <a:pt x="84170" y="64739"/>
                                  </a:cubicBezTo>
                                  <a:cubicBezTo>
                                    <a:pt x="110770" y="78870"/>
                                    <a:pt x="132383" y="41463"/>
                                    <a:pt x="107445" y="24006"/>
                                  </a:cubicBezTo>
                                  <a:cubicBezTo>
                                    <a:pt x="83338" y="7381"/>
                                    <a:pt x="54244" y="3224"/>
                                    <a:pt x="25149" y="8212"/>
                                  </a:cubicBezTo>
                                  <a:cubicBezTo>
                                    <a:pt x="-8102" y="14862"/>
                                    <a:pt x="6030" y="70558"/>
                                    <a:pt x="40112" y="60582"/>
                                  </a:cubicBezTo>
                                  <a:lnTo>
                                    <a:pt x="40112" y="605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Полилиния: Фигура 12">
                            <a:extLst>
                              <a:ext uri="{FF2B5EF4-FFF2-40B4-BE49-F238E27FC236}">
                                <a16:creationId xmlns:a16="http://schemas.microsoft.com/office/drawing/2014/main" id="{81146B03-2F88-4F2F-A2EB-61F8AFF866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41829" y="3403947"/>
                              <a:ext cx="133004" cy="58189"/>
                            </a:xfrm>
                            <a:custGeom>
                              <a:avLst/>
                              <a:gdLst>
                                <a:gd name="connsiteX0" fmla="*/ 24938 w 133003"/>
                                <a:gd name="connsiteY0" fmla="*/ 44590 h 58189"/>
                                <a:gd name="connsiteX1" fmla="*/ 114716 w 133003"/>
                                <a:gd name="connsiteY1" fmla="*/ 53734 h 58189"/>
                                <a:gd name="connsiteX2" fmla="*/ 114716 w 133003"/>
                                <a:gd name="connsiteY2" fmla="*/ 15495 h 58189"/>
                                <a:gd name="connsiteX3" fmla="*/ 24938 w 133003"/>
                                <a:gd name="connsiteY3" fmla="*/ 6351 h 58189"/>
                                <a:gd name="connsiteX4" fmla="*/ 24938 w 133003"/>
                                <a:gd name="connsiteY4" fmla="*/ 44590 h 58189"/>
                                <a:gd name="connsiteX5" fmla="*/ 24938 w 133003"/>
                                <a:gd name="connsiteY5" fmla="*/ 4459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58189">
                                  <a:moveTo>
                                    <a:pt x="24938" y="44590"/>
                                  </a:moveTo>
                                  <a:cubicBezTo>
                                    <a:pt x="54864" y="47915"/>
                                    <a:pt x="84790" y="50409"/>
                                    <a:pt x="114716" y="53734"/>
                                  </a:cubicBezTo>
                                  <a:cubicBezTo>
                                    <a:pt x="138822" y="56228"/>
                                    <a:pt x="138822" y="17989"/>
                                    <a:pt x="114716" y="15495"/>
                                  </a:cubicBezTo>
                                  <a:cubicBezTo>
                                    <a:pt x="84790" y="12170"/>
                                    <a:pt x="54864" y="9676"/>
                                    <a:pt x="24938" y="6351"/>
                                  </a:cubicBezTo>
                                  <a:cubicBezTo>
                                    <a:pt x="0" y="3857"/>
                                    <a:pt x="0" y="42096"/>
                                    <a:pt x="24938" y="44590"/>
                                  </a:cubicBezTo>
                                  <a:lnTo>
                                    <a:pt x="24938" y="4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Полилиния: Фигура 13">
                            <a:extLst>
                              <a:ext uri="{FF2B5EF4-FFF2-40B4-BE49-F238E27FC236}">
                                <a16:creationId xmlns:a16="http://schemas.microsoft.com/office/drawing/2014/main" id="{3202B89C-DBC5-4E5C-8695-ECA35FBB4E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85223" y="4044926"/>
                              <a:ext cx="49876" cy="66502"/>
                            </a:xfrm>
                            <a:custGeom>
                              <a:avLst/>
                              <a:gdLst>
                                <a:gd name="connsiteX0" fmla="*/ 6235 w 49876"/>
                                <a:gd name="connsiteY0" fmla="*/ 25402 h 66501"/>
                                <a:gd name="connsiteX1" fmla="*/ 7066 w 49876"/>
                                <a:gd name="connsiteY1" fmla="*/ 43690 h 66501"/>
                                <a:gd name="connsiteX2" fmla="*/ 25354 w 49876"/>
                                <a:gd name="connsiteY2" fmla="*/ 61978 h 66501"/>
                                <a:gd name="connsiteX3" fmla="*/ 43642 w 49876"/>
                                <a:gd name="connsiteY3" fmla="*/ 43690 h 66501"/>
                                <a:gd name="connsiteX4" fmla="*/ 44473 w 49876"/>
                                <a:gd name="connsiteY4" fmla="*/ 25402 h 66501"/>
                                <a:gd name="connsiteX5" fmla="*/ 25354 w 49876"/>
                                <a:gd name="connsiteY5" fmla="*/ 6283 h 66501"/>
                                <a:gd name="connsiteX6" fmla="*/ 6235 w 49876"/>
                                <a:gd name="connsiteY6" fmla="*/ 25402 h 66501"/>
                                <a:gd name="connsiteX7" fmla="*/ 6235 w 49876"/>
                                <a:gd name="connsiteY7" fmla="*/ 2540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66501">
                                  <a:moveTo>
                                    <a:pt x="6235" y="25402"/>
                                  </a:moveTo>
                                  <a:cubicBezTo>
                                    <a:pt x="6235" y="31221"/>
                                    <a:pt x="7066" y="37040"/>
                                    <a:pt x="7066" y="43690"/>
                                  </a:cubicBezTo>
                                  <a:cubicBezTo>
                                    <a:pt x="7066" y="52834"/>
                                    <a:pt x="15378" y="62810"/>
                                    <a:pt x="25354" y="61978"/>
                                  </a:cubicBezTo>
                                  <a:cubicBezTo>
                                    <a:pt x="35329" y="61147"/>
                                    <a:pt x="42810" y="53666"/>
                                    <a:pt x="43642" y="43690"/>
                                  </a:cubicBezTo>
                                  <a:cubicBezTo>
                                    <a:pt x="43642" y="37871"/>
                                    <a:pt x="44473" y="32052"/>
                                    <a:pt x="44473" y="25402"/>
                                  </a:cubicBezTo>
                                  <a:cubicBezTo>
                                    <a:pt x="45304" y="15427"/>
                                    <a:pt x="35329" y="5452"/>
                                    <a:pt x="25354" y="6283"/>
                                  </a:cubicBezTo>
                                  <a:cubicBezTo>
                                    <a:pt x="15378" y="7114"/>
                                    <a:pt x="6235" y="15427"/>
                                    <a:pt x="6235" y="25402"/>
                                  </a:cubicBezTo>
                                  <a:lnTo>
                                    <a:pt x="6235" y="254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Полилиния: фигура 14">
                            <a:extLst>
                              <a:ext uri="{FF2B5EF4-FFF2-40B4-BE49-F238E27FC236}">
                                <a16:creationId xmlns:a16="http://schemas.microsoft.com/office/drawing/2014/main" id="{211FD48C-3EEC-473A-A580-3DDFFA6AE4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794" y="3713943"/>
                              <a:ext cx="191193" cy="91440"/>
                            </a:xfrm>
                            <a:custGeom>
                              <a:avLst/>
                              <a:gdLst>
                                <a:gd name="connsiteX0" fmla="*/ 50562 w 191192"/>
                                <a:gd name="connsiteY0" fmla="*/ 82897 h 91439"/>
                                <a:gd name="connsiteX1" fmla="*/ 142002 w 191192"/>
                                <a:gd name="connsiteY1" fmla="*/ 72090 h 91439"/>
                                <a:gd name="connsiteX2" fmla="*/ 179410 w 191192"/>
                                <a:gd name="connsiteY2" fmla="*/ 34683 h 91439"/>
                                <a:gd name="connsiteX3" fmla="*/ 13155 w 191192"/>
                                <a:gd name="connsiteY3" fmla="*/ 45489 h 91439"/>
                                <a:gd name="connsiteX4" fmla="*/ 50562 w 191192"/>
                                <a:gd name="connsiteY4" fmla="*/ 82897 h 91439"/>
                                <a:gd name="connsiteX5" fmla="*/ 50562 w 191192"/>
                                <a:gd name="connsiteY5" fmla="*/ 8289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91439">
                                  <a:moveTo>
                                    <a:pt x="50562" y="82897"/>
                                  </a:moveTo>
                                  <a:cubicBezTo>
                                    <a:pt x="73007" y="57958"/>
                                    <a:pt x="113739" y="50477"/>
                                    <a:pt x="142002" y="72090"/>
                                  </a:cubicBezTo>
                                  <a:cubicBezTo>
                                    <a:pt x="168603" y="92872"/>
                                    <a:pt x="206011" y="57127"/>
                                    <a:pt x="179410" y="34683"/>
                                  </a:cubicBezTo>
                                  <a:cubicBezTo>
                                    <a:pt x="130365" y="-6050"/>
                                    <a:pt x="56381" y="-3556"/>
                                    <a:pt x="13155" y="45489"/>
                                  </a:cubicBezTo>
                                  <a:cubicBezTo>
                                    <a:pt x="-9289" y="70427"/>
                                    <a:pt x="28118" y="108666"/>
                                    <a:pt x="50562" y="82897"/>
                                  </a:cubicBezTo>
                                  <a:lnTo>
                                    <a:pt x="50562" y="82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Полилиния: фигура 15">
                            <a:extLst>
                              <a:ext uri="{FF2B5EF4-FFF2-40B4-BE49-F238E27FC236}">
                                <a16:creationId xmlns:a16="http://schemas.microsoft.com/office/drawing/2014/main" id="{23DC1406-7157-4941-AFAF-72FDB8FFF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8069" y="3247433"/>
                              <a:ext cx="83127" cy="149629"/>
                            </a:xfrm>
                            <a:custGeom>
                              <a:avLst/>
                              <a:gdLst>
                                <a:gd name="connsiteX0" fmla="*/ 82746 w 83127"/>
                                <a:gd name="connsiteY0" fmla="*/ 101351 h 149629"/>
                                <a:gd name="connsiteX1" fmla="*/ 70277 w 83127"/>
                                <a:gd name="connsiteY1" fmla="*/ 29861 h 149629"/>
                                <a:gd name="connsiteX2" fmla="*/ 6269 w 83127"/>
                                <a:gd name="connsiteY2" fmla="*/ 38174 h 149629"/>
                                <a:gd name="connsiteX3" fmla="*/ 11257 w 83127"/>
                                <a:gd name="connsiteY3" fmla="*/ 110495 h 149629"/>
                                <a:gd name="connsiteX4" fmla="*/ 52821 w 83127"/>
                                <a:gd name="connsiteY4" fmla="*/ 146240 h 149629"/>
                                <a:gd name="connsiteX5" fmla="*/ 82746 w 83127"/>
                                <a:gd name="connsiteY5" fmla="*/ 101351 h 149629"/>
                                <a:gd name="connsiteX6" fmla="*/ 82746 w 83127"/>
                                <a:gd name="connsiteY6" fmla="*/ 101351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49629">
                                  <a:moveTo>
                                    <a:pt x="82746" y="101351"/>
                                  </a:moveTo>
                                  <a:cubicBezTo>
                                    <a:pt x="79421" y="77244"/>
                                    <a:pt x="75265" y="53968"/>
                                    <a:pt x="70277" y="29861"/>
                                  </a:cubicBezTo>
                                  <a:cubicBezTo>
                                    <a:pt x="62796" y="-6715"/>
                                    <a:pt x="4607" y="1598"/>
                                    <a:pt x="6269" y="38174"/>
                                  </a:cubicBezTo>
                                  <a:cubicBezTo>
                                    <a:pt x="7101" y="62281"/>
                                    <a:pt x="8763" y="86388"/>
                                    <a:pt x="11257" y="110495"/>
                                  </a:cubicBezTo>
                                  <a:cubicBezTo>
                                    <a:pt x="12920" y="132108"/>
                                    <a:pt x="29545" y="149565"/>
                                    <a:pt x="52821" y="146240"/>
                                  </a:cubicBezTo>
                                  <a:cubicBezTo>
                                    <a:pt x="76096" y="143746"/>
                                    <a:pt x="86071" y="122964"/>
                                    <a:pt x="82746" y="101351"/>
                                  </a:cubicBezTo>
                                  <a:lnTo>
                                    <a:pt x="82746" y="101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" name="Полилиния: Фигура 16">
                            <a:extLst>
                              <a:ext uri="{FF2B5EF4-FFF2-40B4-BE49-F238E27FC236}">
                                <a16:creationId xmlns:a16="http://schemas.microsoft.com/office/drawing/2014/main" id="{9211AAD3-4BCE-4199-91AD-C7C287FEE6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5261" y="3681556"/>
                              <a:ext cx="149629" cy="99753"/>
                            </a:xfrm>
                            <a:custGeom>
                              <a:avLst/>
                              <a:gdLst>
                                <a:gd name="connsiteX0" fmla="*/ 62809 w 149629"/>
                                <a:gd name="connsiteY0" fmla="*/ 53770 h 99752"/>
                                <a:gd name="connsiteX1" fmla="*/ 61147 w 149629"/>
                                <a:gd name="connsiteY1" fmla="*/ 66239 h 99752"/>
                                <a:gd name="connsiteX2" fmla="*/ 65303 w 149629"/>
                                <a:gd name="connsiteY2" fmla="*/ 63745 h 99752"/>
                                <a:gd name="connsiteX3" fmla="*/ 84423 w 149629"/>
                                <a:gd name="connsiteY3" fmla="*/ 65408 h 99752"/>
                                <a:gd name="connsiteX4" fmla="*/ 135130 w 149629"/>
                                <a:gd name="connsiteY4" fmla="*/ 57095 h 99752"/>
                                <a:gd name="connsiteX5" fmla="*/ 107698 w 149629"/>
                                <a:gd name="connsiteY5" fmla="*/ 9712 h 99752"/>
                                <a:gd name="connsiteX6" fmla="*/ 71954 w 149629"/>
                                <a:gd name="connsiteY6" fmla="*/ 6387 h 99752"/>
                                <a:gd name="connsiteX7" fmla="*/ 34546 w 149629"/>
                                <a:gd name="connsiteY7" fmla="*/ 15531 h 99752"/>
                                <a:gd name="connsiteX8" fmla="*/ 12933 w 149629"/>
                                <a:gd name="connsiteY8" fmla="*/ 83696 h 99752"/>
                                <a:gd name="connsiteX9" fmla="*/ 62809 w 149629"/>
                                <a:gd name="connsiteY9" fmla="*/ 53770 h 99752"/>
                                <a:gd name="connsiteX10" fmla="*/ 62809 w 149629"/>
                                <a:gd name="connsiteY10" fmla="*/ 53770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49629" h="99752">
                                  <a:moveTo>
                                    <a:pt x="62809" y="53770"/>
                                  </a:moveTo>
                                  <a:cubicBezTo>
                                    <a:pt x="63641" y="55432"/>
                                    <a:pt x="61978" y="67070"/>
                                    <a:pt x="61147" y="66239"/>
                                  </a:cubicBezTo>
                                  <a:cubicBezTo>
                                    <a:pt x="61147" y="66239"/>
                                    <a:pt x="64472" y="63745"/>
                                    <a:pt x="65303" y="63745"/>
                                  </a:cubicBezTo>
                                  <a:cubicBezTo>
                                    <a:pt x="71954" y="64576"/>
                                    <a:pt x="77772" y="64576"/>
                                    <a:pt x="84423" y="65408"/>
                                  </a:cubicBezTo>
                                  <a:cubicBezTo>
                                    <a:pt x="101879" y="67070"/>
                                    <a:pt x="118505" y="65408"/>
                                    <a:pt x="135130" y="57095"/>
                                  </a:cubicBezTo>
                                  <a:cubicBezTo>
                                    <a:pt x="166719" y="39638"/>
                                    <a:pt x="139286" y="-4419"/>
                                    <a:pt x="107698" y="9712"/>
                                  </a:cubicBezTo>
                                  <a:cubicBezTo>
                                    <a:pt x="98554" y="13869"/>
                                    <a:pt x="81097" y="6387"/>
                                    <a:pt x="71954" y="6387"/>
                                  </a:cubicBezTo>
                                  <a:cubicBezTo>
                                    <a:pt x="58653" y="5556"/>
                                    <a:pt x="46184" y="8050"/>
                                    <a:pt x="34546" y="15531"/>
                                  </a:cubicBezTo>
                                  <a:cubicBezTo>
                                    <a:pt x="11270" y="29663"/>
                                    <a:pt x="-2861" y="58757"/>
                                    <a:pt x="12933" y="83696"/>
                                  </a:cubicBezTo>
                                  <a:cubicBezTo>
                                    <a:pt x="32884" y="114453"/>
                                    <a:pt x="82760" y="85358"/>
                                    <a:pt x="62809" y="53770"/>
                                  </a:cubicBezTo>
                                  <a:lnTo>
                                    <a:pt x="62809" y="537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" name="Полилиния: Форма 17">
                            <a:extLst>
                              <a:ext uri="{FF2B5EF4-FFF2-40B4-BE49-F238E27FC236}">
                                <a16:creationId xmlns:a16="http://schemas.microsoft.com/office/drawing/2014/main" id="{549CFB86-62DC-4C5D-A3DD-CF3A2D39FA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8759" y="3620592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70989 w 124690"/>
                                <a:gd name="connsiteY0" fmla="*/ 69845 h 91439"/>
                                <a:gd name="connsiteX1" fmla="*/ 70158 w 124690"/>
                                <a:gd name="connsiteY1" fmla="*/ 70676 h 91439"/>
                                <a:gd name="connsiteX2" fmla="*/ 72652 w 124690"/>
                                <a:gd name="connsiteY2" fmla="*/ 68183 h 91439"/>
                                <a:gd name="connsiteX3" fmla="*/ 71820 w 124690"/>
                                <a:gd name="connsiteY3" fmla="*/ 69014 h 91439"/>
                                <a:gd name="connsiteX4" fmla="*/ 75145 w 124690"/>
                                <a:gd name="connsiteY4" fmla="*/ 68183 h 91439"/>
                                <a:gd name="connsiteX5" fmla="*/ 74314 w 124690"/>
                                <a:gd name="connsiteY5" fmla="*/ 68183 h 91439"/>
                                <a:gd name="connsiteX6" fmla="*/ 73483 w 124690"/>
                                <a:gd name="connsiteY6" fmla="*/ 68183 h 91439"/>
                                <a:gd name="connsiteX7" fmla="*/ 76808 w 124690"/>
                                <a:gd name="connsiteY7" fmla="*/ 69014 h 91439"/>
                                <a:gd name="connsiteX8" fmla="*/ 80133 w 124690"/>
                                <a:gd name="connsiteY8" fmla="*/ 71508 h 91439"/>
                                <a:gd name="connsiteX9" fmla="*/ 116709 w 124690"/>
                                <a:gd name="connsiteY9" fmla="*/ 64026 h 91439"/>
                                <a:gd name="connsiteX10" fmla="*/ 114215 w 124690"/>
                                <a:gd name="connsiteY10" fmla="*/ 26619 h 91439"/>
                                <a:gd name="connsiteX11" fmla="*/ 16125 w 124690"/>
                                <a:gd name="connsiteY11" fmla="*/ 28281 h 91439"/>
                                <a:gd name="connsiteX12" fmla="*/ 19450 w 124690"/>
                                <a:gd name="connsiteY12" fmla="*/ 79820 h 91439"/>
                                <a:gd name="connsiteX13" fmla="*/ 70989 w 124690"/>
                                <a:gd name="connsiteY13" fmla="*/ 69845 h 91439"/>
                                <a:gd name="connsiteX14" fmla="*/ 70989 w 124690"/>
                                <a:gd name="connsiteY14" fmla="*/ 6984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70989" y="69845"/>
                                  </a:moveTo>
                                  <a:cubicBezTo>
                                    <a:pt x="72652" y="66520"/>
                                    <a:pt x="71820" y="68183"/>
                                    <a:pt x="70158" y="70676"/>
                                  </a:cubicBezTo>
                                  <a:cubicBezTo>
                                    <a:pt x="70158" y="69845"/>
                                    <a:pt x="75145" y="64858"/>
                                    <a:pt x="72652" y="68183"/>
                                  </a:cubicBezTo>
                                  <a:cubicBezTo>
                                    <a:pt x="70989" y="70676"/>
                                    <a:pt x="74314" y="68183"/>
                                    <a:pt x="71820" y="69014"/>
                                  </a:cubicBezTo>
                                  <a:cubicBezTo>
                                    <a:pt x="67664" y="69014"/>
                                    <a:pt x="74314" y="69014"/>
                                    <a:pt x="75145" y="68183"/>
                                  </a:cubicBezTo>
                                  <a:cubicBezTo>
                                    <a:pt x="72652" y="69014"/>
                                    <a:pt x="70989" y="67351"/>
                                    <a:pt x="74314" y="68183"/>
                                  </a:cubicBezTo>
                                  <a:cubicBezTo>
                                    <a:pt x="77639" y="69014"/>
                                    <a:pt x="75976" y="68183"/>
                                    <a:pt x="73483" y="68183"/>
                                  </a:cubicBezTo>
                                  <a:cubicBezTo>
                                    <a:pt x="74314" y="68183"/>
                                    <a:pt x="80133" y="70676"/>
                                    <a:pt x="76808" y="69014"/>
                                  </a:cubicBezTo>
                                  <a:cubicBezTo>
                                    <a:pt x="73483" y="67351"/>
                                    <a:pt x="80133" y="71508"/>
                                    <a:pt x="80133" y="71508"/>
                                  </a:cubicBezTo>
                                  <a:cubicBezTo>
                                    <a:pt x="90940" y="79820"/>
                                    <a:pt x="109227" y="74001"/>
                                    <a:pt x="116709" y="64026"/>
                                  </a:cubicBezTo>
                                  <a:cubicBezTo>
                                    <a:pt x="125853" y="52389"/>
                                    <a:pt x="124191" y="37426"/>
                                    <a:pt x="114215" y="26619"/>
                                  </a:cubicBezTo>
                                  <a:cubicBezTo>
                                    <a:pt x="89277" y="-1644"/>
                                    <a:pt x="40232" y="18"/>
                                    <a:pt x="16125" y="28281"/>
                                  </a:cubicBezTo>
                                  <a:cubicBezTo>
                                    <a:pt x="2824" y="44076"/>
                                    <a:pt x="1993" y="66520"/>
                                    <a:pt x="19450" y="79820"/>
                                  </a:cubicBezTo>
                                  <a:cubicBezTo>
                                    <a:pt x="36075" y="91458"/>
                                    <a:pt x="61014" y="88133"/>
                                    <a:pt x="70989" y="69845"/>
                                  </a:cubicBezTo>
                                  <a:lnTo>
                                    <a:pt x="70989" y="69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" name="Полилиния: Фигура 18">
                            <a:extLst>
                              <a:ext uri="{FF2B5EF4-FFF2-40B4-BE49-F238E27FC236}">
                                <a16:creationId xmlns:a16="http://schemas.microsoft.com/office/drawing/2014/main" id="{904B99A7-49C3-4ADE-A6EB-E3CEF6366E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3711" y="4155040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91365 w 116378"/>
                                <a:gd name="connsiteY0" fmla="*/ 10053 h 83127"/>
                                <a:gd name="connsiteX1" fmla="*/ 29019 w 116378"/>
                                <a:gd name="connsiteY1" fmla="*/ 12547 h 83127"/>
                                <a:gd name="connsiteX2" fmla="*/ 7406 w 116378"/>
                                <a:gd name="connsiteY2" fmla="*/ 50785 h 83127"/>
                                <a:gd name="connsiteX3" fmla="*/ 45645 w 116378"/>
                                <a:gd name="connsiteY3" fmla="*/ 72399 h 83127"/>
                                <a:gd name="connsiteX4" fmla="*/ 48970 w 116378"/>
                                <a:gd name="connsiteY4" fmla="*/ 71567 h 83127"/>
                                <a:gd name="connsiteX5" fmla="*/ 59776 w 116378"/>
                                <a:gd name="connsiteY5" fmla="*/ 71567 h 83127"/>
                                <a:gd name="connsiteX6" fmla="*/ 58945 w 116378"/>
                                <a:gd name="connsiteY6" fmla="*/ 71567 h 83127"/>
                                <a:gd name="connsiteX7" fmla="*/ 63101 w 116378"/>
                                <a:gd name="connsiteY7" fmla="*/ 72399 h 83127"/>
                                <a:gd name="connsiteX8" fmla="*/ 73077 w 116378"/>
                                <a:gd name="connsiteY8" fmla="*/ 75724 h 83127"/>
                                <a:gd name="connsiteX9" fmla="*/ 114640 w 116378"/>
                                <a:gd name="connsiteY9" fmla="*/ 52448 h 83127"/>
                                <a:gd name="connsiteX10" fmla="*/ 91365 w 116378"/>
                                <a:gd name="connsiteY10" fmla="*/ 10053 h 83127"/>
                                <a:gd name="connsiteX11" fmla="*/ 91365 w 116378"/>
                                <a:gd name="connsiteY11" fmla="*/ 1005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91365" y="10053"/>
                                  </a:moveTo>
                                  <a:cubicBezTo>
                                    <a:pt x="71414" y="4234"/>
                                    <a:pt x="48970" y="5065"/>
                                    <a:pt x="29019" y="12547"/>
                                  </a:cubicBezTo>
                                  <a:cubicBezTo>
                                    <a:pt x="14056" y="18366"/>
                                    <a:pt x="2419" y="33329"/>
                                    <a:pt x="7406" y="50785"/>
                                  </a:cubicBezTo>
                                  <a:cubicBezTo>
                                    <a:pt x="12394" y="66580"/>
                                    <a:pt x="28188" y="76555"/>
                                    <a:pt x="45645" y="72399"/>
                                  </a:cubicBezTo>
                                  <a:cubicBezTo>
                                    <a:pt x="47307" y="72399"/>
                                    <a:pt x="54789" y="70736"/>
                                    <a:pt x="48970" y="71567"/>
                                  </a:cubicBezTo>
                                  <a:cubicBezTo>
                                    <a:pt x="52295" y="71567"/>
                                    <a:pt x="56451" y="71567"/>
                                    <a:pt x="59776" y="71567"/>
                                  </a:cubicBezTo>
                                  <a:cubicBezTo>
                                    <a:pt x="62270" y="71567"/>
                                    <a:pt x="61439" y="71567"/>
                                    <a:pt x="58945" y="71567"/>
                                  </a:cubicBezTo>
                                  <a:cubicBezTo>
                                    <a:pt x="60608" y="71567"/>
                                    <a:pt x="62270" y="72399"/>
                                    <a:pt x="63101" y="72399"/>
                                  </a:cubicBezTo>
                                  <a:cubicBezTo>
                                    <a:pt x="66427" y="73230"/>
                                    <a:pt x="69752" y="74061"/>
                                    <a:pt x="73077" y="75724"/>
                                  </a:cubicBezTo>
                                  <a:cubicBezTo>
                                    <a:pt x="89702" y="82374"/>
                                    <a:pt x="110484" y="68242"/>
                                    <a:pt x="114640" y="52448"/>
                                  </a:cubicBezTo>
                                  <a:cubicBezTo>
                                    <a:pt x="118797" y="33329"/>
                                    <a:pt x="109653" y="15041"/>
                                    <a:pt x="91365" y="10053"/>
                                  </a:cubicBezTo>
                                  <a:lnTo>
                                    <a:pt x="91365" y="100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" name="Полилиния: Фигура 19">
                            <a:extLst>
                              <a:ext uri="{FF2B5EF4-FFF2-40B4-BE49-F238E27FC236}">
                                <a16:creationId xmlns:a16="http://schemas.microsoft.com/office/drawing/2014/main" id="{11647FB8-4D5C-4B6F-8613-180F82C62A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199" y="4102641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55386 w 91440"/>
                                <a:gd name="connsiteY0" fmla="*/ 79078 h 91439"/>
                                <a:gd name="connsiteX1" fmla="*/ 80325 w 91440"/>
                                <a:gd name="connsiteY1" fmla="*/ 49152 h 91439"/>
                                <a:gd name="connsiteX2" fmla="*/ 80325 w 91440"/>
                                <a:gd name="connsiteY2" fmla="*/ 13408 h 91439"/>
                                <a:gd name="connsiteX3" fmla="*/ 44580 w 91440"/>
                                <a:gd name="connsiteY3" fmla="*/ 13408 h 91439"/>
                                <a:gd name="connsiteX4" fmla="*/ 14654 w 91440"/>
                                <a:gd name="connsiteY4" fmla="*/ 38346 h 91439"/>
                                <a:gd name="connsiteX5" fmla="*/ 14654 w 91440"/>
                                <a:gd name="connsiteY5" fmla="*/ 79078 h 91439"/>
                                <a:gd name="connsiteX6" fmla="*/ 55386 w 91440"/>
                                <a:gd name="connsiteY6" fmla="*/ 79078 h 91439"/>
                                <a:gd name="connsiteX7" fmla="*/ 55386 w 91440"/>
                                <a:gd name="connsiteY7" fmla="*/ 790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55386" y="79078"/>
                                  </a:moveTo>
                                  <a:cubicBezTo>
                                    <a:pt x="63699" y="69103"/>
                                    <a:pt x="72012" y="59128"/>
                                    <a:pt x="80325" y="49152"/>
                                  </a:cubicBezTo>
                                  <a:cubicBezTo>
                                    <a:pt x="88637" y="39177"/>
                                    <a:pt x="91131" y="23383"/>
                                    <a:pt x="80325" y="13408"/>
                                  </a:cubicBezTo>
                                  <a:cubicBezTo>
                                    <a:pt x="69518" y="3432"/>
                                    <a:pt x="55386" y="4264"/>
                                    <a:pt x="44580" y="13408"/>
                                  </a:cubicBezTo>
                                  <a:cubicBezTo>
                                    <a:pt x="34605" y="21720"/>
                                    <a:pt x="24629" y="30033"/>
                                    <a:pt x="14654" y="38346"/>
                                  </a:cubicBezTo>
                                  <a:cubicBezTo>
                                    <a:pt x="3016" y="48321"/>
                                    <a:pt x="3848" y="69103"/>
                                    <a:pt x="14654" y="79078"/>
                                  </a:cubicBezTo>
                                  <a:cubicBezTo>
                                    <a:pt x="25461" y="88222"/>
                                    <a:pt x="45411" y="90716"/>
                                    <a:pt x="55386" y="79078"/>
                                  </a:cubicBezTo>
                                  <a:lnTo>
                                    <a:pt x="55386" y="790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" name="Полилиния: фигура 20">
                            <a:extLst>
                              <a:ext uri="{FF2B5EF4-FFF2-40B4-BE49-F238E27FC236}">
                                <a16:creationId xmlns:a16="http://schemas.microsoft.com/office/drawing/2014/main" id="{8445F5D3-5BE8-46C0-A60C-2C34F9A006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143" y="2800508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13767 w 99752"/>
                                <a:gd name="connsiteY0" fmla="*/ 52006 h 91439"/>
                                <a:gd name="connsiteX1" fmla="*/ 49512 w 99752"/>
                                <a:gd name="connsiteY1" fmla="*/ 79438 h 91439"/>
                                <a:gd name="connsiteX2" fmla="*/ 87751 w 99752"/>
                                <a:gd name="connsiteY2" fmla="*/ 79438 h 91439"/>
                                <a:gd name="connsiteX3" fmla="*/ 87751 w 99752"/>
                                <a:gd name="connsiteY3" fmla="*/ 41199 h 91439"/>
                                <a:gd name="connsiteX4" fmla="*/ 52006 w 99752"/>
                                <a:gd name="connsiteY4" fmla="*/ 13767 h 91439"/>
                                <a:gd name="connsiteX5" fmla="*/ 13767 w 99752"/>
                                <a:gd name="connsiteY5" fmla="*/ 13767 h 91439"/>
                                <a:gd name="connsiteX6" fmla="*/ 13767 w 99752"/>
                                <a:gd name="connsiteY6" fmla="*/ 52006 h 91439"/>
                                <a:gd name="connsiteX7" fmla="*/ 13767 w 99752"/>
                                <a:gd name="connsiteY7" fmla="*/ 52006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13767" y="52006"/>
                                  </a:moveTo>
                                  <a:cubicBezTo>
                                    <a:pt x="25405" y="61150"/>
                                    <a:pt x="37043" y="70294"/>
                                    <a:pt x="49512" y="79438"/>
                                  </a:cubicBezTo>
                                  <a:cubicBezTo>
                                    <a:pt x="60319" y="87750"/>
                                    <a:pt x="76944" y="91076"/>
                                    <a:pt x="87751" y="79438"/>
                                  </a:cubicBezTo>
                                  <a:cubicBezTo>
                                    <a:pt x="96895" y="69463"/>
                                    <a:pt x="99388" y="50343"/>
                                    <a:pt x="87751" y="41199"/>
                                  </a:cubicBezTo>
                                  <a:cubicBezTo>
                                    <a:pt x="76113" y="32055"/>
                                    <a:pt x="64475" y="22911"/>
                                    <a:pt x="52006" y="13767"/>
                                  </a:cubicBezTo>
                                  <a:cubicBezTo>
                                    <a:pt x="41199" y="5455"/>
                                    <a:pt x="24574" y="2129"/>
                                    <a:pt x="13767" y="13767"/>
                                  </a:cubicBezTo>
                                  <a:cubicBezTo>
                                    <a:pt x="5455" y="23743"/>
                                    <a:pt x="2129" y="42862"/>
                                    <a:pt x="13767" y="52006"/>
                                  </a:cubicBezTo>
                                  <a:lnTo>
                                    <a:pt x="13767" y="520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" name="Полилиния: Фигура 21">
                            <a:extLst>
                              <a:ext uri="{FF2B5EF4-FFF2-40B4-BE49-F238E27FC236}">
                                <a16:creationId xmlns:a16="http://schemas.microsoft.com/office/drawing/2014/main" id="{21FAB964-F98C-4152-ADF5-FE914D392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00287" y="2431774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9280 w 91440"/>
                                <a:gd name="connsiteY0" fmla="*/ 47499 h 124690"/>
                                <a:gd name="connsiteX1" fmla="*/ 37543 w 91440"/>
                                <a:gd name="connsiteY1" fmla="*/ 109844 h 124690"/>
                                <a:gd name="connsiteX2" fmla="*/ 84095 w 91440"/>
                                <a:gd name="connsiteY2" fmla="*/ 90725 h 124690"/>
                                <a:gd name="connsiteX3" fmla="*/ 60819 w 91440"/>
                                <a:gd name="connsiteY3" fmla="*/ 26717 h 124690"/>
                                <a:gd name="connsiteX4" fmla="*/ 22580 w 91440"/>
                                <a:gd name="connsiteY4" fmla="*/ 8429 h 124690"/>
                                <a:gd name="connsiteX5" fmla="*/ 9280 w 91440"/>
                                <a:gd name="connsiteY5" fmla="*/ 47499 h 124690"/>
                                <a:gd name="connsiteX6" fmla="*/ 9280 w 91440"/>
                                <a:gd name="connsiteY6" fmla="*/ 47499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9280" y="47499"/>
                                  </a:moveTo>
                                  <a:cubicBezTo>
                                    <a:pt x="18424" y="68281"/>
                                    <a:pt x="28399" y="89062"/>
                                    <a:pt x="37543" y="109844"/>
                                  </a:cubicBezTo>
                                  <a:cubicBezTo>
                                    <a:pt x="49181" y="135614"/>
                                    <a:pt x="94070" y="117326"/>
                                    <a:pt x="84095" y="90725"/>
                                  </a:cubicBezTo>
                                  <a:cubicBezTo>
                                    <a:pt x="76613" y="69112"/>
                                    <a:pt x="68300" y="47499"/>
                                    <a:pt x="60819" y="26717"/>
                                  </a:cubicBezTo>
                                  <a:cubicBezTo>
                                    <a:pt x="55000" y="10923"/>
                                    <a:pt x="39206" y="1779"/>
                                    <a:pt x="22580" y="8429"/>
                                  </a:cubicBezTo>
                                  <a:cubicBezTo>
                                    <a:pt x="6786" y="14248"/>
                                    <a:pt x="2630" y="31705"/>
                                    <a:pt x="9280" y="47499"/>
                                  </a:cubicBezTo>
                                  <a:lnTo>
                                    <a:pt x="9280" y="474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" name="Полилиния: Фигура 22">
                            <a:extLst>
                              <a:ext uri="{FF2B5EF4-FFF2-40B4-BE49-F238E27FC236}">
                                <a16:creationId xmlns:a16="http://schemas.microsoft.com/office/drawing/2014/main" id="{0142879F-7366-4898-BF60-8DB89EE2FC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7174" y="306987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3783 w 83127"/>
                                <a:gd name="connsiteY0" fmla="*/ 67771 h 74814"/>
                                <a:gd name="connsiteX1" fmla="*/ 77890 w 83127"/>
                                <a:gd name="connsiteY1" fmla="*/ 46989 h 74814"/>
                                <a:gd name="connsiteX2" fmla="*/ 79553 w 83127"/>
                                <a:gd name="connsiteY2" fmla="*/ 15400 h 74814"/>
                                <a:gd name="connsiteX3" fmla="*/ 48796 w 83127"/>
                                <a:gd name="connsiteY3" fmla="*/ 9581 h 74814"/>
                                <a:gd name="connsiteX4" fmla="*/ 19701 w 83127"/>
                                <a:gd name="connsiteY4" fmla="*/ 24545 h 74814"/>
                                <a:gd name="connsiteX5" fmla="*/ 12220 w 83127"/>
                                <a:gd name="connsiteY5" fmla="*/ 65277 h 74814"/>
                                <a:gd name="connsiteX6" fmla="*/ 53783 w 83127"/>
                                <a:gd name="connsiteY6" fmla="*/ 67771 h 74814"/>
                                <a:gd name="connsiteX7" fmla="*/ 53783 w 83127"/>
                                <a:gd name="connsiteY7" fmla="*/ 6777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3783" y="67771"/>
                                  </a:moveTo>
                                  <a:cubicBezTo>
                                    <a:pt x="62096" y="61120"/>
                                    <a:pt x="69578" y="53639"/>
                                    <a:pt x="77890" y="46989"/>
                                  </a:cubicBezTo>
                                  <a:cubicBezTo>
                                    <a:pt x="87034" y="39507"/>
                                    <a:pt x="86203" y="24545"/>
                                    <a:pt x="79553" y="15400"/>
                                  </a:cubicBezTo>
                                  <a:cubicBezTo>
                                    <a:pt x="72071" y="5425"/>
                                    <a:pt x="59602" y="3763"/>
                                    <a:pt x="48796" y="9581"/>
                                  </a:cubicBezTo>
                                  <a:cubicBezTo>
                                    <a:pt x="38820" y="14569"/>
                                    <a:pt x="29677" y="19557"/>
                                    <a:pt x="19701" y="24545"/>
                                  </a:cubicBezTo>
                                  <a:cubicBezTo>
                                    <a:pt x="4738" y="32026"/>
                                    <a:pt x="2244" y="52808"/>
                                    <a:pt x="12220" y="65277"/>
                                  </a:cubicBezTo>
                                  <a:cubicBezTo>
                                    <a:pt x="23026" y="77746"/>
                                    <a:pt x="41314" y="78577"/>
                                    <a:pt x="53783" y="67771"/>
                                  </a:cubicBezTo>
                                  <a:lnTo>
                                    <a:pt x="53783" y="677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" name="Полилиния: Фигура 23">
                            <a:extLst>
                              <a:ext uri="{FF2B5EF4-FFF2-40B4-BE49-F238E27FC236}">
                                <a16:creationId xmlns:a16="http://schemas.microsoft.com/office/drawing/2014/main" id="{992E5186-BB07-4305-A3FF-3C3EC47EC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2009" y="1988403"/>
                              <a:ext cx="99753" cy="133004"/>
                            </a:xfrm>
                            <a:custGeom>
                              <a:avLst/>
                              <a:gdLst>
                                <a:gd name="connsiteX0" fmla="*/ 6235 w 99752"/>
                                <a:gd name="connsiteY0" fmla="*/ 34501 h 133003"/>
                                <a:gd name="connsiteX1" fmla="*/ 59436 w 99752"/>
                                <a:gd name="connsiteY1" fmla="*/ 128435 h 133003"/>
                                <a:gd name="connsiteX2" fmla="*/ 85205 w 99752"/>
                                <a:gd name="connsiteY2" fmla="*/ 84378 h 133003"/>
                                <a:gd name="connsiteX3" fmla="*/ 65255 w 99752"/>
                                <a:gd name="connsiteY3" fmla="*/ 35332 h 133003"/>
                                <a:gd name="connsiteX4" fmla="*/ 6235 w 99752"/>
                                <a:gd name="connsiteY4" fmla="*/ 34501 h 133003"/>
                                <a:gd name="connsiteX5" fmla="*/ 6235 w 99752"/>
                                <a:gd name="connsiteY5" fmla="*/ 345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9752" h="133003">
                                  <a:moveTo>
                                    <a:pt x="6235" y="34501"/>
                                  </a:moveTo>
                                  <a:cubicBezTo>
                                    <a:pt x="6235" y="72740"/>
                                    <a:pt x="26185" y="108485"/>
                                    <a:pt x="59436" y="128435"/>
                                  </a:cubicBezTo>
                                  <a:cubicBezTo>
                                    <a:pt x="88530" y="145060"/>
                                    <a:pt x="111806" y="102666"/>
                                    <a:pt x="85205" y="84378"/>
                                  </a:cubicBezTo>
                                  <a:cubicBezTo>
                                    <a:pt x="69411" y="72740"/>
                                    <a:pt x="63592" y="53620"/>
                                    <a:pt x="65255" y="35332"/>
                                  </a:cubicBezTo>
                                  <a:cubicBezTo>
                                    <a:pt x="69411" y="-2906"/>
                                    <a:pt x="6235" y="-3737"/>
                                    <a:pt x="6235" y="34501"/>
                                  </a:cubicBezTo>
                                  <a:lnTo>
                                    <a:pt x="6235" y="345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" name="Полилиния: Форма 24">
                            <a:extLst>
                              <a:ext uri="{FF2B5EF4-FFF2-40B4-BE49-F238E27FC236}">
                                <a16:creationId xmlns:a16="http://schemas.microsoft.com/office/drawing/2014/main" id="{A5A55AA5-7998-4FCA-A6E1-A957A71E71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32428" y="3032900"/>
                              <a:ext cx="99753" cy="99753"/>
                            </a:xfrm>
                            <a:custGeom>
                              <a:avLst/>
                              <a:gdLst>
                                <a:gd name="connsiteX0" fmla="*/ 14883 w 99752"/>
                                <a:gd name="connsiteY0" fmla="*/ 57358 h 99752"/>
                                <a:gd name="connsiteX1" fmla="*/ 53122 w 99752"/>
                                <a:gd name="connsiteY1" fmla="*/ 91440 h 99752"/>
                                <a:gd name="connsiteX2" fmla="*/ 91360 w 99752"/>
                                <a:gd name="connsiteY2" fmla="*/ 91440 h 99752"/>
                                <a:gd name="connsiteX3" fmla="*/ 91360 w 99752"/>
                                <a:gd name="connsiteY3" fmla="*/ 53201 h 99752"/>
                                <a:gd name="connsiteX4" fmla="*/ 57278 w 99752"/>
                                <a:gd name="connsiteY4" fmla="*/ 14963 h 99752"/>
                                <a:gd name="connsiteX5" fmla="*/ 15714 w 99752"/>
                                <a:gd name="connsiteY5" fmla="*/ 14963 h 99752"/>
                                <a:gd name="connsiteX6" fmla="*/ 14883 w 99752"/>
                                <a:gd name="connsiteY6" fmla="*/ 57358 h 99752"/>
                                <a:gd name="connsiteX7" fmla="*/ 14883 w 99752"/>
                                <a:gd name="connsiteY7" fmla="*/ 57358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9752">
                                  <a:moveTo>
                                    <a:pt x="14883" y="57358"/>
                                  </a:moveTo>
                                  <a:cubicBezTo>
                                    <a:pt x="27352" y="68996"/>
                                    <a:pt x="39821" y="79802"/>
                                    <a:pt x="53122" y="91440"/>
                                  </a:cubicBezTo>
                                  <a:cubicBezTo>
                                    <a:pt x="63928" y="100584"/>
                                    <a:pt x="80554" y="102247"/>
                                    <a:pt x="91360" y="91440"/>
                                  </a:cubicBezTo>
                                  <a:cubicBezTo>
                                    <a:pt x="101336" y="80633"/>
                                    <a:pt x="101336" y="64839"/>
                                    <a:pt x="91360" y="53201"/>
                                  </a:cubicBezTo>
                                  <a:cubicBezTo>
                                    <a:pt x="79723" y="40732"/>
                                    <a:pt x="68916" y="28263"/>
                                    <a:pt x="57278" y="14963"/>
                                  </a:cubicBezTo>
                                  <a:cubicBezTo>
                                    <a:pt x="47303" y="3325"/>
                                    <a:pt x="25690" y="3325"/>
                                    <a:pt x="15714" y="14963"/>
                                  </a:cubicBezTo>
                                  <a:cubicBezTo>
                                    <a:pt x="4077" y="27432"/>
                                    <a:pt x="2414" y="46551"/>
                                    <a:pt x="14883" y="57358"/>
                                  </a:cubicBezTo>
                                  <a:lnTo>
                                    <a:pt x="14883" y="573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" name="Полилиния: Фигура 25">
                            <a:extLst>
                              <a:ext uri="{FF2B5EF4-FFF2-40B4-BE49-F238E27FC236}">
                                <a16:creationId xmlns:a16="http://schemas.microsoft.com/office/drawing/2014/main" id="{46B19E7C-43FB-484D-BDB2-20D51AC9CB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22325" y="2697555"/>
                              <a:ext cx="108065" cy="124691"/>
                            </a:xfrm>
                            <a:custGeom>
                              <a:avLst/>
                              <a:gdLst>
                                <a:gd name="connsiteX0" fmla="*/ 14853 w 108065"/>
                                <a:gd name="connsiteY0" fmla="*/ 58531 h 124690"/>
                                <a:gd name="connsiteX1" fmla="*/ 30648 w 108065"/>
                                <a:gd name="connsiteY1" fmla="*/ 80145 h 124690"/>
                                <a:gd name="connsiteX2" fmla="*/ 48104 w 108065"/>
                                <a:gd name="connsiteY2" fmla="*/ 105083 h 124690"/>
                                <a:gd name="connsiteX3" fmla="*/ 88005 w 108065"/>
                                <a:gd name="connsiteY3" fmla="*/ 115889 h 124690"/>
                                <a:gd name="connsiteX4" fmla="*/ 98812 w 108065"/>
                                <a:gd name="connsiteY4" fmla="*/ 75988 h 124690"/>
                                <a:gd name="connsiteX5" fmla="*/ 82186 w 108065"/>
                                <a:gd name="connsiteY5" fmla="*/ 50219 h 124690"/>
                                <a:gd name="connsiteX6" fmla="*/ 74705 w 108065"/>
                                <a:gd name="connsiteY6" fmla="*/ 38581 h 124690"/>
                                <a:gd name="connsiteX7" fmla="*/ 67224 w 108065"/>
                                <a:gd name="connsiteY7" fmla="*/ 28606 h 124690"/>
                                <a:gd name="connsiteX8" fmla="*/ 22335 w 108065"/>
                                <a:gd name="connsiteY8" fmla="*/ 10318 h 124690"/>
                                <a:gd name="connsiteX9" fmla="*/ 14853 w 108065"/>
                                <a:gd name="connsiteY9" fmla="*/ 58531 h 124690"/>
                                <a:gd name="connsiteX10" fmla="*/ 14853 w 108065"/>
                                <a:gd name="connsiteY10" fmla="*/ 5853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08065" h="124690">
                                  <a:moveTo>
                                    <a:pt x="14853" y="58531"/>
                                  </a:moveTo>
                                  <a:cubicBezTo>
                                    <a:pt x="20672" y="63519"/>
                                    <a:pt x="25660" y="73494"/>
                                    <a:pt x="30648" y="80145"/>
                                  </a:cubicBezTo>
                                  <a:cubicBezTo>
                                    <a:pt x="36466" y="88457"/>
                                    <a:pt x="42285" y="96770"/>
                                    <a:pt x="48104" y="105083"/>
                                  </a:cubicBezTo>
                                  <a:cubicBezTo>
                                    <a:pt x="57248" y="118383"/>
                                    <a:pt x="73874" y="124202"/>
                                    <a:pt x="88005" y="115889"/>
                                  </a:cubicBezTo>
                                  <a:cubicBezTo>
                                    <a:pt x="101306" y="108408"/>
                                    <a:pt x="107125" y="89289"/>
                                    <a:pt x="98812" y="75988"/>
                                  </a:cubicBezTo>
                                  <a:cubicBezTo>
                                    <a:pt x="92993" y="67675"/>
                                    <a:pt x="88005" y="59363"/>
                                    <a:pt x="82186" y="50219"/>
                                  </a:cubicBezTo>
                                  <a:cubicBezTo>
                                    <a:pt x="79693" y="46062"/>
                                    <a:pt x="77199" y="41906"/>
                                    <a:pt x="74705" y="38581"/>
                                  </a:cubicBezTo>
                                  <a:cubicBezTo>
                                    <a:pt x="73043" y="36087"/>
                                    <a:pt x="68055" y="31100"/>
                                    <a:pt x="67224" y="28606"/>
                                  </a:cubicBezTo>
                                  <a:cubicBezTo>
                                    <a:pt x="61405" y="9486"/>
                                    <a:pt x="39792" y="342"/>
                                    <a:pt x="22335" y="10318"/>
                                  </a:cubicBezTo>
                                  <a:cubicBezTo>
                                    <a:pt x="5709" y="19462"/>
                                    <a:pt x="-110" y="46062"/>
                                    <a:pt x="14853" y="58531"/>
                                  </a:cubicBezTo>
                                  <a:lnTo>
                                    <a:pt x="14853" y="585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" name="Полилиния: Фигура 26">
                            <a:extLst>
                              <a:ext uri="{FF2B5EF4-FFF2-40B4-BE49-F238E27FC236}">
                                <a16:creationId xmlns:a16="http://schemas.microsoft.com/office/drawing/2014/main" id="{EA0A2AB7-9F0D-4548-BE8C-7EC48C6D45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49484" y="3265731"/>
                              <a:ext cx="116378" cy="108065"/>
                            </a:xfrm>
                            <a:custGeom>
                              <a:avLst/>
                              <a:gdLst>
                                <a:gd name="connsiteX0" fmla="*/ 71879 w 116378"/>
                                <a:gd name="connsiteY0" fmla="*/ 92196 h 108065"/>
                                <a:gd name="connsiteX1" fmla="*/ 73541 w 116378"/>
                                <a:gd name="connsiteY1" fmla="*/ 91365 h 108065"/>
                                <a:gd name="connsiteX2" fmla="*/ 79360 w 116378"/>
                                <a:gd name="connsiteY2" fmla="*/ 86378 h 108065"/>
                                <a:gd name="connsiteX3" fmla="*/ 88504 w 116378"/>
                                <a:gd name="connsiteY3" fmla="*/ 78065 h 108065"/>
                                <a:gd name="connsiteX4" fmla="*/ 109286 w 116378"/>
                                <a:gd name="connsiteY4" fmla="*/ 60608 h 108065"/>
                                <a:gd name="connsiteX5" fmla="*/ 111780 w 116378"/>
                                <a:gd name="connsiteY5" fmla="*/ 19044 h 108065"/>
                                <a:gd name="connsiteX6" fmla="*/ 70216 w 116378"/>
                                <a:gd name="connsiteY6" fmla="*/ 10732 h 108065"/>
                                <a:gd name="connsiteX7" fmla="*/ 48603 w 116378"/>
                                <a:gd name="connsiteY7" fmla="*/ 26526 h 108065"/>
                                <a:gd name="connsiteX8" fmla="*/ 38628 w 116378"/>
                                <a:gd name="connsiteY8" fmla="*/ 34007 h 108065"/>
                                <a:gd name="connsiteX9" fmla="*/ 31978 w 116378"/>
                                <a:gd name="connsiteY9" fmla="*/ 39826 h 108065"/>
                                <a:gd name="connsiteX10" fmla="*/ 13690 w 116378"/>
                                <a:gd name="connsiteY10" fmla="*/ 95522 h 108065"/>
                                <a:gd name="connsiteX11" fmla="*/ 71879 w 116378"/>
                                <a:gd name="connsiteY11" fmla="*/ 92196 h 108065"/>
                                <a:gd name="connsiteX12" fmla="*/ 71879 w 116378"/>
                                <a:gd name="connsiteY12" fmla="*/ 9219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6378" h="108065">
                                  <a:moveTo>
                                    <a:pt x="71879" y="92196"/>
                                  </a:moveTo>
                                  <a:cubicBezTo>
                                    <a:pt x="70216" y="94690"/>
                                    <a:pt x="71048" y="94690"/>
                                    <a:pt x="73541" y="91365"/>
                                  </a:cubicBezTo>
                                  <a:cubicBezTo>
                                    <a:pt x="75204" y="89703"/>
                                    <a:pt x="76867" y="88040"/>
                                    <a:pt x="79360" y="86378"/>
                                  </a:cubicBezTo>
                                  <a:cubicBezTo>
                                    <a:pt x="82686" y="83884"/>
                                    <a:pt x="86011" y="80559"/>
                                    <a:pt x="88504" y="78065"/>
                                  </a:cubicBezTo>
                                  <a:cubicBezTo>
                                    <a:pt x="95155" y="72246"/>
                                    <a:pt x="101805" y="66427"/>
                                    <a:pt x="109286" y="60608"/>
                                  </a:cubicBezTo>
                                  <a:cubicBezTo>
                                    <a:pt x="120924" y="49802"/>
                                    <a:pt x="120924" y="30682"/>
                                    <a:pt x="111780" y="19044"/>
                                  </a:cubicBezTo>
                                  <a:cubicBezTo>
                                    <a:pt x="102636" y="7407"/>
                                    <a:pt x="83517" y="1588"/>
                                    <a:pt x="70216" y="10732"/>
                                  </a:cubicBezTo>
                                  <a:cubicBezTo>
                                    <a:pt x="62735" y="15719"/>
                                    <a:pt x="56085" y="21538"/>
                                    <a:pt x="48603" y="26526"/>
                                  </a:cubicBezTo>
                                  <a:cubicBezTo>
                                    <a:pt x="45278" y="29020"/>
                                    <a:pt x="41953" y="31514"/>
                                    <a:pt x="38628" y="34007"/>
                                  </a:cubicBezTo>
                                  <a:cubicBezTo>
                                    <a:pt x="37797" y="34839"/>
                                    <a:pt x="26990" y="42320"/>
                                    <a:pt x="31978" y="39826"/>
                                  </a:cubicBezTo>
                                  <a:cubicBezTo>
                                    <a:pt x="8702" y="48139"/>
                                    <a:pt x="-2104" y="74740"/>
                                    <a:pt x="13690" y="95522"/>
                                  </a:cubicBezTo>
                                  <a:cubicBezTo>
                                    <a:pt x="29484" y="115472"/>
                                    <a:pt x="58579" y="112978"/>
                                    <a:pt x="71879" y="92196"/>
                                  </a:cubicBezTo>
                                  <a:lnTo>
                                    <a:pt x="71879" y="92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" name="Полилиния: Фигура 27">
                            <a:extLst>
                              <a:ext uri="{FF2B5EF4-FFF2-40B4-BE49-F238E27FC236}">
                                <a16:creationId xmlns:a16="http://schemas.microsoft.com/office/drawing/2014/main" id="{C83F33AB-E840-42E6-8418-9476B4B973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305" y="4110484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47798 w 124690"/>
                                <a:gd name="connsiteY0" fmla="*/ 84535 h 91439"/>
                                <a:gd name="connsiteX1" fmla="*/ 110144 w 124690"/>
                                <a:gd name="connsiteY1" fmla="*/ 56272 h 91439"/>
                                <a:gd name="connsiteX2" fmla="*/ 89362 w 124690"/>
                                <a:gd name="connsiteY2" fmla="*/ 8058 h 91439"/>
                                <a:gd name="connsiteX3" fmla="*/ 19535 w 124690"/>
                                <a:gd name="connsiteY3" fmla="*/ 37153 h 91439"/>
                                <a:gd name="connsiteX4" fmla="*/ 9560 w 124690"/>
                                <a:gd name="connsiteY4" fmla="*/ 75391 h 91439"/>
                                <a:gd name="connsiteX5" fmla="*/ 47798 w 124690"/>
                                <a:gd name="connsiteY5" fmla="*/ 84535 h 91439"/>
                                <a:gd name="connsiteX6" fmla="*/ 47798 w 124690"/>
                                <a:gd name="connsiteY6" fmla="*/ 845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47798" y="84535"/>
                                  </a:moveTo>
                                  <a:cubicBezTo>
                                    <a:pt x="68580" y="75391"/>
                                    <a:pt x="89362" y="65416"/>
                                    <a:pt x="110144" y="56272"/>
                                  </a:cubicBezTo>
                                  <a:cubicBezTo>
                                    <a:pt x="136744" y="43803"/>
                                    <a:pt x="117625" y="-3579"/>
                                    <a:pt x="89362" y="8058"/>
                                  </a:cubicBezTo>
                                  <a:cubicBezTo>
                                    <a:pt x="66086" y="17202"/>
                                    <a:pt x="42810" y="27178"/>
                                    <a:pt x="19535" y="37153"/>
                                  </a:cubicBezTo>
                                  <a:cubicBezTo>
                                    <a:pt x="6235" y="42972"/>
                                    <a:pt x="2909" y="62922"/>
                                    <a:pt x="9560" y="75391"/>
                                  </a:cubicBezTo>
                                  <a:cubicBezTo>
                                    <a:pt x="17872" y="88692"/>
                                    <a:pt x="33666" y="90354"/>
                                    <a:pt x="47798" y="84535"/>
                                  </a:cubicBezTo>
                                  <a:lnTo>
                                    <a:pt x="47798" y="84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" name="Полилиния: Фигура 28">
                            <a:extLst>
                              <a:ext uri="{FF2B5EF4-FFF2-40B4-BE49-F238E27FC236}">
                                <a16:creationId xmlns:a16="http://schemas.microsoft.com/office/drawing/2014/main" id="{5716CAC8-6EA5-4FA8-B115-ED74E058BE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71668" y="3844861"/>
                              <a:ext cx="166255" cy="157942"/>
                            </a:xfrm>
                            <a:custGeom>
                              <a:avLst/>
                              <a:gdLst>
                                <a:gd name="connsiteX0" fmla="*/ 158024 w 166254"/>
                                <a:gd name="connsiteY0" fmla="*/ 105764 h 157941"/>
                                <a:gd name="connsiteX1" fmla="*/ 59933 w 166254"/>
                                <a:gd name="connsiteY1" fmla="*/ 14324 h 157941"/>
                                <a:gd name="connsiteX2" fmla="*/ 15876 w 166254"/>
                                <a:gd name="connsiteY2" fmla="*/ 58382 h 157941"/>
                                <a:gd name="connsiteX3" fmla="*/ 117291 w 166254"/>
                                <a:gd name="connsiteY3" fmla="*/ 146497 h 157941"/>
                                <a:gd name="connsiteX4" fmla="*/ 158024 w 166254"/>
                                <a:gd name="connsiteY4" fmla="*/ 105764 h 157941"/>
                                <a:gd name="connsiteX5" fmla="*/ 158024 w 166254"/>
                                <a:gd name="connsiteY5" fmla="*/ 105764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57941">
                                  <a:moveTo>
                                    <a:pt x="158024" y="105764"/>
                                  </a:moveTo>
                                  <a:cubicBezTo>
                                    <a:pt x="123941" y="76670"/>
                                    <a:pt x="94016" y="43419"/>
                                    <a:pt x="59933" y="14324"/>
                                  </a:cubicBezTo>
                                  <a:cubicBezTo>
                                    <a:pt x="30008" y="-11445"/>
                                    <a:pt x="-13219" y="30118"/>
                                    <a:pt x="15876" y="58382"/>
                                  </a:cubicBezTo>
                                  <a:cubicBezTo>
                                    <a:pt x="48296" y="89139"/>
                                    <a:pt x="84872" y="115739"/>
                                    <a:pt x="117291" y="146497"/>
                                  </a:cubicBezTo>
                                  <a:cubicBezTo>
                                    <a:pt x="144723" y="172266"/>
                                    <a:pt x="186287" y="129871"/>
                                    <a:pt x="158024" y="105764"/>
                                  </a:cubicBezTo>
                                  <a:lnTo>
                                    <a:pt x="158024" y="1057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" name="Полилиния: Фигура 29">
                            <a:extLst>
                              <a:ext uri="{FF2B5EF4-FFF2-40B4-BE49-F238E27FC236}">
                                <a16:creationId xmlns:a16="http://schemas.microsoft.com/office/drawing/2014/main" id="{6E779ECF-7DA3-4DFA-A839-AAB87677EC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5787" y="4138334"/>
                              <a:ext cx="174567" cy="149629"/>
                            </a:xfrm>
                            <a:custGeom>
                              <a:avLst/>
                              <a:gdLst>
                                <a:gd name="connsiteX0" fmla="*/ 13122 w 174567"/>
                                <a:gd name="connsiteY0" fmla="*/ 49204 h 149629"/>
                                <a:gd name="connsiteX1" fmla="*/ 135319 w 174567"/>
                                <a:gd name="connsiteY1" fmla="*/ 143969 h 149629"/>
                                <a:gd name="connsiteX2" fmla="*/ 161920 w 174567"/>
                                <a:gd name="connsiteY2" fmla="*/ 98249 h 149629"/>
                                <a:gd name="connsiteX3" fmla="*/ 48867 w 174567"/>
                                <a:gd name="connsiteY3" fmla="*/ 13459 h 149629"/>
                                <a:gd name="connsiteX4" fmla="*/ 13122 w 174567"/>
                                <a:gd name="connsiteY4" fmla="*/ 49204 h 149629"/>
                                <a:gd name="connsiteX5" fmla="*/ 13122 w 174567"/>
                                <a:gd name="connsiteY5" fmla="*/ 49204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49629">
                                  <a:moveTo>
                                    <a:pt x="13122" y="49204"/>
                                  </a:moveTo>
                                  <a:cubicBezTo>
                                    <a:pt x="48035" y="87443"/>
                                    <a:pt x="87937" y="121525"/>
                                    <a:pt x="135319" y="143969"/>
                                  </a:cubicBezTo>
                                  <a:cubicBezTo>
                                    <a:pt x="165245" y="158932"/>
                                    <a:pt x="191846" y="115706"/>
                                    <a:pt x="161920" y="98249"/>
                                  </a:cubicBezTo>
                                  <a:cubicBezTo>
                                    <a:pt x="121188" y="74142"/>
                                    <a:pt x="82118" y="47542"/>
                                    <a:pt x="48867" y="13459"/>
                                  </a:cubicBezTo>
                                  <a:cubicBezTo>
                                    <a:pt x="25592" y="-8985"/>
                                    <a:pt x="-8491" y="25928"/>
                                    <a:pt x="13122" y="49204"/>
                                  </a:cubicBezTo>
                                  <a:lnTo>
                                    <a:pt x="13122" y="49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" name="Полилиния: Фигура 30">
                            <a:extLst>
                              <a:ext uri="{FF2B5EF4-FFF2-40B4-BE49-F238E27FC236}">
                                <a16:creationId xmlns:a16="http://schemas.microsoft.com/office/drawing/2014/main" id="{CAE79755-FAFA-4D85-9822-DD82F35DF7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1243" y="3306275"/>
                              <a:ext cx="232756" cy="108065"/>
                            </a:xfrm>
                            <a:custGeom>
                              <a:avLst/>
                              <a:gdLst>
                                <a:gd name="connsiteX0" fmla="*/ 178727 w 232756"/>
                                <a:gd name="connsiteY0" fmla="*/ 9258 h 108065"/>
                                <a:gd name="connsiteX1" fmla="*/ 37410 w 232756"/>
                                <a:gd name="connsiteY1" fmla="*/ 42509 h 108065"/>
                                <a:gd name="connsiteX2" fmla="*/ 37410 w 232756"/>
                                <a:gd name="connsiteY2" fmla="*/ 107348 h 108065"/>
                                <a:gd name="connsiteX3" fmla="*/ 212809 w 232756"/>
                                <a:gd name="connsiteY3" fmla="*/ 67447 h 108065"/>
                                <a:gd name="connsiteX4" fmla="*/ 178727 w 232756"/>
                                <a:gd name="connsiteY4" fmla="*/ 9258 h 108065"/>
                                <a:gd name="connsiteX5" fmla="*/ 178727 w 232756"/>
                                <a:gd name="connsiteY5" fmla="*/ 9258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08065">
                                  <a:moveTo>
                                    <a:pt x="178727" y="9258"/>
                                  </a:moveTo>
                                  <a:cubicBezTo>
                                    <a:pt x="134669" y="28377"/>
                                    <a:pt x="84793" y="38352"/>
                                    <a:pt x="37410" y="42509"/>
                                  </a:cubicBezTo>
                                  <a:cubicBezTo>
                                    <a:pt x="-3322" y="45834"/>
                                    <a:pt x="-4985" y="106516"/>
                                    <a:pt x="37410" y="107348"/>
                                  </a:cubicBezTo>
                                  <a:cubicBezTo>
                                    <a:pt x="99756" y="109010"/>
                                    <a:pt x="155451" y="94047"/>
                                    <a:pt x="212809" y="67447"/>
                                  </a:cubicBezTo>
                                  <a:cubicBezTo>
                                    <a:pt x="251878" y="49159"/>
                                    <a:pt x="217796" y="-7368"/>
                                    <a:pt x="178727" y="9258"/>
                                  </a:cubicBezTo>
                                  <a:lnTo>
                                    <a:pt x="178727" y="9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" name="Полилиния: Фигура 31">
                            <a:extLst>
                              <a:ext uri="{FF2B5EF4-FFF2-40B4-BE49-F238E27FC236}">
                                <a16:creationId xmlns:a16="http://schemas.microsoft.com/office/drawing/2014/main" id="{FB6AFBD8-1649-4A16-98E4-2EF6D62A97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01844" y="3122707"/>
                              <a:ext cx="108065" cy="232756"/>
                            </a:xfrm>
                            <a:custGeom>
                              <a:avLst/>
                              <a:gdLst>
                                <a:gd name="connsiteX0" fmla="*/ 78555 w 108065"/>
                                <a:gd name="connsiteY0" fmla="*/ 164562 h 232756"/>
                                <a:gd name="connsiteX1" fmla="*/ 84374 w 108065"/>
                                <a:gd name="connsiteY1" fmla="*/ 108867 h 232756"/>
                                <a:gd name="connsiteX2" fmla="*/ 105156 w 108065"/>
                                <a:gd name="connsiteY2" fmla="*/ 35715 h 232756"/>
                                <a:gd name="connsiteX3" fmla="*/ 46136 w 108065"/>
                                <a:gd name="connsiteY3" fmla="*/ 27402 h 232756"/>
                                <a:gd name="connsiteX4" fmla="*/ 6235 w 108065"/>
                                <a:gd name="connsiteY4" fmla="*/ 146274 h 232756"/>
                                <a:gd name="connsiteX5" fmla="*/ 61099 w 108065"/>
                                <a:gd name="connsiteY5" fmla="*/ 225245 h 232756"/>
                                <a:gd name="connsiteX6" fmla="*/ 78555 w 108065"/>
                                <a:gd name="connsiteY6" fmla="*/ 164562 h 232756"/>
                                <a:gd name="connsiteX7" fmla="*/ 78555 w 108065"/>
                                <a:gd name="connsiteY7" fmla="*/ 164562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232756">
                                  <a:moveTo>
                                    <a:pt x="78555" y="164562"/>
                                  </a:moveTo>
                                  <a:cubicBezTo>
                                    <a:pt x="60267" y="159575"/>
                                    <a:pt x="81049" y="115517"/>
                                    <a:pt x="84374" y="108867"/>
                                  </a:cubicBezTo>
                                  <a:cubicBezTo>
                                    <a:pt x="95181" y="84760"/>
                                    <a:pt x="103494" y="62316"/>
                                    <a:pt x="105156" y="35715"/>
                                  </a:cubicBezTo>
                                  <a:cubicBezTo>
                                    <a:pt x="106819" y="2464"/>
                                    <a:pt x="51123" y="-5849"/>
                                    <a:pt x="46136" y="27402"/>
                                  </a:cubicBezTo>
                                  <a:cubicBezTo>
                                    <a:pt x="40317" y="69797"/>
                                    <a:pt x="6235" y="102217"/>
                                    <a:pt x="6235" y="146274"/>
                                  </a:cubicBezTo>
                                  <a:cubicBezTo>
                                    <a:pt x="6235" y="185344"/>
                                    <a:pt x="25354" y="212776"/>
                                    <a:pt x="61099" y="225245"/>
                                  </a:cubicBezTo>
                                  <a:cubicBezTo>
                                    <a:pt x="100168" y="240208"/>
                                    <a:pt x="118456" y="176200"/>
                                    <a:pt x="78555" y="164562"/>
                                  </a:cubicBezTo>
                                  <a:lnTo>
                                    <a:pt x="78555" y="164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" name="Полилиния: фигура 32">
                            <a:extLst>
                              <a:ext uri="{FF2B5EF4-FFF2-40B4-BE49-F238E27FC236}">
                                <a16:creationId xmlns:a16="http://schemas.microsoft.com/office/drawing/2014/main" id="{D701DE7F-0F26-4B45-ACC9-B690999AE0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6809" y="2842605"/>
                              <a:ext cx="166255" cy="149629"/>
                            </a:xfrm>
                            <a:custGeom>
                              <a:avLst/>
                              <a:gdLst>
                                <a:gd name="connsiteX0" fmla="*/ 17326 w 166254"/>
                                <a:gd name="connsiteY0" fmla="*/ 63110 h 149629"/>
                                <a:gd name="connsiteX1" fmla="*/ 112922 w 166254"/>
                                <a:gd name="connsiteY1" fmla="*/ 138756 h 149629"/>
                                <a:gd name="connsiteX2" fmla="*/ 152823 w 166254"/>
                                <a:gd name="connsiteY2" fmla="*/ 98855 h 149629"/>
                                <a:gd name="connsiteX3" fmla="*/ 65540 w 166254"/>
                                <a:gd name="connsiteY3" fmla="*/ 15728 h 149629"/>
                                <a:gd name="connsiteX4" fmla="*/ 17326 w 166254"/>
                                <a:gd name="connsiteY4" fmla="*/ 63110 h 149629"/>
                                <a:gd name="connsiteX5" fmla="*/ 17326 w 166254"/>
                                <a:gd name="connsiteY5" fmla="*/ 63110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49629">
                                  <a:moveTo>
                                    <a:pt x="17326" y="63110"/>
                                  </a:moveTo>
                                  <a:cubicBezTo>
                                    <a:pt x="48914" y="88048"/>
                                    <a:pt x="80502" y="113818"/>
                                    <a:pt x="112922" y="138756"/>
                                  </a:cubicBezTo>
                                  <a:cubicBezTo>
                                    <a:pt x="140354" y="160369"/>
                                    <a:pt x="179424" y="124624"/>
                                    <a:pt x="152823" y="98855"/>
                                  </a:cubicBezTo>
                                  <a:cubicBezTo>
                                    <a:pt x="123729" y="71423"/>
                                    <a:pt x="94634" y="43159"/>
                                    <a:pt x="65540" y="15728"/>
                                  </a:cubicBezTo>
                                  <a:cubicBezTo>
                                    <a:pt x="33120" y="-15030"/>
                                    <a:pt x="-15925" y="36509"/>
                                    <a:pt x="17326" y="63110"/>
                                  </a:cubicBezTo>
                                  <a:lnTo>
                                    <a:pt x="17326" y="63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9" name="Полилиния: Фигура 33">
                            <a:extLst>
                              <a:ext uri="{FF2B5EF4-FFF2-40B4-BE49-F238E27FC236}">
                                <a16:creationId xmlns:a16="http://schemas.microsoft.com/office/drawing/2014/main" id="{B538E665-FB34-4A65-B790-3F22012F8D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6473" y="4233977"/>
                              <a:ext cx="83127" cy="58189"/>
                            </a:xfrm>
                            <a:custGeom>
                              <a:avLst/>
                              <a:gdLst>
                                <a:gd name="connsiteX0" fmla="*/ 56145 w 83127"/>
                                <a:gd name="connsiteY0" fmla="*/ 6763 h 58189"/>
                                <a:gd name="connsiteX1" fmla="*/ 20400 w 83127"/>
                                <a:gd name="connsiteY1" fmla="*/ 16738 h 58189"/>
                                <a:gd name="connsiteX2" fmla="*/ 7099 w 83127"/>
                                <a:gd name="connsiteY2" fmla="*/ 40845 h 58189"/>
                                <a:gd name="connsiteX3" fmla="*/ 31206 w 83127"/>
                                <a:gd name="connsiteY3" fmla="*/ 54146 h 58189"/>
                                <a:gd name="connsiteX4" fmla="*/ 67783 w 83127"/>
                                <a:gd name="connsiteY4" fmla="*/ 45833 h 58189"/>
                                <a:gd name="connsiteX5" fmla="*/ 81914 w 83127"/>
                                <a:gd name="connsiteY5" fmla="*/ 20063 h 58189"/>
                                <a:gd name="connsiteX6" fmla="*/ 56145 w 83127"/>
                                <a:gd name="connsiteY6" fmla="*/ 6763 h 58189"/>
                                <a:gd name="connsiteX7" fmla="*/ 56145 w 83127"/>
                                <a:gd name="connsiteY7" fmla="*/ 676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58189">
                                  <a:moveTo>
                                    <a:pt x="56145" y="6763"/>
                                  </a:moveTo>
                                  <a:cubicBezTo>
                                    <a:pt x="44507" y="10088"/>
                                    <a:pt x="32038" y="13413"/>
                                    <a:pt x="20400" y="16738"/>
                                  </a:cubicBezTo>
                                  <a:cubicBezTo>
                                    <a:pt x="10425" y="19232"/>
                                    <a:pt x="3775" y="30870"/>
                                    <a:pt x="7099" y="40845"/>
                                  </a:cubicBezTo>
                                  <a:cubicBezTo>
                                    <a:pt x="10425" y="51652"/>
                                    <a:pt x="20400" y="56639"/>
                                    <a:pt x="31206" y="54146"/>
                                  </a:cubicBezTo>
                                  <a:cubicBezTo>
                                    <a:pt x="43676" y="51652"/>
                                    <a:pt x="55314" y="49158"/>
                                    <a:pt x="67783" y="45833"/>
                                  </a:cubicBezTo>
                                  <a:cubicBezTo>
                                    <a:pt x="78589" y="43339"/>
                                    <a:pt x="85239" y="30870"/>
                                    <a:pt x="81914" y="20063"/>
                                  </a:cubicBezTo>
                                  <a:cubicBezTo>
                                    <a:pt x="78589" y="10919"/>
                                    <a:pt x="66951" y="4269"/>
                                    <a:pt x="56145" y="6763"/>
                                  </a:cubicBezTo>
                                  <a:lnTo>
                                    <a:pt x="56145" y="67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0" name="Полилиния: Фигура 34">
                            <a:extLst>
                              <a:ext uri="{FF2B5EF4-FFF2-40B4-BE49-F238E27FC236}">
                                <a16:creationId xmlns:a16="http://schemas.microsoft.com/office/drawing/2014/main" id="{081138C1-7730-488A-906D-40D5195394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27447" y="3504221"/>
                              <a:ext cx="166255" cy="124691"/>
                            </a:xfrm>
                            <a:custGeom>
                              <a:avLst/>
                              <a:gdLst>
                                <a:gd name="connsiteX0" fmla="*/ 54546 w 166254"/>
                                <a:gd name="connsiteY0" fmla="*/ 114727 h 124690"/>
                                <a:gd name="connsiteX1" fmla="*/ 150142 w 166254"/>
                                <a:gd name="connsiteY1" fmla="*/ 54875 h 124690"/>
                                <a:gd name="connsiteX2" fmla="*/ 123541 w 166254"/>
                                <a:gd name="connsiteY2" fmla="*/ 9155 h 124690"/>
                                <a:gd name="connsiteX3" fmla="*/ 22126 w 166254"/>
                                <a:gd name="connsiteY3" fmla="*/ 59031 h 124690"/>
                                <a:gd name="connsiteX4" fmla="*/ 54546 w 166254"/>
                                <a:gd name="connsiteY4" fmla="*/ 114727 h 124690"/>
                                <a:gd name="connsiteX5" fmla="*/ 54546 w 166254"/>
                                <a:gd name="connsiteY5" fmla="*/ 114727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24690">
                                  <a:moveTo>
                                    <a:pt x="54546" y="114727"/>
                                  </a:moveTo>
                                  <a:cubicBezTo>
                                    <a:pt x="86965" y="94776"/>
                                    <a:pt x="119385" y="75657"/>
                                    <a:pt x="150142" y="54875"/>
                                  </a:cubicBezTo>
                                  <a:cubicBezTo>
                                    <a:pt x="179237" y="35756"/>
                                    <a:pt x="154299" y="-4977"/>
                                    <a:pt x="123541" y="9155"/>
                                  </a:cubicBezTo>
                                  <a:cubicBezTo>
                                    <a:pt x="89459" y="24949"/>
                                    <a:pt x="55377" y="42406"/>
                                    <a:pt x="22126" y="59031"/>
                                  </a:cubicBezTo>
                                  <a:cubicBezTo>
                                    <a:pt x="-14450" y="78150"/>
                                    <a:pt x="18801" y="136340"/>
                                    <a:pt x="54546" y="114727"/>
                                  </a:cubicBezTo>
                                  <a:lnTo>
                                    <a:pt x="54546" y="114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1" name="Полилиния: Фигура 35">
                            <a:extLst>
                              <a:ext uri="{FF2B5EF4-FFF2-40B4-BE49-F238E27FC236}">
                                <a16:creationId xmlns:a16="http://schemas.microsoft.com/office/drawing/2014/main" id="{CFC4FCCC-1BFB-4BE4-9604-311A5A7FD4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14700" y="3507965"/>
                              <a:ext cx="191193" cy="74815"/>
                            </a:xfrm>
                            <a:custGeom>
                              <a:avLst/>
                              <a:gdLst>
                                <a:gd name="connsiteX0" fmla="*/ 160643 w 191192"/>
                                <a:gd name="connsiteY0" fmla="*/ 6242 h 74814"/>
                                <a:gd name="connsiteX1" fmla="*/ 34290 w 191192"/>
                                <a:gd name="connsiteY1" fmla="*/ 11230 h 74814"/>
                                <a:gd name="connsiteX2" fmla="*/ 34290 w 191192"/>
                                <a:gd name="connsiteY2" fmla="*/ 68588 h 74814"/>
                                <a:gd name="connsiteX3" fmla="*/ 160643 w 191192"/>
                                <a:gd name="connsiteY3" fmla="*/ 73575 h 74814"/>
                                <a:gd name="connsiteX4" fmla="*/ 160643 w 191192"/>
                                <a:gd name="connsiteY4" fmla="*/ 6242 h 74814"/>
                                <a:gd name="connsiteX5" fmla="*/ 160643 w 191192"/>
                                <a:gd name="connsiteY5" fmla="*/ 62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74814">
                                  <a:moveTo>
                                    <a:pt x="160643" y="6242"/>
                                  </a:moveTo>
                                  <a:cubicBezTo>
                                    <a:pt x="118248" y="7073"/>
                                    <a:pt x="76685" y="7904"/>
                                    <a:pt x="34290" y="11230"/>
                                  </a:cubicBezTo>
                                  <a:cubicBezTo>
                                    <a:pt x="-3117" y="13723"/>
                                    <a:pt x="-3117" y="66094"/>
                                    <a:pt x="34290" y="68588"/>
                                  </a:cubicBezTo>
                                  <a:cubicBezTo>
                                    <a:pt x="76685" y="71913"/>
                                    <a:pt x="118248" y="72744"/>
                                    <a:pt x="160643" y="73575"/>
                                  </a:cubicBezTo>
                                  <a:cubicBezTo>
                                    <a:pt x="203869" y="73575"/>
                                    <a:pt x="203869" y="5411"/>
                                    <a:pt x="160643" y="6242"/>
                                  </a:cubicBezTo>
                                  <a:lnTo>
                                    <a:pt x="160643" y="62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2" name="Полилиния: Фигура 36">
                            <a:extLst>
                              <a:ext uri="{FF2B5EF4-FFF2-40B4-BE49-F238E27FC236}">
                                <a16:creationId xmlns:a16="http://schemas.microsoft.com/office/drawing/2014/main" id="{8E1340EA-87EA-4EC6-B0F9-E945FE91CE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69130" y="3305072"/>
                              <a:ext cx="91440" cy="141316"/>
                            </a:xfrm>
                            <a:custGeom>
                              <a:avLst/>
                              <a:gdLst>
                                <a:gd name="connsiteX0" fmla="*/ 75029 w 91440"/>
                                <a:gd name="connsiteY0" fmla="*/ 80287 h 141316"/>
                                <a:gd name="connsiteX1" fmla="*/ 75029 w 91440"/>
                                <a:gd name="connsiteY1" fmla="*/ 79456 h 141316"/>
                                <a:gd name="connsiteX2" fmla="*/ 75029 w 91440"/>
                                <a:gd name="connsiteY2" fmla="*/ 67818 h 141316"/>
                                <a:gd name="connsiteX3" fmla="*/ 82511 w 91440"/>
                                <a:gd name="connsiteY3" fmla="*/ 50362 h 141316"/>
                                <a:gd name="connsiteX4" fmla="*/ 71704 w 91440"/>
                                <a:gd name="connsiteY4" fmla="*/ 10461 h 141316"/>
                                <a:gd name="connsiteX5" fmla="*/ 31803 w 91440"/>
                                <a:gd name="connsiteY5" fmla="*/ 21267 h 141316"/>
                                <a:gd name="connsiteX6" fmla="*/ 13515 w 91440"/>
                                <a:gd name="connsiteY6" fmla="*/ 56181 h 141316"/>
                                <a:gd name="connsiteX7" fmla="*/ 9359 w 91440"/>
                                <a:gd name="connsiteY7" fmla="*/ 71143 h 141316"/>
                                <a:gd name="connsiteX8" fmla="*/ 7696 w 91440"/>
                                <a:gd name="connsiteY8" fmla="*/ 86106 h 141316"/>
                                <a:gd name="connsiteX9" fmla="*/ 7696 w 91440"/>
                                <a:gd name="connsiteY9" fmla="*/ 90263 h 141316"/>
                                <a:gd name="connsiteX10" fmla="*/ 47597 w 91440"/>
                                <a:gd name="connsiteY10" fmla="*/ 135983 h 141316"/>
                                <a:gd name="connsiteX11" fmla="*/ 75029 w 91440"/>
                                <a:gd name="connsiteY11" fmla="*/ 80287 h 141316"/>
                                <a:gd name="connsiteX12" fmla="*/ 75029 w 91440"/>
                                <a:gd name="connsiteY12" fmla="*/ 80287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1440" h="141316">
                                  <a:moveTo>
                                    <a:pt x="75029" y="80287"/>
                                  </a:moveTo>
                                  <a:cubicBezTo>
                                    <a:pt x="77523" y="83612"/>
                                    <a:pt x="74198" y="76131"/>
                                    <a:pt x="75029" y="79456"/>
                                  </a:cubicBezTo>
                                  <a:cubicBezTo>
                                    <a:pt x="75029" y="76131"/>
                                    <a:pt x="75029" y="70312"/>
                                    <a:pt x="75029" y="67818"/>
                                  </a:cubicBezTo>
                                  <a:cubicBezTo>
                                    <a:pt x="75860" y="61999"/>
                                    <a:pt x="78354" y="56181"/>
                                    <a:pt x="82511" y="50362"/>
                                  </a:cubicBezTo>
                                  <a:cubicBezTo>
                                    <a:pt x="90823" y="37061"/>
                                    <a:pt x="85005" y="17942"/>
                                    <a:pt x="71704" y="10461"/>
                                  </a:cubicBezTo>
                                  <a:cubicBezTo>
                                    <a:pt x="56741" y="1316"/>
                                    <a:pt x="40947" y="7967"/>
                                    <a:pt x="31803" y="21267"/>
                                  </a:cubicBezTo>
                                  <a:cubicBezTo>
                                    <a:pt x="24321" y="31242"/>
                                    <a:pt x="18503" y="43711"/>
                                    <a:pt x="13515" y="56181"/>
                                  </a:cubicBezTo>
                                  <a:cubicBezTo>
                                    <a:pt x="11852" y="61168"/>
                                    <a:pt x="10190" y="66156"/>
                                    <a:pt x="9359" y="71143"/>
                                  </a:cubicBezTo>
                                  <a:cubicBezTo>
                                    <a:pt x="8528" y="76131"/>
                                    <a:pt x="7696" y="81119"/>
                                    <a:pt x="7696" y="86106"/>
                                  </a:cubicBezTo>
                                  <a:cubicBezTo>
                                    <a:pt x="7696" y="86937"/>
                                    <a:pt x="6034" y="95250"/>
                                    <a:pt x="7696" y="90263"/>
                                  </a:cubicBezTo>
                                  <a:cubicBezTo>
                                    <a:pt x="215" y="115201"/>
                                    <a:pt x="22659" y="139308"/>
                                    <a:pt x="47597" y="135983"/>
                                  </a:cubicBezTo>
                                  <a:cubicBezTo>
                                    <a:pt x="70873" y="131826"/>
                                    <a:pt x="90823" y="101901"/>
                                    <a:pt x="75029" y="80287"/>
                                  </a:cubicBezTo>
                                  <a:lnTo>
                                    <a:pt x="75029" y="802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3" name="Полилиния: Фигура 37">
                            <a:extLst>
                              <a:ext uri="{FF2B5EF4-FFF2-40B4-BE49-F238E27FC236}">
                                <a16:creationId xmlns:a16="http://schemas.microsoft.com/office/drawing/2014/main" id="{AF7D0682-CD8B-441C-860D-EABC0B089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12587" y="2820536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71632 w 116378"/>
                                <a:gd name="connsiteY0" fmla="*/ 22834 h 83127"/>
                                <a:gd name="connsiteX1" fmla="*/ 68307 w 116378"/>
                                <a:gd name="connsiteY1" fmla="*/ 25328 h 83127"/>
                                <a:gd name="connsiteX2" fmla="*/ 65813 w 116378"/>
                                <a:gd name="connsiteY2" fmla="*/ 26159 h 83127"/>
                                <a:gd name="connsiteX3" fmla="*/ 67476 w 116378"/>
                                <a:gd name="connsiteY3" fmla="*/ 26159 h 83127"/>
                                <a:gd name="connsiteX4" fmla="*/ 64982 w 116378"/>
                                <a:gd name="connsiteY4" fmla="*/ 26159 h 83127"/>
                                <a:gd name="connsiteX5" fmla="*/ 62488 w 116378"/>
                                <a:gd name="connsiteY5" fmla="*/ 26159 h 83127"/>
                                <a:gd name="connsiteX6" fmla="*/ 64151 w 116378"/>
                                <a:gd name="connsiteY6" fmla="*/ 26159 h 83127"/>
                                <a:gd name="connsiteX7" fmla="*/ 61657 w 116378"/>
                                <a:gd name="connsiteY7" fmla="*/ 25328 h 83127"/>
                                <a:gd name="connsiteX8" fmla="*/ 58332 w 116378"/>
                                <a:gd name="connsiteY8" fmla="*/ 22834 h 83127"/>
                                <a:gd name="connsiteX9" fmla="*/ 58332 w 116378"/>
                                <a:gd name="connsiteY9" fmla="*/ 22002 h 83127"/>
                                <a:gd name="connsiteX10" fmla="*/ 59163 w 116378"/>
                                <a:gd name="connsiteY10" fmla="*/ 22834 h 83127"/>
                                <a:gd name="connsiteX11" fmla="*/ 57500 w 116378"/>
                                <a:gd name="connsiteY11" fmla="*/ 19509 h 83127"/>
                                <a:gd name="connsiteX12" fmla="*/ 7624 w 116378"/>
                                <a:gd name="connsiteY12" fmla="*/ 40291 h 83127"/>
                                <a:gd name="connsiteX13" fmla="*/ 102389 w 116378"/>
                                <a:gd name="connsiteY13" fmla="*/ 76867 h 83127"/>
                                <a:gd name="connsiteX14" fmla="*/ 113196 w 116378"/>
                                <a:gd name="connsiteY14" fmla="*/ 34472 h 83127"/>
                                <a:gd name="connsiteX15" fmla="*/ 71632 w 116378"/>
                                <a:gd name="connsiteY15" fmla="*/ 22834 h 83127"/>
                                <a:gd name="connsiteX16" fmla="*/ 71632 w 116378"/>
                                <a:gd name="connsiteY16" fmla="*/ 2283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71632" y="22834"/>
                                  </a:moveTo>
                                  <a:cubicBezTo>
                                    <a:pt x="70801" y="23665"/>
                                    <a:pt x="64982" y="26990"/>
                                    <a:pt x="68307" y="25328"/>
                                  </a:cubicBezTo>
                                  <a:cubicBezTo>
                                    <a:pt x="71632" y="23665"/>
                                    <a:pt x="66644" y="25328"/>
                                    <a:pt x="65813" y="26159"/>
                                  </a:cubicBezTo>
                                  <a:cubicBezTo>
                                    <a:pt x="63319" y="26990"/>
                                    <a:pt x="64151" y="26159"/>
                                    <a:pt x="67476" y="26159"/>
                                  </a:cubicBezTo>
                                  <a:cubicBezTo>
                                    <a:pt x="66644" y="26159"/>
                                    <a:pt x="65813" y="26159"/>
                                    <a:pt x="64982" y="26159"/>
                                  </a:cubicBezTo>
                                  <a:cubicBezTo>
                                    <a:pt x="64151" y="26159"/>
                                    <a:pt x="63319" y="26159"/>
                                    <a:pt x="62488" y="26159"/>
                                  </a:cubicBezTo>
                                  <a:cubicBezTo>
                                    <a:pt x="65813" y="26990"/>
                                    <a:pt x="65813" y="26159"/>
                                    <a:pt x="64151" y="26159"/>
                                  </a:cubicBezTo>
                                  <a:cubicBezTo>
                                    <a:pt x="63319" y="26159"/>
                                    <a:pt x="59163" y="24496"/>
                                    <a:pt x="61657" y="25328"/>
                                  </a:cubicBezTo>
                                  <a:cubicBezTo>
                                    <a:pt x="64982" y="26990"/>
                                    <a:pt x="59163" y="23665"/>
                                    <a:pt x="58332" y="22834"/>
                                  </a:cubicBezTo>
                                  <a:cubicBezTo>
                                    <a:pt x="61657" y="25328"/>
                                    <a:pt x="58332" y="22834"/>
                                    <a:pt x="58332" y="22002"/>
                                  </a:cubicBezTo>
                                  <a:cubicBezTo>
                                    <a:pt x="59994" y="23665"/>
                                    <a:pt x="59994" y="24496"/>
                                    <a:pt x="59163" y="22834"/>
                                  </a:cubicBezTo>
                                  <a:cubicBezTo>
                                    <a:pt x="58332" y="22002"/>
                                    <a:pt x="57500" y="20340"/>
                                    <a:pt x="57500" y="19509"/>
                                  </a:cubicBezTo>
                                  <a:cubicBezTo>
                                    <a:pt x="44200" y="-7923"/>
                                    <a:pt x="-2351" y="11196"/>
                                    <a:pt x="7624" y="40291"/>
                                  </a:cubicBezTo>
                                  <a:cubicBezTo>
                                    <a:pt x="20924" y="79360"/>
                                    <a:pt x="66644" y="96817"/>
                                    <a:pt x="102389" y="76867"/>
                                  </a:cubicBezTo>
                                  <a:cubicBezTo>
                                    <a:pt x="116521" y="68554"/>
                                    <a:pt x="121509" y="48603"/>
                                    <a:pt x="113196" y="34472"/>
                                  </a:cubicBezTo>
                                  <a:cubicBezTo>
                                    <a:pt x="105714" y="20340"/>
                                    <a:pt x="84932" y="12859"/>
                                    <a:pt x="71632" y="22834"/>
                                  </a:cubicBezTo>
                                  <a:lnTo>
                                    <a:pt x="71632" y="22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4" name="Полилиния: Фигура 38">
                            <a:extLst>
                              <a:ext uri="{FF2B5EF4-FFF2-40B4-BE49-F238E27FC236}">
                                <a16:creationId xmlns:a16="http://schemas.microsoft.com/office/drawing/2014/main" id="{A6C361C8-CA67-430E-BBAF-15DDFCDD1B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10240" y="2498765"/>
                              <a:ext cx="91440" cy="149629"/>
                            </a:xfrm>
                            <a:custGeom>
                              <a:avLst/>
                              <a:gdLst>
                                <a:gd name="connsiteX0" fmla="*/ 28169 w 91440"/>
                                <a:gd name="connsiteY0" fmla="*/ 22072 h 149629"/>
                                <a:gd name="connsiteX1" fmla="*/ 9881 w 91440"/>
                                <a:gd name="connsiteY1" fmla="*/ 127643 h 149629"/>
                                <a:gd name="connsiteX2" fmla="*/ 67239 w 91440"/>
                                <a:gd name="connsiteY2" fmla="*/ 111849 h 149629"/>
                                <a:gd name="connsiteX3" fmla="*/ 82202 w 91440"/>
                                <a:gd name="connsiteY3" fmla="*/ 53660 h 149629"/>
                                <a:gd name="connsiteX4" fmla="*/ 70564 w 91440"/>
                                <a:gd name="connsiteY4" fmla="*/ 10434 h 149629"/>
                                <a:gd name="connsiteX5" fmla="*/ 28169 w 91440"/>
                                <a:gd name="connsiteY5" fmla="*/ 22072 h 149629"/>
                                <a:gd name="connsiteX6" fmla="*/ 28169 w 91440"/>
                                <a:gd name="connsiteY6" fmla="*/ 22072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49629">
                                  <a:moveTo>
                                    <a:pt x="28169" y="22072"/>
                                  </a:moveTo>
                                  <a:cubicBezTo>
                                    <a:pt x="7387" y="52829"/>
                                    <a:pt x="1568" y="91067"/>
                                    <a:pt x="9881" y="127643"/>
                                  </a:cubicBezTo>
                                  <a:cubicBezTo>
                                    <a:pt x="19025" y="165051"/>
                                    <a:pt x="73889" y="149256"/>
                                    <a:pt x="67239" y="111849"/>
                                  </a:cubicBezTo>
                                  <a:cubicBezTo>
                                    <a:pt x="63083" y="90236"/>
                                    <a:pt x="69733" y="71117"/>
                                    <a:pt x="82202" y="53660"/>
                                  </a:cubicBezTo>
                                  <a:cubicBezTo>
                                    <a:pt x="92177" y="40360"/>
                                    <a:pt x="84696" y="18747"/>
                                    <a:pt x="70564" y="10434"/>
                                  </a:cubicBezTo>
                                  <a:cubicBezTo>
                                    <a:pt x="56433" y="1290"/>
                                    <a:pt x="38145" y="7940"/>
                                    <a:pt x="28169" y="22072"/>
                                  </a:cubicBezTo>
                                  <a:lnTo>
                                    <a:pt x="28169" y="220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5" name="Полилиния: Фигура 39">
                            <a:extLst>
                              <a:ext uri="{FF2B5EF4-FFF2-40B4-BE49-F238E27FC236}">
                                <a16:creationId xmlns:a16="http://schemas.microsoft.com/office/drawing/2014/main" id="{7EE94BF0-6D11-43B8-BA70-63BB44F7D2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1164" y="3035174"/>
                              <a:ext cx="141316" cy="124691"/>
                            </a:xfrm>
                            <a:custGeom>
                              <a:avLst/>
                              <a:gdLst>
                                <a:gd name="connsiteX0" fmla="*/ 56538 w 141316"/>
                                <a:gd name="connsiteY0" fmla="*/ 118261 h 124690"/>
                                <a:gd name="connsiteX1" fmla="*/ 128858 w 141316"/>
                                <a:gd name="connsiteY1" fmla="*/ 55084 h 124690"/>
                                <a:gd name="connsiteX2" fmla="*/ 128858 w 141316"/>
                                <a:gd name="connsiteY2" fmla="*/ 14352 h 124690"/>
                                <a:gd name="connsiteX3" fmla="*/ 88126 w 141316"/>
                                <a:gd name="connsiteY3" fmla="*/ 14352 h 124690"/>
                                <a:gd name="connsiteX4" fmla="*/ 14974 w 141316"/>
                                <a:gd name="connsiteY4" fmla="*/ 75866 h 124690"/>
                                <a:gd name="connsiteX5" fmla="*/ 14974 w 141316"/>
                                <a:gd name="connsiteY5" fmla="*/ 117429 h 124690"/>
                                <a:gd name="connsiteX6" fmla="*/ 56538 w 141316"/>
                                <a:gd name="connsiteY6" fmla="*/ 118261 h 124690"/>
                                <a:gd name="connsiteX7" fmla="*/ 56538 w 141316"/>
                                <a:gd name="connsiteY7" fmla="*/ 1182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1316" h="124690">
                                  <a:moveTo>
                                    <a:pt x="56538" y="118261"/>
                                  </a:moveTo>
                                  <a:cubicBezTo>
                                    <a:pt x="80644" y="97479"/>
                                    <a:pt x="104751" y="76697"/>
                                    <a:pt x="128858" y="55084"/>
                                  </a:cubicBezTo>
                                  <a:cubicBezTo>
                                    <a:pt x="140496" y="45108"/>
                                    <a:pt x="139665" y="25158"/>
                                    <a:pt x="128858" y="14352"/>
                                  </a:cubicBezTo>
                                  <a:cubicBezTo>
                                    <a:pt x="117220" y="2714"/>
                                    <a:pt x="99764" y="4376"/>
                                    <a:pt x="88126" y="14352"/>
                                  </a:cubicBezTo>
                                  <a:cubicBezTo>
                                    <a:pt x="64019" y="35133"/>
                                    <a:pt x="39081" y="55915"/>
                                    <a:pt x="14974" y="75866"/>
                                  </a:cubicBezTo>
                                  <a:cubicBezTo>
                                    <a:pt x="2505" y="85841"/>
                                    <a:pt x="4168" y="107454"/>
                                    <a:pt x="14974" y="117429"/>
                                  </a:cubicBezTo>
                                  <a:cubicBezTo>
                                    <a:pt x="26611" y="129898"/>
                                    <a:pt x="44900" y="128236"/>
                                    <a:pt x="56538" y="118261"/>
                                  </a:cubicBezTo>
                                  <a:lnTo>
                                    <a:pt x="56538" y="1182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6" name="Полилиния: Фигура 40">
                            <a:extLst>
                              <a:ext uri="{FF2B5EF4-FFF2-40B4-BE49-F238E27FC236}">
                                <a16:creationId xmlns:a16="http://schemas.microsoft.com/office/drawing/2014/main" id="{835A3033-D1EB-400B-BDE6-BC59A99BC3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98518" y="3263051"/>
                              <a:ext cx="49876" cy="58189"/>
                            </a:xfrm>
                            <a:custGeom>
                              <a:avLst/>
                              <a:gdLst>
                                <a:gd name="connsiteX0" fmla="*/ 16369 w 49876"/>
                                <a:gd name="connsiteY0" fmla="*/ 14244 h 58189"/>
                                <a:gd name="connsiteX1" fmla="*/ 8056 w 49876"/>
                                <a:gd name="connsiteY1" fmla="*/ 32532 h 58189"/>
                                <a:gd name="connsiteX2" fmla="*/ 13875 w 49876"/>
                                <a:gd name="connsiteY2" fmla="*/ 54976 h 58189"/>
                                <a:gd name="connsiteX3" fmla="*/ 36319 w 49876"/>
                                <a:gd name="connsiteY3" fmla="*/ 49157 h 58189"/>
                                <a:gd name="connsiteX4" fmla="*/ 45463 w 49876"/>
                                <a:gd name="connsiteY4" fmla="*/ 31700 h 58189"/>
                                <a:gd name="connsiteX5" fmla="*/ 39644 w 49876"/>
                                <a:gd name="connsiteY5" fmla="*/ 8425 h 58189"/>
                                <a:gd name="connsiteX6" fmla="*/ 16369 w 49876"/>
                                <a:gd name="connsiteY6" fmla="*/ 14244 h 58189"/>
                                <a:gd name="connsiteX7" fmla="*/ 16369 w 49876"/>
                                <a:gd name="connsiteY7" fmla="*/ 1424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58189">
                                  <a:moveTo>
                                    <a:pt x="16369" y="14244"/>
                                  </a:moveTo>
                                  <a:cubicBezTo>
                                    <a:pt x="13875" y="20062"/>
                                    <a:pt x="10550" y="26713"/>
                                    <a:pt x="8056" y="32532"/>
                                  </a:cubicBezTo>
                                  <a:cubicBezTo>
                                    <a:pt x="4731" y="40013"/>
                                    <a:pt x="5562" y="50820"/>
                                    <a:pt x="13875" y="54976"/>
                                  </a:cubicBezTo>
                                  <a:cubicBezTo>
                                    <a:pt x="21356" y="59132"/>
                                    <a:pt x="32163" y="57470"/>
                                    <a:pt x="36319" y="49157"/>
                                  </a:cubicBezTo>
                                  <a:cubicBezTo>
                                    <a:pt x="39644" y="43338"/>
                                    <a:pt x="42969" y="37519"/>
                                    <a:pt x="45463" y="31700"/>
                                  </a:cubicBezTo>
                                  <a:cubicBezTo>
                                    <a:pt x="49620" y="24219"/>
                                    <a:pt x="47957" y="13412"/>
                                    <a:pt x="39644" y="8425"/>
                                  </a:cubicBezTo>
                                  <a:cubicBezTo>
                                    <a:pt x="31331" y="4268"/>
                                    <a:pt x="19694" y="5931"/>
                                    <a:pt x="16369" y="14244"/>
                                  </a:cubicBezTo>
                                  <a:lnTo>
                                    <a:pt x="16369" y="14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7" name="Полилиния: Фигура 41">
                            <a:extLst>
                              <a:ext uri="{FF2B5EF4-FFF2-40B4-BE49-F238E27FC236}">
                                <a16:creationId xmlns:a16="http://schemas.microsoft.com/office/drawing/2014/main" id="{C7A2479D-5DCF-4787-A6FA-BCF75AE7AF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72221" y="3472196"/>
                              <a:ext cx="99753" cy="141316"/>
                            </a:xfrm>
                            <a:custGeom>
                              <a:avLst/>
                              <a:gdLst>
                                <a:gd name="connsiteX0" fmla="*/ 68435 w 99752"/>
                                <a:gd name="connsiteY0" fmla="*/ 119319 h 141316"/>
                                <a:gd name="connsiteX1" fmla="*/ 98361 w 99752"/>
                                <a:gd name="connsiteY1" fmla="*/ 47830 h 141316"/>
                                <a:gd name="connsiteX2" fmla="*/ 79242 w 99752"/>
                                <a:gd name="connsiteY2" fmla="*/ 8760 h 141316"/>
                                <a:gd name="connsiteX3" fmla="*/ 37678 w 99752"/>
                                <a:gd name="connsiteY3" fmla="*/ 22061 h 141316"/>
                                <a:gd name="connsiteX4" fmla="*/ 10246 w 99752"/>
                                <a:gd name="connsiteY4" fmla="*/ 85237 h 141316"/>
                                <a:gd name="connsiteX5" fmla="*/ 21884 w 99752"/>
                                <a:gd name="connsiteY5" fmla="*/ 130957 h 141316"/>
                                <a:gd name="connsiteX6" fmla="*/ 68435 w 99752"/>
                                <a:gd name="connsiteY6" fmla="*/ 119319 h 141316"/>
                                <a:gd name="connsiteX7" fmla="*/ 68435 w 99752"/>
                                <a:gd name="connsiteY7" fmla="*/ 119319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141316">
                                  <a:moveTo>
                                    <a:pt x="68435" y="119319"/>
                                  </a:moveTo>
                                  <a:cubicBezTo>
                                    <a:pt x="78410" y="95212"/>
                                    <a:pt x="88386" y="71937"/>
                                    <a:pt x="98361" y="47830"/>
                                  </a:cubicBezTo>
                                  <a:cubicBezTo>
                                    <a:pt x="105011" y="32867"/>
                                    <a:pt x="92542" y="14579"/>
                                    <a:pt x="79242" y="8760"/>
                                  </a:cubicBezTo>
                                  <a:cubicBezTo>
                                    <a:pt x="65110" y="2941"/>
                                    <a:pt x="44328" y="7097"/>
                                    <a:pt x="37678" y="22061"/>
                                  </a:cubicBezTo>
                                  <a:cubicBezTo>
                                    <a:pt x="28534" y="42842"/>
                                    <a:pt x="19390" y="63624"/>
                                    <a:pt x="10246" y="85237"/>
                                  </a:cubicBezTo>
                                  <a:cubicBezTo>
                                    <a:pt x="2765" y="101863"/>
                                    <a:pt x="5258" y="120982"/>
                                    <a:pt x="21884" y="130957"/>
                                  </a:cubicBezTo>
                                  <a:cubicBezTo>
                                    <a:pt x="36847" y="139270"/>
                                    <a:pt x="60954" y="135945"/>
                                    <a:pt x="68435" y="119319"/>
                                  </a:cubicBezTo>
                                  <a:lnTo>
                                    <a:pt x="68435" y="1193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8" name="Полилиния: Фигура 42">
                            <a:extLst>
                              <a:ext uri="{FF2B5EF4-FFF2-40B4-BE49-F238E27FC236}">
                                <a16:creationId xmlns:a16="http://schemas.microsoft.com/office/drawing/2014/main" id="{014829FB-E4AE-442E-B0FB-595BBC40D8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7544" y="2621212"/>
                              <a:ext cx="66502" cy="166255"/>
                            </a:xfrm>
                            <a:custGeom>
                              <a:avLst/>
                              <a:gdLst>
                                <a:gd name="connsiteX0" fmla="*/ 6243 w 66501"/>
                                <a:gd name="connsiteY0" fmla="*/ 34290 h 166254"/>
                                <a:gd name="connsiteX1" fmla="*/ 11231 w 66501"/>
                                <a:gd name="connsiteY1" fmla="*/ 142355 h 166254"/>
                                <a:gd name="connsiteX2" fmla="*/ 61107 w 66501"/>
                                <a:gd name="connsiteY2" fmla="*/ 142355 h 166254"/>
                                <a:gd name="connsiteX3" fmla="*/ 66095 w 66501"/>
                                <a:gd name="connsiteY3" fmla="*/ 34290 h 166254"/>
                                <a:gd name="connsiteX4" fmla="*/ 6243 w 66501"/>
                                <a:gd name="connsiteY4" fmla="*/ 34290 h 166254"/>
                                <a:gd name="connsiteX5" fmla="*/ 6243 w 66501"/>
                                <a:gd name="connsiteY5" fmla="*/ 34290 h 1662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501" h="166254">
                                  <a:moveTo>
                                    <a:pt x="6243" y="34290"/>
                                  </a:moveTo>
                                  <a:cubicBezTo>
                                    <a:pt x="7906" y="70035"/>
                                    <a:pt x="8737" y="106611"/>
                                    <a:pt x="11231" y="142355"/>
                                  </a:cubicBezTo>
                                  <a:cubicBezTo>
                                    <a:pt x="13725" y="174775"/>
                                    <a:pt x="58613" y="174775"/>
                                    <a:pt x="61107" y="142355"/>
                                  </a:cubicBezTo>
                                  <a:cubicBezTo>
                                    <a:pt x="63601" y="106611"/>
                                    <a:pt x="64432" y="70035"/>
                                    <a:pt x="66095" y="34290"/>
                                  </a:cubicBezTo>
                                  <a:cubicBezTo>
                                    <a:pt x="66926" y="-3117"/>
                                    <a:pt x="5412" y="-3117"/>
                                    <a:pt x="6243" y="34290"/>
                                  </a:cubicBezTo>
                                  <a:lnTo>
                                    <a:pt x="6243" y="342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9" name="Полилиния: Фигура 43">
                            <a:extLst>
                              <a:ext uri="{FF2B5EF4-FFF2-40B4-BE49-F238E27FC236}">
                                <a16:creationId xmlns:a16="http://schemas.microsoft.com/office/drawing/2014/main" id="{5C004768-EA2D-4F35-A9F8-F22006BD91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60399" y="2777998"/>
                              <a:ext cx="91440" cy="191193"/>
                            </a:xfrm>
                            <a:custGeom>
                              <a:avLst/>
                              <a:gdLst>
                                <a:gd name="connsiteX0" fmla="*/ 83808 w 91440"/>
                                <a:gd name="connsiteY0" fmla="*/ 147668 h 191192"/>
                                <a:gd name="connsiteX1" fmla="*/ 89627 w 91440"/>
                                <a:gd name="connsiteY1" fmla="*/ 57059 h 191192"/>
                                <a:gd name="connsiteX2" fmla="*/ 31438 w 91440"/>
                                <a:gd name="connsiteY2" fmla="*/ 22977 h 191192"/>
                                <a:gd name="connsiteX3" fmla="*/ 7331 w 91440"/>
                                <a:gd name="connsiteY3" fmla="*/ 92804 h 191192"/>
                                <a:gd name="connsiteX4" fmla="*/ 12319 w 91440"/>
                                <a:gd name="connsiteY4" fmla="*/ 167619 h 191192"/>
                                <a:gd name="connsiteX5" fmla="*/ 83808 w 91440"/>
                                <a:gd name="connsiteY5" fmla="*/ 147668 h 191192"/>
                                <a:gd name="connsiteX6" fmla="*/ 83808 w 91440"/>
                                <a:gd name="connsiteY6" fmla="*/ 147668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91192">
                                  <a:moveTo>
                                    <a:pt x="83808" y="147668"/>
                                  </a:moveTo>
                                  <a:cubicBezTo>
                                    <a:pt x="73002" y="120236"/>
                                    <a:pt x="77989" y="83660"/>
                                    <a:pt x="89627" y="57059"/>
                                  </a:cubicBezTo>
                                  <a:cubicBezTo>
                                    <a:pt x="107084" y="18821"/>
                                    <a:pt x="53051" y="-15261"/>
                                    <a:pt x="31438" y="22977"/>
                                  </a:cubicBezTo>
                                  <a:cubicBezTo>
                                    <a:pt x="18969" y="44590"/>
                                    <a:pt x="10656" y="67866"/>
                                    <a:pt x="7331" y="92804"/>
                                  </a:cubicBezTo>
                                  <a:cubicBezTo>
                                    <a:pt x="4006" y="118573"/>
                                    <a:pt x="8994" y="141849"/>
                                    <a:pt x="12319" y="167619"/>
                                  </a:cubicBezTo>
                                  <a:cubicBezTo>
                                    <a:pt x="19800" y="213339"/>
                                    <a:pt x="101265" y="191725"/>
                                    <a:pt x="83808" y="147668"/>
                                  </a:cubicBezTo>
                                  <a:lnTo>
                                    <a:pt x="83808" y="1476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0" name="Полилиния: фигура 44">
                            <a:extLst>
                              <a:ext uri="{FF2B5EF4-FFF2-40B4-BE49-F238E27FC236}">
                                <a16:creationId xmlns:a16="http://schemas.microsoft.com/office/drawing/2014/main" id="{A6EB7078-8C7A-49C5-A879-47FE77D326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409" y="2663498"/>
                              <a:ext cx="108065" cy="116378"/>
                            </a:xfrm>
                            <a:custGeom>
                              <a:avLst/>
                              <a:gdLst>
                                <a:gd name="connsiteX0" fmla="*/ 63342 w 108065"/>
                                <a:gd name="connsiteY0" fmla="*/ 10292 h 116378"/>
                                <a:gd name="connsiteX1" fmla="*/ 7646 w 108065"/>
                                <a:gd name="connsiteY1" fmla="*/ 83444 h 116378"/>
                                <a:gd name="connsiteX2" fmla="*/ 55861 w 108065"/>
                                <a:gd name="connsiteY2" fmla="*/ 104226 h 116378"/>
                                <a:gd name="connsiteX3" fmla="*/ 92436 w 108065"/>
                                <a:gd name="connsiteY3" fmla="*/ 61831 h 116378"/>
                                <a:gd name="connsiteX4" fmla="*/ 103243 w 108065"/>
                                <a:gd name="connsiteY4" fmla="*/ 21099 h 116378"/>
                                <a:gd name="connsiteX5" fmla="*/ 63342 w 108065"/>
                                <a:gd name="connsiteY5" fmla="*/ 10292 h 116378"/>
                                <a:gd name="connsiteX6" fmla="*/ 63342 w 108065"/>
                                <a:gd name="connsiteY6" fmla="*/ 1029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8065" h="116378">
                                  <a:moveTo>
                                    <a:pt x="63342" y="10292"/>
                                  </a:moveTo>
                                  <a:cubicBezTo>
                                    <a:pt x="37572" y="29411"/>
                                    <a:pt x="19284" y="52687"/>
                                    <a:pt x="7646" y="83444"/>
                                  </a:cubicBezTo>
                                  <a:cubicBezTo>
                                    <a:pt x="-2329" y="111708"/>
                                    <a:pt x="43391" y="130827"/>
                                    <a:pt x="55861" y="104226"/>
                                  </a:cubicBezTo>
                                  <a:cubicBezTo>
                                    <a:pt x="64173" y="85938"/>
                                    <a:pt x="76642" y="71806"/>
                                    <a:pt x="92436" y="61831"/>
                                  </a:cubicBezTo>
                                  <a:cubicBezTo>
                                    <a:pt x="105737" y="53518"/>
                                    <a:pt x="111555" y="35230"/>
                                    <a:pt x="103243" y="21099"/>
                                  </a:cubicBezTo>
                                  <a:cubicBezTo>
                                    <a:pt x="96593" y="8630"/>
                                    <a:pt x="76642" y="1148"/>
                                    <a:pt x="63342" y="10292"/>
                                  </a:cubicBezTo>
                                  <a:lnTo>
                                    <a:pt x="63342" y="102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1" name="Полилиния: Фигура 45">
                            <a:extLst>
                              <a:ext uri="{FF2B5EF4-FFF2-40B4-BE49-F238E27FC236}">
                                <a16:creationId xmlns:a16="http://schemas.microsoft.com/office/drawing/2014/main" id="{FAB26294-B915-4834-A4E2-EBD93CB978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56219" y="2845884"/>
                              <a:ext cx="174567" cy="191193"/>
                            </a:xfrm>
                            <a:custGeom>
                              <a:avLst/>
                              <a:gdLst>
                                <a:gd name="connsiteX0" fmla="*/ 70352 w 174567"/>
                                <a:gd name="connsiteY0" fmla="*/ 167897 h 191192"/>
                                <a:gd name="connsiteX1" fmla="*/ 162623 w 174567"/>
                                <a:gd name="connsiteY1" fmla="*/ 55675 h 191192"/>
                                <a:gd name="connsiteX2" fmla="*/ 121060 w 174567"/>
                                <a:gd name="connsiteY2" fmla="*/ 14112 h 191192"/>
                                <a:gd name="connsiteX3" fmla="*/ 66196 w 174567"/>
                                <a:gd name="connsiteY3" fmla="*/ 68144 h 191192"/>
                                <a:gd name="connsiteX4" fmla="*/ 17151 w 174567"/>
                                <a:gd name="connsiteY4" fmla="*/ 127165 h 191192"/>
                                <a:gd name="connsiteX5" fmla="*/ 70352 w 174567"/>
                                <a:gd name="connsiteY5" fmla="*/ 167897 h 191192"/>
                                <a:gd name="connsiteX6" fmla="*/ 70352 w 174567"/>
                                <a:gd name="connsiteY6" fmla="*/ 167897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4567" h="191192">
                                  <a:moveTo>
                                    <a:pt x="70352" y="167897"/>
                                  </a:moveTo>
                                  <a:cubicBezTo>
                                    <a:pt x="91134" y="125502"/>
                                    <a:pt x="129373" y="88095"/>
                                    <a:pt x="162623" y="55675"/>
                                  </a:cubicBezTo>
                                  <a:cubicBezTo>
                                    <a:pt x="190055" y="29075"/>
                                    <a:pt x="149323" y="-10827"/>
                                    <a:pt x="121060" y="14112"/>
                                  </a:cubicBezTo>
                                  <a:cubicBezTo>
                                    <a:pt x="101941" y="30737"/>
                                    <a:pt x="83653" y="49025"/>
                                    <a:pt x="66196" y="68144"/>
                                  </a:cubicBezTo>
                                  <a:cubicBezTo>
                                    <a:pt x="48739" y="87264"/>
                                    <a:pt x="34607" y="108877"/>
                                    <a:pt x="17151" y="127165"/>
                                  </a:cubicBezTo>
                                  <a:cubicBezTo>
                                    <a:pt x="-20257" y="163741"/>
                                    <a:pt x="48739" y="211955"/>
                                    <a:pt x="70352" y="167897"/>
                                  </a:cubicBezTo>
                                  <a:lnTo>
                                    <a:pt x="70352" y="167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2" name="Полилиния: Фигура 46">
                            <a:extLst>
                              <a:ext uri="{FF2B5EF4-FFF2-40B4-BE49-F238E27FC236}">
                                <a16:creationId xmlns:a16="http://schemas.microsoft.com/office/drawing/2014/main" id="{FEC2EC46-1C64-4CE2-836E-4F288648E3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32133" y="2840928"/>
                              <a:ext cx="232756" cy="174567"/>
                            </a:xfrm>
                            <a:custGeom>
                              <a:avLst/>
                              <a:gdLst>
                                <a:gd name="connsiteX0" fmla="*/ 52201 w 232756"/>
                                <a:gd name="connsiteY0" fmla="*/ 167865 h 174567"/>
                                <a:gd name="connsiteX1" fmla="*/ 217625 w 232756"/>
                                <a:gd name="connsiteY1" fmla="*/ 62294 h 174567"/>
                                <a:gd name="connsiteX2" fmla="*/ 171073 w 232756"/>
                                <a:gd name="connsiteY2" fmla="*/ 15742 h 174567"/>
                                <a:gd name="connsiteX3" fmla="*/ 32251 w 232756"/>
                                <a:gd name="connsiteY3" fmla="*/ 95545 h 174567"/>
                                <a:gd name="connsiteX4" fmla="*/ 52201 w 232756"/>
                                <a:gd name="connsiteY4" fmla="*/ 167865 h 174567"/>
                                <a:gd name="connsiteX5" fmla="*/ 52201 w 232756"/>
                                <a:gd name="connsiteY5" fmla="*/ 167865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74567">
                                  <a:moveTo>
                                    <a:pt x="52201" y="167865"/>
                                  </a:moveTo>
                                  <a:cubicBezTo>
                                    <a:pt x="115378" y="150409"/>
                                    <a:pt x="173567" y="110507"/>
                                    <a:pt x="217625" y="62294"/>
                                  </a:cubicBezTo>
                                  <a:cubicBezTo>
                                    <a:pt x="245888" y="30705"/>
                                    <a:pt x="202662" y="-13352"/>
                                    <a:pt x="171073" y="15742"/>
                                  </a:cubicBezTo>
                                  <a:cubicBezTo>
                                    <a:pt x="129510" y="53981"/>
                                    <a:pt x="84621" y="77256"/>
                                    <a:pt x="32251" y="95545"/>
                                  </a:cubicBezTo>
                                  <a:cubicBezTo>
                                    <a:pt x="-12638" y="110507"/>
                                    <a:pt x="4819" y="181166"/>
                                    <a:pt x="52201" y="167865"/>
                                  </a:cubicBezTo>
                                  <a:lnTo>
                                    <a:pt x="52201" y="1678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3" name="Полилиния: Фигура 47">
                            <a:extLst>
                              <a:ext uri="{FF2B5EF4-FFF2-40B4-BE49-F238E27FC236}">
                                <a16:creationId xmlns:a16="http://schemas.microsoft.com/office/drawing/2014/main" id="{8F77BEE8-B7F4-47A7-BC93-74641CB0E2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96645" y="2314574"/>
                              <a:ext cx="141316" cy="133004"/>
                            </a:xfrm>
                            <a:custGeom>
                              <a:avLst/>
                              <a:gdLst>
                                <a:gd name="connsiteX0" fmla="*/ 82544 w 141316"/>
                                <a:gd name="connsiteY0" fmla="*/ 15901 h 133003"/>
                                <a:gd name="connsiteX1" fmla="*/ 13549 w 141316"/>
                                <a:gd name="connsiteY1" fmla="*/ 82403 h 133003"/>
                                <a:gd name="connsiteX2" fmla="*/ 46799 w 141316"/>
                                <a:gd name="connsiteY2" fmla="*/ 125629 h 133003"/>
                                <a:gd name="connsiteX3" fmla="*/ 129095 w 141316"/>
                                <a:gd name="connsiteY3" fmla="*/ 63283 h 133003"/>
                                <a:gd name="connsiteX4" fmla="*/ 129095 w 141316"/>
                                <a:gd name="connsiteY4" fmla="*/ 15901 h 133003"/>
                                <a:gd name="connsiteX5" fmla="*/ 82544 w 141316"/>
                                <a:gd name="connsiteY5" fmla="*/ 15901 h 133003"/>
                                <a:gd name="connsiteX6" fmla="*/ 82544 w 141316"/>
                                <a:gd name="connsiteY6" fmla="*/ 159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33003">
                                  <a:moveTo>
                                    <a:pt x="82544" y="15901"/>
                                  </a:moveTo>
                                  <a:cubicBezTo>
                                    <a:pt x="59269" y="37514"/>
                                    <a:pt x="35993" y="59127"/>
                                    <a:pt x="13549" y="82403"/>
                                  </a:cubicBezTo>
                                  <a:cubicBezTo>
                                    <a:pt x="-7233" y="104015"/>
                                    <a:pt x="20199" y="144748"/>
                                    <a:pt x="46799" y="125629"/>
                                  </a:cubicBezTo>
                                  <a:cubicBezTo>
                                    <a:pt x="75063" y="105678"/>
                                    <a:pt x="101663" y="84065"/>
                                    <a:pt x="129095" y="63283"/>
                                  </a:cubicBezTo>
                                  <a:cubicBezTo>
                                    <a:pt x="143227" y="52477"/>
                                    <a:pt x="140733" y="27538"/>
                                    <a:pt x="129095" y="15901"/>
                                  </a:cubicBezTo>
                                  <a:cubicBezTo>
                                    <a:pt x="116626" y="2600"/>
                                    <a:pt x="95844" y="3431"/>
                                    <a:pt x="82544" y="15901"/>
                                  </a:cubicBezTo>
                                  <a:lnTo>
                                    <a:pt x="82544" y="15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6" name="Полилиния: фигура 48">
                            <a:extLst>
                              <a:ext uri="{FF2B5EF4-FFF2-40B4-BE49-F238E27FC236}">
                                <a16:creationId xmlns:a16="http://schemas.microsoft.com/office/drawing/2014/main" id="{E7B2C691-3497-42FE-8A94-2F3A4DC22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81014" y="2159648"/>
                              <a:ext cx="66502" cy="83127"/>
                            </a:xfrm>
                            <a:custGeom>
                              <a:avLst/>
                              <a:gdLst>
                                <a:gd name="connsiteX0" fmla="*/ 6824 w 66501"/>
                                <a:gd name="connsiteY0" fmla="*/ 41979 h 83127"/>
                                <a:gd name="connsiteX1" fmla="*/ 10149 w 66501"/>
                                <a:gd name="connsiteY1" fmla="*/ 59436 h 83127"/>
                                <a:gd name="connsiteX2" fmla="*/ 19293 w 66501"/>
                                <a:gd name="connsiteY2" fmla="*/ 71905 h 83127"/>
                                <a:gd name="connsiteX3" fmla="*/ 34256 w 66501"/>
                                <a:gd name="connsiteY3" fmla="*/ 76893 h 83127"/>
                                <a:gd name="connsiteX4" fmla="*/ 46725 w 66501"/>
                                <a:gd name="connsiteY4" fmla="*/ 73568 h 83127"/>
                                <a:gd name="connsiteX5" fmla="*/ 58363 w 66501"/>
                                <a:gd name="connsiteY5" fmla="*/ 58605 h 83127"/>
                                <a:gd name="connsiteX6" fmla="*/ 61688 w 66501"/>
                                <a:gd name="connsiteY6" fmla="*/ 41148 h 83127"/>
                                <a:gd name="connsiteX7" fmla="*/ 54206 w 66501"/>
                                <a:gd name="connsiteY7" fmla="*/ 14547 h 83127"/>
                                <a:gd name="connsiteX8" fmla="*/ 34256 w 66501"/>
                                <a:gd name="connsiteY8" fmla="*/ 6235 h 83127"/>
                                <a:gd name="connsiteX9" fmla="*/ 14305 w 66501"/>
                                <a:gd name="connsiteY9" fmla="*/ 14547 h 83127"/>
                                <a:gd name="connsiteX10" fmla="*/ 6824 w 66501"/>
                                <a:gd name="connsiteY10" fmla="*/ 41979 h 83127"/>
                                <a:gd name="connsiteX11" fmla="*/ 6824 w 66501"/>
                                <a:gd name="connsiteY11" fmla="*/ 4197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83127">
                                  <a:moveTo>
                                    <a:pt x="6824" y="41979"/>
                                  </a:moveTo>
                                  <a:cubicBezTo>
                                    <a:pt x="7655" y="47798"/>
                                    <a:pt x="8486" y="53617"/>
                                    <a:pt x="10149" y="59436"/>
                                  </a:cubicBezTo>
                                  <a:cubicBezTo>
                                    <a:pt x="10980" y="64424"/>
                                    <a:pt x="15136" y="69411"/>
                                    <a:pt x="19293" y="71905"/>
                                  </a:cubicBezTo>
                                  <a:cubicBezTo>
                                    <a:pt x="23449" y="75230"/>
                                    <a:pt x="28437" y="77724"/>
                                    <a:pt x="34256" y="76893"/>
                                  </a:cubicBezTo>
                                  <a:cubicBezTo>
                                    <a:pt x="38412" y="76893"/>
                                    <a:pt x="42568" y="75230"/>
                                    <a:pt x="46725" y="73568"/>
                                  </a:cubicBezTo>
                                  <a:cubicBezTo>
                                    <a:pt x="51713" y="71074"/>
                                    <a:pt x="56700" y="64424"/>
                                    <a:pt x="58363" y="58605"/>
                                  </a:cubicBezTo>
                                  <a:cubicBezTo>
                                    <a:pt x="59194" y="52786"/>
                                    <a:pt x="60025" y="46967"/>
                                    <a:pt x="61688" y="41148"/>
                                  </a:cubicBezTo>
                                  <a:cubicBezTo>
                                    <a:pt x="63350" y="31173"/>
                                    <a:pt x="62519" y="21197"/>
                                    <a:pt x="54206" y="14547"/>
                                  </a:cubicBezTo>
                                  <a:cubicBezTo>
                                    <a:pt x="48387" y="9560"/>
                                    <a:pt x="41737" y="6235"/>
                                    <a:pt x="34256" y="6235"/>
                                  </a:cubicBezTo>
                                  <a:cubicBezTo>
                                    <a:pt x="26774" y="6235"/>
                                    <a:pt x="20124" y="9560"/>
                                    <a:pt x="14305" y="14547"/>
                                  </a:cubicBezTo>
                                  <a:cubicBezTo>
                                    <a:pt x="6824" y="22860"/>
                                    <a:pt x="5161" y="32004"/>
                                    <a:pt x="6824" y="41979"/>
                                  </a:cubicBezTo>
                                  <a:lnTo>
                                    <a:pt x="6824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9" name="Полилиния: Фигура 49">
                            <a:extLst>
                              <a:ext uri="{FF2B5EF4-FFF2-40B4-BE49-F238E27FC236}">
                                <a16:creationId xmlns:a16="http://schemas.microsoft.com/office/drawing/2014/main" id="{C0B77BEF-F53C-4180-B8DB-4D6465E54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67532" y="4219102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49312 w 157941"/>
                                <a:gd name="connsiteY0" fmla="*/ 82320 h 83127"/>
                                <a:gd name="connsiteX1" fmla="*/ 121632 w 157941"/>
                                <a:gd name="connsiteY1" fmla="*/ 73176 h 83127"/>
                                <a:gd name="connsiteX2" fmla="*/ 129945 w 157941"/>
                                <a:gd name="connsiteY2" fmla="*/ 10000 h 83127"/>
                                <a:gd name="connsiteX3" fmla="*/ 31024 w 157941"/>
                                <a:gd name="connsiteY3" fmla="*/ 16650 h 83127"/>
                                <a:gd name="connsiteX4" fmla="*/ 7748 w 157941"/>
                                <a:gd name="connsiteY4" fmla="*/ 58213 h 83127"/>
                                <a:gd name="connsiteX5" fmla="*/ 49312 w 157941"/>
                                <a:gd name="connsiteY5" fmla="*/ 82320 h 83127"/>
                                <a:gd name="connsiteX6" fmla="*/ 49312 w 157941"/>
                                <a:gd name="connsiteY6" fmla="*/ 8232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49312" y="82320"/>
                                  </a:moveTo>
                                  <a:cubicBezTo>
                                    <a:pt x="73419" y="74007"/>
                                    <a:pt x="96694" y="70682"/>
                                    <a:pt x="121632" y="73176"/>
                                  </a:cubicBezTo>
                                  <a:cubicBezTo>
                                    <a:pt x="157377" y="76501"/>
                                    <a:pt x="165690" y="16650"/>
                                    <a:pt x="129945" y="10000"/>
                                  </a:cubicBezTo>
                                  <a:cubicBezTo>
                                    <a:pt x="95863" y="4180"/>
                                    <a:pt x="63443" y="4180"/>
                                    <a:pt x="31024" y="16650"/>
                                  </a:cubicBezTo>
                                  <a:cubicBezTo>
                                    <a:pt x="13567" y="23300"/>
                                    <a:pt x="1929" y="39925"/>
                                    <a:pt x="7748" y="58213"/>
                                  </a:cubicBezTo>
                                  <a:cubicBezTo>
                                    <a:pt x="11905" y="75670"/>
                                    <a:pt x="31855" y="88139"/>
                                    <a:pt x="49312" y="82320"/>
                                  </a:cubicBezTo>
                                  <a:lnTo>
                                    <a:pt x="49312" y="82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0" name="Полилиния: фигура 50">
                            <a:extLst>
                              <a:ext uri="{FF2B5EF4-FFF2-40B4-BE49-F238E27FC236}">
                                <a16:creationId xmlns:a16="http://schemas.microsoft.com/office/drawing/2014/main" id="{1364A355-062A-472E-8881-50381711BF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5213" y="2521132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69503 w 91440"/>
                                <a:gd name="connsiteY0" fmla="*/ 96963 h 124690"/>
                                <a:gd name="connsiteX1" fmla="*/ 84465 w 91440"/>
                                <a:gd name="connsiteY1" fmla="*/ 42099 h 124690"/>
                                <a:gd name="connsiteX2" fmla="*/ 64515 w 91440"/>
                                <a:gd name="connsiteY2" fmla="*/ 7186 h 124690"/>
                                <a:gd name="connsiteX3" fmla="*/ 29602 w 91440"/>
                                <a:gd name="connsiteY3" fmla="*/ 27136 h 124690"/>
                                <a:gd name="connsiteX4" fmla="*/ 7988 w 91440"/>
                                <a:gd name="connsiteY4" fmla="*/ 80338 h 124690"/>
                                <a:gd name="connsiteX5" fmla="*/ 30433 w 91440"/>
                                <a:gd name="connsiteY5" fmla="*/ 119408 h 124690"/>
                                <a:gd name="connsiteX6" fmla="*/ 69503 w 91440"/>
                                <a:gd name="connsiteY6" fmla="*/ 96963 h 124690"/>
                                <a:gd name="connsiteX7" fmla="*/ 69503 w 91440"/>
                                <a:gd name="connsiteY7" fmla="*/ 96963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69503" y="96963"/>
                                  </a:moveTo>
                                  <a:cubicBezTo>
                                    <a:pt x="74490" y="78675"/>
                                    <a:pt x="79478" y="60387"/>
                                    <a:pt x="84465" y="42099"/>
                                  </a:cubicBezTo>
                                  <a:cubicBezTo>
                                    <a:pt x="88622" y="27136"/>
                                    <a:pt x="79478" y="11342"/>
                                    <a:pt x="64515" y="7186"/>
                                  </a:cubicBezTo>
                                  <a:cubicBezTo>
                                    <a:pt x="47890" y="3030"/>
                                    <a:pt x="35421" y="13005"/>
                                    <a:pt x="29602" y="27136"/>
                                  </a:cubicBezTo>
                                  <a:cubicBezTo>
                                    <a:pt x="22120" y="44593"/>
                                    <a:pt x="15470" y="62881"/>
                                    <a:pt x="7988" y="80338"/>
                                  </a:cubicBezTo>
                                  <a:cubicBezTo>
                                    <a:pt x="1338" y="96132"/>
                                    <a:pt x="14639" y="115251"/>
                                    <a:pt x="30433" y="119408"/>
                                  </a:cubicBezTo>
                                  <a:cubicBezTo>
                                    <a:pt x="46227" y="123564"/>
                                    <a:pt x="64515" y="113589"/>
                                    <a:pt x="69503" y="96963"/>
                                  </a:cubicBezTo>
                                  <a:lnTo>
                                    <a:pt x="69503" y="96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1" name="Полилиния: фигура 51">
                            <a:extLst>
                              <a:ext uri="{FF2B5EF4-FFF2-40B4-BE49-F238E27FC236}">
                                <a16:creationId xmlns:a16="http://schemas.microsoft.com/office/drawing/2014/main" id="{13C7B8F4-1EA9-40BC-BAE9-86D319280E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98939" y="2069405"/>
                              <a:ext cx="74815" cy="116378"/>
                            </a:xfrm>
                            <a:custGeom>
                              <a:avLst/>
                              <a:gdLst>
                                <a:gd name="connsiteX0" fmla="*/ 7119 w 74814"/>
                                <a:gd name="connsiteY0" fmla="*/ 43277 h 116378"/>
                                <a:gd name="connsiteX1" fmla="*/ 20419 w 74814"/>
                                <a:gd name="connsiteY1" fmla="*/ 96478 h 116378"/>
                                <a:gd name="connsiteX2" fmla="*/ 49514 w 74814"/>
                                <a:gd name="connsiteY2" fmla="*/ 115597 h 116378"/>
                                <a:gd name="connsiteX3" fmla="*/ 72789 w 74814"/>
                                <a:gd name="connsiteY3" fmla="*/ 89828 h 116378"/>
                                <a:gd name="connsiteX4" fmla="*/ 66971 w 74814"/>
                                <a:gd name="connsiteY4" fmla="*/ 35795 h 116378"/>
                                <a:gd name="connsiteX5" fmla="*/ 32888 w 74814"/>
                                <a:gd name="connsiteY5" fmla="*/ 6701 h 116378"/>
                                <a:gd name="connsiteX6" fmla="*/ 7119 w 74814"/>
                                <a:gd name="connsiteY6" fmla="*/ 43277 h 116378"/>
                                <a:gd name="connsiteX7" fmla="*/ 7119 w 74814"/>
                                <a:gd name="connsiteY7" fmla="*/ 43277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116378">
                                  <a:moveTo>
                                    <a:pt x="7119" y="43277"/>
                                  </a:moveTo>
                                  <a:cubicBezTo>
                                    <a:pt x="11276" y="60733"/>
                                    <a:pt x="15432" y="79021"/>
                                    <a:pt x="20419" y="96478"/>
                                  </a:cubicBezTo>
                                  <a:cubicBezTo>
                                    <a:pt x="23745" y="108947"/>
                                    <a:pt x="37045" y="117260"/>
                                    <a:pt x="49514" y="115597"/>
                                  </a:cubicBezTo>
                                  <a:cubicBezTo>
                                    <a:pt x="61152" y="113935"/>
                                    <a:pt x="73621" y="103128"/>
                                    <a:pt x="72789" y="89828"/>
                                  </a:cubicBezTo>
                                  <a:cubicBezTo>
                                    <a:pt x="71127" y="71540"/>
                                    <a:pt x="68633" y="54083"/>
                                    <a:pt x="66971" y="35795"/>
                                  </a:cubicBezTo>
                                  <a:cubicBezTo>
                                    <a:pt x="65308" y="18338"/>
                                    <a:pt x="52008" y="3375"/>
                                    <a:pt x="32888" y="6701"/>
                                  </a:cubicBezTo>
                                  <a:cubicBezTo>
                                    <a:pt x="13769" y="8363"/>
                                    <a:pt x="2963" y="25820"/>
                                    <a:pt x="7119" y="43277"/>
                                  </a:cubicBezTo>
                                  <a:lnTo>
                                    <a:pt x="7119" y="432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2" name="Полилиния: Фигура 52">
                            <a:extLst>
                              <a:ext uri="{FF2B5EF4-FFF2-40B4-BE49-F238E27FC236}">
                                <a16:creationId xmlns:a16="http://schemas.microsoft.com/office/drawing/2014/main" id="{10CD5C2D-C5F1-4E21-A94B-5A4203F788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078" y="2009236"/>
                              <a:ext cx="207818" cy="149629"/>
                            </a:xfrm>
                            <a:custGeom>
                              <a:avLst/>
                              <a:gdLst>
                                <a:gd name="connsiteX0" fmla="*/ 194890 w 207818"/>
                                <a:gd name="connsiteY0" fmla="*/ 110096 h 149629"/>
                                <a:gd name="connsiteX1" fmla="*/ 50249 w 207818"/>
                                <a:gd name="connsiteY1" fmla="*/ 10343 h 149629"/>
                                <a:gd name="connsiteX2" fmla="*/ 20323 w 207818"/>
                                <a:gd name="connsiteY2" fmla="*/ 61882 h 149629"/>
                                <a:gd name="connsiteX3" fmla="*/ 174109 w 207818"/>
                                <a:gd name="connsiteY3" fmla="*/ 145840 h 149629"/>
                                <a:gd name="connsiteX4" fmla="*/ 194890 w 207818"/>
                                <a:gd name="connsiteY4" fmla="*/ 110096 h 149629"/>
                                <a:gd name="connsiteX5" fmla="*/ 194890 w 207818"/>
                                <a:gd name="connsiteY5" fmla="*/ 110096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49629">
                                  <a:moveTo>
                                    <a:pt x="194890" y="110096"/>
                                  </a:moveTo>
                                  <a:cubicBezTo>
                                    <a:pt x="146677" y="74351"/>
                                    <a:pt x="104282" y="38606"/>
                                    <a:pt x="50249" y="10343"/>
                                  </a:cubicBezTo>
                                  <a:cubicBezTo>
                                    <a:pt x="15336" y="-7945"/>
                                    <a:pt x="-11265" y="39437"/>
                                    <a:pt x="20323" y="61882"/>
                                  </a:cubicBezTo>
                                  <a:cubicBezTo>
                                    <a:pt x="69369" y="97626"/>
                                    <a:pt x="120076" y="119239"/>
                                    <a:pt x="174109" y="145840"/>
                                  </a:cubicBezTo>
                                  <a:cubicBezTo>
                                    <a:pt x="198216" y="159141"/>
                                    <a:pt x="216504" y="125890"/>
                                    <a:pt x="194890" y="110096"/>
                                  </a:cubicBezTo>
                                  <a:lnTo>
                                    <a:pt x="194890" y="110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3" name="Полилиния: фигура 53">
                            <a:extLst>
                              <a:ext uri="{FF2B5EF4-FFF2-40B4-BE49-F238E27FC236}">
                                <a16:creationId xmlns:a16="http://schemas.microsoft.com/office/drawing/2014/main" id="{5C13ABB3-53FF-4F91-B6BD-7D2BE8A3CE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2466" y="1805400"/>
                              <a:ext cx="133004" cy="141316"/>
                            </a:xfrm>
                            <a:custGeom>
                              <a:avLst/>
                              <a:gdLst>
                                <a:gd name="connsiteX0" fmla="*/ 75966 w 133003"/>
                                <a:gd name="connsiteY0" fmla="*/ 15505 h 141316"/>
                                <a:gd name="connsiteX1" fmla="*/ 11126 w 133003"/>
                                <a:gd name="connsiteY1" fmla="*/ 96139 h 141316"/>
                                <a:gd name="connsiteX2" fmla="*/ 56015 w 133003"/>
                                <a:gd name="connsiteY2" fmla="*/ 131052 h 141316"/>
                                <a:gd name="connsiteX3" fmla="*/ 119192 w 133003"/>
                                <a:gd name="connsiteY3" fmla="*/ 59562 h 141316"/>
                                <a:gd name="connsiteX4" fmla="*/ 119192 w 133003"/>
                                <a:gd name="connsiteY4" fmla="*/ 16336 h 141316"/>
                                <a:gd name="connsiteX5" fmla="*/ 75966 w 133003"/>
                                <a:gd name="connsiteY5" fmla="*/ 15505 h 141316"/>
                                <a:gd name="connsiteX6" fmla="*/ 75966 w 133003"/>
                                <a:gd name="connsiteY6" fmla="*/ 15505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3003" h="141316">
                                  <a:moveTo>
                                    <a:pt x="75966" y="15505"/>
                                  </a:moveTo>
                                  <a:cubicBezTo>
                                    <a:pt x="53521" y="41274"/>
                                    <a:pt x="31077" y="67044"/>
                                    <a:pt x="11126" y="96139"/>
                                  </a:cubicBezTo>
                                  <a:cubicBezTo>
                                    <a:pt x="-7993" y="123570"/>
                                    <a:pt x="33571" y="153496"/>
                                    <a:pt x="56015" y="131052"/>
                                  </a:cubicBezTo>
                                  <a:cubicBezTo>
                                    <a:pt x="79291" y="108608"/>
                                    <a:pt x="99241" y="83669"/>
                                    <a:pt x="119192" y="59562"/>
                                  </a:cubicBezTo>
                                  <a:cubicBezTo>
                                    <a:pt x="129998" y="47093"/>
                                    <a:pt x="131661" y="28805"/>
                                    <a:pt x="119192" y="16336"/>
                                  </a:cubicBezTo>
                                  <a:cubicBezTo>
                                    <a:pt x="108385" y="3867"/>
                                    <a:pt x="86772" y="2205"/>
                                    <a:pt x="75966" y="15505"/>
                                  </a:cubicBezTo>
                                  <a:lnTo>
                                    <a:pt x="75966" y="155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4" name="Полилиния: Фигура 54">
                            <a:extLst>
                              <a:ext uri="{FF2B5EF4-FFF2-40B4-BE49-F238E27FC236}">
                                <a16:creationId xmlns:a16="http://schemas.microsoft.com/office/drawing/2014/main" id="{BDC829A0-02D1-4189-AB80-488035EC512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607" y="2515154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72135 w 83127"/>
                                <a:gd name="connsiteY0" fmla="*/ 67196 h 99752"/>
                                <a:gd name="connsiteX1" fmla="*/ 72967 w 83127"/>
                                <a:gd name="connsiteY1" fmla="*/ 59715 h 99752"/>
                                <a:gd name="connsiteX2" fmla="*/ 73798 w 83127"/>
                                <a:gd name="connsiteY2" fmla="*/ 59715 h 99752"/>
                                <a:gd name="connsiteX3" fmla="*/ 75460 w 83127"/>
                                <a:gd name="connsiteY3" fmla="*/ 55558 h 99752"/>
                                <a:gd name="connsiteX4" fmla="*/ 82111 w 83127"/>
                                <a:gd name="connsiteY4" fmla="*/ 38101 h 99752"/>
                                <a:gd name="connsiteX5" fmla="*/ 67148 w 83127"/>
                                <a:gd name="connsiteY5" fmla="*/ 8176 h 99752"/>
                                <a:gd name="connsiteX6" fmla="*/ 34728 w 83127"/>
                                <a:gd name="connsiteY6" fmla="*/ 18982 h 99752"/>
                                <a:gd name="connsiteX7" fmla="*/ 24753 w 83127"/>
                                <a:gd name="connsiteY7" fmla="*/ 34776 h 99752"/>
                                <a:gd name="connsiteX8" fmla="*/ 22259 w 83127"/>
                                <a:gd name="connsiteY8" fmla="*/ 38101 h 99752"/>
                                <a:gd name="connsiteX9" fmla="*/ 21428 w 83127"/>
                                <a:gd name="connsiteY9" fmla="*/ 39764 h 99752"/>
                                <a:gd name="connsiteX10" fmla="*/ 19765 w 83127"/>
                                <a:gd name="connsiteY10" fmla="*/ 40595 h 99752"/>
                                <a:gd name="connsiteX11" fmla="*/ 15609 w 83127"/>
                                <a:gd name="connsiteY11" fmla="*/ 44751 h 99752"/>
                                <a:gd name="connsiteX12" fmla="*/ 26415 w 83127"/>
                                <a:gd name="connsiteY12" fmla="*/ 97953 h 99752"/>
                                <a:gd name="connsiteX13" fmla="*/ 55510 w 83127"/>
                                <a:gd name="connsiteY13" fmla="*/ 96291 h 99752"/>
                                <a:gd name="connsiteX14" fmla="*/ 72135 w 83127"/>
                                <a:gd name="connsiteY14" fmla="*/ 67196 h 99752"/>
                                <a:gd name="connsiteX15" fmla="*/ 72135 w 83127"/>
                                <a:gd name="connsiteY15" fmla="*/ 6719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72135" y="67196"/>
                                  </a:moveTo>
                                  <a:cubicBezTo>
                                    <a:pt x="72135" y="64702"/>
                                    <a:pt x="72135" y="61377"/>
                                    <a:pt x="72967" y="59715"/>
                                  </a:cubicBezTo>
                                  <a:cubicBezTo>
                                    <a:pt x="72967" y="63040"/>
                                    <a:pt x="72967" y="63040"/>
                                    <a:pt x="73798" y="59715"/>
                                  </a:cubicBezTo>
                                  <a:cubicBezTo>
                                    <a:pt x="74629" y="58052"/>
                                    <a:pt x="74629" y="57221"/>
                                    <a:pt x="75460" y="55558"/>
                                  </a:cubicBezTo>
                                  <a:cubicBezTo>
                                    <a:pt x="77954" y="49739"/>
                                    <a:pt x="79617" y="43920"/>
                                    <a:pt x="82111" y="38101"/>
                                  </a:cubicBezTo>
                                  <a:cubicBezTo>
                                    <a:pt x="86267" y="26464"/>
                                    <a:pt x="77954" y="12332"/>
                                    <a:pt x="67148" y="8176"/>
                                  </a:cubicBezTo>
                                  <a:cubicBezTo>
                                    <a:pt x="55510" y="3188"/>
                                    <a:pt x="42210" y="8176"/>
                                    <a:pt x="34728" y="18982"/>
                                  </a:cubicBezTo>
                                  <a:cubicBezTo>
                                    <a:pt x="31403" y="23970"/>
                                    <a:pt x="28078" y="29789"/>
                                    <a:pt x="24753" y="34776"/>
                                  </a:cubicBezTo>
                                  <a:cubicBezTo>
                                    <a:pt x="23922" y="35608"/>
                                    <a:pt x="23090" y="37270"/>
                                    <a:pt x="22259" y="38101"/>
                                  </a:cubicBezTo>
                                  <a:cubicBezTo>
                                    <a:pt x="20596" y="40595"/>
                                    <a:pt x="20596" y="41426"/>
                                    <a:pt x="21428" y="39764"/>
                                  </a:cubicBezTo>
                                  <a:cubicBezTo>
                                    <a:pt x="22259" y="38101"/>
                                    <a:pt x="22259" y="38933"/>
                                    <a:pt x="19765" y="40595"/>
                                  </a:cubicBezTo>
                                  <a:cubicBezTo>
                                    <a:pt x="18103" y="42258"/>
                                    <a:pt x="17271" y="43089"/>
                                    <a:pt x="15609" y="44751"/>
                                  </a:cubicBezTo>
                                  <a:cubicBezTo>
                                    <a:pt x="-1017" y="60546"/>
                                    <a:pt x="5634" y="88809"/>
                                    <a:pt x="26415" y="97953"/>
                                  </a:cubicBezTo>
                                  <a:cubicBezTo>
                                    <a:pt x="35559" y="102110"/>
                                    <a:pt x="46366" y="101278"/>
                                    <a:pt x="55510" y="96291"/>
                                  </a:cubicBezTo>
                                  <a:cubicBezTo>
                                    <a:pt x="66316" y="89640"/>
                                    <a:pt x="70473" y="79665"/>
                                    <a:pt x="72135" y="67196"/>
                                  </a:cubicBezTo>
                                  <a:lnTo>
                                    <a:pt x="72135" y="67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5" name="Полилиния: фигура 55">
                            <a:extLst>
                              <a:ext uri="{FF2B5EF4-FFF2-40B4-BE49-F238E27FC236}">
                                <a16:creationId xmlns:a16="http://schemas.microsoft.com/office/drawing/2014/main" id="{CFBA2F4E-5F86-42A4-BFC9-52A2F688D6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5757" y="3383909"/>
                              <a:ext cx="374073" cy="241069"/>
                            </a:xfrm>
                            <a:custGeom>
                              <a:avLst/>
                              <a:gdLst>
                                <a:gd name="connsiteX0" fmla="*/ 47200 w 374072"/>
                                <a:gd name="connsiteY0" fmla="*/ 235039 h 241069"/>
                                <a:gd name="connsiteX1" fmla="*/ 355603 w 374072"/>
                                <a:gd name="connsiteY1" fmla="*/ 57146 h 241069"/>
                                <a:gd name="connsiteX2" fmla="*/ 327339 w 374072"/>
                                <a:gd name="connsiteY2" fmla="*/ 9764 h 241069"/>
                                <a:gd name="connsiteX3" fmla="*/ 18937 w 374072"/>
                                <a:gd name="connsiteY3" fmla="*/ 187656 h 241069"/>
                                <a:gd name="connsiteX4" fmla="*/ 47200 w 374072"/>
                                <a:gd name="connsiteY4" fmla="*/ 235039 h 241069"/>
                                <a:gd name="connsiteX5" fmla="*/ 47200 w 374072"/>
                                <a:gd name="connsiteY5" fmla="*/ 235039 h 2410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74072" h="241069">
                                  <a:moveTo>
                                    <a:pt x="47200" y="235039"/>
                                  </a:moveTo>
                                  <a:cubicBezTo>
                                    <a:pt x="150278" y="176018"/>
                                    <a:pt x="251694" y="114504"/>
                                    <a:pt x="355603" y="57146"/>
                                  </a:cubicBezTo>
                                  <a:cubicBezTo>
                                    <a:pt x="387191" y="39690"/>
                                    <a:pt x="358927" y="-6862"/>
                                    <a:pt x="327339" y="9764"/>
                                  </a:cubicBezTo>
                                  <a:cubicBezTo>
                                    <a:pt x="222599" y="64628"/>
                                    <a:pt x="117858" y="121154"/>
                                    <a:pt x="18937" y="187656"/>
                                  </a:cubicBezTo>
                                  <a:cubicBezTo>
                                    <a:pt x="-10157" y="206775"/>
                                    <a:pt x="15612" y="253327"/>
                                    <a:pt x="47200" y="235039"/>
                                  </a:cubicBezTo>
                                  <a:lnTo>
                                    <a:pt x="47200" y="235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6" name="Полилиния: фигура 56">
                            <a:extLst>
                              <a:ext uri="{FF2B5EF4-FFF2-40B4-BE49-F238E27FC236}">
                                <a16:creationId xmlns:a16="http://schemas.microsoft.com/office/drawing/2014/main" id="{3CF4F0D2-47B0-424D-915F-41E65D2681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74771" y="3027882"/>
                              <a:ext cx="157942" cy="182880"/>
                            </a:xfrm>
                            <a:custGeom>
                              <a:avLst/>
                              <a:gdLst>
                                <a:gd name="connsiteX0" fmla="*/ 136722 w 157941"/>
                                <a:gd name="connsiteY0" fmla="*/ 116409 h 182879"/>
                                <a:gd name="connsiteX1" fmla="*/ 59413 w 157941"/>
                                <a:gd name="connsiteY1" fmla="*/ 24969 h 182879"/>
                                <a:gd name="connsiteX2" fmla="*/ 7043 w 157941"/>
                                <a:gd name="connsiteY2" fmla="*/ 39101 h 182879"/>
                                <a:gd name="connsiteX3" fmla="*/ 102640 w 157941"/>
                                <a:gd name="connsiteY3" fmla="*/ 173767 h 182879"/>
                                <a:gd name="connsiteX4" fmla="*/ 136722 w 157941"/>
                                <a:gd name="connsiteY4" fmla="*/ 116409 h 182879"/>
                                <a:gd name="connsiteX5" fmla="*/ 136722 w 157941"/>
                                <a:gd name="connsiteY5" fmla="*/ 116409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82879">
                                  <a:moveTo>
                                    <a:pt x="136722" y="116409"/>
                                  </a:moveTo>
                                  <a:cubicBezTo>
                                    <a:pt x="101808" y="95627"/>
                                    <a:pt x="75208" y="63208"/>
                                    <a:pt x="59413" y="24969"/>
                                  </a:cubicBezTo>
                                  <a:cubicBezTo>
                                    <a:pt x="46113" y="-6619"/>
                                    <a:pt x="-438" y="4187"/>
                                    <a:pt x="7043" y="39101"/>
                                  </a:cubicBezTo>
                                  <a:cubicBezTo>
                                    <a:pt x="18681" y="95627"/>
                                    <a:pt x="54426" y="142179"/>
                                    <a:pt x="102640" y="173767"/>
                                  </a:cubicBezTo>
                                  <a:cubicBezTo>
                                    <a:pt x="139215" y="197874"/>
                                    <a:pt x="174129" y="138853"/>
                                    <a:pt x="136722" y="116409"/>
                                  </a:cubicBezTo>
                                  <a:lnTo>
                                    <a:pt x="136722" y="1164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7" name="Полилиния: Фигура 57">
                            <a:extLst>
                              <a:ext uri="{FF2B5EF4-FFF2-40B4-BE49-F238E27FC236}">
                                <a16:creationId xmlns:a16="http://schemas.microsoft.com/office/drawing/2014/main" id="{7FDEA596-16EA-4598-9A00-506AF1E560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99055" y="3012932"/>
                              <a:ext cx="299258" cy="290945"/>
                            </a:xfrm>
                            <a:custGeom>
                              <a:avLst/>
                              <a:gdLst>
                                <a:gd name="connsiteX0" fmla="*/ 253643 w 299258"/>
                                <a:gd name="connsiteY0" fmla="*/ 11656 h 290945"/>
                                <a:gd name="connsiteX1" fmla="*/ 11743 w 299258"/>
                                <a:gd name="connsiteY1" fmla="*/ 247737 h 290945"/>
                                <a:gd name="connsiteX2" fmla="*/ 43331 w 299258"/>
                                <a:gd name="connsiteY2" fmla="*/ 279326 h 290945"/>
                                <a:gd name="connsiteX3" fmla="*/ 286063 w 299258"/>
                                <a:gd name="connsiteY3" fmla="*/ 43244 h 290945"/>
                                <a:gd name="connsiteX4" fmla="*/ 253643 w 299258"/>
                                <a:gd name="connsiteY4" fmla="*/ 11656 h 290945"/>
                                <a:gd name="connsiteX5" fmla="*/ 253643 w 299258"/>
                                <a:gd name="connsiteY5" fmla="*/ 11656 h 290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9258" h="290945">
                                  <a:moveTo>
                                    <a:pt x="253643" y="11656"/>
                                  </a:moveTo>
                                  <a:cubicBezTo>
                                    <a:pt x="165528" y="82314"/>
                                    <a:pt x="84895" y="161285"/>
                                    <a:pt x="11743" y="247737"/>
                                  </a:cubicBezTo>
                                  <a:cubicBezTo>
                                    <a:pt x="-6545" y="270181"/>
                                    <a:pt x="25043" y="301770"/>
                                    <a:pt x="43331" y="279326"/>
                                  </a:cubicBezTo>
                                  <a:cubicBezTo>
                                    <a:pt x="116483" y="192873"/>
                                    <a:pt x="197116" y="113902"/>
                                    <a:pt x="286063" y="43244"/>
                                  </a:cubicBezTo>
                                  <a:cubicBezTo>
                                    <a:pt x="309338" y="25787"/>
                                    <a:pt x="276087" y="-6632"/>
                                    <a:pt x="253643" y="11656"/>
                                  </a:cubicBezTo>
                                  <a:lnTo>
                                    <a:pt x="253643" y="116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8" name="Полилиния: Фигура 58">
                            <a:extLst>
                              <a:ext uri="{FF2B5EF4-FFF2-40B4-BE49-F238E27FC236}">
                                <a16:creationId xmlns:a16="http://schemas.microsoft.com/office/drawing/2014/main" id="{EFA98CFB-736D-49BC-A3FA-7FFF21C4B7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3847" y="3179209"/>
                              <a:ext cx="133004" cy="99753"/>
                            </a:xfrm>
                            <a:custGeom>
                              <a:avLst/>
                              <a:gdLst>
                                <a:gd name="connsiteX0" fmla="*/ 93967 w 133003"/>
                                <a:gd name="connsiteY0" fmla="*/ 7476 h 99752"/>
                                <a:gd name="connsiteX1" fmla="*/ 10008 w 133003"/>
                                <a:gd name="connsiteY1" fmla="*/ 68159 h 99752"/>
                                <a:gd name="connsiteX2" fmla="*/ 44921 w 133003"/>
                                <a:gd name="connsiteY2" fmla="*/ 94760 h 99752"/>
                                <a:gd name="connsiteX3" fmla="*/ 108098 w 133003"/>
                                <a:gd name="connsiteY3" fmla="*/ 57353 h 99752"/>
                                <a:gd name="connsiteX4" fmla="*/ 93967 w 133003"/>
                                <a:gd name="connsiteY4" fmla="*/ 7476 h 99752"/>
                                <a:gd name="connsiteX5" fmla="*/ 93967 w 133003"/>
                                <a:gd name="connsiteY5" fmla="*/ 747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99752">
                                  <a:moveTo>
                                    <a:pt x="93967" y="7476"/>
                                  </a:moveTo>
                                  <a:cubicBezTo>
                                    <a:pt x="59885" y="19114"/>
                                    <a:pt x="31621" y="39065"/>
                                    <a:pt x="10008" y="68159"/>
                                  </a:cubicBezTo>
                                  <a:cubicBezTo>
                                    <a:pt x="-4955" y="88110"/>
                                    <a:pt x="28296" y="113879"/>
                                    <a:pt x="44921" y="94760"/>
                                  </a:cubicBezTo>
                                  <a:cubicBezTo>
                                    <a:pt x="62378" y="75641"/>
                                    <a:pt x="82329" y="63171"/>
                                    <a:pt x="108098" y="57353"/>
                                  </a:cubicBezTo>
                                  <a:cubicBezTo>
                                    <a:pt x="141349" y="50702"/>
                                    <a:pt x="126386" y="-2499"/>
                                    <a:pt x="93967" y="7476"/>
                                  </a:cubicBezTo>
                                  <a:lnTo>
                                    <a:pt x="93967" y="7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9" name="Полилиния: Фигура 59">
                            <a:extLst>
                              <a:ext uri="{FF2B5EF4-FFF2-40B4-BE49-F238E27FC236}">
                                <a16:creationId xmlns:a16="http://schemas.microsoft.com/office/drawing/2014/main" id="{BB865A04-BD47-43F8-8E6B-E0123CED0C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9429" y="3198978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22029 w 74814"/>
                                <a:gd name="connsiteY0" fmla="*/ 13477 h 91439"/>
                                <a:gd name="connsiteX1" fmla="*/ 15379 w 74814"/>
                                <a:gd name="connsiteY1" fmla="*/ 20959 h 91439"/>
                                <a:gd name="connsiteX2" fmla="*/ 16210 w 74814"/>
                                <a:gd name="connsiteY2" fmla="*/ 20127 h 91439"/>
                                <a:gd name="connsiteX3" fmla="*/ 11222 w 74814"/>
                                <a:gd name="connsiteY3" fmla="*/ 25946 h 91439"/>
                                <a:gd name="connsiteX4" fmla="*/ 7897 w 74814"/>
                                <a:gd name="connsiteY4" fmla="*/ 33428 h 91439"/>
                                <a:gd name="connsiteX5" fmla="*/ 6235 w 74814"/>
                                <a:gd name="connsiteY5" fmla="*/ 44234 h 91439"/>
                                <a:gd name="connsiteX6" fmla="*/ 15379 w 74814"/>
                                <a:gd name="connsiteY6" fmla="*/ 73329 h 91439"/>
                                <a:gd name="connsiteX7" fmla="*/ 32835 w 74814"/>
                                <a:gd name="connsiteY7" fmla="*/ 86629 h 91439"/>
                                <a:gd name="connsiteX8" fmla="*/ 55280 w 74814"/>
                                <a:gd name="connsiteY8" fmla="*/ 84135 h 91439"/>
                                <a:gd name="connsiteX9" fmla="*/ 65255 w 74814"/>
                                <a:gd name="connsiteY9" fmla="*/ 45066 h 91439"/>
                                <a:gd name="connsiteX10" fmla="*/ 63593 w 74814"/>
                                <a:gd name="connsiteY10" fmla="*/ 42572 h 91439"/>
                                <a:gd name="connsiteX11" fmla="*/ 65255 w 74814"/>
                                <a:gd name="connsiteY11" fmla="*/ 45066 h 91439"/>
                                <a:gd name="connsiteX12" fmla="*/ 65255 w 74814"/>
                                <a:gd name="connsiteY12" fmla="*/ 45897 h 91439"/>
                                <a:gd name="connsiteX13" fmla="*/ 64424 w 74814"/>
                                <a:gd name="connsiteY13" fmla="*/ 34259 h 91439"/>
                                <a:gd name="connsiteX14" fmla="*/ 64424 w 74814"/>
                                <a:gd name="connsiteY14" fmla="*/ 43403 h 91439"/>
                                <a:gd name="connsiteX15" fmla="*/ 65255 w 74814"/>
                                <a:gd name="connsiteY15" fmla="*/ 40078 h 91439"/>
                                <a:gd name="connsiteX16" fmla="*/ 52786 w 74814"/>
                                <a:gd name="connsiteY16" fmla="*/ 9321 h 91439"/>
                                <a:gd name="connsiteX17" fmla="*/ 22029 w 74814"/>
                                <a:gd name="connsiteY17" fmla="*/ 13477 h 91439"/>
                                <a:gd name="connsiteX18" fmla="*/ 22029 w 74814"/>
                                <a:gd name="connsiteY18" fmla="*/ 1347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22029" y="13477"/>
                                  </a:moveTo>
                                  <a:cubicBezTo>
                                    <a:pt x="19535" y="15971"/>
                                    <a:pt x="17873" y="18465"/>
                                    <a:pt x="15379" y="20959"/>
                                  </a:cubicBezTo>
                                  <a:cubicBezTo>
                                    <a:pt x="13716" y="23452"/>
                                    <a:pt x="12885" y="26777"/>
                                    <a:pt x="16210" y="20127"/>
                                  </a:cubicBezTo>
                                  <a:cubicBezTo>
                                    <a:pt x="14547" y="21790"/>
                                    <a:pt x="12885" y="24284"/>
                                    <a:pt x="11222" y="25946"/>
                                  </a:cubicBezTo>
                                  <a:cubicBezTo>
                                    <a:pt x="9560" y="28440"/>
                                    <a:pt x="8729" y="30934"/>
                                    <a:pt x="7897" y="33428"/>
                                  </a:cubicBezTo>
                                  <a:cubicBezTo>
                                    <a:pt x="7066" y="36753"/>
                                    <a:pt x="6235" y="40909"/>
                                    <a:pt x="6235" y="44234"/>
                                  </a:cubicBezTo>
                                  <a:cubicBezTo>
                                    <a:pt x="6235" y="54210"/>
                                    <a:pt x="9560" y="65016"/>
                                    <a:pt x="15379" y="73329"/>
                                  </a:cubicBezTo>
                                  <a:cubicBezTo>
                                    <a:pt x="20366" y="79979"/>
                                    <a:pt x="24523" y="84135"/>
                                    <a:pt x="32835" y="86629"/>
                                  </a:cubicBezTo>
                                  <a:cubicBezTo>
                                    <a:pt x="39485" y="88292"/>
                                    <a:pt x="48630" y="87460"/>
                                    <a:pt x="55280" y="84135"/>
                                  </a:cubicBezTo>
                                  <a:cubicBezTo>
                                    <a:pt x="67749" y="75822"/>
                                    <a:pt x="74399" y="58366"/>
                                    <a:pt x="65255" y="45066"/>
                                  </a:cubicBezTo>
                                  <a:cubicBezTo>
                                    <a:pt x="64424" y="44234"/>
                                    <a:pt x="64424" y="43403"/>
                                    <a:pt x="63593" y="42572"/>
                                  </a:cubicBezTo>
                                  <a:cubicBezTo>
                                    <a:pt x="65255" y="46728"/>
                                    <a:pt x="66086" y="47559"/>
                                    <a:pt x="65255" y="45066"/>
                                  </a:cubicBezTo>
                                  <a:cubicBezTo>
                                    <a:pt x="63593" y="40078"/>
                                    <a:pt x="65255" y="52547"/>
                                    <a:pt x="65255" y="45897"/>
                                  </a:cubicBezTo>
                                  <a:cubicBezTo>
                                    <a:pt x="65255" y="41740"/>
                                    <a:pt x="65255" y="39247"/>
                                    <a:pt x="64424" y="34259"/>
                                  </a:cubicBezTo>
                                  <a:cubicBezTo>
                                    <a:pt x="65255" y="37584"/>
                                    <a:pt x="65255" y="40078"/>
                                    <a:pt x="64424" y="43403"/>
                                  </a:cubicBezTo>
                                  <a:cubicBezTo>
                                    <a:pt x="64424" y="42572"/>
                                    <a:pt x="65255" y="41740"/>
                                    <a:pt x="65255" y="40078"/>
                                  </a:cubicBezTo>
                                  <a:cubicBezTo>
                                    <a:pt x="69411" y="29271"/>
                                    <a:pt x="62761" y="15140"/>
                                    <a:pt x="52786" y="9321"/>
                                  </a:cubicBezTo>
                                  <a:cubicBezTo>
                                    <a:pt x="43642" y="4333"/>
                                    <a:pt x="30342" y="5164"/>
                                    <a:pt x="22029" y="13477"/>
                                  </a:cubicBezTo>
                                  <a:lnTo>
                                    <a:pt x="22029" y="134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0" name="Полилиния: Фигура 60">
                            <a:extLst>
                              <a:ext uri="{FF2B5EF4-FFF2-40B4-BE49-F238E27FC236}">
                                <a16:creationId xmlns:a16="http://schemas.microsoft.com/office/drawing/2014/main" id="{D579D2E6-2E67-4BA2-90B0-7643A909A6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0322" y="3568595"/>
                              <a:ext cx="141316" cy="232756"/>
                            </a:xfrm>
                            <a:custGeom>
                              <a:avLst/>
                              <a:gdLst>
                                <a:gd name="connsiteX0" fmla="*/ 7502 w 141316"/>
                                <a:gd name="connsiteY0" fmla="*/ 28739 h 232756"/>
                                <a:gd name="connsiteX1" fmla="*/ 96448 w 141316"/>
                                <a:gd name="connsiteY1" fmla="*/ 224088 h 232756"/>
                                <a:gd name="connsiteX2" fmla="*/ 133856 w 141316"/>
                                <a:gd name="connsiteY2" fmla="*/ 202475 h 232756"/>
                                <a:gd name="connsiteX3" fmla="*/ 44078 w 141316"/>
                                <a:gd name="connsiteY3" fmla="*/ 18764 h 232756"/>
                                <a:gd name="connsiteX4" fmla="*/ 7502 w 141316"/>
                                <a:gd name="connsiteY4" fmla="*/ 28739 h 232756"/>
                                <a:gd name="connsiteX5" fmla="*/ 7502 w 141316"/>
                                <a:gd name="connsiteY5" fmla="*/ 28739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232756">
                                  <a:moveTo>
                                    <a:pt x="7502" y="28739"/>
                                  </a:moveTo>
                                  <a:cubicBezTo>
                                    <a:pt x="32440" y="96072"/>
                                    <a:pt x="61535" y="161743"/>
                                    <a:pt x="96448" y="224088"/>
                                  </a:cubicBezTo>
                                  <a:cubicBezTo>
                                    <a:pt x="109749" y="248195"/>
                                    <a:pt x="147156" y="226582"/>
                                    <a:pt x="133856" y="202475"/>
                                  </a:cubicBezTo>
                                  <a:cubicBezTo>
                                    <a:pt x="100605" y="142623"/>
                                    <a:pt x="69848" y="81940"/>
                                    <a:pt x="44078" y="18764"/>
                                  </a:cubicBezTo>
                                  <a:cubicBezTo>
                                    <a:pt x="34103" y="-2849"/>
                                    <a:pt x="-810" y="5463"/>
                                    <a:pt x="7502" y="28739"/>
                                  </a:cubicBezTo>
                                  <a:lnTo>
                                    <a:pt x="7502" y="287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1" name="Полилиния: Фигура 61">
                            <a:extLst>
                              <a:ext uri="{FF2B5EF4-FFF2-40B4-BE49-F238E27FC236}">
                                <a16:creationId xmlns:a16="http://schemas.microsoft.com/office/drawing/2014/main" id="{13A9402F-86AC-4D92-8755-B385D9F52D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95914" y="4334426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52386 w 99752"/>
                                <a:gd name="connsiteY0" fmla="*/ 10222 h 83127"/>
                                <a:gd name="connsiteX1" fmla="*/ 18304 w 99752"/>
                                <a:gd name="connsiteY1" fmla="*/ 31004 h 83127"/>
                                <a:gd name="connsiteX2" fmla="*/ 8329 w 99752"/>
                                <a:gd name="connsiteY2" fmla="*/ 61761 h 83127"/>
                                <a:gd name="connsiteX3" fmla="*/ 37423 w 99752"/>
                                <a:gd name="connsiteY3" fmla="*/ 75893 h 83127"/>
                                <a:gd name="connsiteX4" fmla="*/ 74830 w 99752"/>
                                <a:gd name="connsiteY4" fmla="*/ 61761 h 83127"/>
                                <a:gd name="connsiteX5" fmla="*/ 93118 w 99752"/>
                                <a:gd name="connsiteY5" fmla="*/ 23523 h 83127"/>
                                <a:gd name="connsiteX6" fmla="*/ 52386 w 99752"/>
                                <a:gd name="connsiteY6" fmla="*/ 10222 h 83127"/>
                                <a:gd name="connsiteX7" fmla="*/ 52386 w 99752"/>
                                <a:gd name="connsiteY7" fmla="*/ 1022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52386" y="10222"/>
                                  </a:moveTo>
                                  <a:cubicBezTo>
                                    <a:pt x="40748" y="16872"/>
                                    <a:pt x="29110" y="24354"/>
                                    <a:pt x="18304" y="31004"/>
                                  </a:cubicBezTo>
                                  <a:cubicBezTo>
                                    <a:pt x="7497" y="37654"/>
                                    <a:pt x="3341" y="50955"/>
                                    <a:pt x="8329" y="61761"/>
                                  </a:cubicBezTo>
                                  <a:cubicBezTo>
                                    <a:pt x="12485" y="72568"/>
                                    <a:pt x="25785" y="80880"/>
                                    <a:pt x="37423" y="75893"/>
                                  </a:cubicBezTo>
                                  <a:cubicBezTo>
                                    <a:pt x="49892" y="70905"/>
                                    <a:pt x="62361" y="65918"/>
                                    <a:pt x="74830" y="61761"/>
                                  </a:cubicBezTo>
                                  <a:cubicBezTo>
                                    <a:pt x="90625" y="55942"/>
                                    <a:pt x="100600" y="40148"/>
                                    <a:pt x="93118" y="23523"/>
                                  </a:cubicBezTo>
                                  <a:cubicBezTo>
                                    <a:pt x="85637" y="8560"/>
                                    <a:pt x="66518" y="1078"/>
                                    <a:pt x="52386" y="10222"/>
                                  </a:cubicBezTo>
                                  <a:lnTo>
                                    <a:pt x="52386" y="10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2" name="Полилиния: Фигура 62">
                            <a:extLst>
                              <a:ext uri="{FF2B5EF4-FFF2-40B4-BE49-F238E27FC236}">
                                <a16:creationId xmlns:a16="http://schemas.microsoft.com/office/drawing/2014/main" id="{01BF4F71-2F21-43A3-8F47-9A9B9CD73B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44" y="3633700"/>
                              <a:ext cx="174567" cy="124691"/>
                            </a:xfrm>
                            <a:custGeom>
                              <a:avLst/>
                              <a:gdLst>
                                <a:gd name="connsiteX0" fmla="*/ 9816 w 174567"/>
                                <a:gd name="connsiteY0" fmla="*/ 46761 h 124690"/>
                                <a:gd name="connsiteX1" fmla="*/ 144482 w 174567"/>
                                <a:gd name="connsiteY1" fmla="*/ 118251 h 124690"/>
                                <a:gd name="connsiteX2" fmla="*/ 144482 w 174567"/>
                                <a:gd name="connsiteY2" fmla="*/ 67543 h 124690"/>
                                <a:gd name="connsiteX3" fmla="*/ 55536 w 174567"/>
                                <a:gd name="connsiteY3" fmla="*/ 19329 h 124690"/>
                                <a:gd name="connsiteX4" fmla="*/ 9816 w 174567"/>
                                <a:gd name="connsiteY4" fmla="*/ 46761 h 124690"/>
                                <a:gd name="connsiteX5" fmla="*/ 9816 w 174567"/>
                                <a:gd name="connsiteY5" fmla="*/ 467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24690">
                                  <a:moveTo>
                                    <a:pt x="9816" y="46761"/>
                                  </a:moveTo>
                                  <a:cubicBezTo>
                                    <a:pt x="35586" y="94975"/>
                                    <a:pt x="89618" y="125732"/>
                                    <a:pt x="144482" y="118251"/>
                                  </a:cubicBezTo>
                                  <a:cubicBezTo>
                                    <a:pt x="176071" y="114094"/>
                                    <a:pt x="177733" y="65880"/>
                                    <a:pt x="144482" y="67543"/>
                                  </a:cubicBezTo>
                                  <a:cubicBezTo>
                                    <a:pt x="107075" y="69206"/>
                                    <a:pt x="72993" y="52580"/>
                                    <a:pt x="55536" y="19329"/>
                                  </a:cubicBezTo>
                                  <a:cubicBezTo>
                                    <a:pt x="38911" y="-10596"/>
                                    <a:pt x="-6809" y="16004"/>
                                    <a:pt x="9816" y="46761"/>
                                  </a:cubicBezTo>
                                  <a:lnTo>
                                    <a:pt x="9816" y="46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3" name="Полилиния: Фигура 63">
                            <a:extLst>
                              <a:ext uri="{FF2B5EF4-FFF2-40B4-BE49-F238E27FC236}">
                                <a16:creationId xmlns:a16="http://schemas.microsoft.com/office/drawing/2014/main" id="{CC5DE7E0-6446-4D6B-B682-54A681FDEA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7382" y="2847367"/>
                              <a:ext cx="157942" cy="108065"/>
                            </a:xfrm>
                            <a:custGeom>
                              <a:avLst/>
                              <a:gdLst>
                                <a:gd name="connsiteX0" fmla="*/ 13378 w 157941"/>
                                <a:gd name="connsiteY0" fmla="*/ 54192 h 108065"/>
                                <a:gd name="connsiteX1" fmla="*/ 134744 w 157941"/>
                                <a:gd name="connsiteY1" fmla="*/ 104068 h 108065"/>
                                <a:gd name="connsiteX2" fmla="*/ 134744 w 157941"/>
                                <a:gd name="connsiteY2" fmla="*/ 50867 h 108065"/>
                                <a:gd name="connsiteX3" fmla="*/ 52448 w 157941"/>
                                <a:gd name="connsiteY3" fmla="*/ 15122 h 108065"/>
                                <a:gd name="connsiteX4" fmla="*/ 13378 w 157941"/>
                                <a:gd name="connsiteY4" fmla="*/ 54192 h 108065"/>
                                <a:gd name="connsiteX5" fmla="*/ 13378 w 157941"/>
                                <a:gd name="connsiteY5" fmla="*/ 5419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08065">
                                  <a:moveTo>
                                    <a:pt x="13378" y="54192"/>
                                  </a:moveTo>
                                  <a:cubicBezTo>
                                    <a:pt x="43304" y="88274"/>
                                    <a:pt x="89024" y="107393"/>
                                    <a:pt x="134744" y="104068"/>
                                  </a:cubicBezTo>
                                  <a:cubicBezTo>
                                    <a:pt x="167995" y="101575"/>
                                    <a:pt x="168826" y="50036"/>
                                    <a:pt x="134744" y="50867"/>
                                  </a:cubicBezTo>
                                  <a:cubicBezTo>
                                    <a:pt x="102324" y="52530"/>
                                    <a:pt x="74061" y="40060"/>
                                    <a:pt x="52448" y="15122"/>
                                  </a:cubicBezTo>
                                  <a:cubicBezTo>
                                    <a:pt x="29172" y="-11479"/>
                                    <a:pt x="-9897" y="27591"/>
                                    <a:pt x="13378" y="54192"/>
                                  </a:cubicBezTo>
                                  <a:lnTo>
                                    <a:pt x="13378" y="54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4" name="Полилиния: Фигура 64">
                            <a:extLst>
                              <a:ext uri="{FF2B5EF4-FFF2-40B4-BE49-F238E27FC236}">
                                <a16:creationId xmlns:a16="http://schemas.microsoft.com/office/drawing/2014/main" id="{03F17DF1-F97E-403C-A5C9-629CB82B81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66961" y="2911392"/>
                              <a:ext cx="124691" cy="108065"/>
                            </a:xfrm>
                            <a:custGeom>
                              <a:avLst/>
                              <a:gdLst>
                                <a:gd name="connsiteX0" fmla="*/ 22429 w 124690"/>
                                <a:gd name="connsiteY0" fmla="*/ 69969 h 108065"/>
                                <a:gd name="connsiteX1" fmla="*/ 77293 w 124690"/>
                                <a:gd name="connsiteY1" fmla="*/ 104883 h 108065"/>
                                <a:gd name="connsiteX2" fmla="*/ 122182 w 124690"/>
                                <a:gd name="connsiteY2" fmla="*/ 93245 h 108065"/>
                                <a:gd name="connsiteX3" fmla="*/ 110544 w 124690"/>
                                <a:gd name="connsiteY3" fmla="*/ 48356 h 108065"/>
                                <a:gd name="connsiteX4" fmla="*/ 57343 w 124690"/>
                                <a:gd name="connsiteY4" fmla="*/ 10949 h 108065"/>
                                <a:gd name="connsiteX5" fmla="*/ 10792 w 124690"/>
                                <a:gd name="connsiteY5" fmla="*/ 23418 h 108065"/>
                                <a:gd name="connsiteX6" fmla="*/ 22429 w 124690"/>
                                <a:gd name="connsiteY6" fmla="*/ 69969 h 108065"/>
                                <a:gd name="connsiteX7" fmla="*/ 22429 w 124690"/>
                                <a:gd name="connsiteY7" fmla="*/ 69969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108065">
                                  <a:moveTo>
                                    <a:pt x="22429" y="69969"/>
                                  </a:moveTo>
                                  <a:cubicBezTo>
                                    <a:pt x="40717" y="81607"/>
                                    <a:pt x="59005" y="94076"/>
                                    <a:pt x="77293" y="104883"/>
                                  </a:cubicBezTo>
                                  <a:cubicBezTo>
                                    <a:pt x="92256" y="114027"/>
                                    <a:pt x="113038" y="108208"/>
                                    <a:pt x="122182" y="93245"/>
                                  </a:cubicBezTo>
                                  <a:cubicBezTo>
                                    <a:pt x="132157" y="76620"/>
                                    <a:pt x="124676" y="59163"/>
                                    <a:pt x="110544" y="48356"/>
                                  </a:cubicBezTo>
                                  <a:cubicBezTo>
                                    <a:pt x="93088" y="35887"/>
                                    <a:pt x="74800" y="23418"/>
                                    <a:pt x="57343" y="10949"/>
                                  </a:cubicBezTo>
                                  <a:cubicBezTo>
                                    <a:pt x="42380" y="974"/>
                                    <a:pt x="19104" y="7624"/>
                                    <a:pt x="10792" y="23418"/>
                                  </a:cubicBezTo>
                                  <a:cubicBezTo>
                                    <a:pt x="1648" y="40875"/>
                                    <a:pt x="6635" y="59994"/>
                                    <a:pt x="22429" y="69969"/>
                                  </a:cubicBezTo>
                                  <a:lnTo>
                                    <a:pt x="22429" y="699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5" name="Полилиния: фигура 65">
                            <a:extLst>
                              <a:ext uri="{FF2B5EF4-FFF2-40B4-BE49-F238E27FC236}">
                                <a16:creationId xmlns:a16="http://schemas.microsoft.com/office/drawing/2014/main" id="{D9FCA840-FA30-4019-8AAE-6CD6964F9C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31188" y="2754558"/>
                              <a:ext cx="141316" cy="149629"/>
                            </a:xfrm>
                            <a:custGeom>
                              <a:avLst/>
                              <a:gdLst>
                                <a:gd name="connsiteX0" fmla="*/ 14008 w 141316"/>
                                <a:gd name="connsiteY0" fmla="*/ 58055 h 149629"/>
                                <a:gd name="connsiteX1" fmla="*/ 86329 w 141316"/>
                                <a:gd name="connsiteY1" fmla="*/ 138688 h 149629"/>
                                <a:gd name="connsiteX2" fmla="*/ 128724 w 141316"/>
                                <a:gd name="connsiteY2" fmla="*/ 96293 h 149629"/>
                                <a:gd name="connsiteX3" fmla="*/ 56403 w 141316"/>
                                <a:gd name="connsiteY3" fmla="*/ 15660 h 149629"/>
                                <a:gd name="connsiteX4" fmla="*/ 14008 w 141316"/>
                                <a:gd name="connsiteY4" fmla="*/ 58055 h 149629"/>
                                <a:gd name="connsiteX5" fmla="*/ 14008 w 141316"/>
                                <a:gd name="connsiteY5" fmla="*/ 58055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49629">
                                  <a:moveTo>
                                    <a:pt x="14008" y="58055"/>
                                  </a:moveTo>
                                  <a:cubicBezTo>
                                    <a:pt x="37284" y="85486"/>
                                    <a:pt x="61391" y="112918"/>
                                    <a:pt x="86329" y="138688"/>
                                  </a:cubicBezTo>
                                  <a:cubicBezTo>
                                    <a:pt x="112929" y="166951"/>
                                    <a:pt x="153662" y="125387"/>
                                    <a:pt x="128724" y="96293"/>
                                  </a:cubicBezTo>
                                  <a:cubicBezTo>
                                    <a:pt x="105448" y="68861"/>
                                    <a:pt x="81341" y="42260"/>
                                    <a:pt x="56403" y="15660"/>
                                  </a:cubicBezTo>
                                  <a:cubicBezTo>
                                    <a:pt x="29802" y="-12604"/>
                                    <a:pt x="-10930" y="28960"/>
                                    <a:pt x="14008" y="58055"/>
                                  </a:cubicBezTo>
                                  <a:lnTo>
                                    <a:pt x="14008" y="58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6" name="Полилиния: фигура 66">
                            <a:extLst>
                              <a:ext uri="{FF2B5EF4-FFF2-40B4-BE49-F238E27FC236}">
                                <a16:creationId xmlns:a16="http://schemas.microsoft.com/office/drawing/2014/main" id="{9C826498-C96A-4B32-B59E-9FF118C72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0351" y="3964706"/>
                              <a:ext cx="182880" cy="299258"/>
                            </a:xfrm>
                            <a:custGeom>
                              <a:avLst/>
                              <a:gdLst>
                                <a:gd name="connsiteX0" fmla="*/ 62618 w 182880"/>
                                <a:gd name="connsiteY0" fmla="*/ 282683 h 299258"/>
                                <a:gd name="connsiteX1" fmla="*/ 175671 w 182880"/>
                                <a:gd name="connsiteY1" fmla="*/ 42445 h 299258"/>
                                <a:gd name="connsiteX2" fmla="*/ 118313 w 182880"/>
                                <a:gd name="connsiteY2" fmla="*/ 26651 h 299258"/>
                                <a:gd name="connsiteX3" fmla="*/ 11079 w 182880"/>
                                <a:gd name="connsiteY3" fmla="*/ 252757 h 299258"/>
                                <a:gd name="connsiteX4" fmla="*/ 62618 w 182880"/>
                                <a:gd name="connsiteY4" fmla="*/ 282683 h 299258"/>
                                <a:gd name="connsiteX5" fmla="*/ 62618 w 182880"/>
                                <a:gd name="connsiteY5" fmla="*/ 282683 h 29925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2880" h="299258">
                                  <a:moveTo>
                                    <a:pt x="62618" y="282683"/>
                                  </a:moveTo>
                                  <a:cubicBezTo>
                                    <a:pt x="111663" y="207868"/>
                                    <a:pt x="149901" y="128066"/>
                                    <a:pt x="175671" y="42445"/>
                                  </a:cubicBezTo>
                                  <a:cubicBezTo>
                                    <a:pt x="186477" y="5869"/>
                                    <a:pt x="130782" y="-9094"/>
                                    <a:pt x="118313" y="26651"/>
                                  </a:cubicBezTo>
                                  <a:cubicBezTo>
                                    <a:pt x="90050" y="105622"/>
                                    <a:pt x="55136" y="181268"/>
                                    <a:pt x="11079" y="252757"/>
                                  </a:cubicBezTo>
                                  <a:cubicBezTo>
                                    <a:pt x="-9703" y="285177"/>
                                    <a:pt x="41836" y="314272"/>
                                    <a:pt x="62618" y="282683"/>
                                  </a:cubicBezTo>
                                  <a:lnTo>
                                    <a:pt x="62618" y="2826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7" name="Полилиния: фигура 67">
                            <a:extLst>
                              <a:ext uri="{FF2B5EF4-FFF2-40B4-BE49-F238E27FC236}">
                                <a16:creationId xmlns:a16="http://schemas.microsoft.com/office/drawing/2014/main" id="{E83C04D0-07B6-4E93-925E-BDA77B493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2429" y="4176184"/>
                              <a:ext cx="141316" cy="108065"/>
                            </a:xfrm>
                            <a:custGeom>
                              <a:avLst/>
                              <a:gdLst>
                                <a:gd name="connsiteX0" fmla="*/ 15704 w 141316"/>
                                <a:gd name="connsiteY0" fmla="*/ 61230 h 108065"/>
                                <a:gd name="connsiteX1" fmla="*/ 110469 w 141316"/>
                                <a:gd name="connsiteY1" fmla="*/ 102794 h 108065"/>
                                <a:gd name="connsiteX2" fmla="*/ 117950 w 141316"/>
                                <a:gd name="connsiteY2" fmla="*/ 47099 h 108065"/>
                                <a:gd name="connsiteX3" fmla="*/ 60593 w 141316"/>
                                <a:gd name="connsiteY3" fmla="*/ 16342 h 108065"/>
                                <a:gd name="connsiteX4" fmla="*/ 15704 w 141316"/>
                                <a:gd name="connsiteY4" fmla="*/ 61230 h 108065"/>
                                <a:gd name="connsiteX5" fmla="*/ 15704 w 141316"/>
                                <a:gd name="connsiteY5" fmla="*/ 6123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08065">
                                  <a:moveTo>
                                    <a:pt x="15704" y="61230"/>
                                  </a:moveTo>
                                  <a:cubicBezTo>
                                    <a:pt x="41473" y="87000"/>
                                    <a:pt x="74724" y="100300"/>
                                    <a:pt x="110469" y="102794"/>
                                  </a:cubicBezTo>
                                  <a:cubicBezTo>
                                    <a:pt x="142057" y="104456"/>
                                    <a:pt x="149539" y="52086"/>
                                    <a:pt x="117950" y="47099"/>
                                  </a:cubicBezTo>
                                  <a:cubicBezTo>
                                    <a:pt x="94675" y="43774"/>
                                    <a:pt x="76387" y="33798"/>
                                    <a:pt x="60593" y="16342"/>
                                  </a:cubicBezTo>
                                  <a:cubicBezTo>
                                    <a:pt x="33992" y="-14415"/>
                                    <a:pt x="-14222" y="32136"/>
                                    <a:pt x="15704" y="61230"/>
                                  </a:cubicBezTo>
                                  <a:lnTo>
                                    <a:pt x="15704" y="6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8" name="Полилиния: фигура 68">
                            <a:extLst>
                              <a:ext uri="{FF2B5EF4-FFF2-40B4-BE49-F238E27FC236}">
                                <a16:creationId xmlns:a16="http://schemas.microsoft.com/office/drawing/2014/main" id="{4DB9D11B-6594-4FFA-9125-C09FC6E864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40387" y="3971663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21797 w 99752"/>
                                <a:gd name="connsiteY0" fmla="*/ 65415 h 91439"/>
                                <a:gd name="connsiteX1" fmla="*/ 60867 w 99752"/>
                                <a:gd name="connsiteY1" fmla="*/ 87859 h 91439"/>
                                <a:gd name="connsiteX2" fmla="*/ 94949 w 99752"/>
                                <a:gd name="connsiteY2" fmla="*/ 81209 h 91439"/>
                                <a:gd name="connsiteX3" fmla="*/ 93287 w 99752"/>
                                <a:gd name="connsiteY3" fmla="*/ 46295 h 91439"/>
                                <a:gd name="connsiteX4" fmla="*/ 60867 w 99752"/>
                                <a:gd name="connsiteY4" fmla="*/ 15538 h 91439"/>
                                <a:gd name="connsiteX5" fmla="*/ 13485 w 99752"/>
                                <a:gd name="connsiteY5" fmla="*/ 18863 h 91439"/>
                                <a:gd name="connsiteX6" fmla="*/ 21797 w 99752"/>
                                <a:gd name="connsiteY6" fmla="*/ 65415 h 91439"/>
                                <a:gd name="connsiteX7" fmla="*/ 21797 w 99752"/>
                                <a:gd name="connsiteY7" fmla="*/ 6541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21797" y="65415"/>
                                  </a:moveTo>
                                  <a:cubicBezTo>
                                    <a:pt x="35098" y="72896"/>
                                    <a:pt x="47567" y="80377"/>
                                    <a:pt x="60867" y="87859"/>
                                  </a:cubicBezTo>
                                  <a:cubicBezTo>
                                    <a:pt x="72505" y="94509"/>
                                    <a:pt x="86637" y="91184"/>
                                    <a:pt x="94949" y="81209"/>
                                  </a:cubicBezTo>
                                  <a:cubicBezTo>
                                    <a:pt x="102431" y="71234"/>
                                    <a:pt x="102431" y="55439"/>
                                    <a:pt x="93287" y="46295"/>
                                  </a:cubicBezTo>
                                  <a:cubicBezTo>
                                    <a:pt x="82480" y="36320"/>
                                    <a:pt x="71674" y="25514"/>
                                    <a:pt x="60867" y="15538"/>
                                  </a:cubicBezTo>
                                  <a:cubicBezTo>
                                    <a:pt x="46736" y="2238"/>
                                    <a:pt x="25122" y="3069"/>
                                    <a:pt x="13485" y="18863"/>
                                  </a:cubicBezTo>
                                  <a:cubicBezTo>
                                    <a:pt x="1016" y="32995"/>
                                    <a:pt x="5172" y="55439"/>
                                    <a:pt x="21797" y="65415"/>
                                  </a:cubicBezTo>
                                  <a:lnTo>
                                    <a:pt x="21797" y="6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9" name="Полилиния: фигура 69">
                            <a:extLst>
                              <a:ext uri="{FF2B5EF4-FFF2-40B4-BE49-F238E27FC236}">
                                <a16:creationId xmlns:a16="http://schemas.microsoft.com/office/drawing/2014/main" id="{00DC11E7-88BA-487C-9FFD-4924DA1971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5383" y="4295940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37216 w 157941"/>
                                <a:gd name="connsiteY0" fmla="*/ 81128 h 83127"/>
                                <a:gd name="connsiteX1" fmla="*/ 135306 w 157941"/>
                                <a:gd name="connsiteY1" fmla="*/ 66997 h 83127"/>
                                <a:gd name="connsiteX2" fmla="*/ 126994 w 157941"/>
                                <a:gd name="connsiteY2" fmla="*/ 6314 h 83127"/>
                                <a:gd name="connsiteX3" fmla="*/ 28904 w 157941"/>
                                <a:gd name="connsiteY3" fmla="*/ 17951 h 83127"/>
                                <a:gd name="connsiteX4" fmla="*/ 37216 w 157941"/>
                                <a:gd name="connsiteY4" fmla="*/ 81128 h 83127"/>
                                <a:gd name="connsiteX5" fmla="*/ 37216 w 157941"/>
                                <a:gd name="connsiteY5" fmla="*/ 811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37216" y="81128"/>
                                  </a:moveTo>
                                  <a:cubicBezTo>
                                    <a:pt x="70467" y="78634"/>
                                    <a:pt x="102887" y="72815"/>
                                    <a:pt x="135306" y="66997"/>
                                  </a:cubicBezTo>
                                  <a:cubicBezTo>
                                    <a:pt x="169389" y="61178"/>
                                    <a:pt x="161907" y="3820"/>
                                    <a:pt x="126994" y="6314"/>
                                  </a:cubicBezTo>
                                  <a:cubicBezTo>
                                    <a:pt x="93743" y="8807"/>
                                    <a:pt x="61323" y="12133"/>
                                    <a:pt x="28904" y="17951"/>
                                  </a:cubicBezTo>
                                  <a:cubicBezTo>
                                    <a:pt x="-6010" y="24602"/>
                                    <a:pt x="1472" y="83622"/>
                                    <a:pt x="37216" y="81128"/>
                                  </a:cubicBezTo>
                                  <a:lnTo>
                                    <a:pt x="37216" y="81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0" name="Полилиния: фигура 70">
                            <a:extLst>
                              <a:ext uri="{FF2B5EF4-FFF2-40B4-BE49-F238E27FC236}">
                                <a16:creationId xmlns:a16="http://schemas.microsoft.com/office/drawing/2014/main" id="{1002E90F-F9A5-4335-B7C7-2FCCECF467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2964" y="3202193"/>
                              <a:ext cx="116378" cy="174567"/>
                            </a:xfrm>
                            <a:custGeom>
                              <a:avLst/>
                              <a:gdLst>
                                <a:gd name="connsiteX0" fmla="*/ 62902 w 116378"/>
                                <a:gd name="connsiteY0" fmla="*/ 154073 h 174567"/>
                                <a:gd name="connsiteX1" fmla="*/ 106128 w 116378"/>
                                <a:gd name="connsiteY1" fmla="*/ 43513 h 174567"/>
                                <a:gd name="connsiteX2" fmla="*/ 62071 w 116378"/>
                                <a:gd name="connsiteY2" fmla="*/ 17744 h 174567"/>
                                <a:gd name="connsiteX3" fmla="*/ 7207 w 116378"/>
                                <a:gd name="connsiteY3" fmla="*/ 139109 h 174567"/>
                                <a:gd name="connsiteX4" fmla="*/ 62902 w 116378"/>
                                <a:gd name="connsiteY4" fmla="*/ 154073 h 174567"/>
                                <a:gd name="connsiteX5" fmla="*/ 62902 w 116378"/>
                                <a:gd name="connsiteY5" fmla="*/ 154073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174567">
                                  <a:moveTo>
                                    <a:pt x="62902" y="154073"/>
                                  </a:moveTo>
                                  <a:cubicBezTo>
                                    <a:pt x="70383" y="114171"/>
                                    <a:pt x="84515" y="77595"/>
                                    <a:pt x="106128" y="43513"/>
                                  </a:cubicBezTo>
                                  <a:cubicBezTo>
                                    <a:pt x="123585" y="15250"/>
                                    <a:pt x="80359" y="-8857"/>
                                    <a:pt x="62071" y="17744"/>
                                  </a:cubicBezTo>
                                  <a:cubicBezTo>
                                    <a:pt x="36302" y="54320"/>
                                    <a:pt x="18013" y="95052"/>
                                    <a:pt x="7207" y="139109"/>
                                  </a:cubicBezTo>
                                  <a:cubicBezTo>
                                    <a:pt x="-1937" y="174854"/>
                                    <a:pt x="56252" y="190648"/>
                                    <a:pt x="62902" y="154073"/>
                                  </a:cubicBezTo>
                                  <a:lnTo>
                                    <a:pt x="62902" y="1540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1" name="Полилиния: Фигура 71">
                            <a:extLst>
                              <a:ext uri="{FF2B5EF4-FFF2-40B4-BE49-F238E27FC236}">
                                <a16:creationId xmlns:a16="http://schemas.microsoft.com/office/drawing/2014/main" id="{F4137926-C582-4915-8AF5-2204C5252D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68666" y="2820010"/>
                              <a:ext cx="266007" cy="108065"/>
                            </a:xfrm>
                            <a:custGeom>
                              <a:avLst/>
                              <a:gdLst>
                                <a:gd name="connsiteX0" fmla="*/ 27011 w 266007"/>
                                <a:gd name="connsiteY0" fmla="*/ 65755 h 108065"/>
                                <a:gd name="connsiteX1" fmla="*/ 234829 w 266007"/>
                                <a:gd name="connsiteY1" fmla="*/ 103994 h 108065"/>
                                <a:gd name="connsiteX2" fmla="*/ 234829 w 266007"/>
                                <a:gd name="connsiteY2" fmla="*/ 48299 h 108065"/>
                                <a:gd name="connsiteX3" fmla="*/ 42805 w 266007"/>
                                <a:gd name="connsiteY3" fmla="*/ 7566 h 108065"/>
                                <a:gd name="connsiteX4" fmla="*/ 27011 w 266007"/>
                                <a:gd name="connsiteY4" fmla="*/ 65755 h 108065"/>
                                <a:gd name="connsiteX5" fmla="*/ 27011 w 266007"/>
                                <a:gd name="connsiteY5" fmla="*/ 65755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6007" h="108065">
                                  <a:moveTo>
                                    <a:pt x="27011" y="65755"/>
                                  </a:moveTo>
                                  <a:cubicBezTo>
                                    <a:pt x="95175" y="85706"/>
                                    <a:pt x="164171" y="98175"/>
                                    <a:pt x="234829" y="103994"/>
                                  </a:cubicBezTo>
                                  <a:cubicBezTo>
                                    <a:pt x="270574" y="107319"/>
                                    <a:pt x="268912" y="53286"/>
                                    <a:pt x="234829" y="48299"/>
                                  </a:cubicBezTo>
                                  <a:cubicBezTo>
                                    <a:pt x="169990" y="39986"/>
                                    <a:pt x="105982" y="25854"/>
                                    <a:pt x="42805" y="7566"/>
                                  </a:cubicBezTo>
                                  <a:cubicBezTo>
                                    <a:pt x="6229" y="-3240"/>
                                    <a:pt x="-9565" y="54949"/>
                                    <a:pt x="27011" y="65755"/>
                                  </a:cubicBezTo>
                                  <a:lnTo>
                                    <a:pt x="27011" y="65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2" name="Полилиния: фигура 72">
                            <a:extLst>
                              <a:ext uri="{FF2B5EF4-FFF2-40B4-BE49-F238E27FC236}">
                                <a16:creationId xmlns:a16="http://schemas.microsoft.com/office/drawing/2014/main" id="{97F2F710-2B3F-4003-BDB1-4525CBB54B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5366" y="3339886"/>
                              <a:ext cx="124691" cy="83127"/>
                            </a:xfrm>
                            <a:custGeom>
                              <a:avLst/>
                              <a:gdLst>
                                <a:gd name="connsiteX0" fmla="*/ 55775 w 124690"/>
                                <a:gd name="connsiteY0" fmla="*/ 81219 h 83127"/>
                                <a:gd name="connsiteX1" fmla="*/ 101495 w 124690"/>
                                <a:gd name="connsiteY1" fmla="*/ 64593 h 83127"/>
                                <a:gd name="connsiteX2" fmla="*/ 122277 w 124690"/>
                                <a:gd name="connsiteY2" fmla="*/ 28017 h 83127"/>
                                <a:gd name="connsiteX3" fmla="*/ 85701 w 124690"/>
                                <a:gd name="connsiteY3" fmla="*/ 7236 h 83127"/>
                                <a:gd name="connsiteX4" fmla="*/ 30006 w 124690"/>
                                <a:gd name="connsiteY4" fmla="*/ 21367 h 83127"/>
                                <a:gd name="connsiteX5" fmla="*/ 8392 w 124690"/>
                                <a:gd name="connsiteY5" fmla="*/ 65425 h 83127"/>
                                <a:gd name="connsiteX6" fmla="*/ 55775 w 124690"/>
                                <a:gd name="connsiteY6" fmla="*/ 81219 h 83127"/>
                                <a:gd name="connsiteX7" fmla="*/ 55775 w 124690"/>
                                <a:gd name="connsiteY7" fmla="*/ 8121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83127">
                                  <a:moveTo>
                                    <a:pt x="55775" y="81219"/>
                                  </a:moveTo>
                                  <a:cubicBezTo>
                                    <a:pt x="69075" y="75400"/>
                                    <a:pt x="86532" y="70412"/>
                                    <a:pt x="101495" y="64593"/>
                                  </a:cubicBezTo>
                                  <a:cubicBezTo>
                                    <a:pt x="116458" y="58775"/>
                                    <a:pt x="126433" y="44643"/>
                                    <a:pt x="122277" y="28017"/>
                                  </a:cubicBezTo>
                                  <a:cubicBezTo>
                                    <a:pt x="118120" y="12223"/>
                                    <a:pt x="101495" y="3079"/>
                                    <a:pt x="85701" y="7236"/>
                                  </a:cubicBezTo>
                                  <a:cubicBezTo>
                                    <a:pt x="67413" y="12223"/>
                                    <a:pt x="49125" y="17211"/>
                                    <a:pt x="30006" y="21367"/>
                                  </a:cubicBezTo>
                                  <a:cubicBezTo>
                                    <a:pt x="10886" y="24692"/>
                                    <a:pt x="1742" y="48799"/>
                                    <a:pt x="8392" y="65425"/>
                                  </a:cubicBezTo>
                                  <a:cubicBezTo>
                                    <a:pt x="17537" y="85375"/>
                                    <a:pt x="37487" y="88700"/>
                                    <a:pt x="55775" y="81219"/>
                                  </a:cubicBezTo>
                                  <a:lnTo>
                                    <a:pt x="55775" y="812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3" name="Полилиния: Фигура 73">
                            <a:extLst>
                              <a:ext uri="{FF2B5EF4-FFF2-40B4-BE49-F238E27FC236}">
                                <a16:creationId xmlns:a16="http://schemas.microsoft.com/office/drawing/2014/main" id="{39F91078-C8B9-4C95-8380-D553F680DD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87193" y="3490304"/>
                              <a:ext cx="108065" cy="141316"/>
                            </a:xfrm>
                            <a:custGeom>
                              <a:avLst/>
                              <a:gdLst>
                                <a:gd name="connsiteX0" fmla="*/ 6259 w 108065"/>
                                <a:gd name="connsiteY0" fmla="*/ 30553 h 141316"/>
                                <a:gd name="connsiteX1" fmla="*/ 63617 w 108065"/>
                                <a:gd name="connsiteY1" fmla="*/ 135294 h 141316"/>
                                <a:gd name="connsiteX2" fmla="*/ 91880 w 108065"/>
                                <a:gd name="connsiteY2" fmla="*/ 87080 h 141316"/>
                                <a:gd name="connsiteX3" fmla="*/ 56135 w 108065"/>
                                <a:gd name="connsiteY3" fmla="*/ 30553 h 141316"/>
                                <a:gd name="connsiteX4" fmla="*/ 6259 w 108065"/>
                                <a:gd name="connsiteY4" fmla="*/ 30553 h 141316"/>
                                <a:gd name="connsiteX5" fmla="*/ 6259 w 108065"/>
                                <a:gd name="connsiteY5" fmla="*/ 30553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8065" h="141316">
                                  <a:moveTo>
                                    <a:pt x="6259" y="30553"/>
                                  </a:moveTo>
                                  <a:cubicBezTo>
                                    <a:pt x="5427" y="74611"/>
                                    <a:pt x="26209" y="112018"/>
                                    <a:pt x="63617" y="135294"/>
                                  </a:cubicBezTo>
                                  <a:cubicBezTo>
                                    <a:pt x="94374" y="154413"/>
                                    <a:pt x="121806" y="107030"/>
                                    <a:pt x="91880" y="87080"/>
                                  </a:cubicBezTo>
                                  <a:cubicBezTo>
                                    <a:pt x="73592" y="75442"/>
                                    <a:pt x="58629" y="52166"/>
                                    <a:pt x="56135" y="30553"/>
                                  </a:cubicBezTo>
                                  <a:cubicBezTo>
                                    <a:pt x="52810" y="-1035"/>
                                    <a:pt x="7090" y="-2698"/>
                                    <a:pt x="6259" y="30553"/>
                                  </a:cubicBezTo>
                                  <a:lnTo>
                                    <a:pt x="6259" y="305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4" name="Полилиния: Фигура 74">
                            <a:extLst>
                              <a:ext uri="{FF2B5EF4-FFF2-40B4-BE49-F238E27FC236}">
                                <a16:creationId xmlns:a16="http://schemas.microsoft.com/office/drawing/2014/main" id="{F903D997-E0EA-4E7F-9D37-0D4A4A8817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07332" y="3239847"/>
                              <a:ext cx="91440" cy="116378"/>
                            </a:xfrm>
                            <a:custGeom>
                              <a:avLst/>
                              <a:gdLst>
                                <a:gd name="connsiteX0" fmla="*/ 42399 w 91440"/>
                                <a:gd name="connsiteY0" fmla="*/ 108105 h 116378"/>
                                <a:gd name="connsiteX1" fmla="*/ 90613 w 91440"/>
                                <a:gd name="connsiteY1" fmla="*/ 33291 h 116378"/>
                                <a:gd name="connsiteX2" fmla="*/ 48218 w 91440"/>
                                <a:gd name="connsiteY2" fmla="*/ 21653 h 116378"/>
                                <a:gd name="connsiteX3" fmla="*/ 12473 w 91440"/>
                                <a:gd name="connsiteY3" fmla="*/ 78180 h 116378"/>
                                <a:gd name="connsiteX4" fmla="*/ 42399 w 91440"/>
                                <a:gd name="connsiteY4" fmla="*/ 108105 h 116378"/>
                                <a:gd name="connsiteX5" fmla="*/ 42399 w 91440"/>
                                <a:gd name="connsiteY5" fmla="*/ 108105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1440" h="116378">
                                  <a:moveTo>
                                    <a:pt x="42399" y="108105"/>
                                  </a:moveTo>
                                  <a:cubicBezTo>
                                    <a:pt x="65675" y="88155"/>
                                    <a:pt x="82300" y="62385"/>
                                    <a:pt x="90613" y="33291"/>
                                  </a:cubicBezTo>
                                  <a:cubicBezTo>
                                    <a:pt x="98926" y="6690"/>
                                    <a:pt x="55699" y="-5779"/>
                                    <a:pt x="48218" y="21653"/>
                                  </a:cubicBezTo>
                                  <a:cubicBezTo>
                                    <a:pt x="41568" y="44097"/>
                                    <a:pt x="29930" y="63217"/>
                                    <a:pt x="12473" y="78180"/>
                                  </a:cubicBezTo>
                                  <a:cubicBezTo>
                                    <a:pt x="-6646" y="96468"/>
                                    <a:pt x="22449" y="124731"/>
                                    <a:pt x="42399" y="108105"/>
                                  </a:cubicBezTo>
                                  <a:lnTo>
                                    <a:pt x="42399" y="10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5" name="Полилиния: Фигура 75">
                            <a:extLst>
                              <a:ext uri="{FF2B5EF4-FFF2-40B4-BE49-F238E27FC236}">
                                <a16:creationId xmlns:a16="http://schemas.microsoft.com/office/drawing/2014/main" id="{C8B8F3DA-F994-4EBE-BFE8-F0E958B7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198" y="3910829"/>
                              <a:ext cx="232756" cy="191193"/>
                            </a:xfrm>
                            <a:custGeom>
                              <a:avLst/>
                              <a:gdLst>
                                <a:gd name="connsiteX0" fmla="*/ 206451 w 232756"/>
                                <a:gd name="connsiteY0" fmla="*/ 132899 h 191192"/>
                                <a:gd name="connsiteX1" fmla="*/ 59316 w 232756"/>
                                <a:gd name="connsiteY1" fmla="*/ 19846 h 191192"/>
                                <a:gd name="connsiteX2" fmla="*/ 7777 w 232756"/>
                                <a:gd name="connsiteY2" fmla="*/ 41459 h 191192"/>
                                <a:gd name="connsiteX3" fmla="*/ 206451 w 232756"/>
                                <a:gd name="connsiteY3" fmla="*/ 186931 h 191192"/>
                                <a:gd name="connsiteX4" fmla="*/ 206451 w 232756"/>
                                <a:gd name="connsiteY4" fmla="*/ 132899 h 191192"/>
                                <a:gd name="connsiteX5" fmla="*/ 206451 w 232756"/>
                                <a:gd name="connsiteY5" fmla="*/ 132899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91192">
                                  <a:moveTo>
                                    <a:pt x="206451" y="132899"/>
                                  </a:moveTo>
                                  <a:cubicBezTo>
                                    <a:pt x="139118" y="125417"/>
                                    <a:pt x="87579" y="78866"/>
                                    <a:pt x="59316" y="19846"/>
                                  </a:cubicBezTo>
                                  <a:cubicBezTo>
                                    <a:pt x="46016" y="-8418"/>
                                    <a:pt x="-3030" y="11533"/>
                                    <a:pt x="7777" y="41459"/>
                                  </a:cubicBezTo>
                                  <a:cubicBezTo>
                                    <a:pt x="40197" y="126249"/>
                                    <a:pt x="116674" y="179450"/>
                                    <a:pt x="206451" y="186931"/>
                                  </a:cubicBezTo>
                                  <a:cubicBezTo>
                                    <a:pt x="241365" y="189425"/>
                                    <a:pt x="239702" y="136224"/>
                                    <a:pt x="206451" y="132899"/>
                                  </a:cubicBezTo>
                                  <a:lnTo>
                                    <a:pt x="206451" y="1328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6" name="Полилиния: Фигура 76">
                            <a:extLst>
                              <a:ext uri="{FF2B5EF4-FFF2-40B4-BE49-F238E27FC236}">
                                <a16:creationId xmlns:a16="http://schemas.microsoft.com/office/drawing/2014/main" id="{2E4E5CDE-AC95-4916-BDDD-90EE785628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2240" y="4234146"/>
                              <a:ext cx="157942" cy="133004"/>
                            </a:xfrm>
                            <a:custGeom>
                              <a:avLst/>
                              <a:gdLst>
                                <a:gd name="connsiteX0" fmla="*/ 47406 w 157941"/>
                                <a:gd name="connsiteY0" fmla="*/ 122971 h 133003"/>
                                <a:gd name="connsiteX1" fmla="*/ 145496 w 157941"/>
                                <a:gd name="connsiteY1" fmla="*/ 58132 h 133003"/>
                                <a:gd name="connsiteX2" fmla="*/ 117233 w 157941"/>
                                <a:gd name="connsiteY2" fmla="*/ 10749 h 133003"/>
                                <a:gd name="connsiteX3" fmla="*/ 19143 w 157941"/>
                                <a:gd name="connsiteY3" fmla="*/ 74758 h 133003"/>
                                <a:gd name="connsiteX4" fmla="*/ 47406 w 157941"/>
                                <a:gd name="connsiteY4" fmla="*/ 122971 h 133003"/>
                                <a:gd name="connsiteX5" fmla="*/ 47406 w 157941"/>
                                <a:gd name="connsiteY5" fmla="*/ 12297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33003">
                                  <a:moveTo>
                                    <a:pt x="47406" y="122971"/>
                                  </a:moveTo>
                                  <a:cubicBezTo>
                                    <a:pt x="80657" y="101358"/>
                                    <a:pt x="113077" y="80576"/>
                                    <a:pt x="145496" y="58132"/>
                                  </a:cubicBezTo>
                                  <a:cubicBezTo>
                                    <a:pt x="173759" y="38181"/>
                                    <a:pt x="148821" y="-8370"/>
                                    <a:pt x="117233" y="10749"/>
                                  </a:cubicBezTo>
                                  <a:cubicBezTo>
                                    <a:pt x="83982" y="31531"/>
                                    <a:pt x="51562" y="53144"/>
                                    <a:pt x="19143" y="74758"/>
                                  </a:cubicBezTo>
                                  <a:cubicBezTo>
                                    <a:pt x="-10783" y="93877"/>
                                    <a:pt x="16649" y="142090"/>
                                    <a:pt x="47406" y="122971"/>
                                  </a:cubicBezTo>
                                  <a:lnTo>
                                    <a:pt x="47406" y="1229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7" name="Полилиния: фигура 77">
                            <a:extLst>
                              <a:ext uri="{FF2B5EF4-FFF2-40B4-BE49-F238E27FC236}">
                                <a16:creationId xmlns:a16="http://schemas.microsoft.com/office/drawing/2014/main" id="{40E0AA90-7E34-4C49-ABD2-0FE03237F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0490" y="4180641"/>
                              <a:ext cx="182880" cy="216131"/>
                            </a:xfrm>
                            <a:custGeom>
                              <a:avLst/>
                              <a:gdLst>
                                <a:gd name="connsiteX0" fmla="*/ 148239 w 182880"/>
                                <a:gd name="connsiteY0" fmla="*/ 170658 h 216130"/>
                                <a:gd name="connsiteX1" fmla="*/ 62618 w 182880"/>
                                <a:gd name="connsiteY1" fmla="*/ 20198 h 216130"/>
                                <a:gd name="connsiteX2" fmla="*/ 11079 w 182880"/>
                                <a:gd name="connsiteY2" fmla="*/ 50123 h 216130"/>
                                <a:gd name="connsiteX3" fmla="*/ 105844 w 182880"/>
                                <a:gd name="connsiteY3" fmla="*/ 193934 h 216130"/>
                                <a:gd name="connsiteX4" fmla="*/ 176502 w 182880"/>
                                <a:gd name="connsiteY4" fmla="*/ 192271 h 216130"/>
                                <a:gd name="connsiteX5" fmla="*/ 148239 w 182880"/>
                                <a:gd name="connsiteY5" fmla="*/ 170658 h 216130"/>
                                <a:gd name="connsiteX6" fmla="*/ 148239 w 182880"/>
                                <a:gd name="connsiteY6" fmla="*/ 170658 h 2161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2880" h="216130">
                                  <a:moveTo>
                                    <a:pt x="148239" y="170658"/>
                                  </a:moveTo>
                                  <a:cubicBezTo>
                                    <a:pt x="154058" y="166502"/>
                                    <a:pt x="72593" y="36823"/>
                                    <a:pt x="62618" y="20198"/>
                                  </a:cubicBezTo>
                                  <a:cubicBezTo>
                                    <a:pt x="41836" y="-12222"/>
                                    <a:pt x="-9703" y="17704"/>
                                    <a:pt x="11079" y="50123"/>
                                  </a:cubicBezTo>
                                  <a:cubicBezTo>
                                    <a:pt x="40173" y="97506"/>
                                    <a:pt x="69268" y="151539"/>
                                    <a:pt x="105844" y="193934"/>
                                  </a:cubicBezTo>
                                  <a:cubicBezTo>
                                    <a:pt x="124963" y="215547"/>
                                    <a:pt x="166527" y="229678"/>
                                    <a:pt x="176502" y="192271"/>
                                  </a:cubicBezTo>
                                  <a:cubicBezTo>
                                    <a:pt x="180658" y="177308"/>
                                    <a:pt x="162370" y="160683"/>
                                    <a:pt x="148239" y="170658"/>
                                  </a:cubicBezTo>
                                  <a:lnTo>
                                    <a:pt x="148239" y="1706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8" name="Полилиния: фигура 78">
                            <a:extLst>
                              <a:ext uri="{FF2B5EF4-FFF2-40B4-BE49-F238E27FC236}">
                                <a16:creationId xmlns:a16="http://schemas.microsoft.com/office/drawing/2014/main" id="{9C478DCC-6ABE-4885-9E74-A4AA8C798D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6045" y="4181317"/>
                              <a:ext cx="149629" cy="182880"/>
                            </a:xfrm>
                            <a:custGeom>
                              <a:avLst/>
                              <a:gdLst>
                                <a:gd name="connsiteX0" fmla="*/ 134290 w 149629"/>
                                <a:gd name="connsiteY0" fmla="*/ 131743 h 182879"/>
                                <a:gd name="connsiteX1" fmla="*/ 61138 w 149629"/>
                                <a:gd name="connsiteY1" fmla="*/ 26171 h 182879"/>
                                <a:gd name="connsiteX2" fmla="*/ 6275 w 149629"/>
                                <a:gd name="connsiteY2" fmla="*/ 33653 h 182879"/>
                                <a:gd name="connsiteX3" fmla="*/ 114340 w 149629"/>
                                <a:gd name="connsiteY3" fmla="*/ 179957 h 182879"/>
                                <a:gd name="connsiteX4" fmla="*/ 134290 w 149629"/>
                                <a:gd name="connsiteY4" fmla="*/ 131743 h 182879"/>
                                <a:gd name="connsiteX5" fmla="*/ 134290 w 149629"/>
                                <a:gd name="connsiteY5" fmla="*/ 131743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9629" h="182879">
                                  <a:moveTo>
                                    <a:pt x="134290" y="131743"/>
                                  </a:moveTo>
                                  <a:cubicBezTo>
                                    <a:pt x="94389" y="110130"/>
                                    <a:pt x="70282" y="70229"/>
                                    <a:pt x="61138" y="26171"/>
                                  </a:cubicBezTo>
                                  <a:cubicBezTo>
                                    <a:pt x="55320" y="-4586"/>
                                    <a:pt x="4612" y="2065"/>
                                    <a:pt x="6275" y="33653"/>
                                  </a:cubicBezTo>
                                  <a:cubicBezTo>
                                    <a:pt x="8768" y="101817"/>
                                    <a:pt x="51995" y="155019"/>
                                    <a:pt x="114340" y="179957"/>
                                  </a:cubicBezTo>
                                  <a:cubicBezTo>
                                    <a:pt x="141772" y="191595"/>
                                    <a:pt x="160060" y="145875"/>
                                    <a:pt x="134290" y="131743"/>
                                  </a:cubicBezTo>
                                  <a:lnTo>
                                    <a:pt x="134290" y="1317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9" name="Полилиния: фигура 79">
                            <a:extLst>
                              <a:ext uri="{FF2B5EF4-FFF2-40B4-BE49-F238E27FC236}">
                                <a16:creationId xmlns:a16="http://schemas.microsoft.com/office/drawing/2014/main" id="{5C3F03C2-AA9F-4149-B1D8-EB4CB0E3EA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19702" y="4228808"/>
                              <a:ext cx="207818" cy="191193"/>
                            </a:xfrm>
                            <a:custGeom>
                              <a:avLst/>
                              <a:gdLst>
                                <a:gd name="connsiteX0" fmla="*/ 185146 w 207818"/>
                                <a:gd name="connsiteY0" fmla="*/ 135791 h 191192"/>
                                <a:gd name="connsiteX1" fmla="*/ 56298 w 207818"/>
                                <a:gd name="connsiteY1" fmla="*/ 18581 h 191192"/>
                                <a:gd name="connsiteX2" fmla="*/ 8085 w 207818"/>
                                <a:gd name="connsiteY2" fmla="*/ 39363 h 191192"/>
                                <a:gd name="connsiteX3" fmla="*/ 171845 w 207818"/>
                                <a:gd name="connsiteY3" fmla="*/ 184836 h 191192"/>
                                <a:gd name="connsiteX4" fmla="*/ 185146 w 207818"/>
                                <a:gd name="connsiteY4" fmla="*/ 135791 h 191192"/>
                                <a:gd name="connsiteX5" fmla="*/ 185146 w 207818"/>
                                <a:gd name="connsiteY5" fmla="*/ 135791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91192">
                                  <a:moveTo>
                                    <a:pt x="185146" y="135791"/>
                                  </a:moveTo>
                                  <a:cubicBezTo>
                                    <a:pt x="127788" y="115009"/>
                                    <a:pt x="84561" y="71783"/>
                                    <a:pt x="56298" y="18581"/>
                                  </a:cubicBezTo>
                                  <a:cubicBezTo>
                                    <a:pt x="42998" y="-7188"/>
                                    <a:pt x="-3553" y="11100"/>
                                    <a:pt x="8085" y="39363"/>
                                  </a:cubicBezTo>
                                  <a:cubicBezTo>
                                    <a:pt x="37179" y="111684"/>
                                    <a:pt x="97031" y="163223"/>
                                    <a:pt x="171845" y="184836"/>
                                  </a:cubicBezTo>
                                  <a:cubicBezTo>
                                    <a:pt x="203434" y="193148"/>
                                    <a:pt x="215071" y="146597"/>
                                    <a:pt x="185146" y="135791"/>
                                  </a:cubicBezTo>
                                  <a:lnTo>
                                    <a:pt x="185146" y="135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0" name="Полилиния: фигура 80">
                            <a:extLst>
                              <a:ext uri="{FF2B5EF4-FFF2-40B4-BE49-F238E27FC236}">
                                <a16:creationId xmlns:a16="http://schemas.microsoft.com/office/drawing/2014/main" id="{510D8EFE-C311-432C-8698-2CCADA9B8D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4110" y="4327880"/>
                              <a:ext cx="108065" cy="66502"/>
                            </a:xfrm>
                            <a:custGeom>
                              <a:avLst/>
                              <a:gdLst>
                                <a:gd name="connsiteX0" fmla="*/ 39387 w 108065"/>
                                <a:gd name="connsiteY0" fmla="*/ 66645 h 66501"/>
                                <a:gd name="connsiteX1" fmla="*/ 84276 w 108065"/>
                                <a:gd name="connsiteY1" fmla="*/ 57501 h 66501"/>
                                <a:gd name="connsiteX2" fmla="*/ 102564 w 108065"/>
                                <a:gd name="connsiteY2" fmla="*/ 25081 h 66501"/>
                                <a:gd name="connsiteX3" fmla="*/ 70145 w 108065"/>
                                <a:gd name="connsiteY3" fmla="*/ 6793 h 66501"/>
                                <a:gd name="connsiteX4" fmla="*/ 25256 w 108065"/>
                                <a:gd name="connsiteY4" fmla="*/ 16768 h 66501"/>
                                <a:gd name="connsiteX5" fmla="*/ 6968 w 108065"/>
                                <a:gd name="connsiteY5" fmla="*/ 49188 h 66501"/>
                                <a:gd name="connsiteX6" fmla="*/ 39387 w 108065"/>
                                <a:gd name="connsiteY6" fmla="*/ 66645 h 66501"/>
                                <a:gd name="connsiteX7" fmla="*/ 39387 w 108065"/>
                                <a:gd name="connsiteY7" fmla="*/ 6664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66501">
                                  <a:moveTo>
                                    <a:pt x="39387" y="66645"/>
                                  </a:moveTo>
                                  <a:cubicBezTo>
                                    <a:pt x="54350" y="64151"/>
                                    <a:pt x="69313" y="61657"/>
                                    <a:pt x="84276" y="57501"/>
                                  </a:cubicBezTo>
                                  <a:cubicBezTo>
                                    <a:pt x="98408" y="54175"/>
                                    <a:pt x="106720" y="38381"/>
                                    <a:pt x="102564" y="25081"/>
                                  </a:cubicBezTo>
                                  <a:cubicBezTo>
                                    <a:pt x="98408" y="10118"/>
                                    <a:pt x="84276" y="4299"/>
                                    <a:pt x="70145" y="6793"/>
                                  </a:cubicBezTo>
                                  <a:cubicBezTo>
                                    <a:pt x="55181" y="9287"/>
                                    <a:pt x="40219" y="12612"/>
                                    <a:pt x="25256" y="16768"/>
                                  </a:cubicBezTo>
                                  <a:cubicBezTo>
                                    <a:pt x="11955" y="20925"/>
                                    <a:pt x="3643" y="35056"/>
                                    <a:pt x="6968" y="49188"/>
                                  </a:cubicBezTo>
                                  <a:cubicBezTo>
                                    <a:pt x="11955" y="63320"/>
                                    <a:pt x="25256" y="68307"/>
                                    <a:pt x="39387" y="66645"/>
                                  </a:cubicBezTo>
                                  <a:lnTo>
                                    <a:pt x="39387" y="666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1" name="Полилиния: фигура 81">
                            <a:extLst>
                              <a:ext uri="{FF2B5EF4-FFF2-40B4-BE49-F238E27FC236}">
                                <a16:creationId xmlns:a16="http://schemas.microsoft.com/office/drawing/2014/main" id="{DE26F224-0380-4097-99AF-9CB4A5D110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18853" y="3499208"/>
                              <a:ext cx="157942" cy="74815"/>
                            </a:xfrm>
                            <a:custGeom>
                              <a:avLst/>
                              <a:gdLst>
                                <a:gd name="connsiteX0" fmla="*/ 28679 w 157941"/>
                                <a:gd name="connsiteY0" fmla="*/ 74019 h 74814"/>
                                <a:gd name="connsiteX1" fmla="*/ 142563 w 157941"/>
                                <a:gd name="connsiteY1" fmla="*/ 50743 h 74814"/>
                                <a:gd name="connsiteX2" fmla="*/ 130926 w 157941"/>
                                <a:gd name="connsiteY2" fmla="*/ 7517 h 74814"/>
                                <a:gd name="connsiteX3" fmla="*/ 28679 w 157941"/>
                                <a:gd name="connsiteY3" fmla="*/ 26637 h 74814"/>
                                <a:gd name="connsiteX4" fmla="*/ 28679 w 157941"/>
                                <a:gd name="connsiteY4" fmla="*/ 74019 h 74814"/>
                                <a:gd name="connsiteX5" fmla="*/ 28679 w 157941"/>
                                <a:gd name="connsiteY5" fmla="*/ 7401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74814">
                                  <a:moveTo>
                                    <a:pt x="28679" y="74019"/>
                                  </a:moveTo>
                                  <a:cubicBezTo>
                                    <a:pt x="67749" y="72357"/>
                                    <a:pt x="105988" y="65706"/>
                                    <a:pt x="142563" y="50743"/>
                                  </a:cubicBezTo>
                                  <a:cubicBezTo>
                                    <a:pt x="169164" y="40768"/>
                                    <a:pt x="157526" y="-1627"/>
                                    <a:pt x="130926" y="7517"/>
                                  </a:cubicBezTo>
                                  <a:cubicBezTo>
                                    <a:pt x="97675" y="19986"/>
                                    <a:pt x="64424" y="25805"/>
                                    <a:pt x="28679" y="26637"/>
                                  </a:cubicBezTo>
                                  <a:cubicBezTo>
                                    <a:pt x="-1247" y="28299"/>
                                    <a:pt x="-1247" y="75682"/>
                                    <a:pt x="28679" y="74019"/>
                                  </a:cubicBezTo>
                                  <a:lnTo>
                                    <a:pt x="28679" y="7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2" name="Полилиния: фигура 82">
                            <a:extLst>
                              <a:ext uri="{FF2B5EF4-FFF2-40B4-BE49-F238E27FC236}">
                                <a16:creationId xmlns:a16="http://schemas.microsoft.com/office/drawing/2014/main" id="{5D767594-6FB6-4820-A3A8-7524DE5DB3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33674" y="3345717"/>
                              <a:ext cx="232756" cy="74815"/>
                            </a:xfrm>
                            <a:custGeom>
                              <a:avLst/>
                              <a:gdLst>
                                <a:gd name="connsiteX0" fmla="*/ 23339 w 232756"/>
                                <a:gd name="connsiteY0" fmla="*/ 54606 h 74814"/>
                                <a:gd name="connsiteX1" fmla="*/ 210375 w 232756"/>
                                <a:gd name="connsiteY1" fmla="*/ 72063 h 74814"/>
                                <a:gd name="connsiteX2" fmla="*/ 210375 w 232756"/>
                                <a:gd name="connsiteY2" fmla="*/ 23018 h 74814"/>
                                <a:gd name="connsiteX3" fmla="*/ 36640 w 232756"/>
                                <a:gd name="connsiteY3" fmla="*/ 7224 h 74814"/>
                                <a:gd name="connsiteX4" fmla="*/ 23339 w 232756"/>
                                <a:gd name="connsiteY4" fmla="*/ 54606 h 74814"/>
                                <a:gd name="connsiteX5" fmla="*/ 23339 w 232756"/>
                                <a:gd name="connsiteY5" fmla="*/ 5460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74814">
                                  <a:moveTo>
                                    <a:pt x="23339" y="54606"/>
                                  </a:moveTo>
                                  <a:cubicBezTo>
                                    <a:pt x="84022" y="72894"/>
                                    <a:pt x="147199" y="80376"/>
                                    <a:pt x="210375" y="72063"/>
                                  </a:cubicBezTo>
                                  <a:cubicBezTo>
                                    <a:pt x="241133" y="67907"/>
                                    <a:pt x="241964" y="19693"/>
                                    <a:pt x="210375" y="23018"/>
                                  </a:cubicBezTo>
                                  <a:cubicBezTo>
                                    <a:pt x="151355" y="28006"/>
                                    <a:pt x="93997" y="24680"/>
                                    <a:pt x="36640" y="7224"/>
                                  </a:cubicBezTo>
                                  <a:cubicBezTo>
                                    <a:pt x="5883" y="-1089"/>
                                    <a:pt x="-6587" y="45462"/>
                                    <a:pt x="23339" y="54606"/>
                                  </a:cubicBezTo>
                                  <a:lnTo>
                                    <a:pt x="23339" y="546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3" name="Полилиния: фигура 83">
                            <a:extLst>
                              <a:ext uri="{FF2B5EF4-FFF2-40B4-BE49-F238E27FC236}">
                                <a16:creationId xmlns:a16="http://schemas.microsoft.com/office/drawing/2014/main" id="{EC6747D9-6EB4-4596-B34E-D1E5A58060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3313" y="3456752"/>
                              <a:ext cx="83127" cy="108065"/>
                            </a:xfrm>
                            <a:custGeom>
                              <a:avLst/>
                              <a:gdLst>
                                <a:gd name="connsiteX0" fmla="*/ 21419 w 83127"/>
                                <a:gd name="connsiteY0" fmla="*/ 28361 h 108065"/>
                                <a:gd name="connsiteX1" fmla="*/ 7288 w 83127"/>
                                <a:gd name="connsiteY1" fmla="*/ 74912 h 108065"/>
                                <a:gd name="connsiteX2" fmla="*/ 55501 w 83127"/>
                                <a:gd name="connsiteY2" fmla="*/ 95694 h 108065"/>
                                <a:gd name="connsiteX3" fmla="*/ 77114 w 83127"/>
                                <a:gd name="connsiteY3" fmla="*/ 52468 h 108065"/>
                                <a:gd name="connsiteX4" fmla="*/ 62151 w 83127"/>
                                <a:gd name="connsiteY4" fmla="*/ 8410 h 108065"/>
                                <a:gd name="connsiteX5" fmla="*/ 21419 w 83127"/>
                                <a:gd name="connsiteY5" fmla="*/ 28361 h 108065"/>
                                <a:gd name="connsiteX6" fmla="*/ 21419 w 83127"/>
                                <a:gd name="connsiteY6" fmla="*/ 28361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08065">
                                  <a:moveTo>
                                    <a:pt x="21419" y="28361"/>
                                  </a:moveTo>
                                  <a:cubicBezTo>
                                    <a:pt x="16431" y="44155"/>
                                    <a:pt x="12275" y="59118"/>
                                    <a:pt x="7288" y="74912"/>
                                  </a:cubicBezTo>
                                  <a:cubicBezTo>
                                    <a:pt x="-1025" y="103175"/>
                                    <a:pt x="42201" y="122295"/>
                                    <a:pt x="55501" y="95694"/>
                                  </a:cubicBezTo>
                                  <a:cubicBezTo>
                                    <a:pt x="62982" y="81562"/>
                                    <a:pt x="69633" y="67430"/>
                                    <a:pt x="77114" y="52468"/>
                                  </a:cubicBezTo>
                                  <a:cubicBezTo>
                                    <a:pt x="85427" y="35842"/>
                                    <a:pt x="80439" y="15892"/>
                                    <a:pt x="62151" y="8410"/>
                                  </a:cubicBezTo>
                                  <a:cubicBezTo>
                                    <a:pt x="46357" y="1760"/>
                                    <a:pt x="27238" y="10904"/>
                                    <a:pt x="21419" y="28361"/>
                                  </a:cubicBezTo>
                                  <a:lnTo>
                                    <a:pt x="21419" y="283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4" name="Полилиния: фигура 84">
                            <a:extLst>
                              <a:ext uri="{FF2B5EF4-FFF2-40B4-BE49-F238E27FC236}">
                                <a16:creationId xmlns:a16="http://schemas.microsoft.com/office/drawing/2014/main" id="{4518BC0D-FB13-4947-99D8-6708C67D6A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7167" y="3790890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50371 w 58189"/>
                                <a:gd name="connsiteY0" fmla="*/ 48345 h 58189"/>
                                <a:gd name="connsiteX1" fmla="*/ 57021 w 58189"/>
                                <a:gd name="connsiteY1" fmla="*/ 38370 h 58189"/>
                                <a:gd name="connsiteX2" fmla="*/ 53696 w 58189"/>
                                <a:gd name="connsiteY2" fmla="*/ 12600 h 58189"/>
                                <a:gd name="connsiteX3" fmla="*/ 27927 w 58189"/>
                                <a:gd name="connsiteY3" fmla="*/ 9275 h 58189"/>
                                <a:gd name="connsiteX4" fmla="*/ 17952 w 58189"/>
                                <a:gd name="connsiteY4" fmla="*/ 15925 h 58189"/>
                                <a:gd name="connsiteX5" fmla="*/ 6314 w 58189"/>
                                <a:gd name="connsiteY5" fmla="*/ 36707 h 58189"/>
                                <a:gd name="connsiteX6" fmla="*/ 12964 w 58189"/>
                                <a:gd name="connsiteY6" fmla="*/ 53332 h 58189"/>
                                <a:gd name="connsiteX7" fmla="*/ 29590 w 58189"/>
                                <a:gd name="connsiteY7" fmla="*/ 59983 h 58189"/>
                                <a:gd name="connsiteX8" fmla="*/ 50371 w 58189"/>
                                <a:gd name="connsiteY8" fmla="*/ 48345 h 58189"/>
                                <a:gd name="connsiteX9" fmla="*/ 50371 w 58189"/>
                                <a:gd name="connsiteY9" fmla="*/ 48345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50371" y="48345"/>
                                  </a:moveTo>
                                  <a:cubicBezTo>
                                    <a:pt x="52865" y="45020"/>
                                    <a:pt x="55359" y="41695"/>
                                    <a:pt x="57021" y="38370"/>
                                  </a:cubicBezTo>
                                  <a:cubicBezTo>
                                    <a:pt x="62009" y="30888"/>
                                    <a:pt x="60347" y="18419"/>
                                    <a:pt x="53696" y="12600"/>
                                  </a:cubicBezTo>
                                  <a:cubicBezTo>
                                    <a:pt x="47046" y="6781"/>
                                    <a:pt x="35409" y="3456"/>
                                    <a:pt x="27927" y="9275"/>
                                  </a:cubicBezTo>
                                  <a:cubicBezTo>
                                    <a:pt x="24602" y="11769"/>
                                    <a:pt x="21277" y="14263"/>
                                    <a:pt x="17952" y="15925"/>
                                  </a:cubicBezTo>
                                  <a:cubicBezTo>
                                    <a:pt x="11301" y="20913"/>
                                    <a:pt x="5482" y="27563"/>
                                    <a:pt x="6314" y="36707"/>
                                  </a:cubicBezTo>
                                  <a:cubicBezTo>
                                    <a:pt x="6314" y="43357"/>
                                    <a:pt x="8808" y="49176"/>
                                    <a:pt x="12964" y="53332"/>
                                  </a:cubicBezTo>
                                  <a:cubicBezTo>
                                    <a:pt x="17120" y="57489"/>
                                    <a:pt x="23771" y="59983"/>
                                    <a:pt x="29590" y="59983"/>
                                  </a:cubicBezTo>
                                  <a:cubicBezTo>
                                    <a:pt x="38733" y="59983"/>
                                    <a:pt x="45383" y="54995"/>
                                    <a:pt x="50371" y="48345"/>
                                  </a:cubicBezTo>
                                  <a:lnTo>
                                    <a:pt x="50371" y="48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5" name="Полилиния: фигура 85">
                            <a:extLst>
                              <a:ext uri="{FF2B5EF4-FFF2-40B4-BE49-F238E27FC236}">
                                <a16:creationId xmlns:a16="http://schemas.microsoft.com/office/drawing/2014/main" id="{24FC34A8-BE80-4F13-94EE-031514A27D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47040" y="3565003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7658 w 74814"/>
                                <a:gd name="connsiteY0" fmla="*/ 36488 h 74814"/>
                                <a:gd name="connsiteX1" fmla="*/ 11815 w 74814"/>
                                <a:gd name="connsiteY1" fmla="*/ 55607 h 74814"/>
                                <a:gd name="connsiteX2" fmla="*/ 11815 w 74814"/>
                                <a:gd name="connsiteY2" fmla="*/ 29838 h 74814"/>
                                <a:gd name="connsiteX3" fmla="*/ 9321 w 74814"/>
                                <a:gd name="connsiteY3" fmla="*/ 33994 h 74814"/>
                                <a:gd name="connsiteX4" fmla="*/ 13477 w 74814"/>
                                <a:gd name="connsiteY4" fmla="*/ 63920 h 74814"/>
                                <a:gd name="connsiteX5" fmla="*/ 43403 w 74814"/>
                                <a:gd name="connsiteY5" fmla="*/ 68076 h 74814"/>
                                <a:gd name="connsiteX6" fmla="*/ 47559 w 74814"/>
                                <a:gd name="connsiteY6" fmla="*/ 65582 h 74814"/>
                                <a:gd name="connsiteX7" fmla="*/ 21790 w 74814"/>
                                <a:gd name="connsiteY7" fmla="*/ 65582 h 74814"/>
                                <a:gd name="connsiteX8" fmla="*/ 40909 w 74814"/>
                                <a:gd name="connsiteY8" fmla="*/ 69739 h 74814"/>
                                <a:gd name="connsiteX9" fmla="*/ 56703 w 74814"/>
                                <a:gd name="connsiteY9" fmla="*/ 65582 h 74814"/>
                                <a:gd name="connsiteX10" fmla="*/ 70004 w 74814"/>
                                <a:gd name="connsiteY10" fmla="*/ 50619 h 74814"/>
                                <a:gd name="connsiteX11" fmla="*/ 63354 w 74814"/>
                                <a:gd name="connsiteY11" fmla="*/ 15706 h 74814"/>
                                <a:gd name="connsiteX12" fmla="*/ 32596 w 74814"/>
                                <a:gd name="connsiteY12" fmla="*/ 7393 h 74814"/>
                                <a:gd name="connsiteX13" fmla="*/ 15971 w 74814"/>
                                <a:gd name="connsiteY13" fmla="*/ 19031 h 74814"/>
                                <a:gd name="connsiteX14" fmla="*/ 7658 w 74814"/>
                                <a:gd name="connsiteY14" fmla="*/ 36488 h 74814"/>
                                <a:gd name="connsiteX15" fmla="*/ 7658 w 74814"/>
                                <a:gd name="connsiteY15" fmla="*/ 3648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7658" y="36488"/>
                                  </a:moveTo>
                                  <a:cubicBezTo>
                                    <a:pt x="6827" y="43138"/>
                                    <a:pt x="7658" y="49788"/>
                                    <a:pt x="11815" y="55607"/>
                                  </a:cubicBezTo>
                                  <a:cubicBezTo>
                                    <a:pt x="11815" y="47294"/>
                                    <a:pt x="11815" y="38150"/>
                                    <a:pt x="11815" y="29838"/>
                                  </a:cubicBezTo>
                                  <a:cubicBezTo>
                                    <a:pt x="10983" y="31500"/>
                                    <a:pt x="10152" y="32332"/>
                                    <a:pt x="9321" y="33994"/>
                                  </a:cubicBezTo>
                                  <a:cubicBezTo>
                                    <a:pt x="4333" y="43138"/>
                                    <a:pt x="5165" y="56438"/>
                                    <a:pt x="13477" y="63920"/>
                                  </a:cubicBezTo>
                                  <a:cubicBezTo>
                                    <a:pt x="21790" y="71401"/>
                                    <a:pt x="33427" y="73064"/>
                                    <a:pt x="43403" y="68076"/>
                                  </a:cubicBezTo>
                                  <a:cubicBezTo>
                                    <a:pt x="45065" y="67245"/>
                                    <a:pt x="45897" y="66414"/>
                                    <a:pt x="47559" y="65582"/>
                                  </a:cubicBezTo>
                                  <a:cubicBezTo>
                                    <a:pt x="39246" y="65582"/>
                                    <a:pt x="30103" y="65582"/>
                                    <a:pt x="21790" y="65582"/>
                                  </a:cubicBezTo>
                                  <a:cubicBezTo>
                                    <a:pt x="27608" y="68907"/>
                                    <a:pt x="34259" y="69739"/>
                                    <a:pt x="40909" y="69739"/>
                                  </a:cubicBezTo>
                                  <a:cubicBezTo>
                                    <a:pt x="46728" y="68907"/>
                                    <a:pt x="51716" y="68076"/>
                                    <a:pt x="56703" y="65582"/>
                                  </a:cubicBezTo>
                                  <a:cubicBezTo>
                                    <a:pt x="62522" y="62257"/>
                                    <a:pt x="67510" y="56438"/>
                                    <a:pt x="70004" y="50619"/>
                                  </a:cubicBezTo>
                                  <a:cubicBezTo>
                                    <a:pt x="74991" y="38982"/>
                                    <a:pt x="72497" y="24019"/>
                                    <a:pt x="63354" y="15706"/>
                                  </a:cubicBezTo>
                                  <a:cubicBezTo>
                                    <a:pt x="55041" y="8225"/>
                                    <a:pt x="43403" y="4068"/>
                                    <a:pt x="32596" y="7393"/>
                                  </a:cubicBezTo>
                                  <a:cubicBezTo>
                                    <a:pt x="25946" y="9056"/>
                                    <a:pt x="20127" y="13212"/>
                                    <a:pt x="15971" y="19031"/>
                                  </a:cubicBezTo>
                                  <a:cubicBezTo>
                                    <a:pt x="9321" y="23187"/>
                                    <a:pt x="7658" y="29006"/>
                                    <a:pt x="7658" y="36488"/>
                                  </a:cubicBezTo>
                                  <a:lnTo>
                                    <a:pt x="7658" y="36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6" name="Полилиния: фигура 86">
                            <a:extLst>
                              <a:ext uri="{FF2B5EF4-FFF2-40B4-BE49-F238E27FC236}">
                                <a16:creationId xmlns:a16="http://schemas.microsoft.com/office/drawing/2014/main" id="{C998FDF1-45FC-44AE-A71A-33D1525BB0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88979" y="384297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763 w 74814"/>
                                <a:gd name="connsiteY0" fmla="*/ 22029 h 74814"/>
                                <a:gd name="connsiteX1" fmla="*/ 9776 w 74814"/>
                                <a:gd name="connsiteY1" fmla="*/ 33667 h 74814"/>
                                <a:gd name="connsiteX2" fmla="*/ 6451 w 74814"/>
                                <a:gd name="connsiteY2" fmla="*/ 51123 h 74814"/>
                                <a:gd name="connsiteX3" fmla="*/ 13932 w 74814"/>
                                <a:gd name="connsiteY3" fmla="*/ 66918 h 74814"/>
                                <a:gd name="connsiteX4" fmla="*/ 26401 w 74814"/>
                                <a:gd name="connsiteY4" fmla="*/ 74399 h 74814"/>
                                <a:gd name="connsiteX5" fmla="*/ 48014 w 74814"/>
                                <a:gd name="connsiteY5" fmla="*/ 71905 h 74814"/>
                                <a:gd name="connsiteX6" fmla="*/ 59652 w 74814"/>
                                <a:gd name="connsiteY6" fmla="*/ 66918 h 74814"/>
                                <a:gd name="connsiteX7" fmla="*/ 75447 w 74814"/>
                                <a:gd name="connsiteY7" fmla="*/ 38654 h 74814"/>
                                <a:gd name="connsiteX8" fmla="*/ 66302 w 74814"/>
                                <a:gd name="connsiteY8" fmla="*/ 15379 h 74814"/>
                                <a:gd name="connsiteX9" fmla="*/ 43027 w 74814"/>
                                <a:gd name="connsiteY9" fmla="*/ 6235 h 74814"/>
                                <a:gd name="connsiteX10" fmla="*/ 14763 w 74814"/>
                                <a:gd name="connsiteY10" fmla="*/ 22029 h 74814"/>
                                <a:gd name="connsiteX11" fmla="*/ 14763 w 74814"/>
                                <a:gd name="connsiteY11" fmla="*/ 220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763" y="22029"/>
                                  </a:moveTo>
                                  <a:cubicBezTo>
                                    <a:pt x="13101" y="26185"/>
                                    <a:pt x="11439" y="29510"/>
                                    <a:pt x="9776" y="33667"/>
                                  </a:cubicBezTo>
                                  <a:cubicBezTo>
                                    <a:pt x="7282" y="39485"/>
                                    <a:pt x="5620" y="44473"/>
                                    <a:pt x="6451" y="51123"/>
                                  </a:cubicBezTo>
                                  <a:cubicBezTo>
                                    <a:pt x="7282" y="56942"/>
                                    <a:pt x="9776" y="62761"/>
                                    <a:pt x="13932" y="66918"/>
                                  </a:cubicBezTo>
                                  <a:cubicBezTo>
                                    <a:pt x="17258" y="70243"/>
                                    <a:pt x="21414" y="72736"/>
                                    <a:pt x="26401" y="74399"/>
                                  </a:cubicBezTo>
                                  <a:cubicBezTo>
                                    <a:pt x="33883" y="76893"/>
                                    <a:pt x="41364" y="74399"/>
                                    <a:pt x="48014" y="71905"/>
                                  </a:cubicBezTo>
                                  <a:cubicBezTo>
                                    <a:pt x="52171" y="70243"/>
                                    <a:pt x="55496" y="68580"/>
                                    <a:pt x="59652" y="66918"/>
                                  </a:cubicBezTo>
                                  <a:cubicBezTo>
                                    <a:pt x="69628" y="62761"/>
                                    <a:pt x="76278" y="49461"/>
                                    <a:pt x="75447" y="38654"/>
                                  </a:cubicBezTo>
                                  <a:cubicBezTo>
                                    <a:pt x="75447" y="30341"/>
                                    <a:pt x="72121" y="22029"/>
                                    <a:pt x="66302" y="15379"/>
                                  </a:cubicBezTo>
                                  <a:cubicBezTo>
                                    <a:pt x="60483" y="9560"/>
                                    <a:pt x="51340" y="6235"/>
                                    <a:pt x="43027" y="6235"/>
                                  </a:cubicBezTo>
                                  <a:cubicBezTo>
                                    <a:pt x="32220" y="6235"/>
                                    <a:pt x="18920" y="12054"/>
                                    <a:pt x="14763" y="22029"/>
                                  </a:cubicBezTo>
                                  <a:lnTo>
                                    <a:pt x="14763" y="220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7" name="Полилиния: фигура 87">
                            <a:extLst>
                              <a:ext uri="{FF2B5EF4-FFF2-40B4-BE49-F238E27FC236}">
                                <a16:creationId xmlns:a16="http://schemas.microsoft.com/office/drawing/2014/main" id="{87643F69-78C0-4160-A0DD-B75EDA0EB4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30306" y="4224319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43938 w 83127"/>
                                <a:gd name="connsiteY0" fmla="*/ 23070 h 83127"/>
                                <a:gd name="connsiteX1" fmla="*/ 43106 w 83127"/>
                                <a:gd name="connsiteY1" fmla="*/ 23070 h 83127"/>
                                <a:gd name="connsiteX2" fmla="*/ 51419 w 83127"/>
                                <a:gd name="connsiteY2" fmla="*/ 22239 h 83127"/>
                                <a:gd name="connsiteX3" fmla="*/ 47263 w 83127"/>
                                <a:gd name="connsiteY3" fmla="*/ 22239 h 83127"/>
                                <a:gd name="connsiteX4" fmla="*/ 55575 w 83127"/>
                                <a:gd name="connsiteY4" fmla="*/ 23070 h 83127"/>
                                <a:gd name="connsiteX5" fmla="*/ 52251 w 83127"/>
                                <a:gd name="connsiteY5" fmla="*/ 22239 h 83127"/>
                                <a:gd name="connsiteX6" fmla="*/ 59732 w 83127"/>
                                <a:gd name="connsiteY6" fmla="*/ 25564 h 83127"/>
                                <a:gd name="connsiteX7" fmla="*/ 55575 w 83127"/>
                                <a:gd name="connsiteY7" fmla="*/ 23070 h 83127"/>
                                <a:gd name="connsiteX8" fmla="*/ 61394 w 83127"/>
                                <a:gd name="connsiteY8" fmla="*/ 28058 h 83127"/>
                                <a:gd name="connsiteX9" fmla="*/ 58070 w 83127"/>
                                <a:gd name="connsiteY9" fmla="*/ 24733 h 83127"/>
                                <a:gd name="connsiteX10" fmla="*/ 63057 w 83127"/>
                                <a:gd name="connsiteY10" fmla="*/ 30552 h 83127"/>
                                <a:gd name="connsiteX11" fmla="*/ 60563 w 83127"/>
                                <a:gd name="connsiteY11" fmla="*/ 26396 h 83127"/>
                                <a:gd name="connsiteX12" fmla="*/ 63888 w 83127"/>
                                <a:gd name="connsiteY12" fmla="*/ 33046 h 83127"/>
                                <a:gd name="connsiteX13" fmla="*/ 63057 w 83127"/>
                                <a:gd name="connsiteY13" fmla="*/ 29721 h 83127"/>
                                <a:gd name="connsiteX14" fmla="*/ 63888 w 83127"/>
                                <a:gd name="connsiteY14" fmla="*/ 37202 h 83127"/>
                                <a:gd name="connsiteX15" fmla="*/ 63888 w 83127"/>
                                <a:gd name="connsiteY15" fmla="*/ 34708 h 83127"/>
                                <a:gd name="connsiteX16" fmla="*/ 38950 w 83127"/>
                                <a:gd name="connsiteY16" fmla="*/ 6445 h 83127"/>
                                <a:gd name="connsiteX17" fmla="*/ 7362 w 83127"/>
                                <a:gd name="connsiteY17" fmla="*/ 27227 h 83127"/>
                                <a:gd name="connsiteX18" fmla="*/ 18168 w 83127"/>
                                <a:gd name="connsiteY18" fmla="*/ 68790 h 83127"/>
                                <a:gd name="connsiteX19" fmla="*/ 53082 w 83127"/>
                                <a:gd name="connsiteY19" fmla="*/ 84585 h 83127"/>
                                <a:gd name="connsiteX20" fmla="*/ 84670 w 83127"/>
                                <a:gd name="connsiteY20" fmla="*/ 48008 h 83127"/>
                                <a:gd name="connsiteX21" fmla="*/ 73032 w 83127"/>
                                <a:gd name="connsiteY21" fmla="*/ 27227 h 83127"/>
                                <a:gd name="connsiteX22" fmla="*/ 43938 w 83127"/>
                                <a:gd name="connsiteY22" fmla="*/ 23070 h 83127"/>
                                <a:gd name="connsiteX23" fmla="*/ 43938 w 83127"/>
                                <a:gd name="connsiteY23" fmla="*/ 2307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43938" y="23070"/>
                                  </a:moveTo>
                                  <a:cubicBezTo>
                                    <a:pt x="43938" y="23070"/>
                                    <a:pt x="43106" y="23070"/>
                                    <a:pt x="43106" y="23070"/>
                                  </a:cubicBezTo>
                                  <a:cubicBezTo>
                                    <a:pt x="45601" y="23070"/>
                                    <a:pt x="48925" y="22239"/>
                                    <a:pt x="51419" y="22239"/>
                                  </a:cubicBezTo>
                                  <a:cubicBezTo>
                                    <a:pt x="49757" y="22239"/>
                                    <a:pt x="48094" y="22239"/>
                                    <a:pt x="47263" y="22239"/>
                                  </a:cubicBezTo>
                                  <a:cubicBezTo>
                                    <a:pt x="49757" y="22239"/>
                                    <a:pt x="53082" y="23070"/>
                                    <a:pt x="55575" y="23070"/>
                                  </a:cubicBezTo>
                                  <a:cubicBezTo>
                                    <a:pt x="54744" y="23070"/>
                                    <a:pt x="53082" y="22239"/>
                                    <a:pt x="52251" y="22239"/>
                                  </a:cubicBezTo>
                                  <a:cubicBezTo>
                                    <a:pt x="54744" y="23070"/>
                                    <a:pt x="57238" y="24733"/>
                                    <a:pt x="59732" y="25564"/>
                                  </a:cubicBezTo>
                                  <a:cubicBezTo>
                                    <a:pt x="58070" y="24733"/>
                                    <a:pt x="57238" y="23902"/>
                                    <a:pt x="55575" y="23070"/>
                                  </a:cubicBezTo>
                                  <a:cubicBezTo>
                                    <a:pt x="57238" y="24733"/>
                                    <a:pt x="59732" y="26396"/>
                                    <a:pt x="61394" y="28058"/>
                                  </a:cubicBezTo>
                                  <a:cubicBezTo>
                                    <a:pt x="60563" y="27227"/>
                                    <a:pt x="58901" y="26396"/>
                                    <a:pt x="58070" y="24733"/>
                                  </a:cubicBezTo>
                                  <a:cubicBezTo>
                                    <a:pt x="59732" y="26396"/>
                                    <a:pt x="61394" y="28889"/>
                                    <a:pt x="63057" y="30552"/>
                                  </a:cubicBezTo>
                                  <a:cubicBezTo>
                                    <a:pt x="62226" y="29721"/>
                                    <a:pt x="61394" y="28058"/>
                                    <a:pt x="60563" y="26396"/>
                                  </a:cubicBezTo>
                                  <a:cubicBezTo>
                                    <a:pt x="61394" y="28889"/>
                                    <a:pt x="62226" y="31383"/>
                                    <a:pt x="63888" y="33046"/>
                                  </a:cubicBezTo>
                                  <a:cubicBezTo>
                                    <a:pt x="63888" y="32214"/>
                                    <a:pt x="63057" y="30552"/>
                                    <a:pt x="63057" y="29721"/>
                                  </a:cubicBezTo>
                                  <a:cubicBezTo>
                                    <a:pt x="63057" y="32214"/>
                                    <a:pt x="63888" y="34708"/>
                                    <a:pt x="63888" y="37202"/>
                                  </a:cubicBezTo>
                                  <a:cubicBezTo>
                                    <a:pt x="63888" y="36371"/>
                                    <a:pt x="63888" y="35539"/>
                                    <a:pt x="63888" y="34708"/>
                                  </a:cubicBezTo>
                                  <a:cubicBezTo>
                                    <a:pt x="63888" y="20577"/>
                                    <a:pt x="53082" y="8107"/>
                                    <a:pt x="38950" y="6445"/>
                                  </a:cubicBezTo>
                                  <a:cubicBezTo>
                                    <a:pt x="25650" y="4782"/>
                                    <a:pt x="9855" y="13095"/>
                                    <a:pt x="7362" y="27227"/>
                                  </a:cubicBezTo>
                                  <a:cubicBezTo>
                                    <a:pt x="4037" y="43021"/>
                                    <a:pt x="8193" y="56321"/>
                                    <a:pt x="18168" y="68790"/>
                                  </a:cubicBezTo>
                                  <a:cubicBezTo>
                                    <a:pt x="26481" y="78766"/>
                                    <a:pt x="39782" y="84585"/>
                                    <a:pt x="53082" y="84585"/>
                                  </a:cubicBezTo>
                                  <a:cubicBezTo>
                                    <a:pt x="72201" y="85416"/>
                                    <a:pt x="87164" y="67128"/>
                                    <a:pt x="84670" y="48008"/>
                                  </a:cubicBezTo>
                                  <a:cubicBezTo>
                                    <a:pt x="83839" y="39696"/>
                                    <a:pt x="79683" y="32214"/>
                                    <a:pt x="73032" y="27227"/>
                                  </a:cubicBezTo>
                                  <a:cubicBezTo>
                                    <a:pt x="63057" y="22239"/>
                                    <a:pt x="53913" y="20577"/>
                                    <a:pt x="43938" y="23070"/>
                                  </a:cubicBezTo>
                                  <a:lnTo>
                                    <a:pt x="43938" y="230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8" name="Полилиния: Фигура 88">
                            <a:extLst>
                              <a:ext uri="{FF2B5EF4-FFF2-40B4-BE49-F238E27FC236}">
                                <a16:creationId xmlns:a16="http://schemas.microsoft.com/office/drawing/2014/main" id="{1C2A97F4-82A1-45BB-9E10-E9C52EF1CF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832" y="392350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27848 w 83127"/>
                                <a:gd name="connsiteY0" fmla="*/ 16316 h 83127"/>
                                <a:gd name="connsiteX1" fmla="*/ 18704 w 83127"/>
                                <a:gd name="connsiteY1" fmla="*/ 27954 h 83127"/>
                                <a:gd name="connsiteX2" fmla="*/ 11222 w 83127"/>
                                <a:gd name="connsiteY2" fmla="*/ 37929 h 83127"/>
                                <a:gd name="connsiteX3" fmla="*/ 6235 w 83127"/>
                                <a:gd name="connsiteY3" fmla="*/ 56217 h 83127"/>
                                <a:gd name="connsiteX4" fmla="*/ 33667 w 83127"/>
                                <a:gd name="connsiteY4" fmla="*/ 83649 h 83127"/>
                                <a:gd name="connsiteX5" fmla="*/ 51955 w 83127"/>
                                <a:gd name="connsiteY5" fmla="*/ 79492 h 83127"/>
                                <a:gd name="connsiteX6" fmla="*/ 62761 w 83127"/>
                                <a:gd name="connsiteY6" fmla="*/ 71180 h 83127"/>
                                <a:gd name="connsiteX7" fmla="*/ 74399 w 83127"/>
                                <a:gd name="connsiteY7" fmla="*/ 62036 h 83127"/>
                                <a:gd name="connsiteX8" fmla="*/ 83543 w 83127"/>
                                <a:gd name="connsiteY8" fmla="*/ 38760 h 83127"/>
                                <a:gd name="connsiteX9" fmla="*/ 74399 w 83127"/>
                                <a:gd name="connsiteY9" fmla="*/ 15485 h 83127"/>
                                <a:gd name="connsiteX10" fmla="*/ 51123 w 83127"/>
                                <a:gd name="connsiteY10" fmla="*/ 6340 h 83127"/>
                                <a:gd name="connsiteX11" fmla="*/ 27848 w 83127"/>
                                <a:gd name="connsiteY11" fmla="*/ 16316 h 83127"/>
                                <a:gd name="connsiteX12" fmla="*/ 27848 w 83127"/>
                                <a:gd name="connsiteY12" fmla="*/ 16316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27848" y="16316"/>
                                  </a:moveTo>
                                  <a:cubicBezTo>
                                    <a:pt x="24523" y="20472"/>
                                    <a:pt x="22029" y="23797"/>
                                    <a:pt x="18704" y="27954"/>
                                  </a:cubicBezTo>
                                  <a:cubicBezTo>
                                    <a:pt x="16210" y="31279"/>
                                    <a:pt x="12885" y="34604"/>
                                    <a:pt x="11222" y="37929"/>
                                  </a:cubicBezTo>
                                  <a:cubicBezTo>
                                    <a:pt x="7897" y="43748"/>
                                    <a:pt x="6235" y="50398"/>
                                    <a:pt x="6235" y="56217"/>
                                  </a:cubicBezTo>
                                  <a:cubicBezTo>
                                    <a:pt x="6235" y="71180"/>
                                    <a:pt x="18704" y="83649"/>
                                    <a:pt x="33667" y="83649"/>
                                  </a:cubicBezTo>
                                  <a:cubicBezTo>
                                    <a:pt x="40317" y="83649"/>
                                    <a:pt x="46136" y="82817"/>
                                    <a:pt x="51955" y="79492"/>
                                  </a:cubicBezTo>
                                  <a:cubicBezTo>
                                    <a:pt x="56111" y="76999"/>
                                    <a:pt x="59436" y="74505"/>
                                    <a:pt x="62761" y="71180"/>
                                  </a:cubicBezTo>
                                  <a:cubicBezTo>
                                    <a:pt x="66918" y="67855"/>
                                    <a:pt x="70243" y="65361"/>
                                    <a:pt x="74399" y="62036"/>
                                  </a:cubicBezTo>
                                  <a:cubicBezTo>
                                    <a:pt x="80218" y="57048"/>
                                    <a:pt x="83543" y="46241"/>
                                    <a:pt x="83543" y="38760"/>
                                  </a:cubicBezTo>
                                  <a:cubicBezTo>
                                    <a:pt x="83543" y="30447"/>
                                    <a:pt x="80218" y="21303"/>
                                    <a:pt x="74399" y="15485"/>
                                  </a:cubicBezTo>
                                  <a:cubicBezTo>
                                    <a:pt x="68580" y="9666"/>
                                    <a:pt x="60267" y="5509"/>
                                    <a:pt x="51123" y="6340"/>
                                  </a:cubicBezTo>
                                  <a:cubicBezTo>
                                    <a:pt x="42811" y="7172"/>
                                    <a:pt x="32835" y="9666"/>
                                    <a:pt x="27848" y="16316"/>
                                  </a:cubicBezTo>
                                  <a:lnTo>
                                    <a:pt x="27848" y="1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9" name="Полилиния: Фигура 89">
                            <a:extLst>
                              <a:ext uri="{FF2B5EF4-FFF2-40B4-BE49-F238E27FC236}">
                                <a16:creationId xmlns:a16="http://schemas.microsoft.com/office/drawing/2014/main" id="{C3897B60-1DCA-4381-AE05-8BE99DD840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9755" y="3782007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9510 w 58189"/>
                                <a:gd name="connsiteY0" fmla="*/ 7352 h 58189"/>
                                <a:gd name="connsiteX1" fmla="*/ 21197 w 58189"/>
                                <a:gd name="connsiteY1" fmla="*/ 9845 h 58189"/>
                                <a:gd name="connsiteX2" fmla="*/ 6235 w 58189"/>
                                <a:gd name="connsiteY2" fmla="*/ 29796 h 58189"/>
                                <a:gd name="connsiteX3" fmla="*/ 21197 w 58189"/>
                                <a:gd name="connsiteY3" fmla="*/ 49746 h 58189"/>
                                <a:gd name="connsiteX4" fmla="*/ 29510 w 58189"/>
                                <a:gd name="connsiteY4" fmla="*/ 52240 h 58189"/>
                                <a:gd name="connsiteX5" fmla="*/ 58605 w 58189"/>
                                <a:gd name="connsiteY5" fmla="*/ 29796 h 58189"/>
                                <a:gd name="connsiteX6" fmla="*/ 29510 w 58189"/>
                                <a:gd name="connsiteY6" fmla="*/ 7352 h 58189"/>
                                <a:gd name="connsiteX7" fmla="*/ 29510 w 58189"/>
                                <a:gd name="connsiteY7" fmla="*/ 7352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9510" y="7352"/>
                                  </a:moveTo>
                                  <a:cubicBezTo>
                                    <a:pt x="27016" y="8183"/>
                                    <a:pt x="23691" y="9014"/>
                                    <a:pt x="21197" y="9845"/>
                                  </a:cubicBezTo>
                                  <a:cubicBezTo>
                                    <a:pt x="12885" y="12339"/>
                                    <a:pt x="6235" y="20652"/>
                                    <a:pt x="6235" y="29796"/>
                                  </a:cubicBezTo>
                                  <a:cubicBezTo>
                                    <a:pt x="6235" y="38940"/>
                                    <a:pt x="12053" y="46421"/>
                                    <a:pt x="21197" y="49746"/>
                                  </a:cubicBezTo>
                                  <a:cubicBezTo>
                                    <a:pt x="23691" y="50578"/>
                                    <a:pt x="27016" y="51409"/>
                                    <a:pt x="29510" y="52240"/>
                                  </a:cubicBezTo>
                                  <a:cubicBezTo>
                                    <a:pt x="43642" y="56397"/>
                                    <a:pt x="58605" y="44759"/>
                                    <a:pt x="58605" y="29796"/>
                                  </a:cubicBezTo>
                                  <a:cubicBezTo>
                                    <a:pt x="58605" y="14833"/>
                                    <a:pt x="44473" y="2364"/>
                                    <a:pt x="29510" y="7352"/>
                                  </a:cubicBezTo>
                                  <a:lnTo>
                                    <a:pt x="29510" y="73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0" name="Полилиния: Фигура 90">
                            <a:extLst>
                              <a:ext uri="{FF2B5EF4-FFF2-40B4-BE49-F238E27FC236}">
                                <a16:creationId xmlns:a16="http://schemas.microsoft.com/office/drawing/2014/main" id="{B40EBDC0-9CEE-485F-9A92-CA27D19FA2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00834" y="347366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6111 w 83127"/>
                                <a:gd name="connsiteY0" fmla="*/ 66316 h 74814"/>
                                <a:gd name="connsiteX1" fmla="*/ 63593 w 83127"/>
                                <a:gd name="connsiteY1" fmla="*/ 62991 h 74814"/>
                                <a:gd name="connsiteX2" fmla="*/ 56942 w 83127"/>
                                <a:gd name="connsiteY2" fmla="*/ 65485 h 74814"/>
                                <a:gd name="connsiteX3" fmla="*/ 64424 w 83127"/>
                                <a:gd name="connsiteY3" fmla="*/ 64653 h 74814"/>
                                <a:gd name="connsiteX4" fmla="*/ 71074 w 83127"/>
                                <a:gd name="connsiteY4" fmla="*/ 62160 h 74814"/>
                                <a:gd name="connsiteX5" fmla="*/ 78555 w 83127"/>
                                <a:gd name="connsiteY5" fmla="*/ 55509 h 74814"/>
                                <a:gd name="connsiteX6" fmla="*/ 84374 w 83127"/>
                                <a:gd name="connsiteY6" fmla="*/ 38884 h 74814"/>
                                <a:gd name="connsiteX7" fmla="*/ 81049 w 83127"/>
                                <a:gd name="connsiteY7" fmla="*/ 24752 h 74814"/>
                                <a:gd name="connsiteX8" fmla="*/ 64424 w 83127"/>
                                <a:gd name="connsiteY8" fmla="*/ 12283 h 74814"/>
                                <a:gd name="connsiteX9" fmla="*/ 56942 w 83127"/>
                                <a:gd name="connsiteY9" fmla="*/ 11452 h 74814"/>
                                <a:gd name="connsiteX10" fmla="*/ 63593 w 83127"/>
                                <a:gd name="connsiteY10" fmla="*/ 13946 h 74814"/>
                                <a:gd name="connsiteX11" fmla="*/ 56111 w 83127"/>
                                <a:gd name="connsiteY11" fmla="*/ 10621 h 74814"/>
                                <a:gd name="connsiteX12" fmla="*/ 22860 w 83127"/>
                                <a:gd name="connsiteY12" fmla="*/ 10621 h 74814"/>
                                <a:gd name="connsiteX13" fmla="*/ 6235 w 83127"/>
                                <a:gd name="connsiteY13" fmla="*/ 38884 h 74814"/>
                                <a:gd name="connsiteX14" fmla="*/ 22860 w 83127"/>
                                <a:gd name="connsiteY14" fmla="*/ 67147 h 74814"/>
                                <a:gd name="connsiteX15" fmla="*/ 56111 w 83127"/>
                                <a:gd name="connsiteY15" fmla="*/ 66316 h 74814"/>
                                <a:gd name="connsiteX16" fmla="*/ 56111 w 83127"/>
                                <a:gd name="connsiteY16" fmla="*/ 663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6111" y="66316"/>
                                  </a:moveTo>
                                  <a:cubicBezTo>
                                    <a:pt x="58605" y="65485"/>
                                    <a:pt x="61098" y="63822"/>
                                    <a:pt x="63593" y="62991"/>
                                  </a:cubicBezTo>
                                  <a:cubicBezTo>
                                    <a:pt x="61098" y="63822"/>
                                    <a:pt x="59436" y="64653"/>
                                    <a:pt x="56942" y="65485"/>
                                  </a:cubicBezTo>
                                  <a:cubicBezTo>
                                    <a:pt x="59436" y="64653"/>
                                    <a:pt x="61930" y="64653"/>
                                    <a:pt x="64424" y="64653"/>
                                  </a:cubicBezTo>
                                  <a:cubicBezTo>
                                    <a:pt x="66917" y="63822"/>
                                    <a:pt x="68580" y="62991"/>
                                    <a:pt x="71074" y="62160"/>
                                  </a:cubicBezTo>
                                  <a:cubicBezTo>
                                    <a:pt x="74399" y="60497"/>
                                    <a:pt x="76893" y="58003"/>
                                    <a:pt x="78555" y="55509"/>
                                  </a:cubicBezTo>
                                  <a:cubicBezTo>
                                    <a:pt x="81880" y="50522"/>
                                    <a:pt x="84374" y="44703"/>
                                    <a:pt x="84374" y="38884"/>
                                  </a:cubicBezTo>
                                  <a:cubicBezTo>
                                    <a:pt x="84374" y="33896"/>
                                    <a:pt x="82712" y="29740"/>
                                    <a:pt x="81049" y="24752"/>
                                  </a:cubicBezTo>
                                  <a:cubicBezTo>
                                    <a:pt x="78555" y="19765"/>
                                    <a:pt x="71074" y="13114"/>
                                    <a:pt x="64424" y="12283"/>
                                  </a:cubicBezTo>
                                  <a:cubicBezTo>
                                    <a:pt x="61930" y="12283"/>
                                    <a:pt x="59436" y="11452"/>
                                    <a:pt x="56942" y="11452"/>
                                  </a:cubicBezTo>
                                  <a:cubicBezTo>
                                    <a:pt x="59436" y="12283"/>
                                    <a:pt x="61098" y="13114"/>
                                    <a:pt x="63593" y="13946"/>
                                  </a:cubicBezTo>
                                  <a:cubicBezTo>
                                    <a:pt x="61098" y="13114"/>
                                    <a:pt x="58605" y="11452"/>
                                    <a:pt x="56111" y="10621"/>
                                  </a:cubicBezTo>
                                  <a:cubicBezTo>
                                    <a:pt x="45304" y="5633"/>
                                    <a:pt x="33666" y="3971"/>
                                    <a:pt x="22860" y="10621"/>
                                  </a:cubicBezTo>
                                  <a:cubicBezTo>
                                    <a:pt x="12885" y="16440"/>
                                    <a:pt x="6235" y="27246"/>
                                    <a:pt x="6235" y="38884"/>
                                  </a:cubicBezTo>
                                  <a:cubicBezTo>
                                    <a:pt x="6235" y="50522"/>
                                    <a:pt x="12885" y="61328"/>
                                    <a:pt x="22860" y="67147"/>
                                  </a:cubicBezTo>
                                  <a:cubicBezTo>
                                    <a:pt x="33666" y="72135"/>
                                    <a:pt x="45304" y="71304"/>
                                    <a:pt x="56111" y="66316"/>
                                  </a:cubicBezTo>
                                  <a:lnTo>
                                    <a:pt x="56111" y="6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1" name="Полилиния: фигура 91">
                            <a:extLst>
                              <a:ext uri="{FF2B5EF4-FFF2-40B4-BE49-F238E27FC236}">
                                <a16:creationId xmlns:a16="http://schemas.microsoft.com/office/drawing/2014/main" id="{8A808BFE-87F9-46C3-BFFE-0CD44865EF8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4803" y="3737618"/>
                              <a:ext cx="99753" cy="66502"/>
                            </a:xfrm>
                            <a:custGeom>
                              <a:avLst/>
                              <a:gdLst>
                                <a:gd name="connsiteX0" fmla="*/ 71489 w 99752"/>
                                <a:gd name="connsiteY0" fmla="*/ 8515 h 66501"/>
                                <a:gd name="connsiteX1" fmla="*/ 27432 w 99752"/>
                                <a:gd name="connsiteY1" fmla="*/ 7683 h 66501"/>
                                <a:gd name="connsiteX2" fmla="*/ 27432 w 99752"/>
                                <a:gd name="connsiteY2" fmla="*/ 65041 h 66501"/>
                                <a:gd name="connsiteX3" fmla="*/ 71489 w 99752"/>
                                <a:gd name="connsiteY3" fmla="*/ 64210 h 66501"/>
                                <a:gd name="connsiteX4" fmla="*/ 99753 w 99752"/>
                                <a:gd name="connsiteY4" fmla="*/ 35947 h 66501"/>
                                <a:gd name="connsiteX5" fmla="*/ 71489 w 99752"/>
                                <a:gd name="connsiteY5" fmla="*/ 8515 h 66501"/>
                                <a:gd name="connsiteX6" fmla="*/ 71489 w 99752"/>
                                <a:gd name="connsiteY6" fmla="*/ 851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9752" h="66501">
                                  <a:moveTo>
                                    <a:pt x="71489" y="8515"/>
                                  </a:moveTo>
                                  <a:cubicBezTo>
                                    <a:pt x="57358" y="7683"/>
                                    <a:pt x="41564" y="4358"/>
                                    <a:pt x="27432" y="7683"/>
                                  </a:cubicBezTo>
                                  <a:cubicBezTo>
                                    <a:pt x="-831" y="14334"/>
                                    <a:pt x="-831" y="57560"/>
                                    <a:pt x="27432" y="65041"/>
                                  </a:cubicBezTo>
                                  <a:cubicBezTo>
                                    <a:pt x="41564" y="68366"/>
                                    <a:pt x="57358" y="65872"/>
                                    <a:pt x="71489" y="64210"/>
                                  </a:cubicBezTo>
                                  <a:cubicBezTo>
                                    <a:pt x="86452" y="63379"/>
                                    <a:pt x="100584" y="51741"/>
                                    <a:pt x="99753" y="35947"/>
                                  </a:cubicBezTo>
                                  <a:cubicBezTo>
                                    <a:pt x="98090" y="20984"/>
                                    <a:pt x="86452" y="10177"/>
                                    <a:pt x="71489" y="8515"/>
                                  </a:cubicBezTo>
                                  <a:lnTo>
                                    <a:pt x="71489" y="85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2" name="Полилиния: Фигура 92">
                            <a:extLst>
                              <a:ext uri="{FF2B5EF4-FFF2-40B4-BE49-F238E27FC236}">
                                <a16:creationId xmlns:a16="http://schemas.microsoft.com/office/drawing/2014/main" id="{E1D6F6D6-5B89-40AE-BD0F-E7467E1DDD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10661" y="381486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3746 w 74814"/>
                                <a:gd name="connsiteY0" fmla="*/ 7741 h 74814"/>
                                <a:gd name="connsiteX1" fmla="*/ 17952 w 74814"/>
                                <a:gd name="connsiteY1" fmla="*/ 15223 h 74814"/>
                                <a:gd name="connsiteX2" fmla="*/ 6314 w 74814"/>
                                <a:gd name="connsiteY2" fmla="*/ 39330 h 74814"/>
                                <a:gd name="connsiteX3" fmla="*/ 15458 w 74814"/>
                                <a:gd name="connsiteY3" fmla="*/ 60943 h 74814"/>
                                <a:gd name="connsiteX4" fmla="*/ 33746 w 74814"/>
                                <a:gd name="connsiteY4" fmla="*/ 70918 h 74814"/>
                                <a:gd name="connsiteX5" fmla="*/ 65334 w 74814"/>
                                <a:gd name="connsiteY5" fmla="*/ 62605 h 74814"/>
                                <a:gd name="connsiteX6" fmla="*/ 75310 w 74814"/>
                                <a:gd name="connsiteY6" fmla="*/ 39330 h 74814"/>
                                <a:gd name="connsiteX7" fmla="*/ 65334 w 74814"/>
                                <a:gd name="connsiteY7" fmla="*/ 16054 h 74814"/>
                                <a:gd name="connsiteX8" fmla="*/ 33746 w 74814"/>
                                <a:gd name="connsiteY8" fmla="*/ 7741 h 74814"/>
                                <a:gd name="connsiteX9" fmla="*/ 33746 w 74814"/>
                                <a:gd name="connsiteY9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3746" y="7741"/>
                                  </a:moveTo>
                                  <a:cubicBezTo>
                                    <a:pt x="27927" y="10235"/>
                                    <a:pt x="22939" y="11898"/>
                                    <a:pt x="17952" y="15223"/>
                                  </a:cubicBezTo>
                                  <a:cubicBezTo>
                                    <a:pt x="11301" y="20210"/>
                                    <a:pt x="5482" y="30185"/>
                                    <a:pt x="6314" y="39330"/>
                                  </a:cubicBezTo>
                                  <a:cubicBezTo>
                                    <a:pt x="6314" y="47642"/>
                                    <a:pt x="9639" y="54292"/>
                                    <a:pt x="15458" y="60943"/>
                                  </a:cubicBezTo>
                                  <a:cubicBezTo>
                                    <a:pt x="20445" y="66761"/>
                                    <a:pt x="27096" y="68424"/>
                                    <a:pt x="33746" y="70918"/>
                                  </a:cubicBezTo>
                                  <a:cubicBezTo>
                                    <a:pt x="43721" y="75074"/>
                                    <a:pt x="58684" y="70087"/>
                                    <a:pt x="65334" y="62605"/>
                                  </a:cubicBezTo>
                                  <a:cubicBezTo>
                                    <a:pt x="71153" y="55955"/>
                                    <a:pt x="75310" y="48474"/>
                                    <a:pt x="75310" y="39330"/>
                                  </a:cubicBezTo>
                                  <a:cubicBezTo>
                                    <a:pt x="75310" y="31017"/>
                                    <a:pt x="71984" y="21873"/>
                                    <a:pt x="65334" y="16054"/>
                                  </a:cubicBezTo>
                                  <a:cubicBezTo>
                                    <a:pt x="57853" y="8572"/>
                                    <a:pt x="44552" y="3585"/>
                                    <a:pt x="33746" y="7741"/>
                                  </a:cubicBezTo>
                                  <a:lnTo>
                                    <a:pt x="33746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3" name="Полилиния: фигура 93">
                            <a:extLst>
                              <a:ext uri="{FF2B5EF4-FFF2-40B4-BE49-F238E27FC236}">
                                <a16:creationId xmlns:a16="http://schemas.microsoft.com/office/drawing/2014/main" id="{5FC03D07-6246-49CF-8863-1FABBC2F89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3722" y="3559331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25564 w 83127"/>
                                <a:gd name="connsiteY0" fmla="*/ 21378 h 91439"/>
                                <a:gd name="connsiteX1" fmla="*/ 16420 w 83127"/>
                                <a:gd name="connsiteY1" fmla="*/ 36341 h 91439"/>
                                <a:gd name="connsiteX2" fmla="*/ 7276 w 83127"/>
                                <a:gd name="connsiteY2" fmla="*/ 57122 h 91439"/>
                                <a:gd name="connsiteX3" fmla="*/ 17251 w 83127"/>
                                <a:gd name="connsiteY3" fmla="*/ 86217 h 91439"/>
                                <a:gd name="connsiteX4" fmla="*/ 48009 w 83127"/>
                                <a:gd name="connsiteY4" fmla="*/ 88711 h 91439"/>
                                <a:gd name="connsiteX5" fmla="*/ 64634 w 83127"/>
                                <a:gd name="connsiteY5" fmla="*/ 74579 h 91439"/>
                                <a:gd name="connsiteX6" fmla="*/ 75440 w 83127"/>
                                <a:gd name="connsiteY6" fmla="*/ 61279 h 91439"/>
                                <a:gd name="connsiteX7" fmla="*/ 84584 w 83127"/>
                                <a:gd name="connsiteY7" fmla="*/ 38835 h 91439"/>
                                <a:gd name="connsiteX8" fmla="*/ 72115 w 83127"/>
                                <a:gd name="connsiteY8" fmla="*/ 13896 h 91439"/>
                                <a:gd name="connsiteX9" fmla="*/ 25564 w 83127"/>
                                <a:gd name="connsiteY9" fmla="*/ 21378 h 91439"/>
                                <a:gd name="connsiteX10" fmla="*/ 25564 w 83127"/>
                                <a:gd name="connsiteY10" fmla="*/ 213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25564" y="21378"/>
                                  </a:moveTo>
                                  <a:cubicBezTo>
                                    <a:pt x="22239" y="26366"/>
                                    <a:pt x="19745" y="31353"/>
                                    <a:pt x="16420" y="36341"/>
                                  </a:cubicBezTo>
                                  <a:cubicBezTo>
                                    <a:pt x="12264" y="42991"/>
                                    <a:pt x="9770" y="49641"/>
                                    <a:pt x="7276" y="57122"/>
                                  </a:cubicBezTo>
                                  <a:cubicBezTo>
                                    <a:pt x="3951" y="67929"/>
                                    <a:pt x="8939" y="79567"/>
                                    <a:pt x="17251" y="86217"/>
                                  </a:cubicBezTo>
                                  <a:cubicBezTo>
                                    <a:pt x="25564" y="92036"/>
                                    <a:pt x="38864" y="94530"/>
                                    <a:pt x="48009" y="88711"/>
                                  </a:cubicBezTo>
                                  <a:cubicBezTo>
                                    <a:pt x="53828" y="84555"/>
                                    <a:pt x="59646" y="80398"/>
                                    <a:pt x="64634" y="74579"/>
                                  </a:cubicBezTo>
                                  <a:cubicBezTo>
                                    <a:pt x="67959" y="70423"/>
                                    <a:pt x="72115" y="65435"/>
                                    <a:pt x="75440" y="61279"/>
                                  </a:cubicBezTo>
                                  <a:cubicBezTo>
                                    <a:pt x="81259" y="54629"/>
                                    <a:pt x="84584" y="47978"/>
                                    <a:pt x="84584" y="38835"/>
                                  </a:cubicBezTo>
                                  <a:cubicBezTo>
                                    <a:pt x="85416" y="28859"/>
                                    <a:pt x="79597" y="19715"/>
                                    <a:pt x="72115" y="13896"/>
                                  </a:cubicBezTo>
                                  <a:cubicBezTo>
                                    <a:pt x="57152" y="596"/>
                                    <a:pt x="35539" y="5584"/>
                                    <a:pt x="25564" y="21378"/>
                                  </a:cubicBezTo>
                                  <a:lnTo>
                                    <a:pt x="25564" y="213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4" name="Полилиния: фигура 94">
                            <a:extLst>
                              <a:ext uri="{FF2B5EF4-FFF2-40B4-BE49-F238E27FC236}">
                                <a16:creationId xmlns:a16="http://schemas.microsoft.com/office/drawing/2014/main" id="{02831ED0-6EDF-4FD4-AAA0-73C91741D5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85523" y="386795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8460 w 91440"/>
                                <a:gd name="connsiteY0" fmla="*/ 14503 h 83127"/>
                                <a:gd name="connsiteX1" fmla="*/ 14354 w 91440"/>
                                <a:gd name="connsiteY1" fmla="*/ 35284 h 83127"/>
                                <a:gd name="connsiteX2" fmla="*/ 11860 w 91440"/>
                                <a:gd name="connsiteY2" fmla="*/ 71860 h 83127"/>
                                <a:gd name="connsiteX3" fmla="*/ 47605 w 91440"/>
                                <a:gd name="connsiteY3" fmla="*/ 79342 h 83127"/>
                                <a:gd name="connsiteX4" fmla="*/ 75868 w 91440"/>
                                <a:gd name="connsiteY4" fmla="*/ 63548 h 83127"/>
                                <a:gd name="connsiteX5" fmla="*/ 84180 w 91440"/>
                                <a:gd name="connsiteY5" fmla="*/ 18659 h 83127"/>
                                <a:gd name="connsiteX6" fmla="*/ 38460 w 91440"/>
                                <a:gd name="connsiteY6" fmla="*/ 14503 h 83127"/>
                                <a:gd name="connsiteX7" fmla="*/ 38460 w 91440"/>
                                <a:gd name="connsiteY7" fmla="*/ 145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8460" y="14503"/>
                                  </a:moveTo>
                                  <a:cubicBezTo>
                                    <a:pt x="30148" y="21153"/>
                                    <a:pt x="21835" y="28634"/>
                                    <a:pt x="14354" y="35284"/>
                                  </a:cubicBezTo>
                                  <a:cubicBezTo>
                                    <a:pt x="3547" y="44428"/>
                                    <a:pt x="4378" y="61885"/>
                                    <a:pt x="11860" y="71860"/>
                                  </a:cubicBezTo>
                                  <a:cubicBezTo>
                                    <a:pt x="20173" y="82667"/>
                                    <a:pt x="35135" y="85992"/>
                                    <a:pt x="47605" y="79342"/>
                                  </a:cubicBezTo>
                                  <a:cubicBezTo>
                                    <a:pt x="56748" y="74354"/>
                                    <a:pt x="66724" y="68535"/>
                                    <a:pt x="75868" y="63548"/>
                                  </a:cubicBezTo>
                                  <a:cubicBezTo>
                                    <a:pt x="91662" y="54404"/>
                                    <a:pt x="95818" y="32791"/>
                                    <a:pt x="84180" y="18659"/>
                                  </a:cubicBezTo>
                                  <a:cubicBezTo>
                                    <a:pt x="72543" y="2865"/>
                                    <a:pt x="52592" y="2865"/>
                                    <a:pt x="38460" y="14503"/>
                                  </a:cubicBezTo>
                                  <a:lnTo>
                                    <a:pt x="38460" y="145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5" name="Полилиния: фигура 95">
                            <a:extLst>
                              <a:ext uri="{FF2B5EF4-FFF2-40B4-BE49-F238E27FC236}">
                                <a16:creationId xmlns:a16="http://schemas.microsoft.com/office/drawing/2014/main" id="{88E10DB2-AE35-4F1E-853D-44D6A3ED90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30465" y="4080356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33667 w 74814"/>
                                <a:gd name="connsiteY0" fmla="*/ 7429 h 66501"/>
                                <a:gd name="connsiteX1" fmla="*/ 25354 w 74814"/>
                                <a:gd name="connsiteY1" fmla="*/ 10755 h 66501"/>
                                <a:gd name="connsiteX2" fmla="*/ 12054 w 74814"/>
                                <a:gd name="connsiteY2" fmla="*/ 19899 h 66501"/>
                                <a:gd name="connsiteX3" fmla="*/ 6235 w 74814"/>
                                <a:gd name="connsiteY3" fmla="*/ 34861 h 66501"/>
                                <a:gd name="connsiteX4" fmla="*/ 9560 w 74814"/>
                                <a:gd name="connsiteY4" fmla="*/ 47330 h 66501"/>
                                <a:gd name="connsiteX5" fmla="*/ 24523 w 74814"/>
                                <a:gd name="connsiteY5" fmla="*/ 58968 h 66501"/>
                                <a:gd name="connsiteX6" fmla="*/ 32835 w 74814"/>
                                <a:gd name="connsiteY6" fmla="*/ 62294 h 66501"/>
                                <a:gd name="connsiteX7" fmla="*/ 61099 w 74814"/>
                                <a:gd name="connsiteY7" fmla="*/ 54812 h 66501"/>
                                <a:gd name="connsiteX8" fmla="*/ 69412 w 74814"/>
                                <a:gd name="connsiteY8" fmla="*/ 34030 h 66501"/>
                                <a:gd name="connsiteX9" fmla="*/ 61099 w 74814"/>
                                <a:gd name="connsiteY9" fmla="*/ 13248 h 66501"/>
                                <a:gd name="connsiteX10" fmla="*/ 33667 w 74814"/>
                                <a:gd name="connsiteY10" fmla="*/ 7429 h 66501"/>
                                <a:gd name="connsiteX11" fmla="*/ 33667 w 74814"/>
                                <a:gd name="connsiteY11" fmla="*/ 7429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33667" y="7429"/>
                                  </a:moveTo>
                                  <a:cubicBezTo>
                                    <a:pt x="31173" y="8261"/>
                                    <a:pt x="28679" y="9923"/>
                                    <a:pt x="25354" y="10755"/>
                                  </a:cubicBezTo>
                                  <a:cubicBezTo>
                                    <a:pt x="20366" y="13248"/>
                                    <a:pt x="16210" y="14911"/>
                                    <a:pt x="12054" y="19899"/>
                                  </a:cubicBezTo>
                                  <a:cubicBezTo>
                                    <a:pt x="8729" y="24055"/>
                                    <a:pt x="6235" y="29874"/>
                                    <a:pt x="6235" y="34861"/>
                                  </a:cubicBezTo>
                                  <a:cubicBezTo>
                                    <a:pt x="6235" y="39018"/>
                                    <a:pt x="7897" y="44005"/>
                                    <a:pt x="9560" y="47330"/>
                                  </a:cubicBezTo>
                                  <a:cubicBezTo>
                                    <a:pt x="12885" y="53149"/>
                                    <a:pt x="18704" y="56475"/>
                                    <a:pt x="24523" y="58968"/>
                                  </a:cubicBezTo>
                                  <a:cubicBezTo>
                                    <a:pt x="27016" y="59800"/>
                                    <a:pt x="29511" y="61462"/>
                                    <a:pt x="32835" y="62294"/>
                                  </a:cubicBezTo>
                                  <a:cubicBezTo>
                                    <a:pt x="41980" y="65619"/>
                                    <a:pt x="54449" y="61462"/>
                                    <a:pt x="61099" y="54812"/>
                                  </a:cubicBezTo>
                                  <a:cubicBezTo>
                                    <a:pt x="66086" y="48993"/>
                                    <a:pt x="69412" y="42343"/>
                                    <a:pt x="69412" y="34030"/>
                                  </a:cubicBezTo>
                                  <a:cubicBezTo>
                                    <a:pt x="69412" y="26549"/>
                                    <a:pt x="66086" y="19067"/>
                                    <a:pt x="61099" y="13248"/>
                                  </a:cubicBezTo>
                                  <a:cubicBezTo>
                                    <a:pt x="54449" y="8261"/>
                                    <a:pt x="42811" y="4104"/>
                                    <a:pt x="33667" y="7429"/>
                                  </a:cubicBezTo>
                                  <a:lnTo>
                                    <a:pt x="33667" y="74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6" name="Полилиния: фигура 96">
                            <a:extLst>
                              <a:ext uri="{FF2B5EF4-FFF2-40B4-BE49-F238E27FC236}">
                                <a16:creationId xmlns:a16="http://schemas.microsoft.com/office/drawing/2014/main" id="{CB0458AD-F692-419E-A63B-40BBEC72C3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1181" y="4293207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26601 w 74814"/>
                                <a:gd name="connsiteY0" fmla="*/ 10709 h 74814"/>
                                <a:gd name="connsiteX1" fmla="*/ 19951 w 74814"/>
                                <a:gd name="connsiteY1" fmla="*/ 14034 h 74814"/>
                                <a:gd name="connsiteX2" fmla="*/ 19951 w 74814"/>
                                <a:gd name="connsiteY2" fmla="*/ 63079 h 74814"/>
                                <a:gd name="connsiteX3" fmla="*/ 26601 w 74814"/>
                                <a:gd name="connsiteY3" fmla="*/ 66404 h 74814"/>
                                <a:gd name="connsiteX4" fmla="*/ 59852 w 74814"/>
                                <a:gd name="connsiteY4" fmla="*/ 66404 h 74814"/>
                                <a:gd name="connsiteX5" fmla="*/ 76477 w 74814"/>
                                <a:gd name="connsiteY5" fmla="*/ 38141 h 74814"/>
                                <a:gd name="connsiteX6" fmla="*/ 59852 w 74814"/>
                                <a:gd name="connsiteY6" fmla="*/ 9877 h 74814"/>
                                <a:gd name="connsiteX7" fmla="*/ 26601 w 74814"/>
                                <a:gd name="connsiteY7" fmla="*/ 10709 h 74814"/>
                                <a:gd name="connsiteX8" fmla="*/ 26601 w 74814"/>
                                <a:gd name="connsiteY8" fmla="*/ 1070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26601" y="10709"/>
                                  </a:moveTo>
                                  <a:cubicBezTo>
                                    <a:pt x="24107" y="11540"/>
                                    <a:pt x="22444" y="13202"/>
                                    <a:pt x="19951" y="14034"/>
                                  </a:cubicBezTo>
                                  <a:cubicBezTo>
                                    <a:pt x="1663" y="24009"/>
                                    <a:pt x="1663" y="53104"/>
                                    <a:pt x="19951" y="63079"/>
                                  </a:cubicBezTo>
                                  <a:cubicBezTo>
                                    <a:pt x="22444" y="63910"/>
                                    <a:pt x="24107" y="65573"/>
                                    <a:pt x="26601" y="66404"/>
                                  </a:cubicBezTo>
                                  <a:cubicBezTo>
                                    <a:pt x="37407" y="72223"/>
                                    <a:pt x="49045" y="72223"/>
                                    <a:pt x="59852" y="66404"/>
                                  </a:cubicBezTo>
                                  <a:cubicBezTo>
                                    <a:pt x="69827" y="60585"/>
                                    <a:pt x="76477" y="49778"/>
                                    <a:pt x="76477" y="38141"/>
                                  </a:cubicBezTo>
                                  <a:cubicBezTo>
                                    <a:pt x="76477" y="26503"/>
                                    <a:pt x="69827" y="15696"/>
                                    <a:pt x="59852" y="9877"/>
                                  </a:cubicBezTo>
                                  <a:cubicBezTo>
                                    <a:pt x="49045" y="4890"/>
                                    <a:pt x="36576" y="4890"/>
                                    <a:pt x="26601" y="10709"/>
                                  </a:cubicBezTo>
                                  <a:lnTo>
                                    <a:pt x="26601" y="107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" name="Полилиния: фигура 97">
                            <a:extLst>
                              <a:ext uri="{FF2B5EF4-FFF2-40B4-BE49-F238E27FC236}">
                                <a16:creationId xmlns:a16="http://schemas.microsoft.com/office/drawing/2014/main" id="{82F12BB7-86F5-4421-9552-87E36F9C73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389" y="419889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1070 w 83127"/>
                                <a:gd name="connsiteY0" fmla="*/ 65125 h 74814"/>
                                <a:gd name="connsiteX1" fmla="*/ 75202 w 83127"/>
                                <a:gd name="connsiteY1" fmla="*/ 51825 h 74814"/>
                                <a:gd name="connsiteX2" fmla="*/ 79358 w 83127"/>
                                <a:gd name="connsiteY2" fmla="*/ 19405 h 74814"/>
                                <a:gd name="connsiteX3" fmla="*/ 48601 w 83127"/>
                                <a:gd name="connsiteY3" fmla="*/ 6936 h 74814"/>
                                <a:gd name="connsiteX4" fmla="*/ 29482 w 83127"/>
                                <a:gd name="connsiteY4" fmla="*/ 11092 h 74814"/>
                                <a:gd name="connsiteX5" fmla="*/ 7037 w 83127"/>
                                <a:gd name="connsiteY5" fmla="*/ 33537 h 74814"/>
                                <a:gd name="connsiteX6" fmla="*/ 10362 w 83127"/>
                                <a:gd name="connsiteY6" fmla="*/ 58475 h 74814"/>
                                <a:gd name="connsiteX7" fmla="*/ 29482 w 83127"/>
                                <a:gd name="connsiteY7" fmla="*/ 73438 h 74814"/>
                                <a:gd name="connsiteX8" fmla="*/ 61070 w 83127"/>
                                <a:gd name="connsiteY8" fmla="*/ 65125 h 74814"/>
                                <a:gd name="connsiteX9" fmla="*/ 61070 w 83127"/>
                                <a:gd name="connsiteY9" fmla="*/ 6512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1070" y="65125"/>
                                  </a:moveTo>
                                  <a:cubicBezTo>
                                    <a:pt x="66058" y="60969"/>
                                    <a:pt x="70214" y="56812"/>
                                    <a:pt x="75202" y="51825"/>
                                  </a:cubicBezTo>
                                  <a:cubicBezTo>
                                    <a:pt x="83514" y="44343"/>
                                    <a:pt x="86008" y="28549"/>
                                    <a:pt x="79358" y="19405"/>
                                  </a:cubicBezTo>
                                  <a:cubicBezTo>
                                    <a:pt x="72708" y="8599"/>
                                    <a:pt x="61070" y="4442"/>
                                    <a:pt x="48601" y="6936"/>
                                  </a:cubicBezTo>
                                  <a:cubicBezTo>
                                    <a:pt x="41951" y="8599"/>
                                    <a:pt x="35301" y="9430"/>
                                    <a:pt x="29482" y="11092"/>
                                  </a:cubicBezTo>
                                  <a:cubicBezTo>
                                    <a:pt x="18675" y="12755"/>
                                    <a:pt x="9531" y="23561"/>
                                    <a:pt x="7037" y="33537"/>
                                  </a:cubicBezTo>
                                  <a:cubicBezTo>
                                    <a:pt x="5375" y="41849"/>
                                    <a:pt x="6206" y="50993"/>
                                    <a:pt x="10362" y="58475"/>
                                  </a:cubicBezTo>
                                  <a:cubicBezTo>
                                    <a:pt x="14519" y="65125"/>
                                    <a:pt x="22000" y="70944"/>
                                    <a:pt x="29482" y="73438"/>
                                  </a:cubicBezTo>
                                  <a:cubicBezTo>
                                    <a:pt x="41120" y="76763"/>
                                    <a:pt x="51926" y="73438"/>
                                    <a:pt x="61070" y="65125"/>
                                  </a:cubicBezTo>
                                  <a:lnTo>
                                    <a:pt x="61070" y="651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8" name="Полилиния: фигура 98">
                            <a:extLst>
                              <a:ext uri="{FF2B5EF4-FFF2-40B4-BE49-F238E27FC236}">
                                <a16:creationId xmlns:a16="http://schemas.microsoft.com/office/drawing/2014/main" id="{A6B912E6-F9E4-47BE-8CFC-CA1E51FEAB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14557" y="410316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9" name="Полилиния: Фигура 99">
                            <a:extLst>
                              <a:ext uri="{FF2B5EF4-FFF2-40B4-BE49-F238E27FC236}">
                                <a16:creationId xmlns:a16="http://schemas.microsoft.com/office/drawing/2014/main" id="{8DEB478A-9AA7-4899-A808-00B1BB365F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0955" y="413893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40 h 58189"/>
                                <a:gd name="connsiteX1" fmla="*/ 22860 w 66501"/>
                                <a:gd name="connsiteY1" fmla="*/ 9534 h 58189"/>
                                <a:gd name="connsiteX2" fmla="*/ 6235 w 66501"/>
                                <a:gd name="connsiteY2" fmla="*/ 31147 h 58189"/>
                                <a:gd name="connsiteX3" fmla="*/ 22860 w 66501"/>
                                <a:gd name="connsiteY3" fmla="*/ 52760 h 58189"/>
                                <a:gd name="connsiteX4" fmla="*/ 31173 w 66501"/>
                                <a:gd name="connsiteY4" fmla="*/ 55254 h 58189"/>
                                <a:gd name="connsiteX5" fmla="*/ 61930 w 66501"/>
                                <a:gd name="connsiteY5" fmla="*/ 31978 h 58189"/>
                                <a:gd name="connsiteX6" fmla="*/ 31173 w 66501"/>
                                <a:gd name="connsiteY6" fmla="*/ 7040 h 58189"/>
                                <a:gd name="connsiteX7" fmla="*/ 31173 w 66501"/>
                                <a:gd name="connsiteY7" fmla="*/ 704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40"/>
                                  </a:moveTo>
                                  <a:cubicBezTo>
                                    <a:pt x="28679" y="7871"/>
                                    <a:pt x="25354" y="8703"/>
                                    <a:pt x="22860" y="9534"/>
                                  </a:cubicBezTo>
                                  <a:cubicBezTo>
                                    <a:pt x="13716" y="12028"/>
                                    <a:pt x="6235" y="21172"/>
                                    <a:pt x="6235" y="31147"/>
                                  </a:cubicBezTo>
                                  <a:cubicBezTo>
                                    <a:pt x="7066" y="41122"/>
                                    <a:pt x="12885" y="50266"/>
                                    <a:pt x="22860" y="52760"/>
                                  </a:cubicBezTo>
                                  <a:cubicBezTo>
                                    <a:pt x="25354" y="53591"/>
                                    <a:pt x="28679" y="54423"/>
                                    <a:pt x="31173" y="55254"/>
                                  </a:cubicBezTo>
                                  <a:cubicBezTo>
                                    <a:pt x="46967" y="59410"/>
                                    <a:pt x="61930" y="47772"/>
                                    <a:pt x="61930" y="31978"/>
                                  </a:cubicBezTo>
                                  <a:cubicBezTo>
                                    <a:pt x="61930" y="15353"/>
                                    <a:pt x="46967" y="2884"/>
                                    <a:pt x="31173" y="7040"/>
                                  </a:cubicBezTo>
                                  <a:lnTo>
                                    <a:pt x="31173" y="70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0" name="Полилиния: фигура 100">
                            <a:extLst>
                              <a:ext uri="{FF2B5EF4-FFF2-40B4-BE49-F238E27FC236}">
                                <a16:creationId xmlns:a16="http://schemas.microsoft.com/office/drawing/2014/main" id="{4BA53EAE-6252-4B18-8C75-4FC5160E88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33637" y="435668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342 w 66501"/>
                                <a:gd name="connsiteY0" fmla="*/ 7084 h 58189"/>
                                <a:gd name="connsiteX1" fmla="*/ 22029 w 66501"/>
                                <a:gd name="connsiteY1" fmla="*/ 9577 h 58189"/>
                                <a:gd name="connsiteX2" fmla="*/ 6235 w 66501"/>
                                <a:gd name="connsiteY2" fmla="*/ 30359 h 58189"/>
                                <a:gd name="connsiteX3" fmla="*/ 22029 w 66501"/>
                                <a:gd name="connsiteY3" fmla="*/ 51141 h 58189"/>
                                <a:gd name="connsiteX4" fmla="*/ 30342 w 66501"/>
                                <a:gd name="connsiteY4" fmla="*/ 53635 h 58189"/>
                                <a:gd name="connsiteX5" fmla="*/ 60267 w 66501"/>
                                <a:gd name="connsiteY5" fmla="*/ 30359 h 58189"/>
                                <a:gd name="connsiteX6" fmla="*/ 30342 w 66501"/>
                                <a:gd name="connsiteY6" fmla="*/ 7084 h 58189"/>
                                <a:gd name="connsiteX7" fmla="*/ 30342 w 66501"/>
                                <a:gd name="connsiteY7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342" y="7084"/>
                                  </a:moveTo>
                                  <a:cubicBezTo>
                                    <a:pt x="27847" y="7915"/>
                                    <a:pt x="24523" y="8746"/>
                                    <a:pt x="22029" y="9577"/>
                                  </a:cubicBezTo>
                                  <a:cubicBezTo>
                                    <a:pt x="12885" y="12071"/>
                                    <a:pt x="6235" y="21215"/>
                                    <a:pt x="6235" y="30359"/>
                                  </a:cubicBezTo>
                                  <a:cubicBezTo>
                                    <a:pt x="7066" y="39503"/>
                                    <a:pt x="12885" y="48647"/>
                                    <a:pt x="22029" y="51141"/>
                                  </a:cubicBezTo>
                                  <a:cubicBezTo>
                                    <a:pt x="24523" y="51972"/>
                                    <a:pt x="27847" y="52804"/>
                                    <a:pt x="30342" y="53635"/>
                                  </a:cubicBezTo>
                                  <a:cubicBezTo>
                                    <a:pt x="45304" y="57791"/>
                                    <a:pt x="60267" y="46153"/>
                                    <a:pt x="60267" y="30359"/>
                                  </a:cubicBezTo>
                                  <a:cubicBezTo>
                                    <a:pt x="60267" y="14565"/>
                                    <a:pt x="45304" y="2927"/>
                                    <a:pt x="30342" y="7084"/>
                                  </a:cubicBezTo>
                                  <a:lnTo>
                                    <a:pt x="30342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1" name="Полилиния: фигура 101">
                            <a:extLst>
                              <a:ext uri="{FF2B5EF4-FFF2-40B4-BE49-F238E27FC236}">
                                <a16:creationId xmlns:a16="http://schemas.microsoft.com/office/drawing/2014/main" id="{16BC6C6F-1B83-4ACC-805C-8E2C2E1195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6678" y="3806030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55574 w 74814"/>
                                <a:gd name="connsiteY0" fmla="*/ 14917 h 66501"/>
                                <a:gd name="connsiteX1" fmla="*/ 37286 w 74814"/>
                                <a:gd name="connsiteY1" fmla="*/ 7435 h 66501"/>
                                <a:gd name="connsiteX2" fmla="*/ 18166 w 74814"/>
                                <a:gd name="connsiteY2" fmla="*/ 9929 h 66501"/>
                                <a:gd name="connsiteX3" fmla="*/ 8191 w 74814"/>
                                <a:gd name="connsiteY3" fmla="*/ 21567 h 66501"/>
                                <a:gd name="connsiteX4" fmla="*/ 18166 w 74814"/>
                                <a:gd name="connsiteY4" fmla="*/ 52324 h 66501"/>
                                <a:gd name="connsiteX5" fmla="*/ 34792 w 74814"/>
                                <a:gd name="connsiteY5" fmla="*/ 63130 h 66501"/>
                                <a:gd name="connsiteX6" fmla="*/ 72199 w 74814"/>
                                <a:gd name="connsiteY6" fmla="*/ 50661 h 66501"/>
                                <a:gd name="connsiteX7" fmla="*/ 72199 w 74814"/>
                                <a:gd name="connsiteY7" fmla="*/ 29880 h 66501"/>
                                <a:gd name="connsiteX8" fmla="*/ 55574 w 74814"/>
                                <a:gd name="connsiteY8" fmla="*/ 14917 h 66501"/>
                                <a:gd name="connsiteX9" fmla="*/ 55574 w 74814"/>
                                <a:gd name="connsiteY9" fmla="*/ 149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55574" y="14917"/>
                                  </a:moveTo>
                                  <a:cubicBezTo>
                                    <a:pt x="49755" y="12423"/>
                                    <a:pt x="43105" y="9929"/>
                                    <a:pt x="37286" y="7435"/>
                                  </a:cubicBezTo>
                                  <a:cubicBezTo>
                                    <a:pt x="32298" y="4941"/>
                                    <a:pt x="23154" y="6604"/>
                                    <a:pt x="18166" y="9929"/>
                                  </a:cubicBezTo>
                                  <a:cubicBezTo>
                                    <a:pt x="14010" y="13254"/>
                                    <a:pt x="9854" y="16579"/>
                                    <a:pt x="8191" y="21567"/>
                                  </a:cubicBezTo>
                                  <a:cubicBezTo>
                                    <a:pt x="3204" y="33205"/>
                                    <a:pt x="8191" y="45674"/>
                                    <a:pt x="18166" y="52324"/>
                                  </a:cubicBezTo>
                                  <a:cubicBezTo>
                                    <a:pt x="23985" y="55649"/>
                                    <a:pt x="29804" y="59805"/>
                                    <a:pt x="34792" y="63130"/>
                                  </a:cubicBezTo>
                                  <a:cubicBezTo>
                                    <a:pt x="48092" y="71443"/>
                                    <a:pt x="66380" y="64793"/>
                                    <a:pt x="72199" y="50661"/>
                                  </a:cubicBezTo>
                                  <a:cubicBezTo>
                                    <a:pt x="74693" y="44011"/>
                                    <a:pt x="74693" y="37361"/>
                                    <a:pt x="72199" y="29880"/>
                                  </a:cubicBezTo>
                                  <a:cubicBezTo>
                                    <a:pt x="68874" y="21567"/>
                                    <a:pt x="63055" y="17410"/>
                                    <a:pt x="55574" y="14917"/>
                                  </a:cubicBezTo>
                                  <a:lnTo>
                                    <a:pt x="55574" y="149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2" name="Полилиния: фигура 102">
                            <a:extLst>
                              <a:ext uri="{FF2B5EF4-FFF2-40B4-BE49-F238E27FC236}">
                                <a16:creationId xmlns:a16="http://schemas.microsoft.com/office/drawing/2014/main" id="{A658ED58-7603-4C18-8C95-7E570F49B4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37278" y="4353483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2004 w 66501"/>
                                <a:gd name="connsiteY0" fmla="*/ 7791 h 66501"/>
                                <a:gd name="connsiteX1" fmla="*/ 23691 w 66501"/>
                                <a:gd name="connsiteY1" fmla="*/ 11116 h 66501"/>
                                <a:gd name="connsiteX2" fmla="*/ 6235 w 66501"/>
                                <a:gd name="connsiteY2" fmla="*/ 33561 h 66501"/>
                                <a:gd name="connsiteX3" fmla="*/ 23691 w 66501"/>
                                <a:gd name="connsiteY3" fmla="*/ 56005 h 66501"/>
                                <a:gd name="connsiteX4" fmla="*/ 32004 w 66501"/>
                                <a:gd name="connsiteY4" fmla="*/ 59330 h 66501"/>
                                <a:gd name="connsiteX5" fmla="*/ 65255 w 66501"/>
                                <a:gd name="connsiteY5" fmla="*/ 33561 h 66501"/>
                                <a:gd name="connsiteX6" fmla="*/ 32004 w 66501"/>
                                <a:gd name="connsiteY6" fmla="*/ 7791 h 66501"/>
                                <a:gd name="connsiteX7" fmla="*/ 32004 w 66501"/>
                                <a:gd name="connsiteY7" fmla="*/ 779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2004" y="7791"/>
                                  </a:moveTo>
                                  <a:cubicBezTo>
                                    <a:pt x="29510" y="8623"/>
                                    <a:pt x="26185" y="9454"/>
                                    <a:pt x="23691" y="11116"/>
                                  </a:cubicBezTo>
                                  <a:cubicBezTo>
                                    <a:pt x="14547" y="14441"/>
                                    <a:pt x="6235" y="22754"/>
                                    <a:pt x="6235" y="33561"/>
                                  </a:cubicBezTo>
                                  <a:cubicBezTo>
                                    <a:pt x="7066" y="44367"/>
                                    <a:pt x="13716" y="52680"/>
                                    <a:pt x="23691" y="56005"/>
                                  </a:cubicBezTo>
                                  <a:cubicBezTo>
                                    <a:pt x="26185" y="56836"/>
                                    <a:pt x="29510" y="57668"/>
                                    <a:pt x="32004" y="59330"/>
                                  </a:cubicBezTo>
                                  <a:cubicBezTo>
                                    <a:pt x="48629" y="65149"/>
                                    <a:pt x="65255" y="50186"/>
                                    <a:pt x="65255" y="33561"/>
                                  </a:cubicBezTo>
                                  <a:cubicBezTo>
                                    <a:pt x="66086" y="16935"/>
                                    <a:pt x="48629" y="1141"/>
                                    <a:pt x="32004" y="7791"/>
                                  </a:cubicBezTo>
                                  <a:lnTo>
                                    <a:pt x="32004" y="7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3" name="Полилиния: фигура 103">
                            <a:extLst>
                              <a:ext uri="{FF2B5EF4-FFF2-40B4-BE49-F238E27FC236}">
                                <a16:creationId xmlns:a16="http://schemas.microsoft.com/office/drawing/2014/main" id="{1ADBC359-88CC-442F-B6CB-283BC11665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85600" y="408155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1930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1930 h 66501"/>
                                <a:gd name="connsiteX3" fmla="*/ 33043 w 58189"/>
                                <a:gd name="connsiteY3" fmla="*/ 619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1930"/>
                                  </a:moveTo>
                                  <a:cubicBezTo>
                                    <a:pt x="68788" y="61930"/>
                                    <a:pt x="68788" y="6235"/>
                                    <a:pt x="33043" y="6235"/>
                                  </a:cubicBezTo>
                                  <a:cubicBezTo>
                                    <a:pt x="-2702" y="6235"/>
                                    <a:pt x="-2702" y="61930"/>
                                    <a:pt x="33043" y="61930"/>
                                  </a:cubicBezTo>
                                  <a:lnTo>
                                    <a:pt x="33043" y="619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4" name="Полилиния: фигура 104">
                            <a:extLst>
                              <a:ext uri="{FF2B5EF4-FFF2-40B4-BE49-F238E27FC236}">
                                <a16:creationId xmlns:a16="http://schemas.microsoft.com/office/drawing/2014/main" id="{8CC7C451-BAA9-4178-AC53-B025472D20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7072" y="3982447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2930 w 74814"/>
                                <a:gd name="connsiteY0" fmla="*/ 7248 h 66501"/>
                                <a:gd name="connsiteX1" fmla="*/ 27136 w 74814"/>
                                <a:gd name="connsiteY1" fmla="*/ 13898 h 66501"/>
                                <a:gd name="connsiteX2" fmla="*/ 13836 w 74814"/>
                                <a:gd name="connsiteY2" fmla="*/ 24704 h 66501"/>
                                <a:gd name="connsiteX3" fmla="*/ 9680 w 74814"/>
                                <a:gd name="connsiteY3" fmla="*/ 55462 h 66501"/>
                                <a:gd name="connsiteX4" fmla="*/ 37943 w 74814"/>
                                <a:gd name="connsiteY4" fmla="*/ 67099 h 66501"/>
                                <a:gd name="connsiteX5" fmla="*/ 53737 w 74814"/>
                                <a:gd name="connsiteY5" fmla="*/ 62112 h 66501"/>
                                <a:gd name="connsiteX6" fmla="*/ 62881 w 74814"/>
                                <a:gd name="connsiteY6" fmla="*/ 56293 h 66501"/>
                                <a:gd name="connsiteX7" fmla="*/ 73688 w 74814"/>
                                <a:gd name="connsiteY7" fmla="*/ 23042 h 66501"/>
                                <a:gd name="connsiteX8" fmla="*/ 62881 w 74814"/>
                                <a:gd name="connsiteY8" fmla="*/ 10573 h 66501"/>
                                <a:gd name="connsiteX9" fmla="*/ 42930 w 74814"/>
                                <a:gd name="connsiteY9" fmla="*/ 7248 h 66501"/>
                                <a:gd name="connsiteX10" fmla="*/ 42930 w 74814"/>
                                <a:gd name="connsiteY10" fmla="*/ 724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2930" y="7248"/>
                                  </a:moveTo>
                                  <a:cubicBezTo>
                                    <a:pt x="37943" y="9742"/>
                                    <a:pt x="32124" y="11404"/>
                                    <a:pt x="27136" y="13898"/>
                                  </a:cubicBezTo>
                                  <a:cubicBezTo>
                                    <a:pt x="22149" y="16392"/>
                                    <a:pt x="17992" y="20548"/>
                                    <a:pt x="13836" y="24704"/>
                                  </a:cubicBezTo>
                                  <a:cubicBezTo>
                                    <a:pt x="5523" y="31355"/>
                                    <a:pt x="3860" y="46318"/>
                                    <a:pt x="9680" y="55462"/>
                                  </a:cubicBezTo>
                                  <a:cubicBezTo>
                                    <a:pt x="16330" y="65437"/>
                                    <a:pt x="27136" y="69593"/>
                                    <a:pt x="37943" y="67099"/>
                                  </a:cubicBezTo>
                                  <a:cubicBezTo>
                                    <a:pt x="43762" y="65437"/>
                                    <a:pt x="48749" y="64606"/>
                                    <a:pt x="53737" y="62112"/>
                                  </a:cubicBezTo>
                                  <a:cubicBezTo>
                                    <a:pt x="57062" y="60449"/>
                                    <a:pt x="60387" y="58787"/>
                                    <a:pt x="62881" y="56293"/>
                                  </a:cubicBezTo>
                                  <a:cubicBezTo>
                                    <a:pt x="74519" y="49643"/>
                                    <a:pt x="79506" y="34680"/>
                                    <a:pt x="73688" y="23042"/>
                                  </a:cubicBezTo>
                                  <a:cubicBezTo>
                                    <a:pt x="71194" y="18054"/>
                                    <a:pt x="67869" y="13067"/>
                                    <a:pt x="62881" y="10573"/>
                                  </a:cubicBezTo>
                                  <a:cubicBezTo>
                                    <a:pt x="57893" y="7248"/>
                                    <a:pt x="49580" y="4754"/>
                                    <a:pt x="42930" y="7248"/>
                                  </a:cubicBezTo>
                                  <a:lnTo>
                                    <a:pt x="42930" y="7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" name="Полилиния: Фигура 105">
                            <a:extLst>
                              <a:ext uri="{FF2B5EF4-FFF2-40B4-BE49-F238E27FC236}">
                                <a16:creationId xmlns:a16="http://schemas.microsoft.com/office/drawing/2014/main" id="{321609C3-78B2-4C4D-935B-5E801B11E0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0331" y="366487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58172 w 74814"/>
                                <a:gd name="connsiteY0" fmla="*/ 14755 h 83127"/>
                                <a:gd name="connsiteX1" fmla="*/ 56510 w 74814"/>
                                <a:gd name="connsiteY1" fmla="*/ 13092 h 83127"/>
                                <a:gd name="connsiteX2" fmla="*/ 67316 w 74814"/>
                                <a:gd name="connsiteY2" fmla="*/ 23899 h 83127"/>
                                <a:gd name="connsiteX3" fmla="*/ 65654 w 74814"/>
                                <a:gd name="connsiteY3" fmla="*/ 20574 h 83127"/>
                                <a:gd name="connsiteX4" fmla="*/ 15778 w 74814"/>
                                <a:gd name="connsiteY4" fmla="*/ 20574 h 83127"/>
                                <a:gd name="connsiteX5" fmla="*/ 14115 w 74814"/>
                                <a:gd name="connsiteY5" fmla="*/ 23899 h 83127"/>
                                <a:gd name="connsiteX6" fmla="*/ 24921 w 74814"/>
                                <a:gd name="connsiteY6" fmla="*/ 13092 h 83127"/>
                                <a:gd name="connsiteX7" fmla="*/ 23259 w 74814"/>
                                <a:gd name="connsiteY7" fmla="*/ 14755 h 83127"/>
                                <a:gd name="connsiteX8" fmla="*/ 7465 w 74814"/>
                                <a:gd name="connsiteY8" fmla="*/ 53825 h 83127"/>
                                <a:gd name="connsiteX9" fmla="*/ 40716 w 74814"/>
                                <a:gd name="connsiteY9" fmla="*/ 79594 h 83127"/>
                                <a:gd name="connsiteX10" fmla="*/ 72304 w 74814"/>
                                <a:gd name="connsiteY10" fmla="*/ 57981 h 83127"/>
                                <a:gd name="connsiteX11" fmla="*/ 58172 w 74814"/>
                                <a:gd name="connsiteY11" fmla="*/ 14755 h 83127"/>
                                <a:gd name="connsiteX12" fmla="*/ 58172 w 74814"/>
                                <a:gd name="connsiteY12" fmla="*/ 1475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58172" y="14755"/>
                                  </a:moveTo>
                                  <a:cubicBezTo>
                                    <a:pt x="57341" y="13924"/>
                                    <a:pt x="56510" y="13924"/>
                                    <a:pt x="56510" y="13092"/>
                                  </a:cubicBezTo>
                                  <a:cubicBezTo>
                                    <a:pt x="59835" y="16418"/>
                                    <a:pt x="63991" y="20574"/>
                                    <a:pt x="67316" y="23899"/>
                                  </a:cubicBezTo>
                                  <a:cubicBezTo>
                                    <a:pt x="66485" y="23068"/>
                                    <a:pt x="66485" y="21405"/>
                                    <a:pt x="65654" y="20574"/>
                                  </a:cubicBezTo>
                                  <a:cubicBezTo>
                                    <a:pt x="55679" y="1455"/>
                                    <a:pt x="25753" y="1455"/>
                                    <a:pt x="15778" y="20574"/>
                                  </a:cubicBezTo>
                                  <a:cubicBezTo>
                                    <a:pt x="14946" y="21405"/>
                                    <a:pt x="14946" y="23068"/>
                                    <a:pt x="14115" y="23899"/>
                                  </a:cubicBezTo>
                                  <a:cubicBezTo>
                                    <a:pt x="17440" y="20574"/>
                                    <a:pt x="21596" y="16418"/>
                                    <a:pt x="24921" y="13092"/>
                                  </a:cubicBezTo>
                                  <a:cubicBezTo>
                                    <a:pt x="24090" y="13924"/>
                                    <a:pt x="23259" y="13924"/>
                                    <a:pt x="23259" y="14755"/>
                                  </a:cubicBezTo>
                                  <a:cubicBezTo>
                                    <a:pt x="9959" y="23068"/>
                                    <a:pt x="3308" y="38031"/>
                                    <a:pt x="7465" y="53825"/>
                                  </a:cubicBezTo>
                                  <a:cubicBezTo>
                                    <a:pt x="11621" y="67957"/>
                                    <a:pt x="25753" y="79594"/>
                                    <a:pt x="40716" y="79594"/>
                                  </a:cubicBezTo>
                                  <a:cubicBezTo>
                                    <a:pt x="54847" y="78763"/>
                                    <a:pt x="67316" y="71282"/>
                                    <a:pt x="72304" y="57981"/>
                                  </a:cubicBezTo>
                                  <a:cubicBezTo>
                                    <a:pt x="79785" y="42187"/>
                                    <a:pt x="73135" y="24730"/>
                                    <a:pt x="58172" y="14755"/>
                                  </a:cubicBezTo>
                                  <a:lnTo>
                                    <a:pt x="58172" y="14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" name="Полилиния: Фигура 106">
                            <a:extLst>
                              <a:ext uri="{FF2B5EF4-FFF2-40B4-BE49-F238E27FC236}">
                                <a16:creationId xmlns:a16="http://schemas.microsoft.com/office/drawing/2014/main" id="{1DACC968-7A33-4131-B8E1-1F46DC71CB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42313" y="4129764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8654 w 74814"/>
                                <a:gd name="connsiteY0" fmla="*/ 73568 h 74814"/>
                                <a:gd name="connsiteX1" fmla="*/ 38654 w 74814"/>
                                <a:gd name="connsiteY1" fmla="*/ 6235 h 74814"/>
                                <a:gd name="connsiteX2" fmla="*/ 38654 w 74814"/>
                                <a:gd name="connsiteY2" fmla="*/ 73568 h 74814"/>
                                <a:gd name="connsiteX3" fmla="*/ 38654 w 74814"/>
                                <a:gd name="connsiteY3" fmla="*/ 7356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8654" y="73568"/>
                                  </a:moveTo>
                                  <a:cubicBezTo>
                                    <a:pt x="81880" y="73568"/>
                                    <a:pt x="81880" y="6235"/>
                                    <a:pt x="38654" y="6235"/>
                                  </a:cubicBezTo>
                                  <a:cubicBezTo>
                                    <a:pt x="-4572" y="7066"/>
                                    <a:pt x="-4572" y="73568"/>
                                    <a:pt x="38654" y="73568"/>
                                  </a:cubicBezTo>
                                  <a:lnTo>
                                    <a:pt x="38654" y="73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" name="Полилиния: Фигура 107">
                            <a:extLst>
                              <a:ext uri="{FF2B5EF4-FFF2-40B4-BE49-F238E27FC236}">
                                <a16:creationId xmlns:a16="http://schemas.microsoft.com/office/drawing/2014/main" id="{C7567B4C-7697-4053-91BA-3108C2596A9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09787" y="4353377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7509 w 66501"/>
                                <a:gd name="connsiteY0" fmla="*/ 40317 h 66501"/>
                                <a:gd name="connsiteX1" fmla="*/ 10834 w 66501"/>
                                <a:gd name="connsiteY1" fmla="*/ 48630 h 66501"/>
                                <a:gd name="connsiteX2" fmla="*/ 34110 w 66501"/>
                                <a:gd name="connsiteY2" fmla="*/ 66086 h 66501"/>
                                <a:gd name="connsiteX3" fmla="*/ 57386 w 66501"/>
                                <a:gd name="connsiteY3" fmla="*/ 48630 h 66501"/>
                                <a:gd name="connsiteX4" fmla="*/ 60711 w 66501"/>
                                <a:gd name="connsiteY4" fmla="*/ 40317 h 66501"/>
                                <a:gd name="connsiteX5" fmla="*/ 34941 w 66501"/>
                                <a:gd name="connsiteY5" fmla="*/ 6235 h 66501"/>
                                <a:gd name="connsiteX6" fmla="*/ 7509 w 66501"/>
                                <a:gd name="connsiteY6" fmla="*/ 40317 h 66501"/>
                                <a:gd name="connsiteX7" fmla="*/ 7509 w 66501"/>
                                <a:gd name="connsiteY7" fmla="*/ 403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7509" y="40317"/>
                                  </a:moveTo>
                                  <a:cubicBezTo>
                                    <a:pt x="8340" y="42811"/>
                                    <a:pt x="9172" y="46136"/>
                                    <a:pt x="10834" y="48630"/>
                                  </a:cubicBezTo>
                                  <a:cubicBezTo>
                                    <a:pt x="14159" y="57774"/>
                                    <a:pt x="22472" y="66918"/>
                                    <a:pt x="34110" y="66086"/>
                                  </a:cubicBezTo>
                                  <a:cubicBezTo>
                                    <a:pt x="44917" y="65255"/>
                                    <a:pt x="53229" y="58605"/>
                                    <a:pt x="57386" y="48630"/>
                                  </a:cubicBezTo>
                                  <a:cubicBezTo>
                                    <a:pt x="58217" y="46136"/>
                                    <a:pt x="59048" y="42811"/>
                                    <a:pt x="60711" y="40317"/>
                                  </a:cubicBezTo>
                                  <a:cubicBezTo>
                                    <a:pt x="66530" y="23691"/>
                                    <a:pt x="50735" y="6235"/>
                                    <a:pt x="34941" y="6235"/>
                                  </a:cubicBezTo>
                                  <a:cubicBezTo>
                                    <a:pt x="16653" y="6235"/>
                                    <a:pt x="1690" y="23691"/>
                                    <a:pt x="7509" y="40317"/>
                                  </a:cubicBezTo>
                                  <a:lnTo>
                                    <a:pt x="7509" y="40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8" name="Полилиния: Фигура 108">
                            <a:extLst>
                              <a:ext uri="{FF2B5EF4-FFF2-40B4-BE49-F238E27FC236}">
                                <a16:creationId xmlns:a16="http://schemas.microsoft.com/office/drawing/2014/main" id="{2EEFF094-2823-4929-BA78-D2DEC86052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29596" y="419227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0292 w 83127"/>
                                <a:gd name="connsiteY0" fmla="*/ 74230 h 74814"/>
                                <a:gd name="connsiteX1" fmla="*/ 64424 w 83127"/>
                                <a:gd name="connsiteY1" fmla="*/ 68411 h 74814"/>
                                <a:gd name="connsiteX2" fmla="*/ 64424 w 83127"/>
                                <a:gd name="connsiteY2" fmla="*/ 13547 h 74814"/>
                                <a:gd name="connsiteX3" fmla="*/ 50292 w 83127"/>
                                <a:gd name="connsiteY3" fmla="*/ 7728 h 74814"/>
                                <a:gd name="connsiteX4" fmla="*/ 16210 w 83127"/>
                                <a:gd name="connsiteY4" fmla="*/ 16873 h 74814"/>
                                <a:gd name="connsiteX5" fmla="*/ 6235 w 83127"/>
                                <a:gd name="connsiteY5" fmla="*/ 40979 h 74814"/>
                                <a:gd name="connsiteX6" fmla="*/ 16210 w 83127"/>
                                <a:gd name="connsiteY6" fmla="*/ 65086 h 74814"/>
                                <a:gd name="connsiteX7" fmla="*/ 50292 w 83127"/>
                                <a:gd name="connsiteY7" fmla="*/ 74230 h 74814"/>
                                <a:gd name="connsiteX8" fmla="*/ 50292 w 83127"/>
                                <a:gd name="connsiteY8" fmla="*/ 7423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0292" y="74230"/>
                                  </a:moveTo>
                                  <a:cubicBezTo>
                                    <a:pt x="55280" y="72568"/>
                                    <a:pt x="60267" y="70905"/>
                                    <a:pt x="64424" y="68411"/>
                                  </a:cubicBezTo>
                                  <a:cubicBezTo>
                                    <a:pt x="85205" y="56774"/>
                                    <a:pt x="85205" y="25185"/>
                                    <a:pt x="64424" y="13547"/>
                                  </a:cubicBezTo>
                                  <a:cubicBezTo>
                                    <a:pt x="60267" y="11054"/>
                                    <a:pt x="55280" y="9391"/>
                                    <a:pt x="50292" y="7728"/>
                                  </a:cubicBezTo>
                                  <a:cubicBezTo>
                                    <a:pt x="39485" y="3572"/>
                                    <a:pt x="24523" y="8560"/>
                                    <a:pt x="16210" y="16873"/>
                                  </a:cubicBezTo>
                                  <a:cubicBezTo>
                                    <a:pt x="10391" y="23523"/>
                                    <a:pt x="6235" y="31835"/>
                                    <a:pt x="6235" y="40979"/>
                                  </a:cubicBezTo>
                                  <a:cubicBezTo>
                                    <a:pt x="6235" y="50123"/>
                                    <a:pt x="10391" y="59267"/>
                                    <a:pt x="16210" y="65086"/>
                                  </a:cubicBezTo>
                                  <a:cubicBezTo>
                                    <a:pt x="24523" y="73399"/>
                                    <a:pt x="39485" y="78387"/>
                                    <a:pt x="50292" y="74230"/>
                                  </a:cubicBezTo>
                                  <a:lnTo>
                                    <a:pt x="50292" y="74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9" name="Полилиния: Фигура 109">
                            <a:extLst>
                              <a:ext uri="{FF2B5EF4-FFF2-40B4-BE49-F238E27FC236}">
                                <a16:creationId xmlns:a16="http://schemas.microsoft.com/office/drawing/2014/main" id="{51737D86-67AD-44D1-9D1A-2D3D145714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3660" y="4310122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6090 w 91440"/>
                                <a:gd name="connsiteY0" fmla="*/ 22889 h 91439"/>
                                <a:gd name="connsiteX1" fmla="*/ 62790 w 91440"/>
                                <a:gd name="connsiteY1" fmla="*/ 12082 h 91439"/>
                                <a:gd name="connsiteX2" fmla="*/ 40345 w 91440"/>
                                <a:gd name="connsiteY2" fmla="*/ 6263 h 91439"/>
                                <a:gd name="connsiteX3" fmla="*/ 6263 w 91440"/>
                                <a:gd name="connsiteY3" fmla="*/ 40345 h 91439"/>
                                <a:gd name="connsiteX4" fmla="*/ 12082 w 91440"/>
                                <a:gd name="connsiteY4" fmla="*/ 62790 h 91439"/>
                                <a:gd name="connsiteX5" fmla="*/ 22889 w 91440"/>
                                <a:gd name="connsiteY5" fmla="*/ 76090 h 91439"/>
                                <a:gd name="connsiteX6" fmla="*/ 49489 w 91440"/>
                                <a:gd name="connsiteY6" fmla="*/ 86896 h 91439"/>
                                <a:gd name="connsiteX7" fmla="*/ 76090 w 91440"/>
                                <a:gd name="connsiteY7" fmla="*/ 76090 h 91439"/>
                                <a:gd name="connsiteX8" fmla="*/ 86897 w 91440"/>
                                <a:gd name="connsiteY8" fmla="*/ 49489 h 91439"/>
                                <a:gd name="connsiteX9" fmla="*/ 76090 w 91440"/>
                                <a:gd name="connsiteY9" fmla="*/ 22889 h 91439"/>
                                <a:gd name="connsiteX10" fmla="*/ 76090 w 91440"/>
                                <a:gd name="connsiteY10" fmla="*/ 2288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6090" y="22889"/>
                                  </a:moveTo>
                                  <a:cubicBezTo>
                                    <a:pt x="71934" y="19564"/>
                                    <a:pt x="67777" y="14576"/>
                                    <a:pt x="62790" y="12082"/>
                                  </a:cubicBezTo>
                                  <a:cubicBezTo>
                                    <a:pt x="55308" y="7925"/>
                                    <a:pt x="47827" y="7094"/>
                                    <a:pt x="40345" y="6263"/>
                                  </a:cubicBezTo>
                                  <a:cubicBezTo>
                                    <a:pt x="22889" y="5432"/>
                                    <a:pt x="5432" y="22889"/>
                                    <a:pt x="6263" y="40345"/>
                                  </a:cubicBezTo>
                                  <a:cubicBezTo>
                                    <a:pt x="6263" y="48658"/>
                                    <a:pt x="7926" y="56139"/>
                                    <a:pt x="12082" y="62790"/>
                                  </a:cubicBezTo>
                                  <a:cubicBezTo>
                                    <a:pt x="15407" y="67777"/>
                                    <a:pt x="18732" y="71934"/>
                                    <a:pt x="22889" y="76090"/>
                                  </a:cubicBezTo>
                                  <a:cubicBezTo>
                                    <a:pt x="29539" y="82740"/>
                                    <a:pt x="40345" y="86896"/>
                                    <a:pt x="49489" y="86896"/>
                                  </a:cubicBezTo>
                                  <a:cubicBezTo>
                                    <a:pt x="58633" y="86896"/>
                                    <a:pt x="69440" y="82740"/>
                                    <a:pt x="76090" y="76090"/>
                                  </a:cubicBezTo>
                                  <a:cubicBezTo>
                                    <a:pt x="82740" y="68609"/>
                                    <a:pt x="87728" y="59465"/>
                                    <a:pt x="86897" y="49489"/>
                                  </a:cubicBezTo>
                                  <a:cubicBezTo>
                                    <a:pt x="86897" y="39514"/>
                                    <a:pt x="83571" y="29539"/>
                                    <a:pt x="76090" y="22889"/>
                                  </a:cubicBezTo>
                                  <a:lnTo>
                                    <a:pt x="76090" y="228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0" name="Полилиния: Фигура 110">
                            <a:extLst>
                              <a:ext uri="{FF2B5EF4-FFF2-40B4-BE49-F238E27FC236}">
                                <a16:creationId xmlns:a16="http://schemas.microsoft.com/office/drawing/2014/main" id="{EF811141-FE6E-4374-897E-9A4A53B313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1135" y="3691555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6364 h 49876"/>
                                <a:gd name="connsiteX1" fmla="*/ 26185 w 58189"/>
                                <a:gd name="connsiteY1" fmla="*/ 7195 h 49876"/>
                                <a:gd name="connsiteX2" fmla="*/ 12053 w 58189"/>
                                <a:gd name="connsiteY2" fmla="*/ 13014 h 49876"/>
                                <a:gd name="connsiteX3" fmla="*/ 6235 w 58189"/>
                                <a:gd name="connsiteY3" fmla="*/ 27146 h 49876"/>
                                <a:gd name="connsiteX4" fmla="*/ 12053 w 58189"/>
                                <a:gd name="connsiteY4" fmla="*/ 41277 h 49876"/>
                                <a:gd name="connsiteX5" fmla="*/ 26185 w 58189"/>
                                <a:gd name="connsiteY5" fmla="*/ 47096 h 49876"/>
                                <a:gd name="connsiteX6" fmla="*/ 35329 w 58189"/>
                                <a:gd name="connsiteY6" fmla="*/ 47927 h 49876"/>
                                <a:gd name="connsiteX7" fmla="*/ 50292 w 58189"/>
                                <a:gd name="connsiteY7" fmla="*/ 42108 h 49876"/>
                                <a:gd name="connsiteX8" fmla="*/ 56111 w 58189"/>
                                <a:gd name="connsiteY8" fmla="*/ 27146 h 49876"/>
                                <a:gd name="connsiteX9" fmla="*/ 50292 w 58189"/>
                                <a:gd name="connsiteY9" fmla="*/ 12183 h 49876"/>
                                <a:gd name="connsiteX10" fmla="*/ 35329 w 58189"/>
                                <a:gd name="connsiteY10" fmla="*/ 6364 h 49876"/>
                                <a:gd name="connsiteX11" fmla="*/ 35329 w 58189"/>
                                <a:gd name="connsiteY11" fmla="*/ 636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6364"/>
                                  </a:moveTo>
                                  <a:cubicBezTo>
                                    <a:pt x="32004" y="6364"/>
                                    <a:pt x="29510" y="7195"/>
                                    <a:pt x="26185" y="7195"/>
                                  </a:cubicBezTo>
                                  <a:cubicBezTo>
                                    <a:pt x="20366" y="8026"/>
                                    <a:pt x="16210" y="8857"/>
                                    <a:pt x="12053" y="13014"/>
                                  </a:cubicBezTo>
                                  <a:cubicBezTo>
                                    <a:pt x="8728" y="16339"/>
                                    <a:pt x="6235" y="22158"/>
                                    <a:pt x="6235" y="27146"/>
                                  </a:cubicBezTo>
                                  <a:cubicBezTo>
                                    <a:pt x="6235" y="32133"/>
                                    <a:pt x="7897" y="37952"/>
                                    <a:pt x="12053" y="41277"/>
                                  </a:cubicBezTo>
                                  <a:cubicBezTo>
                                    <a:pt x="16210" y="45433"/>
                                    <a:pt x="20366" y="46265"/>
                                    <a:pt x="26185" y="47096"/>
                                  </a:cubicBezTo>
                                  <a:cubicBezTo>
                                    <a:pt x="29510" y="47096"/>
                                    <a:pt x="32004" y="47927"/>
                                    <a:pt x="35329" y="47927"/>
                                  </a:cubicBezTo>
                                  <a:cubicBezTo>
                                    <a:pt x="40317" y="48758"/>
                                    <a:pt x="46967" y="45433"/>
                                    <a:pt x="50292" y="42108"/>
                                  </a:cubicBezTo>
                                  <a:cubicBezTo>
                                    <a:pt x="53617" y="38783"/>
                                    <a:pt x="56942" y="32133"/>
                                    <a:pt x="56111" y="27146"/>
                                  </a:cubicBezTo>
                                  <a:cubicBezTo>
                                    <a:pt x="56111" y="21327"/>
                                    <a:pt x="54448" y="16339"/>
                                    <a:pt x="50292" y="12183"/>
                                  </a:cubicBezTo>
                                  <a:cubicBezTo>
                                    <a:pt x="46136" y="8857"/>
                                    <a:pt x="40317" y="5532"/>
                                    <a:pt x="35329" y="6364"/>
                                  </a:cubicBezTo>
                                  <a:lnTo>
                                    <a:pt x="35329" y="63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1" name="Полилиния: Фигура 111">
                            <a:extLst>
                              <a:ext uri="{FF2B5EF4-FFF2-40B4-BE49-F238E27FC236}">
                                <a16:creationId xmlns:a16="http://schemas.microsoft.com/office/drawing/2014/main" id="{C6B0854A-EDEA-41CF-B321-152A11F17B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07515" y="3768161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75609 w 99752"/>
                                <a:gd name="connsiteY0" fmla="*/ 18704 h 91439"/>
                                <a:gd name="connsiteX1" fmla="*/ 66465 w 99752"/>
                                <a:gd name="connsiteY1" fmla="*/ 14547 h 91439"/>
                                <a:gd name="connsiteX2" fmla="*/ 49840 w 99752"/>
                                <a:gd name="connsiteY2" fmla="*/ 7897 h 91439"/>
                                <a:gd name="connsiteX3" fmla="*/ 40696 w 99752"/>
                                <a:gd name="connsiteY3" fmla="*/ 6235 h 91439"/>
                                <a:gd name="connsiteX4" fmla="*/ 27396 w 99752"/>
                                <a:gd name="connsiteY4" fmla="*/ 9560 h 91439"/>
                                <a:gd name="connsiteX5" fmla="*/ 10770 w 99752"/>
                                <a:gd name="connsiteY5" fmla="*/ 23691 h 91439"/>
                                <a:gd name="connsiteX6" fmla="*/ 16589 w 99752"/>
                                <a:gd name="connsiteY6" fmla="*/ 66086 h 91439"/>
                                <a:gd name="connsiteX7" fmla="*/ 39865 w 99752"/>
                                <a:gd name="connsiteY7" fmla="*/ 81049 h 91439"/>
                                <a:gd name="connsiteX8" fmla="*/ 68128 w 99752"/>
                                <a:gd name="connsiteY8" fmla="*/ 84374 h 91439"/>
                                <a:gd name="connsiteX9" fmla="*/ 89741 w 99752"/>
                                <a:gd name="connsiteY9" fmla="*/ 67749 h 91439"/>
                                <a:gd name="connsiteX10" fmla="*/ 93066 w 99752"/>
                                <a:gd name="connsiteY10" fmla="*/ 39485 h 91439"/>
                                <a:gd name="connsiteX11" fmla="*/ 75609 w 99752"/>
                                <a:gd name="connsiteY11" fmla="*/ 18704 h 91439"/>
                                <a:gd name="connsiteX12" fmla="*/ 75609 w 99752"/>
                                <a:gd name="connsiteY12" fmla="*/ 18704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75609" y="18704"/>
                                  </a:moveTo>
                                  <a:cubicBezTo>
                                    <a:pt x="72284" y="17041"/>
                                    <a:pt x="69790" y="16210"/>
                                    <a:pt x="66465" y="14547"/>
                                  </a:cubicBezTo>
                                  <a:cubicBezTo>
                                    <a:pt x="61478" y="12054"/>
                                    <a:pt x="55659" y="8729"/>
                                    <a:pt x="49840" y="7897"/>
                                  </a:cubicBezTo>
                                  <a:cubicBezTo>
                                    <a:pt x="46515" y="7066"/>
                                    <a:pt x="44021" y="7066"/>
                                    <a:pt x="40696" y="6235"/>
                                  </a:cubicBezTo>
                                  <a:cubicBezTo>
                                    <a:pt x="35708" y="6235"/>
                                    <a:pt x="31552" y="7066"/>
                                    <a:pt x="27396" y="9560"/>
                                  </a:cubicBezTo>
                                  <a:cubicBezTo>
                                    <a:pt x="20745" y="12054"/>
                                    <a:pt x="14095" y="17041"/>
                                    <a:pt x="10770" y="23691"/>
                                  </a:cubicBezTo>
                                  <a:cubicBezTo>
                                    <a:pt x="3289" y="37823"/>
                                    <a:pt x="4951" y="54449"/>
                                    <a:pt x="16589" y="66086"/>
                                  </a:cubicBezTo>
                                  <a:cubicBezTo>
                                    <a:pt x="23239" y="72736"/>
                                    <a:pt x="31552" y="76893"/>
                                    <a:pt x="39865" y="81049"/>
                                  </a:cubicBezTo>
                                  <a:cubicBezTo>
                                    <a:pt x="48177" y="86037"/>
                                    <a:pt x="58984" y="86868"/>
                                    <a:pt x="68128" y="84374"/>
                                  </a:cubicBezTo>
                                  <a:cubicBezTo>
                                    <a:pt x="76441" y="81880"/>
                                    <a:pt x="85585" y="75230"/>
                                    <a:pt x="89741" y="67749"/>
                                  </a:cubicBezTo>
                                  <a:cubicBezTo>
                                    <a:pt x="93897" y="59436"/>
                                    <a:pt x="96391" y="48630"/>
                                    <a:pt x="93066" y="39485"/>
                                  </a:cubicBezTo>
                                  <a:cubicBezTo>
                                    <a:pt x="89741" y="32004"/>
                                    <a:pt x="83922" y="22029"/>
                                    <a:pt x="75609" y="18704"/>
                                  </a:cubicBezTo>
                                  <a:lnTo>
                                    <a:pt x="75609" y="187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2" name="Полилиния: Фигура 112">
                            <a:extLst>
                              <a:ext uri="{FF2B5EF4-FFF2-40B4-BE49-F238E27FC236}">
                                <a16:creationId xmlns:a16="http://schemas.microsoft.com/office/drawing/2014/main" id="{7FF26DB5-7789-43B9-8FD1-7CFB58DD04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6659" y="3960127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7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3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7"/>
                                    <a:pt x="7296" y="31230"/>
                                  </a:cubicBezTo>
                                  <a:cubicBezTo>
                                    <a:pt x="2309" y="47024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4481"/>
                                    <a:pt x="62992" y="47856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3" name="Полилиния: Фигура 113">
                            <a:extLst>
                              <a:ext uri="{FF2B5EF4-FFF2-40B4-BE49-F238E27FC236}">
                                <a16:creationId xmlns:a16="http://schemas.microsoft.com/office/drawing/2014/main" id="{3C775055-86F7-4F67-8326-37F48ED95D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2214" y="3812114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1979 w 74814"/>
                                <a:gd name="connsiteY0" fmla="*/ 60371 h 66501"/>
                                <a:gd name="connsiteX1" fmla="*/ 50292 w 74814"/>
                                <a:gd name="connsiteY1" fmla="*/ 58709 h 66501"/>
                                <a:gd name="connsiteX2" fmla="*/ 69411 w 74814"/>
                                <a:gd name="connsiteY2" fmla="*/ 33771 h 66501"/>
                                <a:gd name="connsiteX3" fmla="*/ 50292 w 74814"/>
                                <a:gd name="connsiteY3" fmla="*/ 8832 h 66501"/>
                                <a:gd name="connsiteX4" fmla="*/ 41979 w 74814"/>
                                <a:gd name="connsiteY4" fmla="*/ 7170 h 66501"/>
                                <a:gd name="connsiteX5" fmla="*/ 14547 w 74814"/>
                                <a:gd name="connsiteY5" fmla="*/ 14651 h 66501"/>
                                <a:gd name="connsiteX6" fmla="*/ 6235 w 74814"/>
                                <a:gd name="connsiteY6" fmla="*/ 34602 h 66501"/>
                                <a:gd name="connsiteX7" fmla="*/ 14547 w 74814"/>
                                <a:gd name="connsiteY7" fmla="*/ 54552 h 66501"/>
                                <a:gd name="connsiteX8" fmla="*/ 41979 w 74814"/>
                                <a:gd name="connsiteY8" fmla="*/ 60371 h 66501"/>
                                <a:gd name="connsiteX9" fmla="*/ 41979 w 74814"/>
                                <a:gd name="connsiteY9" fmla="*/ 6037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1979" y="60371"/>
                                  </a:moveTo>
                                  <a:cubicBezTo>
                                    <a:pt x="44473" y="59540"/>
                                    <a:pt x="47798" y="58709"/>
                                    <a:pt x="50292" y="58709"/>
                                  </a:cubicBezTo>
                                  <a:cubicBezTo>
                                    <a:pt x="61098" y="56215"/>
                                    <a:pt x="70243" y="44577"/>
                                    <a:pt x="69411" y="33771"/>
                                  </a:cubicBezTo>
                                  <a:cubicBezTo>
                                    <a:pt x="68580" y="22964"/>
                                    <a:pt x="61930" y="11326"/>
                                    <a:pt x="50292" y="8832"/>
                                  </a:cubicBezTo>
                                  <a:cubicBezTo>
                                    <a:pt x="47798" y="8001"/>
                                    <a:pt x="44473" y="7170"/>
                                    <a:pt x="41979" y="7170"/>
                                  </a:cubicBezTo>
                                  <a:cubicBezTo>
                                    <a:pt x="32004" y="4676"/>
                                    <a:pt x="22029" y="7170"/>
                                    <a:pt x="14547" y="14651"/>
                                  </a:cubicBezTo>
                                  <a:cubicBezTo>
                                    <a:pt x="9560" y="20470"/>
                                    <a:pt x="6235" y="27120"/>
                                    <a:pt x="6235" y="34602"/>
                                  </a:cubicBezTo>
                                  <a:cubicBezTo>
                                    <a:pt x="6235" y="42083"/>
                                    <a:pt x="9560" y="49565"/>
                                    <a:pt x="14547" y="54552"/>
                                  </a:cubicBezTo>
                                  <a:cubicBezTo>
                                    <a:pt x="22029" y="60371"/>
                                    <a:pt x="32004" y="62034"/>
                                    <a:pt x="41979" y="60371"/>
                                  </a:cubicBezTo>
                                  <a:lnTo>
                                    <a:pt x="41979" y="603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4" name="Полилиния: Фигура 114">
                            <a:extLst>
                              <a:ext uri="{FF2B5EF4-FFF2-40B4-BE49-F238E27FC236}">
                                <a16:creationId xmlns:a16="http://schemas.microsoft.com/office/drawing/2014/main" id="{C79CA1CE-6F85-4C24-8C9D-C04AE3F5CE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936226" y="4297817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6917 w 83127"/>
                                <a:gd name="connsiteY0" fmla="*/ 17737 h 74814"/>
                                <a:gd name="connsiteX1" fmla="*/ 41979 w 83127"/>
                                <a:gd name="connsiteY1" fmla="*/ 6931 h 74814"/>
                                <a:gd name="connsiteX2" fmla="*/ 10391 w 83127"/>
                                <a:gd name="connsiteY2" fmla="*/ 20231 h 74814"/>
                                <a:gd name="connsiteX3" fmla="*/ 6235 w 83127"/>
                                <a:gd name="connsiteY3" fmla="*/ 34363 h 74814"/>
                                <a:gd name="connsiteX4" fmla="*/ 14547 w 83127"/>
                                <a:gd name="connsiteY4" fmla="*/ 54313 h 74814"/>
                                <a:gd name="connsiteX5" fmla="*/ 27848 w 83127"/>
                                <a:gd name="connsiteY5" fmla="*/ 63457 h 74814"/>
                                <a:gd name="connsiteX6" fmla="*/ 37823 w 83127"/>
                                <a:gd name="connsiteY6" fmla="*/ 68445 h 74814"/>
                                <a:gd name="connsiteX7" fmla="*/ 60267 w 83127"/>
                                <a:gd name="connsiteY7" fmla="*/ 70938 h 74814"/>
                                <a:gd name="connsiteX8" fmla="*/ 77724 w 83127"/>
                                <a:gd name="connsiteY8" fmla="*/ 57638 h 74814"/>
                                <a:gd name="connsiteX9" fmla="*/ 66917 w 83127"/>
                                <a:gd name="connsiteY9" fmla="*/ 17737 h 74814"/>
                                <a:gd name="connsiteX10" fmla="*/ 66917 w 83127"/>
                                <a:gd name="connsiteY10" fmla="*/ 1773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6917" y="17737"/>
                                  </a:moveTo>
                                  <a:cubicBezTo>
                                    <a:pt x="58605" y="13581"/>
                                    <a:pt x="51123" y="8593"/>
                                    <a:pt x="41979" y="6931"/>
                                  </a:cubicBezTo>
                                  <a:cubicBezTo>
                                    <a:pt x="30341" y="4437"/>
                                    <a:pt x="16210" y="8593"/>
                                    <a:pt x="10391" y="20231"/>
                                  </a:cubicBezTo>
                                  <a:cubicBezTo>
                                    <a:pt x="7897" y="24387"/>
                                    <a:pt x="7066" y="29375"/>
                                    <a:pt x="6235" y="34363"/>
                                  </a:cubicBezTo>
                                  <a:cubicBezTo>
                                    <a:pt x="6235" y="41013"/>
                                    <a:pt x="9560" y="50157"/>
                                    <a:pt x="14547" y="54313"/>
                                  </a:cubicBezTo>
                                  <a:cubicBezTo>
                                    <a:pt x="18704" y="57638"/>
                                    <a:pt x="22860" y="61794"/>
                                    <a:pt x="27848" y="63457"/>
                                  </a:cubicBezTo>
                                  <a:cubicBezTo>
                                    <a:pt x="31173" y="65120"/>
                                    <a:pt x="34498" y="66782"/>
                                    <a:pt x="37823" y="68445"/>
                                  </a:cubicBezTo>
                                  <a:cubicBezTo>
                                    <a:pt x="45304" y="71770"/>
                                    <a:pt x="51955" y="73432"/>
                                    <a:pt x="60267" y="70938"/>
                                  </a:cubicBezTo>
                                  <a:cubicBezTo>
                                    <a:pt x="66917" y="69276"/>
                                    <a:pt x="74399" y="64288"/>
                                    <a:pt x="77724" y="57638"/>
                                  </a:cubicBezTo>
                                  <a:cubicBezTo>
                                    <a:pt x="84374" y="43507"/>
                                    <a:pt x="81049" y="25218"/>
                                    <a:pt x="66917" y="17737"/>
                                  </a:cubicBezTo>
                                  <a:lnTo>
                                    <a:pt x="66917" y="177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5" name="Полилиния: Фигура 115">
                            <a:extLst>
                              <a:ext uri="{FF2B5EF4-FFF2-40B4-BE49-F238E27FC236}">
                                <a16:creationId xmlns:a16="http://schemas.microsoft.com/office/drawing/2014/main" id="{588BB355-4357-4DC4-AF9C-2AC5866459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73414" y="4230305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25325 w 66501"/>
                                <a:gd name="connsiteY0" fmla="*/ 11265 h 74814"/>
                                <a:gd name="connsiteX1" fmla="*/ 25325 w 66501"/>
                                <a:gd name="connsiteY1" fmla="*/ 11265 h 74814"/>
                                <a:gd name="connsiteX2" fmla="*/ 31975 w 66501"/>
                                <a:gd name="connsiteY2" fmla="*/ 8771 h 74814"/>
                                <a:gd name="connsiteX3" fmla="*/ 31144 w 66501"/>
                                <a:gd name="connsiteY3" fmla="*/ 8771 h 74814"/>
                                <a:gd name="connsiteX4" fmla="*/ 38626 w 66501"/>
                                <a:gd name="connsiteY4" fmla="*/ 7940 h 74814"/>
                                <a:gd name="connsiteX5" fmla="*/ 37794 w 66501"/>
                                <a:gd name="connsiteY5" fmla="*/ 7940 h 74814"/>
                                <a:gd name="connsiteX6" fmla="*/ 45276 w 66501"/>
                                <a:gd name="connsiteY6" fmla="*/ 8771 h 74814"/>
                                <a:gd name="connsiteX7" fmla="*/ 44445 w 66501"/>
                                <a:gd name="connsiteY7" fmla="*/ 8771 h 74814"/>
                                <a:gd name="connsiteX8" fmla="*/ 51095 w 66501"/>
                                <a:gd name="connsiteY8" fmla="*/ 12097 h 74814"/>
                                <a:gd name="connsiteX9" fmla="*/ 50264 w 66501"/>
                                <a:gd name="connsiteY9" fmla="*/ 12097 h 74814"/>
                                <a:gd name="connsiteX10" fmla="*/ 56082 w 66501"/>
                                <a:gd name="connsiteY10" fmla="*/ 16253 h 74814"/>
                                <a:gd name="connsiteX11" fmla="*/ 55251 w 66501"/>
                                <a:gd name="connsiteY11" fmla="*/ 15422 h 74814"/>
                                <a:gd name="connsiteX12" fmla="*/ 59408 w 66501"/>
                                <a:gd name="connsiteY12" fmla="*/ 21240 h 74814"/>
                                <a:gd name="connsiteX13" fmla="*/ 58576 w 66501"/>
                                <a:gd name="connsiteY13" fmla="*/ 20409 h 74814"/>
                                <a:gd name="connsiteX14" fmla="*/ 61070 w 66501"/>
                                <a:gd name="connsiteY14" fmla="*/ 27059 h 74814"/>
                                <a:gd name="connsiteX15" fmla="*/ 60239 w 66501"/>
                                <a:gd name="connsiteY15" fmla="*/ 25397 h 74814"/>
                                <a:gd name="connsiteX16" fmla="*/ 61070 w 66501"/>
                                <a:gd name="connsiteY16" fmla="*/ 32878 h 74814"/>
                                <a:gd name="connsiteX17" fmla="*/ 61070 w 66501"/>
                                <a:gd name="connsiteY17" fmla="*/ 32047 h 74814"/>
                                <a:gd name="connsiteX18" fmla="*/ 60239 w 66501"/>
                                <a:gd name="connsiteY18" fmla="*/ 39528 h 74814"/>
                                <a:gd name="connsiteX19" fmla="*/ 60239 w 66501"/>
                                <a:gd name="connsiteY19" fmla="*/ 38697 h 74814"/>
                                <a:gd name="connsiteX20" fmla="*/ 57745 w 66501"/>
                                <a:gd name="connsiteY20" fmla="*/ 45347 h 74814"/>
                                <a:gd name="connsiteX21" fmla="*/ 57745 w 66501"/>
                                <a:gd name="connsiteY21" fmla="*/ 44516 h 74814"/>
                                <a:gd name="connsiteX22" fmla="*/ 53589 w 66501"/>
                                <a:gd name="connsiteY22" fmla="*/ 49504 h 74814"/>
                                <a:gd name="connsiteX23" fmla="*/ 53589 w 66501"/>
                                <a:gd name="connsiteY23" fmla="*/ 49504 h 74814"/>
                                <a:gd name="connsiteX24" fmla="*/ 48601 w 66501"/>
                                <a:gd name="connsiteY24" fmla="*/ 53660 h 74814"/>
                                <a:gd name="connsiteX25" fmla="*/ 49432 w 66501"/>
                                <a:gd name="connsiteY25" fmla="*/ 53660 h 74814"/>
                                <a:gd name="connsiteX26" fmla="*/ 43613 w 66501"/>
                                <a:gd name="connsiteY26" fmla="*/ 56154 h 74814"/>
                                <a:gd name="connsiteX27" fmla="*/ 44445 w 66501"/>
                                <a:gd name="connsiteY27" fmla="*/ 56154 h 74814"/>
                                <a:gd name="connsiteX28" fmla="*/ 62733 w 66501"/>
                                <a:gd name="connsiteY28" fmla="*/ 35372 h 74814"/>
                                <a:gd name="connsiteX29" fmla="*/ 50264 w 66501"/>
                                <a:gd name="connsiteY29" fmla="*/ 10434 h 74814"/>
                                <a:gd name="connsiteX30" fmla="*/ 10362 w 66501"/>
                                <a:gd name="connsiteY30" fmla="*/ 22072 h 74814"/>
                                <a:gd name="connsiteX31" fmla="*/ 7037 w 66501"/>
                                <a:gd name="connsiteY31" fmla="*/ 47010 h 74814"/>
                                <a:gd name="connsiteX32" fmla="*/ 29482 w 66501"/>
                                <a:gd name="connsiteY32" fmla="*/ 68623 h 74814"/>
                                <a:gd name="connsiteX33" fmla="*/ 58576 w 66501"/>
                                <a:gd name="connsiteY33" fmla="*/ 61142 h 74814"/>
                                <a:gd name="connsiteX34" fmla="*/ 66889 w 66501"/>
                                <a:gd name="connsiteY34" fmla="*/ 36203 h 74814"/>
                                <a:gd name="connsiteX35" fmla="*/ 25325 w 66501"/>
                                <a:gd name="connsiteY35" fmla="*/ 11265 h 74814"/>
                                <a:gd name="connsiteX36" fmla="*/ 25325 w 66501"/>
                                <a:gd name="connsiteY36" fmla="*/ 1126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25325" y="11265"/>
                                  </a:moveTo>
                                  <a:cubicBezTo>
                                    <a:pt x="25325" y="11265"/>
                                    <a:pt x="25325" y="11265"/>
                                    <a:pt x="25325" y="11265"/>
                                  </a:cubicBezTo>
                                  <a:cubicBezTo>
                                    <a:pt x="26988" y="10434"/>
                                    <a:pt x="29482" y="9603"/>
                                    <a:pt x="31975" y="8771"/>
                                  </a:cubicBezTo>
                                  <a:cubicBezTo>
                                    <a:pt x="31975" y="8771"/>
                                    <a:pt x="31975" y="8771"/>
                                    <a:pt x="31144" y="8771"/>
                                  </a:cubicBezTo>
                                  <a:cubicBezTo>
                                    <a:pt x="33638" y="8771"/>
                                    <a:pt x="36132" y="7940"/>
                                    <a:pt x="38626" y="7940"/>
                                  </a:cubicBezTo>
                                  <a:cubicBezTo>
                                    <a:pt x="38626" y="7940"/>
                                    <a:pt x="38626" y="7940"/>
                                    <a:pt x="37794" y="7940"/>
                                  </a:cubicBezTo>
                                  <a:cubicBezTo>
                                    <a:pt x="40288" y="7940"/>
                                    <a:pt x="42782" y="8771"/>
                                    <a:pt x="45276" y="8771"/>
                                  </a:cubicBezTo>
                                  <a:cubicBezTo>
                                    <a:pt x="45276" y="8771"/>
                                    <a:pt x="45276" y="8771"/>
                                    <a:pt x="44445" y="8771"/>
                                  </a:cubicBezTo>
                                  <a:cubicBezTo>
                                    <a:pt x="46938" y="9603"/>
                                    <a:pt x="49432" y="10434"/>
                                    <a:pt x="51095" y="12097"/>
                                  </a:cubicBezTo>
                                  <a:cubicBezTo>
                                    <a:pt x="51095" y="12097"/>
                                    <a:pt x="51095" y="12097"/>
                                    <a:pt x="50264" y="12097"/>
                                  </a:cubicBezTo>
                                  <a:cubicBezTo>
                                    <a:pt x="51926" y="13759"/>
                                    <a:pt x="54420" y="15422"/>
                                    <a:pt x="56082" y="16253"/>
                                  </a:cubicBezTo>
                                  <a:cubicBezTo>
                                    <a:pt x="56082" y="16253"/>
                                    <a:pt x="55251" y="15422"/>
                                    <a:pt x="55251" y="15422"/>
                                  </a:cubicBezTo>
                                  <a:cubicBezTo>
                                    <a:pt x="56914" y="17084"/>
                                    <a:pt x="58576" y="19578"/>
                                    <a:pt x="59408" y="21240"/>
                                  </a:cubicBezTo>
                                  <a:cubicBezTo>
                                    <a:pt x="59408" y="21240"/>
                                    <a:pt x="58576" y="20409"/>
                                    <a:pt x="58576" y="20409"/>
                                  </a:cubicBezTo>
                                  <a:cubicBezTo>
                                    <a:pt x="59408" y="22903"/>
                                    <a:pt x="60239" y="24566"/>
                                    <a:pt x="61070" y="27059"/>
                                  </a:cubicBezTo>
                                  <a:cubicBezTo>
                                    <a:pt x="61070" y="26228"/>
                                    <a:pt x="61070" y="26228"/>
                                    <a:pt x="60239" y="25397"/>
                                  </a:cubicBezTo>
                                  <a:cubicBezTo>
                                    <a:pt x="60239" y="27891"/>
                                    <a:pt x="61070" y="30384"/>
                                    <a:pt x="61070" y="32878"/>
                                  </a:cubicBezTo>
                                  <a:cubicBezTo>
                                    <a:pt x="61070" y="32878"/>
                                    <a:pt x="61070" y="32878"/>
                                    <a:pt x="61070" y="32047"/>
                                  </a:cubicBezTo>
                                  <a:cubicBezTo>
                                    <a:pt x="61070" y="34541"/>
                                    <a:pt x="60239" y="37035"/>
                                    <a:pt x="60239" y="39528"/>
                                  </a:cubicBezTo>
                                  <a:cubicBezTo>
                                    <a:pt x="60239" y="39528"/>
                                    <a:pt x="60239" y="38697"/>
                                    <a:pt x="60239" y="38697"/>
                                  </a:cubicBezTo>
                                  <a:cubicBezTo>
                                    <a:pt x="59408" y="41191"/>
                                    <a:pt x="58576" y="42854"/>
                                    <a:pt x="57745" y="45347"/>
                                  </a:cubicBezTo>
                                  <a:cubicBezTo>
                                    <a:pt x="57745" y="45347"/>
                                    <a:pt x="57745" y="45347"/>
                                    <a:pt x="57745" y="44516"/>
                                  </a:cubicBezTo>
                                  <a:cubicBezTo>
                                    <a:pt x="56082" y="46179"/>
                                    <a:pt x="55251" y="47841"/>
                                    <a:pt x="53589" y="49504"/>
                                  </a:cubicBezTo>
                                  <a:cubicBezTo>
                                    <a:pt x="53589" y="49504"/>
                                    <a:pt x="53589" y="49504"/>
                                    <a:pt x="53589" y="49504"/>
                                  </a:cubicBezTo>
                                  <a:cubicBezTo>
                                    <a:pt x="51926" y="51166"/>
                                    <a:pt x="50264" y="51998"/>
                                    <a:pt x="48601" y="53660"/>
                                  </a:cubicBezTo>
                                  <a:cubicBezTo>
                                    <a:pt x="48601" y="53660"/>
                                    <a:pt x="48601" y="53660"/>
                                    <a:pt x="49432" y="53660"/>
                                  </a:cubicBezTo>
                                  <a:cubicBezTo>
                                    <a:pt x="47770" y="54491"/>
                                    <a:pt x="45276" y="55323"/>
                                    <a:pt x="43613" y="56154"/>
                                  </a:cubicBezTo>
                                  <a:cubicBezTo>
                                    <a:pt x="43613" y="56154"/>
                                    <a:pt x="43613" y="56154"/>
                                    <a:pt x="44445" y="56154"/>
                                  </a:cubicBezTo>
                                  <a:cubicBezTo>
                                    <a:pt x="54420" y="53660"/>
                                    <a:pt x="61070" y="45347"/>
                                    <a:pt x="62733" y="35372"/>
                                  </a:cubicBezTo>
                                  <a:cubicBezTo>
                                    <a:pt x="64395" y="25397"/>
                                    <a:pt x="59408" y="15422"/>
                                    <a:pt x="50264" y="10434"/>
                                  </a:cubicBezTo>
                                  <a:cubicBezTo>
                                    <a:pt x="36132" y="1290"/>
                                    <a:pt x="17844" y="7940"/>
                                    <a:pt x="10362" y="22072"/>
                                  </a:cubicBezTo>
                                  <a:cubicBezTo>
                                    <a:pt x="6206" y="29553"/>
                                    <a:pt x="5375" y="38697"/>
                                    <a:pt x="7037" y="47010"/>
                                  </a:cubicBezTo>
                                  <a:cubicBezTo>
                                    <a:pt x="10362" y="58648"/>
                                    <a:pt x="18675" y="65298"/>
                                    <a:pt x="29482" y="68623"/>
                                  </a:cubicBezTo>
                                  <a:cubicBezTo>
                                    <a:pt x="39457" y="71948"/>
                                    <a:pt x="51926" y="67792"/>
                                    <a:pt x="58576" y="61142"/>
                                  </a:cubicBezTo>
                                  <a:cubicBezTo>
                                    <a:pt x="65226" y="54491"/>
                                    <a:pt x="67720" y="45347"/>
                                    <a:pt x="66889" y="36203"/>
                                  </a:cubicBezTo>
                                  <a:cubicBezTo>
                                    <a:pt x="66889" y="12097"/>
                                    <a:pt x="43613" y="1290"/>
                                    <a:pt x="25325" y="11265"/>
                                  </a:cubicBezTo>
                                  <a:lnTo>
                                    <a:pt x="25325" y="112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6" name="Полилиния: Фигура 116">
                            <a:extLst>
                              <a:ext uri="{FF2B5EF4-FFF2-40B4-BE49-F238E27FC236}">
                                <a16:creationId xmlns:a16="http://schemas.microsoft.com/office/drawing/2014/main" id="{5B8BE219-5D33-4E74-9CCA-04A42498A8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860" y="4091638"/>
                              <a:ext cx="74815" cy="58189"/>
                            </a:xfrm>
                            <a:custGeom>
                              <a:avLst/>
                              <a:gdLst>
                                <a:gd name="connsiteX0" fmla="*/ 39485 w 74814"/>
                                <a:gd name="connsiteY0" fmla="*/ 58493 h 58189"/>
                                <a:gd name="connsiteX1" fmla="*/ 56942 w 74814"/>
                                <a:gd name="connsiteY1" fmla="*/ 55168 h 58189"/>
                                <a:gd name="connsiteX2" fmla="*/ 74399 w 74814"/>
                                <a:gd name="connsiteY2" fmla="*/ 32723 h 58189"/>
                                <a:gd name="connsiteX3" fmla="*/ 56942 w 74814"/>
                                <a:gd name="connsiteY3" fmla="*/ 10279 h 58189"/>
                                <a:gd name="connsiteX4" fmla="*/ 39485 w 74814"/>
                                <a:gd name="connsiteY4" fmla="*/ 6954 h 58189"/>
                                <a:gd name="connsiteX5" fmla="*/ 13716 w 74814"/>
                                <a:gd name="connsiteY5" fmla="*/ 13604 h 58189"/>
                                <a:gd name="connsiteX6" fmla="*/ 6235 w 74814"/>
                                <a:gd name="connsiteY6" fmla="*/ 32723 h 58189"/>
                                <a:gd name="connsiteX7" fmla="*/ 13716 w 74814"/>
                                <a:gd name="connsiteY7" fmla="*/ 51843 h 58189"/>
                                <a:gd name="connsiteX8" fmla="*/ 39485 w 74814"/>
                                <a:gd name="connsiteY8" fmla="*/ 58493 h 58189"/>
                                <a:gd name="connsiteX9" fmla="*/ 39485 w 74814"/>
                                <a:gd name="connsiteY9" fmla="*/ 5849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58189">
                                  <a:moveTo>
                                    <a:pt x="39485" y="58493"/>
                                  </a:moveTo>
                                  <a:cubicBezTo>
                                    <a:pt x="45304" y="57662"/>
                                    <a:pt x="51123" y="56830"/>
                                    <a:pt x="56942" y="55168"/>
                                  </a:cubicBezTo>
                                  <a:cubicBezTo>
                                    <a:pt x="66917" y="53505"/>
                                    <a:pt x="74399" y="41868"/>
                                    <a:pt x="74399" y="32723"/>
                                  </a:cubicBezTo>
                                  <a:cubicBezTo>
                                    <a:pt x="73568" y="22748"/>
                                    <a:pt x="67749" y="11942"/>
                                    <a:pt x="56942" y="10279"/>
                                  </a:cubicBezTo>
                                  <a:cubicBezTo>
                                    <a:pt x="51123" y="9448"/>
                                    <a:pt x="45304" y="8617"/>
                                    <a:pt x="39485" y="6954"/>
                                  </a:cubicBezTo>
                                  <a:cubicBezTo>
                                    <a:pt x="30341" y="5292"/>
                                    <a:pt x="20366" y="6123"/>
                                    <a:pt x="13716" y="13604"/>
                                  </a:cubicBezTo>
                                  <a:cubicBezTo>
                                    <a:pt x="8728" y="18592"/>
                                    <a:pt x="6235" y="25242"/>
                                    <a:pt x="6235" y="32723"/>
                                  </a:cubicBezTo>
                                  <a:cubicBezTo>
                                    <a:pt x="6235" y="39374"/>
                                    <a:pt x="9560" y="46855"/>
                                    <a:pt x="13716" y="51843"/>
                                  </a:cubicBezTo>
                                  <a:cubicBezTo>
                                    <a:pt x="20366" y="59324"/>
                                    <a:pt x="29510" y="60155"/>
                                    <a:pt x="39485" y="58493"/>
                                  </a:cubicBezTo>
                                  <a:lnTo>
                                    <a:pt x="39485" y="584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7" name="Полилиния: Фигура 117">
                            <a:extLst>
                              <a:ext uri="{FF2B5EF4-FFF2-40B4-BE49-F238E27FC236}">
                                <a16:creationId xmlns:a16="http://schemas.microsoft.com/office/drawing/2014/main" id="{AA63E9EF-818C-47CF-BC08-40E9F73829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4799" y="4109814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10328 w 58189"/>
                                <a:gd name="connsiteY0" fmla="*/ 46136 h 66501"/>
                                <a:gd name="connsiteX1" fmla="*/ 14485 w 58189"/>
                                <a:gd name="connsiteY1" fmla="*/ 52786 h 66501"/>
                                <a:gd name="connsiteX2" fmla="*/ 51892 w 58189"/>
                                <a:gd name="connsiteY2" fmla="*/ 52786 h 66501"/>
                                <a:gd name="connsiteX3" fmla="*/ 56048 w 58189"/>
                                <a:gd name="connsiteY3" fmla="*/ 46136 h 66501"/>
                                <a:gd name="connsiteX4" fmla="*/ 32773 w 58189"/>
                                <a:gd name="connsiteY4" fmla="*/ 6235 h 66501"/>
                                <a:gd name="connsiteX5" fmla="*/ 10328 w 58189"/>
                                <a:gd name="connsiteY5" fmla="*/ 46136 h 66501"/>
                                <a:gd name="connsiteX6" fmla="*/ 10328 w 58189"/>
                                <a:gd name="connsiteY6" fmla="*/ 4613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10328" y="46136"/>
                                  </a:moveTo>
                                  <a:cubicBezTo>
                                    <a:pt x="11991" y="48630"/>
                                    <a:pt x="13653" y="50292"/>
                                    <a:pt x="14485" y="52786"/>
                                  </a:cubicBezTo>
                                  <a:cubicBezTo>
                                    <a:pt x="23629" y="66917"/>
                                    <a:pt x="41917" y="66917"/>
                                    <a:pt x="51892" y="52786"/>
                                  </a:cubicBezTo>
                                  <a:cubicBezTo>
                                    <a:pt x="53555" y="50292"/>
                                    <a:pt x="55217" y="48630"/>
                                    <a:pt x="56048" y="46136"/>
                                  </a:cubicBezTo>
                                  <a:cubicBezTo>
                                    <a:pt x="67686" y="29510"/>
                                    <a:pt x="51892" y="6235"/>
                                    <a:pt x="32773" y="6235"/>
                                  </a:cubicBezTo>
                                  <a:cubicBezTo>
                                    <a:pt x="13653" y="6235"/>
                                    <a:pt x="-1309" y="29510"/>
                                    <a:pt x="10328" y="46136"/>
                                  </a:cubicBezTo>
                                  <a:lnTo>
                                    <a:pt x="10328" y="46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8" name="Полилиния: Фигура 118">
                            <a:extLst>
                              <a:ext uri="{FF2B5EF4-FFF2-40B4-BE49-F238E27FC236}">
                                <a16:creationId xmlns:a16="http://schemas.microsoft.com/office/drawing/2014/main" id="{5EA10334-B919-4291-B8EF-2608F759B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821" y="4354208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31173 w 58189"/>
                                <a:gd name="connsiteY0" fmla="*/ 57774 h 58189"/>
                                <a:gd name="connsiteX1" fmla="*/ 31173 w 58189"/>
                                <a:gd name="connsiteY1" fmla="*/ 6235 h 58189"/>
                                <a:gd name="connsiteX2" fmla="*/ 31173 w 58189"/>
                                <a:gd name="connsiteY2" fmla="*/ 57774 h 58189"/>
                                <a:gd name="connsiteX3" fmla="*/ 31173 w 58189"/>
                                <a:gd name="connsiteY3" fmla="*/ 5777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31173" y="57774"/>
                                  </a:moveTo>
                                  <a:cubicBezTo>
                                    <a:pt x="64424" y="57774"/>
                                    <a:pt x="64424" y="6235"/>
                                    <a:pt x="31173" y="6235"/>
                                  </a:cubicBezTo>
                                  <a:cubicBezTo>
                                    <a:pt x="-2078" y="6235"/>
                                    <a:pt x="-2078" y="57774"/>
                                    <a:pt x="31173" y="57774"/>
                                  </a:cubicBezTo>
                                  <a:lnTo>
                                    <a:pt x="31173" y="57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9" name="Полилиния: Фигура 119">
                            <a:extLst>
                              <a:ext uri="{FF2B5EF4-FFF2-40B4-BE49-F238E27FC236}">
                                <a16:creationId xmlns:a16="http://schemas.microsoft.com/office/drawing/2014/main" id="{37646DB7-59F7-4570-B543-9B82658620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499" y="3899502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4913 w 66501"/>
                                <a:gd name="connsiteY0" fmla="*/ 66086 h 66501"/>
                                <a:gd name="connsiteX1" fmla="*/ 34913 w 66501"/>
                                <a:gd name="connsiteY1" fmla="*/ 6235 h 66501"/>
                                <a:gd name="connsiteX2" fmla="*/ 34913 w 66501"/>
                                <a:gd name="connsiteY2" fmla="*/ 66086 h 66501"/>
                                <a:gd name="connsiteX3" fmla="*/ 34913 w 66501"/>
                                <a:gd name="connsiteY3" fmla="*/ 6608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4913" y="66086"/>
                                  </a:moveTo>
                                  <a:cubicBezTo>
                                    <a:pt x="73152" y="66086"/>
                                    <a:pt x="73983" y="6235"/>
                                    <a:pt x="34913" y="6235"/>
                                  </a:cubicBezTo>
                                  <a:cubicBezTo>
                                    <a:pt x="-3325" y="6235"/>
                                    <a:pt x="-3325" y="66086"/>
                                    <a:pt x="34913" y="66086"/>
                                  </a:cubicBezTo>
                                  <a:lnTo>
                                    <a:pt x="34913" y="66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0" name="Полилиния: Фигура 120">
                            <a:extLst>
                              <a:ext uri="{FF2B5EF4-FFF2-40B4-BE49-F238E27FC236}">
                                <a16:creationId xmlns:a16="http://schemas.microsoft.com/office/drawing/2014/main" id="{D59E7C17-C94C-44CC-8AAA-8F9B7D32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92" y="3487422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2888 w 66501"/>
                                <a:gd name="connsiteY0" fmla="*/ 6834 h 58189"/>
                                <a:gd name="connsiteX1" fmla="*/ 24575 w 66501"/>
                                <a:gd name="connsiteY1" fmla="*/ 8497 h 58189"/>
                                <a:gd name="connsiteX2" fmla="*/ 6287 w 66501"/>
                                <a:gd name="connsiteY2" fmla="*/ 32603 h 58189"/>
                                <a:gd name="connsiteX3" fmla="*/ 24575 w 66501"/>
                                <a:gd name="connsiteY3" fmla="*/ 56711 h 58189"/>
                                <a:gd name="connsiteX4" fmla="*/ 32888 w 66501"/>
                                <a:gd name="connsiteY4" fmla="*/ 58373 h 58189"/>
                                <a:gd name="connsiteX5" fmla="*/ 66970 w 66501"/>
                                <a:gd name="connsiteY5" fmla="*/ 32603 h 58189"/>
                                <a:gd name="connsiteX6" fmla="*/ 59489 w 66501"/>
                                <a:gd name="connsiteY6" fmla="*/ 13484 h 58189"/>
                                <a:gd name="connsiteX7" fmla="*/ 32888 w 66501"/>
                                <a:gd name="connsiteY7" fmla="*/ 6834 h 58189"/>
                                <a:gd name="connsiteX8" fmla="*/ 32888 w 66501"/>
                                <a:gd name="connsiteY8" fmla="*/ 683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2888" y="6834"/>
                                  </a:moveTo>
                                  <a:cubicBezTo>
                                    <a:pt x="30394" y="7665"/>
                                    <a:pt x="27069" y="8497"/>
                                    <a:pt x="24575" y="8497"/>
                                  </a:cubicBezTo>
                                  <a:cubicBezTo>
                                    <a:pt x="14600" y="10991"/>
                                    <a:pt x="5456" y="21797"/>
                                    <a:pt x="6287" y="32603"/>
                                  </a:cubicBezTo>
                                  <a:cubicBezTo>
                                    <a:pt x="7118" y="43410"/>
                                    <a:pt x="13769" y="54217"/>
                                    <a:pt x="24575" y="56711"/>
                                  </a:cubicBezTo>
                                  <a:cubicBezTo>
                                    <a:pt x="27069" y="57542"/>
                                    <a:pt x="30394" y="58373"/>
                                    <a:pt x="32888" y="58373"/>
                                  </a:cubicBezTo>
                                  <a:cubicBezTo>
                                    <a:pt x="49513" y="62529"/>
                                    <a:pt x="66970" y="50060"/>
                                    <a:pt x="66970" y="32603"/>
                                  </a:cubicBezTo>
                                  <a:cubicBezTo>
                                    <a:pt x="66970" y="25953"/>
                                    <a:pt x="63645" y="18472"/>
                                    <a:pt x="59489" y="13484"/>
                                  </a:cubicBezTo>
                                  <a:cubicBezTo>
                                    <a:pt x="52007" y="6834"/>
                                    <a:pt x="42863" y="5172"/>
                                    <a:pt x="32888" y="6834"/>
                                  </a:cubicBezTo>
                                  <a:lnTo>
                                    <a:pt x="32888" y="6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1" name="Полилиния: Фигура 121">
                            <a:extLst>
                              <a:ext uri="{FF2B5EF4-FFF2-40B4-BE49-F238E27FC236}">
                                <a16:creationId xmlns:a16="http://schemas.microsoft.com/office/drawing/2014/main" id="{F0A50B55-EC3F-48EF-9B3B-D09EFB2FD3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890" y="3684202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7170 w 66501"/>
                                <a:gd name="connsiteY0" fmla="*/ 41979 h 74814"/>
                                <a:gd name="connsiteX1" fmla="*/ 8832 w 66501"/>
                                <a:gd name="connsiteY1" fmla="*/ 50292 h 74814"/>
                                <a:gd name="connsiteX2" fmla="*/ 34602 w 66501"/>
                                <a:gd name="connsiteY2" fmla="*/ 69411 h 74814"/>
                                <a:gd name="connsiteX3" fmla="*/ 60371 w 66501"/>
                                <a:gd name="connsiteY3" fmla="*/ 50292 h 74814"/>
                                <a:gd name="connsiteX4" fmla="*/ 62034 w 66501"/>
                                <a:gd name="connsiteY4" fmla="*/ 41979 h 74814"/>
                                <a:gd name="connsiteX5" fmla="*/ 54552 w 66501"/>
                                <a:gd name="connsiteY5" fmla="*/ 14547 h 74814"/>
                                <a:gd name="connsiteX6" fmla="*/ 34602 w 66501"/>
                                <a:gd name="connsiteY6" fmla="*/ 6235 h 74814"/>
                                <a:gd name="connsiteX7" fmla="*/ 14651 w 66501"/>
                                <a:gd name="connsiteY7" fmla="*/ 14547 h 74814"/>
                                <a:gd name="connsiteX8" fmla="*/ 7170 w 66501"/>
                                <a:gd name="connsiteY8" fmla="*/ 41979 h 74814"/>
                                <a:gd name="connsiteX9" fmla="*/ 7170 w 66501"/>
                                <a:gd name="connsiteY9" fmla="*/ 4197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7170" y="41979"/>
                                  </a:moveTo>
                                  <a:cubicBezTo>
                                    <a:pt x="8001" y="44473"/>
                                    <a:pt x="8832" y="47798"/>
                                    <a:pt x="8832" y="50292"/>
                                  </a:cubicBezTo>
                                  <a:cubicBezTo>
                                    <a:pt x="11326" y="61099"/>
                                    <a:pt x="22964" y="70243"/>
                                    <a:pt x="34602" y="69411"/>
                                  </a:cubicBezTo>
                                  <a:cubicBezTo>
                                    <a:pt x="46240" y="68580"/>
                                    <a:pt x="57877" y="61930"/>
                                    <a:pt x="60371" y="50292"/>
                                  </a:cubicBezTo>
                                  <a:cubicBezTo>
                                    <a:pt x="61202" y="47798"/>
                                    <a:pt x="62034" y="44473"/>
                                    <a:pt x="62034" y="41979"/>
                                  </a:cubicBezTo>
                                  <a:cubicBezTo>
                                    <a:pt x="64528" y="32004"/>
                                    <a:pt x="62034" y="21198"/>
                                    <a:pt x="54552" y="14547"/>
                                  </a:cubicBezTo>
                                  <a:cubicBezTo>
                                    <a:pt x="48733" y="9560"/>
                                    <a:pt x="42083" y="6235"/>
                                    <a:pt x="34602" y="6235"/>
                                  </a:cubicBezTo>
                                  <a:cubicBezTo>
                                    <a:pt x="27120" y="6235"/>
                                    <a:pt x="19639" y="9560"/>
                                    <a:pt x="14651" y="14547"/>
                                  </a:cubicBezTo>
                                  <a:cubicBezTo>
                                    <a:pt x="7170" y="22029"/>
                                    <a:pt x="4676" y="32004"/>
                                    <a:pt x="7170" y="41979"/>
                                  </a:cubicBezTo>
                                  <a:lnTo>
                                    <a:pt x="7170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2" name="Полилиния: Фигура 122">
                            <a:extLst>
                              <a:ext uri="{FF2B5EF4-FFF2-40B4-BE49-F238E27FC236}">
                                <a16:creationId xmlns:a16="http://schemas.microsoft.com/office/drawing/2014/main" id="{8216AFA8-7449-47FF-B460-EBE1551E58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8818" y="3476482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71074 w 74814"/>
                                <a:gd name="connsiteY0" fmla="*/ 37725 h 91439"/>
                                <a:gd name="connsiteX1" fmla="*/ 66086 w 74814"/>
                                <a:gd name="connsiteY1" fmla="*/ 26918 h 91439"/>
                                <a:gd name="connsiteX2" fmla="*/ 49461 w 74814"/>
                                <a:gd name="connsiteY2" fmla="*/ 10293 h 91439"/>
                                <a:gd name="connsiteX3" fmla="*/ 20366 w 74814"/>
                                <a:gd name="connsiteY3" fmla="*/ 10293 h 91439"/>
                                <a:gd name="connsiteX4" fmla="*/ 6235 w 74814"/>
                                <a:gd name="connsiteY4" fmla="*/ 35231 h 91439"/>
                                <a:gd name="connsiteX5" fmla="*/ 11222 w 74814"/>
                                <a:gd name="connsiteY5" fmla="*/ 59338 h 91439"/>
                                <a:gd name="connsiteX6" fmla="*/ 16210 w 74814"/>
                                <a:gd name="connsiteY6" fmla="*/ 70145 h 91439"/>
                                <a:gd name="connsiteX7" fmla="*/ 35329 w 74814"/>
                                <a:gd name="connsiteY7" fmla="*/ 85107 h 91439"/>
                                <a:gd name="connsiteX8" fmla="*/ 60267 w 74814"/>
                                <a:gd name="connsiteY8" fmla="*/ 81782 h 91439"/>
                                <a:gd name="connsiteX9" fmla="*/ 71074 w 74814"/>
                                <a:gd name="connsiteY9" fmla="*/ 37725 h 91439"/>
                                <a:gd name="connsiteX10" fmla="*/ 71074 w 74814"/>
                                <a:gd name="connsiteY10" fmla="*/ 3772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71074" y="37725"/>
                                  </a:moveTo>
                                  <a:cubicBezTo>
                                    <a:pt x="69411" y="34400"/>
                                    <a:pt x="67749" y="30244"/>
                                    <a:pt x="66086" y="26918"/>
                                  </a:cubicBezTo>
                                  <a:cubicBezTo>
                                    <a:pt x="61930" y="19437"/>
                                    <a:pt x="56111" y="15281"/>
                                    <a:pt x="49461" y="10293"/>
                                  </a:cubicBezTo>
                                  <a:cubicBezTo>
                                    <a:pt x="41148" y="4474"/>
                                    <a:pt x="28679" y="5305"/>
                                    <a:pt x="20366" y="10293"/>
                                  </a:cubicBezTo>
                                  <a:cubicBezTo>
                                    <a:pt x="11222" y="15281"/>
                                    <a:pt x="6235" y="25256"/>
                                    <a:pt x="6235" y="35231"/>
                                  </a:cubicBezTo>
                                  <a:cubicBezTo>
                                    <a:pt x="6235" y="43544"/>
                                    <a:pt x="7066" y="51025"/>
                                    <a:pt x="11222" y="59338"/>
                                  </a:cubicBezTo>
                                  <a:cubicBezTo>
                                    <a:pt x="12885" y="62663"/>
                                    <a:pt x="14547" y="65988"/>
                                    <a:pt x="16210" y="70145"/>
                                  </a:cubicBezTo>
                                  <a:cubicBezTo>
                                    <a:pt x="19535" y="76795"/>
                                    <a:pt x="27848" y="82614"/>
                                    <a:pt x="35329" y="85107"/>
                                  </a:cubicBezTo>
                                  <a:cubicBezTo>
                                    <a:pt x="42810" y="87601"/>
                                    <a:pt x="52786" y="85939"/>
                                    <a:pt x="60267" y="81782"/>
                                  </a:cubicBezTo>
                                  <a:cubicBezTo>
                                    <a:pt x="74399" y="70976"/>
                                    <a:pt x="78555" y="53519"/>
                                    <a:pt x="71074" y="37725"/>
                                  </a:cubicBezTo>
                                  <a:lnTo>
                                    <a:pt x="71074" y="37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3" name="Полилиния: Фигура 123">
                            <a:extLst>
                              <a:ext uri="{FF2B5EF4-FFF2-40B4-BE49-F238E27FC236}">
                                <a16:creationId xmlns:a16="http://schemas.microsoft.com/office/drawing/2014/main" id="{1A706727-67A3-4126-9C33-604F8CD87A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468" y="3616025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79 h 58189"/>
                                <a:gd name="connsiteX1" fmla="*/ 22860 w 66501"/>
                                <a:gd name="connsiteY1" fmla="*/ 9573 h 58189"/>
                                <a:gd name="connsiteX2" fmla="*/ 6235 w 66501"/>
                                <a:gd name="connsiteY2" fmla="*/ 31186 h 58189"/>
                                <a:gd name="connsiteX3" fmla="*/ 22860 w 66501"/>
                                <a:gd name="connsiteY3" fmla="*/ 52799 h 58189"/>
                                <a:gd name="connsiteX4" fmla="*/ 31173 w 66501"/>
                                <a:gd name="connsiteY4" fmla="*/ 55293 h 58189"/>
                                <a:gd name="connsiteX5" fmla="*/ 61930 w 66501"/>
                                <a:gd name="connsiteY5" fmla="*/ 32017 h 58189"/>
                                <a:gd name="connsiteX6" fmla="*/ 31173 w 66501"/>
                                <a:gd name="connsiteY6" fmla="*/ 7079 h 58189"/>
                                <a:gd name="connsiteX7" fmla="*/ 31173 w 66501"/>
                                <a:gd name="connsiteY7" fmla="*/ 7079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79"/>
                                  </a:moveTo>
                                  <a:cubicBezTo>
                                    <a:pt x="28679" y="7910"/>
                                    <a:pt x="25354" y="8742"/>
                                    <a:pt x="22860" y="9573"/>
                                  </a:cubicBezTo>
                                  <a:cubicBezTo>
                                    <a:pt x="13716" y="12067"/>
                                    <a:pt x="6235" y="21211"/>
                                    <a:pt x="6235" y="31186"/>
                                  </a:cubicBezTo>
                                  <a:cubicBezTo>
                                    <a:pt x="7066" y="41161"/>
                                    <a:pt x="12885" y="50305"/>
                                    <a:pt x="22860" y="52799"/>
                                  </a:cubicBezTo>
                                  <a:cubicBezTo>
                                    <a:pt x="25354" y="53630"/>
                                    <a:pt x="28679" y="54462"/>
                                    <a:pt x="31173" y="55293"/>
                                  </a:cubicBezTo>
                                  <a:cubicBezTo>
                                    <a:pt x="46967" y="59449"/>
                                    <a:pt x="61930" y="47811"/>
                                    <a:pt x="61930" y="32017"/>
                                  </a:cubicBezTo>
                                  <a:cubicBezTo>
                                    <a:pt x="61930" y="14561"/>
                                    <a:pt x="46136" y="2923"/>
                                    <a:pt x="31173" y="7079"/>
                                  </a:cubicBezTo>
                                  <a:lnTo>
                                    <a:pt x="31173" y="70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4" name="Полилиния: Фигура 124">
                            <a:extLst>
                              <a:ext uri="{FF2B5EF4-FFF2-40B4-BE49-F238E27FC236}">
                                <a16:creationId xmlns:a16="http://schemas.microsoft.com/office/drawing/2014/main" id="{ED971813-EA33-4123-A58A-56798613F1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2282" y="344412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8630 w 83127"/>
                                <a:gd name="connsiteY0" fmla="*/ 72580 h 74814"/>
                                <a:gd name="connsiteX1" fmla="*/ 56942 w 83127"/>
                                <a:gd name="connsiteY1" fmla="*/ 69255 h 74814"/>
                                <a:gd name="connsiteX2" fmla="*/ 79387 w 83127"/>
                                <a:gd name="connsiteY2" fmla="*/ 40161 h 74814"/>
                                <a:gd name="connsiteX3" fmla="*/ 75230 w 83127"/>
                                <a:gd name="connsiteY3" fmla="*/ 25198 h 74814"/>
                                <a:gd name="connsiteX4" fmla="*/ 56942 w 83127"/>
                                <a:gd name="connsiteY4" fmla="*/ 11066 h 74814"/>
                                <a:gd name="connsiteX5" fmla="*/ 48630 w 83127"/>
                                <a:gd name="connsiteY5" fmla="*/ 7741 h 74814"/>
                                <a:gd name="connsiteX6" fmla="*/ 16210 w 83127"/>
                                <a:gd name="connsiteY6" fmla="*/ 16054 h 74814"/>
                                <a:gd name="connsiteX7" fmla="*/ 6235 w 83127"/>
                                <a:gd name="connsiteY7" fmla="*/ 40161 h 74814"/>
                                <a:gd name="connsiteX8" fmla="*/ 16210 w 83127"/>
                                <a:gd name="connsiteY8" fmla="*/ 64268 h 74814"/>
                                <a:gd name="connsiteX9" fmla="*/ 48630 w 83127"/>
                                <a:gd name="connsiteY9" fmla="*/ 72580 h 74814"/>
                                <a:gd name="connsiteX10" fmla="*/ 48630 w 83127"/>
                                <a:gd name="connsiteY10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8630" y="72580"/>
                                  </a:moveTo>
                                  <a:cubicBezTo>
                                    <a:pt x="51123" y="71749"/>
                                    <a:pt x="54448" y="70918"/>
                                    <a:pt x="56942" y="69255"/>
                                  </a:cubicBezTo>
                                  <a:cubicBezTo>
                                    <a:pt x="69411" y="65099"/>
                                    <a:pt x="80218" y="54293"/>
                                    <a:pt x="79387" y="40161"/>
                                  </a:cubicBezTo>
                                  <a:cubicBezTo>
                                    <a:pt x="79387" y="35173"/>
                                    <a:pt x="77724" y="29354"/>
                                    <a:pt x="75230" y="25198"/>
                                  </a:cubicBezTo>
                                  <a:cubicBezTo>
                                    <a:pt x="71074" y="17716"/>
                                    <a:pt x="64424" y="13560"/>
                                    <a:pt x="56942" y="11066"/>
                                  </a:cubicBezTo>
                                  <a:cubicBezTo>
                                    <a:pt x="54448" y="10235"/>
                                    <a:pt x="51123" y="9404"/>
                                    <a:pt x="48630" y="7741"/>
                                  </a:cubicBezTo>
                                  <a:cubicBezTo>
                                    <a:pt x="37823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9560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7823" y="76737"/>
                                    <a:pt x="48630" y="72580"/>
                                  </a:cubicBezTo>
                                  <a:lnTo>
                                    <a:pt x="48630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5" name="Полилиния: Фигура 125">
                            <a:extLst>
                              <a:ext uri="{FF2B5EF4-FFF2-40B4-BE49-F238E27FC236}">
                                <a16:creationId xmlns:a16="http://schemas.microsoft.com/office/drawing/2014/main" id="{962312D5-705F-4C63-9469-9A32A6CA1D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7438" y="3566993"/>
                              <a:ext cx="49876" cy="49876"/>
                            </a:xfrm>
                            <a:custGeom>
                              <a:avLst/>
                              <a:gdLst>
                                <a:gd name="connsiteX0" fmla="*/ 24938 w 49876"/>
                                <a:gd name="connsiteY0" fmla="*/ 45304 h 49876"/>
                                <a:gd name="connsiteX1" fmla="*/ 24938 w 49876"/>
                                <a:gd name="connsiteY1" fmla="*/ 6235 h 49876"/>
                                <a:gd name="connsiteX2" fmla="*/ 24938 w 49876"/>
                                <a:gd name="connsiteY2" fmla="*/ 45304 h 49876"/>
                                <a:gd name="connsiteX3" fmla="*/ 24938 w 49876"/>
                                <a:gd name="connsiteY3" fmla="*/ 4530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9876" h="49876">
                                  <a:moveTo>
                                    <a:pt x="24938" y="45304"/>
                                  </a:moveTo>
                                  <a:cubicBezTo>
                                    <a:pt x="49876" y="45304"/>
                                    <a:pt x="49876" y="6235"/>
                                    <a:pt x="24938" y="6235"/>
                                  </a:cubicBezTo>
                                  <a:cubicBezTo>
                                    <a:pt x="0" y="6235"/>
                                    <a:pt x="0" y="45304"/>
                                    <a:pt x="24938" y="45304"/>
                                  </a:cubicBezTo>
                                  <a:lnTo>
                                    <a:pt x="24938" y="45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6" name="Полилиния: Фигура 126">
                            <a:extLst>
                              <a:ext uri="{FF2B5EF4-FFF2-40B4-BE49-F238E27FC236}">
                                <a16:creationId xmlns:a16="http://schemas.microsoft.com/office/drawing/2014/main" id="{0E58E139-AB8F-4206-80D4-6C5EBB1829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659" y="346914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59194 w 74814"/>
                                <a:gd name="connsiteY0" fmla="*/ 14305 h 74814"/>
                                <a:gd name="connsiteX1" fmla="*/ 40906 w 74814"/>
                                <a:gd name="connsiteY1" fmla="*/ 6824 h 74814"/>
                                <a:gd name="connsiteX2" fmla="*/ 14305 w 74814"/>
                                <a:gd name="connsiteY2" fmla="*/ 14305 h 74814"/>
                                <a:gd name="connsiteX3" fmla="*/ 6824 w 74814"/>
                                <a:gd name="connsiteY3" fmla="*/ 40906 h 74814"/>
                                <a:gd name="connsiteX4" fmla="*/ 14305 w 74814"/>
                                <a:gd name="connsiteY4" fmla="*/ 59194 h 74814"/>
                                <a:gd name="connsiteX5" fmla="*/ 42568 w 74814"/>
                                <a:gd name="connsiteY5" fmla="*/ 75819 h 74814"/>
                                <a:gd name="connsiteX6" fmla="*/ 65844 w 74814"/>
                                <a:gd name="connsiteY6" fmla="*/ 65844 h 74814"/>
                                <a:gd name="connsiteX7" fmla="*/ 75819 w 74814"/>
                                <a:gd name="connsiteY7" fmla="*/ 42568 h 74814"/>
                                <a:gd name="connsiteX8" fmla="*/ 59194 w 74814"/>
                                <a:gd name="connsiteY8" fmla="*/ 14305 h 74814"/>
                                <a:gd name="connsiteX9" fmla="*/ 59194 w 74814"/>
                                <a:gd name="connsiteY9" fmla="*/ 143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59194" y="14305"/>
                                  </a:moveTo>
                                  <a:cubicBezTo>
                                    <a:pt x="53375" y="11811"/>
                                    <a:pt x="47556" y="8486"/>
                                    <a:pt x="40906" y="6824"/>
                                  </a:cubicBezTo>
                                  <a:cubicBezTo>
                                    <a:pt x="30931" y="5161"/>
                                    <a:pt x="20955" y="6824"/>
                                    <a:pt x="14305" y="14305"/>
                                  </a:cubicBezTo>
                                  <a:cubicBezTo>
                                    <a:pt x="6824" y="21787"/>
                                    <a:pt x="5161" y="30931"/>
                                    <a:pt x="6824" y="40906"/>
                                  </a:cubicBezTo>
                                  <a:cubicBezTo>
                                    <a:pt x="8486" y="47556"/>
                                    <a:pt x="11811" y="53375"/>
                                    <a:pt x="14305" y="59194"/>
                                  </a:cubicBezTo>
                                  <a:cubicBezTo>
                                    <a:pt x="18461" y="69169"/>
                                    <a:pt x="31762" y="75819"/>
                                    <a:pt x="42568" y="75819"/>
                                  </a:cubicBezTo>
                                  <a:cubicBezTo>
                                    <a:pt x="50881" y="75819"/>
                                    <a:pt x="59194" y="72494"/>
                                    <a:pt x="65844" y="65844"/>
                                  </a:cubicBezTo>
                                  <a:cubicBezTo>
                                    <a:pt x="71663" y="60025"/>
                                    <a:pt x="75819" y="50881"/>
                                    <a:pt x="75819" y="42568"/>
                                  </a:cubicBezTo>
                                  <a:cubicBezTo>
                                    <a:pt x="74988" y="31762"/>
                                    <a:pt x="69169" y="18461"/>
                                    <a:pt x="59194" y="14305"/>
                                  </a:cubicBezTo>
                                  <a:lnTo>
                                    <a:pt x="59194" y="14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7" name="Полилиния: Фигура 127">
                            <a:extLst>
                              <a:ext uri="{FF2B5EF4-FFF2-40B4-BE49-F238E27FC236}">
                                <a16:creationId xmlns:a16="http://schemas.microsoft.com/office/drawing/2014/main" id="{969938D1-44AF-4679-981F-BB2DBC89F1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07110" y="326323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7034 w 83127"/>
                                <a:gd name="connsiteY0" fmla="*/ 7405 h 74814"/>
                                <a:gd name="connsiteX1" fmla="*/ 30383 w 83127"/>
                                <a:gd name="connsiteY1" fmla="*/ 9068 h 74814"/>
                                <a:gd name="connsiteX2" fmla="*/ 6277 w 83127"/>
                                <a:gd name="connsiteY2" fmla="*/ 40656 h 74814"/>
                                <a:gd name="connsiteX3" fmla="*/ 30383 w 83127"/>
                                <a:gd name="connsiteY3" fmla="*/ 72244 h 74814"/>
                                <a:gd name="connsiteX4" fmla="*/ 37034 w 83127"/>
                                <a:gd name="connsiteY4" fmla="*/ 73907 h 74814"/>
                                <a:gd name="connsiteX5" fmla="*/ 81091 w 83127"/>
                                <a:gd name="connsiteY5" fmla="*/ 40656 h 74814"/>
                                <a:gd name="connsiteX6" fmla="*/ 37034 w 83127"/>
                                <a:gd name="connsiteY6" fmla="*/ 7405 h 74814"/>
                                <a:gd name="connsiteX7" fmla="*/ 37034 w 83127"/>
                                <a:gd name="connsiteY7" fmla="*/ 74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7034" y="7405"/>
                                  </a:moveTo>
                                  <a:cubicBezTo>
                                    <a:pt x="34540" y="8236"/>
                                    <a:pt x="32046" y="8236"/>
                                    <a:pt x="30383" y="9068"/>
                                  </a:cubicBezTo>
                                  <a:cubicBezTo>
                                    <a:pt x="17083" y="13224"/>
                                    <a:pt x="5445" y="26524"/>
                                    <a:pt x="6277" y="40656"/>
                                  </a:cubicBezTo>
                                  <a:cubicBezTo>
                                    <a:pt x="7108" y="54788"/>
                                    <a:pt x="16252" y="68088"/>
                                    <a:pt x="30383" y="72244"/>
                                  </a:cubicBezTo>
                                  <a:cubicBezTo>
                                    <a:pt x="32877" y="73076"/>
                                    <a:pt x="35371" y="73907"/>
                                    <a:pt x="37034" y="73907"/>
                                  </a:cubicBezTo>
                                  <a:cubicBezTo>
                                    <a:pt x="58647" y="79726"/>
                                    <a:pt x="81091" y="63100"/>
                                    <a:pt x="81091" y="40656"/>
                                  </a:cubicBezTo>
                                  <a:cubicBezTo>
                                    <a:pt x="80260" y="18212"/>
                                    <a:pt x="58647" y="1586"/>
                                    <a:pt x="37034" y="7405"/>
                                  </a:cubicBezTo>
                                  <a:lnTo>
                                    <a:pt x="37034" y="74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8" name="Полилиния: Фигура 128">
                            <a:extLst>
                              <a:ext uri="{FF2B5EF4-FFF2-40B4-BE49-F238E27FC236}">
                                <a16:creationId xmlns:a16="http://schemas.microsoft.com/office/drawing/2014/main" id="{64C8F071-3654-4E98-9233-4056F2685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5776" y="342887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74053 w 83127"/>
                                <a:gd name="connsiteY0" fmla="*/ 20495 h 83127"/>
                                <a:gd name="connsiteX1" fmla="*/ 52440 w 83127"/>
                                <a:gd name="connsiteY1" fmla="*/ 7194 h 83127"/>
                                <a:gd name="connsiteX2" fmla="*/ 29996 w 83127"/>
                                <a:gd name="connsiteY2" fmla="*/ 7194 h 83127"/>
                                <a:gd name="connsiteX3" fmla="*/ 7552 w 83127"/>
                                <a:gd name="connsiteY3" fmla="*/ 29639 h 83127"/>
                                <a:gd name="connsiteX4" fmla="*/ 7552 w 83127"/>
                                <a:gd name="connsiteY4" fmla="*/ 52083 h 83127"/>
                                <a:gd name="connsiteX5" fmla="*/ 20852 w 83127"/>
                                <a:gd name="connsiteY5" fmla="*/ 73696 h 83127"/>
                                <a:gd name="connsiteX6" fmla="*/ 47453 w 83127"/>
                                <a:gd name="connsiteY6" fmla="*/ 84503 h 83127"/>
                                <a:gd name="connsiteX7" fmla="*/ 74053 w 83127"/>
                                <a:gd name="connsiteY7" fmla="*/ 73696 h 83127"/>
                                <a:gd name="connsiteX8" fmla="*/ 84860 w 83127"/>
                                <a:gd name="connsiteY8" fmla="*/ 47095 h 83127"/>
                                <a:gd name="connsiteX9" fmla="*/ 74053 w 83127"/>
                                <a:gd name="connsiteY9" fmla="*/ 20495 h 83127"/>
                                <a:gd name="connsiteX10" fmla="*/ 74053 w 83127"/>
                                <a:gd name="connsiteY10" fmla="*/ 2049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74053" y="20495"/>
                                  </a:moveTo>
                                  <a:cubicBezTo>
                                    <a:pt x="67403" y="15507"/>
                                    <a:pt x="61584" y="8857"/>
                                    <a:pt x="52440" y="7194"/>
                                  </a:cubicBezTo>
                                  <a:cubicBezTo>
                                    <a:pt x="44959" y="5532"/>
                                    <a:pt x="37478" y="6363"/>
                                    <a:pt x="29996" y="7194"/>
                                  </a:cubicBezTo>
                                  <a:cubicBezTo>
                                    <a:pt x="20021" y="8857"/>
                                    <a:pt x="9214" y="19664"/>
                                    <a:pt x="7552" y="29639"/>
                                  </a:cubicBezTo>
                                  <a:cubicBezTo>
                                    <a:pt x="6720" y="37120"/>
                                    <a:pt x="5058" y="44602"/>
                                    <a:pt x="7552" y="52083"/>
                                  </a:cubicBezTo>
                                  <a:cubicBezTo>
                                    <a:pt x="10046" y="60396"/>
                                    <a:pt x="15864" y="66215"/>
                                    <a:pt x="20852" y="73696"/>
                                  </a:cubicBezTo>
                                  <a:cubicBezTo>
                                    <a:pt x="26671" y="80346"/>
                                    <a:pt x="39140" y="84503"/>
                                    <a:pt x="47453" y="84503"/>
                                  </a:cubicBezTo>
                                  <a:cubicBezTo>
                                    <a:pt x="56597" y="84503"/>
                                    <a:pt x="67403" y="80346"/>
                                    <a:pt x="74053" y="73696"/>
                                  </a:cubicBezTo>
                                  <a:cubicBezTo>
                                    <a:pt x="80704" y="66215"/>
                                    <a:pt x="85691" y="57071"/>
                                    <a:pt x="84860" y="47095"/>
                                  </a:cubicBezTo>
                                  <a:cubicBezTo>
                                    <a:pt x="84860" y="37120"/>
                                    <a:pt x="82366" y="26314"/>
                                    <a:pt x="74053" y="20495"/>
                                  </a:cubicBezTo>
                                  <a:lnTo>
                                    <a:pt x="74053" y="20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9" name="Полилиния: Фигура 129">
                            <a:extLst>
                              <a:ext uri="{FF2B5EF4-FFF2-40B4-BE49-F238E27FC236}">
                                <a16:creationId xmlns:a16="http://schemas.microsoft.com/office/drawing/2014/main" id="{002E94A2-2769-4D0E-A545-08031DB962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8586" y="3350493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0056 w 83127"/>
                                <a:gd name="connsiteY0" fmla="*/ 14086 h 74814"/>
                                <a:gd name="connsiteX1" fmla="*/ 41768 w 83127"/>
                                <a:gd name="connsiteY1" fmla="*/ 7435 h 74814"/>
                                <a:gd name="connsiteX2" fmla="*/ 20155 w 83127"/>
                                <a:gd name="connsiteY2" fmla="*/ 9929 h 74814"/>
                                <a:gd name="connsiteX3" fmla="*/ 8517 w 83127"/>
                                <a:gd name="connsiteY3" fmla="*/ 23230 h 74814"/>
                                <a:gd name="connsiteX4" fmla="*/ 20155 w 83127"/>
                                <a:gd name="connsiteY4" fmla="*/ 58143 h 74814"/>
                                <a:gd name="connsiteX5" fmla="*/ 36781 w 83127"/>
                                <a:gd name="connsiteY5" fmla="*/ 68950 h 74814"/>
                                <a:gd name="connsiteX6" fmla="*/ 79175 w 83127"/>
                                <a:gd name="connsiteY6" fmla="*/ 54818 h 74814"/>
                                <a:gd name="connsiteX7" fmla="*/ 79175 w 83127"/>
                                <a:gd name="connsiteY7" fmla="*/ 31542 h 74814"/>
                                <a:gd name="connsiteX8" fmla="*/ 60056 w 83127"/>
                                <a:gd name="connsiteY8" fmla="*/ 14086 h 74814"/>
                                <a:gd name="connsiteX9" fmla="*/ 60056 w 83127"/>
                                <a:gd name="connsiteY9" fmla="*/ 1408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0056" y="14086"/>
                                  </a:moveTo>
                                  <a:cubicBezTo>
                                    <a:pt x="54237" y="11592"/>
                                    <a:pt x="47587" y="9929"/>
                                    <a:pt x="41768" y="7435"/>
                                  </a:cubicBezTo>
                                  <a:cubicBezTo>
                                    <a:pt x="35949" y="4941"/>
                                    <a:pt x="25974" y="6604"/>
                                    <a:pt x="20155" y="9929"/>
                                  </a:cubicBezTo>
                                  <a:cubicBezTo>
                                    <a:pt x="15168" y="13254"/>
                                    <a:pt x="11011" y="17411"/>
                                    <a:pt x="8517" y="23230"/>
                                  </a:cubicBezTo>
                                  <a:cubicBezTo>
                                    <a:pt x="2699" y="36530"/>
                                    <a:pt x="8517" y="49830"/>
                                    <a:pt x="20155" y="58143"/>
                                  </a:cubicBezTo>
                                  <a:cubicBezTo>
                                    <a:pt x="25974" y="61468"/>
                                    <a:pt x="31793" y="65624"/>
                                    <a:pt x="36781" y="68950"/>
                                  </a:cubicBezTo>
                                  <a:cubicBezTo>
                                    <a:pt x="51744" y="78925"/>
                                    <a:pt x="72525" y="70612"/>
                                    <a:pt x="79175" y="54818"/>
                                  </a:cubicBezTo>
                                  <a:cubicBezTo>
                                    <a:pt x="82501" y="47336"/>
                                    <a:pt x="82501" y="39024"/>
                                    <a:pt x="79175" y="31542"/>
                                  </a:cubicBezTo>
                                  <a:cubicBezTo>
                                    <a:pt x="75019" y="22398"/>
                                    <a:pt x="68369" y="17411"/>
                                    <a:pt x="60056" y="14086"/>
                                  </a:cubicBezTo>
                                  <a:lnTo>
                                    <a:pt x="60056" y="14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0" name="Полилиния: Фигура 130">
                            <a:extLst>
                              <a:ext uri="{FF2B5EF4-FFF2-40B4-BE49-F238E27FC236}">
                                <a16:creationId xmlns:a16="http://schemas.microsoft.com/office/drawing/2014/main" id="{CA1D4C71-FDA1-42FE-8A4C-EAAA77DF35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2908" y="3740246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1010 w 91440"/>
                                <a:gd name="connsiteY0" fmla="*/ 7549 h 91439"/>
                                <a:gd name="connsiteX1" fmla="*/ 7759 w 91440"/>
                                <a:gd name="connsiteY1" fmla="*/ 39969 h 91439"/>
                                <a:gd name="connsiteX2" fmla="*/ 26878 w 91440"/>
                                <a:gd name="connsiteY2" fmla="*/ 84857 h 91439"/>
                                <a:gd name="connsiteX3" fmla="*/ 53479 w 91440"/>
                                <a:gd name="connsiteY3" fmla="*/ 86520 h 91439"/>
                                <a:gd name="connsiteX4" fmla="*/ 70935 w 91440"/>
                                <a:gd name="connsiteY4" fmla="*/ 67401 h 91439"/>
                                <a:gd name="connsiteX5" fmla="*/ 71766 w 91440"/>
                                <a:gd name="connsiteY5" fmla="*/ 65738 h 91439"/>
                                <a:gd name="connsiteX6" fmla="*/ 68441 w 91440"/>
                                <a:gd name="connsiteY6" fmla="*/ 73220 h 91439"/>
                                <a:gd name="connsiteX7" fmla="*/ 69273 w 91440"/>
                                <a:gd name="connsiteY7" fmla="*/ 71557 h 91439"/>
                                <a:gd name="connsiteX8" fmla="*/ 64285 w 91440"/>
                                <a:gd name="connsiteY8" fmla="*/ 78207 h 91439"/>
                                <a:gd name="connsiteX9" fmla="*/ 65948 w 91440"/>
                                <a:gd name="connsiteY9" fmla="*/ 76545 h 91439"/>
                                <a:gd name="connsiteX10" fmla="*/ 59297 w 91440"/>
                                <a:gd name="connsiteY10" fmla="*/ 81532 h 91439"/>
                                <a:gd name="connsiteX11" fmla="*/ 70104 w 91440"/>
                                <a:gd name="connsiteY11" fmla="*/ 71557 h 91439"/>
                                <a:gd name="connsiteX12" fmla="*/ 74260 w 91440"/>
                                <a:gd name="connsiteY12" fmla="*/ 65738 h 91439"/>
                                <a:gd name="connsiteX13" fmla="*/ 68441 w 91440"/>
                                <a:gd name="connsiteY13" fmla="*/ 73220 h 91439"/>
                                <a:gd name="connsiteX14" fmla="*/ 70104 w 91440"/>
                                <a:gd name="connsiteY14" fmla="*/ 70726 h 91439"/>
                                <a:gd name="connsiteX15" fmla="*/ 62623 w 91440"/>
                                <a:gd name="connsiteY15" fmla="*/ 76545 h 91439"/>
                                <a:gd name="connsiteX16" fmla="*/ 65116 w 91440"/>
                                <a:gd name="connsiteY16" fmla="*/ 74882 h 91439"/>
                                <a:gd name="connsiteX17" fmla="*/ 56804 w 91440"/>
                                <a:gd name="connsiteY17" fmla="*/ 78207 h 91439"/>
                                <a:gd name="connsiteX18" fmla="*/ 59297 w 91440"/>
                                <a:gd name="connsiteY18" fmla="*/ 77376 h 91439"/>
                                <a:gd name="connsiteX19" fmla="*/ 49322 w 91440"/>
                                <a:gd name="connsiteY19" fmla="*/ 79038 h 91439"/>
                                <a:gd name="connsiteX20" fmla="*/ 50154 w 91440"/>
                                <a:gd name="connsiteY20" fmla="*/ 79038 h 91439"/>
                                <a:gd name="connsiteX21" fmla="*/ 75923 w 91440"/>
                                <a:gd name="connsiteY21" fmla="*/ 68232 h 91439"/>
                                <a:gd name="connsiteX22" fmla="*/ 85898 w 91440"/>
                                <a:gd name="connsiteY22" fmla="*/ 37475 h 91439"/>
                                <a:gd name="connsiteX23" fmla="*/ 41010 w 91440"/>
                                <a:gd name="connsiteY23" fmla="*/ 7549 h 91439"/>
                                <a:gd name="connsiteX24" fmla="*/ 41010 w 91440"/>
                                <a:gd name="connsiteY24" fmla="*/ 754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1010" y="7549"/>
                                  </a:moveTo>
                                  <a:cubicBezTo>
                                    <a:pt x="25215" y="11705"/>
                                    <a:pt x="11915" y="24175"/>
                                    <a:pt x="7759" y="39969"/>
                                  </a:cubicBezTo>
                                  <a:cubicBezTo>
                                    <a:pt x="2771" y="56594"/>
                                    <a:pt x="10252" y="78207"/>
                                    <a:pt x="26878" y="84857"/>
                                  </a:cubicBezTo>
                                  <a:cubicBezTo>
                                    <a:pt x="36022" y="89014"/>
                                    <a:pt x="44335" y="90676"/>
                                    <a:pt x="53479" y="86520"/>
                                  </a:cubicBezTo>
                                  <a:cubicBezTo>
                                    <a:pt x="61791" y="83195"/>
                                    <a:pt x="67610" y="76545"/>
                                    <a:pt x="70935" y="67401"/>
                                  </a:cubicBezTo>
                                  <a:cubicBezTo>
                                    <a:pt x="70935" y="66569"/>
                                    <a:pt x="70935" y="66569"/>
                                    <a:pt x="71766" y="65738"/>
                                  </a:cubicBezTo>
                                  <a:cubicBezTo>
                                    <a:pt x="70935" y="68232"/>
                                    <a:pt x="69273" y="70726"/>
                                    <a:pt x="68441" y="73220"/>
                                  </a:cubicBezTo>
                                  <a:cubicBezTo>
                                    <a:pt x="68441" y="72388"/>
                                    <a:pt x="69273" y="72388"/>
                                    <a:pt x="69273" y="71557"/>
                                  </a:cubicBezTo>
                                  <a:cubicBezTo>
                                    <a:pt x="67610" y="74051"/>
                                    <a:pt x="65948" y="75713"/>
                                    <a:pt x="64285" y="78207"/>
                                  </a:cubicBezTo>
                                  <a:cubicBezTo>
                                    <a:pt x="65116" y="77376"/>
                                    <a:pt x="65116" y="77376"/>
                                    <a:pt x="65948" y="76545"/>
                                  </a:cubicBezTo>
                                  <a:cubicBezTo>
                                    <a:pt x="63454" y="78207"/>
                                    <a:pt x="60960" y="79870"/>
                                    <a:pt x="59297" y="81532"/>
                                  </a:cubicBezTo>
                                  <a:cubicBezTo>
                                    <a:pt x="64285" y="77376"/>
                                    <a:pt x="66779" y="75713"/>
                                    <a:pt x="70104" y="71557"/>
                                  </a:cubicBezTo>
                                  <a:cubicBezTo>
                                    <a:pt x="71766" y="69063"/>
                                    <a:pt x="72598" y="67401"/>
                                    <a:pt x="74260" y="65738"/>
                                  </a:cubicBezTo>
                                  <a:cubicBezTo>
                                    <a:pt x="72598" y="68232"/>
                                    <a:pt x="70935" y="70726"/>
                                    <a:pt x="68441" y="73220"/>
                                  </a:cubicBezTo>
                                  <a:cubicBezTo>
                                    <a:pt x="69273" y="72388"/>
                                    <a:pt x="70104" y="71557"/>
                                    <a:pt x="70104" y="70726"/>
                                  </a:cubicBezTo>
                                  <a:cubicBezTo>
                                    <a:pt x="67610" y="72388"/>
                                    <a:pt x="65116" y="74882"/>
                                    <a:pt x="62623" y="76545"/>
                                  </a:cubicBezTo>
                                  <a:cubicBezTo>
                                    <a:pt x="63454" y="75713"/>
                                    <a:pt x="64285" y="75713"/>
                                    <a:pt x="65116" y="74882"/>
                                  </a:cubicBezTo>
                                  <a:cubicBezTo>
                                    <a:pt x="62623" y="75713"/>
                                    <a:pt x="59297" y="77376"/>
                                    <a:pt x="56804" y="78207"/>
                                  </a:cubicBezTo>
                                  <a:cubicBezTo>
                                    <a:pt x="57635" y="78207"/>
                                    <a:pt x="58466" y="77376"/>
                                    <a:pt x="59297" y="77376"/>
                                  </a:cubicBezTo>
                                  <a:cubicBezTo>
                                    <a:pt x="55972" y="78207"/>
                                    <a:pt x="52647" y="78207"/>
                                    <a:pt x="49322" y="79038"/>
                                  </a:cubicBezTo>
                                  <a:cubicBezTo>
                                    <a:pt x="49322" y="79038"/>
                                    <a:pt x="50154" y="79038"/>
                                    <a:pt x="50154" y="79038"/>
                                  </a:cubicBezTo>
                                  <a:cubicBezTo>
                                    <a:pt x="60129" y="78207"/>
                                    <a:pt x="68441" y="74882"/>
                                    <a:pt x="75923" y="68232"/>
                                  </a:cubicBezTo>
                                  <a:cubicBezTo>
                                    <a:pt x="84236" y="60750"/>
                                    <a:pt x="87561" y="48281"/>
                                    <a:pt x="85898" y="37475"/>
                                  </a:cubicBezTo>
                                  <a:cubicBezTo>
                                    <a:pt x="83404" y="15862"/>
                                    <a:pt x="62623" y="1730"/>
                                    <a:pt x="41010" y="7549"/>
                                  </a:cubicBezTo>
                                  <a:lnTo>
                                    <a:pt x="41010" y="75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1" name="Полилиния: Фигура 131">
                            <a:extLst>
                              <a:ext uri="{FF2B5EF4-FFF2-40B4-BE49-F238E27FC236}">
                                <a16:creationId xmlns:a16="http://schemas.microsoft.com/office/drawing/2014/main" id="{8055C579-3211-4D43-A49F-9BA627216D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36963" y="3688333"/>
                              <a:ext cx="91440" cy="74815"/>
                            </a:xfrm>
                            <a:custGeom>
                              <a:avLst/>
                              <a:gdLst>
                                <a:gd name="connsiteX0" fmla="*/ 44115 w 91440"/>
                                <a:gd name="connsiteY0" fmla="*/ 10417 h 74814"/>
                                <a:gd name="connsiteX1" fmla="*/ 14189 w 91440"/>
                                <a:gd name="connsiteY1" fmla="*/ 27873 h 74814"/>
                                <a:gd name="connsiteX2" fmla="*/ 7539 w 91440"/>
                                <a:gd name="connsiteY2" fmla="*/ 54474 h 74814"/>
                                <a:gd name="connsiteX3" fmla="*/ 26658 w 91440"/>
                                <a:gd name="connsiteY3" fmla="*/ 73593 h 74814"/>
                                <a:gd name="connsiteX4" fmla="*/ 69053 w 91440"/>
                                <a:gd name="connsiteY4" fmla="*/ 69437 h 74814"/>
                                <a:gd name="connsiteX5" fmla="*/ 89835 w 91440"/>
                                <a:gd name="connsiteY5" fmla="*/ 26211 h 74814"/>
                                <a:gd name="connsiteX6" fmla="*/ 73210 w 91440"/>
                                <a:gd name="connsiteY6" fmla="*/ 9586 h 74814"/>
                                <a:gd name="connsiteX7" fmla="*/ 44115 w 91440"/>
                                <a:gd name="connsiteY7" fmla="*/ 10417 h 74814"/>
                                <a:gd name="connsiteX8" fmla="*/ 44115 w 91440"/>
                                <a:gd name="connsiteY8" fmla="*/ 1041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74814">
                                  <a:moveTo>
                                    <a:pt x="44115" y="10417"/>
                                  </a:moveTo>
                                  <a:cubicBezTo>
                                    <a:pt x="34140" y="15404"/>
                                    <a:pt x="20839" y="19561"/>
                                    <a:pt x="14189" y="27873"/>
                                  </a:cubicBezTo>
                                  <a:cubicBezTo>
                                    <a:pt x="7539" y="35355"/>
                                    <a:pt x="4214" y="44499"/>
                                    <a:pt x="7539" y="54474"/>
                                  </a:cubicBezTo>
                                  <a:cubicBezTo>
                                    <a:pt x="10033" y="63618"/>
                                    <a:pt x="17514" y="71100"/>
                                    <a:pt x="26658" y="73593"/>
                                  </a:cubicBezTo>
                                  <a:cubicBezTo>
                                    <a:pt x="40790" y="76918"/>
                                    <a:pt x="55753" y="71931"/>
                                    <a:pt x="69053" y="69437"/>
                                  </a:cubicBezTo>
                                  <a:cubicBezTo>
                                    <a:pt x="88172" y="65281"/>
                                    <a:pt x="96485" y="42836"/>
                                    <a:pt x="89835" y="26211"/>
                                  </a:cubicBezTo>
                                  <a:cubicBezTo>
                                    <a:pt x="86510" y="17898"/>
                                    <a:pt x="80691" y="12911"/>
                                    <a:pt x="73210" y="9586"/>
                                  </a:cubicBezTo>
                                  <a:cubicBezTo>
                                    <a:pt x="62403" y="4598"/>
                                    <a:pt x="53259" y="5429"/>
                                    <a:pt x="44115" y="10417"/>
                                  </a:cubicBezTo>
                                  <a:lnTo>
                                    <a:pt x="44115" y="10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2" name="Полилиния: Фигура 132">
                            <a:extLst>
                              <a:ext uri="{FF2B5EF4-FFF2-40B4-BE49-F238E27FC236}">
                                <a16:creationId xmlns:a16="http://schemas.microsoft.com/office/drawing/2014/main" id="{501D9AAC-B6CE-40CA-8A46-179E179BD6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1600" y="3440499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0176 w 58189"/>
                                <a:gd name="connsiteY0" fmla="*/ 12194 h 58189"/>
                                <a:gd name="connsiteX1" fmla="*/ 11863 w 58189"/>
                                <a:gd name="connsiteY1" fmla="*/ 22169 h 58189"/>
                                <a:gd name="connsiteX2" fmla="*/ 11863 w 58189"/>
                                <a:gd name="connsiteY2" fmla="*/ 48770 h 58189"/>
                                <a:gd name="connsiteX3" fmla="*/ 38463 w 58189"/>
                                <a:gd name="connsiteY3" fmla="*/ 48770 h 58189"/>
                                <a:gd name="connsiteX4" fmla="*/ 48439 w 58189"/>
                                <a:gd name="connsiteY4" fmla="*/ 40457 h 58189"/>
                                <a:gd name="connsiteX5" fmla="*/ 48439 w 58189"/>
                                <a:gd name="connsiteY5" fmla="*/ 12194 h 58189"/>
                                <a:gd name="connsiteX6" fmla="*/ 20176 w 58189"/>
                                <a:gd name="connsiteY6" fmla="*/ 12194 h 58189"/>
                                <a:gd name="connsiteX7" fmla="*/ 20176 w 58189"/>
                                <a:gd name="connsiteY7" fmla="*/ 1219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0176" y="12194"/>
                                  </a:moveTo>
                                  <a:cubicBezTo>
                                    <a:pt x="17682" y="15519"/>
                                    <a:pt x="14357" y="18844"/>
                                    <a:pt x="11863" y="22169"/>
                                  </a:cubicBezTo>
                                  <a:cubicBezTo>
                                    <a:pt x="5213" y="29650"/>
                                    <a:pt x="3550" y="41288"/>
                                    <a:pt x="11863" y="48770"/>
                                  </a:cubicBezTo>
                                  <a:cubicBezTo>
                                    <a:pt x="20176" y="56251"/>
                                    <a:pt x="30151" y="55420"/>
                                    <a:pt x="38463" y="48770"/>
                                  </a:cubicBezTo>
                                  <a:cubicBezTo>
                                    <a:pt x="41789" y="46276"/>
                                    <a:pt x="45114" y="42951"/>
                                    <a:pt x="48439" y="40457"/>
                                  </a:cubicBezTo>
                                  <a:cubicBezTo>
                                    <a:pt x="56752" y="33807"/>
                                    <a:pt x="55920" y="18844"/>
                                    <a:pt x="48439" y="12194"/>
                                  </a:cubicBezTo>
                                  <a:cubicBezTo>
                                    <a:pt x="40957" y="5544"/>
                                    <a:pt x="26826" y="3050"/>
                                    <a:pt x="20176" y="12194"/>
                                  </a:cubicBezTo>
                                  <a:lnTo>
                                    <a:pt x="20176" y="12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3" name="Полилиния: Фигура 133">
                            <a:extLst>
                              <a:ext uri="{FF2B5EF4-FFF2-40B4-BE49-F238E27FC236}">
                                <a16:creationId xmlns:a16="http://schemas.microsoft.com/office/drawing/2014/main" id="{9ABA624B-58BC-4F3F-AA1D-39B1EAB007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047" y="3760004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9461 w 83127"/>
                                <a:gd name="connsiteY0" fmla="*/ 72580 h 74814"/>
                                <a:gd name="connsiteX1" fmla="*/ 57774 w 83127"/>
                                <a:gd name="connsiteY1" fmla="*/ 69255 h 74814"/>
                                <a:gd name="connsiteX2" fmla="*/ 73568 w 83127"/>
                                <a:gd name="connsiteY2" fmla="*/ 58449 h 74814"/>
                                <a:gd name="connsiteX3" fmla="*/ 80218 w 83127"/>
                                <a:gd name="connsiteY3" fmla="*/ 40161 h 74814"/>
                                <a:gd name="connsiteX4" fmla="*/ 76062 w 83127"/>
                                <a:gd name="connsiteY4" fmla="*/ 25198 h 74814"/>
                                <a:gd name="connsiteX5" fmla="*/ 57774 w 83127"/>
                                <a:gd name="connsiteY5" fmla="*/ 11066 h 74814"/>
                                <a:gd name="connsiteX6" fmla="*/ 49461 w 83127"/>
                                <a:gd name="connsiteY6" fmla="*/ 7741 h 74814"/>
                                <a:gd name="connsiteX7" fmla="*/ 16210 w 83127"/>
                                <a:gd name="connsiteY7" fmla="*/ 16054 h 74814"/>
                                <a:gd name="connsiteX8" fmla="*/ 6235 w 83127"/>
                                <a:gd name="connsiteY8" fmla="*/ 40161 h 74814"/>
                                <a:gd name="connsiteX9" fmla="*/ 16210 w 83127"/>
                                <a:gd name="connsiteY9" fmla="*/ 64268 h 74814"/>
                                <a:gd name="connsiteX10" fmla="*/ 49461 w 83127"/>
                                <a:gd name="connsiteY10" fmla="*/ 72580 h 74814"/>
                                <a:gd name="connsiteX11" fmla="*/ 49461 w 83127"/>
                                <a:gd name="connsiteY11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9461" y="72580"/>
                                  </a:moveTo>
                                  <a:cubicBezTo>
                                    <a:pt x="51955" y="71749"/>
                                    <a:pt x="54449" y="70087"/>
                                    <a:pt x="57774" y="69255"/>
                                  </a:cubicBezTo>
                                  <a:cubicBezTo>
                                    <a:pt x="64424" y="66762"/>
                                    <a:pt x="69411" y="64268"/>
                                    <a:pt x="73568" y="58449"/>
                                  </a:cubicBezTo>
                                  <a:cubicBezTo>
                                    <a:pt x="77724" y="53461"/>
                                    <a:pt x="80218" y="46811"/>
                                    <a:pt x="80218" y="40161"/>
                                  </a:cubicBezTo>
                                  <a:cubicBezTo>
                                    <a:pt x="80218" y="35173"/>
                                    <a:pt x="78555" y="29354"/>
                                    <a:pt x="76062" y="25198"/>
                                  </a:cubicBezTo>
                                  <a:cubicBezTo>
                                    <a:pt x="71905" y="17716"/>
                                    <a:pt x="65255" y="14391"/>
                                    <a:pt x="57774" y="11066"/>
                                  </a:cubicBezTo>
                                  <a:cubicBezTo>
                                    <a:pt x="55280" y="10235"/>
                                    <a:pt x="52786" y="8573"/>
                                    <a:pt x="49461" y="7741"/>
                                  </a:cubicBezTo>
                                  <a:cubicBezTo>
                                    <a:pt x="38654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10391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8654" y="77568"/>
                                    <a:pt x="49461" y="72580"/>
                                  </a:cubicBezTo>
                                  <a:lnTo>
                                    <a:pt x="49461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4" name="Полилиния: Фигура 134">
                            <a:extLst>
                              <a:ext uri="{FF2B5EF4-FFF2-40B4-BE49-F238E27FC236}">
                                <a16:creationId xmlns:a16="http://schemas.microsoft.com/office/drawing/2014/main" id="{D3948169-F0A7-4349-A193-ED3DAB0A40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6376" y="333055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8082 w 91440"/>
                                <a:gd name="connsiteY0" fmla="*/ 30699 h 91439"/>
                                <a:gd name="connsiteX1" fmla="*/ 44831 w 91440"/>
                                <a:gd name="connsiteY1" fmla="*/ 7424 h 91439"/>
                                <a:gd name="connsiteX2" fmla="*/ 7424 w 91440"/>
                                <a:gd name="connsiteY2" fmla="*/ 44831 h 91439"/>
                                <a:gd name="connsiteX3" fmla="*/ 30699 w 91440"/>
                                <a:gd name="connsiteY3" fmla="*/ 78082 h 91439"/>
                                <a:gd name="connsiteX4" fmla="*/ 54806 w 91440"/>
                                <a:gd name="connsiteY4" fmla="*/ 88057 h 91439"/>
                                <a:gd name="connsiteX5" fmla="*/ 78913 w 91440"/>
                                <a:gd name="connsiteY5" fmla="*/ 78082 h 91439"/>
                                <a:gd name="connsiteX6" fmla="*/ 88888 w 91440"/>
                                <a:gd name="connsiteY6" fmla="*/ 53975 h 91439"/>
                                <a:gd name="connsiteX7" fmla="*/ 78082 w 91440"/>
                                <a:gd name="connsiteY7" fmla="*/ 30699 h 91439"/>
                                <a:gd name="connsiteX8" fmla="*/ 78082 w 91440"/>
                                <a:gd name="connsiteY8" fmla="*/ 3069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8082" y="30699"/>
                                  </a:moveTo>
                                  <a:cubicBezTo>
                                    <a:pt x="68107" y="21555"/>
                                    <a:pt x="57300" y="11580"/>
                                    <a:pt x="44831" y="7424"/>
                                  </a:cubicBezTo>
                                  <a:cubicBezTo>
                                    <a:pt x="23218" y="774"/>
                                    <a:pt x="773" y="23218"/>
                                    <a:pt x="7424" y="44831"/>
                                  </a:cubicBezTo>
                                  <a:cubicBezTo>
                                    <a:pt x="11580" y="58131"/>
                                    <a:pt x="22387" y="68107"/>
                                    <a:pt x="30699" y="78082"/>
                                  </a:cubicBezTo>
                                  <a:cubicBezTo>
                                    <a:pt x="35687" y="83901"/>
                                    <a:pt x="46493" y="88057"/>
                                    <a:pt x="54806" y="88057"/>
                                  </a:cubicBezTo>
                                  <a:cubicBezTo>
                                    <a:pt x="63119" y="88057"/>
                                    <a:pt x="73094" y="84732"/>
                                    <a:pt x="78913" y="78082"/>
                                  </a:cubicBezTo>
                                  <a:cubicBezTo>
                                    <a:pt x="84732" y="71432"/>
                                    <a:pt x="88888" y="63119"/>
                                    <a:pt x="88888" y="53975"/>
                                  </a:cubicBezTo>
                                  <a:cubicBezTo>
                                    <a:pt x="88057" y="46494"/>
                                    <a:pt x="84732" y="36518"/>
                                    <a:pt x="78082" y="30699"/>
                                  </a:cubicBezTo>
                                  <a:lnTo>
                                    <a:pt x="78082" y="306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5" name="Полилиния: Фигура 135">
                            <a:extLst>
                              <a:ext uri="{FF2B5EF4-FFF2-40B4-BE49-F238E27FC236}">
                                <a16:creationId xmlns:a16="http://schemas.microsoft.com/office/drawing/2014/main" id="{E794BBA8-11F7-4756-B6AD-B08C55468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8204" y="3522559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38031 w 99752"/>
                                <a:gd name="connsiteY0" fmla="*/ 11599 h 83127"/>
                                <a:gd name="connsiteX1" fmla="*/ 8936 w 99752"/>
                                <a:gd name="connsiteY1" fmla="*/ 42356 h 83127"/>
                                <a:gd name="connsiteX2" fmla="*/ 12261 w 99752"/>
                                <a:gd name="connsiteY2" fmla="*/ 34043 h 83127"/>
                                <a:gd name="connsiteX3" fmla="*/ 10599 w 99752"/>
                                <a:gd name="connsiteY3" fmla="*/ 36537 h 83127"/>
                                <a:gd name="connsiteX4" fmla="*/ 10599 w 99752"/>
                                <a:gd name="connsiteY4" fmla="*/ 68957 h 83127"/>
                                <a:gd name="connsiteX5" fmla="*/ 22237 w 99752"/>
                                <a:gd name="connsiteY5" fmla="*/ 80595 h 83127"/>
                                <a:gd name="connsiteX6" fmla="*/ 38031 w 99752"/>
                                <a:gd name="connsiteY6" fmla="*/ 84751 h 83127"/>
                                <a:gd name="connsiteX7" fmla="*/ 40525 w 99752"/>
                                <a:gd name="connsiteY7" fmla="*/ 84751 h 83127"/>
                                <a:gd name="connsiteX8" fmla="*/ 23899 w 99752"/>
                                <a:gd name="connsiteY8" fmla="*/ 79763 h 83127"/>
                                <a:gd name="connsiteX9" fmla="*/ 56319 w 99752"/>
                                <a:gd name="connsiteY9" fmla="*/ 83088 h 83127"/>
                                <a:gd name="connsiteX10" fmla="*/ 66294 w 99752"/>
                                <a:gd name="connsiteY10" fmla="*/ 78932 h 83127"/>
                                <a:gd name="connsiteX11" fmla="*/ 88738 w 99752"/>
                                <a:gd name="connsiteY11" fmla="*/ 61475 h 83127"/>
                                <a:gd name="connsiteX12" fmla="*/ 90401 w 99752"/>
                                <a:gd name="connsiteY12" fmla="*/ 28224 h 83127"/>
                                <a:gd name="connsiteX13" fmla="*/ 38031 w 99752"/>
                                <a:gd name="connsiteY13" fmla="*/ 11599 h 83127"/>
                                <a:gd name="connsiteX14" fmla="*/ 38031 w 99752"/>
                                <a:gd name="connsiteY14" fmla="*/ 1159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38031" y="11599"/>
                                  </a:moveTo>
                                  <a:cubicBezTo>
                                    <a:pt x="26393" y="19080"/>
                                    <a:pt x="11430" y="27393"/>
                                    <a:pt x="8936" y="42356"/>
                                  </a:cubicBezTo>
                                  <a:cubicBezTo>
                                    <a:pt x="9767" y="39862"/>
                                    <a:pt x="11430" y="37368"/>
                                    <a:pt x="12261" y="34043"/>
                                  </a:cubicBezTo>
                                  <a:cubicBezTo>
                                    <a:pt x="11430" y="34875"/>
                                    <a:pt x="11430" y="35706"/>
                                    <a:pt x="10599" y="36537"/>
                                  </a:cubicBezTo>
                                  <a:cubicBezTo>
                                    <a:pt x="4780" y="46513"/>
                                    <a:pt x="4780" y="58982"/>
                                    <a:pt x="10599" y="68957"/>
                                  </a:cubicBezTo>
                                  <a:cubicBezTo>
                                    <a:pt x="13093" y="73944"/>
                                    <a:pt x="17249" y="77269"/>
                                    <a:pt x="22237" y="80595"/>
                                  </a:cubicBezTo>
                                  <a:cubicBezTo>
                                    <a:pt x="27224" y="83088"/>
                                    <a:pt x="32212" y="84751"/>
                                    <a:pt x="38031" y="84751"/>
                                  </a:cubicBezTo>
                                  <a:cubicBezTo>
                                    <a:pt x="38862" y="84751"/>
                                    <a:pt x="39693" y="84751"/>
                                    <a:pt x="40525" y="84751"/>
                                  </a:cubicBezTo>
                                  <a:cubicBezTo>
                                    <a:pt x="34706" y="83088"/>
                                    <a:pt x="28887" y="81426"/>
                                    <a:pt x="23899" y="79763"/>
                                  </a:cubicBezTo>
                                  <a:cubicBezTo>
                                    <a:pt x="33874" y="84751"/>
                                    <a:pt x="45512" y="87245"/>
                                    <a:pt x="56319" y="83088"/>
                                  </a:cubicBezTo>
                                  <a:cubicBezTo>
                                    <a:pt x="59644" y="81426"/>
                                    <a:pt x="62969" y="80595"/>
                                    <a:pt x="66294" y="78932"/>
                                  </a:cubicBezTo>
                                  <a:cubicBezTo>
                                    <a:pt x="76269" y="75607"/>
                                    <a:pt x="82920" y="70619"/>
                                    <a:pt x="88738" y="61475"/>
                                  </a:cubicBezTo>
                                  <a:cubicBezTo>
                                    <a:pt x="95389" y="51500"/>
                                    <a:pt x="95389" y="39031"/>
                                    <a:pt x="90401" y="28224"/>
                                  </a:cubicBezTo>
                                  <a:cubicBezTo>
                                    <a:pt x="82920" y="9936"/>
                                    <a:pt x="57150" y="-870"/>
                                    <a:pt x="38031" y="11599"/>
                                  </a:cubicBezTo>
                                  <a:lnTo>
                                    <a:pt x="38031" y="115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6" name="Полилиния: Фигура 136">
                            <a:extLst>
                              <a:ext uri="{FF2B5EF4-FFF2-40B4-BE49-F238E27FC236}">
                                <a16:creationId xmlns:a16="http://schemas.microsoft.com/office/drawing/2014/main" id="{72E36205-16D2-485D-8BF9-FD4CC2ED10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3815" y="358044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6205 w 83127"/>
                                <a:gd name="connsiteY0" fmla="*/ 7741 h 74814"/>
                                <a:gd name="connsiteX1" fmla="*/ 27892 w 83127"/>
                                <a:gd name="connsiteY1" fmla="*/ 11066 h 74814"/>
                                <a:gd name="connsiteX2" fmla="*/ 6280 w 83127"/>
                                <a:gd name="connsiteY2" fmla="*/ 39329 h 74814"/>
                                <a:gd name="connsiteX3" fmla="*/ 10436 w 83127"/>
                                <a:gd name="connsiteY3" fmla="*/ 54293 h 74814"/>
                                <a:gd name="connsiteX4" fmla="*/ 27892 w 83127"/>
                                <a:gd name="connsiteY4" fmla="*/ 67593 h 74814"/>
                                <a:gd name="connsiteX5" fmla="*/ 36205 w 83127"/>
                                <a:gd name="connsiteY5" fmla="*/ 70918 h 74814"/>
                                <a:gd name="connsiteX6" fmla="*/ 67793 w 83127"/>
                                <a:gd name="connsiteY6" fmla="*/ 62605 h 74814"/>
                                <a:gd name="connsiteX7" fmla="*/ 77769 w 83127"/>
                                <a:gd name="connsiteY7" fmla="*/ 39329 h 74814"/>
                                <a:gd name="connsiteX8" fmla="*/ 67793 w 83127"/>
                                <a:gd name="connsiteY8" fmla="*/ 16054 h 74814"/>
                                <a:gd name="connsiteX9" fmla="*/ 36205 w 83127"/>
                                <a:gd name="connsiteY9" fmla="*/ 7741 h 74814"/>
                                <a:gd name="connsiteX10" fmla="*/ 36205 w 83127"/>
                                <a:gd name="connsiteY10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6205" y="7741"/>
                                  </a:moveTo>
                                  <a:cubicBezTo>
                                    <a:pt x="33711" y="8573"/>
                                    <a:pt x="30386" y="9404"/>
                                    <a:pt x="27892" y="11066"/>
                                  </a:cubicBezTo>
                                  <a:cubicBezTo>
                                    <a:pt x="16255" y="15223"/>
                                    <a:pt x="5448" y="26029"/>
                                    <a:pt x="6280" y="39329"/>
                                  </a:cubicBezTo>
                                  <a:cubicBezTo>
                                    <a:pt x="6280" y="44317"/>
                                    <a:pt x="7942" y="49305"/>
                                    <a:pt x="10436" y="54293"/>
                                  </a:cubicBezTo>
                                  <a:cubicBezTo>
                                    <a:pt x="13761" y="60943"/>
                                    <a:pt x="21242" y="65099"/>
                                    <a:pt x="27892" y="67593"/>
                                  </a:cubicBezTo>
                                  <a:cubicBezTo>
                                    <a:pt x="30386" y="68424"/>
                                    <a:pt x="33711" y="69255"/>
                                    <a:pt x="36205" y="70918"/>
                                  </a:cubicBezTo>
                                  <a:cubicBezTo>
                                    <a:pt x="46181" y="75074"/>
                                    <a:pt x="61143" y="70087"/>
                                    <a:pt x="67793" y="62605"/>
                                  </a:cubicBezTo>
                                  <a:cubicBezTo>
                                    <a:pt x="73612" y="55955"/>
                                    <a:pt x="77769" y="48474"/>
                                    <a:pt x="77769" y="39329"/>
                                  </a:cubicBezTo>
                                  <a:cubicBezTo>
                                    <a:pt x="77769" y="31017"/>
                                    <a:pt x="74444" y="21873"/>
                                    <a:pt x="67793" y="16054"/>
                                  </a:cubicBezTo>
                                  <a:cubicBezTo>
                                    <a:pt x="60312" y="8573"/>
                                    <a:pt x="47012" y="3585"/>
                                    <a:pt x="36205" y="7741"/>
                                  </a:cubicBezTo>
                                  <a:lnTo>
                                    <a:pt x="36205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7" name="Полилиния: Фигура 137">
                            <a:extLst>
                              <a:ext uri="{FF2B5EF4-FFF2-40B4-BE49-F238E27FC236}">
                                <a16:creationId xmlns:a16="http://schemas.microsoft.com/office/drawing/2014/main" id="{B396910B-F529-4533-9CDA-026E54D74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4155" y="350287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6177 w 66501"/>
                                <a:gd name="connsiteY0" fmla="*/ 44580 h 74814"/>
                                <a:gd name="connsiteX1" fmla="*/ 65346 w 66501"/>
                                <a:gd name="connsiteY1" fmla="*/ 35436 h 74814"/>
                                <a:gd name="connsiteX2" fmla="*/ 57033 w 66501"/>
                                <a:gd name="connsiteY2" fmla="*/ 14654 h 74814"/>
                                <a:gd name="connsiteX3" fmla="*/ 36252 w 66501"/>
                                <a:gd name="connsiteY3" fmla="*/ 6341 h 74814"/>
                                <a:gd name="connsiteX4" fmla="*/ 15470 w 66501"/>
                                <a:gd name="connsiteY4" fmla="*/ 14654 h 74814"/>
                                <a:gd name="connsiteX5" fmla="*/ 7157 w 66501"/>
                                <a:gd name="connsiteY5" fmla="*/ 35436 h 74814"/>
                                <a:gd name="connsiteX6" fmla="*/ 6326 w 66501"/>
                                <a:gd name="connsiteY6" fmla="*/ 44580 h 74814"/>
                                <a:gd name="connsiteX7" fmla="*/ 15470 w 66501"/>
                                <a:gd name="connsiteY7" fmla="*/ 66193 h 74814"/>
                                <a:gd name="connsiteX8" fmla="*/ 37083 w 66501"/>
                                <a:gd name="connsiteY8" fmla="*/ 75337 h 74814"/>
                                <a:gd name="connsiteX9" fmla="*/ 58696 w 66501"/>
                                <a:gd name="connsiteY9" fmla="*/ 66193 h 74814"/>
                                <a:gd name="connsiteX10" fmla="*/ 66177 w 66501"/>
                                <a:gd name="connsiteY10" fmla="*/ 44580 h 74814"/>
                                <a:gd name="connsiteX11" fmla="*/ 66177 w 66501"/>
                                <a:gd name="connsiteY11" fmla="*/ 44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6177" y="44580"/>
                                  </a:moveTo>
                                  <a:cubicBezTo>
                                    <a:pt x="66177" y="41255"/>
                                    <a:pt x="65346" y="38761"/>
                                    <a:pt x="65346" y="35436"/>
                                  </a:cubicBezTo>
                                  <a:cubicBezTo>
                                    <a:pt x="64515" y="27954"/>
                                    <a:pt x="62852" y="20473"/>
                                    <a:pt x="57033" y="14654"/>
                                  </a:cubicBezTo>
                                  <a:cubicBezTo>
                                    <a:pt x="52046" y="9666"/>
                                    <a:pt x="43733" y="5510"/>
                                    <a:pt x="36252" y="6341"/>
                                  </a:cubicBezTo>
                                  <a:cubicBezTo>
                                    <a:pt x="28770" y="6341"/>
                                    <a:pt x="20457" y="8835"/>
                                    <a:pt x="15470" y="14654"/>
                                  </a:cubicBezTo>
                                  <a:cubicBezTo>
                                    <a:pt x="9651" y="20473"/>
                                    <a:pt x="7988" y="27123"/>
                                    <a:pt x="7157" y="35436"/>
                                  </a:cubicBezTo>
                                  <a:cubicBezTo>
                                    <a:pt x="7157" y="38761"/>
                                    <a:pt x="6326" y="41255"/>
                                    <a:pt x="6326" y="44580"/>
                                  </a:cubicBezTo>
                                  <a:cubicBezTo>
                                    <a:pt x="5494" y="52061"/>
                                    <a:pt x="10482" y="61205"/>
                                    <a:pt x="15470" y="66193"/>
                                  </a:cubicBezTo>
                                  <a:cubicBezTo>
                                    <a:pt x="20457" y="71180"/>
                                    <a:pt x="29601" y="75337"/>
                                    <a:pt x="37083" y="75337"/>
                                  </a:cubicBezTo>
                                  <a:cubicBezTo>
                                    <a:pt x="44564" y="75337"/>
                                    <a:pt x="52877" y="72843"/>
                                    <a:pt x="58696" y="66193"/>
                                  </a:cubicBezTo>
                                  <a:cubicBezTo>
                                    <a:pt x="62852" y="60374"/>
                                    <a:pt x="67009" y="52892"/>
                                    <a:pt x="66177" y="44580"/>
                                  </a:cubicBezTo>
                                  <a:lnTo>
                                    <a:pt x="66177" y="44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8" name="Полилиния: Фигура 138">
                            <a:extLst>
                              <a:ext uri="{FF2B5EF4-FFF2-40B4-BE49-F238E27FC236}">
                                <a16:creationId xmlns:a16="http://schemas.microsoft.com/office/drawing/2014/main" id="{22A7EF2D-F540-495D-BC71-700BF1C9E4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6691" y="3305230"/>
                              <a:ext cx="83127" cy="66502"/>
                            </a:xfrm>
                            <a:custGeom>
                              <a:avLst/>
                              <a:gdLst>
                                <a:gd name="connsiteX0" fmla="*/ 52003 w 83127"/>
                                <a:gd name="connsiteY0" fmla="*/ 6978 h 66501"/>
                                <a:gd name="connsiteX1" fmla="*/ 26233 w 83127"/>
                                <a:gd name="connsiteY1" fmla="*/ 8641 h 66501"/>
                                <a:gd name="connsiteX2" fmla="*/ 6283 w 83127"/>
                                <a:gd name="connsiteY2" fmla="*/ 35241 h 66501"/>
                                <a:gd name="connsiteX3" fmla="*/ 26233 w 83127"/>
                                <a:gd name="connsiteY3" fmla="*/ 61842 h 66501"/>
                                <a:gd name="connsiteX4" fmla="*/ 52003 w 83127"/>
                                <a:gd name="connsiteY4" fmla="*/ 63505 h 66501"/>
                                <a:gd name="connsiteX5" fmla="*/ 71953 w 83127"/>
                                <a:gd name="connsiteY5" fmla="*/ 55192 h 66501"/>
                                <a:gd name="connsiteX6" fmla="*/ 80266 w 83127"/>
                                <a:gd name="connsiteY6" fmla="*/ 35241 h 66501"/>
                                <a:gd name="connsiteX7" fmla="*/ 52003 w 83127"/>
                                <a:gd name="connsiteY7" fmla="*/ 6978 h 66501"/>
                                <a:gd name="connsiteX8" fmla="*/ 52003 w 83127"/>
                                <a:gd name="connsiteY8" fmla="*/ 697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66501">
                                  <a:moveTo>
                                    <a:pt x="52003" y="6978"/>
                                  </a:moveTo>
                                  <a:cubicBezTo>
                                    <a:pt x="43690" y="6147"/>
                                    <a:pt x="35378" y="5316"/>
                                    <a:pt x="26233" y="8641"/>
                                  </a:cubicBezTo>
                                  <a:cubicBezTo>
                                    <a:pt x="15427" y="11966"/>
                                    <a:pt x="5452" y="22772"/>
                                    <a:pt x="6283" y="35241"/>
                                  </a:cubicBezTo>
                                  <a:cubicBezTo>
                                    <a:pt x="7114" y="47710"/>
                                    <a:pt x="14596" y="57686"/>
                                    <a:pt x="26233" y="61842"/>
                                  </a:cubicBezTo>
                                  <a:cubicBezTo>
                                    <a:pt x="34546" y="64336"/>
                                    <a:pt x="42859" y="63505"/>
                                    <a:pt x="52003" y="63505"/>
                                  </a:cubicBezTo>
                                  <a:cubicBezTo>
                                    <a:pt x="59484" y="63505"/>
                                    <a:pt x="66135" y="61011"/>
                                    <a:pt x="71953" y="55192"/>
                                  </a:cubicBezTo>
                                  <a:cubicBezTo>
                                    <a:pt x="76941" y="50204"/>
                                    <a:pt x="80266" y="42723"/>
                                    <a:pt x="80266" y="35241"/>
                                  </a:cubicBezTo>
                                  <a:cubicBezTo>
                                    <a:pt x="79435" y="18616"/>
                                    <a:pt x="67797" y="7809"/>
                                    <a:pt x="52003" y="6978"/>
                                  </a:cubicBezTo>
                                  <a:lnTo>
                                    <a:pt x="52003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9" name="Полилиния: Фигура 139">
                            <a:extLst>
                              <a:ext uri="{FF2B5EF4-FFF2-40B4-BE49-F238E27FC236}">
                                <a16:creationId xmlns:a16="http://schemas.microsoft.com/office/drawing/2014/main" id="{193C8CEF-7A90-4B6C-993A-BC325C867C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3875" y="322492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9485 w 83127"/>
                                <a:gd name="connsiteY0" fmla="*/ 7482 h 83127"/>
                                <a:gd name="connsiteX1" fmla="*/ 31173 w 83127"/>
                                <a:gd name="connsiteY1" fmla="*/ 10807 h 83127"/>
                                <a:gd name="connsiteX2" fmla="*/ 22860 w 83127"/>
                                <a:gd name="connsiteY2" fmla="*/ 14132 h 83127"/>
                                <a:gd name="connsiteX3" fmla="*/ 13716 w 83127"/>
                                <a:gd name="connsiteY3" fmla="*/ 22444 h 83127"/>
                                <a:gd name="connsiteX4" fmla="*/ 6235 w 83127"/>
                                <a:gd name="connsiteY4" fmla="*/ 42395 h 83127"/>
                                <a:gd name="connsiteX5" fmla="*/ 10391 w 83127"/>
                                <a:gd name="connsiteY5" fmla="*/ 59020 h 83127"/>
                                <a:gd name="connsiteX6" fmla="*/ 30341 w 83127"/>
                                <a:gd name="connsiteY6" fmla="*/ 73983 h 83127"/>
                                <a:gd name="connsiteX7" fmla="*/ 38654 w 83127"/>
                                <a:gd name="connsiteY7" fmla="*/ 77308 h 83127"/>
                                <a:gd name="connsiteX8" fmla="*/ 57773 w 83127"/>
                                <a:gd name="connsiteY8" fmla="*/ 77308 h 83127"/>
                                <a:gd name="connsiteX9" fmla="*/ 73567 w 83127"/>
                                <a:gd name="connsiteY9" fmla="*/ 68164 h 83127"/>
                                <a:gd name="connsiteX10" fmla="*/ 84374 w 83127"/>
                                <a:gd name="connsiteY10" fmla="*/ 42395 h 83127"/>
                                <a:gd name="connsiteX11" fmla="*/ 73567 w 83127"/>
                                <a:gd name="connsiteY11" fmla="*/ 16625 h 83127"/>
                                <a:gd name="connsiteX12" fmla="*/ 57773 w 83127"/>
                                <a:gd name="connsiteY12" fmla="*/ 7482 h 83127"/>
                                <a:gd name="connsiteX13" fmla="*/ 39485 w 83127"/>
                                <a:gd name="connsiteY13" fmla="*/ 7482 h 83127"/>
                                <a:gd name="connsiteX14" fmla="*/ 39485 w 83127"/>
                                <a:gd name="connsiteY14" fmla="*/ 748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9485" y="7482"/>
                                  </a:moveTo>
                                  <a:cubicBezTo>
                                    <a:pt x="36991" y="8313"/>
                                    <a:pt x="34498" y="9975"/>
                                    <a:pt x="31173" y="10807"/>
                                  </a:cubicBezTo>
                                  <a:cubicBezTo>
                                    <a:pt x="28679" y="11638"/>
                                    <a:pt x="26185" y="13300"/>
                                    <a:pt x="22860" y="14132"/>
                                  </a:cubicBezTo>
                                  <a:cubicBezTo>
                                    <a:pt x="18704" y="16625"/>
                                    <a:pt x="16209" y="19119"/>
                                    <a:pt x="13716" y="22444"/>
                                  </a:cubicBezTo>
                                  <a:cubicBezTo>
                                    <a:pt x="9559" y="28263"/>
                                    <a:pt x="6235" y="34913"/>
                                    <a:pt x="6235" y="42395"/>
                                  </a:cubicBezTo>
                                  <a:cubicBezTo>
                                    <a:pt x="6235" y="48214"/>
                                    <a:pt x="7897" y="54033"/>
                                    <a:pt x="10391" y="59020"/>
                                  </a:cubicBezTo>
                                  <a:cubicBezTo>
                                    <a:pt x="14547" y="67333"/>
                                    <a:pt x="22028" y="70658"/>
                                    <a:pt x="30341" y="73983"/>
                                  </a:cubicBezTo>
                                  <a:cubicBezTo>
                                    <a:pt x="32835" y="74814"/>
                                    <a:pt x="35329" y="76477"/>
                                    <a:pt x="38654" y="77308"/>
                                  </a:cubicBezTo>
                                  <a:cubicBezTo>
                                    <a:pt x="45304" y="78971"/>
                                    <a:pt x="51955" y="78971"/>
                                    <a:pt x="57773" y="77308"/>
                                  </a:cubicBezTo>
                                  <a:cubicBezTo>
                                    <a:pt x="63592" y="75646"/>
                                    <a:pt x="69411" y="72321"/>
                                    <a:pt x="73567" y="68164"/>
                                  </a:cubicBezTo>
                                  <a:cubicBezTo>
                                    <a:pt x="80218" y="60683"/>
                                    <a:pt x="84374" y="52370"/>
                                    <a:pt x="84374" y="42395"/>
                                  </a:cubicBezTo>
                                  <a:cubicBezTo>
                                    <a:pt x="84374" y="33251"/>
                                    <a:pt x="80218" y="23276"/>
                                    <a:pt x="73567" y="16625"/>
                                  </a:cubicBezTo>
                                  <a:cubicBezTo>
                                    <a:pt x="69411" y="12469"/>
                                    <a:pt x="63592" y="9144"/>
                                    <a:pt x="57773" y="7482"/>
                                  </a:cubicBezTo>
                                  <a:cubicBezTo>
                                    <a:pt x="51955" y="5819"/>
                                    <a:pt x="45304" y="5819"/>
                                    <a:pt x="39485" y="7482"/>
                                  </a:cubicBezTo>
                                  <a:lnTo>
                                    <a:pt x="39485" y="74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0" name="Полилиния: Фигура 140">
                            <a:extLst>
                              <a:ext uri="{FF2B5EF4-FFF2-40B4-BE49-F238E27FC236}">
                                <a16:creationId xmlns:a16="http://schemas.microsoft.com/office/drawing/2014/main" id="{4E57A0C6-0503-468A-BADE-6EAB833ED7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81446" y="4103164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1" name="Полилиния: Фигура 141">
                            <a:extLst>
                              <a:ext uri="{FF2B5EF4-FFF2-40B4-BE49-F238E27FC236}">
                                <a16:creationId xmlns:a16="http://schemas.microsoft.com/office/drawing/2014/main" id="{68DFFD29-1ACF-430C-9D50-3D3A4DCD10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6874" y="4073651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26823 w 66501"/>
                                <a:gd name="connsiteY0" fmla="*/ 59854 h 66501"/>
                                <a:gd name="connsiteX1" fmla="*/ 31810 w 66501"/>
                                <a:gd name="connsiteY1" fmla="*/ 61516 h 66501"/>
                                <a:gd name="connsiteX2" fmla="*/ 25992 w 66501"/>
                                <a:gd name="connsiteY2" fmla="*/ 59023 h 66501"/>
                                <a:gd name="connsiteX3" fmla="*/ 30979 w 66501"/>
                                <a:gd name="connsiteY3" fmla="*/ 62348 h 66501"/>
                                <a:gd name="connsiteX4" fmla="*/ 59243 w 66501"/>
                                <a:gd name="connsiteY4" fmla="*/ 59023 h 66501"/>
                                <a:gd name="connsiteX5" fmla="*/ 62568 w 66501"/>
                                <a:gd name="connsiteY5" fmla="*/ 30759 h 66501"/>
                                <a:gd name="connsiteX6" fmla="*/ 59243 w 66501"/>
                                <a:gd name="connsiteY6" fmla="*/ 25772 h 66501"/>
                                <a:gd name="connsiteX7" fmla="*/ 61736 w 66501"/>
                                <a:gd name="connsiteY7" fmla="*/ 31591 h 66501"/>
                                <a:gd name="connsiteX8" fmla="*/ 60074 w 66501"/>
                                <a:gd name="connsiteY8" fmla="*/ 26603 h 66501"/>
                                <a:gd name="connsiteX9" fmla="*/ 13523 w 66501"/>
                                <a:gd name="connsiteY9" fmla="*/ 14134 h 66501"/>
                                <a:gd name="connsiteX10" fmla="*/ 26823 w 66501"/>
                                <a:gd name="connsiteY10" fmla="*/ 59854 h 66501"/>
                                <a:gd name="connsiteX11" fmla="*/ 26823 w 66501"/>
                                <a:gd name="connsiteY11" fmla="*/ 59854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26823" y="59854"/>
                                  </a:moveTo>
                                  <a:cubicBezTo>
                                    <a:pt x="28486" y="60685"/>
                                    <a:pt x="30148" y="60685"/>
                                    <a:pt x="31810" y="61516"/>
                                  </a:cubicBezTo>
                                  <a:cubicBezTo>
                                    <a:pt x="30148" y="60685"/>
                                    <a:pt x="27654" y="59854"/>
                                    <a:pt x="25992" y="59023"/>
                                  </a:cubicBezTo>
                                  <a:cubicBezTo>
                                    <a:pt x="27654" y="59854"/>
                                    <a:pt x="29317" y="60685"/>
                                    <a:pt x="30979" y="62348"/>
                                  </a:cubicBezTo>
                                  <a:cubicBezTo>
                                    <a:pt x="39292" y="67335"/>
                                    <a:pt x="52592" y="65673"/>
                                    <a:pt x="59243" y="59023"/>
                                  </a:cubicBezTo>
                                  <a:cubicBezTo>
                                    <a:pt x="65893" y="51541"/>
                                    <a:pt x="68387" y="39903"/>
                                    <a:pt x="62568" y="30759"/>
                                  </a:cubicBezTo>
                                  <a:cubicBezTo>
                                    <a:pt x="61736" y="29097"/>
                                    <a:pt x="60074" y="27434"/>
                                    <a:pt x="59243" y="25772"/>
                                  </a:cubicBezTo>
                                  <a:cubicBezTo>
                                    <a:pt x="60074" y="27434"/>
                                    <a:pt x="60905" y="29928"/>
                                    <a:pt x="61736" y="31591"/>
                                  </a:cubicBezTo>
                                  <a:cubicBezTo>
                                    <a:pt x="60905" y="29928"/>
                                    <a:pt x="60905" y="28265"/>
                                    <a:pt x="60074" y="26603"/>
                                  </a:cubicBezTo>
                                  <a:cubicBezTo>
                                    <a:pt x="54255" y="6653"/>
                                    <a:pt x="28486" y="-829"/>
                                    <a:pt x="13523" y="14134"/>
                                  </a:cubicBezTo>
                                  <a:cubicBezTo>
                                    <a:pt x="-609" y="28265"/>
                                    <a:pt x="6872" y="54035"/>
                                    <a:pt x="26823" y="59854"/>
                                  </a:cubicBezTo>
                                  <a:lnTo>
                                    <a:pt x="26823" y="598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2" name="Полилиния: Фигура 142">
                            <a:extLst>
                              <a:ext uri="{FF2B5EF4-FFF2-40B4-BE49-F238E27FC236}">
                                <a16:creationId xmlns:a16="http://schemas.microsoft.com/office/drawing/2014/main" id="{8E85D89B-30ED-459A-961A-850AAEE1E8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21568" y="3935247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417 w 66501"/>
                                <a:gd name="connsiteY0" fmla="*/ 51123 h 74814"/>
                                <a:gd name="connsiteX1" fmla="*/ 13742 w 66501"/>
                                <a:gd name="connsiteY1" fmla="*/ 57774 h 74814"/>
                                <a:gd name="connsiteX2" fmla="*/ 57800 w 66501"/>
                                <a:gd name="connsiteY2" fmla="*/ 57774 h 74814"/>
                                <a:gd name="connsiteX3" fmla="*/ 61124 w 66501"/>
                                <a:gd name="connsiteY3" fmla="*/ 51123 h 74814"/>
                                <a:gd name="connsiteX4" fmla="*/ 61124 w 66501"/>
                                <a:gd name="connsiteY4" fmla="*/ 21197 h 74814"/>
                                <a:gd name="connsiteX5" fmla="*/ 35355 w 66501"/>
                                <a:gd name="connsiteY5" fmla="*/ 6235 h 74814"/>
                                <a:gd name="connsiteX6" fmla="*/ 9585 w 66501"/>
                                <a:gd name="connsiteY6" fmla="*/ 21197 h 74814"/>
                                <a:gd name="connsiteX7" fmla="*/ 10417 w 66501"/>
                                <a:gd name="connsiteY7" fmla="*/ 51123 h 74814"/>
                                <a:gd name="connsiteX8" fmla="*/ 10417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417" y="51123"/>
                                  </a:moveTo>
                                  <a:cubicBezTo>
                                    <a:pt x="11248" y="53617"/>
                                    <a:pt x="12911" y="56111"/>
                                    <a:pt x="13742" y="57774"/>
                                  </a:cubicBezTo>
                                  <a:cubicBezTo>
                                    <a:pt x="22054" y="74399"/>
                                    <a:pt x="50318" y="74399"/>
                                    <a:pt x="57800" y="57774"/>
                                  </a:cubicBezTo>
                                  <a:cubicBezTo>
                                    <a:pt x="58631" y="55280"/>
                                    <a:pt x="60293" y="52786"/>
                                    <a:pt x="61124" y="51123"/>
                                  </a:cubicBezTo>
                                  <a:cubicBezTo>
                                    <a:pt x="66112" y="41148"/>
                                    <a:pt x="66943" y="31173"/>
                                    <a:pt x="61124" y="21197"/>
                                  </a:cubicBezTo>
                                  <a:cubicBezTo>
                                    <a:pt x="56137" y="12054"/>
                                    <a:pt x="46162" y="6235"/>
                                    <a:pt x="35355" y="6235"/>
                                  </a:cubicBezTo>
                                  <a:cubicBezTo>
                                    <a:pt x="24549" y="6235"/>
                                    <a:pt x="15404" y="12054"/>
                                    <a:pt x="9585" y="21197"/>
                                  </a:cubicBezTo>
                                  <a:cubicBezTo>
                                    <a:pt x="4598" y="31173"/>
                                    <a:pt x="5429" y="41148"/>
                                    <a:pt x="10417" y="51123"/>
                                  </a:cubicBezTo>
                                  <a:lnTo>
                                    <a:pt x="10417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3" name="Полилиния: Фигура 143">
                            <a:extLst>
                              <a:ext uri="{FF2B5EF4-FFF2-40B4-BE49-F238E27FC236}">
                                <a16:creationId xmlns:a16="http://schemas.microsoft.com/office/drawing/2014/main" id="{C513BFB5-5C4A-4122-978A-3C9916DFA3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23665" y="3887833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7084 w 58189"/>
                                <a:gd name="connsiteY0" fmla="*/ 36192 h 66501"/>
                                <a:gd name="connsiteX1" fmla="*/ 9577 w 58189"/>
                                <a:gd name="connsiteY1" fmla="*/ 44505 h 66501"/>
                                <a:gd name="connsiteX2" fmla="*/ 30359 w 58189"/>
                                <a:gd name="connsiteY2" fmla="*/ 60299 h 66501"/>
                                <a:gd name="connsiteX3" fmla="*/ 51141 w 58189"/>
                                <a:gd name="connsiteY3" fmla="*/ 44505 h 66501"/>
                                <a:gd name="connsiteX4" fmla="*/ 53635 w 58189"/>
                                <a:gd name="connsiteY4" fmla="*/ 36192 h 66501"/>
                                <a:gd name="connsiteX5" fmla="*/ 30359 w 58189"/>
                                <a:gd name="connsiteY5" fmla="*/ 6266 h 66501"/>
                                <a:gd name="connsiteX6" fmla="*/ 7084 w 58189"/>
                                <a:gd name="connsiteY6" fmla="*/ 36192 h 66501"/>
                                <a:gd name="connsiteX7" fmla="*/ 7084 w 58189"/>
                                <a:gd name="connsiteY7" fmla="*/ 3619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7084" y="36192"/>
                                  </a:moveTo>
                                  <a:cubicBezTo>
                                    <a:pt x="7915" y="38686"/>
                                    <a:pt x="8746" y="42011"/>
                                    <a:pt x="9577" y="44505"/>
                                  </a:cubicBezTo>
                                  <a:cubicBezTo>
                                    <a:pt x="12071" y="53649"/>
                                    <a:pt x="21215" y="60299"/>
                                    <a:pt x="30359" y="60299"/>
                                  </a:cubicBezTo>
                                  <a:cubicBezTo>
                                    <a:pt x="39503" y="59468"/>
                                    <a:pt x="48647" y="53649"/>
                                    <a:pt x="51141" y="44505"/>
                                  </a:cubicBezTo>
                                  <a:cubicBezTo>
                                    <a:pt x="51972" y="42011"/>
                                    <a:pt x="52804" y="38686"/>
                                    <a:pt x="53635" y="36192"/>
                                  </a:cubicBezTo>
                                  <a:cubicBezTo>
                                    <a:pt x="57791" y="21229"/>
                                    <a:pt x="46153" y="6266"/>
                                    <a:pt x="30359" y="6266"/>
                                  </a:cubicBezTo>
                                  <a:cubicBezTo>
                                    <a:pt x="14565" y="5435"/>
                                    <a:pt x="2927" y="21229"/>
                                    <a:pt x="7084" y="36192"/>
                                  </a:cubicBezTo>
                                  <a:lnTo>
                                    <a:pt x="7084" y="36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4" name="Полилиния: Фигура 144">
                            <a:extLst>
                              <a:ext uri="{FF2B5EF4-FFF2-40B4-BE49-F238E27FC236}">
                                <a16:creationId xmlns:a16="http://schemas.microsoft.com/office/drawing/2014/main" id="{0D5A1F32-06DA-4979-9CE6-9B677229BF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0316" y="399724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5668 w 74814"/>
                                <a:gd name="connsiteY0" fmla="*/ 21542 h 74814"/>
                                <a:gd name="connsiteX1" fmla="*/ 6524 w 74814"/>
                                <a:gd name="connsiteY1" fmla="*/ 46480 h 74814"/>
                                <a:gd name="connsiteX2" fmla="*/ 14837 w 74814"/>
                                <a:gd name="connsiteY2" fmla="*/ 66431 h 74814"/>
                                <a:gd name="connsiteX3" fmla="*/ 34787 w 74814"/>
                                <a:gd name="connsiteY3" fmla="*/ 74743 h 74814"/>
                                <a:gd name="connsiteX4" fmla="*/ 59725 w 74814"/>
                                <a:gd name="connsiteY4" fmla="*/ 65599 h 74814"/>
                                <a:gd name="connsiteX5" fmla="*/ 66376 w 74814"/>
                                <a:gd name="connsiteY5" fmla="*/ 15723 h 74814"/>
                                <a:gd name="connsiteX6" fmla="*/ 15668 w 74814"/>
                                <a:gd name="connsiteY6" fmla="*/ 21542 h 74814"/>
                                <a:gd name="connsiteX7" fmla="*/ 15668 w 74814"/>
                                <a:gd name="connsiteY7" fmla="*/ 215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5668" y="21542"/>
                                  </a:moveTo>
                                  <a:cubicBezTo>
                                    <a:pt x="10681" y="29023"/>
                                    <a:pt x="4862" y="37336"/>
                                    <a:pt x="6524" y="46480"/>
                                  </a:cubicBezTo>
                                  <a:cubicBezTo>
                                    <a:pt x="7355" y="53961"/>
                                    <a:pt x="9018" y="60612"/>
                                    <a:pt x="14837" y="66431"/>
                                  </a:cubicBezTo>
                                  <a:cubicBezTo>
                                    <a:pt x="20656" y="71418"/>
                                    <a:pt x="26475" y="73912"/>
                                    <a:pt x="34787" y="74743"/>
                                  </a:cubicBezTo>
                                  <a:cubicBezTo>
                                    <a:pt x="43932" y="75574"/>
                                    <a:pt x="52244" y="69756"/>
                                    <a:pt x="59725" y="65599"/>
                                  </a:cubicBezTo>
                                  <a:cubicBezTo>
                                    <a:pt x="77182" y="54793"/>
                                    <a:pt x="80507" y="30686"/>
                                    <a:pt x="66376" y="15723"/>
                                  </a:cubicBezTo>
                                  <a:cubicBezTo>
                                    <a:pt x="50582" y="760"/>
                                    <a:pt x="26475" y="4085"/>
                                    <a:pt x="15668" y="21542"/>
                                  </a:cubicBezTo>
                                  <a:lnTo>
                                    <a:pt x="15668" y="215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5" name="Полилиния: Фигура 145">
                            <a:extLst>
                              <a:ext uri="{FF2B5EF4-FFF2-40B4-BE49-F238E27FC236}">
                                <a16:creationId xmlns:a16="http://schemas.microsoft.com/office/drawing/2014/main" id="{E5D656ED-B47C-4E57-98A9-880DCDD1F1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6034" y="3966665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990 w 91440"/>
                                <a:gd name="connsiteY0" fmla="*/ 11392 h 83127"/>
                                <a:gd name="connsiteX1" fmla="*/ 10558 w 91440"/>
                                <a:gd name="connsiteY1" fmla="*/ 34668 h 83127"/>
                                <a:gd name="connsiteX2" fmla="*/ 8896 w 91440"/>
                                <a:gd name="connsiteY2" fmla="*/ 62931 h 83127"/>
                                <a:gd name="connsiteX3" fmla="*/ 29678 w 91440"/>
                                <a:gd name="connsiteY3" fmla="*/ 81219 h 83127"/>
                                <a:gd name="connsiteX4" fmla="*/ 49628 w 91440"/>
                                <a:gd name="connsiteY4" fmla="*/ 81219 h 83127"/>
                                <a:gd name="connsiteX5" fmla="*/ 54616 w 91440"/>
                                <a:gd name="connsiteY5" fmla="*/ 79556 h 83127"/>
                                <a:gd name="connsiteX6" fmla="*/ 65422 w 91440"/>
                                <a:gd name="connsiteY6" fmla="*/ 75400 h 83127"/>
                                <a:gd name="connsiteX7" fmla="*/ 86204 w 91440"/>
                                <a:gd name="connsiteY7" fmla="*/ 58774 h 83127"/>
                                <a:gd name="connsiteX8" fmla="*/ 87867 w 91440"/>
                                <a:gd name="connsiteY8" fmla="*/ 27186 h 83127"/>
                                <a:gd name="connsiteX9" fmla="*/ 68748 w 91440"/>
                                <a:gd name="connsiteY9" fmla="*/ 8067 h 83127"/>
                                <a:gd name="connsiteX10" fmla="*/ 37990 w 91440"/>
                                <a:gd name="connsiteY10" fmla="*/ 11392 h 83127"/>
                                <a:gd name="connsiteX11" fmla="*/ 37990 w 91440"/>
                                <a:gd name="connsiteY11" fmla="*/ 1139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990" y="11392"/>
                                  </a:moveTo>
                                  <a:cubicBezTo>
                                    <a:pt x="28015" y="18042"/>
                                    <a:pt x="15546" y="23861"/>
                                    <a:pt x="10558" y="34668"/>
                                  </a:cubicBezTo>
                                  <a:cubicBezTo>
                                    <a:pt x="5571" y="43811"/>
                                    <a:pt x="4739" y="53787"/>
                                    <a:pt x="8896" y="62931"/>
                                  </a:cubicBezTo>
                                  <a:cubicBezTo>
                                    <a:pt x="12221" y="71243"/>
                                    <a:pt x="19702" y="80388"/>
                                    <a:pt x="29678" y="81219"/>
                                  </a:cubicBezTo>
                                  <a:cubicBezTo>
                                    <a:pt x="37159" y="82050"/>
                                    <a:pt x="42147" y="82881"/>
                                    <a:pt x="49628" y="81219"/>
                                  </a:cubicBezTo>
                                  <a:cubicBezTo>
                                    <a:pt x="51291" y="80388"/>
                                    <a:pt x="52953" y="80388"/>
                                    <a:pt x="54616" y="79556"/>
                                  </a:cubicBezTo>
                                  <a:cubicBezTo>
                                    <a:pt x="57941" y="77894"/>
                                    <a:pt x="62097" y="77062"/>
                                    <a:pt x="65422" y="75400"/>
                                  </a:cubicBezTo>
                                  <a:cubicBezTo>
                                    <a:pt x="74567" y="72075"/>
                                    <a:pt x="81217" y="67087"/>
                                    <a:pt x="86204" y="58774"/>
                                  </a:cubicBezTo>
                                  <a:cubicBezTo>
                                    <a:pt x="92023" y="49630"/>
                                    <a:pt x="92023" y="37161"/>
                                    <a:pt x="87867" y="27186"/>
                                  </a:cubicBezTo>
                                  <a:cubicBezTo>
                                    <a:pt x="84541" y="18042"/>
                                    <a:pt x="77891" y="12223"/>
                                    <a:pt x="68748" y="8067"/>
                                  </a:cubicBezTo>
                                  <a:cubicBezTo>
                                    <a:pt x="59603" y="5573"/>
                                    <a:pt x="47134" y="4742"/>
                                    <a:pt x="37990" y="11392"/>
                                  </a:cubicBezTo>
                                  <a:lnTo>
                                    <a:pt x="37990" y="113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6" name="Полилиния: Фигура 146">
                            <a:extLst>
                              <a:ext uri="{FF2B5EF4-FFF2-40B4-BE49-F238E27FC236}">
                                <a16:creationId xmlns:a16="http://schemas.microsoft.com/office/drawing/2014/main" id="{A85C08A0-3D75-4ECB-BDC1-A427D83C60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47479" y="430974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4769 w 83127"/>
                                <a:gd name="connsiteY0" fmla="*/ 23268 h 83127"/>
                                <a:gd name="connsiteX1" fmla="*/ 8949 w 83127"/>
                                <a:gd name="connsiteY1" fmla="*/ 34074 h 83127"/>
                                <a:gd name="connsiteX2" fmla="*/ 6456 w 83127"/>
                                <a:gd name="connsiteY2" fmla="*/ 48206 h 83127"/>
                                <a:gd name="connsiteX3" fmla="*/ 10612 w 83127"/>
                                <a:gd name="connsiteY3" fmla="*/ 64832 h 83127"/>
                                <a:gd name="connsiteX4" fmla="*/ 7287 w 83127"/>
                                <a:gd name="connsiteY4" fmla="*/ 41556 h 83127"/>
                                <a:gd name="connsiteX5" fmla="*/ 7287 w 83127"/>
                                <a:gd name="connsiteY5" fmla="*/ 43218 h 83127"/>
                                <a:gd name="connsiteX6" fmla="*/ 43031 w 83127"/>
                                <a:gd name="connsiteY6" fmla="*/ 78963 h 83127"/>
                                <a:gd name="connsiteX7" fmla="*/ 44694 w 83127"/>
                                <a:gd name="connsiteY7" fmla="*/ 78963 h 83127"/>
                                <a:gd name="connsiteX8" fmla="*/ 21419 w 83127"/>
                                <a:gd name="connsiteY8" fmla="*/ 75638 h 83127"/>
                                <a:gd name="connsiteX9" fmla="*/ 38044 w 83127"/>
                                <a:gd name="connsiteY9" fmla="*/ 79794 h 83127"/>
                                <a:gd name="connsiteX10" fmla="*/ 52176 w 83127"/>
                                <a:gd name="connsiteY10" fmla="*/ 77301 h 83127"/>
                                <a:gd name="connsiteX11" fmla="*/ 62982 w 83127"/>
                                <a:gd name="connsiteY11" fmla="*/ 71482 h 83127"/>
                                <a:gd name="connsiteX12" fmla="*/ 69632 w 83127"/>
                                <a:gd name="connsiteY12" fmla="*/ 16618 h 83127"/>
                                <a:gd name="connsiteX13" fmla="*/ 14769 w 83127"/>
                                <a:gd name="connsiteY13" fmla="*/ 23268 h 83127"/>
                                <a:gd name="connsiteX14" fmla="*/ 14769 w 83127"/>
                                <a:gd name="connsiteY14" fmla="*/ 2326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4769" y="23268"/>
                                  </a:moveTo>
                                  <a:cubicBezTo>
                                    <a:pt x="13106" y="26593"/>
                                    <a:pt x="10612" y="29918"/>
                                    <a:pt x="8949" y="34074"/>
                                  </a:cubicBezTo>
                                  <a:cubicBezTo>
                                    <a:pt x="7287" y="38231"/>
                                    <a:pt x="5624" y="43218"/>
                                    <a:pt x="6456" y="48206"/>
                                  </a:cubicBezTo>
                                  <a:cubicBezTo>
                                    <a:pt x="6456" y="54025"/>
                                    <a:pt x="8118" y="59012"/>
                                    <a:pt x="10612" y="64832"/>
                                  </a:cubicBezTo>
                                  <a:cubicBezTo>
                                    <a:pt x="9781" y="57350"/>
                                    <a:pt x="8949" y="49037"/>
                                    <a:pt x="7287" y="41556"/>
                                  </a:cubicBezTo>
                                  <a:cubicBezTo>
                                    <a:pt x="7287" y="42387"/>
                                    <a:pt x="7287" y="42387"/>
                                    <a:pt x="7287" y="43218"/>
                                  </a:cubicBezTo>
                                  <a:cubicBezTo>
                                    <a:pt x="2299" y="65663"/>
                                    <a:pt x="21419" y="83951"/>
                                    <a:pt x="43031" y="78963"/>
                                  </a:cubicBezTo>
                                  <a:cubicBezTo>
                                    <a:pt x="43863" y="78963"/>
                                    <a:pt x="43863" y="78963"/>
                                    <a:pt x="44694" y="78963"/>
                                  </a:cubicBezTo>
                                  <a:cubicBezTo>
                                    <a:pt x="37212" y="78132"/>
                                    <a:pt x="28900" y="77301"/>
                                    <a:pt x="21419" y="75638"/>
                                  </a:cubicBezTo>
                                  <a:cubicBezTo>
                                    <a:pt x="27238" y="78132"/>
                                    <a:pt x="31394" y="79794"/>
                                    <a:pt x="38044" y="79794"/>
                                  </a:cubicBezTo>
                                  <a:cubicBezTo>
                                    <a:pt x="43031" y="79794"/>
                                    <a:pt x="47188" y="78963"/>
                                    <a:pt x="52176" y="77301"/>
                                  </a:cubicBezTo>
                                  <a:cubicBezTo>
                                    <a:pt x="56332" y="75638"/>
                                    <a:pt x="58826" y="73976"/>
                                    <a:pt x="62982" y="71482"/>
                                  </a:cubicBezTo>
                                  <a:cubicBezTo>
                                    <a:pt x="82101" y="59844"/>
                                    <a:pt x="85427" y="32412"/>
                                    <a:pt x="69632" y="16618"/>
                                  </a:cubicBezTo>
                                  <a:cubicBezTo>
                                    <a:pt x="53007" y="-8"/>
                                    <a:pt x="25575" y="4148"/>
                                    <a:pt x="14769" y="23268"/>
                                  </a:cubicBezTo>
                                  <a:lnTo>
                                    <a:pt x="14769" y="23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7" name="Полилиния: Фигура 147">
                            <a:extLst>
                              <a:ext uri="{FF2B5EF4-FFF2-40B4-BE49-F238E27FC236}">
                                <a16:creationId xmlns:a16="http://schemas.microsoft.com/office/drawing/2014/main" id="{614139C3-87A5-4CC5-954E-DFF69E7A94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32546" y="4001956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857 w 91440"/>
                                <a:gd name="connsiteY0" fmla="*/ 11014 h 83127"/>
                                <a:gd name="connsiteX1" fmla="*/ 21231 w 91440"/>
                                <a:gd name="connsiteY1" fmla="*/ 22652 h 83127"/>
                                <a:gd name="connsiteX2" fmla="*/ 7099 w 91440"/>
                                <a:gd name="connsiteY2" fmla="*/ 41771 h 83127"/>
                                <a:gd name="connsiteX3" fmla="*/ 8762 w 91440"/>
                                <a:gd name="connsiteY3" fmla="*/ 62553 h 83127"/>
                                <a:gd name="connsiteX4" fmla="*/ 46169 w 91440"/>
                                <a:gd name="connsiteY4" fmla="*/ 80841 h 83127"/>
                                <a:gd name="connsiteX5" fmla="*/ 65289 w 91440"/>
                                <a:gd name="connsiteY5" fmla="*/ 75022 h 83127"/>
                                <a:gd name="connsiteX6" fmla="*/ 87733 w 91440"/>
                                <a:gd name="connsiteY6" fmla="*/ 28471 h 83127"/>
                                <a:gd name="connsiteX7" fmla="*/ 69445 w 91440"/>
                                <a:gd name="connsiteY7" fmla="*/ 10183 h 83127"/>
                                <a:gd name="connsiteX8" fmla="*/ 37857 w 91440"/>
                                <a:gd name="connsiteY8" fmla="*/ 11014 h 83127"/>
                                <a:gd name="connsiteX9" fmla="*/ 37857 w 91440"/>
                                <a:gd name="connsiteY9" fmla="*/ 1101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857" y="11014"/>
                                  </a:moveTo>
                                  <a:cubicBezTo>
                                    <a:pt x="32038" y="15171"/>
                                    <a:pt x="27050" y="19327"/>
                                    <a:pt x="21231" y="22652"/>
                                  </a:cubicBezTo>
                                  <a:cubicBezTo>
                                    <a:pt x="14581" y="27640"/>
                                    <a:pt x="8762" y="33459"/>
                                    <a:pt x="7099" y="41771"/>
                                  </a:cubicBezTo>
                                  <a:cubicBezTo>
                                    <a:pt x="5437" y="48422"/>
                                    <a:pt x="6268" y="55903"/>
                                    <a:pt x="8762" y="62553"/>
                                  </a:cubicBezTo>
                                  <a:cubicBezTo>
                                    <a:pt x="14581" y="76685"/>
                                    <a:pt x="31207" y="85829"/>
                                    <a:pt x="46169" y="80841"/>
                                  </a:cubicBezTo>
                                  <a:cubicBezTo>
                                    <a:pt x="52819" y="79179"/>
                                    <a:pt x="58639" y="76685"/>
                                    <a:pt x="65289" y="75022"/>
                                  </a:cubicBezTo>
                                  <a:cubicBezTo>
                                    <a:pt x="85239" y="68372"/>
                                    <a:pt x="96046" y="47590"/>
                                    <a:pt x="87733" y="28471"/>
                                  </a:cubicBezTo>
                                  <a:cubicBezTo>
                                    <a:pt x="84408" y="20159"/>
                                    <a:pt x="77758" y="13508"/>
                                    <a:pt x="69445" y="10183"/>
                                  </a:cubicBezTo>
                                  <a:cubicBezTo>
                                    <a:pt x="59470" y="5195"/>
                                    <a:pt x="47000" y="4364"/>
                                    <a:pt x="37857" y="11014"/>
                                  </a:cubicBezTo>
                                  <a:lnTo>
                                    <a:pt x="37857" y="110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8" name="Полилиния: Фигура 148">
                            <a:extLst>
                              <a:ext uri="{FF2B5EF4-FFF2-40B4-BE49-F238E27FC236}">
                                <a16:creationId xmlns:a16="http://schemas.microsoft.com/office/drawing/2014/main" id="{0E52D57F-D01A-4DA0-8D97-4D95A235D3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1386" y="4287706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293 w 66501"/>
                                <a:gd name="connsiteY0" fmla="*/ 51123 h 74814"/>
                                <a:gd name="connsiteX1" fmla="*/ 13618 w 66501"/>
                                <a:gd name="connsiteY1" fmla="*/ 57774 h 74814"/>
                                <a:gd name="connsiteX2" fmla="*/ 58507 w 66501"/>
                                <a:gd name="connsiteY2" fmla="*/ 57774 h 74814"/>
                                <a:gd name="connsiteX3" fmla="*/ 61832 w 66501"/>
                                <a:gd name="connsiteY3" fmla="*/ 51123 h 74814"/>
                                <a:gd name="connsiteX4" fmla="*/ 61832 w 66501"/>
                                <a:gd name="connsiteY4" fmla="*/ 21198 h 74814"/>
                                <a:gd name="connsiteX5" fmla="*/ 36062 w 66501"/>
                                <a:gd name="connsiteY5" fmla="*/ 6235 h 74814"/>
                                <a:gd name="connsiteX6" fmla="*/ 10293 w 66501"/>
                                <a:gd name="connsiteY6" fmla="*/ 21198 h 74814"/>
                                <a:gd name="connsiteX7" fmla="*/ 10293 w 66501"/>
                                <a:gd name="connsiteY7" fmla="*/ 51123 h 74814"/>
                                <a:gd name="connsiteX8" fmla="*/ 10293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293" y="51123"/>
                                  </a:moveTo>
                                  <a:cubicBezTo>
                                    <a:pt x="11124" y="53617"/>
                                    <a:pt x="12787" y="56111"/>
                                    <a:pt x="13618" y="57774"/>
                                  </a:cubicBezTo>
                                  <a:cubicBezTo>
                                    <a:pt x="21931" y="75230"/>
                                    <a:pt x="50194" y="75230"/>
                                    <a:pt x="58507" y="57774"/>
                                  </a:cubicBezTo>
                                  <a:cubicBezTo>
                                    <a:pt x="59338" y="55280"/>
                                    <a:pt x="61000" y="52786"/>
                                    <a:pt x="61832" y="51123"/>
                                  </a:cubicBezTo>
                                  <a:cubicBezTo>
                                    <a:pt x="66819" y="41148"/>
                                    <a:pt x="67651" y="30341"/>
                                    <a:pt x="61832" y="21198"/>
                                  </a:cubicBezTo>
                                  <a:cubicBezTo>
                                    <a:pt x="56844" y="12054"/>
                                    <a:pt x="46869" y="6235"/>
                                    <a:pt x="36062" y="6235"/>
                                  </a:cubicBezTo>
                                  <a:cubicBezTo>
                                    <a:pt x="25256" y="6235"/>
                                    <a:pt x="15280" y="12054"/>
                                    <a:pt x="10293" y="21198"/>
                                  </a:cubicBezTo>
                                  <a:cubicBezTo>
                                    <a:pt x="4474" y="30341"/>
                                    <a:pt x="5306" y="41148"/>
                                    <a:pt x="10293" y="51123"/>
                                  </a:cubicBezTo>
                                  <a:lnTo>
                                    <a:pt x="10293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9" name="Полилиния: Фигура 149">
                            <a:extLst>
                              <a:ext uri="{FF2B5EF4-FFF2-40B4-BE49-F238E27FC236}">
                                <a16:creationId xmlns:a16="http://schemas.microsoft.com/office/drawing/2014/main" id="{47CEB40C-EA11-47B6-86C2-08E840A62E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09381" y="4322620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560 w 74814"/>
                                <a:gd name="connsiteY0" fmla="*/ 21197 h 74814"/>
                                <a:gd name="connsiteX1" fmla="*/ 9572 w 74814"/>
                                <a:gd name="connsiteY1" fmla="*/ 32004 h 74814"/>
                                <a:gd name="connsiteX2" fmla="*/ 13729 w 74814"/>
                                <a:gd name="connsiteY2" fmla="*/ 64424 h 74814"/>
                                <a:gd name="connsiteX3" fmla="*/ 46148 w 74814"/>
                                <a:gd name="connsiteY3" fmla="*/ 68580 h 74814"/>
                                <a:gd name="connsiteX4" fmla="*/ 56954 w 74814"/>
                                <a:gd name="connsiteY4" fmla="*/ 63592 h 74814"/>
                                <a:gd name="connsiteX5" fmla="*/ 71918 w 74814"/>
                                <a:gd name="connsiteY5" fmla="*/ 36991 h 74814"/>
                                <a:gd name="connsiteX6" fmla="*/ 62773 w 74814"/>
                                <a:gd name="connsiteY6" fmla="*/ 15379 h 74814"/>
                                <a:gd name="connsiteX7" fmla="*/ 41161 w 74814"/>
                                <a:gd name="connsiteY7" fmla="*/ 6235 h 74814"/>
                                <a:gd name="connsiteX8" fmla="*/ 14560 w 74814"/>
                                <a:gd name="connsiteY8" fmla="*/ 21197 h 74814"/>
                                <a:gd name="connsiteX9" fmla="*/ 14560 w 74814"/>
                                <a:gd name="connsiteY9" fmla="*/ 2119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560" y="21197"/>
                                  </a:moveTo>
                                  <a:cubicBezTo>
                                    <a:pt x="12897" y="24522"/>
                                    <a:pt x="11234" y="28679"/>
                                    <a:pt x="9572" y="32004"/>
                                  </a:cubicBezTo>
                                  <a:cubicBezTo>
                                    <a:pt x="4584" y="41979"/>
                                    <a:pt x="4584" y="56111"/>
                                    <a:pt x="13729" y="64424"/>
                                  </a:cubicBezTo>
                                  <a:cubicBezTo>
                                    <a:pt x="22872" y="72736"/>
                                    <a:pt x="34510" y="73568"/>
                                    <a:pt x="46148" y="68580"/>
                                  </a:cubicBezTo>
                                  <a:cubicBezTo>
                                    <a:pt x="49473" y="66917"/>
                                    <a:pt x="53630" y="65255"/>
                                    <a:pt x="56954" y="63592"/>
                                  </a:cubicBezTo>
                                  <a:cubicBezTo>
                                    <a:pt x="66099" y="59436"/>
                                    <a:pt x="72749" y="46967"/>
                                    <a:pt x="71918" y="36991"/>
                                  </a:cubicBezTo>
                                  <a:cubicBezTo>
                                    <a:pt x="71918" y="28679"/>
                                    <a:pt x="68592" y="21197"/>
                                    <a:pt x="62773" y="15379"/>
                                  </a:cubicBezTo>
                                  <a:cubicBezTo>
                                    <a:pt x="56954" y="9560"/>
                                    <a:pt x="48642" y="6235"/>
                                    <a:pt x="41161" y="6235"/>
                                  </a:cubicBezTo>
                                  <a:cubicBezTo>
                                    <a:pt x="30354" y="6235"/>
                                    <a:pt x="18716" y="12053"/>
                                    <a:pt x="14560" y="21197"/>
                                  </a:cubicBezTo>
                                  <a:lnTo>
                                    <a:pt x="14560" y="2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0" name="Полилиния: Фигура 150">
                            <a:extLst>
                              <a:ext uri="{FF2B5EF4-FFF2-40B4-BE49-F238E27FC236}">
                                <a16:creationId xmlns:a16="http://schemas.microsoft.com/office/drawing/2014/main" id="{60484A5F-9C25-4D7F-80C2-DE2975660F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6675" y="43009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7587 w 83127"/>
                                <a:gd name="connsiteY0" fmla="*/ 22923 h 83127"/>
                                <a:gd name="connsiteX1" fmla="*/ 10937 w 83127"/>
                                <a:gd name="connsiteY1" fmla="*/ 32067 h 83127"/>
                                <a:gd name="connsiteX2" fmla="*/ 7612 w 83127"/>
                                <a:gd name="connsiteY2" fmla="*/ 39549 h 83127"/>
                                <a:gd name="connsiteX3" fmla="*/ 6780 w 83127"/>
                                <a:gd name="connsiteY3" fmla="*/ 52849 h 83127"/>
                                <a:gd name="connsiteX4" fmla="*/ 15925 w 83127"/>
                                <a:gd name="connsiteY4" fmla="*/ 71968 h 83127"/>
                                <a:gd name="connsiteX5" fmla="*/ 30056 w 83127"/>
                                <a:gd name="connsiteY5" fmla="*/ 80281 h 83127"/>
                                <a:gd name="connsiteX6" fmla="*/ 54995 w 83127"/>
                                <a:gd name="connsiteY6" fmla="*/ 76956 h 83127"/>
                                <a:gd name="connsiteX7" fmla="*/ 64138 w 83127"/>
                                <a:gd name="connsiteY7" fmla="*/ 70306 h 83127"/>
                                <a:gd name="connsiteX8" fmla="*/ 81595 w 83127"/>
                                <a:gd name="connsiteY8" fmla="*/ 40380 h 83127"/>
                                <a:gd name="connsiteX9" fmla="*/ 71620 w 83127"/>
                                <a:gd name="connsiteY9" fmla="*/ 16273 h 83127"/>
                                <a:gd name="connsiteX10" fmla="*/ 46682 w 83127"/>
                                <a:gd name="connsiteY10" fmla="*/ 6298 h 83127"/>
                                <a:gd name="connsiteX11" fmla="*/ 17587 w 83127"/>
                                <a:gd name="connsiteY11" fmla="*/ 22923 h 83127"/>
                                <a:gd name="connsiteX12" fmla="*/ 17587 w 83127"/>
                                <a:gd name="connsiteY12" fmla="*/ 2292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7587" y="22923"/>
                                  </a:moveTo>
                                  <a:cubicBezTo>
                                    <a:pt x="15093" y="26248"/>
                                    <a:pt x="13431" y="28742"/>
                                    <a:pt x="10937" y="32067"/>
                                  </a:cubicBezTo>
                                  <a:cubicBezTo>
                                    <a:pt x="10106" y="34561"/>
                                    <a:pt x="8443" y="37055"/>
                                    <a:pt x="7612" y="39549"/>
                                  </a:cubicBezTo>
                                  <a:cubicBezTo>
                                    <a:pt x="5949" y="43705"/>
                                    <a:pt x="5949" y="47861"/>
                                    <a:pt x="6780" y="52849"/>
                                  </a:cubicBezTo>
                                  <a:cubicBezTo>
                                    <a:pt x="7612" y="59499"/>
                                    <a:pt x="10937" y="66980"/>
                                    <a:pt x="15925" y="71968"/>
                                  </a:cubicBezTo>
                                  <a:cubicBezTo>
                                    <a:pt x="20081" y="76125"/>
                                    <a:pt x="25069" y="78618"/>
                                    <a:pt x="30056" y="80281"/>
                                  </a:cubicBezTo>
                                  <a:cubicBezTo>
                                    <a:pt x="37538" y="82775"/>
                                    <a:pt x="49176" y="81112"/>
                                    <a:pt x="54995" y="76956"/>
                                  </a:cubicBezTo>
                                  <a:cubicBezTo>
                                    <a:pt x="58319" y="74462"/>
                                    <a:pt x="60813" y="72799"/>
                                    <a:pt x="64138" y="70306"/>
                                  </a:cubicBezTo>
                                  <a:cubicBezTo>
                                    <a:pt x="74114" y="63655"/>
                                    <a:pt x="81595" y="52849"/>
                                    <a:pt x="81595" y="40380"/>
                                  </a:cubicBezTo>
                                  <a:cubicBezTo>
                                    <a:pt x="81595" y="31236"/>
                                    <a:pt x="78270" y="22092"/>
                                    <a:pt x="71620" y="16273"/>
                                  </a:cubicBezTo>
                                  <a:cubicBezTo>
                                    <a:pt x="64969" y="9623"/>
                                    <a:pt x="55826" y="6298"/>
                                    <a:pt x="46682" y="6298"/>
                                  </a:cubicBezTo>
                                  <a:cubicBezTo>
                                    <a:pt x="34213" y="5466"/>
                                    <a:pt x="24237" y="12948"/>
                                    <a:pt x="17587" y="22923"/>
                                  </a:cubicBezTo>
                                  <a:lnTo>
                                    <a:pt x="17587" y="229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1" name="Полилиния: Фигура 151">
                            <a:extLst>
                              <a:ext uri="{FF2B5EF4-FFF2-40B4-BE49-F238E27FC236}">
                                <a16:creationId xmlns:a16="http://schemas.microsoft.com/office/drawing/2014/main" id="{1279EEB8-559B-4D24-BE7B-949B6408D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09109" y="42993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6000 w 83127"/>
                                <a:gd name="connsiteY0" fmla="*/ 22860 h 83127"/>
                                <a:gd name="connsiteX1" fmla="*/ 14337 w 83127"/>
                                <a:gd name="connsiteY1" fmla="*/ 25354 h 83127"/>
                                <a:gd name="connsiteX2" fmla="*/ 20156 w 83127"/>
                                <a:gd name="connsiteY2" fmla="*/ 17873 h 83127"/>
                                <a:gd name="connsiteX3" fmla="*/ 19325 w 83127"/>
                                <a:gd name="connsiteY3" fmla="*/ 18704 h 83127"/>
                                <a:gd name="connsiteX4" fmla="*/ 35119 w 83127"/>
                                <a:gd name="connsiteY4" fmla="*/ 9560 h 83127"/>
                                <a:gd name="connsiteX5" fmla="*/ 17663 w 83127"/>
                                <a:gd name="connsiteY5" fmla="*/ 19535 h 83127"/>
                                <a:gd name="connsiteX6" fmla="*/ 11012 w 83127"/>
                                <a:gd name="connsiteY6" fmla="*/ 28679 h 83127"/>
                                <a:gd name="connsiteX7" fmla="*/ 13506 w 83127"/>
                                <a:gd name="connsiteY7" fmla="*/ 69411 h 83127"/>
                                <a:gd name="connsiteX8" fmla="*/ 75020 w 83127"/>
                                <a:gd name="connsiteY8" fmla="*/ 63593 h 83127"/>
                                <a:gd name="connsiteX9" fmla="*/ 69201 w 83127"/>
                                <a:gd name="connsiteY9" fmla="*/ 71074 h 83127"/>
                                <a:gd name="connsiteX10" fmla="*/ 70033 w 83127"/>
                                <a:gd name="connsiteY10" fmla="*/ 70243 h 83127"/>
                                <a:gd name="connsiteX11" fmla="*/ 62551 w 83127"/>
                                <a:gd name="connsiteY11" fmla="*/ 76062 h 83127"/>
                                <a:gd name="connsiteX12" fmla="*/ 65045 w 83127"/>
                                <a:gd name="connsiteY12" fmla="*/ 74399 h 83127"/>
                                <a:gd name="connsiteX13" fmla="*/ 72526 w 83127"/>
                                <a:gd name="connsiteY13" fmla="*/ 17041 h 83127"/>
                                <a:gd name="connsiteX14" fmla="*/ 46757 w 83127"/>
                                <a:gd name="connsiteY14" fmla="*/ 6235 h 83127"/>
                                <a:gd name="connsiteX15" fmla="*/ 28469 w 83127"/>
                                <a:gd name="connsiteY15" fmla="*/ 11222 h 83127"/>
                                <a:gd name="connsiteX16" fmla="*/ 16000 w 83127"/>
                                <a:gd name="connsiteY16" fmla="*/ 22860 h 83127"/>
                                <a:gd name="connsiteX17" fmla="*/ 16000 w 83127"/>
                                <a:gd name="connsiteY17" fmla="*/ 2286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6000" y="22860"/>
                                  </a:moveTo>
                                  <a:cubicBezTo>
                                    <a:pt x="15168" y="23691"/>
                                    <a:pt x="15168" y="24523"/>
                                    <a:pt x="14337" y="25354"/>
                                  </a:cubicBezTo>
                                  <a:cubicBezTo>
                                    <a:pt x="16000" y="22860"/>
                                    <a:pt x="18494" y="20366"/>
                                    <a:pt x="20156" y="17873"/>
                                  </a:cubicBezTo>
                                  <a:cubicBezTo>
                                    <a:pt x="20156" y="17873"/>
                                    <a:pt x="19325" y="18704"/>
                                    <a:pt x="19325" y="18704"/>
                                  </a:cubicBezTo>
                                  <a:cubicBezTo>
                                    <a:pt x="24313" y="15379"/>
                                    <a:pt x="30132" y="12885"/>
                                    <a:pt x="35119" y="9560"/>
                                  </a:cubicBezTo>
                                  <a:cubicBezTo>
                                    <a:pt x="28469" y="12054"/>
                                    <a:pt x="22650" y="14547"/>
                                    <a:pt x="17663" y="19535"/>
                                  </a:cubicBezTo>
                                  <a:cubicBezTo>
                                    <a:pt x="15168" y="22029"/>
                                    <a:pt x="12675" y="25354"/>
                                    <a:pt x="11012" y="28679"/>
                                  </a:cubicBezTo>
                                  <a:cubicBezTo>
                                    <a:pt x="3531" y="41148"/>
                                    <a:pt x="5194" y="57774"/>
                                    <a:pt x="13506" y="69411"/>
                                  </a:cubicBezTo>
                                  <a:cubicBezTo>
                                    <a:pt x="29300" y="90193"/>
                                    <a:pt x="63383" y="86037"/>
                                    <a:pt x="75020" y="63593"/>
                                  </a:cubicBezTo>
                                  <a:cubicBezTo>
                                    <a:pt x="73357" y="66086"/>
                                    <a:pt x="70864" y="68580"/>
                                    <a:pt x="69201" y="71074"/>
                                  </a:cubicBezTo>
                                  <a:cubicBezTo>
                                    <a:pt x="69201" y="71074"/>
                                    <a:pt x="70033" y="70243"/>
                                    <a:pt x="70033" y="70243"/>
                                  </a:cubicBezTo>
                                  <a:cubicBezTo>
                                    <a:pt x="67539" y="71905"/>
                                    <a:pt x="65045" y="74399"/>
                                    <a:pt x="62551" y="76062"/>
                                  </a:cubicBezTo>
                                  <a:cubicBezTo>
                                    <a:pt x="63383" y="75230"/>
                                    <a:pt x="64214" y="75230"/>
                                    <a:pt x="65045" y="74399"/>
                                  </a:cubicBezTo>
                                  <a:cubicBezTo>
                                    <a:pt x="84995" y="62761"/>
                                    <a:pt x="89152" y="33667"/>
                                    <a:pt x="72526" y="17041"/>
                                  </a:cubicBezTo>
                                  <a:cubicBezTo>
                                    <a:pt x="65876" y="10391"/>
                                    <a:pt x="55901" y="6235"/>
                                    <a:pt x="46757" y="6235"/>
                                  </a:cubicBezTo>
                                  <a:cubicBezTo>
                                    <a:pt x="40107" y="6235"/>
                                    <a:pt x="34288" y="7897"/>
                                    <a:pt x="28469" y="11222"/>
                                  </a:cubicBezTo>
                                  <a:cubicBezTo>
                                    <a:pt x="23481" y="12885"/>
                                    <a:pt x="19325" y="17041"/>
                                    <a:pt x="16000" y="22860"/>
                                  </a:cubicBezTo>
                                  <a:lnTo>
                                    <a:pt x="16000" y="228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2" name="Полилиния: Фигура 152">
                            <a:extLst>
                              <a:ext uri="{FF2B5EF4-FFF2-40B4-BE49-F238E27FC236}">
                                <a16:creationId xmlns:a16="http://schemas.microsoft.com/office/drawing/2014/main" id="{AE1D8642-EA63-4BB9-A94A-F3EFC668F8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9924" y="409069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7308 w 74814"/>
                                <a:gd name="connsiteY0" fmla="*/ 35329 h 74814"/>
                                <a:gd name="connsiteX1" fmla="*/ 64814 w 74814"/>
                                <a:gd name="connsiteY1" fmla="*/ 27016 h 74814"/>
                                <a:gd name="connsiteX2" fmla="*/ 37382 w 74814"/>
                                <a:gd name="connsiteY2" fmla="*/ 6235 h 74814"/>
                                <a:gd name="connsiteX3" fmla="*/ 9950 w 74814"/>
                                <a:gd name="connsiteY3" fmla="*/ 27016 h 74814"/>
                                <a:gd name="connsiteX4" fmla="*/ 7456 w 74814"/>
                                <a:gd name="connsiteY4" fmla="*/ 35329 h 74814"/>
                                <a:gd name="connsiteX5" fmla="*/ 37382 w 74814"/>
                                <a:gd name="connsiteY5" fmla="*/ 74399 h 74814"/>
                                <a:gd name="connsiteX6" fmla="*/ 67308 w 74814"/>
                                <a:gd name="connsiteY6" fmla="*/ 35329 h 74814"/>
                                <a:gd name="connsiteX7" fmla="*/ 67308 w 74814"/>
                                <a:gd name="connsiteY7" fmla="*/ 353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7308" y="35329"/>
                                  </a:moveTo>
                                  <a:cubicBezTo>
                                    <a:pt x="66477" y="32835"/>
                                    <a:pt x="65645" y="29510"/>
                                    <a:pt x="64814" y="27016"/>
                                  </a:cubicBezTo>
                                  <a:cubicBezTo>
                                    <a:pt x="61489" y="15378"/>
                                    <a:pt x="50682" y="6235"/>
                                    <a:pt x="37382" y="6235"/>
                                  </a:cubicBezTo>
                                  <a:cubicBezTo>
                                    <a:pt x="24913" y="7066"/>
                                    <a:pt x="14106" y="14547"/>
                                    <a:pt x="9950" y="27016"/>
                                  </a:cubicBezTo>
                                  <a:cubicBezTo>
                                    <a:pt x="9119" y="29510"/>
                                    <a:pt x="8288" y="32835"/>
                                    <a:pt x="7456" y="35329"/>
                                  </a:cubicBezTo>
                                  <a:cubicBezTo>
                                    <a:pt x="1637" y="54448"/>
                                    <a:pt x="17431" y="74399"/>
                                    <a:pt x="37382" y="74399"/>
                                  </a:cubicBezTo>
                                  <a:cubicBezTo>
                                    <a:pt x="57332" y="73567"/>
                                    <a:pt x="73958" y="54448"/>
                                    <a:pt x="67308" y="35329"/>
                                  </a:cubicBezTo>
                                  <a:lnTo>
                                    <a:pt x="67308" y="35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3" name="Полилиния: Фигура 153">
                            <a:extLst>
                              <a:ext uri="{FF2B5EF4-FFF2-40B4-BE49-F238E27FC236}">
                                <a16:creationId xmlns:a16="http://schemas.microsoft.com/office/drawing/2014/main" id="{C7D1744C-54EA-41C1-8ECE-737D4621B2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59449" y="4293505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9411 w 83127"/>
                                <a:gd name="connsiteY0" fmla="*/ 56131 h 74814"/>
                                <a:gd name="connsiteX1" fmla="*/ 73567 w 83127"/>
                                <a:gd name="connsiteY1" fmla="*/ 46987 h 74814"/>
                                <a:gd name="connsiteX2" fmla="*/ 61098 w 83127"/>
                                <a:gd name="connsiteY2" fmla="*/ 63613 h 74814"/>
                                <a:gd name="connsiteX3" fmla="*/ 63592 w 83127"/>
                                <a:gd name="connsiteY3" fmla="*/ 61950 h 74814"/>
                                <a:gd name="connsiteX4" fmla="*/ 76893 w 83127"/>
                                <a:gd name="connsiteY4" fmla="*/ 39506 h 74814"/>
                                <a:gd name="connsiteX5" fmla="*/ 63592 w 83127"/>
                                <a:gd name="connsiteY5" fmla="*/ 17061 h 74814"/>
                                <a:gd name="connsiteX6" fmla="*/ 61098 w 83127"/>
                                <a:gd name="connsiteY6" fmla="*/ 15399 h 74814"/>
                                <a:gd name="connsiteX7" fmla="*/ 73567 w 83127"/>
                                <a:gd name="connsiteY7" fmla="*/ 32024 h 74814"/>
                                <a:gd name="connsiteX8" fmla="*/ 69411 w 83127"/>
                                <a:gd name="connsiteY8" fmla="*/ 22880 h 74814"/>
                                <a:gd name="connsiteX9" fmla="*/ 31173 w 83127"/>
                                <a:gd name="connsiteY9" fmla="*/ 7086 h 74814"/>
                                <a:gd name="connsiteX10" fmla="*/ 6235 w 83127"/>
                                <a:gd name="connsiteY10" fmla="*/ 39506 h 74814"/>
                                <a:gd name="connsiteX11" fmla="*/ 27016 w 83127"/>
                                <a:gd name="connsiteY11" fmla="*/ 70263 h 74814"/>
                                <a:gd name="connsiteX12" fmla="*/ 69411 w 83127"/>
                                <a:gd name="connsiteY12" fmla="*/ 56131 h 74814"/>
                                <a:gd name="connsiteX13" fmla="*/ 69411 w 83127"/>
                                <a:gd name="connsiteY13" fmla="*/ 5613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9411" y="56131"/>
                                  </a:moveTo>
                                  <a:cubicBezTo>
                                    <a:pt x="71074" y="52806"/>
                                    <a:pt x="72736" y="50312"/>
                                    <a:pt x="73567" y="46987"/>
                                  </a:cubicBezTo>
                                  <a:cubicBezTo>
                                    <a:pt x="69411" y="52806"/>
                                    <a:pt x="65255" y="57794"/>
                                    <a:pt x="61098" y="63613"/>
                                  </a:cubicBezTo>
                                  <a:cubicBezTo>
                                    <a:pt x="61930" y="62781"/>
                                    <a:pt x="62761" y="62781"/>
                                    <a:pt x="63592" y="61950"/>
                                  </a:cubicBezTo>
                                  <a:cubicBezTo>
                                    <a:pt x="71074" y="56131"/>
                                    <a:pt x="76893" y="49481"/>
                                    <a:pt x="76893" y="39506"/>
                                  </a:cubicBezTo>
                                  <a:cubicBezTo>
                                    <a:pt x="76893" y="29530"/>
                                    <a:pt x="71905" y="22880"/>
                                    <a:pt x="63592" y="17061"/>
                                  </a:cubicBezTo>
                                  <a:cubicBezTo>
                                    <a:pt x="62761" y="16230"/>
                                    <a:pt x="61930" y="16230"/>
                                    <a:pt x="61098" y="15399"/>
                                  </a:cubicBezTo>
                                  <a:cubicBezTo>
                                    <a:pt x="65255" y="21218"/>
                                    <a:pt x="69411" y="26205"/>
                                    <a:pt x="73567" y="32024"/>
                                  </a:cubicBezTo>
                                  <a:cubicBezTo>
                                    <a:pt x="72736" y="28699"/>
                                    <a:pt x="71074" y="25374"/>
                                    <a:pt x="69411" y="22880"/>
                                  </a:cubicBezTo>
                                  <a:cubicBezTo>
                                    <a:pt x="61930" y="10411"/>
                                    <a:pt x="46136" y="3761"/>
                                    <a:pt x="31173" y="7086"/>
                                  </a:cubicBezTo>
                                  <a:cubicBezTo>
                                    <a:pt x="17872" y="11243"/>
                                    <a:pt x="6235" y="24543"/>
                                    <a:pt x="6235" y="39506"/>
                                  </a:cubicBezTo>
                                  <a:cubicBezTo>
                                    <a:pt x="7066" y="52806"/>
                                    <a:pt x="14547" y="64444"/>
                                    <a:pt x="27016" y="70263"/>
                                  </a:cubicBezTo>
                                  <a:cubicBezTo>
                                    <a:pt x="42810" y="76082"/>
                                    <a:pt x="60267" y="70263"/>
                                    <a:pt x="69411" y="56131"/>
                                  </a:cubicBezTo>
                                  <a:lnTo>
                                    <a:pt x="69411" y="56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4" name="Полилиния: Фигура 154">
                            <a:extLst>
                              <a:ext uri="{FF2B5EF4-FFF2-40B4-BE49-F238E27FC236}">
                                <a16:creationId xmlns:a16="http://schemas.microsoft.com/office/drawing/2014/main" id="{DE89BC6E-F298-4654-ABEB-DBD42C0437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22081" y="403583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2761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2761 h 66501"/>
                                <a:gd name="connsiteX3" fmla="*/ 33043 w 58189"/>
                                <a:gd name="connsiteY3" fmla="*/ 6276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2761"/>
                                  </a:moveTo>
                                  <a:cubicBezTo>
                                    <a:pt x="68788" y="62761"/>
                                    <a:pt x="69619" y="6235"/>
                                    <a:pt x="33043" y="6235"/>
                                  </a:cubicBezTo>
                                  <a:cubicBezTo>
                                    <a:pt x="-2702" y="7066"/>
                                    <a:pt x="-2702" y="62761"/>
                                    <a:pt x="33043" y="62761"/>
                                  </a:cubicBezTo>
                                  <a:lnTo>
                                    <a:pt x="33043" y="62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5" name="Полилиния: Фигура 155">
                            <a:extLst>
                              <a:ext uri="{FF2B5EF4-FFF2-40B4-BE49-F238E27FC236}">
                                <a16:creationId xmlns:a16="http://schemas.microsoft.com/office/drawing/2014/main" id="{6B6A6657-CCB4-4727-8C8E-E4E6C2750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91108" y="412721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5431 w 66501"/>
                                <a:gd name="connsiteY0" fmla="*/ 34550 h 74814"/>
                                <a:gd name="connsiteX1" fmla="*/ 62937 w 66501"/>
                                <a:gd name="connsiteY1" fmla="*/ 26238 h 74814"/>
                                <a:gd name="connsiteX2" fmla="*/ 36337 w 66501"/>
                                <a:gd name="connsiteY2" fmla="*/ 6287 h 74814"/>
                                <a:gd name="connsiteX3" fmla="*/ 9736 w 66501"/>
                                <a:gd name="connsiteY3" fmla="*/ 26238 h 74814"/>
                                <a:gd name="connsiteX4" fmla="*/ 7242 w 66501"/>
                                <a:gd name="connsiteY4" fmla="*/ 34550 h 74814"/>
                                <a:gd name="connsiteX5" fmla="*/ 36337 w 66501"/>
                                <a:gd name="connsiteY5" fmla="*/ 72789 h 74814"/>
                                <a:gd name="connsiteX6" fmla="*/ 65431 w 66501"/>
                                <a:gd name="connsiteY6" fmla="*/ 34550 h 74814"/>
                                <a:gd name="connsiteX7" fmla="*/ 65431 w 66501"/>
                                <a:gd name="connsiteY7" fmla="*/ 3455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5431" y="34550"/>
                                  </a:moveTo>
                                  <a:cubicBezTo>
                                    <a:pt x="64600" y="32057"/>
                                    <a:pt x="63769" y="28731"/>
                                    <a:pt x="62937" y="26238"/>
                                  </a:cubicBezTo>
                                  <a:cubicBezTo>
                                    <a:pt x="59613" y="14600"/>
                                    <a:pt x="47975" y="5456"/>
                                    <a:pt x="36337" y="6287"/>
                                  </a:cubicBezTo>
                                  <a:cubicBezTo>
                                    <a:pt x="23867" y="7118"/>
                                    <a:pt x="13061" y="14600"/>
                                    <a:pt x="9736" y="26238"/>
                                  </a:cubicBezTo>
                                  <a:cubicBezTo>
                                    <a:pt x="8905" y="28731"/>
                                    <a:pt x="8074" y="32057"/>
                                    <a:pt x="7242" y="34550"/>
                                  </a:cubicBezTo>
                                  <a:cubicBezTo>
                                    <a:pt x="2255" y="53669"/>
                                    <a:pt x="16386" y="72789"/>
                                    <a:pt x="36337" y="72789"/>
                                  </a:cubicBezTo>
                                  <a:cubicBezTo>
                                    <a:pt x="55456" y="72789"/>
                                    <a:pt x="70419" y="53669"/>
                                    <a:pt x="65431" y="34550"/>
                                  </a:cubicBezTo>
                                  <a:lnTo>
                                    <a:pt x="65431" y="345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6" name="Полилиния: Фигура 156">
                            <a:extLst>
                              <a:ext uri="{FF2B5EF4-FFF2-40B4-BE49-F238E27FC236}">
                                <a16:creationId xmlns:a16="http://schemas.microsoft.com/office/drawing/2014/main" id="{57EF8851-699A-4341-8FAD-5A35750C12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50889" y="4039987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7" name="Полилиния: Фигура 157">
                            <a:extLst>
                              <a:ext uri="{FF2B5EF4-FFF2-40B4-BE49-F238E27FC236}">
                                <a16:creationId xmlns:a16="http://schemas.microsoft.com/office/drawing/2014/main" id="{01F40ECF-4E01-41DD-A8B5-D581994FF5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1770" y="4012555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13716 w 66501"/>
                                <a:gd name="connsiteY0" fmla="*/ 48630 h 66501"/>
                                <a:gd name="connsiteX1" fmla="*/ 23691 w 66501"/>
                                <a:gd name="connsiteY1" fmla="*/ 56942 h 66501"/>
                                <a:gd name="connsiteX2" fmla="*/ 40317 w 66501"/>
                                <a:gd name="connsiteY2" fmla="*/ 63593 h 66501"/>
                                <a:gd name="connsiteX3" fmla="*/ 56942 w 66501"/>
                                <a:gd name="connsiteY3" fmla="*/ 56942 h 66501"/>
                                <a:gd name="connsiteX4" fmla="*/ 63592 w 66501"/>
                                <a:gd name="connsiteY4" fmla="*/ 40317 h 66501"/>
                                <a:gd name="connsiteX5" fmla="*/ 56942 w 66501"/>
                                <a:gd name="connsiteY5" fmla="*/ 23691 h 66501"/>
                                <a:gd name="connsiteX6" fmla="*/ 48629 w 66501"/>
                                <a:gd name="connsiteY6" fmla="*/ 13716 h 66501"/>
                                <a:gd name="connsiteX7" fmla="*/ 31173 w 66501"/>
                                <a:gd name="connsiteY7" fmla="*/ 6235 h 66501"/>
                                <a:gd name="connsiteX8" fmla="*/ 13716 w 66501"/>
                                <a:gd name="connsiteY8" fmla="*/ 13716 h 66501"/>
                                <a:gd name="connsiteX9" fmla="*/ 6235 w 66501"/>
                                <a:gd name="connsiteY9" fmla="*/ 31173 h 66501"/>
                                <a:gd name="connsiteX10" fmla="*/ 13716 w 66501"/>
                                <a:gd name="connsiteY10" fmla="*/ 48630 h 66501"/>
                                <a:gd name="connsiteX11" fmla="*/ 13716 w 66501"/>
                                <a:gd name="connsiteY11" fmla="*/ 486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13716" y="48630"/>
                                  </a:moveTo>
                                  <a:cubicBezTo>
                                    <a:pt x="17041" y="51123"/>
                                    <a:pt x="20366" y="53617"/>
                                    <a:pt x="23691" y="56942"/>
                                  </a:cubicBezTo>
                                  <a:cubicBezTo>
                                    <a:pt x="28679" y="61099"/>
                                    <a:pt x="33666" y="63593"/>
                                    <a:pt x="40317" y="63593"/>
                                  </a:cubicBezTo>
                                  <a:cubicBezTo>
                                    <a:pt x="46136" y="63593"/>
                                    <a:pt x="52786" y="61099"/>
                                    <a:pt x="56942" y="56942"/>
                                  </a:cubicBezTo>
                                  <a:cubicBezTo>
                                    <a:pt x="61098" y="52786"/>
                                    <a:pt x="63592" y="46967"/>
                                    <a:pt x="63592" y="40317"/>
                                  </a:cubicBezTo>
                                  <a:cubicBezTo>
                                    <a:pt x="63592" y="33667"/>
                                    <a:pt x="61098" y="29510"/>
                                    <a:pt x="56942" y="23691"/>
                                  </a:cubicBezTo>
                                  <a:cubicBezTo>
                                    <a:pt x="54448" y="20366"/>
                                    <a:pt x="51955" y="17041"/>
                                    <a:pt x="48629" y="13716"/>
                                  </a:cubicBezTo>
                                  <a:cubicBezTo>
                                    <a:pt x="45304" y="8729"/>
                                    <a:pt x="36991" y="6235"/>
                                    <a:pt x="31173" y="6235"/>
                                  </a:cubicBezTo>
                                  <a:cubicBezTo>
                                    <a:pt x="25354" y="6235"/>
                                    <a:pt x="17872" y="8729"/>
                                    <a:pt x="13716" y="13716"/>
                                  </a:cubicBezTo>
                                  <a:cubicBezTo>
                                    <a:pt x="9559" y="18704"/>
                                    <a:pt x="6235" y="24523"/>
                                    <a:pt x="6235" y="31173"/>
                                  </a:cubicBezTo>
                                  <a:cubicBezTo>
                                    <a:pt x="7066" y="36992"/>
                                    <a:pt x="8728" y="44473"/>
                                    <a:pt x="13716" y="48630"/>
                                  </a:cubicBezTo>
                                  <a:lnTo>
                                    <a:pt x="13716" y="48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8" name="Полилиния: фигура 158">
                            <a:extLst>
                              <a:ext uri="{FF2B5EF4-FFF2-40B4-BE49-F238E27FC236}">
                                <a16:creationId xmlns:a16="http://schemas.microsoft.com/office/drawing/2014/main" id="{1CB7C378-0CE5-4C43-A16C-D1F833428C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5221" y="428998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025 w 91440"/>
                                <a:gd name="connsiteY0" fmla="*/ 10603 h 83127"/>
                                <a:gd name="connsiteX1" fmla="*/ 7100 w 91440"/>
                                <a:gd name="connsiteY1" fmla="*/ 43022 h 83127"/>
                                <a:gd name="connsiteX2" fmla="*/ 8762 w 91440"/>
                                <a:gd name="connsiteY2" fmla="*/ 63804 h 83127"/>
                                <a:gd name="connsiteX3" fmla="*/ 22062 w 91440"/>
                                <a:gd name="connsiteY3" fmla="*/ 78767 h 83127"/>
                                <a:gd name="connsiteX4" fmla="*/ 41182 w 91440"/>
                                <a:gd name="connsiteY4" fmla="*/ 83755 h 83127"/>
                                <a:gd name="connsiteX5" fmla="*/ 54482 w 91440"/>
                                <a:gd name="connsiteY5" fmla="*/ 81261 h 83127"/>
                                <a:gd name="connsiteX6" fmla="*/ 66120 w 91440"/>
                                <a:gd name="connsiteY6" fmla="*/ 77936 h 83127"/>
                                <a:gd name="connsiteX7" fmla="*/ 90227 w 91440"/>
                                <a:gd name="connsiteY7" fmla="*/ 28891 h 83127"/>
                                <a:gd name="connsiteX8" fmla="*/ 71107 w 91440"/>
                                <a:gd name="connsiteY8" fmla="*/ 9771 h 83127"/>
                                <a:gd name="connsiteX9" fmla="*/ 56976 w 91440"/>
                                <a:gd name="connsiteY9" fmla="*/ 6446 h 83127"/>
                                <a:gd name="connsiteX10" fmla="*/ 37025 w 91440"/>
                                <a:gd name="connsiteY10" fmla="*/ 10603 h 83127"/>
                                <a:gd name="connsiteX11" fmla="*/ 37025 w 91440"/>
                                <a:gd name="connsiteY11" fmla="*/ 106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025" y="10603"/>
                                  </a:moveTo>
                                  <a:cubicBezTo>
                                    <a:pt x="25387" y="19747"/>
                                    <a:pt x="10424" y="28059"/>
                                    <a:pt x="7100" y="43022"/>
                                  </a:cubicBezTo>
                                  <a:cubicBezTo>
                                    <a:pt x="5437" y="49672"/>
                                    <a:pt x="6268" y="57154"/>
                                    <a:pt x="8762" y="63804"/>
                                  </a:cubicBezTo>
                                  <a:cubicBezTo>
                                    <a:pt x="11256" y="69623"/>
                                    <a:pt x="15412" y="76273"/>
                                    <a:pt x="22062" y="78767"/>
                                  </a:cubicBezTo>
                                  <a:cubicBezTo>
                                    <a:pt x="28713" y="82092"/>
                                    <a:pt x="32869" y="83755"/>
                                    <a:pt x="41182" y="83755"/>
                                  </a:cubicBezTo>
                                  <a:cubicBezTo>
                                    <a:pt x="46169" y="83755"/>
                                    <a:pt x="50325" y="82923"/>
                                    <a:pt x="54482" y="81261"/>
                                  </a:cubicBezTo>
                                  <a:cubicBezTo>
                                    <a:pt x="58638" y="80430"/>
                                    <a:pt x="61963" y="78767"/>
                                    <a:pt x="66120" y="77936"/>
                                  </a:cubicBezTo>
                                  <a:cubicBezTo>
                                    <a:pt x="86902" y="72117"/>
                                    <a:pt x="98540" y="48841"/>
                                    <a:pt x="90227" y="28891"/>
                                  </a:cubicBezTo>
                                  <a:cubicBezTo>
                                    <a:pt x="86071" y="19747"/>
                                    <a:pt x="80252" y="13096"/>
                                    <a:pt x="71107" y="9771"/>
                                  </a:cubicBezTo>
                                  <a:cubicBezTo>
                                    <a:pt x="66951" y="7277"/>
                                    <a:pt x="61963" y="6446"/>
                                    <a:pt x="56976" y="6446"/>
                                  </a:cubicBezTo>
                                  <a:cubicBezTo>
                                    <a:pt x="48663" y="5615"/>
                                    <a:pt x="42844" y="7277"/>
                                    <a:pt x="37025" y="10603"/>
                                  </a:cubicBezTo>
                                  <a:lnTo>
                                    <a:pt x="37025" y="106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9" name="Полилиния: Фигура 159">
                            <a:extLst>
                              <a:ext uri="{FF2B5EF4-FFF2-40B4-BE49-F238E27FC236}">
                                <a16:creationId xmlns:a16="http://schemas.microsoft.com/office/drawing/2014/main" id="{CAAED9DD-0B57-47C3-B33D-5AE366ECCE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57645" y="112823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0056 w 83127"/>
                                <a:gd name="connsiteY0" fmla="*/ 11028 h 83127"/>
                                <a:gd name="connsiteX1" fmla="*/ 25900 w 83127"/>
                                <a:gd name="connsiteY1" fmla="*/ 13522 h 83127"/>
                                <a:gd name="connsiteX2" fmla="*/ 12599 w 83127"/>
                                <a:gd name="connsiteY2" fmla="*/ 29316 h 83127"/>
                                <a:gd name="connsiteX3" fmla="*/ 10937 w 83127"/>
                                <a:gd name="connsiteY3" fmla="*/ 50098 h 83127"/>
                                <a:gd name="connsiteX4" fmla="*/ 10937 w 83127"/>
                                <a:gd name="connsiteY4" fmla="*/ 50929 h 83127"/>
                                <a:gd name="connsiteX5" fmla="*/ 14262 w 83127"/>
                                <a:gd name="connsiteY5" fmla="*/ 26822 h 83127"/>
                                <a:gd name="connsiteX6" fmla="*/ 10937 w 83127"/>
                                <a:gd name="connsiteY6" fmla="*/ 31810 h 83127"/>
                                <a:gd name="connsiteX7" fmla="*/ 7612 w 83127"/>
                                <a:gd name="connsiteY7" fmla="*/ 39291 h 83127"/>
                                <a:gd name="connsiteX8" fmla="*/ 6781 w 83127"/>
                                <a:gd name="connsiteY8" fmla="*/ 50929 h 83127"/>
                                <a:gd name="connsiteX9" fmla="*/ 15094 w 83127"/>
                                <a:gd name="connsiteY9" fmla="*/ 68386 h 83127"/>
                                <a:gd name="connsiteX10" fmla="*/ 28394 w 83127"/>
                                <a:gd name="connsiteY10" fmla="*/ 75867 h 83127"/>
                                <a:gd name="connsiteX11" fmla="*/ 51669 w 83127"/>
                                <a:gd name="connsiteY11" fmla="*/ 72542 h 83127"/>
                                <a:gd name="connsiteX12" fmla="*/ 56657 w 83127"/>
                                <a:gd name="connsiteY12" fmla="*/ 69217 h 83127"/>
                                <a:gd name="connsiteX13" fmla="*/ 32550 w 83127"/>
                                <a:gd name="connsiteY13" fmla="*/ 72542 h 83127"/>
                                <a:gd name="connsiteX14" fmla="*/ 33381 w 83127"/>
                                <a:gd name="connsiteY14" fmla="*/ 72542 h 83127"/>
                                <a:gd name="connsiteX15" fmla="*/ 54163 w 83127"/>
                                <a:gd name="connsiteY15" fmla="*/ 70880 h 83127"/>
                                <a:gd name="connsiteX16" fmla="*/ 69957 w 83127"/>
                                <a:gd name="connsiteY16" fmla="*/ 57579 h 83127"/>
                                <a:gd name="connsiteX17" fmla="*/ 72451 w 83127"/>
                                <a:gd name="connsiteY17" fmla="*/ 53423 h 83127"/>
                                <a:gd name="connsiteX18" fmla="*/ 75776 w 83127"/>
                                <a:gd name="connsiteY18" fmla="*/ 45941 h 83127"/>
                                <a:gd name="connsiteX19" fmla="*/ 76607 w 83127"/>
                                <a:gd name="connsiteY19" fmla="*/ 33472 h 83127"/>
                                <a:gd name="connsiteX20" fmla="*/ 68295 w 83127"/>
                                <a:gd name="connsiteY20" fmla="*/ 15184 h 83127"/>
                                <a:gd name="connsiteX21" fmla="*/ 54163 w 83127"/>
                                <a:gd name="connsiteY21" fmla="*/ 6872 h 83127"/>
                                <a:gd name="connsiteX22" fmla="*/ 30056 w 83127"/>
                                <a:gd name="connsiteY22" fmla="*/ 11028 h 83127"/>
                                <a:gd name="connsiteX23" fmla="*/ 30056 w 83127"/>
                                <a:gd name="connsiteY23" fmla="*/ 110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0056" y="11028"/>
                                  </a:moveTo>
                                  <a:cubicBezTo>
                                    <a:pt x="28394" y="11859"/>
                                    <a:pt x="27563" y="12691"/>
                                    <a:pt x="25900" y="13522"/>
                                  </a:cubicBezTo>
                                  <a:cubicBezTo>
                                    <a:pt x="20081" y="17678"/>
                                    <a:pt x="15925" y="21835"/>
                                    <a:pt x="12599" y="29316"/>
                                  </a:cubicBezTo>
                                  <a:cubicBezTo>
                                    <a:pt x="9275" y="35966"/>
                                    <a:pt x="9275" y="42616"/>
                                    <a:pt x="10937" y="50098"/>
                                  </a:cubicBezTo>
                                  <a:cubicBezTo>
                                    <a:pt x="10937" y="50098"/>
                                    <a:pt x="10937" y="50929"/>
                                    <a:pt x="10937" y="50929"/>
                                  </a:cubicBezTo>
                                  <a:cubicBezTo>
                                    <a:pt x="11768" y="42616"/>
                                    <a:pt x="13431" y="35135"/>
                                    <a:pt x="14262" y="26822"/>
                                  </a:cubicBezTo>
                                  <a:cubicBezTo>
                                    <a:pt x="13431" y="28485"/>
                                    <a:pt x="11768" y="30147"/>
                                    <a:pt x="10937" y="31810"/>
                                  </a:cubicBezTo>
                                  <a:cubicBezTo>
                                    <a:pt x="10106" y="34304"/>
                                    <a:pt x="9275" y="36797"/>
                                    <a:pt x="7612" y="39291"/>
                                  </a:cubicBezTo>
                                  <a:cubicBezTo>
                                    <a:pt x="5949" y="43448"/>
                                    <a:pt x="5949" y="47604"/>
                                    <a:pt x="6781" y="50929"/>
                                  </a:cubicBezTo>
                                  <a:cubicBezTo>
                                    <a:pt x="7612" y="57579"/>
                                    <a:pt x="10106" y="63398"/>
                                    <a:pt x="15094" y="68386"/>
                                  </a:cubicBezTo>
                                  <a:cubicBezTo>
                                    <a:pt x="19250" y="71711"/>
                                    <a:pt x="23406" y="74205"/>
                                    <a:pt x="28394" y="75867"/>
                                  </a:cubicBezTo>
                                  <a:cubicBezTo>
                                    <a:pt x="35044" y="78361"/>
                                    <a:pt x="45850" y="76699"/>
                                    <a:pt x="51669" y="72542"/>
                                  </a:cubicBezTo>
                                  <a:cubicBezTo>
                                    <a:pt x="53332" y="71711"/>
                                    <a:pt x="54995" y="70048"/>
                                    <a:pt x="56657" y="69217"/>
                                  </a:cubicBezTo>
                                  <a:cubicBezTo>
                                    <a:pt x="48344" y="70048"/>
                                    <a:pt x="40863" y="71711"/>
                                    <a:pt x="32550" y="72542"/>
                                  </a:cubicBezTo>
                                  <a:cubicBezTo>
                                    <a:pt x="32550" y="72542"/>
                                    <a:pt x="33381" y="72542"/>
                                    <a:pt x="33381" y="72542"/>
                                  </a:cubicBezTo>
                                  <a:cubicBezTo>
                                    <a:pt x="40863" y="74205"/>
                                    <a:pt x="47513" y="74205"/>
                                    <a:pt x="54163" y="70880"/>
                                  </a:cubicBezTo>
                                  <a:cubicBezTo>
                                    <a:pt x="60814" y="68386"/>
                                    <a:pt x="64970" y="63398"/>
                                    <a:pt x="69957" y="57579"/>
                                  </a:cubicBezTo>
                                  <a:cubicBezTo>
                                    <a:pt x="70788" y="55917"/>
                                    <a:pt x="71620" y="55085"/>
                                    <a:pt x="72451" y="53423"/>
                                  </a:cubicBezTo>
                                  <a:cubicBezTo>
                                    <a:pt x="73283" y="50929"/>
                                    <a:pt x="74945" y="48435"/>
                                    <a:pt x="75776" y="45941"/>
                                  </a:cubicBezTo>
                                  <a:cubicBezTo>
                                    <a:pt x="77439" y="41785"/>
                                    <a:pt x="77439" y="37629"/>
                                    <a:pt x="76607" y="33472"/>
                                  </a:cubicBezTo>
                                  <a:cubicBezTo>
                                    <a:pt x="75776" y="26822"/>
                                    <a:pt x="73283" y="20172"/>
                                    <a:pt x="68295" y="15184"/>
                                  </a:cubicBezTo>
                                  <a:cubicBezTo>
                                    <a:pt x="64138" y="11859"/>
                                    <a:pt x="59982" y="8534"/>
                                    <a:pt x="54163" y="6872"/>
                                  </a:cubicBezTo>
                                  <a:cubicBezTo>
                                    <a:pt x="47513" y="5209"/>
                                    <a:pt x="35875" y="6872"/>
                                    <a:pt x="30056" y="11028"/>
                                  </a:cubicBezTo>
                                  <a:lnTo>
                                    <a:pt x="30056" y="110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0" name="Полилиния: Фигура 160">
                            <a:extLst>
                              <a:ext uri="{FF2B5EF4-FFF2-40B4-BE49-F238E27FC236}">
                                <a16:creationId xmlns:a16="http://schemas.microsoft.com/office/drawing/2014/main" id="{E2B02148-1BC2-44AC-B470-8F156B07FD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6226" y="149288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5255 w 74814"/>
                                <a:gd name="connsiteY0" fmla="*/ 59516 h 74814"/>
                                <a:gd name="connsiteX1" fmla="*/ 75230 w 74814"/>
                                <a:gd name="connsiteY1" fmla="*/ 34578 h 74814"/>
                                <a:gd name="connsiteX2" fmla="*/ 66917 w 74814"/>
                                <a:gd name="connsiteY2" fmla="*/ 14627 h 74814"/>
                                <a:gd name="connsiteX3" fmla="*/ 46967 w 74814"/>
                                <a:gd name="connsiteY3" fmla="*/ 6314 h 74814"/>
                                <a:gd name="connsiteX4" fmla="*/ 22029 w 74814"/>
                                <a:gd name="connsiteY4" fmla="*/ 16290 h 74814"/>
                                <a:gd name="connsiteX5" fmla="*/ 6235 w 74814"/>
                                <a:gd name="connsiteY5" fmla="*/ 43722 h 74814"/>
                                <a:gd name="connsiteX6" fmla="*/ 15378 w 74814"/>
                                <a:gd name="connsiteY6" fmla="*/ 66166 h 74814"/>
                                <a:gd name="connsiteX7" fmla="*/ 37823 w 74814"/>
                                <a:gd name="connsiteY7" fmla="*/ 75310 h 74814"/>
                                <a:gd name="connsiteX8" fmla="*/ 65255 w 74814"/>
                                <a:gd name="connsiteY8" fmla="*/ 59516 h 74814"/>
                                <a:gd name="connsiteX9" fmla="*/ 65255 w 74814"/>
                                <a:gd name="connsiteY9" fmla="*/ 595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5255" y="59516"/>
                                  </a:moveTo>
                                  <a:cubicBezTo>
                                    <a:pt x="70243" y="52034"/>
                                    <a:pt x="76062" y="44553"/>
                                    <a:pt x="75230" y="34578"/>
                                  </a:cubicBezTo>
                                  <a:cubicBezTo>
                                    <a:pt x="74399" y="27096"/>
                                    <a:pt x="72736" y="19615"/>
                                    <a:pt x="66917" y="14627"/>
                                  </a:cubicBezTo>
                                  <a:cubicBezTo>
                                    <a:pt x="61098" y="9640"/>
                                    <a:pt x="54448" y="7146"/>
                                    <a:pt x="46967" y="6314"/>
                                  </a:cubicBezTo>
                                  <a:cubicBezTo>
                                    <a:pt x="36992" y="5483"/>
                                    <a:pt x="29510" y="11302"/>
                                    <a:pt x="22029" y="16290"/>
                                  </a:cubicBezTo>
                                  <a:cubicBezTo>
                                    <a:pt x="12885" y="22940"/>
                                    <a:pt x="6235" y="32084"/>
                                    <a:pt x="6235" y="43722"/>
                                  </a:cubicBezTo>
                                  <a:cubicBezTo>
                                    <a:pt x="6235" y="52034"/>
                                    <a:pt x="9560" y="60347"/>
                                    <a:pt x="15378" y="66166"/>
                                  </a:cubicBezTo>
                                  <a:cubicBezTo>
                                    <a:pt x="21197" y="71985"/>
                                    <a:pt x="29510" y="75310"/>
                                    <a:pt x="37823" y="75310"/>
                                  </a:cubicBezTo>
                                  <a:cubicBezTo>
                                    <a:pt x="50292" y="74479"/>
                                    <a:pt x="58605" y="68660"/>
                                    <a:pt x="65255" y="59516"/>
                                  </a:cubicBezTo>
                                  <a:lnTo>
                                    <a:pt x="65255" y="595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1" name="Полилиния: Фигура 161">
                            <a:extLst>
                              <a:ext uri="{FF2B5EF4-FFF2-40B4-BE49-F238E27FC236}">
                                <a16:creationId xmlns:a16="http://schemas.microsoft.com/office/drawing/2014/main" id="{7E7D55E1-6283-4A12-8232-4A051BFC31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9396" y="445494"/>
                              <a:ext cx="141316" cy="157942"/>
                            </a:xfrm>
                            <a:custGeom>
                              <a:avLst/>
                              <a:gdLst>
                                <a:gd name="connsiteX0" fmla="*/ 58758 w 141316"/>
                                <a:gd name="connsiteY0" fmla="*/ 138476 h 157941"/>
                                <a:gd name="connsiteX1" fmla="*/ 125260 w 141316"/>
                                <a:gd name="connsiteY1" fmla="*/ 61999 h 157941"/>
                                <a:gd name="connsiteX2" fmla="*/ 136066 w 141316"/>
                                <a:gd name="connsiteY2" fmla="*/ 21267 h 157941"/>
                                <a:gd name="connsiteX3" fmla="*/ 95334 w 141316"/>
                                <a:gd name="connsiteY3" fmla="*/ 10460 h 157941"/>
                                <a:gd name="connsiteX4" fmla="*/ 9713 w 141316"/>
                                <a:gd name="connsiteY4" fmla="*/ 109382 h 157941"/>
                                <a:gd name="connsiteX5" fmla="*/ 58758 w 141316"/>
                                <a:gd name="connsiteY5" fmla="*/ 138476 h 157941"/>
                                <a:gd name="connsiteX6" fmla="*/ 58758 w 141316"/>
                                <a:gd name="connsiteY6" fmla="*/ 138476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57941">
                                  <a:moveTo>
                                    <a:pt x="58758" y="138476"/>
                                  </a:moveTo>
                                  <a:cubicBezTo>
                                    <a:pt x="75384" y="108551"/>
                                    <a:pt x="97828" y="81950"/>
                                    <a:pt x="125260" y="61999"/>
                                  </a:cubicBezTo>
                                  <a:cubicBezTo>
                                    <a:pt x="138560" y="52855"/>
                                    <a:pt x="144379" y="36230"/>
                                    <a:pt x="136066" y="21267"/>
                                  </a:cubicBezTo>
                                  <a:cubicBezTo>
                                    <a:pt x="128585" y="7967"/>
                                    <a:pt x="108635" y="1316"/>
                                    <a:pt x="95334" y="10460"/>
                                  </a:cubicBezTo>
                                  <a:cubicBezTo>
                                    <a:pt x="58758" y="36230"/>
                                    <a:pt x="29664" y="68650"/>
                                    <a:pt x="9713" y="109382"/>
                                  </a:cubicBezTo>
                                  <a:cubicBezTo>
                                    <a:pt x="-6912" y="141802"/>
                                    <a:pt x="40470" y="170896"/>
                                    <a:pt x="58758" y="138476"/>
                                  </a:cubicBezTo>
                                  <a:lnTo>
                                    <a:pt x="58758" y="138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2" name="Полилиния: Фигура 162">
                            <a:extLst>
                              <a:ext uri="{FF2B5EF4-FFF2-40B4-BE49-F238E27FC236}">
                                <a16:creationId xmlns:a16="http://schemas.microsoft.com/office/drawing/2014/main" id="{A6543775-496E-41B6-BA07-730CF5DA7A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95890" y="31505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Полилиния: Фигура 163">
                            <a:extLst>
                              <a:ext uri="{FF2B5EF4-FFF2-40B4-BE49-F238E27FC236}">
                                <a16:creationId xmlns:a16="http://schemas.microsoft.com/office/drawing/2014/main" id="{0661BC27-29D4-4854-AA66-056EE4E365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06484" y="4346709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405 w 66501"/>
                                <a:gd name="connsiteY0" fmla="*/ 7084 h 58189"/>
                                <a:gd name="connsiteX1" fmla="*/ 13779 w 66501"/>
                                <a:gd name="connsiteY1" fmla="*/ 15396 h 58189"/>
                                <a:gd name="connsiteX2" fmla="*/ 23755 w 66501"/>
                                <a:gd name="connsiteY2" fmla="*/ 9577 h 58189"/>
                                <a:gd name="connsiteX3" fmla="*/ 22092 w 66501"/>
                                <a:gd name="connsiteY3" fmla="*/ 9577 h 58189"/>
                                <a:gd name="connsiteX4" fmla="*/ 6298 w 66501"/>
                                <a:gd name="connsiteY4" fmla="*/ 30359 h 58189"/>
                                <a:gd name="connsiteX5" fmla="*/ 22092 w 66501"/>
                                <a:gd name="connsiteY5" fmla="*/ 51141 h 58189"/>
                                <a:gd name="connsiteX6" fmla="*/ 23755 w 66501"/>
                                <a:gd name="connsiteY6" fmla="*/ 51141 h 58189"/>
                                <a:gd name="connsiteX7" fmla="*/ 13779 w 66501"/>
                                <a:gd name="connsiteY7" fmla="*/ 45322 h 58189"/>
                                <a:gd name="connsiteX8" fmla="*/ 30405 w 66501"/>
                                <a:gd name="connsiteY8" fmla="*/ 53635 h 58189"/>
                                <a:gd name="connsiteX9" fmla="*/ 61162 w 66501"/>
                                <a:gd name="connsiteY9" fmla="*/ 30359 h 58189"/>
                                <a:gd name="connsiteX10" fmla="*/ 30405 w 66501"/>
                                <a:gd name="connsiteY10" fmla="*/ 7084 h 58189"/>
                                <a:gd name="connsiteX11" fmla="*/ 30405 w 66501"/>
                                <a:gd name="connsiteY11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405" y="7084"/>
                                  </a:moveTo>
                                  <a:cubicBezTo>
                                    <a:pt x="23755" y="8746"/>
                                    <a:pt x="18767" y="10409"/>
                                    <a:pt x="13779" y="15396"/>
                                  </a:cubicBezTo>
                                  <a:cubicBezTo>
                                    <a:pt x="17104" y="13734"/>
                                    <a:pt x="20429" y="11240"/>
                                    <a:pt x="23755" y="9577"/>
                                  </a:cubicBezTo>
                                  <a:cubicBezTo>
                                    <a:pt x="22923" y="9577"/>
                                    <a:pt x="22923" y="9577"/>
                                    <a:pt x="22092" y="9577"/>
                                  </a:cubicBezTo>
                                  <a:cubicBezTo>
                                    <a:pt x="12948" y="11240"/>
                                    <a:pt x="5466" y="22046"/>
                                    <a:pt x="6298" y="30359"/>
                                  </a:cubicBezTo>
                                  <a:cubicBezTo>
                                    <a:pt x="6298" y="39503"/>
                                    <a:pt x="12948" y="49478"/>
                                    <a:pt x="22092" y="51141"/>
                                  </a:cubicBezTo>
                                  <a:cubicBezTo>
                                    <a:pt x="22923" y="51141"/>
                                    <a:pt x="22923" y="51141"/>
                                    <a:pt x="23755" y="51141"/>
                                  </a:cubicBezTo>
                                  <a:cubicBezTo>
                                    <a:pt x="20429" y="49478"/>
                                    <a:pt x="17104" y="46985"/>
                                    <a:pt x="13779" y="45322"/>
                                  </a:cubicBezTo>
                                  <a:cubicBezTo>
                                    <a:pt x="18767" y="50310"/>
                                    <a:pt x="23755" y="51972"/>
                                    <a:pt x="30405" y="53635"/>
                                  </a:cubicBezTo>
                                  <a:cubicBezTo>
                                    <a:pt x="46199" y="57791"/>
                                    <a:pt x="61162" y="46153"/>
                                    <a:pt x="61162" y="30359"/>
                                  </a:cubicBezTo>
                                  <a:cubicBezTo>
                                    <a:pt x="61993" y="14565"/>
                                    <a:pt x="46199" y="2927"/>
                                    <a:pt x="30405" y="7084"/>
                                  </a:cubicBezTo>
                                  <a:lnTo>
                                    <a:pt x="30405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Полилиния: Фигура 164">
                            <a:extLst>
                              <a:ext uri="{FF2B5EF4-FFF2-40B4-BE49-F238E27FC236}">
                                <a16:creationId xmlns:a16="http://schemas.microsoft.com/office/drawing/2014/main" id="{9E952590-2497-4F92-BD90-D0C0AB0C89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00907" y="4263996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10391 w 83127"/>
                                <a:gd name="connsiteY0" fmla="*/ 32439 h 99752"/>
                                <a:gd name="connsiteX1" fmla="*/ 11222 w 83127"/>
                                <a:gd name="connsiteY1" fmla="*/ 44076 h 99752"/>
                                <a:gd name="connsiteX2" fmla="*/ 19535 w 83127"/>
                                <a:gd name="connsiteY2" fmla="*/ 23294 h 99752"/>
                                <a:gd name="connsiteX3" fmla="*/ 8728 w 83127"/>
                                <a:gd name="connsiteY3" fmla="*/ 40751 h 99752"/>
                                <a:gd name="connsiteX4" fmla="*/ 7066 w 83127"/>
                                <a:gd name="connsiteY4" fmla="*/ 54051 h 99752"/>
                                <a:gd name="connsiteX5" fmla="*/ 12053 w 83127"/>
                                <a:gd name="connsiteY5" fmla="*/ 35764 h 99752"/>
                                <a:gd name="connsiteX6" fmla="*/ 6235 w 83127"/>
                                <a:gd name="connsiteY6" fmla="*/ 56545 h 99752"/>
                                <a:gd name="connsiteX7" fmla="*/ 12053 w 83127"/>
                                <a:gd name="connsiteY7" fmla="*/ 78159 h 99752"/>
                                <a:gd name="connsiteX8" fmla="*/ 54448 w 83127"/>
                                <a:gd name="connsiteY8" fmla="*/ 95615 h 99752"/>
                                <a:gd name="connsiteX9" fmla="*/ 71074 w 83127"/>
                                <a:gd name="connsiteY9" fmla="*/ 85640 h 99752"/>
                                <a:gd name="connsiteX10" fmla="*/ 81880 w 83127"/>
                                <a:gd name="connsiteY10" fmla="*/ 59039 h 99752"/>
                                <a:gd name="connsiteX11" fmla="*/ 73568 w 83127"/>
                                <a:gd name="connsiteY11" fmla="*/ 34101 h 99752"/>
                                <a:gd name="connsiteX12" fmla="*/ 60267 w 83127"/>
                                <a:gd name="connsiteY12" fmla="*/ 22463 h 99752"/>
                                <a:gd name="connsiteX13" fmla="*/ 67749 w 83127"/>
                                <a:gd name="connsiteY13" fmla="*/ 28282 h 99752"/>
                                <a:gd name="connsiteX14" fmla="*/ 46967 w 83127"/>
                                <a:gd name="connsiteY14" fmla="*/ 15813 h 99752"/>
                                <a:gd name="connsiteX15" fmla="*/ 59436 w 83127"/>
                                <a:gd name="connsiteY15" fmla="*/ 23294 h 99752"/>
                                <a:gd name="connsiteX16" fmla="*/ 61099 w 83127"/>
                                <a:gd name="connsiteY16" fmla="*/ 25788 h 99752"/>
                                <a:gd name="connsiteX17" fmla="*/ 59436 w 83127"/>
                                <a:gd name="connsiteY17" fmla="*/ 23294 h 99752"/>
                                <a:gd name="connsiteX18" fmla="*/ 56942 w 83127"/>
                                <a:gd name="connsiteY18" fmla="*/ 19138 h 99752"/>
                                <a:gd name="connsiteX19" fmla="*/ 27848 w 83127"/>
                                <a:gd name="connsiteY19" fmla="*/ 7500 h 99752"/>
                                <a:gd name="connsiteX20" fmla="*/ 10391 w 83127"/>
                                <a:gd name="connsiteY20" fmla="*/ 32439 h 99752"/>
                                <a:gd name="connsiteX21" fmla="*/ 10391 w 83127"/>
                                <a:gd name="connsiteY21" fmla="*/ 32439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10391" y="32439"/>
                                  </a:moveTo>
                                  <a:cubicBezTo>
                                    <a:pt x="11222" y="36595"/>
                                    <a:pt x="12053" y="39920"/>
                                    <a:pt x="11222" y="44076"/>
                                  </a:cubicBezTo>
                                  <a:cubicBezTo>
                                    <a:pt x="13716" y="37426"/>
                                    <a:pt x="17041" y="30776"/>
                                    <a:pt x="19535" y="23294"/>
                                  </a:cubicBezTo>
                                  <a:cubicBezTo>
                                    <a:pt x="15379" y="28282"/>
                                    <a:pt x="10391" y="34101"/>
                                    <a:pt x="8728" y="40751"/>
                                  </a:cubicBezTo>
                                  <a:cubicBezTo>
                                    <a:pt x="7897" y="44908"/>
                                    <a:pt x="7897" y="49064"/>
                                    <a:pt x="7066" y="54051"/>
                                  </a:cubicBezTo>
                                  <a:cubicBezTo>
                                    <a:pt x="8728" y="48233"/>
                                    <a:pt x="10391" y="41582"/>
                                    <a:pt x="12053" y="35764"/>
                                  </a:cubicBezTo>
                                  <a:cubicBezTo>
                                    <a:pt x="8728" y="43245"/>
                                    <a:pt x="6235" y="48233"/>
                                    <a:pt x="6235" y="56545"/>
                                  </a:cubicBezTo>
                                  <a:cubicBezTo>
                                    <a:pt x="6235" y="64858"/>
                                    <a:pt x="7897" y="71508"/>
                                    <a:pt x="12053" y="78159"/>
                                  </a:cubicBezTo>
                                  <a:cubicBezTo>
                                    <a:pt x="20366" y="92290"/>
                                    <a:pt x="38654" y="100603"/>
                                    <a:pt x="54448" y="95615"/>
                                  </a:cubicBezTo>
                                  <a:cubicBezTo>
                                    <a:pt x="61099" y="93953"/>
                                    <a:pt x="66086" y="90628"/>
                                    <a:pt x="71074" y="85640"/>
                                  </a:cubicBezTo>
                                  <a:cubicBezTo>
                                    <a:pt x="76893" y="79821"/>
                                    <a:pt x="83543" y="67352"/>
                                    <a:pt x="81880" y="59039"/>
                                  </a:cubicBezTo>
                                  <a:cubicBezTo>
                                    <a:pt x="80218" y="49064"/>
                                    <a:pt x="79387" y="41582"/>
                                    <a:pt x="73568" y="34101"/>
                                  </a:cubicBezTo>
                                  <a:cubicBezTo>
                                    <a:pt x="70243" y="29113"/>
                                    <a:pt x="66086" y="24957"/>
                                    <a:pt x="60267" y="22463"/>
                                  </a:cubicBezTo>
                                  <a:cubicBezTo>
                                    <a:pt x="62761" y="24126"/>
                                    <a:pt x="65255" y="26620"/>
                                    <a:pt x="67749" y="28282"/>
                                  </a:cubicBezTo>
                                  <a:cubicBezTo>
                                    <a:pt x="61930" y="22463"/>
                                    <a:pt x="55280" y="17475"/>
                                    <a:pt x="46967" y="15813"/>
                                  </a:cubicBezTo>
                                  <a:cubicBezTo>
                                    <a:pt x="51123" y="18307"/>
                                    <a:pt x="55280" y="20801"/>
                                    <a:pt x="59436" y="23294"/>
                                  </a:cubicBezTo>
                                  <a:cubicBezTo>
                                    <a:pt x="60267" y="24126"/>
                                    <a:pt x="61099" y="24957"/>
                                    <a:pt x="61099" y="25788"/>
                                  </a:cubicBezTo>
                                  <a:cubicBezTo>
                                    <a:pt x="60267" y="24957"/>
                                    <a:pt x="60267" y="24126"/>
                                    <a:pt x="59436" y="23294"/>
                                  </a:cubicBezTo>
                                  <a:cubicBezTo>
                                    <a:pt x="58605" y="21632"/>
                                    <a:pt x="57773" y="20801"/>
                                    <a:pt x="56942" y="19138"/>
                                  </a:cubicBezTo>
                                  <a:cubicBezTo>
                                    <a:pt x="51123" y="9994"/>
                                    <a:pt x="38654" y="3344"/>
                                    <a:pt x="27848" y="7500"/>
                                  </a:cubicBezTo>
                                  <a:cubicBezTo>
                                    <a:pt x="19535" y="10825"/>
                                    <a:pt x="9560" y="21632"/>
                                    <a:pt x="10391" y="32439"/>
                                  </a:cubicBezTo>
                                  <a:lnTo>
                                    <a:pt x="10391" y="324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5" name="Полилиния: Фигура 165">
                            <a:extLst>
                              <a:ext uri="{FF2B5EF4-FFF2-40B4-BE49-F238E27FC236}">
                                <a16:creationId xmlns:a16="http://schemas.microsoft.com/office/drawing/2014/main" id="{6BF13840-179B-4CFE-8ECC-A0F401C58B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0528" y="3982435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102562 w 108065"/>
                                <a:gd name="connsiteY0" fmla="*/ 54643 h 108065"/>
                                <a:gd name="connsiteX1" fmla="*/ 102562 w 108065"/>
                                <a:gd name="connsiteY1" fmla="*/ 54643 h 108065"/>
                                <a:gd name="connsiteX2" fmla="*/ 100899 w 108065"/>
                                <a:gd name="connsiteY2" fmla="*/ 67112 h 108065"/>
                                <a:gd name="connsiteX3" fmla="*/ 100899 w 108065"/>
                                <a:gd name="connsiteY3" fmla="*/ 66281 h 108065"/>
                                <a:gd name="connsiteX4" fmla="*/ 95912 w 108065"/>
                                <a:gd name="connsiteY4" fmla="*/ 77919 h 108065"/>
                                <a:gd name="connsiteX5" fmla="*/ 95912 w 108065"/>
                                <a:gd name="connsiteY5" fmla="*/ 77919 h 108065"/>
                                <a:gd name="connsiteX6" fmla="*/ 101731 w 108065"/>
                                <a:gd name="connsiteY6" fmla="*/ 47993 h 108065"/>
                                <a:gd name="connsiteX7" fmla="*/ 88430 w 108065"/>
                                <a:gd name="connsiteY7" fmla="*/ 20561 h 108065"/>
                                <a:gd name="connsiteX8" fmla="*/ 67649 w 108065"/>
                                <a:gd name="connsiteY8" fmla="*/ 8092 h 108065"/>
                                <a:gd name="connsiteX9" fmla="*/ 31072 w 108065"/>
                                <a:gd name="connsiteY9" fmla="*/ 13079 h 108065"/>
                                <a:gd name="connsiteX10" fmla="*/ 21097 w 108065"/>
                                <a:gd name="connsiteY10" fmla="*/ 21392 h 108065"/>
                                <a:gd name="connsiteX11" fmla="*/ 12784 w 108065"/>
                                <a:gd name="connsiteY11" fmla="*/ 32199 h 108065"/>
                                <a:gd name="connsiteX12" fmla="*/ 12784 w 108065"/>
                                <a:gd name="connsiteY12" fmla="*/ 80412 h 108065"/>
                                <a:gd name="connsiteX13" fmla="*/ 41048 w 108065"/>
                                <a:gd name="connsiteY13" fmla="*/ 102026 h 108065"/>
                                <a:gd name="connsiteX14" fmla="*/ 77624 w 108065"/>
                                <a:gd name="connsiteY14" fmla="*/ 97038 h 108065"/>
                                <a:gd name="connsiteX15" fmla="*/ 102562 w 108065"/>
                                <a:gd name="connsiteY15" fmla="*/ 54643 h 108065"/>
                                <a:gd name="connsiteX16" fmla="*/ 102562 w 108065"/>
                                <a:gd name="connsiteY16" fmla="*/ 54643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102562" y="54643"/>
                                  </a:moveTo>
                                  <a:cubicBezTo>
                                    <a:pt x="102562" y="54643"/>
                                    <a:pt x="102562" y="54643"/>
                                    <a:pt x="102562" y="54643"/>
                                  </a:cubicBezTo>
                                  <a:cubicBezTo>
                                    <a:pt x="101731" y="57968"/>
                                    <a:pt x="101731" y="62956"/>
                                    <a:pt x="100899" y="67112"/>
                                  </a:cubicBezTo>
                                  <a:cubicBezTo>
                                    <a:pt x="100899" y="67112"/>
                                    <a:pt x="100899" y="66281"/>
                                    <a:pt x="100899" y="66281"/>
                                  </a:cubicBezTo>
                                  <a:cubicBezTo>
                                    <a:pt x="99237" y="70437"/>
                                    <a:pt x="97574" y="73762"/>
                                    <a:pt x="95912" y="77919"/>
                                  </a:cubicBezTo>
                                  <a:cubicBezTo>
                                    <a:pt x="95912" y="77919"/>
                                    <a:pt x="95912" y="77919"/>
                                    <a:pt x="95912" y="77919"/>
                                  </a:cubicBezTo>
                                  <a:cubicBezTo>
                                    <a:pt x="100899" y="68775"/>
                                    <a:pt x="102562" y="57968"/>
                                    <a:pt x="101731" y="47993"/>
                                  </a:cubicBezTo>
                                  <a:cubicBezTo>
                                    <a:pt x="100068" y="38018"/>
                                    <a:pt x="95912" y="28042"/>
                                    <a:pt x="88430" y="20561"/>
                                  </a:cubicBezTo>
                                  <a:cubicBezTo>
                                    <a:pt x="82611" y="14742"/>
                                    <a:pt x="75130" y="10586"/>
                                    <a:pt x="67649" y="8092"/>
                                  </a:cubicBezTo>
                                  <a:cubicBezTo>
                                    <a:pt x="56011" y="3935"/>
                                    <a:pt x="41879" y="7260"/>
                                    <a:pt x="31072" y="13079"/>
                                  </a:cubicBezTo>
                                  <a:cubicBezTo>
                                    <a:pt x="28579" y="14742"/>
                                    <a:pt x="22760" y="18898"/>
                                    <a:pt x="21097" y="21392"/>
                                  </a:cubicBezTo>
                                  <a:cubicBezTo>
                                    <a:pt x="17772" y="24717"/>
                                    <a:pt x="15278" y="28042"/>
                                    <a:pt x="12784" y="32199"/>
                                  </a:cubicBezTo>
                                  <a:cubicBezTo>
                                    <a:pt x="3641" y="45499"/>
                                    <a:pt x="4472" y="67112"/>
                                    <a:pt x="12784" y="80412"/>
                                  </a:cubicBezTo>
                                  <a:cubicBezTo>
                                    <a:pt x="19435" y="91219"/>
                                    <a:pt x="29410" y="98700"/>
                                    <a:pt x="41048" y="102026"/>
                                  </a:cubicBezTo>
                                  <a:cubicBezTo>
                                    <a:pt x="52686" y="105351"/>
                                    <a:pt x="66817" y="103688"/>
                                    <a:pt x="77624" y="97038"/>
                                  </a:cubicBezTo>
                                  <a:cubicBezTo>
                                    <a:pt x="94249" y="87063"/>
                                    <a:pt x="101731" y="72100"/>
                                    <a:pt x="102562" y="54643"/>
                                  </a:cubicBezTo>
                                  <a:lnTo>
                                    <a:pt x="102562" y="546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6" name="Полилиния: Фигура 166">
                            <a:extLst>
                              <a:ext uri="{FF2B5EF4-FFF2-40B4-BE49-F238E27FC236}">
                                <a16:creationId xmlns:a16="http://schemas.microsoft.com/office/drawing/2014/main" id="{2D6A9C93-7990-4395-8B3B-3B4A2C1CC8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8020" y="435234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79213 w 108065"/>
                                <a:gd name="connsiteY0" fmla="*/ 13920 h 108065"/>
                                <a:gd name="connsiteX1" fmla="*/ 76720 w 108065"/>
                                <a:gd name="connsiteY1" fmla="*/ 12257 h 108065"/>
                                <a:gd name="connsiteX2" fmla="*/ 46794 w 108065"/>
                                <a:gd name="connsiteY2" fmla="*/ 6439 h 108065"/>
                                <a:gd name="connsiteX3" fmla="*/ 20193 w 108065"/>
                                <a:gd name="connsiteY3" fmla="*/ 19739 h 108065"/>
                                <a:gd name="connsiteX4" fmla="*/ 7724 w 108065"/>
                                <a:gd name="connsiteY4" fmla="*/ 40521 h 108065"/>
                                <a:gd name="connsiteX5" fmla="*/ 12711 w 108065"/>
                                <a:gd name="connsiteY5" fmla="*/ 77097 h 108065"/>
                                <a:gd name="connsiteX6" fmla="*/ 14374 w 108065"/>
                                <a:gd name="connsiteY6" fmla="*/ 79591 h 108065"/>
                                <a:gd name="connsiteX7" fmla="*/ 89189 w 108065"/>
                                <a:gd name="connsiteY7" fmla="*/ 89566 h 108065"/>
                                <a:gd name="connsiteX8" fmla="*/ 79213 w 108065"/>
                                <a:gd name="connsiteY8" fmla="*/ 13920 h 108065"/>
                                <a:gd name="connsiteX9" fmla="*/ 79213 w 108065"/>
                                <a:gd name="connsiteY9" fmla="*/ 1392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79213" y="13920"/>
                                  </a:moveTo>
                                  <a:cubicBezTo>
                                    <a:pt x="78382" y="13089"/>
                                    <a:pt x="77551" y="13089"/>
                                    <a:pt x="76720" y="12257"/>
                                  </a:cubicBezTo>
                                  <a:cubicBezTo>
                                    <a:pt x="67576" y="7270"/>
                                    <a:pt x="56769" y="5607"/>
                                    <a:pt x="46794" y="6439"/>
                                  </a:cubicBezTo>
                                  <a:cubicBezTo>
                                    <a:pt x="36818" y="8101"/>
                                    <a:pt x="26843" y="11426"/>
                                    <a:pt x="20193" y="19739"/>
                                  </a:cubicBezTo>
                                  <a:cubicBezTo>
                                    <a:pt x="14374" y="25558"/>
                                    <a:pt x="10218" y="33039"/>
                                    <a:pt x="7724" y="40521"/>
                                  </a:cubicBezTo>
                                  <a:cubicBezTo>
                                    <a:pt x="4399" y="52159"/>
                                    <a:pt x="6893" y="66290"/>
                                    <a:pt x="12711" y="77097"/>
                                  </a:cubicBezTo>
                                  <a:cubicBezTo>
                                    <a:pt x="13543" y="77928"/>
                                    <a:pt x="13543" y="78759"/>
                                    <a:pt x="14374" y="79591"/>
                                  </a:cubicBezTo>
                                  <a:cubicBezTo>
                                    <a:pt x="29337" y="106191"/>
                                    <a:pt x="67576" y="111179"/>
                                    <a:pt x="89189" y="89566"/>
                                  </a:cubicBezTo>
                                  <a:cubicBezTo>
                                    <a:pt x="110802" y="67953"/>
                                    <a:pt x="106645" y="29714"/>
                                    <a:pt x="79213" y="13920"/>
                                  </a:cubicBezTo>
                                  <a:lnTo>
                                    <a:pt x="79213" y="139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7" name="Полилиния: Фигура 167">
                            <a:extLst>
                              <a:ext uri="{FF2B5EF4-FFF2-40B4-BE49-F238E27FC236}">
                                <a16:creationId xmlns:a16="http://schemas.microsoft.com/office/drawing/2014/main" id="{14A27A8B-631D-4556-AE94-FD672A4CC5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87675" y="4333426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61162 w 116378"/>
                                <a:gd name="connsiteY0" fmla="*/ 115963 h 116378"/>
                                <a:gd name="connsiteX1" fmla="*/ 100232 w 116378"/>
                                <a:gd name="connsiteY1" fmla="*/ 100169 h 116378"/>
                                <a:gd name="connsiteX2" fmla="*/ 116026 w 116378"/>
                                <a:gd name="connsiteY2" fmla="*/ 61099 h 116378"/>
                                <a:gd name="connsiteX3" fmla="*/ 100232 w 116378"/>
                                <a:gd name="connsiteY3" fmla="*/ 22029 h 116378"/>
                                <a:gd name="connsiteX4" fmla="*/ 61162 w 116378"/>
                                <a:gd name="connsiteY4" fmla="*/ 6235 h 116378"/>
                                <a:gd name="connsiteX5" fmla="*/ 22092 w 116378"/>
                                <a:gd name="connsiteY5" fmla="*/ 22029 h 116378"/>
                                <a:gd name="connsiteX6" fmla="*/ 6298 w 116378"/>
                                <a:gd name="connsiteY6" fmla="*/ 61099 h 116378"/>
                                <a:gd name="connsiteX7" fmla="*/ 22092 w 116378"/>
                                <a:gd name="connsiteY7" fmla="*/ 100169 h 116378"/>
                                <a:gd name="connsiteX8" fmla="*/ 61162 w 116378"/>
                                <a:gd name="connsiteY8" fmla="*/ 115963 h 116378"/>
                                <a:gd name="connsiteX9" fmla="*/ 61162 w 116378"/>
                                <a:gd name="connsiteY9" fmla="*/ 115963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61162" y="115963"/>
                                  </a:moveTo>
                                  <a:cubicBezTo>
                                    <a:pt x="75294" y="115963"/>
                                    <a:pt x="90256" y="110144"/>
                                    <a:pt x="100232" y="100169"/>
                                  </a:cubicBezTo>
                                  <a:cubicBezTo>
                                    <a:pt x="109376" y="91024"/>
                                    <a:pt x="116857" y="75230"/>
                                    <a:pt x="116026" y="61099"/>
                                  </a:cubicBezTo>
                                  <a:cubicBezTo>
                                    <a:pt x="115195" y="46967"/>
                                    <a:pt x="111038" y="32004"/>
                                    <a:pt x="100232" y="22029"/>
                                  </a:cubicBezTo>
                                  <a:cubicBezTo>
                                    <a:pt x="89425" y="12054"/>
                                    <a:pt x="76125" y="6235"/>
                                    <a:pt x="61162" y="6235"/>
                                  </a:cubicBezTo>
                                  <a:cubicBezTo>
                                    <a:pt x="47030" y="6235"/>
                                    <a:pt x="32067" y="12054"/>
                                    <a:pt x="22092" y="22029"/>
                                  </a:cubicBezTo>
                                  <a:cubicBezTo>
                                    <a:pt x="12948" y="31173"/>
                                    <a:pt x="5467" y="46967"/>
                                    <a:pt x="6298" y="61099"/>
                                  </a:cubicBezTo>
                                  <a:cubicBezTo>
                                    <a:pt x="7129" y="75230"/>
                                    <a:pt x="11285" y="90193"/>
                                    <a:pt x="22092" y="100169"/>
                                  </a:cubicBezTo>
                                  <a:cubicBezTo>
                                    <a:pt x="33730" y="109312"/>
                                    <a:pt x="47030" y="115963"/>
                                    <a:pt x="61162" y="115963"/>
                                  </a:cubicBezTo>
                                  <a:lnTo>
                                    <a:pt x="61162" y="115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8" name="Полилиния: Фигура 168">
                            <a:extLst>
                              <a:ext uri="{FF2B5EF4-FFF2-40B4-BE49-F238E27FC236}">
                                <a16:creationId xmlns:a16="http://schemas.microsoft.com/office/drawing/2014/main" id="{EE635CC9-FB67-4408-B81E-7C6DD84A99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523" y="4383232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49045 w 83127"/>
                                <a:gd name="connsiteY0" fmla="*/ 6305 h 91439"/>
                                <a:gd name="connsiteX1" fmla="*/ 30757 w 83127"/>
                                <a:gd name="connsiteY1" fmla="*/ 11293 h 91439"/>
                                <a:gd name="connsiteX2" fmla="*/ 45720 w 83127"/>
                                <a:gd name="connsiteY2" fmla="*/ 7136 h 91439"/>
                                <a:gd name="connsiteX3" fmla="*/ 44889 w 83127"/>
                                <a:gd name="connsiteY3" fmla="*/ 7136 h 91439"/>
                                <a:gd name="connsiteX4" fmla="*/ 21613 w 83127"/>
                                <a:gd name="connsiteY4" fmla="*/ 15449 h 91439"/>
                                <a:gd name="connsiteX5" fmla="*/ 7482 w 83127"/>
                                <a:gd name="connsiteY5" fmla="*/ 35400 h 91439"/>
                                <a:gd name="connsiteX6" fmla="*/ 7482 w 83127"/>
                                <a:gd name="connsiteY6" fmla="*/ 56181 h 91439"/>
                                <a:gd name="connsiteX7" fmla="*/ 24938 w 83127"/>
                                <a:gd name="connsiteY7" fmla="*/ 79457 h 91439"/>
                                <a:gd name="connsiteX8" fmla="*/ 46551 w 83127"/>
                                <a:gd name="connsiteY8" fmla="*/ 85276 h 91439"/>
                                <a:gd name="connsiteX9" fmla="*/ 75646 w 83127"/>
                                <a:gd name="connsiteY9" fmla="*/ 71144 h 91439"/>
                                <a:gd name="connsiteX10" fmla="*/ 82296 w 83127"/>
                                <a:gd name="connsiteY10" fmla="*/ 39556 h 91439"/>
                                <a:gd name="connsiteX11" fmla="*/ 82296 w 83127"/>
                                <a:gd name="connsiteY11" fmla="*/ 37894 h 91439"/>
                                <a:gd name="connsiteX12" fmla="*/ 83958 w 83127"/>
                                <a:gd name="connsiteY12" fmla="*/ 47869 h 91439"/>
                                <a:gd name="connsiteX13" fmla="*/ 83958 w 83127"/>
                                <a:gd name="connsiteY13" fmla="*/ 46206 h 91439"/>
                                <a:gd name="connsiteX14" fmla="*/ 75646 w 83127"/>
                                <a:gd name="connsiteY14" fmla="*/ 22930 h 91439"/>
                                <a:gd name="connsiteX15" fmla="*/ 55695 w 83127"/>
                                <a:gd name="connsiteY15" fmla="*/ 8799 h 91439"/>
                                <a:gd name="connsiteX16" fmla="*/ 54033 w 83127"/>
                                <a:gd name="connsiteY16" fmla="*/ 8799 h 91439"/>
                                <a:gd name="connsiteX17" fmla="*/ 75646 w 83127"/>
                                <a:gd name="connsiteY17" fmla="*/ 37062 h 91439"/>
                                <a:gd name="connsiteX18" fmla="*/ 75646 w 83127"/>
                                <a:gd name="connsiteY18" fmla="*/ 35400 h 91439"/>
                                <a:gd name="connsiteX19" fmla="*/ 74815 w 83127"/>
                                <a:gd name="connsiteY19" fmla="*/ 42881 h 91439"/>
                                <a:gd name="connsiteX20" fmla="*/ 75646 w 83127"/>
                                <a:gd name="connsiteY20" fmla="*/ 40387 h 91439"/>
                                <a:gd name="connsiteX21" fmla="*/ 73152 w 83127"/>
                                <a:gd name="connsiteY21" fmla="*/ 47037 h 91439"/>
                                <a:gd name="connsiteX22" fmla="*/ 73152 w 83127"/>
                                <a:gd name="connsiteY22" fmla="*/ 46206 h 91439"/>
                                <a:gd name="connsiteX23" fmla="*/ 73152 w 83127"/>
                                <a:gd name="connsiteY23" fmla="*/ 19605 h 91439"/>
                                <a:gd name="connsiteX24" fmla="*/ 49045 w 83127"/>
                                <a:gd name="connsiteY24" fmla="*/ 6305 h 91439"/>
                                <a:gd name="connsiteX25" fmla="*/ 49045 w 83127"/>
                                <a:gd name="connsiteY25" fmla="*/ 630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49045" y="6305"/>
                                  </a:moveTo>
                                  <a:cubicBezTo>
                                    <a:pt x="42395" y="7136"/>
                                    <a:pt x="36576" y="7968"/>
                                    <a:pt x="30757" y="11293"/>
                                  </a:cubicBezTo>
                                  <a:cubicBezTo>
                                    <a:pt x="35745" y="9630"/>
                                    <a:pt x="40732" y="8799"/>
                                    <a:pt x="45720" y="7136"/>
                                  </a:cubicBezTo>
                                  <a:cubicBezTo>
                                    <a:pt x="45720" y="7136"/>
                                    <a:pt x="44889" y="7136"/>
                                    <a:pt x="44889" y="7136"/>
                                  </a:cubicBezTo>
                                  <a:cubicBezTo>
                                    <a:pt x="36576" y="7136"/>
                                    <a:pt x="28263" y="10461"/>
                                    <a:pt x="21613" y="15449"/>
                                  </a:cubicBezTo>
                                  <a:cubicBezTo>
                                    <a:pt x="14963" y="20437"/>
                                    <a:pt x="9975" y="27087"/>
                                    <a:pt x="7482" y="35400"/>
                                  </a:cubicBezTo>
                                  <a:cubicBezTo>
                                    <a:pt x="5819" y="42050"/>
                                    <a:pt x="5819" y="48700"/>
                                    <a:pt x="7482" y="56181"/>
                                  </a:cubicBezTo>
                                  <a:cubicBezTo>
                                    <a:pt x="9144" y="64494"/>
                                    <a:pt x="17457" y="75301"/>
                                    <a:pt x="24938" y="79457"/>
                                  </a:cubicBezTo>
                                  <a:cubicBezTo>
                                    <a:pt x="33251" y="83614"/>
                                    <a:pt x="37407" y="84445"/>
                                    <a:pt x="46551" y="85276"/>
                                  </a:cubicBezTo>
                                  <a:cubicBezTo>
                                    <a:pt x="57358" y="86939"/>
                                    <a:pt x="68996" y="78626"/>
                                    <a:pt x="75646" y="71144"/>
                                  </a:cubicBezTo>
                                  <a:cubicBezTo>
                                    <a:pt x="82296" y="62832"/>
                                    <a:pt x="86452" y="49531"/>
                                    <a:pt x="82296" y="39556"/>
                                  </a:cubicBezTo>
                                  <a:cubicBezTo>
                                    <a:pt x="82296" y="38725"/>
                                    <a:pt x="82296" y="38725"/>
                                    <a:pt x="82296" y="37894"/>
                                  </a:cubicBezTo>
                                  <a:cubicBezTo>
                                    <a:pt x="83127" y="41219"/>
                                    <a:pt x="83127" y="44544"/>
                                    <a:pt x="83958" y="47869"/>
                                  </a:cubicBezTo>
                                  <a:cubicBezTo>
                                    <a:pt x="83958" y="47037"/>
                                    <a:pt x="83958" y="47037"/>
                                    <a:pt x="83958" y="46206"/>
                                  </a:cubicBezTo>
                                  <a:cubicBezTo>
                                    <a:pt x="83958" y="37894"/>
                                    <a:pt x="80633" y="29581"/>
                                    <a:pt x="75646" y="22930"/>
                                  </a:cubicBezTo>
                                  <a:cubicBezTo>
                                    <a:pt x="70658" y="17112"/>
                                    <a:pt x="64008" y="10461"/>
                                    <a:pt x="55695" y="8799"/>
                                  </a:cubicBezTo>
                                  <a:cubicBezTo>
                                    <a:pt x="54864" y="8799"/>
                                    <a:pt x="54864" y="8799"/>
                                    <a:pt x="54033" y="8799"/>
                                  </a:cubicBezTo>
                                  <a:cubicBezTo>
                                    <a:pt x="61514" y="17943"/>
                                    <a:pt x="68164" y="27087"/>
                                    <a:pt x="75646" y="37062"/>
                                  </a:cubicBezTo>
                                  <a:cubicBezTo>
                                    <a:pt x="75646" y="36231"/>
                                    <a:pt x="75646" y="36231"/>
                                    <a:pt x="75646" y="35400"/>
                                  </a:cubicBezTo>
                                  <a:cubicBezTo>
                                    <a:pt x="75646" y="37894"/>
                                    <a:pt x="74815" y="40387"/>
                                    <a:pt x="74815" y="42881"/>
                                  </a:cubicBezTo>
                                  <a:cubicBezTo>
                                    <a:pt x="74815" y="42050"/>
                                    <a:pt x="74815" y="41219"/>
                                    <a:pt x="75646" y="40387"/>
                                  </a:cubicBezTo>
                                  <a:cubicBezTo>
                                    <a:pt x="74815" y="42881"/>
                                    <a:pt x="73983" y="44544"/>
                                    <a:pt x="73152" y="47037"/>
                                  </a:cubicBezTo>
                                  <a:cubicBezTo>
                                    <a:pt x="73152" y="47037"/>
                                    <a:pt x="73152" y="46206"/>
                                    <a:pt x="73152" y="46206"/>
                                  </a:cubicBezTo>
                                  <a:cubicBezTo>
                                    <a:pt x="77308" y="37894"/>
                                    <a:pt x="78140" y="27918"/>
                                    <a:pt x="73152" y="19605"/>
                                  </a:cubicBezTo>
                                  <a:cubicBezTo>
                                    <a:pt x="67333" y="12124"/>
                                    <a:pt x="57358" y="5474"/>
                                    <a:pt x="49045" y="6305"/>
                                  </a:cubicBezTo>
                                  <a:lnTo>
                                    <a:pt x="49045" y="6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9" name="Полилиния: Фигура 169">
                            <a:extLst>
                              <a:ext uri="{FF2B5EF4-FFF2-40B4-BE49-F238E27FC236}">
                                <a16:creationId xmlns:a16="http://schemas.microsoft.com/office/drawing/2014/main" id="{4E41FD11-55E5-4DD2-9F39-79E37F4AC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14933" y="3868666"/>
                              <a:ext cx="108065" cy="91440"/>
                            </a:xfrm>
                            <a:custGeom>
                              <a:avLst/>
                              <a:gdLst>
                                <a:gd name="connsiteX0" fmla="*/ 47877 w 108065"/>
                                <a:gd name="connsiteY0" fmla="*/ 91935 h 91439"/>
                                <a:gd name="connsiteX1" fmla="*/ 58684 w 108065"/>
                                <a:gd name="connsiteY1" fmla="*/ 91104 h 91439"/>
                                <a:gd name="connsiteX2" fmla="*/ 68659 w 108065"/>
                                <a:gd name="connsiteY2" fmla="*/ 90272 h 91439"/>
                                <a:gd name="connsiteX3" fmla="*/ 84453 w 108065"/>
                                <a:gd name="connsiteY3" fmla="*/ 85285 h 91439"/>
                                <a:gd name="connsiteX4" fmla="*/ 86947 w 108065"/>
                                <a:gd name="connsiteY4" fmla="*/ 84453 h 91439"/>
                                <a:gd name="connsiteX5" fmla="*/ 106898 w 108065"/>
                                <a:gd name="connsiteY5" fmla="*/ 49540 h 91439"/>
                                <a:gd name="connsiteX6" fmla="*/ 86947 w 108065"/>
                                <a:gd name="connsiteY6" fmla="*/ 14626 h 91439"/>
                                <a:gd name="connsiteX7" fmla="*/ 74478 w 108065"/>
                                <a:gd name="connsiteY7" fmla="*/ 8807 h 91439"/>
                                <a:gd name="connsiteX8" fmla="*/ 59515 w 108065"/>
                                <a:gd name="connsiteY8" fmla="*/ 7145 h 91439"/>
                                <a:gd name="connsiteX9" fmla="*/ 48708 w 108065"/>
                                <a:gd name="connsiteY9" fmla="*/ 6314 h 91439"/>
                                <a:gd name="connsiteX10" fmla="*/ 18783 w 108065"/>
                                <a:gd name="connsiteY10" fmla="*/ 18783 h 91439"/>
                                <a:gd name="connsiteX11" fmla="*/ 6314 w 108065"/>
                                <a:gd name="connsiteY11" fmla="*/ 48709 h 91439"/>
                                <a:gd name="connsiteX12" fmla="*/ 18783 w 108065"/>
                                <a:gd name="connsiteY12" fmla="*/ 78635 h 91439"/>
                                <a:gd name="connsiteX13" fmla="*/ 47877 w 108065"/>
                                <a:gd name="connsiteY13" fmla="*/ 91935 h 91439"/>
                                <a:gd name="connsiteX14" fmla="*/ 47877 w 108065"/>
                                <a:gd name="connsiteY14" fmla="*/ 919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8065" h="91439">
                                  <a:moveTo>
                                    <a:pt x="47877" y="91935"/>
                                  </a:moveTo>
                                  <a:cubicBezTo>
                                    <a:pt x="51202" y="91935"/>
                                    <a:pt x="55359" y="91935"/>
                                    <a:pt x="58684" y="91104"/>
                                  </a:cubicBezTo>
                                  <a:cubicBezTo>
                                    <a:pt x="62009" y="91104"/>
                                    <a:pt x="65334" y="90272"/>
                                    <a:pt x="68659" y="90272"/>
                                  </a:cubicBezTo>
                                  <a:cubicBezTo>
                                    <a:pt x="74478" y="90272"/>
                                    <a:pt x="79466" y="88610"/>
                                    <a:pt x="84453" y="85285"/>
                                  </a:cubicBezTo>
                                  <a:cubicBezTo>
                                    <a:pt x="85285" y="85285"/>
                                    <a:pt x="86116" y="84453"/>
                                    <a:pt x="86947" y="84453"/>
                                  </a:cubicBezTo>
                                  <a:cubicBezTo>
                                    <a:pt x="99416" y="78635"/>
                                    <a:pt x="106898" y="62840"/>
                                    <a:pt x="106898" y="49540"/>
                                  </a:cubicBezTo>
                                  <a:cubicBezTo>
                                    <a:pt x="106898" y="36240"/>
                                    <a:pt x="99416" y="20445"/>
                                    <a:pt x="86947" y="14626"/>
                                  </a:cubicBezTo>
                                  <a:cubicBezTo>
                                    <a:pt x="82791" y="12964"/>
                                    <a:pt x="78634" y="10470"/>
                                    <a:pt x="74478" y="8807"/>
                                  </a:cubicBezTo>
                                  <a:cubicBezTo>
                                    <a:pt x="70322" y="7976"/>
                                    <a:pt x="63672" y="7145"/>
                                    <a:pt x="59515" y="7145"/>
                                  </a:cubicBezTo>
                                  <a:cubicBezTo>
                                    <a:pt x="56190" y="7145"/>
                                    <a:pt x="52034" y="7145"/>
                                    <a:pt x="48708" y="6314"/>
                                  </a:cubicBezTo>
                                  <a:cubicBezTo>
                                    <a:pt x="37902" y="5482"/>
                                    <a:pt x="25433" y="11301"/>
                                    <a:pt x="18783" y="18783"/>
                                  </a:cubicBezTo>
                                  <a:cubicBezTo>
                                    <a:pt x="11301" y="26264"/>
                                    <a:pt x="5482" y="38733"/>
                                    <a:pt x="6314" y="48709"/>
                                  </a:cubicBezTo>
                                  <a:cubicBezTo>
                                    <a:pt x="7145" y="59515"/>
                                    <a:pt x="10470" y="71153"/>
                                    <a:pt x="18783" y="78635"/>
                                  </a:cubicBezTo>
                                  <a:cubicBezTo>
                                    <a:pt x="25433" y="86116"/>
                                    <a:pt x="36239" y="91935"/>
                                    <a:pt x="47877" y="91935"/>
                                  </a:cubicBezTo>
                                  <a:lnTo>
                                    <a:pt x="47877" y="919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0" name="Полилиния: Фигура 170">
                            <a:extLst>
                              <a:ext uri="{FF2B5EF4-FFF2-40B4-BE49-F238E27FC236}">
                                <a16:creationId xmlns:a16="http://schemas.microsoft.com/office/drawing/2014/main" id="{A5A9F9A2-3B4A-4FF5-898E-B9BF9E5B58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69897" y="434191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1024 w 108065"/>
                                <a:gd name="connsiteY0" fmla="*/ 80876 h 108065"/>
                                <a:gd name="connsiteX1" fmla="*/ 91024 w 108065"/>
                                <a:gd name="connsiteY1" fmla="*/ 76719 h 108065"/>
                                <a:gd name="connsiteX2" fmla="*/ 76893 w 108065"/>
                                <a:gd name="connsiteY2" fmla="*/ 100826 h 108065"/>
                                <a:gd name="connsiteX3" fmla="*/ 80218 w 108065"/>
                                <a:gd name="connsiteY3" fmla="*/ 98333 h 108065"/>
                                <a:gd name="connsiteX4" fmla="*/ 97675 w 108065"/>
                                <a:gd name="connsiteY4" fmla="*/ 80876 h 108065"/>
                                <a:gd name="connsiteX5" fmla="*/ 104325 w 108065"/>
                                <a:gd name="connsiteY5" fmla="*/ 55938 h 108065"/>
                                <a:gd name="connsiteX6" fmla="*/ 80218 w 108065"/>
                                <a:gd name="connsiteY6" fmla="*/ 13543 h 108065"/>
                                <a:gd name="connsiteX7" fmla="*/ 78555 w 108065"/>
                                <a:gd name="connsiteY7" fmla="*/ 12712 h 108065"/>
                                <a:gd name="connsiteX8" fmla="*/ 41980 w 108065"/>
                                <a:gd name="connsiteY8" fmla="*/ 7724 h 108065"/>
                                <a:gd name="connsiteX9" fmla="*/ 13716 w 108065"/>
                                <a:gd name="connsiteY9" fmla="*/ 29337 h 108065"/>
                                <a:gd name="connsiteX10" fmla="*/ 12885 w 108065"/>
                                <a:gd name="connsiteY10" fmla="*/ 30168 h 108065"/>
                                <a:gd name="connsiteX11" fmla="*/ 6235 w 108065"/>
                                <a:gd name="connsiteY11" fmla="*/ 55106 h 108065"/>
                                <a:gd name="connsiteX12" fmla="*/ 12885 w 108065"/>
                                <a:gd name="connsiteY12" fmla="*/ 80044 h 108065"/>
                                <a:gd name="connsiteX13" fmla="*/ 55280 w 108065"/>
                                <a:gd name="connsiteY13" fmla="*/ 104152 h 108065"/>
                                <a:gd name="connsiteX14" fmla="*/ 62761 w 108065"/>
                                <a:gd name="connsiteY14" fmla="*/ 104152 h 108065"/>
                                <a:gd name="connsiteX15" fmla="*/ 38654 w 108065"/>
                                <a:gd name="connsiteY15" fmla="*/ 90020 h 108065"/>
                                <a:gd name="connsiteX16" fmla="*/ 41148 w 108065"/>
                                <a:gd name="connsiteY16" fmla="*/ 93345 h 108065"/>
                                <a:gd name="connsiteX17" fmla="*/ 71905 w 108065"/>
                                <a:gd name="connsiteY17" fmla="*/ 105814 h 108065"/>
                                <a:gd name="connsiteX18" fmla="*/ 91024 w 108065"/>
                                <a:gd name="connsiteY18" fmla="*/ 80876 h 108065"/>
                                <a:gd name="connsiteX19" fmla="*/ 91024 w 108065"/>
                                <a:gd name="connsiteY19" fmla="*/ 8087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1024" y="80876"/>
                                  </a:moveTo>
                                  <a:cubicBezTo>
                                    <a:pt x="91024" y="79213"/>
                                    <a:pt x="91024" y="78382"/>
                                    <a:pt x="91024" y="76719"/>
                                  </a:cubicBezTo>
                                  <a:cubicBezTo>
                                    <a:pt x="86037" y="85032"/>
                                    <a:pt x="81881" y="92514"/>
                                    <a:pt x="76893" y="100826"/>
                                  </a:cubicBezTo>
                                  <a:cubicBezTo>
                                    <a:pt x="77724" y="99995"/>
                                    <a:pt x="79387" y="99164"/>
                                    <a:pt x="80218" y="98333"/>
                                  </a:cubicBezTo>
                                  <a:cubicBezTo>
                                    <a:pt x="87700" y="94176"/>
                                    <a:pt x="93518" y="88357"/>
                                    <a:pt x="97675" y="80876"/>
                                  </a:cubicBezTo>
                                  <a:cubicBezTo>
                                    <a:pt x="101831" y="73394"/>
                                    <a:pt x="104325" y="65082"/>
                                    <a:pt x="104325" y="55938"/>
                                  </a:cubicBezTo>
                                  <a:cubicBezTo>
                                    <a:pt x="104325" y="39312"/>
                                    <a:pt x="95181" y="21855"/>
                                    <a:pt x="80218" y="13543"/>
                                  </a:cubicBezTo>
                                  <a:cubicBezTo>
                                    <a:pt x="79387" y="13543"/>
                                    <a:pt x="79387" y="12712"/>
                                    <a:pt x="78555" y="12712"/>
                                  </a:cubicBezTo>
                                  <a:cubicBezTo>
                                    <a:pt x="67749" y="6893"/>
                                    <a:pt x="53617" y="4399"/>
                                    <a:pt x="41980" y="7724"/>
                                  </a:cubicBezTo>
                                  <a:cubicBezTo>
                                    <a:pt x="31173" y="11049"/>
                                    <a:pt x="18704" y="18530"/>
                                    <a:pt x="13716" y="29337"/>
                                  </a:cubicBezTo>
                                  <a:cubicBezTo>
                                    <a:pt x="13716" y="29337"/>
                                    <a:pt x="13716" y="30168"/>
                                    <a:pt x="12885" y="30168"/>
                                  </a:cubicBezTo>
                                  <a:cubicBezTo>
                                    <a:pt x="8729" y="37650"/>
                                    <a:pt x="6235" y="45962"/>
                                    <a:pt x="6235" y="55106"/>
                                  </a:cubicBezTo>
                                  <a:cubicBezTo>
                                    <a:pt x="6235" y="64250"/>
                                    <a:pt x="8729" y="72563"/>
                                    <a:pt x="12885" y="80044"/>
                                  </a:cubicBezTo>
                                  <a:cubicBezTo>
                                    <a:pt x="21198" y="95007"/>
                                    <a:pt x="37823" y="104983"/>
                                    <a:pt x="55280" y="104152"/>
                                  </a:cubicBezTo>
                                  <a:cubicBezTo>
                                    <a:pt x="57774" y="104152"/>
                                    <a:pt x="60267" y="104152"/>
                                    <a:pt x="62761" y="104152"/>
                                  </a:cubicBezTo>
                                  <a:cubicBezTo>
                                    <a:pt x="54449" y="99164"/>
                                    <a:pt x="46967" y="95007"/>
                                    <a:pt x="38654" y="90020"/>
                                  </a:cubicBezTo>
                                  <a:cubicBezTo>
                                    <a:pt x="39485" y="90851"/>
                                    <a:pt x="40317" y="92514"/>
                                    <a:pt x="41148" y="93345"/>
                                  </a:cubicBezTo>
                                  <a:cubicBezTo>
                                    <a:pt x="47798" y="103320"/>
                                    <a:pt x="59436" y="109139"/>
                                    <a:pt x="71905" y="105814"/>
                                  </a:cubicBezTo>
                                  <a:cubicBezTo>
                                    <a:pt x="81881" y="103320"/>
                                    <a:pt x="91856" y="93345"/>
                                    <a:pt x="91024" y="80876"/>
                                  </a:cubicBezTo>
                                  <a:lnTo>
                                    <a:pt x="91024" y="80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1" name="Полилиния: Фигура 171">
                            <a:extLst>
                              <a:ext uri="{FF2B5EF4-FFF2-40B4-BE49-F238E27FC236}">
                                <a16:creationId xmlns:a16="http://schemas.microsoft.com/office/drawing/2014/main" id="{E3B892D7-CDB6-4F00-AFC5-9D5640998E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6454" y="437166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0525 w 74814"/>
                                <a:gd name="connsiteY0" fmla="*/ 76893 h 83127"/>
                                <a:gd name="connsiteX1" fmla="*/ 40525 w 74814"/>
                                <a:gd name="connsiteY1" fmla="*/ 6235 h 83127"/>
                                <a:gd name="connsiteX2" fmla="*/ 40525 w 74814"/>
                                <a:gd name="connsiteY2" fmla="*/ 76893 h 83127"/>
                                <a:gd name="connsiteX3" fmla="*/ 40525 w 74814"/>
                                <a:gd name="connsiteY3" fmla="*/ 7689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0525" y="76893"/>
                                  </a:moveTo>
                                  <a:cubicBezTo>
                                    <a:pt x="86245" y="76893"/>
                                    <a:pt x="86245" y="6235"/>
                                    <a:pt x="40525" y="6235"/>
                                  </a:cubicBezTo>
                                  <a:cubicBezTo>
                                    <a:pt x="-5195" y="6235"/>
                                    <a:pt x="-5195" y="76893"/>
                                    <a:pt x="40525" y="76893"/>
                                  </a:cubicBezTo>
                                  <a:lnTo>
                                    <a:pt x="40525" y="768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2" name="Полилиния: Фигура 172">
                            <a:extLst>
                              <a:ext uri="{FF2B5EF4-FFF2-40B4-BE49-F238E27FC236}">
                                <a16:creationId xmlns:a16="http://schemas.microsoft.com/office/drawing/2014/main" id="{4EDA7F63-6258-4500-81A5-0C50CD41CB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0261" y="3628507"/>
                              <a:ext cx="141316" cy="141316"/>
                            </a:xfrm>
                            <a:custGeom>
                              <a:avLst/>
                              <a:gdLst>
                                <a:gd name="connsiteX0" fmla="*/ 15379 w 141316"/>
                                <a:gd name="connsiteY0" fmla="*/ 105156 h 141316"/>
                                <a:gd name="connsiteX1" fmla="*/ 20366 w 141316"/>
                                <a:gd name="connsiteY1" fmla="*/ 111806 h 141316"/>
                                <a:gd name="connsiteX2" fmla="*/ 41980 w 141316"/>
                                <a:gd name="connsiteY2" fmla="*/ 133419 h 141316"/>
                                <a:gd name="connsiteX3" fmla="*/ 71905 w 141316"/>
                                <a:gd name="connsiteY3" fmla="*/ 141732 h 141316"/>
                                <a:gd name="connsiteX4" fmla="*/ 101831 w 141316"/>
                                <a:gd name="connsiteY4" fmla="*/ 133419 h 141316"/>
                                <a:gd name="connsiteX5" fmla="*/ 123444 w 141316"/>
                                <a:gd name="connsiteY5" fmla="*/ 111806 h 141316"/>
                                <a:gd name="connsiteX6" fmla="*/ 128432 w 141316"/>
                                <a:gd name="connsiteY6" fmla="*/ 105156 h 141316"/>
                                <a:gd name="connsiteX7" fmla="*/ 137576 w 141316"/>
                                <a:gd name="connsiteY7" fmla="*/ 71905 h 141316"/>
                                <a:gd name="connsiteX8" fmla="*/ 128432 w 141316"/>
                                <a:gd name="connsiteY8" fmla="*/ 38654 h 141316"/>
                                <a:gd name="connsiteX9" fmla="*/ 71905 w 141316"/>
                                <a:gd name="connsiteY9" fmla="*/ 6235 h 141316"/>
                                <a:gd name="connsiteX10" fmla="*/ 15379 w 141316"/>
                                <a:gd name="connsiteY10" fmla="*/ 38654 h 141316"/>
                                <a:gd name="connsiteX11" fmla="*/ 6235 w 141316"/>
                                <a:gd name="connsiteY11" fmla="*/ 71905 h 141316"/>
                                <a:gd name="connsiteX12" fmla="*/ 15379 w 141316"/>
                                <a:gd name="connsiteY12" fmla="*/ 105156 h 141316"/>
                                <a:gd name="connsiteX13" fmla="*/ 15379 w 141316"/>
                                <a:gd name="connsiteY13" fmla="*/ 105156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41316" h="141316">
                                  <a:moveTo>
                                    <a:pt x="15379" y="105156"/>
                                  </a:moveTo>
                                  <a:cubicBezTo>
                                    <a:pt x="17041" y="107650"/>
                                    <a:pt x="18704" y="109312"/>
                                    <a:pt x="20366" y="111806"/>
                                  </a:cubicBezTo>
                                  <a:cubicBezTo>
                                    <a:pt x="25354" y="120950"/>
                                    <a:pt x="32835" y="127600"/>
                                    <a:pt x="41980" y="133419"/>
                                  </a:cubicBezTo>
                                  <a:cubicBezTo>
                                    <a:pt x="51123" y="139238"/>
                                    <a:pt x="61099" y="141732"/>
                                    <a:pt x="71905" y="141732"/>
                                  </a:cubicBezTo>
                                  <a:cubicBezTo>
                                    <a:pt x="82712" y="141732"/>
                                    <a:pt x="92687" y="139238"/>
                                    <a:pt x="101831" y="133419"/>
                                  </a:cubicBezTo>
                                  <a:cubicBezTo>
                                    <a:pt x="110975" y="128431"/>
                                    <a:pt x="117625" y="120950"/>
                                    <a:pt x="123444" y="111806"/>
                                  </a:cubicBezTo>
                                  <a:cubicBezTo>
                                    <a:pt x="125107" y="109312"/>
                                    <a:pt x="126769" y="107650"/>
                                    <a:pt x="128432" y="105156"/>
                                  </a:cubicBezTo>
                                  <a:cubicBezTo>
                                    <a:pt x="134251" y="95181"/>
                                    <a:pt x="137576" y="83543"/>
                                    <a:pt x="137576" y="71905"/>
                                  </a:cubicBezTo>
                                  <a:cubicBezTo>
                                    <a:pt x="137576" y="60267"/>
                                    <a:pt x="134251" y="49461"/>
                                    <a:pt x="128432" y="38654"/>
                                  </a:cubicBezTo>
                                  <a:cubicBezTo>
                                    <a:pt x="116794" y="18704"/>
                                    <a:pt x="95181" y="6235"/>
                                    <a:pt x="71905" y="6235"/>
                                  </a:cubicBezTo>
                                  <a:cubicBezTo>
                                    <a:pt x="48630" y="6235"/>
                                    <a:pt x="27016" y="18704"/>
                                    <a:pt x="15379" y="38654"/>
                                  </a:cubicBezTo>
                                  <a:cubicBezTo>
                                    <a:pt x="9560" y="48630"/>
                                    <a:pt x="6235" y="60267"/>
                                    <a:pt x="6235" y="71905"/>
                                  </a:cubicBezTo>
                                  <a:cubicBezTo>
                                    <a:pt x="6235" y="84374"/>
                                    <a:pt x="9560" y="95181"/>
                                    <a:pt x="15379" y="105156"/>
                                  </a:cubicBezTo>
                                  <a:lnTo>
                                    <a:pt x="15379" y="105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3" name="Полилиния: Фигура 173">
                            <a:extLst>
                              <a:ext uri="{FF2B5EF4-FFF2-40B4-BE49-F238E27FC236}">
                                <a16:creationId xmlns:a16="http://schemas.microsoft.com/office/drawing/2014/main" id="{E1FFCC88-A34B-4052-9A19-7A5B4AD10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1221" y="3602738"/>
                              <a:ext cx="116378" cy="124691"/>
                            </a:xfrm>
                            <a:custGeom>
                              <a:avLst/>
                              <a:gdLst>
                                <a:gd name="connsiteX0" fmla="*/ 60475 w 116378"/>
                                <a:gd name="connsiteY0" fmla="*/ 118456 h 124690"/>
                                <a:gd name="connsiteX1" fmla="*/ 60475 w 116378"/>
                                <a:gd name="connsiteY1" fmla="*/ 6235 h 124690"/>
                                <a:gd name="connsiteX2" fmla="*/ 60475 w 116378"/>
                                <a:gd name="connsiteY2" fmla="*/ 118456 h 124690"/>
                                <a:gd name="connsiteX3" fmla="*/ 60475 w 116378"/>
                                <a:gd name="connsiteY3" fmla="*/ 118456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16378" h="124690">
                                  <a:moveTo>
                                    <a:pt x="60475" y="118456"/>
                                  </a:moveTo>
                                  <a:cubicBezTo>
                                    <a:pt x="132796" y="118456"/>
                                    <a:pt x="132796" y="6235"/>
                                    <a:pt x="60475" y="6235"/>
                                  </a:cubicBezTo>
                                  <a:cubicBezTo>
                                    <a:pt x="-11846" y="6235"/>
                                    <a:pt x="-11846" y="118456"/>
                                    <a:pt x="60475" y="118456"/>
                                  </a:cubicBezTo>
                                  <a:lnTo>
                                    <a:pt x="60475" y="1184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4" name="Полилиния: Фигура 174">
                            <a:extLst>
                              <a:ext uri="{FF2B5EF4-FFF2-40B4-BE49-F238E27FC236}">
                                <a16:creationId xmlns:a16="http://schemas.microsoft.com/office/drawing/2014/main" id="{4087AB2D-4F35-4C5C-B676-79D65C163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0672" y="3596025"/>
                              <a:ext cx="124691" cy="133004"/>
                            </a:xfrm>
                            <a:custGeom>
                              <a:avLst/>
                              <a:gdLst>
                                <a:gd name="connsiteX0" fmla="*/ 8633 w 124690"/>
                                <a:gd name="connsiteY0" fmla="*/ 79449 h 133003"/>
                                <a:gd name="connsiteX1" fmla="*/ 8633 w 124690"/>
                                <a:gd name="connsiteY1" fmla="*/ 80281 h 133003"/>
                                <a:gd name="connsiteX2" fmla="*/ 8633 w 124690"/>
                                <a:gd name="connsiteY2" fmla="*/ 49524 h 133003"/>
                                <a:gd name="connsiteX3" fmla="*/ 8633 w 124690"/>
                                <a:gd name="connsiteY3" fmla="*/ 82774 h 133003"/>
                                <a:gd name="connsiteX4" fmla="*/ 19440 w 124690"/>
                                <a:gd name="connsiteY4" fmla="*/ 103556 h 133003"/>
                                <a:gd name="connsiteX5" fmla="*/ 36065 w 124690"/>
                                <a:gd name="connsiteY5" fmla="*/ 119350 h 133003"/>
                                <a:gd name="connsiteX6" fmla="*/ 50197 w 124690"/>
                                <a:gd name="connsiteY6" fmla="*/ 125169 h 133003"/>
                                <a:gd name="connsiteX7" fmla="*/ 74304 w 124690"/>
                                <a:gd name="connsiteY7" fmla="*/ 126001 h 133003"/>
                                <a:gd name="connsiteX8" fmla="*/ 96748 w 124690"/>
                                <a:gd name="connsiteY8" fmla="*/ 118519 h 133003"/>
                                <a:gd name="connsiteX9" fmla="*/ 113373 w 124690"/>
                                <a:gd name="connsiteY9" fmla="*/ 102725 h 133003"/>
                                <a:gd name="connsiteX10" fmla="*/ 124180 w 124690"/>
                                <a:gd name="connsiteY10" fmla="*/ 81943 h 133003"/>
                                <a:gd name="connsiteX11" fmla="*/ 126674 w 124690"/>
                                <a:gd name="connsiteY11" fmla="*/ 66149 h 133003"/>
                                <a:gd name="connsiteX12" fmla="*/ 121686 w 124690"/>
                                <a:gd name="connsiteY12" fmla="*/ 42873 h 133003"/>
                                <a:gd name="connsiteX13" fmla="*/ 109217 w 124690"/>
                                <a:gd name="connsiteY13" fmla="*/ 23754 h 133003"/>
                                <a:gd name="connsiteX14" fmla="*/ 66822 w 124690"/>
                                <a:gd name="connsiteY14" fmla="*/ 6298 h 133003"/>
                                <a:gd name="connsiteX15" fmla="*/ 51028 w 124690"/>
                                <a:gd name="connsiteY15" fmla="*/ 8791 h 133003"/>
                                <a:gd name="connsiteX16" fmla="*/ 36065 w 124690"/>
                                <a:gd name="connsiteY16" fmla="*/ 15441 h 133003"/>
                                <a:gd name="connsiteX17" fmla="*/ 80123 w 124690"/>
                                <a:gd name="connsiteY17" fmla="*/ 9623 h 133003"/>
                                <a:gd name="connsiteX18" fmla="*/ 79291 w 124690"/>
                                <a:gd name="connsiteY18" fmla="*/ 9623 h 133003"/>
                                <a:gd name="connsiteX19" fmla="*/ 24427 w 124690"/>
                                <a:gd name="connsiteY19" fmla="*/ 24585 h 133003"/>
                                <a:gd name="connsiteX20" fmla="*/ 9464 w 124690"/>
                                <a:gd name="connsiteY20" fmla="*/ 49524 h 133003"/>
                                <a:gd name="connsiteX21" fmla="*/ 8633 w 124690"/>
                                <a:gd name="connsiteY21" fmla="*/ 79449 h 133003"/>
                                <a:gd name="connsiteX22" fmla="*/ 8633 w 124690"/>
                                <a:gd name="connsiteY22" fmla="*/ 79449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24690" h="133003">
                                  <a:moveTo>
                                    <a:pt x="8633" y="79449"/>
                                  </a:moveTo>
                                  <a:cubicBezTo>
                                    <a:pt x="8633" y="79449"/>
                                    <a:pt x="8633" y="80281"/>
                                    <a:pt x="8633" y="80281"/>
                                  </a:cubicBezTo>
                                  <a:cubicBezTo>
                                    <a:pt x="8633" y="70305"/>
                                    <a:pt x="8633" y="60330"/>
                                    <a:pt x="8633" y="49524"/>
                                  </a:cubicBezTo>
                                  <a:cubicBezTo>
                                    <a:pt x="6140" y="60330"/>
                                    <a:pt x="5308" y="71137"/>
                                    <a:pt x="8633" y="82774"/>
                                  </a:cubicBezTo>
                                  <a:cubicBezTo>
                                    <a:pt x="10296" y="90256"/>
                                    <a:pt x="14452" y="97738"/>
                                    <a:pt x="19440" y="103556"/>
                                  </a:cubicBezTo>
                                  <a:cubicBezTo>
                                    <a:pt x="23596" y="110207"/>
                                    <a:pt x="29415" y="115194"/>
                                    <a:pt x="36065" y="119350"/>
                                  </a:cubicBezTo>
                                  <a:cubicBezTo>
                                    <a:pt x="41053" y="121013"/>
                                    <a:pt x="45209" y="123507"/>
                                    <a:pt x="50197" y="125169"/>
                                  </a:cubicBezTo>
                                  <a:cubicBezTo>
                                    <a:pt x="58510" y="127663"/>
                                    <a:pt x="65991" y="127663"/>
                                    <a:pt x="74304" y="126001"/>
                                  </a:cubicBezTo>
                                  <a:cubicBezTo>
                                    <a:pt x="82616" y="126001"/>
                                    <a:pt x="90098" y="123507"/>
                                    <a:pt x="96748" y="118519"/>
                                  </a:cubicBezTo>
                                  <a:cubicBezTo>
                                    <a:pt x="103398" y="114363"/>
                                    <a:pt x="109217" y="109375"/>
                                    <a:pt x="113373" y="102725"/>
                                  </a:cubicBezTo>
                                  <a:cubicBezTo>
                                    <a:pt x="118361" y="96906"/>
                                    <a:pt x="122518" y="90256"/>
                                    <a:pt x="124180" y="81943"/>
                                  </a:cubicBezTo>
                                  <a:cubicBezTo>
                                    <a:pt x="125011" y="76956"/>
                                    <a:pt x="125843" y="71137"/>
                                    <a:pt x="126674" y="66149"/>
                                  </a:cubicBezTo>
                                  <a:cubicBezTo>
                                    <a:pt x="126674" y="57836"/>
                                    <a:pt x="125011" y="50355"/>
                                    <a:pt x="121686" y="42873"/>
                                  </a:cubicBezTo>
                                  <a:cubicBezTo>
                                    <a:pt x="119192" y="35392"/>
                                    <a:pt x="115036" y="28742"/>
                                    <a:pt x="109217" y="23754"/>
                                  </a:cubicBezTo>
                                  <a:cubicBezTo>
                                    <a:pt x="97580" y="12948"/>
                                    <a:pt x="82616" y="5466"/>
                                    <a:pt x="66822" y="6298"/>
                                  </a:cubicBezTo>
                                  <a:cubicBezTo>
                                    <a:pt x="61834" y="7129"/>
                                    <a:pt x="56016" y="7960"/>
                                    <a:pt x="51028" y="8791"/>
                                  </a:cubicBezTo>
                                  <a:cubicBezTo>
                                    <a:pt x="46041" y="10454"/>
                                    <a:pt x="41053" y="12948"/>
                                    <a:pt x="36065" y="15441"/>
                                  </a:cubicBezTo>
                                  <a:cubicBezTo>
                                    <a:pt x="51028" y="13779"/>
                                    <a:pt x="65160" y="11285"/>
                                    <a:pt x="80123" y="9623"/>
                                  </a:cubicBezTo>
                                  <a:cubicBezTo>
                                    <a:pt x="80123" y="9623"/>
                                    <a:pt x="79291" y="9623"/>
                                    <a:pt x="79291" y="9623"/>
                                  </a:cubicBezTo>
                                  <a:cubicBezTo>
                                    <a:pt x="59341" y="5466"/>
                                    <a:pt x="39390" y="9623"/>
                                    <a:pt x="24427" y="24585"/>
                                  </a:cubicBezTo>
                                  <a:cubicBezTo>
                                    <a:pt x="17777" y="31236"/>
                                    <a:pt x="12790" y="40380"/>
                                    <a:pt x="9464" y="49524"/>
                                  </a:cubicBezTo>
                                  <a:cubicBezTo>
                                    <a:pt x="5308" y="59499"/>
                                    <a:pt x="5308" y="69474"/>
                                    <a:pt x="8633" y="79449"/>
                                  </a:cubicBezTo>
                                  <a:lnTo>
                                    <a:pt x="8633" y="794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5" name="Полилиния: Фигура 175">
                            <a:extLst>
                              <a:ext uri="{FF2B5EF4-FFF2-40B4-BE49-F238E27FC236}">
                                <a16:creationId xmlns:a16="http://schemas.microsoft.com/office/drawing/2014/main" id="{BCD905BC-6465-489D-80CE-0A12CA2B59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4727" y="3698018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68580 w 91440"/>
                                <a:gd name="connsiteY0" fmla="*/ 83859 h 91439"/>
                                <a:gd name="connsiteX1" fmla="*/ 69412 w 91440"/>
                                <a:gd name="connsiteY1" fmla="*/ 83028 h 91439"/>
                                <a:gd name="connsiteX2" fmla="*/ 69412 w 91440"/>
                                <a:gd name="connsiteY2" fmla="*/ 12370 h 91439"/>
                                <a:gd name="connsiteX3" fmla="*/ 68580 w 91440"/>
                                <a:gd name="connsiteY3" fmla="*/ 11539 h 91439"/>
                                <a:gd name="connsiteX4" fmla="*/ 27016 w 91440"/>
                                <a:gd name="connsiteY4" fmla="*/ 11539 h 91439"/>
                                <a:gd name="connsiteX5" fmla="*/ 6235 w 91440"/>
                                <a:gd name="connsiteY5" fmla="*/ 47283 h 91439"/>
                                <a:gd name="connsiteX6" fmla="*/ 27016 w 91440"/>
                                <a:gd name="connsiteY6" fmla="*/ 83028 h 91439"/>
                                <a:gd name="connsiteX7" fmla="*/ 68580 w 91440"/>
                                <a:gd name="connsiteY7" fmla="*/ 83859 h 91439"/>
                                <a:gd name="connsiteX8" fmla="*/ 68580 w 91440"/>
                                <a:gd name="connsiteY8" fmla="*/ 8385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68580" y="83859"/>
                                  </a:moveTo>
                                  <a:cubicBezTo>
                                    <a:pt x="68580" y="83859"/>
                                    <a:pt x="69412" y="83859"/>
                                    <a:pt x="69412" y="83028"/>
                                  </a:cubicBezTo>
                                  <a:cubicBezTo>
                                    <a:pt x="96012" y="69728"/>
                                    <a:pt x="96012" y="25670"/>
                                    <a:pt x="69412" y="12370"/>
                                  </a:cubicBezTo>
                                  <a:cubicBezTo>
                                    <a:pt x="69412" y="12370"/>
                                    <a:pt x="68580" y="12370"/>
                                    <a:pt x="68580" y="11539"/>
                                  </a:cubicBezTo>
                                  <a:cubicBezTo>
                                    <a:pt x="55280" y="4888"/>
                                    <a:pt x="40317" y="4057"/>
                                    <a:pt x="27016" y="11539"/>
                                  </a:cubicBezTo>
                                  <a:cubicBezTo>
                                    <a:pt x="14547" y="19020"/>
                                    <a:pt x="6235" y="33152"/>
                                    <a:pt x="6235" y="47283"/>
                                  </a:cubicBezTo>
                                  <a:cubicBezTo>
                                    <a:pt x="6235" y="61415"/>
                                    <a:pt x="14547" y="75546"/>
                                    <a:pt x="27016" y="83028"/>
                                  </a:cubicBezTo>
                                  <a:cubicBezTo>
                                    <a:pt x="40317" y="92172"/>
                                    <a:pt x="55280" y="90509"/>
                                    <a:pt x="68580" y="83859"/>
                                  </a:cubicBezTo>
                                  <a:lnTo>
                                    <a:pt x="68580" y="838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6" name="Полилиния: Фигура 176">
                            <a:extLst>
                              <a:ext uri="{FF2B5EF4-FFF2-40B4-BE49-F238E27FC236}">
                                <a16:creationId xmlns:a16="http://schemas.microsoft.com/office/drawing/2014/main" id="{0709C57B-DF3F-468B-9ED1-425763B932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57044" y="3793603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31221 w 116378"/>
                                <a:gd name="connsiteY0" fmla="*/ 104652 h 116378"/>
                                <a:gd name="connsiteX1" fmla="*/ 61147 w 116378"/>
                                <a:gd name="connsiteY1" fmla="*/ 112134 h 116378"/>
                                <a:gd name="connsiteX2" fmla="*/ 81928 w 116378"/>
                                <a:gd name="connsiteY2" fmla="*/ 107977 h 116378"/>
                                <a:gd name="connsiteX3" fmla="*/ 99385 w 116378"/>
                                <a:gd name="connsiteY3" fmla="*/ 97171 h 116378"/>
                                <a:gd name="connsiteX4" fmla="*/ 107698 w 116378"/>
                                <a:gd name="connsiteY4" fmla="*/ 86364 h 116378"/>
                                <a:gd name="connsiteX5" fmla="*/ 114348 w 116378"/>
                                <a:gd name="connsiteY5" fmla="*/ 66414 h 116378"/>
                                <a:gd name="connsiteX6" fmla="*/ 114348 w 116378"/>
                                <a:gd name="connsiteY6" fmla="*/ 52282 h 116378"/>
                                <a:gd name="connsiteX7" fmla="*/ 107698 w 116378"/>
                                <a:gd name="connsiteY7" fmla="*/ 32331 h 116378"/>
                                <a:gd name="connsiteX8" fmla="*/ 99385 w 116378"/>
                                <a:gd name="connsiteY8" fmla="*/ 21525 h 116378"/>
                                <a:gd name="connsiteX9" fmla="*/ 76110 w 116378"/>
                                <a:gd name="connsiteY9" fmla="*/ 8225 h 116378"/>
                                <a:gd name="connsiteX10" fmla="*/ 74447 w 116378"/>
                                <a:gd name="connsiteY10" fmla="*/ 8225 h 116378"/>
                                <a:gd name="connsiteX11" fmla="*/ 52834 w 116378"/>
                                <a:gd name="connsiteY11" fmla="*/ 7393 h 116378"/>
                                <a:gd name="connsiteX12" fmla="*/ 39534 w 116378"/>
                                <a:gd name="connsiteY12" fmla="*/ 10718 h 116378"/>
                                <a:gd name="connsiteX13" fmla="*/ 32052 w 116378"/>
                                <a:gd name="connsiteY13" fmla="*/ 14043 h 116378"/>
                                <a:gd name="connsiteX14" fmla="*/ 6283 w 116378"/>
                                <a:gd name="connsiteY14" fmla="*/ 58932 h 116378"/>
                                <a:gd name="connsiteX15" fmla="*/ 31221 w 116378"/>
                                <a:gd name="connsiteY15" fmla="*/ 104652 h 116378"/>
                                <a:gd name="connsiteX16" fmla="*/ 31221 w 116378"/>
                                <a:gd name="connsiteY16" fmla="*/ 10465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31221" y="104652"/>
                                  </a:moveTo>
                                  <a:cubicBezTo>
                                    <a:pt x="39534" y="109640"/>
                                    <a:pt x="51172" y="113796"/>
                                    <a:pt x="61147" y="112134"/>
                                  </a:cubicBezTo>
                                  <a:cubicBezTo>
                                    <a:pt x="68628" y="112134"/>
                                    <a:pt x="75278" y="110471"/>
                                    <a:pt x="81928" y="107977"/>
                                  </a:cubicBezTo>
                                  <a:cubicBezTo>
                                    <a:pt x="88579" y="105483"/>
                                    <a:pt x="94397" y="102158"/>
                                    <a:pt x="99385" y="97171"/>
                                  </a:cubicBezTo>
                                  <a:cubicBezTo>
                                    <a:pt x="101879" y="93846"/>
                                    <a:pt x="105204" y="89689"/>
                                    <a:pt x="107698" y="86364"/>
                                  </a:cubicBezTo>
                                  <a:cubicBezTo>
                                    <a:pt x="111855" y="80545"/>
                                    <a:pt x="113517" y="73895"/>
                                    <a:pt x="114348" y="66414"/>
                                  </a:cubicBezTo>
                                  <a:cubicBezTo>
                                    <a:pt x="116011" y="61426"/>
                                    <a:pt x="116011" y="57270"/>
                                    <a:pt x="114348" y="52282"/>
                                  </a:cubicBezTo>
                                  <a:cubicBezTo>
                                    <a:pt x="114348" y="45632"/>
                                    <a:pt x="111855" y="38982"/>
                                    <a:pt x="107698" y="32331"/>
                                  </a:cubicBezTo>
                                  <a:cubicBezTo>
                                    <a:pt x="105204" y="29006"/>
                                    <a:pt x="101879" y="24850"/>
                                    <a:pt x="99385" y="21525"/>
                                  </a:cubicBezTo>
                                  <a:cubicBezTo>
                                    <a:pt x="92735" y="14875"/>
                                    <a:pt x="85254" y="10718"/>
                                    <a:pt x="76110" y="8225"/>
                                  </a:cubicBezTo>
                                  <a:cubicBezTo>
                                    <a:pt x="75278" y="8225"/>
                                    <a:pt x="75278" y="8225"/>
                                    <a:pt x="74447" y="8225"/>
                                  </a:cubicBezTo>
                                  <a:cubicBezTo>
                                    <a:pt x="66966" y="5731"/>
                                    <a:pt x="60315" y="5731"/>
                                    <a:pt x="52834" y="7393"/>
                                  </a:cubicBezTo>
                                  <a:cubicBezTo>
                                    <a:pt x="47846" y="7393"/>
                                    <a:pt x="43690" y="8225"/>
                                    <a:pt x="39534" y="10718"/>
                                  </a:cubicBezTo>
                                  <a:cubicBezTo>
                                    <a:pt x="37040" y="11550"/>
                                    <a:pt x="34546" y="12381"/>
                                    <a:pt x="32052" y="14043"/>
                                  </a:cubicBezTo>
                                  <a:cubicBezTo>
                                    <a:pt x="16258" y="23187"/>
                                    <a:pt x="6283" y="41476"/>
                                    <a:pt x="6283" y="58932"/>
                                  </a:cubicBezTo>
                                  <a:cubicBezTo>
                                    <a:pt x="5452" y="77220"/>
                                    <a:pt x="15427" y="94677"/>
                                    <a:pt x="31221" y="104652"/>
                                  </a:cubicBezTo>
                                  <a:lnTo>
                                    <a:pt x="31221" y="1046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7" name="Полилиния: Фигура 177">
                            <a:extLst>
                              <a:ext uri="{FF2B5EF4-FFF2-40B4-BE49-F238E27FC236}">
                                <a16:creationId xmlns:a16="http://schemas.microsoft.com/office/drawing/2014/main" id="{96816F9E-C392-47D4-BA32-7690502315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7603" y="334354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26185 w 91440"/>
                                <a:gd name="connsiteY0" fmla="*/ 80885 h 91439"/>
                                <a:gd name="connsiteX1" fmla="*/ 31173 w 91440"/>
                                <a:gd name="connsiteY1" fmla="*/ 84211 h 91439"/>
                                <a:gd name="connsiteX2" fmla="*/ 78555 w 91440"/>
                                <a:gd name="connsiteY2" fmla="*/ 78392 h 91439"/>
                                <a:gd name="connsiteX3" fmla="*/ 84374 w 91440"/>
                                <a:gd name="connsiteY3" fmla="*/ 31009 h 91439"/>
                                <a:gd name="connsiteX4" fmla="*/ 81049 w 91440"/>
                                <a:gd name="connsiteY4" fmla="*/ 26022 h 91439"/>
                                <a:gd name="connsiteX5" fmla="*/ 17872 w 91440"/>
                                <a:gd name="connsiteY5" fmla="*/ 17709 h 91439"/>
                                <a:gd name="connsiteX6" fmla="*/ 6235 w 91440"/>
                                <a:gd name="connsiteY6" fmla="*/ 45972 h 91439"/>
                                <a:gd name="connsiteX7" fmla="*/ 26185 w 91440"/>
                                <a:gd name="connsiteY7" fmla="*/ 80885 h 91439"/>
                                <a:gd name="connsiteX8" fmla="*/ 26185 w 91440"/>
                                <a:gd name="connsiteY8" fmla="*/ 8088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26185" y="80885"/>
                                  </a:moveTo>
                                  <a:cubicBezTo>
                                    <a:pt x="27848" y="81717"/>
                                    <a:pt x="29510" y="83379"/>
                                    <a:pt x="31173" y="84211"/>
                                  </a:cubicBezTo>
                                  <a:cubicBezTo>
                                    <a:pt x="45304" y="92523"/>
                                    <a:pt x="66917" y="90861"/>
                                    <a:pt x="78555" y="78392"/>
                                  </a:cubicBezTo>
                                  <a:cubicBezTo>
                                    <a:pt x="90193" y="65923"/>
                                    <a:pt x="93518" y="45972"/>
                                    <a:pt x="84374" y="31009"/>
                                  </a:cubicBezTo>
                                  <a:cubicBezTo>
                                    <a:pt x="83543" y="29347"/>
                                    <a:pt x="81880" y="27684"/>
                                    <a:pt x="81049" y="26022"/>
                                  </a:cubicBezTo>
                                  <a:cubicBezTo>
                                    <a:pt x="67749" y="3577"/>
                                    <a:pt x="36160" y="-579"/>
                                    <a:pt x="17872" y="17709"/>
                                  </a:cubicBezTo>
                                  <a:cubicBezTo>
                                    <a:pt x="10391" y="25190"/>
                                    <a:pt x="6235" y="35997"/>
                                    <a:pt x="6235" y="45972"/>
                                  </a:cubicBezTo>
                                  <a:cubicBezTo>
                                    <a:pt x="6235" y="60935"/>
                                    <a:pt x="14547" y="73404"/>
                                    <a:pt x="26185" y="80885"/>
                                  </a:cubicBezTo>
                                  <a:lnTo>
                                    <a:pt x="26185" y="808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8" name="Полилиния: Фигура 178">
                            <a:extLst>
                              <a:ext uri="{FF2B5EF4-FFF2-40B4-BE49-F238E27FC236}">
                                <a16:creationId xmlns:a16="http://schemas.microsoft.com/office/drawing/2014/main" id="{FABCAA04-A176-4B20-A774-79556E953C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090" y="3937661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4597 w 108065"/>
                                <a:gd name="connsiteY0" fmla="*/ 37902 h 108065"/>
                                <a:gd name="connsiteX1" fmla="*/ 93766 w 108065"/>
                                <a:gd name="connsiteY1" fmla="*/ 37071 h 108065"/>
                                <a:gd name="connsiteX2" fmla="*/ 100416 w 108065"/>
                                <a:gd name="connsiteY2" fmla="*/ 45383 h 108065"/>
                                <a:gd name="connsiteX3" fmla="*/ 97922 w 108065"/>
                                <a:gd name="connsiteY3" fmla="*/ 42058 h 108065"/>
                                <a:gd name="connsiteX4" fmla="*/ 102079 w 108065"/>
                                <a:gd name="connsiteY4" fmla="*/ 52865 h 108065"/>
                                <a:gd name="connsiteX5" fmla="*/ 101247 w 108065"/>
                                <a:gd name="connsiteY5" fmla="*/ 49540 h 108065"/>
                                <a:gd name="connsiteX6" fmla="*/ 101247 w 108065"/>
                                <a:gd name="connsiteY6" fmla="*/ 73647 h 108065"/>
                                <a:gd name="connsiteX7" fmla="*/ 102079 w 108065"/>
                                <a:gd name="connsiteY7" fmla="*/ 52865 h 108065"/>
                                <a:gd name="connsiteX8" fmla="*/ 96260 w 108065"/>
                                <a:gd name="connsiteY8" fmla="*/ 35408 h 108065"/>
                                <a:gd name="connsiteX9" fmla="*/ 95429 w 108065"/>
                                <a:gd name="connsiteY9" fmla="*/ 33746 h 108065"/>
                                <a:gd name="connsiteX10" fmla="*/ 100416 w 108065"/>
                                <a:gd name="connsiteY10" fmla="*/ 44552 h 108065"/>
                                <a:gd name="connsiteX11" fmla="*/ 99585 w 108065"/>
                                <a:gd name="connsiteY11" fmla="*/ 41227 h 108065"/>
                                <a:gd name="connsiteX12" fmla="*/ 101247 w 108065"/>
                                <a:gd name="connsiteY12" fmla="*/ 53696 h 108065"/>
                                <a:gd name="connsiteX13" fmla="*/ 101247 w 108065"/>
                                <a:gd name="connsiteY13" fmla="*/ 52865 h 108065"/>
                                <a:gd name="connsiteX14" fmla="*/ 97091 w 108065"/>
                                <a:gd name="connsiteY14" fmla="*/ 34577 h 108065"/>
                                <a:gd name="connsiteX15" fmla="*/ 87116 w 108065"/>
                                <a:gd name="connsiteY15" fmla="*/ 19614 h 108065"/>
                                <a:gd name="connsiteX16" fmla="*/ 53865 w 108065"/>
                                <a:gd name="connsiteY16" fmla="*/ 6313 h 108065"/>
                                <a:gd name="connsiteX17" fmla="*/ 20614 w 108065"/>
                                <a:gd name="connsiteY17" fmla="*/ 19614 h 108065"/>
                                <a:gd name="connsiteX18" fmla="*/ 13133 w 108065"/>
                                <a:gd name="connsiteY18" fmla="*/ 28758 h 108065"/>
                                <a:gd name="connsiteX19" fmla="*/ 6482 w 108065"/>
                                <a:gd name="connsiteY19" fmla="*/ 52033 h 108065"/>
                                <a:gd name="connsiteX20" fmla="*/ 43058 w 108065"/>
                                <a:gd name="connsiteY20" fmla="*/ 105235 h 108065"/>
                                <a:gd name="connsiteX21" fmla="*/ 32252 w 108065"/>
                                <a:gd name="connsiteY21" fmla="*/ 100247 h 108065"/>
                                <a:gd name="connsiteX22" fmla="*/ 41396 w 108065"/>
                                <a:gd name="connsiteY22" fmla="*/ 104404 h 108065"/>
                                <a:gd name="connsiteX23" fmla="*/ 50540 w 108065"/>
                                <a:gd name="connsiteY23" fmla="*/ 107729 h 108065"/>
                                <a:gd name="connsiteX24" fmla="*/ 62178 w 108065"/>
                                <a:gd name="connsiteY24" fmla="*/ 109392 h 108065"/>
                                <a:gd name="connsiteX25" fmla="*/ 78803 w 108065"/>
                                <a:gd name="connsiteY25" fmla="*/ 106066 h 108065"/>
                                <a:gd name="connsiteX26" fmla="*/ 99585 w 108065"/>
                                <a:gd name="connsiteY26" fmla="*/ 88610 h 108065"/>
                                <a:gd name="connsiteX27" fmla="*/ 105404 w 108065"/>
                                <a:gd name="connsiteY27" fmla="*/ 66997 h 108065"/>
                                <a:gd name="connsiteX28" fmla="*/ 94597 w 108065"/>
                                <a:gd name="connsiteY28" fmla="*/ 37902 h 108065"/>
                                <a:gd name="connsiteX29" fmla="*/ 94597 w 108065"/>
                                <a:gd name="connsiteY29" fmla="*/ 3790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4597" y="37902"/>
                                  </a:moveTo>
                                  <a:cubicBezTo>
                                    <a:pt x="94597" y="37902"/>
                                    <a:pt x="93766" y="37071"/>
                                    <a:pt x="93766" y="37071"/>
                                  </a:cubicBezTo>
                                  <a:cubicBezTo>
                                    <a:pt x="96260" y="39564"/>
                                    <a:pt x="97922" y="42890"/>
                                    <a:pt x="100416" y="45383"/>
                                  </a:cubicBezTo>
                                  <a:cubicBezTo>
                                    <a:pt x="99585" y="44552"/>
                                    <a:pt x="98754" y="42890"/>
                                    <a:pt x="97922" y="42058"/>
                                  </a:cubicBezTo>
                                  <a:cubicBezTo>
                                    <a:pt x="99585" y="45383"/>
                                    <a:pt x="101247" y="49540"/>
                                    <a:pt x="102079" y="52865"/>
                                  </a:cubicBezTo>
                                  <a:cubicBezTo>
                                    <a:pt x="102079" y="52033"/>
                                    <a:pt x="101247" y="51202"/>
                                    <a:pt x="101247" y="49540"/>
                                  </a:cubicBezTo>
                                  <a:cubicBezTo>
                                    <a:pt x="101247" y="57852"/>
                                    <a:pt x="101247" y="66165"/>
                                    <a:pt x="101247" y="73647"/>
                                  </a:cubicBezTo>
                                  <a:cubicBezTo>
                                    <a:pt x="103741" y="65334"/>
                                    <a:pt x="102910" y="61178"/>
                                    <a:pt x="102079" y="52865"/>
                                  </a:cubicBezTo>
                                  <a:cubicBezTo>
                                    <a:pt x="102079" y="46215"/>
                                    <a:pt x="99585" y="40396"/>
                                    <a:pt x="96260" y="35408"/>
                                  </a:cubicBezTo>
                                  <a:cubicBezTo>
                                    <a:pt x="96260" y="34577"/>
                                    <a:pt x="95429" y="33746"/>
                                    <a:pt x="95429" y="33746"/>
                                  </a:cubicBezTo>
                                  <a:cubicBezTo>
                                    <a:pt x="97091" y="37071"/>
                                    <a:pt x="98754" y="41227"/>
                                    <a:pt x="100416" y="44552"/>
                                  </a:cubicBezTo>
                                  <a:cubicBezTo>
                                    <a:pt x="100416" y="43721"/>
                                    <a:pt x="99585" y="42058"/>
                                    <a:pt x="99585" y="41227"/>
                                  </a:cubicBezTo>
                                  <a:cubicBezTo>
                                    <a:pt x="100416" y="45383"/>
                                    <a:pt x="100416" y="49540"/>
                                    <a:pt x="101247" y="53696"/>
                                  </a:cubicBezTo>
                                  <a:cubicBezTo>
                                    <a:pt x="101247" y="53696"/>
                                    <a:pt x="101247" y="52865"/>
                                    <a:pt x="101247" y="52865"/>
                                  </a:cubicBezTo>
                                  <a:cubicBezTo>
                                    <a:pt x="101247" y="46215"/>
                                    <a:pt x="100416" y="40396"/>
                                    <a:pt x="97091" y="34577"/>
                                  </a:cubicBezTo>
                                  <a:cubicBezTo>
                                    <a:pt x="95429" y="28758"/>
                                    <a:pt x="92103" y="23770"/>
                                    <a:pt x="87116" y="19614"/>
                                  </a:cubicBezTo>
                                  <a:cubicBezTo>
                                    <a:pt x="78803" y="11301"/>
                                    <a:pt x="65503" y="5482"/>
                                    <a:pt x="53865" y="6313"/>
                                  </a:cubicBezTo>
                                  <a:cubicBezTo>
                                    <a:pt x="42227" y="7145"/>
                                    <a:pt x="29758" y="10470"/>
                                    <a:pt x="20614" y="19614"/>
                                  </a:cubicBezTo>
                                  <a:cubicBezTo>
                                    <a:pt x="18120" y="22939"/>
                                    <a:pt x="15626" y="26264"/>
                                    <a:pt x="13133" y="28758"/>
                                  </a:cubicBezTo>
                                  <a:cubicBezTo>
                                    <a:pt x="8976" y="36239"/>
                                    <a:pt x="6482" y="43721"/>
                                    <a:pt x="6482" y="52033"/>
                                  </a:cubicBezTo>
                                  <a:cubicBezTo>
                                    <a:pt x="3989" y="75309"/>
                                    <a:pt x="20614" y="98585"/>
                                    <a:pt x="43058" y="105235"/>
                                  </a:cubicBezTo>
                                  <a:cubicBezTo>
                                    <a:pt x="39733" y="103572"/>
                                    <a:pt x="35577" y="101910"/>
                                    <a:pt x="32252" y="100247"/>
                                  </a:cubicBezTo>
                                  <a:cubicBezTo>
                                    <a:pt x="34746" y="101910"/>
                                    <a:pt x="38071" y="103572"/>
                                    <a:pt x="41396" y="104404"/>
                                  </a:cubicBezTo>
                                  <a:cubicBezTo>
                                    <a:pt x="44721" y="106066"/>
                                    <a:pt x="47215" y="106898"/>
                                    <a:pt x="50540" y="107729"/>
                                  </a:cubicBezTo>
                                  <a:cubicBezTo>
                                    <a:pt x="54696" y="108560"/>
                                    <a:pt x="58021" y="108560"/>
                                    <a:pt x="62178" y="109392"/>
                                  </a:cubicBezTo>
                                  <a:cubicBezTo>
                                    <a:pt x="67997" y="109392"/>
                                    <a:pt x="73815" y="108560"/>
                                    <a:pt x="78803" y="106066"/>
                                  </a:cubicBezTo>
                                  <a:cubicBezTo>
                                    <a:pt x="87116" y="102741"/>
                                    <a:pt x="94597" y="96922"/>
                                    <a:pt x="99585" y="88610"/>
                                  </a:cubicBezTo>
                                  <a:cubicBezTo>
                                    <a:pt x="102910" y="81959"/>
                                    <a:pt x="105404" y="74478"/>
                                    <a:pt x="105404" y="66997"/>
                                  </a:cubicBezTo>
                                  <a:cubicBezTo>
                                    <a:pt x="107898" y="56190"/>
                                    <a:pt x="102079" y="46215"/>
                                    <a:pt x="94597" y="37902"/>
                                  </a:cubicBezTo>
                                  <a:lnTo>
                                    <a:pt x="94597" y="379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9" name="Полилиния: Фигура 179">
                            <a:extLst>
                              <a:ext uri="{FF2B5EF4-FFF2-40B4-BE49-F238E27FC236}">
                                <a16:creationId xmlns:a16="http://schemas.microsoft.com/office/drawing/2014/main" id="{96FABB5E-EDEB-4571-BF27-86E98781C2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6817" y="3823025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8318 w 91440"/>
                                <a:gd name="connsiteY0" fmla="*/ 92687 h 91439"/>
                                <a:gd name="connsiteX1" fmla="*/ 48318 w 91440"/>
                                <a:gd name="connsiteY1" fmla="*/ 6235 h 91439"/>
                                <a:gd name="connsiteX2" fmla="*/ 48318 w 91440"/>
                                <a:gd name="connsiteY2" fmla="*/ 92687 h 91439"/>
                                <a:gd name="connsiteX3" fmla="*/ 48318 w 91440"/>
                                <a:gd name="connsiteY3" fmla="*/ 9268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8318" y="92687"/>
                                  </a:moveTo>
                                  <a:cubicBezTo>
                                    <a:pt x="104014" y="92687"/>
                                    <a:pt x="104014" y="6235"/>
                                    <a:pt x="48318" y="6235"/>
                                  </a:cubicBezTo>
                                  <a:cubicBezTo>
                                    <a:pt x="-7377" y="6235"/>
                                    <a:pt x="-8208" y="92687"/>
                                    <a:pt x="48318" y="92687"/>
                                  </a:cubicBezTo>
                                  <a:lnTo>
                                    <a:pt x="48318" y="9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0" name="Полилиния: Фигура 180">
                            <a:extLst>
                              <a:ext uri="{FF2B5EF4-FFF2-40B4-BE49-F238E27FC236}">
                                <a16:creationId xmlns:a16="http://schemas.microsoft.com/office/drawing/2014/main" id="{81356B59-64FD-4F4D-8001-085F19F02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6230" y="3095854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50099 h 49876"/>
                                <a:gd name="connsiteX1" fmla="*/ 43642 w 58189"/>
                                <a:gd name="connsiteY1" fmla="*/ 48437 h 49876"/>
                                <a:gd name="connsiteX2" fmla="*/ 59436 w 58189"/>
                                <a:gd name="connsiteY2" fmla="*/ 28487 h 49876"/>
                                <a:gd name="connsiteX3" fmla="*/ 43642 w 58189"/>
                                <a:gd name="connsiteY3" fmla="*/ 8536 h 49876"/>
                                <a:gd name="connsiteX4" fmla="*/ 35329 w 58189"/>
                                <a:gd name="connsiteY4" fmla="*/ 6873 h 49876"/>
                                <a:gd name="connsiteX5" fmla="*/ 6235 w 58189"/>
                                <a:gd name="connsiteY5" fmla="*/ 29318 h 49876"/>
                                <a:gd name="connsiteX6" fmla="*/ 35329 w 58189"/>
                                <a:gd name="connsiteY6" fmla="*/ 50099 h 49876"/>
                                <a:gd name="connsiteX7" fmla="*/ 35329 w 58189"/>
                                <a:gd name="connsiteY7" fmla="*/ 50099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50099"/>
                                  </a:moveTo>
                                  <a:cubicBezTo>
                                    <a:pt x="37823" y="49268"/>
                                    <a:pt x="41148" y="48437"/>
                                    <a:pt x="43642" y="48437"/>
                                  </a:cubicBezTo>
                                  <a:cubicBezTo>
                                    <a:pt x="51955" y="46774"/>
                                    <a:pt x="59436" y="36799"/>
                                    <a:pt x="59436" y="28487"/>
                                  </a:cubicBezTo>
                                  <a:cubicBezTo>
                                    <a:pt x="59436" y="19343"/>
                                    <a:pt x="53617" y="10198"/>
                                    <a:pt x="43642" y="8536"/>
                                  </a:cubicBezTo>
                                  <a:cubicBezTo>
                                    <a:pt x="41148" y="7705"/>
                                    <a:pt x="37823" y="6873"/>
                                    <a:pt x="35329" y="6873"/>
                                  </a:cubicBezTo>
                                  <a:cubicBezTo>
                                    <a:pt x="21197" y="3548"/>
                                    <a:pt x="6235" y="13524"/>
                                    <a:pt x="6235" y="29318"/>
                                  </a:cubicBezTo>
                                  <a:cubicBezTo>
                                    <a:pt x="6235" y="43449"/>
                                    <a:pt x="20366" y="53425"/>
                                    <a:pt x="35329" y="50099"/>
                                  </a:cubicBezTo>
                                  <a:lnTo>
                                    <a:pt x="35329" y="500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1" name="Полилиния: Фигура 181">
                            <a:extLst>
                              <a:ext uri="{FF2B5EF4-FFF2-40B4-BE49-F238E27FC236}">
                                <a16:creationId xmlns:a16="http://schemas.microsoft.com/office/drawing/2014/main" id="{3C713540-BA8A-40B8-830D-917AB8B2AC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5887" y="3395622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53656 w 83127"/>
                                <a:gd name="connsiteY0" fmla="*/ 18832 h 83127"/>
                                <a:gd name="connsiteX1" fmla="*/ 51994 w 83127"/>
                                <a:gd name="connsiteY1" fmla="*/ 18832 h 83127"/>
                                <a:gd name="connsiteX2" fmla="*/ 60307 w 83127"/>
                                <a:gd name="connsiteY2" fmla="*/ 22157 h 83127"/>
                                <a:gd name="connsiteX3" fmla="*/ 58644 w 83127"/>
                                <a:gd name="connsiteY3" fmla="*/ 21326 h 83127"/>
                                <a:gd name="connsiteX4" fmla="*/ 65294 w 83127"/>
                                <a:gd name="connsiteY4" fmla="*/ 26314 h 83127"/>
                                <a:gd name="connsiteX5" fmla="*/ 64463 w 83127"/>
                                <a:gd name="connsiteY5" fmla="*/ 25482 h 83127"/>
                                <a:gd name="connsiteX6" fmla="*/ 69450 w 83127"/>
                                <a:gd name="connsiteY6" fmla="*/ 32133 h 83127"/>
                                <a:gd name="connsiteX7" fmla="*/ 68619 w 83127"/>
                                <a:gd name="connsiteY7" fmla="*/ 30470 h 83127"/>
                                <a:gd name="connsiteX8" fmla="*/ 71944 w 83127"/>
                                <a:gd name="connsiteY8" fmla="*/ 37951 h 83127"/>
                                <a:gd name="connsiteX9" fmla="*/ 71113 w 83127"/>
                                <a:gd name="connsiteY9" fmla="*/ 35458 h 83127"/>
                                <a:gd name="connsiteX10" fmla="*/ 71944 w 83127"/>
                                <a:gd name="connsiteY10" fmla="*/ 44602 h 83127"/>
                                <a:gd name="connsiteX11" fmla="*/ 70281 w 83127"/>
                                <a:gd name="connsiteY11" fmla="*/ 32964 h 83127"/>
                                <a:gd name="connsiteX12" fmla="*/ 71113 w 83127"/>
                                <a:gd name="connsiteY12" fmla="*/ 41276 h 83127"/>
                                <a:gd name="connsiteX13" fmla="*/ 71113 w 83127"/>
                                <a:gd name="connsiteY13" fmla="*/ 38783 h 83127"/>
                                <a:gd name="connsiteX14" fmla="*/ 70281 w 83127"/>
                                <a:gd name="connsiteY14" fmla="*/ 47095 h 83127"/>
                                <a:gd name="connsiteX15" fmla="*/ 71113 w 83127"/>
                                <a:gd name="connsiteY15" fmla="*/ 45433 h 83127"/>
                                <a:gd name="connsiteX16" fmla="*/ 67788 w 83127"/>
                                <a:gd name="connsiteY16" fmla="*/ 52914 h 83127"/>
                                <a:gd name="connsiteX17" fmla="*/ 68619 w 83127"/>
                                <a:gd name="connsiteY17" fmla="*/ 52083 h 83127"/>
                                <a:gd name="connsiteX18" fmla="*/ 63631 w 83127"/>
                                <a:gd name="connsiteY18" fmla="*/ 57902 h 83127"/>
                                <a:gd name="connsiteX19" fmla="*/ 64463 w 83127"/>
                                <a:gd name="connsiteY19" fmla="*/ 57071 h 83127"/>
                                <a:gd name="connsiteX20" fmla="*/ 58644 w 83127"/>
                                <a:gd name="connsiteY20" fmla="*/ 62058 h 83127"/>
                                <a:gd name="connsiteX21" fmla="*/ 59475 w 83127"/>
                                <a:gd name="connsiteY21" fmla="*/ 61227 h 83127"/>
                                <a:gd name="connsiteX22" fmla="*/ 73607 w 83127"/>
                                <a:gd name="connsiteY22" fmla="*/ 32133 h 83127"/>
                                <a:gd name="connsiteX23" fmla="*/ 67788 w 83127"/>
                                <a:gd name="connsiteY23" fmla="*/ 18001 h 83127"/>
                                <a:gd name="connsiteX24" fmla="*/ 52825 w 83127"/>
                                <a:gd name="connsiteY24" fmla="*/ 7194 h 83127"/>
                                <a:gd name="connsiteX25" fmla="*/ 34537 w 83127"/>
                                <a:gd name="connsiteY25" fmla="*/ 7194 h 83127"/>
                                <a:gd name="connsiteX26" fmla="*/ 24561 w 83127"/>
                                <a:gd name="connsiteY26" fmla="*/ 11351 h 83127"/>
                                <a:gd name="connsiteX27" fmla="*/ 6274 w 83127"/>
                                <a:gd name="connsiteY27" fmla="*/ 42939 h 83127"/>
                                <a:gd name="connsiteX28" fmla="*/ 35368 w 83127"/>
                                <a:gd name="connsiteY28" fmla="*/ 83671 h 83127"/>
                                <a:gd name="connsiteX29" fmla="*/ 76932 w 83127"/>
                                <a:gd name="connsiteY29" fmla="*/ 60396 h 83127"/>
                                <a:gd name="connsiteX30" fmla="*/ 73607 w 83127"/>
                                <a:gd name="connsiteY30" fmla="*/ 34626 h 83127"/>
                                <a:gd name="connsiteX31" fmla="*/ 53656 w 83127"/>
                                <a:gd name="connsiteY31" fmla="*/ 18832 h 83127"/>
                                <a:gd name="connsiteX32" fmla="*/ 53656 w 83127"/>
                                <a:gd name="connsiteY32" fmla="*/ 1883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53656" y="18832"/>
                                  </a:moveTo>
                                  <a:cubicBezTo>
                                    <a:pt x="52825" y="18832"/>
                                    <a:pt x="52825" y="18832"/>
                                    <a:pt x="51994" y="18832"/>
                                  </a:cubicBezTo>
                                  <a:cubicBezTo>
                                    <a:pt x="54488" y="19664"/>
                                    <a:pt x="56981" y="21326"/>
                                    <a:pt x="60307" y="22157"/>
                                  </a:cubicBezTo>
                                  <a:cubicBezTo>
                                    <a:pt x="59475" y="22157"/>
                                    <a:pt x="58644" y="21326"/>
                                    <a:pt x="58644" y="21326"/>
                                  </a:cubicBezTo>
                                  <a:cubicBezTo>
                                    <a:pt x="61138" y="22989"/>
                                    <a:pt x="62800" y="24651"/>
                                    <a:pt x="65294" y="26314"/>
                                  </a:cubicBezTo>
                                  <a:cubicBezTo>
                                    <a:pt x="65294" y="26314"/>
                                    <a:pt x="64463" y="25482"/>
                                    <a:pt x="64463" y="25482"/>
                                  </a:cubicBezTo>
                                  <a:cubicBezTo>
                                    <a:pt x="66125" y="27976"/>
                                    <a:pt x="67788" y="29639"/>
                                    <a:pt x="69450" y="32133"/>
                                  </a:cubicBezTo>
                                  <a:cubicBezTo>
                                    <a:pt x="68619" y="31301"/>
                                    <a:pt x="68619" y="30470"/>
                                    <a:pt x="68619" y="30470"/>
                                  </a:cubicBezTo>
                                  <a:cubicBezTo>
                                    <a:pt x="69450" y="32964"/>
                                    <a:pt x="71113" y="35458"/>
                                    <a:pt x="71944" y="37951"/>
                                  </a:cubicBezTo>
                                  <a:cubicBezTo>
                                    <a:pt x="71944" y="37120"/>
                                    <a:pt x="71113" y="36289"/>
                                    <a:pt x="71113" y="35458"/>
                                  </a:cubicBezTo>
                                  <a:cubicBezTo>
                                    <a:pt x="71113" y="38783"/>
                                    <a:pt x="71944" y="41276"/>
                                    <a:pt x="71944" y="44602"/>
                                  </a:cubicBezTo>
                                  <a:cubicBezTo>
                                    <a:pt x="71113" y="40445"/>
                                    <a:pt x="71113" y="37120"/>
                                    <a:pt x="70281" y="32964"/>
                                  </a:cubicBezTo>
                                  <a:cubicBezTo>
                                    <a:pt x="70281" y="35458"/>
                                    <a:pt x="71113" y="38783"/>
                                    <a:pt x="71113" y="41276"/>
                                  </a:cubicBezTo>
                                  <a:cubicBezTo>
                                    <a:pt x="71113" y="40445"/>
                                    <a:pt x="71113" y="39614"/>
                                    <a:pt x="71113" y="38783"/>
                                  </a:cubicBezTo>
                                  <a:cubicBezTo>
                                    <a:pt x="71113" y="41276"/>
                                    <a:pt x="70281" y="44602"/>
                                    <a:pt x="70281" y="47095"/>
                                  </a:cubicBezTo>
                                  <a:cubicBezTo>
                                    <a:pt x="70281" y="46264"/>
                                    <a:pt x="70281" y="45433"/>
                                    <a:pt x="71113" y="45433"/>
                                  </a:cubicBezTo>
                                  <a:cubicBezTo>
                                    <a:pt x="70281" y="47927"/>
                                    <a:pt x="69450" y="50421"/>
                                    <a:pt x="67788" y="52914"/>
                                  </a:cubicBezTo>
                                  <a:cubicBezTo>
                                    <a:pt x="67788" y="52083"/>
                                    <a:pt x="67788" y="52083"/>
                                    <a:pt x="68619" y="52083"/>
                                  </a:cubicBezTo>
                                  <a:cubicBezTo>
                                    <a:pt x="66957" y="53746"/>
                                    <a:pt x="65294" y="56240"/>
                                    <a:pt x="63631" y="57902"/>
                                  </a:cubicBezTo>
                                  <a:cubicBezTo>
                                    <a:pt x="63631" y="57902"/>
                                    <a:pt x="64463" y="57071"/>
                                    <a:pt x="64463" y="57071"/>
                                  </a:cubicBezTo>
                                  <a:cubicBezTo>
                                    <a:pt x="62800" y="58733"/>
                                    <a:pt x="60307" y="60396"/>
                                    <a:pt x="58644" y="62058"/>
                                  </a:cubicBezTo>
                                  <a:cubicBezTo>
                                    <a:pt x="58644" y="62058"/>
                                    <a:pt x="59475" y="62058"/>
                                    <a:pt x="59475" y="61227"/>
                                  </a:cubicBezTo>
                                  <a:cubicBezTo>
                                    <a:pt x="69450" y="54577"/>
                                    <a:pt x="75269" y="44602"/>
                                    <a:pt x="73607" y="32133"/>
                                  </a:cubicBezTo>
                                  <a:cubicBezTo>
                                    <a:pt x="72776" y="27145"/>
                                    <a:pt x="71113" y="22157"/>
                                    <a:pt x="67788" y="18001"/>
                                  </a:cubicBezTo>
                                  <a:cubicBezTo>
                                    <a:pt x="64463" y="13845"/>
                                    <a:pt x="58644" y="8026"/>
                                    <a:pt x="52825" y="7194"/>
                                  </a:cubicBezTo>
                                  <a:cubicBezTo>
                                    <a:pt x="46175" y="6363"/>
                                    <a:pt x="41187" y="5532"/>
                                    <a:pt x="34537" y="7194"/>
                                  </a:cubicBezTo>
                                  <a:cubicBezTo>
                                    <a:pt x="31212" y="8026"/>
                                    <a:pt x="27887" y="9688"/>
                                    <a:pt x="24561" y="11351"/>
                                  </a:cubicBezTo>
                                  <a:cubicBezTo>
                                    <a:pt x="13755" y="18001"/>
                                    <a:pt x="6274" y="29639"/>
                                    <a:pt x="6274" y="42939"/>
                                  </a:cubicBezTo>
                                  <a:cubicBezTo>
                                    <a:pt x="5442" y="62058"/>
                                    <a:pt x="17911" y="78684"/>
                                    <a:pt x="35368" y="83671"/>
                                  </a:cubicBezTo>
                                  <a:cubicBezTo>
                                    <a:pt x="51994" y="88659"/>
                                    <a:pt x="72776" y="77853"/>
                                    <a:pt x="76932" y="60396"/>
                                  </a:cubicBezTo>
                                  <a:cubicBezTo>
                                    <a:pt x="78594" y="52083"/>
                                    <a:pt x="78594" y="42108"/>
                                    <a:pt x="73607" y="34626"/>
                                  </a:cubicBezTo>
                                  <a:cubicBezTo>
                                    <a:pt x="69450" y="27976"/>
                                    <a:pt x="62800" y="20495"/>
                                    <a:pt x="53656" y="18832"/>
                                  </a:cubicBezTo>
                                  <a:lnTo>
                                    <a:pt x="53656" y="188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2" name="Полилиния: Фигура 182">
                            <a:extLst>
                              <a:ext uri="{FF2B5EF4-FFF2-40B4-BE49-F238E27FC236}">
                                <a16:creationId xmlns:a16="http://schemas.microsoft.com/office/drawing/2014/main" id="{EF6E7D5C-E4D4-49E0-9B1C-F52639238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1185" y="3145523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3692 w 41563"/>
                                <a:gd name="connsiteY0" fmla="*/ 41162 h 41563"/>
                                <a:gd name="connsiteX1" fmla="*/ 23692 w 41563"/>
                                <a:gd name="connsiteY1" fmla="*/ 6249 h 41563"/>
                                <a:gd name="connsiteX2" fmla="*/ 23692 w 41563"/>
                                <a:gd name="connsiteY2" fmla="*/ 41162 h 41563"/>
                                <a:gd name="connsiteX3" fmla="*/ 23692 w 41563"/>
                                <a:gd name="connsiteY3" fmla="*/ 41162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3692" y="41162"/>
                                  </a:moveTo>
                                  <a:cubicBezTo>
                                    <a:pt x="46136" y="41162"/>
                                    <a:pt x="46136" y="6249"/>
                                    <a:pt x="23692" y="6249"/>
                                  </a:cubicBezTo>
                                  <a:cubicBezTo>
                                    <a:pt x="416" y="5418"/>
                                    <a:pt x="416" y="41162"/>
                                    <a:pt x="23692" y="41162"/>
                                  </a:cubicBezTo>
                                  <a:lnTo>
                                    <a:pt x="23692" y="411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3" name="Полилиния: Фигура 183">
                            <a:extLst>
                              <a:ext uri="{FF2B5EF4-FFF2-40B4-BE49-F238E27FC236}">
                                <a16:creationId xmlns:a16="http://schemas.microsoft.com/office/drawing/2014/main" id="{8EE4206D-DEBE-486A-B652-1954B092979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00855" y="3018353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1148 w 74814"/>
                                <a:gd name="connsiteY0" fmla="*/ 77724 h 83127"/>
                                <a:gd name="connsiteX1" fmla="*/ 41148 w 74814"/>
                                <a:gd name="connsiteY1" fmla="*/ 6235 h 83127"/>
                                <a:gd name="connsiteX2" fmla="*/ 41148 w 74814"/>
                                <a:gd name="connsiteY2" fmla="*/ 77724 h 83127"/>
                                <a:gd name="connsiteX3" fmla="*/ 41148 w 74814"/>
                                <a:gd name="connsiteY3" fmla="*/ 7772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1148" y="77724"/>
                                  </a:moveTo>
                                  <a:cubicBezTo>
                                    <a:pt x="86868" y="77724"/>
                                    <a:pt x="87699" y="6235"/>
                                    <a:pt x="41148" y="6235"/>
                                  </a:cubicBezTo>
                                  <a:cubicBezTo>
                                    <a:pt x="-5403" y="6235"/>
                                    <a:pt x="-5403" y="77724"/>
                                    <a:pt x="41148" y="77724"/>
                                  </a:cubicBezTo>
                                  <a:lnTo>
                                    <a:pt x="41148" y="777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4" name="Полилиния: Фигура 184">
                            <a:extLst>
                              <a:ext uri="{FF2B5EF4-FFF2-40B4-BE49-F238E27FC236}">
                                <a16:creationId xmlns:a16="http://schemas.microsoft.com/office/drawing/2014/main" id="{97FE1CBF-60F0-4730-9F7F-5192B5DBF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4992" y="934336"/>
                              <a:ext cx="174567" cy="182880"/>
                            </a:xfrm>
                            <a:custGeom>
                              <a:avLst/>
                              <a:gdLst>
                                <a:gd name="connsiteX0" fmla="*/ 13778 w 174567"/>
                                <a:gd name="connsiteY0" fmla="*/ 51970 h 182879"/>
                                <a:gd name="connsiteX1" fmla="*/ 128494 w 174567"/>
                                <a:gd name="connsiteY1" fmla="*/ 171674 h 182879"/>
                                <a:gd name="connsiteX2" fmla="*/ 166732 w 174567"/>
                                <a:gd name="connsiteY2" fmla="*/ 133435 h 182879"/>
                                <a:gd name="connsiteX3" fmla="*/ 51186 w 174567"/>
                                <a:gd name="connsiteY3" fmla="*/ 14563 h 182879"/>
                                <a:gd name="connsiteX4" fmla="*/ 13778 w 174567"/>
                                <a:gd name="connsiteY4" fmla="*/ 51970 h 182879"/>
                                <a:gd name="connsiteX5" fmla="*/ 13778 w 174567"/>
                                <a:gd name="connsiteY5" fmla="*/ 51970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82879">
                                  <a:moveTo>
                                    <a:pt x="13778" y="51970"/>
                                  </a:moveTo>
                                  <a:cubicBezTo>
                                    <a:pt x="51186" y="93534"/>
                                    <a:pt x="89424" y="132604"/>
                                    <a:pt x="128494" y="171674"/>
                                  </a:cubicBezTo>
                                  <a:cubicBezTo>
                                    <a:pt x="153432" y="196612"/>
                                    <a:pt x="190839" y="159205"/>
                                    <a:pt x="166732" y="133435"/>
                                  </a:cubicBezTo>
                                  <a:cubicBezTo>
                                    <a:pt x="129325" y="92703"/>
                                    <a:pt x="91087" y="52802"/>
                                    <a:pt x="51186" y="14563"/>
                                  </a:cubicBezTo>
                                  <a:cubicBezTo>
                                    <a:pt x="26247" y="-10375"/>
                                    <a:pt x="-9497" y="26201"/>
                                    <a:pt x="13778" y="51970"/>
                                  </a:cubicBezTo>
                                  <a:lnTo>
                                    <a:pt x="13778" y="519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5" name="Полилиния: Фигура 185">
                            <a:extLst>
                              <a:ext uri="{FF2B5EF4-FFF2-40B4-BE49-F238E27FC236}">
                                <a16:creationId xmlns:a16="http://schemas.microsoft.com/office/drawing/2014/main" id="{AB39BE66-E6C2-44B6-AA07-D2959D6EFD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48033" y="2715712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6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4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6"/>
                                    <a:pt x="7296" y="31230"/>
                                  </a:cubicBezTo>
                                  <a:cubicBezTo>
                                    <a:pt x="2309" y="47025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3650"/>
                                    <a:pt x="62992" y="47025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  <wps:wsp>
                      <wps:cNvPr id="1534" name="Прямоугольник 1533">
                        <a:extLst>
                          <a:ext uri="{FF2B5EF4-FFF2-40B4-BE49-F238E27FC236}">
                            <a16:creationId xmlns:a16="http://schemas.microsoft.com/office/drawing/2014/main" id="{351E4827-85BD-4056-B282-DFB487A74618}"/>
                          </a:ext>
                        </a:extLst>
                      </wps:cNvPr>
                      <wps:cNvSpPr/>
                      <wps:spPr>
                        <a:xfrm>
                          <a:off x="0" y="6856730"/>
                          <a:ext cx="7299384" cy="32758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39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A466E0" id="Группа 1" o:spid="_x0000_s1026" style="position:absolute;margin-left:0;margin-top:0;width:574.65pt;height:797.3pt;z-index:251662336;mso-width-percent:939;mso-position-horizontal:center;mso-position-horizontal-relative:page;mso-position-vertical:center;mso-position-vertical-relative:page;mso-width-percent:939" coordsize="72993,101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">
              <v:rect id="Прямоугольник 1056" o:spid="_x0000_s1027" style="position:absolute;width:72993;height:95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" fillcolor="#212934 [1615]" stroked="f" strokeweight="1pt"/>
              <v:group id="Группа 1057" o:spid="_x0000_s1028" style="position:absolute;left:285;top:95;width:72271;height:41554;flip:y" coordorigin="267" coordsize="77823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">
                <v:group id="Группа 3" o:spid="_x0000_s1029" style="position:absolute;left:267;top:7249;width:77808;height:37497" coordorigin="267,7249" coordsize="77807,37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Полилиния: Фигура 429" o:spid="_x0000_s1030" style="position:absolute;left:11442;top:37269;width:2037;height:1140;visibility:visible;mso-wrap-style:square;v-text-anchor:middle" coordsize="203679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" path="m19660,54065v47253,21183,96951,37477,145834,52957c201341,118428,215192,64656,180973,51621,134535,34512,88096,18217,40027,6811,12327,294,-8856,41030,19660,54065r,xe" fillcolor="#db1a5e [3204]" stroked="f">
                    <v:stroke joinstyle="miter"/>
                    <v:path arrowok="t" o:connecttype="custom" o:connectlocs="19660,54065;165494,107022;180973,51621;40027,6811;19660,54065;19660,54065" o:connectangles="0,0,0,0,0,0"/>
                  </v:shape>
                  <v:shape id="Полилиния: Фигура 430" o:spid="_x0000_s1031" style="position:absolute;left:19667;top:37290;width:3096;height:2444;visibility:visible;mso-wrap-style:square;v-text-anchor:middle" coordsize="309592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" path="m49320,236037c119386,161898,201673,100794,292106,55170,323065,39691,296180,-5119,265220,8731,167454,54356,84353,117903,12658,199375v-21182,24442,13850,60289,36662,36662l49320,236037xe" fillcolor="#db1a5e [3204]" stroked="f">
                    <v:stroke joinstyle="miter"/>
                    <v:path arrowok="t" o:connecttype="custom" o:connectlocs="49320,236037;292106,55170;265220,8731;12658,199375;49320,236037;49320,236037" o:connectangles="0,0,0,0,0,0"/>
                  </v:shape>
                  <v:shape id="Полилиния: Фигура 431" o:spid="_x0000_s1032" style="position:absolute;left:17791;top:42576;width:977;height:651;visibility:visible;mso-wrap-style:square;v-text-anchor:middle" coordsize="97766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<v:stroke joinstyle="miter"/>
                    <v:path arrowok="t" o:connecttype="custom" o:connectlocs="25959,61093;62621,66796;92766,49687;75657,19542;41439,7321;7221,26875;25959,61093;25959,61093" o:connectangles="0,0,0,0,0,0,0,0"/>
                  </v:shape>
                  <v:shape id="Полилиния: Фигура 432" o:spid="_x0000_s1033" style="position:absolute;left:31497;top:40274;width:2199;height:3341;visibility:visible;mso-wrap-style:square;v-text-anchor:middle" coordsize="219973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" path="m51797,313209c90903,218702,143860,130712,213111,55758,238367,28058,198446,-11863,172375,15022,92532,94050,33058,191816,6987,300988v-7332,30145,33404,39107,44810,12221l51797,313209xe" fillcolor="#db1a5e [3204]" stroked="f">
                    <v:stroke joinstyle="miter"/>
                    <v:path arrowok="t" o:connecttype="custom" o:connectlocs="51797,313210;213112,55758;172376,15022;6987,300989;51797,313210;51797,313210" o:connectangles="0,0,0,0,0,0"/>
                  </v:shape>
                  <v:shape id="Полилиния: Фигура 433" o:spid="_x0000_s1034" style="position:absolute;left:30655;top:32389;width:2037;height:1466;visibility:visible;mso-wrap-style:square;v-text-anchor:middle" coordsize="203679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" path="m193776,108619c153040,66254,105787,33665,52830,9224,17797,-7071,-13977,45071,21871,62180v50512,24442,99395,51328,147464,78213c189703,152614,210071,125728,193776,108619r,xe" fillcolor="#db1a5e [3204]" stroked="f">
                    <v:stroke joinstyle="miter"/>
                    <v:path arrowok="t" o:connecttype="custom" o:connectlocs="193776,108619;52830,9224;21871,62180;169335,140393;193776,108619;193776,108619" o:connectangles="0,0,0,0,0,0"/>
                  </v:shape>
                  <v:shape id="Полилиния: Фигура 434" o:spid="_x0000_s1035" style="position:absolute;left:1702;top:38349;width:896;height:1955;visibility:visible;mso-wrap-style:square;v-text-anchor:middle" coordsize="89618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" path="m57573,179038c82015,132599,92606,84530,86903,32388v-4074,-34217,-56215,-35847,-55401,c33132,73124,25799,114675,8690,151337v-13850,31774,31774,60289,48883,27701l57573,179038xe" fillcolor="#db1a5e [3204]" stroked="f">
                    <v:stroke joinstyle="miter"/>
                    <v:path arrowok="t" o:connecttype="custom" o:connectlocs="57574,179038;86904,32388;31502,32388;8690,151337;57574,179038;57574,179038" o:connectangles="0,0,0,0,0,0"/>
                  </v:shape>
                  <v:shape id="Полилиния: Фигура 435" o:spid="_x0000_s1036" style="position:absolute;left:2081;top:29880;width:1141;height:897;visibility:visible;mso-wrap-style:square;v-text-anchor:middle" coordsize="11406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" path="m17953,51500c39136,62906,60318,73497,81501,84903v24442,13036,45624,-22812,21997,-37477c83130,35206,62763,22170,43209,9950,16324,-7160,-9747,37650,17953,51500r,xe" fillcolor="#db1a5e [3204]" stroked="f">
                    <v:stroke joinstyle="miter"/>
                    <v:path arrowok="t" o:connecttype="custom" o:connectlocs="17953,51501;81501,84904;103498,47427;43209,9950;17953,51501;17953,51501" o:connectangles="0,0,0,0,0,0"/>
                  </v:shape>
                  <v:shape id="Полилиния: Фигура 436" o:spid="_x0000_s1037" style="position:absolute;left:12459;top:27256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<v:stroke joinstyle="miter"/>
                    <v:path arrowok="t" o:connecttype="custom" o:connectlocs="14909,58154;43424,82595;82532,82595;82532,43488;58090,14973;15724,14973;14909,58154;14909,58154" o:connectangles="0,0,0,0,0,0,0,0"/>
                  </v:shape>
                  <v:shape id="Полилиния: Фигура 437" o:spid="_x0000_s1038" style="position:absolute;left:22912;top:31716;width:3096;height:2363;visibility:visible;mso-wrap-style:square;v-text-anchor:middle" coordsize="309592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" path="m46665,231309c136284,171835,221829,107472,303301,37406,322039,21112,295154,-4144,276415,10520,194129,74069,108583,131913,18965,184870v-30145,17924,-1630,65992,27700,46439l46665,231309xe" fillcolor="#db1a5e [3204]" stroked="f">
                    <v:stroke joinstyle="miter"/>
                    <v:path arrowok="t" o:connecttype="custom" o:connectlocs="46665,231310;303301,37406;276415,10520;18965,184871;46665,231310;46665,231310" o:connectangles="0,0,0,0,0,0"/>
                  </v:shape>
                  <v:shape id="Полилиния: Фигура 438" o:spid="_x0000_s1039" style="position:absolute;left:27540;top:31138;width:1711;height:1467;visibility:visible;mso-wrap-style:square;v-text-anchor:middle" coordsize="17109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<v:stroke joinstyle="miter"/>
                    <v:path arrowok="t" o:connecttype="custom" o:connectlocs="61228,138384;157365,57727;121518,11288;15603,92760;15603,138384;61228,138384;61228,138384" o:connectangles="0,0,0,0,0,0,0"/>
                  </v:shape>
                  <v:shape id="Полилиния: Фигура 439" o:spid="_x0000_s1040" style="position:absolute;left:43273;top:39963;width:1955;height:1711;visibility:visible;mso-wrap-style:square;v-text-anchor:middle" coordsize="195532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<v:stroke joinstyle="miter"/>
                    <v:path arrowok="t" o:connecttype="custom" o:connectlocs="154091,101536;74249,38802;6627,38802;54696,144716;172015,166713;154091,101536;154091,101536" o:connectangles="0,0,0,0,0,0,0"/>
                  </v:shape>
                  <v:shape id="Полилиния: Фигура 440" o:spid="_x0000_s1041" style="position:absolute;left:48582;top:40954;width:2688;height:2851;visibility:visible;mso-wrap-style:square;v-text-anchor:middle" coordsize="26885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" path="m63948,273815c127496,202120,193488,132054,256221,59544,282292,29400,240742,-12966,212226,15550,145420,83986,81057,155681,15065,224932v-29330,32589,20368,81472,48883,48883l63948,273815xe" fillcolor="#db1a5e [3204]" stroked="f">
                    <v:stroke joinstyle="miter"/>
                    <v:path arrowok="t" o:connecttype="custom" o:connectlocs="63948,273816;256222,59544;212227,15550;15065,224933;63948,273816;63948,273816" o:connectangles="0,0,0,0,0,0"/>
                  </v:shape>
                  <v:shape id="Полилиния: Фигура 441" o:spid="_x0000_s1042" style="position:absolute;left:55399;top:34352;width:1711;height:1874;visibility:visible;mso-wrap-style:square;v-text-anchor:middle" coordsize="171090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" path="m117097,12504c67399,49981,30737,90717,7925,150191v-12221,32588,40735,54586,56215,23627c82879,133896,113023,94790,152944,73607v40736,-22812,,-87989,-35847,-61103l117097,12504xe" fillcolor="#db1a5e [3204]" stroked="f">
                    <v:stroke joinstyle="miter"/>
                    <v:path arrowok="t" o:connecttype="custom" o:connectlocs="117098,12504;7925,150192;64140,173819;152945,73607;117098,12504;117098,12504" o:connectangles="0,0,0,0,0,0"/>
                  </v:shape>
                  <v:shape id="Полилиния: Фигура 442" o:spid="_x0000_s1043" style="position:absolute;left:55276;top:39712;width:1141;height:1304;visibility:visible;mso-wrap-style:square;v-text-anchor:middle" coordsize="114060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<v:stroke joinstyle="miter"/>
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</v:shape>
                  <v:shape id="Полилиния: Фигура 443" o:spid="_x0000_s1044" style="position:absolute;left:73992;top:40202;width:2036;height:1792;visibility:visible;mso-wrap-style:square;v-text-anchor:middle" coordsize="20367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" path="m58376,171362c103186,133070,147180,94778,190360,55672,218876,29601,177325,-10320,147995,13307,103186,50784,59191,89075,16011,128182v-29330,26071,13035,67621,42365,43180l58376,171362xe" fillcolor="#db1a5e [3204]" stroked="f">
                    <v:stroke joinstyle="miter"/>
                    <v:path arrowok="t" o:connecttype="custom" o:connectlocs="58376,171363;190360,55672;147995,13307;16011,128183;58376,171363;58376,171363" o:connectangles="0,0,0,0,0,0"/>
                  </v:shape>
                  <v:shape id="Полилиния: Фигура 444" o:spid="_x0000_s1045" style="position:absolute;left:75154;top:33694;width:1222;height:1955;visibility:visible;mso-wrap-style:square;v-text-anchor:middle" coordsize="122207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" path="m13044,59625v26071,32589,43180,70881,53771,110802c76592,206274,129549,190795,122216,154947,111625,103620,87998,57996,56224,16445,31782,-13699,-10583,28666,13044,59625r,xe" fillcolor="#db1a5e [3204]" stroked="f">
                    <v:stroke joinstyle="miter"/>
                    <v:path arrowok="t" o:connecttype="custom" o:connectlocs="13044,59625;66816,170427;122217,154947;56224,16445;13044,59625;13044,59625" o:connectangles="0,0,0,0,0,0"/>
                  </v:shape>
                  <v:shape id="Полилиния: Фигура 445" o:spid="_x0000_s1046" style="position:absolute;left:42913;top:25690;width:2037;height:1711;visibility:visible;mso-wrap-style:square;v-text-anchor:middle" coordsize="203679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" path="m154987,12651c109363,47683,62110,81087,16485,116120v-29329,22812,9777,73324,39922,51327c101216,135673,144396,101455,188391,69681v35033,-24442,,-83101,-33404,-57030l154987,12651xe" fillcolor="#db1a5e [3204]" stroked="f">
                    <v:stroke joinstyle="miter"/>
                    <v:path arrowok="t" o:connecttype="custom" o:connectlocs="154987,12651;16485,116121;56407,167448;188391,69681;154987,12651;154987,12651" o:connectangles="0,0,0,0,0,0"/>
                  </v:shape>
                  <v:shape id="Полилиния: Фигура 446" o:spid="_x0000_s1047" style="position:absolute;left:46869;top:23131;width:2037;height:2118;visibility:visible;mso-wrap-style:square;v-text-anchor:middle" coordsize="203679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" path="m59247,200991c103241,152922,146421,105669,190416,57601,216487,29085,174936,-12465,148051,15235,104056,62489,59247,108928,15252,156181v-28515,30145,16294,74954,43995,44810l59247,200991xe" fillcolor="#db1a5e [3204]" stroked="f">
                    <v:stroke joinstyle="miter"/>
                    <v:path arrowok="t" o:connecttype="custom" o:connectlocs="59247,200991;190416,57601;148051,15235;15252,156181;59247,200991;59247,200991" o:connectangles="0,0,0,0,0,0"/>
                  </v:shape>
                  <v:shape id="Полилиния: Фигура 447" o:spid="_x0000_s1048" style="position:absolute;left:45210;top:30972;width:1710;height:1222;visibility:visible;mso-wrap-style:square;v-text-anchor:middle" coordsize="171090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" path="m63070,111857c87512,92303,116841,77638,146171,67862,184463,54826,168983,-3833,129877,7573,91585,18164,54923,35273,22334,58085v-39921,28515,1630,84731,40736,53772l63070,111857xe" fillcolor="#db1a5e [3204]" stroked="f">
                    <v:stroke joinstyle="miter"/>
                    <v:path arrowok="t" o:connecttype="custom" o:connectlocs="63070,111858;146172,67863;129878,7573;22334,58085;63070,111858;63070,111858" o:connectangles="0,0,0,0,0,0"/>
                  </v:shape>
                  <v:shape id="Полилиния: Фигура 448" o:spid="_x0000_s1049" style="position:absolute;left:54681;top:18596;width:978;height:2689;visibility:visible;mso-wrap-style:square;v-text-anchor:middle" coordsize="97766,268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" path="m94383,231586c73201,168039,66683,102861,70757,36054v2444,-40736,-57845,-39106,-61919,c691,108564,11283,178630,34095,247881v12220,39106,73324,21997,60288,-16295l94383,231586xe" fillcolor="#db1a5e [3204]" stroked="f">
                    <v:stroke joinstyle="miter"/>
                    <v:path arrowok="t" o:connecttype="custom" o:connectlocs="94383,231587;70757,36054;8838,36054;34095,247882;94383,231587;94383,231587" o:connectangles="0,0,0,0,0,0"/>
                  </v:shape>
                  <v:shape id="Полилиния: Фигура 449" o:spid="_x0000_s1050" style="position:absolute;left:9820;top:23245;width:1385;height:1548;visibility:visible;mso-wrap-style:square;v-text-anchor:middle" coordsize="138501,154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<v:stroke joinstyle="miter"/>
                    <v:path arrowok="t" o:connecttype="custom" o:connectlocs="72662,136608;132951,55951;81624,16030;16445,92614;19704,146385;72662,136608;72662,136608" o:connectangles="0,0,0,0,0,0,0"/>
                  </v:shape>
                  <v:shape id="Полилиния: Фигура 450" o:spid="_x0000_s1051" style="position:absolute;left:4177;top:22149;width:977;height:1874;visibility:visible;mso-wrap-style:square;v-text-anchor:middle" coordsize="97766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" path="m64244,159003c68318,121526,78095,84049,92759,49016,106610,16428,59356,-12087,44691,20501,25138,65311,12917,110120,6400,159003v-4889,36662,53771,36662,57844,l64244,159003xe" fillcolor="#db1a5e [3204]" stroked="f">
                    <v:stroke joinstyle="miter"/>
                    <v:path arrowok="t" o:connecttype="custom" o:connectlocs="64244,159004;92759,49016;44691,20501;6400,159004;64244,159004;64244,159004" o:connectangles="0,0,0,0,0,0"/>
                  </v:shape>
                  <v:shape id="Полилиния: Фигура 451" o:spid="_x0000_s1052" style="position:absolute;left:5610;top:23804;width:1222;height:1792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" path="m68401,150803c75734,116585,92028,85625,115655,58740,140911,29410,100175,-12955,72475,15560,39886,48963,19518,88884,7297,133694v-10591,39921,52957,57030,61104,17109l68401,150803xe" fillcolor="#db1a5e [3204]" stroked="f">
                    <v:stroke joinstyle="miter"/>
                    <v:path arrowok="t" o:connecttype="custom" o:connectlocs="68402,150804;115656,58740;72476,15560;7297,133695;68402,150804;68402,150804" o:connectangles="0,0,0,0,0,0"/>
                  </v:shape>
                  <v:shape id="Полилиния: Фигура 452" o:spid="_x0000_s1053" style="position:absolute;left:6116;top:35245;width:3096;height:2852;visibility:visible;mso-wrap-style:square;v-text-anchor:middle" coordsize="309592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" path="m12877,53556v72510,88804,157240,163758,254191,224047c299657,297971,328172,247459,296398,227091,206779,166801,123678,95106,51168,15264,27542,-11622,-9121,26670,12877,53556r,xe" fillcolor="#db1a5e [3204]" stroked="f">
                    <v:stroke joinstyle="miter"/>
                    <v:path arrowok="t" o:connecttype="custom" o:connectlocs="12877,53556;267068,277604;296398,227092;51168,15264;12877,53556;12877,53556" o:connectangles="0,0,0,0,0,0"/>
                  </v:shape>
                  <v:shape id="Полилиния: Фигура 453" o:spid="_x0000_s1054" style="position:absolute;left:4244;top:38937;width:2689;height:1385;visibility:visible;mso-wrap-style:square;v-text-anchor:middle" coordsize="268856,13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" path="m20837,59939v65178,38292,134429,65178,209383,78213c269326,144670,286435,86825,246514,77863,178893,62383,112900,40386,50167,9427,16764,-6868,-12566,41201,20837,59939r,xe" fillcolor="#db1a5e [3204]" stroked="f">
                    <v:stroke joinstyle="miter"/>
                    <v:path arrowok="t" o:connecttype="custom" o:connectlocs="20837,59939;230221,138153;246515,77864;50167,9427;20837,59939;20837,59939" o:connectangles="0,0,0,0,0,0"/>
                  </v:shape>
                  <v:shape id="Полилиния: Фигура 454" o:spid="_x0000_s1055" style="position:absolute;left:55602;top:37795;width:1548;height:1059;visibility:visible;mso-wrap-style:square;v-text-anchor:middle" coordsize="15479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" path="m48765,101620c74836,85325,102537,73919,131866,64143,167714,51922,153049,-1849,116386,7112,81354,16074,48765,31554,19435,51107v-30959,21183,-2444,70066,29330,50513l48765,101620xe" fillcolor="#db1a5e [3204]" stroked="f">
                    <v:stroke joinstyle="miter"/>
                    <v:path arrowok="t" o:connecttype="custom" o:connectlocs="48765,101620;131866,64143;116386,7112;19435,51107;48765,101620;48765,101620" o:connectangles="0,0,0,0,0,0"/>
                  </v:shape>
                  <v:shape id="Полилиния: Форма 455" o:spid="_x0000_s1056" style="position:absolute;left:64291;top:41157;width:2770;height:3096;visibility:visible;mso-wrap-style:square;v-text-anchor:middle" coordsize="27700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" path="m268298,259944c204749,174399,137128,88854,59730,15529,28771,-12986,-11151,29379,14106,61153v65992,80657,138502,156426,206938,234639c243041,321048,288665,287645,268298,259944r,xe" fillcolor="#db1a5e [3204]" stroked="f">
                    <v:stroke joinstyle="miter"/>
                    <v:path arrowok="t" o:connecttype="custom" o:connectlocs="268299,259944;59730,15529;14106,61153;221045,295792;268299,259944;268299,259944" o:connectangles="0,0,0,0,0,0"/>
                  </v:shape>
                  <v:shape id="Полилиния: Форма 456" o:spid="_x0000_s1057" style="position:absolute;left:71139;top:43492;width:1630;height:733;visibility:visible;mso-wrap-style:square;v-text-anchor:middle" coordsize="16294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" path="m126078,6925c96748,6110,67418,5296,37273,7740v-41550,4073,-41550,60289,,64362c66603,74547,95933,72917,126078,72917v42365,-815,42365,-65177,,-65992l126078,6925xe" fillcolor="#db1a5e [3204]" stroked="f">
                    <v:stroke joinstyle="miter"/>
                    <v:path arrowok="t" o:connecttype="custom" o:connectlocs="126078,6925;37273,7740;37273,72103;126078,72918;126078,6925;126078,6925" o:connectangles="0,0,0,0,0,0"/>
                  </v:shape>
                  <v:shape id="Полилиния: Форма 457" o:spid="_x0000_s1058" style="position:absolute;left:76934;top:34461;width:1141;height:3829;visibility:visible;mso-wrap-style:square;v-text-anchor:middle" coordsize="114060,38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<v:stroke joinstyle="miter"/>
                    <v:path arrowok="t" o:connecttype="custom" o:connectlocs="84307,336454;90825,189804;112008,40711;41942,30934;11797,224023;29721,368228;84307,336454;84307,336454" o:connectangles="0,0,0,0,0,0,0,0"/>
                  </v:shape>
                  <v:shape id="Полилиния: Форма 458" o:spid="_x0000_s1059" style="position:absolute;left:74819;top:30968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" path="m38376,104064c92147,91844,145103,78808,198060,62514,233093,51923,218428,-1849,182580,7113,128809,20148,76667,36443,23710,53552,-7249,64143,5787,112212,38376,104064r,xe" fillcolor="#db1a5e [3204]" stroked="f">
                    <v:stroke joinstyle="miter"/>
                    <v:path arrowok="t" o:connecttype="custom" o:connectlocs="38376,104064;198061,62514;182581,7113;23710,53552;38376,104064;38376,104064" o:connectangles="0,0,0,0,0,0"/>
                  </v:shape>
                  <v:shape id="Полилиния: Форма 459" o:spid="_x0000_s1060" style="position:absolute;left:34566;top:27524;width:2200;height:3259;visibility:visible;mso-wrap-style:square;v-text-anchor:middle" coordsize="219973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<v:stroke joinstyle="miter"/>
                    <v:path arrowok="t" o:connecttype="custom" o:connectlocs="8803,23995;69906,155165;180709,317294;218186,295297;137529,160868;100051,101393;59315,37845;8803,23995;8803,23995" o:connectangles="0,0,0,0,0,0,0,0,0"/>
                  </v:shape>
                  <v:shape id="Полилиния: Форма 460" o:spid="_x0000_s1061" style="position:absolute;left:28219;top:35586;width:1466;height:2444;visibility:visible;mso-wrap-style:square;v-text-anchor:middle" coordsize="146649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" path="m140857,209323c104195,152293,75679,93633,61829,26826,54497,-9836,1540,6458,6428,42306v11406,74139,42366,143390,96952,196347c122118,257391,156336,232950,140857,209323r,xe" fillcolor="#db1a5e [3204]" stroked="f">
                    <v:stroke joinstyle="miter"/>
                    <v:path arrowok="t" o:connecttype="custom" o:connectlocs="140857,209323;61829,26826;6428,42306;103380,238653;140857,209323;140857,209323" o:connectangles="0,0,0,0,0,0"/>
                  </v:shape>
                  <v:shape id="Полилиния: Форма 461" o:spid="_x0000_s1062" style="position:absolute;left:23665;top:35735;width:2363;height:1466;visibility:visible;mso-wrap-style:square;v-text-anchor:middle" coordsize="236267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" path="m231229,108048c181531,65683,113095,37168,53620,9467,17773,-7642,-14001,45315,21846,63239v57845,29330,123838,67621,187385,81472c229599,149599,249152,123528,231229,108048r,xe" fillcolor="#db1a5e [3204]" stroked="f">
                    <v:stroke joinstyle="miter"/>
                    <v:path arrowok="t" o:connecttype="custom" o:connectlocs="231230,108048;53620,9467;21846,63239;209232,144711;231230,108048;231230,108048" o:connectangles="0,0,0,0,0,0"/>
                  </v:shape>
                  <v:shape id="Полилиния: Форма 462" o:spid="_x0000_s1063" style="position:absolute;left:9547;top:36203;width:1303;height:3341;visibility:visible;mso-wrap-style:square;v-text-anchor:middle" coordsize="130354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" path="m60084,308879c83711,220075,109782,131271,129335,40837,137482,5804,86155,-8861,75564,26172,49493,114162,29125,204595,7128,294214v-8962,34218,43994,48883,52956,14665l60084,308879xe" fillcolor="#db1a5e [3204]" stroked="f">
                    <v:stroke joinstyle="miter"/>
                    <v:path arrowok="t" o:connecttype="custom" o:connectlocs="60084,308880;129336,40837;75565,26172;7128,294215;60084,308880;60084,308880" o:connectangles="0,0,0,0,0,0"/>
                  </v:shape>
                  <v:shape id="Полилиния: Фигура 463" o:spid="_x0000_s1064" style="position:absolute;left:3299;top:36052;width:1629;height:3096;visibility:visible;mso-wrap-style:square;v-text-anchor:middle" coordsize="16294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" path="m64074,285679c95848,204207,125992,121921,157766,40449,169172,11934,121104,-8434,108069,19267,71406,101553,37188,184654,7858,270199v-12220,35848,43180,49698,56216,15480l64074,285679xe" fillcolor="#db1a5e [3204]" stroked="f">
                    <v:stroke joinstyle="miter"/>
                    <v:path arrowok="t" o:connecttype="custom" o:connectlocs="64074,285679;157766,40449;108069,19267;7858,270199;64074,285679;64074,285679" o:connectangles="0,0,0,0,0,0"/>
                  </v:shape>
                  <v:shape id="Полилиния: Фигура 464" o:spid="_x0000_s1065" style="position:absolute;left:19871;top:30897;width:1222;height:1793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" path="m69687,150248c66428,114400,86796,80997,112867,58185,138937,36187,104720,-8622,76204,10931,27321,45149,8583,92403,6139,150248v-1630,41550,67621,40736,63548,l69687,150248xe" fillcolor="#db1a5e [3204]" stroked="f">
                    <v:stroke joinstyle="miter"/>
                    <v:path arrowok="t" o:connecttype="custom" o:connectlocs="69688,150249;112868,58185;76205,10931;6139,150249;69688,150249;69688,150249" o:connectangles="0,0,0,0,0,0"/>
                  </v:shape>
                  <v:shape id="Полилиния: Форма 465" o:spid="_x0000_s1066" style="position:absolute;left:46835;top:37421;width:2118;height:1059;visibility:visible;mso-wrap-style:square;v-text-anchor:middle" coordsize="21182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" path="m45588,103989c92842,92583,140096,81177,186534,67327,225641,56736,209347,-1924,170240,7038,122986,17630,75733,29036,28479,42071,-10627,53477,5668,113766,45588,103989r,xe" fillcolor="#db1a5e [3204]" stroked="f">
                    <v:stroke joinstyle="miter"/>
                    <v:path arrowok="t" o:connecttype="custom" o:connectlocs="45588,103989;186534,67327;170240,7038;28479,42071;45588,103989;45588,103989" o:connectangles="0,0,0,0,0,0"/>
                  </v:shape>
                  <v:shape id="Полилиния: Фигура 466" o:spid="_x0000_s1067" style="position:absolute;left:42710;top:41448;width:2200;height:2852;visibility:visible;mso-wrap-style:square;v-text-anchor:middle" coordsize="219973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" path="m10743,50796v47253,76583,98580,151537,155610,220788c185907,296026,229087,263437,210348,238181,159021,167301,108509,95606,63699,20651,42516,-12752,-9625,17393,10743,50796r,xe" fillcolor="#db1a5e [3204]" stroked="f">
                    <v:stroke joinstyle="miter"/>
                    <v:path arrowok="t" o:connecttype="custom" o:connectlocs="10743,50796;166354,271585;210349,238182;63699,20651;10743,50796;10743,50796" o:connectangles="0,0,0,0,0,0"/>
                  </v:shape>
                  <v:shape id="Полилиния: Фигура 467" o:spid="_x0000_s1068" style="position:absolute;left:34196;top:38868;width:1629;height:2607;visibility:visible;mso-wrap-style:square;v-text-anchor:middle" coordsize="162943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" path="m7540,33446v26886,75769,61104,149093,108358,214271c133007,271343,172113,249346,155819,224904,113453,160542,77606,94550,51535,22040,40944,-5661,-2236,5745,7540,33446r,xe" fillcolor="#db1a5e [3204]" stroked="f">
                    <v:stroke joinstyle="miter"/>
                    <v:path arrowok="t" o:connecttype="custom" o:connectlocs="7540,33446;115898,247717;155819,224904;51535,22040;7540,33446;7540,33446" o:connectangles="0,0,0,0,0,0"/>
                  </v:shape>
                  <v:shape id="Полилиния: Форма 468" o:spid="_x0000_s1069" style="position:absolute;left:30009;top:40588;width:2036;height:3096;visibility:visible;mso-wrap-style:square;v-text-anchor:middle" coordsize="203679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" path="m154148,17849c104451,102580,62900,190569,9943,272855v-16294,25257,23627,48069,39922,23627c106080,215825,163925,130280,201402,38217,212808,10517,168813,-6592,154148,17849r,xe" fillcolor="#db1a5e [3204]" stroked="f">
                    <v:stroke joinstyle="miter"/>
                    <v:path arrowok="t" o:connecttype="custom" o:connectlocs="154148,17849;9943,272855;49865,296482;201402,38217;154148,17849;154148,17849" o:connectangles="0,0,0,0,0,0"/>
                  </v:shape>
                  <v:shape id="Полилиния: Форма 469" o:spid="_x0000_s1070" style="position:absolute;left:68224;top:38526;width:1548;height:2118;visibility:visible;mso-wrap-style:square;v-text-anchor:middle" coordsize="154796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" path="m48552,202911c82770,150769,117803,99441,149577,45670,167501,16340,121877,-10545,103138,18784,69735,71741,39590,125512,9446,180099v-14665,25256,22812,46438,39106,22812l48552,202911xe" fillcolor="#db1a5e [3204]" stroked="f">
                    <v:stroke joinstyle="miter"/>
                    <v:path arrowok="t" o:connecttype="custom" o:connectlocs="48552,202911;149577,45670;103138,18784;9446,180099;48552,202911;48552,202911" o:connectangles="0,0,0,0,0,0"/>
                  </v:shape>
                  <v:shape id="Полилиния: Форма 470" o:spid="_x0000_s1071" style="position:absolute;left:57173;top:40589;width:2282;height:815;visibility:visible;mso-wrap-style:square;v-text-anchor:middle" coordsize="228120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" path="m216671,36487c154753,-175,81428,-4249,17066,27525,-5746,38932,10548,78038,34175,69076,87946,47079,142532,46264,193859,75594v26071,13850,48068,-24442,22812,-39107l216671,36487xe" fillcolor="#db1a5e [3204]" stroked="f">
                    <v:stroke joinstyle="miter"/>
                    <v:path arrowok="t" o:connecttype="custom" o:connectlocs="216672,36487;17066,27525;34175,69077;193860,75595;216672,36487;216672,36487" o:connectangles="0,0,0,0,0,0"/>
                  </v:shape>
                  <v:shape id="Полилиния: Форма 471" o:spid="_x0000_s1072" style="position:absolute;left:4610;top:44013;width:652;height:733;visibility:visible;mso-wrap-style:square;v-text-anchor:middle" coordsize="65177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<v:stroke joinstyle="miter"/>
                    <v:path arrowok="t" o:connecttype="custom" o:connectlocs="60798,33047;59169,24900;33913,6162;8656,24900;7027,33047;14359,59934;33913,68081;53466,59934;60798,33047;60798,33047" o:connectangles="0,0,0,0,0,0,0,0,0,0"/>
                  </v:shape>
                  <v:shape id="Полилиния: Форма 472" o:spid="_x0000_s1073" style="position:absolute;left:267;top:40437;width:815;height:652;visibility:visible;mso-wrap-style:square;v-text-anchor:middle" coordsize="81471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<v:stroke joinstyle="miter"/>
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</v:shape>
                  <v:shape id="Полилиния: Форма 473" o:spid="_x0000_s1074" style="position:absolute;left:58254;top:39339;width:1059;height:815;visibility:visible;mso-wrap-style:square;v-text-anchor:middle" coordsize="105913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" path="m62177,7525c47512,11599,34477,16487,20627,23819,-5444,38484,5961,80850,36106,80035v15480,,29330,-3259,43995,-6518c97210,69444,109431,49076,103727,31967,98025,14043,80101,1822,62177,7525r,xe" fillcolor="#db1a5e [3204]" stroked="f">
                    <v:stroke joinstyle="miter"/>
                    <v:path arrowok="t" o:connecttype="custom" o:connectlocs="62177,7525;20627,23819;36106,80036;80101,73518;103727,31967;62177,7525;62177,7525" o:connectangles="0,0,0,0,0,0,0"/>
                  </v:shape>
                  <v:shape id="Полилиния: Форма 474" o:spid="_x0000_s1075" style="position:absolute;left:53865;top:38329;width:897;height:733;visibility:visible;mso-wrap-style:square;v-text-anchor:middle" coordsize="89618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<v:stroke joinstyle="miter"/>
                    <v:path arrowok="t" o:connecttype="custom" o:connectlocs="66788,15676;40716,6714;8127,23008;19533,57228;52123,69448;86340,49895;66788,15676;66788,15676" o:connectangles="0,0,0,0,0,0,0,0"/>
                  </v:shape>
                  <v:shape id="Полилиния: Форма 475" o:spid="_x0000_s1076" style="position:absolute;left:67998;top:1289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<v:stroke joinstyle="miter"/>
                    <v:path arrowok="t" o:connecttype="custom" o:connectlocs="76845,23888;71957,19000;52404,7593;7593,52404;18999,71957;23888,76845;49959,87437;76030,76845;76845,23888;76845,23888" o:connectangles="0,0,0,0,0,0,0,0,0,0"/>
                  </v:shape>
                  <v:shape id="Полилиния: Форма 476" o:spid="_x0000_s1077" style="position:absolute;left:15113;top:8190;width:1548;height:2199;visibility:visible;mso-wrap-style:square;v-text-anchor:middle" coordsize="154796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" path="m75374,202521v27701,-44809,49698,-93692,71695,-140946c166623,19210,107148,-17452,83522,24913,56636,73796,29750,122679,8568,174821v-15480,39107,46439,61919,66806,27700l75374,202521xe" fillcolor="#db1a5e [3204]" stroked="f">
                    <v:stroke joinstyle="miter"/>
                    <v:path arrowok="t" o:connecttype="custom" o:connectlocs="75374,202522;147069,61575;83522,24913;8568,174822;75374,202522;75374,202522" o:connectangles="0,0,0,0,0,0"/>
                  </v:shape>
                  <v:shape id="Полилиния: Форма 477" o:spid="_x0000_s1078" style="position:absolute;left:24186;top:7249;width:1385;height:2118;visibility:visible;mso-wrap-style:square;v-text-anchor:middle" coordsize="138501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" path="m37395,202898c60207,141795,91981,85579,132717,35067,148197,15514,121311,-5669,105832,13884,63466,68470,30877,128759,7251,193937v-7333,19553,22812,27700,30144,8961l37395,202898xe" fillcolor="#db1a5e [3204]" stroked="f">
                    <v:stroke joinstyle="miter"/>
                    <v:path arrowok="t" o:connecttype="custom" o:connectlocs="37395,202898;132718,35067;105833,13884;7251,193937;37395,202898;37395,202898" o:connectangles="0,0,0,0,0,0"/>
                  </v:shape>
                  <v:shape id="Полилиния: Форма 478" o:spid="_x0000_s1079" style="position:absolute;left:37583;top:15495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<v:stroke joinstyle="miter"/>
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</v:shape>
                  <v:shape id="Полилиния: Форма 479" o:spid="_x0000_s1080" style="position:absolute;left:18719;top:27780;width:815;height:1222;visibility:visible;mso-wrap-style:square;v-text-anchor:middle" coordsize="81471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<v:stroke joinstyle="miter"/>
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</v:shape>
                  <v:shape id="Полилиния: Форма 480" o:spid="_x0000_s1081" style="position:absolute;left:16716;top:41754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" path="m57641,6391v-1629,,-3259,,-5703,815c-9166,13724,-9166,95195,51938,101713v1630,,3259,,5703,815c119560,109046,119560,-126,57641,6391r,xe" fillcolor="#db1a5e [3204]" stroked="f">
                    <v:stroke joinstyle="miter"/>
                    <v:path arrowok="t" o:connecttype="custom" o:connectlocs="57641,6391;51938,7206;51938,101713;57641,102528;57641,6391;57641,6391" o:connectangles="0,0,0,0,0,0"/>
                  </v:shape>
                  <v:shape id="Полилиния: Фигура 481" o:spid="_x0000_s1082" style="position:absolute;left:45751;top:38042;width:1141;height:1140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<v:stroke joinstyle="miter"/>
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</v:shape>
                </v:group>
                <v:group id="Группа 4" o:spid="_x0000_s1083" style="position:absolute;left:276;top:4089;width:77761;height:40657" coordorigin="276,4089" coordsize="77760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Полилиния: Форма 361" o:spid="_x0000_s1084" style="position:absolute;left:13834;top:39280;width:2118;height:2607;visibility:visible;mso-wrap-style:square;v-text-anchor:middle" coordsize="211826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" path="m6110,6110c86767,80250,156018,165795,213049,259487e" filled="f" stroked="f">
                    <v:stroke joinstyle="miter"/>
                    <v:path arrowok="t" o:connecttype="custom" o:connectlocs="6110,6110;213049,259487" o:connectangles="0,0"/>
                  </v:shape>
                  <v:shape id="Полилиния: Форма 362" o:spid="_x0000_s1085" style="position:absolute;left:13470;top:38922;width:2851;height:3259;visibility:visible;mso-wrap-style:square;v-text-anchor:middle" coordsize="285150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" path="m17304,67193v79843,69251,146649,156426,204494,243601c244610,344197,296752,314867,276384,279020,220169,178809,147659,97338,67817,16681,35228,-16723,-16914,37049,17304,67193r,xe" filled="f" stroked="f">
                    <v:stroke joinstyle="miter"/>
                    <v:path arrowok="t" o:connecttype="custom" o:connectlocs="17304,67193;221799,310795;276385,279021;67817,16681;17304,67193;17304,67193" o:connectangles="0,0,0,0,0,0"/>
                  </v:shape>
                  <v:shape id="Полилиния: Форма 363" o:spid="_x0000_s1086" style="position:absolute;left:23230;top:41276;width:2525;height:2200;visibility:visible;mso-wrap-style:square;v-text-anchor:middle" coordsize="252562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" path="m66204,205751c104496,138130,163156,89247,234851,59102,264181,46881,242998,-3631,212854,7775,127308,38734,58057,96579,10804,173977v-21183,35033,35033,67622,55400,31774l66204,205751xe" filled="f" stroked="f">
                    <v:stroke joinstyle="miter"/>
                    <v:path arrowok="t" o:connecttype="custom" o:connectlocs="66204,205752;234851,59102;212854,7775;10804,173978;66204,205752;66204,205752" o:connectangles="0,0,0,0,0,0"/>
                  </v:shape>
                  <v:shape id="Полилиния: Форма 364" o:spid="_x0000_s1087" style="position:absolute;left:20368;top:41773;width:896;height:489;visibility:visible;mso-wrap-style:square;v-text-anchor:middle" coordsize="89618,48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<v:stroke joinstyle="miter"/>
                    <v:path arrowok="t" o:connecttype="custom" o:connectlocs="28922,50146;63956,48517;84324,28149;63956,7781;28922,6152;6110,28964;28922,50146;28922,50146" o:connectangles="0,0,0,0,0,0,0,0"/>
                  </v:shape>
                  <v:shape id="Полилиния: Форма 365" o:spid="_x0000_s1088" style="position:absolute;left:35856;top:37741;width:1140;height:2444;visibility:visible;mso-wrap-style:square;v-text-anchor:middle" coordsize="114060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" path="m6110,244008c30552,160092,67214,79435,114468,6110e" filled="f" stroked="f">
                    <v:stroke joinstyle="miter"/>
                    <v:path arrowok="t" o:connecttype="custom" o:connectlocs="6110,244008;114468,6110" o:connectangles="0,0"/>
                  </v:shape>
                  <v:shape id="Полилиния: Форма 366" o:spid="_x0000_s1089" style="position:absolute;left:35589;top:37491;width:1711;height:2933;visibility:visible;mso-wrap-style:square;v-text-anchor:middle" coordsize="171090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" path="m58831,276330c81644,193229,119935,117460,164745,44950,182668,15620,137859,-9636,119120,18064,69423,93833,36019,176934,7504,262479v-10591,31774,42365,46439,51327,13851l58831,276330xe" filled="f" stroked="f">
                    <v:stroke joinstyle="miter"/>
                    <v:path arrowok="t" o:connecttype="custom" o:connectlocs="58831,276330;164746,44950;119121,18064;7504,262479;58831,276330;58831,276330" o:connectangles="0,0,0,0,0,0"/>
                  </v:shape>
                  <v:shape id="Полилиния: Форма 367" o:spid="_x0000_s1090" style="position:absolute;left:33836;top:30920;width:1956;height:1222;visibility:visible;mso-wrap-style:square;v-text-anchor:middle" coordsize="195532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" path="m177112,55173c133118,26658,88308,3846,34537,6290,319,7920,-3755,51914,26390,64135v35033,13850,75769,25256,105913,48883c173854,145607,221107,84503,177112,55173r,xe" filled="f" stroked="f">
                    <v:stroke joinstyle="miter"/>
                    <v:path arrowok="t" o:connecttype="custom" o:connectlocs="177112,55173;34537,6290;26390,64136;132303,113019;177112,55173;177112,55173" o:connectangles="0,0,0,0,0,0"/>
                  </v:shape>
                  <v:shape id="Полилиния: Форма 368" o:spid="_x0000_s1091" style="position:absolute;left:40420;top:33508;width:1059;height:896;visibility:visible;mso-wrap-style:square;v-text-anchor:middle" coordsize="105913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<v:stroke joinstyle="miter"/>
                    <v:path arrowok="t" o:connecttype="custom" o:connectlocs="18183,52141;72769,83916;100469,76583;93137,48883;41810,9775;9221,18737;18183,52141;18183,52141" o:connectangles="0,0,0,0,0,0,0,0"/>
                  </v:shape>
                  <v:shape id="Полилиния: Форма 369" o:spid="_x0000_s1092" style="position:absolute;left:37343;top:39538;width:3014;height:4237;visibility:visible;mso-wrap-style:square;v-text-anchor:middle" coordsize="301445,423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" path="m60282,405623c136866,287489,218337,172613,296550,56109,321807,18632,262332,-13957,237076,21076,153975,135951,81465,254900,10585,376293v-19554,32588,30144,61104,49697,29330l60282,405623xe" filled="f" stroked="f">
                    <v:stroke joinstyle="miter"/>
                    <v:path arrowok="t" o:connecttype="custom" o:connectlocs="60282,405624;296550,56109;237076,21076;10585,376294;60282,405624;60282,405624" o:connectangles="0,0,0,0,0,0"/>
                  </v:shape>
                  <v:shape id="Полилиния: Форма 370" o:spid="_x0000_s1093" style="position:absolute;left:6251;top:30048;width:1385;height:1629;visibility:visible;mso-wrap-style:square;v-text-anchor:middle" coordsize="138501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" path="m50731,156197c79246,119535,108576,83687,135462,46210,152571,22583,112650,-9191,93911,14436,65396,51098,37696,88575,9995,126052v-16294,21998,22812,52957,40736,30145l50731,156197xe" filled="f" stroked="f">
                    <v:stroke joinstyle="miter"/>
                    <v:path arrowok="t" o:connecttype="custom" o:connectlocs="50731,156197;135463,46210;93912,14436;9995,126052;50731,156197;50731,156197" o:connectangles="0,0,0,0,0,0"/>
                  </v:shape>
                  <v:shape id="Полилиния: Форма 371" o:spid="_x0000_s1094" style="position:absolute;left:19132;top:19896;width:1222;height:1059;visibility:visible;mso-wrap-style:square;v-text-anchor:middle" coordsize="122207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" path="m43365,99193c66177,78010,88989,56828,112616,35645,129725,19351,104468,-3461,87359,10389,62918,29942,38476,49495,13220,69049v-21183,17109,9777,49697,30145,30144l43365,99193xe" filled="f" stroked="f">
                    <v:stroke joinstyle="miter"/>
                    <v:path arrowok="t" o:connecttype="custom" o:connectlocs="43365,99193;112617,35645;87360,10389;13220,69049;43365,99193;43365,99193" o:connectangles="0,0,0,0,0,0"/>
                  </v:shape>
                  <v:shape id="Полилиния: Форма 372" o:spid="_x0000_s1095" style="position:absolute;left:22142;top:36569;width:1630;height:1140;visibility:visible;mso-wrap-style:square;v-text-anchor:middle" coordsize="162943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" path="m51912,105366c79613,85813,108943,71963,141531,63816,178193,54039,162714,-547,126052,6786,88575,14933,52727,30413,20138,50781v-33403,22812,-814,78212,31774,54585l51912,105366xe" filled="f" stroked="f">
                    <v:stroke joinstyle="miter"/>
                    <v:path arrowok="t" o:connecttype="custom" o:connectlocs="51912,105366;141531,63816;126052,6786;20138,50781;51912,105366;51912,105366" o:connectangles="0,0,0,0,0,0"/>
                  </v:shape>
                  <v:shape id="Полилиния: Форма 373" o:spid="_x0000_s1096" style="position:absolute;left:58399;top:37433;width:2689;height:2362;visibility:visible;mso-wrap-style:square;v-text-anchor:middle" coordsize="268856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" path="m19932,65405v70066,48068,134428,103469,197162,161314c246424,253604,288789,212054,261089,182724,197541,117546,125845,62146,51706,11633,18303,-11179,-12657,42592,19932,65405r,xe" filled="f" stroked="f">
                    <v:stroke joinstyle="miter"/>
                    <v:path arrowok="t" o:connecttype="custom" o:connectlocs="19932,65405;217095,226720;261090,182725;51706,11633;19932,65405;19932,65405" o:connectangles="0,0,0,0,0,0"/>
                  </v:shape>
                  <v:shape id="Полилиния: Форма 374" o:spid="_x0000_s1097" style="position:absolute;left:59269;top:41196;width:1874;height:2526;visibility:visible;mso-wrap-style:square;v-text-anchor:middle" coordsize="187384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" path="m77169,227598c102426,170568,139088,115982,177379,66284,204265,32066,158641,-16003,128496,17401,81243,70357,45395,127388,11177,188491v-24441,43995,46439,83102,65992,39107l77169,227598xe" filled="f" stroked="f">
                    <v:stroke joinstyle="miter"/>
                    <v:path arrowok="t" o:connecttype="custom" o:connectlocs="77169,227598;177380,66284;128497,17401;11177,188491;77169,227598;77169,227598" o:connectangles="0,0,0,0,0,0"/>
                  </v:shape>
                  <v:shape id="Полилиния: Форма 375" o:spid="_x0000_s1098" style="position:absolute;left:61422;top:35174;width:4155;height:2770;visibility:visible;mso-wrap-style:square;v-text-anchor:middle" coordsize="415505,277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" path="m415098,270893c255414,227713,170683,21590,6110,6110e" filled="f" stroked="f">
                    <v:stroke joinstyle="miter"/>
                    <v:path arrowok="t" o:connecttype="custom" o:connectlocs="415099,270894;6110,6110" o:connectangles="0,0"/>
                  </v:shape>
                  <v:shape id="Полилиния: Форма 376" o:spid="_x0000_s1099" style="position:absolute;left:61042;top:34782;width:4807;height:3421;visibility:visible;mso-wrap-style:square;v-text-anchor:middle" coordsize="48068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<v:stroke joinstyle="miter"/>
                    <v:path arrowok="t" o:connecttype="custom" o:connectlocs="460381,284906;259961,121962;44875,6272;34284,83670;239593,209137;446531,336233;460381,284906;460381,284906" o:connectangles="0,0,0,0,0,0,0,0"/>
                  </v:shape>
                  <v:shape id="Полилиния: Форма 377" o:spid="_x0000_s1100" style="position:absolute;left:72391;top:32797;width:977;height:1304;visibility:visible;mso-wrap-style:square;v-text-anchor:middle" coordsize="9776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<v:stroke joinstyle="miter"/>
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</v:shape>
                  <v:shape id="Полилиния: Форма 378" o:spid="_x0000_s1101" style="position:absolute;left:35734;top:25064;width:896;height:1304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" path="m7682,45126v6518,20368,13035,40736,20368,61104c39456,141263,93227,127413,84265,90751,79377,69568,73674,49200,68786,28018,58194,-11089,-4539,6835,7682,45126r,xe" filled="f" stroked="f">
                    <v:stroke joinstyle="miter"/>
                    <v:path arrowok="t" o:connecttype="custom" o:connectlocs="7682,45126;28050,106231;84266,90752;68787,28018;7682,45126;7682,45126" o:connectangles="0,0,0,0,0,0"/>
                  </v:shape>
                  <v:shape id="Полилиния: Форма 379" o:spid="_x0000_s1102" style="position:absolute;left:67966;top:19103;width:2688;height:1303;visibility:visible;mso-wrap-style:square;v-text-anchor:middle" coordsize="26885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" path="m22231,73446v65177,49698,144205,66807,222417,39106c281311,99517,266646,41672,228354,53078,172953,69373,107776,59596,66226,17231,30378,-18617,-20135,40857,22231,73446r,xe" filled="f" stroked="f">
                    <v:stroke joinstyle="miter"/>
                    <v:path arrowok="t" o:connecttype="custom" o:connectlocs="22231,73447;244649,112553;228355,53078;66226,17231;22231,73447;22231,73447" o:connectangles="0,0,0,0,0,0"/>
                  </v:shape>
                  <v:shape id="Полилиния: Форма 380" o:spid="_x0000_s1103" style="position:absolute;left:70349;top:27729;width:1303;height:977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<v:stroke joinstyle="miter"/>
                    <v:path arrowok="t" o:connecttype="custom" o:connectlocs="120378,37797;26684,8467;6316,39426;34017,63868;69866,76089;116304,85051;120378,37797;120378,37797" o:connectangles="0,0,0,0,0,0,0,0"/>
                  </v:shape>
                  <v:shape id="Полилиния: Форма 381" o:spid="_x0000_s1104" style="position:absolute;left:30012;top:15991;width:815;height:1711;visibility:visible;mso-wrap-style:square;v-text-anchor:middle" coordsize="81471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" path="m68286,132874c58510,101101,60954,71771,73989,40811,85395,12296,36512,-8886,23477,19629,4738,60365,665,104359,13700,147539v10592,35848,65992,20368,54586,-14665l68286,132874xe" filled="f" stroked="f">
                    <v:stroke joinstyle="miter"/>
                    <v:path arrowok="t" o:connecttype="custom" o:connectlocs="68287,132875;73990,40811;23477,19629;13700,147540;68287,132875;68287,132875" o:connectangles="0,0,0,0,0,0"/>
                  </v:shape>
                  <v:shape id="Полилиния: Форма 382" o:spid="_x0000_s1105" style="position:absolute;left:34016;top:21832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" path="m41792,82444v42366,-4074,84731,,123022,17924c206365,119921,242213,61261,200662,38449,146891,9120,91490,-657,31201,10749,-7906,17267,1056,86518,41792,82444r,xe" filled="f" stroked="f">
                    <v:stroke joinstyle="miter"/>
                    <v:path arrowok="t" o:connecttype="custom" o:connectlocs="41792,82444;164815,100368;200663,38449;31201,10749;41792,82444;41792,82444" o:connectangles="0,0,0,0,0,0"/>
                  </v:shape>
                  <v:shape id="Полилиния: Форма 383" o:spid="_x0000_s1106" style="position:absolute;left:15317;top:23304;width:1955;height:2607;visibility:visible;mso-wrap-style:square;v-text-anchor:middle" coordsize="19553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" path="m180494,199966c114501,163304,77025,101385,67248,28061,62360,-6157,4515,1990,6144,36208v6518,92878,59474,175164,140131,220788c184567,278179,217971,220334,180494,199966r,xe" filled="f" stroked="f">
                    <v:stroke joinstyle="miter"/>
                    <v:path arrowok="t" o:connecttype="custom" o:connectlocs="180494,199966;67248,28061;6144,36208;146275,256996;180494,199966;180494,199966" o:connectangles="0,0,0,0,0,0"/>
                  </v:shape>
                  <v:shape id="Полилиния: Форма 384" o:spid="_x0000_s1107" style="position:absolute;left:9003;top:18450;width:2037;height:896;visibility:visible;mso-wrap-style:square;v-text-anchor:middle" coordsize="203679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" path="m48456,79223c81045,55596,125039,53152,157628,78408v25256,19553,61104,-13850,35848,-35847c144593,195,74527,-6322,19126,28710v-30959,21183,-815,72510,29330,50513l48456,79223xe" filled="f" stroked="f">
                    <v:stroke joinstyle="miter"/>
                    <v:path arrowok="t" o:connecttype="custom" o:connectlocs="48456,79224;157628,78409;193476,42561;19126,28710;48456,79224;48456,79224" o:connectangles="0,0,0,0,0,0"/>
                  </v:shape>
                  <v:shape id="Полилиния: Форма 385" o:spid="_x0000_s1108" style="position:absolute;left:4677;top:42593;width:5295;height:407;visibility:visible;mso-wrap-style:square;v-text-anchor:middle" coordsize="529566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" path="m6110,21100c179645,-2526,356439,1547,528344,34951e" filled="f" stroked="f">
                    <v:stroke joinstyle="miter"/>
                    <v:path arrowok="t" o:connecttype="custom" o:connectlocs="6110,21101;528344,34952" o:connectangles="0,0"/>
                  </v:shape>
                  <v:shape id="Полилиния: Форма 386" o:spid="_x0000_s1109" style="position:absolute;left:4493;top:42364;width:5703;height:814;visibility:visible;mso-wrap-style:square;v-text-anchor:middle" coordsize="57030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" path="m24456,62780c197176,44856,369082,50559,540172,80704v29330,5703,42366,-39921,12221,-45624c376414,47,196362,-3212,18753,25303,-800,29377,3274,64410,24456,62780r,xe" filled="f" stroked="f">
                    <v:stroke joinstyle="miter"/>
                    <v:path arrowok="t" o:connecttype="custom" o:connectlocs="24456,62781;540173,80705;552394,35080;18753,25303;24456,62781;24456,62781" o:connectangles="0,0,0,0,0,0"/>
                  </v:shape>
                  <v:shape id="Полилиния: Форма 387" o:spid="_x0000_s1110" style="position:absolute;left:18022;top:33683;width:326;height:4400;visibility:visible;mso-wrap-style:square;v-text-anchor:middle" coordsize="32588,439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" path="m33782,437096c18302,433022,14229,412654,13414,396360,6081,266005,4452,135651,7711,6110e" filled="f" stroked="f">
                    <v:stroke joinstyle="miter"/>
                    <v:path arrowok="t" o:connecttype="custom" o:connectlocs="33783,437096;13414,396360;7711,6110" o:connectangles="0,0,0"/>
                  </v:shape>
                  <v:shape id="Полилиния: Форма 388" o:spid="_x0000_s1111" style="position:absolute;left:17726;top:33403;width:896;height:4888;visibility:visible;mso-wrap-style:square;v-text-anchor:middle" coordsize="89618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<v:stroke joinstyle="miter"/>
                    <v:path arrowok="t" o:connecttype="custom" o:connectlocs="75596,443920;68264,346154;66634,244314;65820,33302;9603,33302;8789,298900;15306,423552;51970,484656;75596,443920;75596,443920" o:connectangles="0,0,0,0,0,0,0,0,0,0"/>
                  </v:shape>
                  <v:shape id="Полилиния: Форма 389" o:spid="_x0000_s1112" style="position:absolute;left:26684;top:36733;width:2525;height:2607;visibility:visible;mso-wrap-style:square;v-text-anchor:middle" coordsize="25256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" path="m11671,46586v57030,76584,122208,144205,196347,204494c232460,271448,268307,237230,243866,215233,176244,155758,114326,89766,60554,18071,38557,-10444,-10326,17257,11671,46586r,xe" filled="f" stroked="f">
                    <v:stroke joinstyle="miter"/>
                    <v:path arrowok="t" o:connecttype="custom" o:connectlocs="11671,46586;208018,251080;243866,215233;60554,18071;11671,46586;11671,46586" o:connectangles="0,0,0,0,0,0"/>
                  </v:shape>
                  <v:shape id="Полилиния: Форма 390" o:spid="_x0000_s1113" style="position:absolute;left:46177;top:39140;width:733;height:4888;visibility:visible;mso-wrap-style:square;v-text-anchor:middle" coordsize="73324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" path="m11156,34829c9526,175775,3009,318351,7897,459297v1629,41550,62733,41550,64363,c77963,318351,71445,175775,70630,34829v-814,-38292,-58660,-38292,-59474,l11156,34829xe" filled="f" stroked="f">
                    <v:stroke joinstyle="miter"/>
                    <v:path arrowok="t" o:connecttype="custom" o:connectlocs="11156,34829;7897,459297;72261,459297;70631,34829;11156,34829;11156,34829" o:connectangles="0,0,0,0,0,0"/>
                  </v:shape>
                  <v:shape id="Полилиния: Форма 391" o:spid="_x0000_s1114" style="position:absolute;left:50684;top:36975;width:3014;height:3177;visibility:visible;mso-wrap-style:square;v-text-anchor:middle" coordsize="301445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" path="m6110,317332c93285,204901,191051,100617,296964,6110e" filled="f" stroked="f">
                    <v:stroke joinstyle="miter"/>
                    <v:path arrowok="t" o:connecttype="custom" o:connectlocs="6110,317333;296964,6110" o:connectangles="0,0"/>
                  </v:shape>
                  <v:shape id="Полилиния: Форма 392" o:spid="_x0000_s1115" style="position:absolute;left:50393;top:36685;width:3585;height:3747;visibility:visible;mso-wrap-style:square;v-text-anchor:middle" coordsize="358475,37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" path="m53903,365905c143522,254289,242918,154893,347201,57127,376531,30242,333351,-11309,304022,13947,194035,107640,98713,218441,10723,333316v-18738,23627,24442,57030,43180,32589l53903,365905xe" filled="f" stroked="f">
                    <v:stroke joinstyle="miter"/>
                    <v:path arrowok="t" o:connecttype="custom" o:connectlocs="53903,365906;347201,57127;304022,13947;10723,333317;53903,365906;53903,365906" o:connectangles="0,0,0,0,0,0"/>
                  </v:shape>
                  <v:shape id="Полилиния: Форма 393" o:spid="_x0000_s1116" style="position:absolute;left:72334;top:36355;width:3259;height:2933;visibility:visible;mso-wrap-style:square;v-text-anchor:middle" coordsize="325886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" path="m296616,223678c187444,193533,114934,117765,62792,20813,46498,-9331,-2385,11037,7391,44440,46498,166648,158114,255452,278692,288041v41551,10591,58659,-52957,17924,-64363l296616,223678xe" filled="f" stroked="f">
                    <v:stroke joinstyle="miter"/>
                    <v:path arrowok="t" o:connecttype="custom" o:connectlocs="296617,223678;62792,20813;7391,44440;278693,288041;296617,223678;296617,223678" o:connectangles="0,0,0,0,0,0"/>
                  </v:shape>
                  <v:shape id="Полилиния: Форма 394" o:spid="_x0000_s1117" style="position:absolute;left:76152;top:40030;width:1548;height:2526;visibility:visible;mso-wrap-style:square;v-text-anchor:middle" coordsize="154796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" path="m6110,250526c79435,186977,133207,99803,156019,6110e" filled="f" stroked="f">
                    <v:stroke joinstyle="miter"/>
                    <v:path arrowok="t" o:connecttype="custom" o:connectlocs="6110,250526;156019,6110" o:connectangles="0,0"/>
                  </v:shape>
                  <v:shape id="Полилиния: Форма 395" o:spid="_x0000_s1118" style="position:absolute;left:75837;top:39708;width:2200;height:3177;visibility:visible;mso-wrap-style:square;v-text-anchor:middle" coordsize="219973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" path="m58740,304741c134509,239563,199686,147500,219239,47290,227386,5740,168727,-11370,154877,29366,125547,119800,86440,196383,15560,261561v-28515,26885,13850,67621,43180,43180l58740,304741xe" filled="f" stroked="f">
                    <v:stroke joinstyle="miter"/>
                    <v:path arrowok="t" o:connecttype="custom" o:connectlocs="58740,304742;219240,47290;154878,29366;15560,261562;58740,304742;58740,304742" o:connectangles="0,0,0,0,0,0"/>
                  </v:shape>
                  <v:shape id="Полилиния: Форма 396" o:spid="_x0000_s1119" style="position:absolute;left:59849;top:30938;width:1467;height:2281;visibility:visible;mso-wrap-style:square;v-text-anchor:middle" coordsize="146649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" path="m147056,226899c72917,176386,20775,94914,6110,6110e" filled="f" stroked="f">
                    <v:stroke joinstyle="miter"/>
                    <v:path arrowok="t" o:connecttype="custom" o:connectlocs="147056,226900;6110,6110" o:connectangles="0,0"/>
                  </v:shape>
                  <v:shape id="Полилиния: Форма 397" o:spid="_x0000_s1120" style="position:absolute;left:59528;top:30610;width:2118;height:2852;visibility:visible;mso-wrap-style:square;v-text-anchor:middle" coordsize="21182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" path="m198768,240088c132776,186317,88782,112993,70043,29892,60266,-12474,792,7080,6495,47001,21160,147211,79819,230312,165365,283269v26071,16294,57845,-22813,33403,-43181l198768,240088xe" filled="f" stroked="f">
                    <v:stroke joinstyle="miter"/>
                    <v:path arrowok="t" o:connecttype="custom" o:connectlocs="198768,240089;70043,29892;6495,47001;165365,283270;198768,240089;198768,240089" o:connectangles="0,0,0,0,0,0"/>
                  </v:shape>
                  <v:shape id="Полилиния: Форма 398" o:spid="_x0000_s1121" style="position:absolute;left:39990;top:31770;width:1303;height:978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<v:stroke joinstyle="miter"/>
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</v:shape>
                  <v:shape id="Полилиния: Форма 399" o:spid="_x0000_s1122" style="position:absolute;left:30128;top:32966;width:245;height:1874;visibility:visible;mso-wrap-style:square;v-text-anchor:middle" coordsize="24441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" path="m21590,6110c16702,64770,10999,124244,6110,182904e" filled="f" stroked="f">
                    <v:stroke joinstyle="miter"/>
                    <v:path arrowok="t" o:connecttype="custom" o:connectlocs="21591,6110;6110,182905" o:connectangles="0,0"/>
                  </v:shape>
                  <v:shape id="Полилиния: Форма 400" o:spid="_x0000_s1123" style="position:absolute;left:29883;top:32786;width:652;height:2281;visibility:visible;mso-wrap-style:square;v-text-anchor:middle" coordsize="65177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" path="m28198,19237c16792,79526,11089,139815,6200,200919v-2444,31774,45625,30959,48883,c60787,142259,64860,82785,64860,24125,64045,4572,32272,-1946,28198,19237r,xe" filled="f" stroked="f">
                    <v:stroke joinstyle="miter"/>
                    <v:path arrowok="t" o:connecttype="custom" o:connectlocs="28198,19237;6200,200920;55083,200920;64860,24125;28198,19237;28198,19237" o:connectangles="0,0,0,0,0,0"/>
                  </v:shape>
                  <v:shape id="Полилиния: Форма 401" o:spid="_x0000_s1124" style="position:absolute;left:1086;top:33308;width:1629;height:3422;visibility:visible;mso-wrap-style:square;v-text-anchor:middle" coordsize="16294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" path="m8324,6110c992,33811,13212,63141,25433,89211v40736,84731,84731,167017,133614,247674e" filled="f" stroked="f">
                    <v:stroke joinstyle="miter"/>
                    <v:path arrowok="t" o:connecttype="custom" o:connectlocs="8324,6110;25433,89211;159047,336885" o:connectangles="0,0,0"/>
                  </v:shape>
                  <v:shape id="Полилиния: Форма 402" o:spid="_x0000_s1125" style="position:absolute;left:846;top:33069;width:2119;height:3829;visibility:visible;mso-wrap-style:square;v-text-anchor:middle" coordsize="211826,382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<v:stroke joinstyle="miter"/>
                    <v:path arrowok="t" o:connecttype="custom" o:connectlocs="8664,23576;56732,189778;163460,372275;203381,349463;122724,197111;57547,30094;8664,23576;8664,23576" o:connectangles="0,0,0,0,0,0,0,0"/>
                  </v:shape>
                  <v:shape id="Полилиния: Форма 403" o:spid="_x0000_s1126" style="position:absolute;left:276;top:41831;width:1385;height:1304;visibility:visible;mso-wrap-style:square;v-text-anchor:middle" coordsize="138501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" path="m44507,124177c74652,101365,102352,76109,130053,50038,155309,27226,118647,-8622,92576,12561,65690,35373,37990,58185,12733,82627v-19553,20368,8148,60289,31774,41550l44507,124177xe" filled="f" stroked="f">
                    <v:stroke joinstyle="miter"/>
                    <v:path arrowok="t" o:connecttype="custom" o:connectlocs="44507,124178;130054,50038;92577,12561;12733,82628;44507,124178;44507,124178" o:connectangles="0,0,0,0,0,0"/>
                  </v:shape>
                  <v:shape id="Полилиния: Форма 404" o:spid="_x0000_s1127" style="position:absolute;left:26450;top:29235;width:2689;height:1629;visibility:visible;mso-wrap-style:square;v-text-anchor:middle" coordsize="268856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" path="m46427,161756c118122,131611,185743,91690,256623,59916,285953,46881,264771,-3632,234626,7774,162931,33030,84718,59916,20355,101466v-29329,18739,-9776,74955,26072,60290l46427,161756xe" filled="f" stroked="f">
                    <v:stroke joinstyle="miter"/>
                    <v:path arrowok="t" o:connecttype="custom" o:connectlocs="46427,161756;256624,59916;234627,7774;20355,101466;46427,161756;46427,161756" o:connectangles="0,0,0,0,0,0"/>
                  </v:shape>
                  <v:shape id="Полилиния: Форма 405" o:spid="_x0000_s1128" style="position:absolute;left:41249;top:37659;width:3504;height:2933;visibility:visible;mso-wrap-style:square;v-text-anchor:middle" coordsize="350328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" path="m6110,294520c98988,177201,215493,78620,345847,6110e" filled="f" stroked="f">
                    <v:stroke joinstyle="miter"/>
                    <v:path arrowok="t" o:connecttype="custom" o:connectlocs="6110,294520;345847,6110" o:connectangles="0,0"/>
                  </v:shape>
                  <v:shape id="Полилиния: Форма 406" o:spid="_x0000_s1129" style="position:absolute;left:40970;top:37378;width:3992;height:3585;visibility:visible;mso-wrap-style:square;v-text-anchor:middle" coordsize="399211,35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" path="m54374,343813c147251,229752,260497,134430,387593,58662,418552,39923,390852,-7330,359078,9779,224650,83103,108145,182499,12823,301447v-22812,30145,17924,71696,41551,42366l54374,343813xe" filled="f" stroked="f">
                    <v:stroke joinstyle="miter"/>
                    <v:path arrowok="t" o:connecttype="custom" o:connectlocs="54374,343814;387593,58662;359078,9779;12823,301448;54374,343814;54374,343814" o:connectangles="0,0,0,0,0,0"/>
                  </v:shape>
                  <v:shape id="Полилиния: Форма 407" o:spid="_x0000_s1130" style="position:absolute;left:22703;top:39038;width:1955;height:3096;visibility:visible;mso-wrap-style:square;v-text-anchor:middle" coordsize="195532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" path="m52877,295170c93612,210439,139237,128968,188934,49125,209302,17351,158790,-11979,138422,19796,87909,99638,44729,181924,8067,269099v-11406,29330,30145,56215,44810,26071l52877,295170xe" filled="f" stroked="f">
                    <v:stroke joinstyle="miter"/>
                    <v:path arrowok="t" o:connecttype="custom" o:connectlocs="52877,295170;188934,49125;138422,19796;8067,269099;52877,295170;52877,295170" o:connectangles="0,0,0,0,0,0"/>
                  </v:shape>
                  <v:shape id="Полилиния: Форма 408" o:spid="_x0000_s1131" style="position:absolute;left:50513;top:30082;width:1548;height:2852;visibility:visible;mso-wrap-style:square;v-text-anchor:middle" coordsize="15479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" path="m6110,6110c55808,98988,106321,191866,156019,284743e" filled="f" stroked="f">
                    <v:stroke joinstyle="miter"/>
                    <v:path arrowok="t" o:connecttype="custom" o:connectlocs="6110,6110;156019,284744" o:connectangles="0,0"/>
                  </v:shape>
                  <v:shape id="Полилиния: Форма 409" o:spid="_x0000_s1132" style="position:absolute;left:50221;top:29817;width:2200;height:3422;visibility:visible;mso-wrap-style:square;v-text-anchor:middle" coordsize="21997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" path="m8356,39925v40736,98581,99396,193088,151538,285966c178633,359294,227516,329965,210406,296561,163153,204498,117529,105103,58869,18742,42575,-6514,-4679,8966,8356,39925r,xe" filled="f" stroked="f">
                    <v:stroke joinstyle="miter"/>
                    <v:path arrowok="t" o:connecttype="custom" o:connectlocs="8356,39925;159895,325891;210407,296561;58869,18742;8356,39925;8356,39925" o:connectangles="0,0,0,0,0,0"/>
                  </v:shape>
                  <v:shape id="Полилиния: Форма 410" o:spid="_x0000_s1133" style="position:absolute;left:73292;top:35353;width:570;height:897;visibility:visible;mso-wrap-style:square;v-text-anchor:middle" coordsize="5703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" path="m6110,86768c23219,59882,40329,32996,57437,6110e" filled="f" stroked="f">
                    <v:stroke joinstyle="miter"/>
                    <v:path arrowok="t" o:connecttype="custom" o:connectlocs="6110,86769;57437,6110" o:connectangles="0,0"/>
                  </v:shape>
                  <v:shape id="Полилиния: Форма 411" o:spid="_x0000_s1134" style="position:absolute;left:72975;top:35109;width:1141;height:1466;visibility:visible;mso-wrap-style:square;v-text-anchor:middle" coordsize="11406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" path="m64706,126698c80186,98998,95665,71297,111959,43597,128254,14267,86703,-8545,67965,17526,49226,43597,30488,69668,11749,94924v-23627,32589,33404,67622,52957,31774l64706,126698xe" filled="f" stroked="f">
                    <v:stroke joinstyle="miter"/>
                    <v:path arrowok="t" o:connecttype="custom" o:connectlocs="64706,126698;111959,43597;67965,17526;11749,94924;64706,126698;64706,126698" o:connectangles="0,0,0,0,0,0"/>
                  </v:shape>
                  <v:shape id="Полилиния: Форма 412" o:spid="_x0000_s1135" style="position:absolute;left:25093;top:43680;width:1793;height:244;visibility:visible;mso-wrap-style:square;v-text-anchor:middle" coordsize="179237,24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" path="m6110,6110v52957,21183,113246,24442,168647,7333e" filled="f" stroked="f">
                    <v:stroke joinstyle="miter"/>
                    <v:path arrowok="t" o:connecttype="custom" o:connectlocs="6110,6110;174758,13444" o:connectangles="0,0"/>
                  </v:shape>
                  <v:shape id="Полилиния: Форма 413" o:spid="_x0000_s1136" style="position:absolute;left:24863;top:43452;width:2200;height:733;visibility:visible;mso-wrap-style:square;v-text-anchor:middle" coordsize="21997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" path="m17759,49260v55400,30145,127095,27701,186570,8962c232844,49260,220623,6895,192108,14228,136707,28078,90268,19116,35682,6895,11241,377,-6683,36225,17759,49260r,xe" filled="f" stroked="f">
                    <v:stroke joinstyle="miter"/>
                    <v:path arrowok="t" o:connecttype="custom" o:connectlocs="17759,49261;204330,58223;192109,14228;35682,6895;17759,49261;17759,49261" o:connectangles="0,0,0,0,0,0"/>
                  </v:shape>
                  <v:shape id="Полилиния: Форма 414" o:spid="_x0000_s1137" style="position:absolute;left:12848;top:38832;width:408;height:408;visibility:visible;mso-wrap-style:square;v-text-anchor:middle" coordsize="40735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" path="m20775,36255v19553,,19553,-30145,,-30145c1222,6110,1222,36255,20775,36255r,xe" filled="f" stroked="f">
                    <v:stroke joinstyle="miter"/>
                    <v:path arrowok="t" o:connecttype="custom" o:connectlocs="20776,36256;20776,6110;20776,36256;20776,36256" o:connectangles="0,0,0,0"/>
                  </v:shape>
                  <v:shape id="Полилиния: Форма 415" o:spid="_x0000_s1138" style="position:absolute;left:45992;top:35242;width:652;height:652;visibility:visible;mso-wrap-style:square;v-text-anchor:middle" coordsize="65177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<v:stroke joinstyle="miter"/>
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</v:shape>
                  <v:shape id="Полилиния: Форма 416" o:spid="_x0000_s1139" style="position:absolute;left:39629;top:34246;width:733;height:896;visibility:visible;mso-wrap-style:square;v-text-anchor:middle" coordsize="73324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<v:stroke joinstyle="miter"/>
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</v:shape>
                  <v:shape id="Полилиния: Форма 417" o:spid="_x0000_s1140" style="position:absolute;left:53027;top:41817;width:733;height:815;visibility:visible;mso-wrap-style:square;v-text-anchor:middle" coordsize="73324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<v:stroke joinstyle="miter"/>
                    <v:path arrowok="t" o:connecttype="custom" o:connectlocs="58572,13176;54498,11547;46351,73466;51239,71837;51239,9917;46351,8288;54498,70207;58572,68578;58572,13176;58572,13176" o:connectangles="0,0,0,0,0,0,0,0,0,0"/>
                  </v:shape>
                  <v:shape id="Полилиния: Форма 418" o:spid="_x0000_s1141" style="position:absolute;left:4695;top:7751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<v:stroke joinstyle="miter"/>
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</v:shape>
                  <v:shape id="Полилиния: Форма 419" o:spid="_x0000_s1142" style="position:absolute;left:73121;top:4089;width:815;height:733;visibility:visible;mso-wrap-style:square;v-text-anchor:middle" coordsize="81471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<v:stroke joinstyle="miter"/>
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</v:shape>
                  <v:shape id="Полилиния: Форма 420" o:spid="_x0000_s1143" style="position:absolute;left:24622;top:25608;width:896;height:1303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" path="m6868,42939v6518,30145,19554,56216,39107,79842c63899,145593,100561,116264,85896,91822,73675,72269,66343,50272,63084,27459,60640,11980,41087,3018,27236,7092,10942,11980,3610,27459,6868,42939r,xe" filled="f" stroked="f">
                    <v:stroke joinstyle="miter"/>
                    <v:path arrowok="t" o:connecttype="custom" o:connectlocs="6868,42939;45976,122782;85897,91823;63085,27459;27236,7092;6868,42939;6868,42939" o:connectangles="0,0,0,0,0,0,0"/>
                  </v:shape>
                  <v:shape id="Полилиния: Форма 421" o:spid="_x0000_s1144" style="position:absolute;left:60811;top:44103;width:163;height:163;visibility:visible;mso-wrap-style:square;v-text-anchor:middle" coordsize="16294,16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" path="m15072,15072c11813,11813,9369,9369,6110,6110e" filled="f" stroked="f">
                    <v:stroke joinstyle="miter"/>
                    <v:path arrowok="t" o:connecttype="custom" o:connectlocs="15072,15072;6110,6110" o:connectangles="0,0"/>
                  </v:shape>
                  <v:shape id="Полилиния: Форма 422" o:spid="_x0000_s1145" style="position:absolute;left:60320;top:43595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<v:stroke joinstyle="miter"/>
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</v:shape>
                  <v:shape id="Полилиния: Форма 423" o:spid="_x0000_s1146" style="position:absolute;left:65093;top:43687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<v:stroke joinstyle="miter"/>
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</v:shape>
                  <v:shape id="Полилиния: Форма 424" o:spid="_x0000_s1147" style="position:absolute;left:60664;top:37566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<v:stroke joinstyle="miter"/>
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</v:shape>
                  <v:shape id="Полилиния: Форма 425" o:spid="_x0000_s1148" style="position:absolute;left:13987;top:37602;width:896;height:978;visibility:visible;mso-wrap-style:square;v-text-anchor:middle" coordsize="89618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<v:stroke joinstyle="miter"/>
                    <v:path arrowok="t" o:connecttype="custom" o:connectlocs="74715,85138;89380,63141;83677,26478;48644,6110;13610,26478;7907,63141;22572,85138;74715,85138;74715,85138" o:connectangles="0,0,0,0,0,0,0,0,0"/>
                  </v:shape>
                  <v:shape id="Полилиния: Форма 426" o:spid="_x0000_s1149" style="position:absolute;left:4082;top:4017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<v:stroke joinstyle="miter"/>
                    <v:path arrowok="t" o:connecttype="custom" o:connectlocs="88398,51272;75362,17868;41958,6462;27293,11350;12628,26015;6110,48014;8555,61864;53365,91194;76992,79788;88398,51272;88398,51272" o:connectangles="0,0,0,0,0,0,0,0,0,0,0"/>
                  </v:shape>
                  <v:shape id="Полилиния: Форма 427" o:spid="_x0000_s1150" style="position:absolute;left:36394;top:31907;width:815;height:815;visibility:visible;mso-wrap-style:square;v-text-anchor:middle" coordsize="8147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" path="m77744,33847v,-815,,-815,-814,-1629c72041,18367,59006,5332,42711,6147,26417,6961,14196,16738,8494,32218v,814,,814,-815,1629c346,55844,19900,78656,41897,78656v23627,,43995,-22812,35847,-44809l77744,33847xe" filled="f" stroked="f">
                    <v:stroke joinstyle="miter"/>
                    <v:path arrowok="t" o:connecttype="custom" o:connectlocs="77745,33847;76931,32218;42712,6147;8494,32218;7679,33847;41898,78657;77745,33847;77745,33847" o:connectangles="0,0,0,0,0,0,0,0"/>
                  </v:shape>
                  <v:shape id="Полилиния: Фигура 428" o:spid="_x0000_s1151" style="position:absolute;left:52657;top:8663;width:1467;height:1793;visibility:visible;mso-wrap-style:square;v-text-anchor:middle" coordsize="14664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" path="m89010,15089c50719,50937,23833,89229,7539,139741v-10591,31774,40736,54586,54586,22812c78419,125076,103676,87599,135449,61528,168038,35457,120785,-14241,89010,15089r,xe" filled="f" stroked="f">
                    <v:stroke joinstyle="miter"/>
                    <v:path arrowok="t" o:connecttype="custom" o:connectlocs="89010,15089;7539,139742;62125,162554;135449,61528;89010,15089;89010,15089" o:connectangles="0,0,0,0,0,0"/>
                  </v:shape>
                </v:group>
                <v:group id="Группа 5" o:spid="_x0000_s1152" style="position:absolute;left:276;top:1675;width:77815;height:43071" coordorigin="276,1675" coordsize="77814,4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Полилиния: Форма 301" o:spid="_x0000_s1153" style="position:absolute;left:28750;top:39257;width:1965;height:1638;visibility:visible;mso-wrap-style:square;v-text-anchor:middle" coordsize="19656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" path="m46707,159244c91752,128121,137617,96999,181843,64238v30303,-22932,1638,-75349,-30303,-52416c106494,43763,63087,77343,18860,110103v-29484,21294,-2457,70435,27847,49141l46707,159244xe" fillcolor="#f2ea14 [3206]" stroked="f">
                    <v:stroke joinstyle="miter"/>
                    <v:path arrowok="t" o:connecttype="custom" o:connectlocs="46707,159245;181843,64238;151540,11822;18860,110104;46707,159245;46707,159245" o:connectangles="0,0,0,0,0,0"/>
                  </v:shape>
                  <v:shape id="Полилиния: Форма 302" o:spid="_x0000_s1154" style="position:absolute;left:35736;top:32981;width:1310;height:1311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<v:stroke joinstyle="miter"/>
                    <v:path arrowok="t" o:connecttype="custom" o:connectlocs="68811,97167;70449,92253;71268,89796;79458,77511;99114,66864;129418,36560;99114,6256;6565,88158;32774,127471;68811,97167;68811,97167" o:connectangles="0,0,0,0,0,0,0,0,0,0,0"/>
                  </v:shape>
                  <v:shape id="Полилиния: Форма 303" o:spid="_x0000_s1155" style="position:absolute;left:12710;top:32103;width:1802;height:2785;visibility:visible;mso-wrap-style:square;v-text-anchor:middle" coordsize="18018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" path="m173953,238213c143650,161226,107613,88335,61749,19538,40455,-11585,-9505,17081,10970,49022v42589,67159,81082,136775,113024,209667c136279,287354,184600,267698,173953,238213r,xe" fillcolor="#f2ea14 [3206]" stroked="f">
                    <v:stroke joinstyle="miter"/>
                    <v:path arrowok="t" o:connecttype="custom" o:connectlocs="173953,238213;61749,19538;10970,49022;123994,258689;173953,238213;173953,238213" o:connectangles="0,0,0,0,0,0"/>
                  </v:shape>
                  <v:shape id="Полилиния: Форма 304" o:spid="_x0000_s1156" style="position:absolute;left:3049;top:32495;width:2211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" path="m64752,214614c106521,154826,157300,101590,209717,50812,235106,26241,198251,-8976,172042,13137,113074,62278,63933,117970,14792,176120v-29484,35218,23752,76168,49960,38494l64752,214614xe" fillcolor="#f2ea14 [3206]" stroked="f">
                    <v:stroke joinstyle="miter"/>
                    <v:path arrowok="t" o:connecttype="custom" o:connectlocs="64752,214615;209718,50812;172043,13137;14792,176121;64752,214615;64752,214615" o:connectangles="0,0,0,0,0,0"/>
                  </v:shape>
                  <v:shape id="Полилиния: Форма 305" o:spid="_x0000_s1157" style="position:absolute;left:25886;top:18077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<v:stroke joinstyle="miter"/>
                    <v:path arrowok="t" o:connecttype="custom" o:connectlocs="55396,69185;79966,49529;81604,15948;48843,9396;20178,23319;11988,65909;30825,76556;55396,69185;55396,69185" o:connectangles="0,0,0,0,0,0,0,0,0"/>
                  </v:shape>
                  <v:shape id="Полилиния: Форма 306" o:spid="_x0000_s1158" style="position:absolute;left:19138;top:14581;width:1065;height:1147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" path="m10323,35459v18018,23751,35217,47502,53236,71254c78301,126369,111880,107532,97138,87056,79939,63305,62740,38735,44721,14984v-14742,-21295,-50778,,-34398,20475l10323,35459xe" fillcolor="#f2ea14 [3206]" stroked="f">
                    <v:stroke joinstyle="miter"/>
                    <v:path arrowok="t" o:connecttype="custom" o:connectlocs="10323,35459;63559,106713;97138,87056;44721,14984;10323,35459;10323,35459" o:connectangles="0,0,0,0,0,0"/>
                  </v:shape>
                  <v:shape id="Полилиния: Форма 307" o:spid="_x0000_s1159" style="position:absolute;left:33703;top:18766;width:1556;height:1638;visibility:visible;mso-wrap-style:square;v-text-anchor:middle" coordsize="155611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" path="m58368,145999c76386,111601,105870,81298,139450,60822,171391,41166,142726,-7974,109965,10044,64920,35433,32160,70651,9227,117334v-15561,32760,31942,61426,49141,28665l58368,145999xe" fillcolor="#f2ea14 [3206]" stroked="f">
                    <v:stroke joinstyle="miter"/>
                    <v:path arrowok="t" o:connecttype="custom" o:connectlocs="58368,146000;139451,60822;109966,10044;9227,117335;58368,146000;58368,146000" o:connectangles="0,0,0,0,0,0"/>
                  </v:shape>
                  <v:shape id="Полилиния: Форма 308" o:spid="_x0000_s1160" style="position:absolute;left:31245;top:27743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<v:stroke joinstyle="miter"/>
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</v:shape>
                  <v:shape id="Полилиния: Форма 309" o:spid="_x0000_s1161" style="position:absolute;left:28256;top:26470;width:1884;height:1229;visibility:visible;mso-wrap-style:square;v-text-anchor:middle" coordsize="188372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<v:stroke joinstyle="miter"/>
                    <v:path arrowok="t" o:connecttype="custom" o:connectlocs="163216,47187;46916,7055;22346,66024;77220,92232;135369,114346;163216,47187;163216,47187" o:connectangles="0,0,0,0,0,0,0"/>
                  </v:shape>
                  <v:shape id="Полилиния: Форма 310" o:spid="_x0000_s1162" style="position:absolute;left:47758;top:38920;width:983;height:737;visibility:visible;mso-wrap-style:square;v-text-anchor:middle" coordsize="9828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<v:stroke joinstyle="miter"/>
                    <v:path arrowok="t" o:connecttype="custom" o:connectlocs="27132,62678;63988,74144;90196,61040;81187,33192;48427,10260;8295,24183;27132,62678;27132,62678" o:connectangles="0,0,0,0,0,0,0,0"/>
                  </v:shape>
                  <v:shape id="Полилиния: Форма 311" o:spid="_x0000_s1163" style="position:absolute;left:52712;top:38245;width:2293;height:2621;visibility:visible;mso-wrap-style:square;v-text-anchor:middle" coordsize="229322,262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" path="m16602,52389v69616,52416,125309,121213,166259,198200c197603,279254,240192,253865,226268,225200,183680,137566,121435,66312,41991,10619,14964,-7399,-7968,33551,16602,52389r,xe" fillcolor="#f2ea14 [3206]" stroked="f">
                    <v:stroke joinstyle="miter"/>
                    <v:path arrowok="t" o:connecttype="custom" o:connectlocs="16602,52389;182862,250589;226269,225200;41991,10619;16602,52389;16602,52389" o:connectangles="0,0,0,0,0,0"/>
                  </v:shape>
                  <v:shape id="Полилиния: Форма 312" o:spid="_x0000_s1164" style="position:absolute;left:51095;top:41313;width:2212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" path="m75853,213224c109432,154256,158573,101839,211809,58432,238017,37137,203618,-8727,174953,10929,107795,55975,58654,110029,12789,175550v-27846,39313,39313,79444,63064,37674l75853,213224xe" fillcolor="#f2ea14 [3206]" stroked="f">
                    <v:stroke joinstyle="miter"/>
                    <v:path arrowok="t" o:connecttype="custom" o:connectlocs="75853,213225;211810,58432;174954,10929;12789,175551;75853,213225;75853,213225" o:connectangles="0,0,0,0,0,0"/>
                  </v:shape>
                  <v:shape id="Полилиния: Форма 313" o:spid="_x0000_s1165" style="position:absolute;left:66355;top:37368;width:2048;height:3849;visibility:visible;mso-wrap-style:square;v-text-anchor:middle" coordsize="204752,384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" path="m51131,371011c143679,279282,210838,165440,205924,31941v-820,-34398,-54874,-34398,-54055,c155964,144146,116652,266178,18370,330061v-31941,20475,5734,67978,32761,40950l51131,371011xe" fillcolor="#f2ea14 [3206]" stroked="f">
                    <v:stroke joinstyle="miter"/>
                    <v:path arrowok="t" o:connecttype="custom" o:connectlocs="51131,371011;205924,31941;151869,31941;18370,330061;51131,371011;51131,371011" o:connectangles="0,0,0,0,0,0"/>
                  </v:shape>
                  <v:shape id="Полилиния: Форма 314" o:spid="_x0000_s1166" style="position:absolute;left:49057;top:31904;width:1966;height:1720;visibility:visible;mso-wrap-style:square;v-text-anchor:middle" coordsize="196562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" path="m178916,104937c136327,73815,97015,39417,52788,10751,23304,-8086,-10276,35322,15114,59892v38493,36855,81081,66339,121213,100738c174001,193390,219866,135241,178916,104937r,xe" fillcolor="#f2ea14 [3206]" stroked="f">
                    <v:stroke joinstyle="miter"/>
                    <v:path arrowok="t" o:connecttype="custom" o:connectlocs="178916,104937;52788,10751;15114,59892;136327,160630;178916,104937;178916,104937" o:connectangles="0,0,0,0,0,0"/>
                  </v:shape>
                  <v:shape id="Полилиния: Форма 315" o:spid="_x0000_s1167" style="position:absolute;left:75474;top:36186;width:1064;height:983;visibility:visible;mso-wrap-style:square;v-text-anchor:middle" coordsize="106471,98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<v:stroke joinstyle="miter"/>
                    <v:path arrowok="t" o:connecttype="custom" o:connectlocs="87685,32192;50011,10078;12336,17449;14793,55943;46734,86246;97513,82970;87685,32192;87685,32192" o:connectangles="0,0,0,0,0,0,0,0"/>
                  </v:shape>
                  <v:shape id="Полилиния: Форма 316" o:spid="_x0000_s1168" style="position:absolute;left:72613;top:25846;width:1638;height:819;visibility:visible;mso-wrap-style:square;v-text-anchor:middle" coordsize="16380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<v:stroke joinstyle="miter"/>
                    <v:path arrowok="t" o:connecttype="custom" o:connectlocs="115794,9740;45359,7283;28160,68710;76481,80995;126442,82633;163297,40043;115794,9740;115794,9740" o:connectangles="0,0,0,0,0,0,0,0"/>
                  </v:shape>
                  <v:shape id="Полилиния: Форма 317" o:spid="_x0000_s1169" style="position:absolute;left:46930;top:35669;width:1064;height:1228;visibility:visible;mso-wrap-style:square;v-text-anchor:middle" coordsize="10647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<v:stroke joinstyle="miter"/>
                    <v:path arrowok="t" o:connecttype="custom" o:connectlocs="41982,23318;10041,70001;18231,110952;59181,108495;97675,66725;94399,14309;41982,23318;41982,23318" o:connectangles="0,0,0,0,0,0,0,0"/>
                  </v:shape>
                  <v:shape id="Полилиния: Форма 318" o:spid="_x0000_s1170" style="position:absolute;left:53413;top:21179;width:2457;height:3440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<v:stroke joinstyle="miter"/>
                    <v:path arrowok="t" o:connecttype="custom" o:connectlocs="66876,297882;131579,169298;235593,52998;196281,13686;47220,185678;28383,337194;66876,297882;66876,297882" o:connectangles="0,0,0,0,0,0,0,0"/>
                  </v:shape>
                  <v:shape id="Полилиния: Форма 319" o:spid="_x0000_s1171" style="position:absolute;left:57119;top:19389;width:2867;height:2375;visibility:visible;mso-wrap-style:square;v-text-anchor:middle" coordsize="286653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" path="m62365,225394c120514,159873,193406,104999,269574,61592,303153,41936,273669,-8024,239270,9994,153274,54221,83659,110733,15681,178710v-30304,30304,18837,78625,46684,46684l62365,225394xe" fillcolor="#f2ea14 [3206]" stroked="f">
                    <v:stroke joinstyle="miter"/>
                    <v:path arrowok="t" o:connecttype="custom" o:connectlocs="62365,225395;269574,61592;239270,9994;15681,178711;62365,225395;62365,225395" o:connectangles="0,0,0,0,0,0"/>
                  </v:shape>
                  <v:shape id="Полилиния: Форма 320" o:spid="_x0000_s1172" style="position:absolute;left:63496;top:23983;width:1311;height:2129;visibility:visible;mso-wrap-style:square;v-text-anchor:middle" coordsize="131041,212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" path="m74127,179647c72489,135421,89688,94471,119173,61710,147019,30588,103611,-13639,73308,15846,27444,59253,6968,118222,6150,180467v-820,43407,69615,42588,67977,-820l74127,179647xe" fillcolor="#f2ea14 [3206]" stroked="f">
                    <v:stroke joinstyle="miter"/>
                    <v:path arrowok="t" o:connecttype="custom" o:connectlocs="74128,179647;119174,61710;73309,15846;6150,180467;74128,179647;74128,179647" o:connectangles="0,0,0,0,0,0"/>
                  </v:shape>
                  <v:shape id="Полилиния: Форма 321" o:spid="_x0000_s1173" style="position:absolute;left:73513;top:28882;width:1393;height:1884;visibility:visible;mso-wrap-style:square;v-text-anchor:middle" coordsize="139231,188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" path="m69158,166387c86357,126256,110108,88581,135497,53364,155973,24698,109289,-11338,86357,15689,56053,51726,31483,90219,10189,131989v-20475,40131,42589,74530,58969,34398l69158,166387xe" fillcolor="#f2ea14 [3206]" stroked="f">
                    <v:stroke joinstyle="miter"/>
                    <v:path arrowok="t" o:connecttype="custom" o:connectlocs="69158,166387;135498,53364;86358,15689;10189,131989;69158,166387;69158,166387" o:connectangles="0,0,0,0,0,0"/>
                  </v:shape>
                  <v:shape id="Полилиния: Форма 322" o:spid="_x0000_s1174" style="position:absolute;left:63994;top:27604;width:3522;height:737;visibility:visible;mso-wrap-style:square;v-text-anchor:middle" coordsize="352174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" path="m321666,7525c226661,7525,132475,5068,37470,6706v-41770,819,-41770,63882,,64701c132475,73045,226661,70588,321666,70588v40132,,40132,-63063,,-63063l321666,7525xe" fillcolor="#f2ea14 [3206]" stroked="f">
                    <v:stroke joinstyle="miter"/>
                    <v:path arrowok="t" o:connecttype="custom" o:connectlocs="321666,7525;37470,6706;37470,71408;321666,70589;321666,7525;321666,7525" o:connectangles="0,0,0,0,0,0"/>
                  </v:shape>
                  <v:shape id="Полилиния: Форма 323" o:spid="_x0000_s1175" style="position:absolute;left:16185;top:17328;width:819;height:737;visibility:visible;mso-wrap-style:square;v-text-anchor:middle" coordsize="8190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<v:stroke joinstyle="miter"/>
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</v:shape>
                  <v:shape id="Полилиния: Форма 324" o:spid="_x0000_s1176" style="position:absolute;left:276;top:23808;width:1228;height:1229;visibility:visible;mso-wrap-style:square;v-text-anchor:middle" coordsize="12285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<v:stroke joinstyle="miter"/>
                    <v:path arrowok="t" o:connecttype="custom" o:connectlocs="7875,44748;77491,120916;113528,111907;104518,75871;66844,28368;29170,7074;7875,44748;7875,44748" o:connectangles="0,0,0,0,0,0,0,0"/>
                  </v:shape>
                  <v:shape id="Полилиния: Форма 325" o:spid="_x0000_s1177" style="position:absolute;left:4139;top:41212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<v:stroke joinstyle="miter"/>
                    <v:path arrowok="t" o:connecttype="custom" o:connectlocs="56434,70133;71176,41467;65443,11163;34320,12801;13845,37371;16302,78323;56434,70133;56434,70133" o:connectangles="0,0,0,0,0,0,0,0"/>
                  </v:shape>
                  <v:shape id="Полилиния: Форма 326" o:spid="_x0000_s1178" style="position:absolute;left:67738;top:29246;width:983;height:1393;visibility:visible;mso-wrap-style:square;v-text-anchor:middle" coordsize="9828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" path="m73387,97190c70111,81629,79939,66068,91405,55421,115157,34126,83215,-8462,57007,11194,25066,34126,9504,67706,6228,106199v-1638,20475,20476,36036,38494,33580c66016,137322,78301,117665,73387,97190r,xe" fillcolor="#f2ea14 [3206]" stroked="f">
                    <v:stroke joinstyle="miter"/>
                    <v:path arrowok="t" o:connecttype="custom" o:connectlocs="73387,97191;91405,55421;57007,11194;6228,106200;44722,139780;73387,97191;73387,97191" o:connectangles="0,0,0,0,0,0,0"/>
                  </v:shape>
                  <v:shape id="Полилиния: Форма 327" o:spid="_x0000_s1179" style="position:absolute;left:76101;top:28292;width:819;height:1147;visibility:visible;mso-wrap-style:square;v-text-anchor:middle" coordsize="81900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" path="m63473,86124v,-14742,4095,-26208,12285,-40131c91320,20603,55283,-8062,33989,14051,15152,33708,6962,59097,6143,86124v,36856,58150,36856,57330,l63473,86124xe" fillcolor="#f2ea14 [3206]" stroked="f">
                    <v:stroke joinstyle="miter"/>
                    <v:path arrowok="t" o:connecttype="custom" o:connectlocs="63474,86124;75759,45993;33989,14051;6143,86124;63474,86124;63474,86124" o:connectangles="0,0,0,0,0,0"/>
                  </v:shape>
                  <v:shape id="Полилиния: Форма 328" o:spid="_x0000_s1180" style="position:absolute;left:47500;top:31463;width:1966;height:3522;visibility:visible;mso-wrap-style:square;v-text-anchor:middle" coordsize="196562,35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" path="m185587,300548c119248,221924,81573,127737,63554,26999,57822,-4942,3767,1610,6224,34370v8190,117119,58969,221952,136774,307948c169207,372621,210157,330033,185587,300548r,xe" fillcolor="#f2ea14 [3206]" stroked="f">
                    <v:stroke joinstyle="miter"/>
                    <v:path arrowok="t" o:connecttype="custom" o:connectlocs="185587,300548;63554,26999;6224,34370;142998,342318;185587,300548;185587,300548" o:connectangles="0,0,0,0,0,0"/>
                  </v:shape>
                  <v:shape id="Полилиния: Форма 329" o:spid="_x0000_s1181" style="position:absolute;left:31831;top:33016;width:2949;height:2784;visibility:visible;mso-wrap-style:square;v-text-anchor:middle" coordsize="294843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" path="m249598,13463c166878,85535,85797,157608,12086,237871v-18837,20476,11466,50779,30303,30304c115281,190369,193906,115839,280721,53594,310205,32300,277445,-11108,249598,13463r,xe" fillcolor="#f2ea14 [3206]" stroked="f">
                    <v:stroke joinstyle="miter"/>
                    <v:path arrowok="t" o:connecttype="custom" o:connectlocs="249598,13463;12086,237871;42389,268175;280721,53594;249598,13463;249598,13463" o:connectangles="0,0,0,0,0,0"/>
                  </v:shape>
                  <v:shape id="Полилиния: Форма 330" o:spid="_x0000_s1182" style="position:absolute;left:20664;top:35364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<v:stroke joinstyle="miter"/>
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</v:shape>
                  <v:shape id="Полилиния: Форма 331" o:spid="_x0000_s1183" style="position:absolute;left:12976;top:40214;width:1556;height:2376;visibility:visible;mso-wrap-style:square;v-text-anchor:middle" coordsize="155611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" path="m9792,47069v31941,58149,63883,116299,96643,172811c121996,246907,162128,223156,148205,195309,118720,136341,86779,77372,56476,19222,40915,-11081,-7407,16765,9792,47069r,xe" fillcolor="#f2ea14 [3206]" stroked="f">
                    <v:stroke joinstyle="miter"/>
                    <v:path arrowok="t" o:connecttype="custom" o:connectlocs="9792,47069;106436,219881;148206,195310;56476,19222;9792,47069;9792,47069" o:connectangles="0,0,0,0,0,0"/>
                  </v:shape>
                  <v:shape id="Полилиния: Форма 332" o:spid="_x0000_s1184" style="position:absolute;left:10943;top:32313;width:1229;height:1720;visibility:visible;mso-wrap-style:square;v-text-anchor:middle" coordsize="122851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" path="m9941,41121v23752,38494,47503,76987,71254,115481c95937,180353,133612,159059,118870,134488,95937,95176,73005,56682,50073,17370,34512,-8838,-6439,15732,9941,41121r,xe" fillcolor="#f2ea14 [3206]" stroked="f">
                    <v:stroke joinstyle="miter"/>
                    <v:path arrowok="t" o:connecttype="custom" o:connectlocs="9941,41121;81195,156602;118870,134488;50073,17370;9941,41121;9941,41121" o:connectangles="0,0,0,0,0,0"/>
                  </v:shape>
                  <v:shape id="Полилиния: Форма 333" o:spid="_x0000_s1185" style="position:absolute;left:5450;top:31844;width:3112;height:2293;visibility:visible;mso-wrap-style:square;v-text-anchor:middle" coordsize="311223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" path="m270165,10212c181712,63448,97354,121598,15453,183842v-22113,17200,-819,55693,22113,38494c120286,161729,207101,106037,296373,55258,326677,38878,299649,-7806,270165,10212r,xe" fillcolor="#f2ea14 [3206]" stroked="f">
                    <v:stroke joinstyle="miter"/>
                    <v:path arrowok="t" o:connecttype="custom" o:connectlocs="270166,10212;15453,183843;37566,222337;296374,55258;270166,10212;270166,10212" o:connectangles="0,0,0,0,0,0"/>
                  </v:shape>
                  <v:shape id="Полилиния: Форма 334" o:spid="_x0000_s1186" style="position:absolute;left:48332;top:39401;width:2293;height:2785;visibility:visible;mso-wrap-style:square;v-text-anchor:middle" coordsize="22932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" path="m57385,265997c104888,189829,158943,120214,218730,53055,241662,26847,204807,-10828,180237,14562,113897,81720,58204,157888,9883,238151v-17200,30303,29484,57331,47502,27846l57385,265997xe" fillcolor="#f2ea14 [3206]" stroked="f">
                    <v:stroke joinstyle="miter"/>
                    <v:path arrowok="t" o:connecttype="custom" o:connectlocs="57385,265997;218731,53055;180238,14562;9883,238151;57385,265997;57385,265997" o:connectangles="0,0,0,0,0,0"/>
                  </v:shape>
                  <v:shape id="Полилиния: Форма 335" o:spid="_x0000_s1187" style="position:absolute;left:14669;top:42587;width:1556;height:1802;visibility:visible;mso-wrap-style:square;v-text-anchor:middle" coordsize="155611,18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" path="m47723,168511c81302,130836,114063,92343,146004,53030,167298,26822,131262,-11671,108330,15356,75569,53849,43628,93162,12506,132474v-20476,25389,13104,60607,35217,36037l47723,168511xe" fillcolor="#f2ea14 [3206]" stroked="f">
                    <v:stroke joinstyle="miter"/>
                    <v:path arrowok="t" o:connecttype="custom" o:connectlocs="47723,168511;146005,53030;108331,15356;12506,132474;47723,168511;47723,168511" o:connectangles="0,0,0,0,0,0"/>
                  </v:shape>
                  <v:shape id="Полилиния: Форма 336" o:spid="_x0000_s1188" style="position:absolute;left:50827;top:35308;width:1228;height:1147;visibility:visible;mso-wrap-style:square;v-text-anchor:middle" coordsize="12285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<v:stroke joinstyle="miter"/>
                    <v:path arrowok="t" o:connecttype="custom" o:connectlocs="59300,107713;117449,50382;117449,13526;80594,13526;15073,64305;15073,108532;59300,107713;59300,107713" o:connectangles="0,0,0,0,0,0,0,0"/>
                  </v:shape>
                  <v:shape id="Полилиния: Форма 337" o:spid="_x0000_s1189" style="position:absolute;left:60005;top:35689;width:901;height:1965;visibility:visible;mso-wrap-style:square;v-text-anchor:middle" coordsize="90091,196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" path="m11258,54103v23751,36037,32760,75349,28665,118757c37466,198249,77598,203163,83331,178593,95616,124538,89064,72122,66131,22162,48932,-14694,-11675,18886,11258,54103r,xe" fillcolor="#f2ea14 [3206]" stroked="f">
                    <v:stroke joinstyle="miter"/>
                    <v:path arrowok="t" o:connecttype="custom" o:connectlocs="11258,54103;39923,172860;83331,178593;66131,22162;11258,54103;11258,54103" o:connectangles="0,0,0,0,0,0"/>
                  </v:shape>
                  <v:shape id="Полилиния: Форма 338" o:spid="_x0000_s1190" style="position:absolute;left:65577;top:38167;width:1393;height:1146;visibility:visible;mso-wrap-style:square;v-text-anchor:middle" coordsize="13923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<v:stroke joinstyle="miter"/>
                    <v:path arrowok="t" o:connecttype="custom" o:connectlocs="53559,110976;127271,49550;127271,13514;91234,13514;28988,53645;8513,95415;53559,110976;53559,110976" o:connectangles="0,0,0,0,0,0,0,0"/>
                  </v:shape>
                  <v:shape id="Полилиния: Форма 339" o:spid="_x0000_s1191" style="position:absolute;left:71991;top:27567;width:2703;height:1556;visibility:visible;mso-wrap-style:square;v-text-anchor:middle" coordsize="27027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" path="m47755,149685c113276,116925,181253,89078,250050,63689,284448,50585,271344,-1832,234489,7177,157502,26834,87067,59594,19908,101363v-31122,19657,-4095,63883,27847,48322l47755,149685xe" fillcolor="#f2ea14 [3206]" stroked="f">
                    <v:stroke joinstyle="miter"/>
                    <v:path arrowok="t" o:connecttype="custom" o:connectlocs="47755,149686;250050,63689;234489,7177;19908,101364;47755,149686;47755,149686" o:connectangles="0,0,0,0,0,0"/>
                  </v:shape>
                  <v:shape id="Полилиния: Форма 340" o:spid="_x0000_s1192" style="position:absolute;left:75394;top:29182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" path="m10482,46273v16380,25389,40131,45864,69616,55693c107944,110975,126782,67567,100573,54463,82555,45454,67813,35626,57166,19246,39147,-11058,-8355,16789,10482,46273r,xe" fillcolor="#f2ea14 [3206]" stroked="f">
                    <v:stroke joinstyle="miter"/>
                    <v:path arrowok="t" o:connecttype="custom" o:connectlocs="10482,46273;80098,101966;100573,54463;57166,19246;10482,46273;10482,46273" o:connectangles="0,0,0,0,0,0"/>
                  </v:shape>
                  <v:shape id="Полилиния: Форма 341" o:spid="_x0000_s1193" style="position:absolute;left:77354;top:28991;width:737;height:1639;visibility:visible;mso-wrap-style:square;v-text-anchor:middle" coordsize="73710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<v:stroke joinstyle="miter"/>
                    <v:path arrowok="t" o:connecttype="custom" o:connectlocs="66771,124310;72505,42408;15992,26847;10259,139871;46296,160347;66771,124310;66771,124310" o:connectangles="0,0,0,0,0,0,0"/>
                  </v:shape>
                  <v:shape id="Полилиния: Форма 342" o:spid="_x0000_s1194" style="position:absolute;left:20590;top:42752;width:2620;height:1557;visibility:visible;mso-wrap-style:square;v-text-anchor:middle" coordsize="26208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" path="m241885,102039c175545,74193,109206,46347,46142,10311,15019,-7708,-9551,37338,18295,56994v63064,45045,131861,81082,208029,98281c263179,163465,273827,115963,241885,102039r,xe" fillcolor="#f2ea14 [3206]" stroked="f">
                    <v:stroke joinstyle="miter"/>
                    <v:path arrowok="t" o:connecttype="custom" o:connectlocs="241885,102040;46142,10311;18295,56994;226324,155276;241885,102040;241885,102040" o:connectangles="0,0,0,0,0,0"/>
                  </v:shape>
                  <v:shape id="Полилиния: Форма 343" o:spid="_x0000_s1195" style="position:absolute;left:44500;top:38826;width:1065;height:901;visibility:visible;mso-wrap-style:square;v-text-anchor:middle" coordsize="106471,90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<v:stroke joinstyle="miter"/>
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</v:shape>
                  <v:shape id="Полилиния: Форма 344" o:spid="_x0000_s1196" style="position:absolute;left:32310;top:39600;width:655;height:737;visibility:visible;mso-wrap-style:square;v-text-anchor:middle" coordsize="6552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<v:stroke joinstyle="miter"/>
                    <v:path arrowok="t" o:connecttype="custom" o:connectlocs="60037,32351;58398,26618;51027,13514;16628,13514;9257,26618;7619,32351;34647,67569;60037,32351;60037,32351" o:connectangles="0,0,0,0,0,0,0,0,0"/>
                  </v:shape>
                  <v:shape id="Полилиния: Форма 345" o:spid="_x0000_s1197" style="position:absolute;left:7966;top:38593;width:737;height:655;visibility:visible;mso-wrap-style:square;v-text-anchor:middle" coordsize="73710,6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<v:stroke joinstyle="miter"/>
                    <v:path arrowok="t" o:connecttype="custom" o:connectlocs="41466,6143;13619,15152;6248,33990;13619,52827;41466,61836;69313,33990;41466,6143;41466,6143" o:connectangles="0,0,0,0,0,0,0,0"/>
                  </v:shape>
                  <v:shape id="Полилиния: Форма 346" o:spid="_x0000_s1198" style="position:absolute;left:2528;top:35570;width:737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<v:stroke joinstyle="miter"/>
                    <v:path arrowok="t" o:connecttype="custom" o:connectlocs="63564,21760;34079,6199;6232,34046;16060,56979;21793,63531;62745,63531;63564,21760;63564,21760" o:connectangles="0,0,0,0,0,0,0,0"/>
                  </v:shape>
                  <v:shape id="Полилиния: Форма 347" o:spid="_x0000_s1199" style="position:absolute;left:21154;top:36599;width:900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<v:stroke joinstyle="miter"/>
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</v:shape>
                  <v:shape id="Полилиния: Форма 348" o:spid="_x0000_s1200" style="position:absolute;left:46724;top:31869;width:738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<v:stroke joinstyle="miter"/>
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</v:shape>
                  <v:shape id="Полилиния: Форма 349" o:spid="_x0000_s1201" style="position:absolute;left:47116;top:43853;width:819;height:819;visibility:visible;mso-wrap-style:square;v-text-anchor:middle" coordsize="8190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<v:stroke joinstyle="miter"/>
                    <v:path arrowok="t" o:connecttype="custom" o:connectlocs="36446,7504;29894,9961;6143,41084;29894,72206;36446,74664;79854,41903;36446,7504;36446,7504" o:connectangles="0,0,0,0,0,0,0,0"/>
                  </v:shape>
                  <v:shape id="Полилиния: Форма 350" o:spid="_x0000_s1202" style="position:absolute;left:47492;top:43419;width:901;height:737;visibility:visible;mso-wrap-style:square;v-text-anchor:middle" coordsize="900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<v:stroke joinstyle="miter"/>
                    <v:path arrowok="t" o:connecttype="custom" o:connectlocs="43046,7555;26666,12469;6190,39497;26666,66524;43046,71439;85634,39497;43046,7555;43046,7555" o:connectangles="0,0,0,0,0,0,0,0"/>
                  </v:shape>
                  <v:shape id="Полилиния: Форма 351" o:spid="_x0000_s1203" style="position:absolute;left:51524;top:36611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<v:stroke joinstyle="miter"/>
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</v:shape>
                  <v:shape id="Полилиния: Форма 352" o:spid="_x0000_s1204" style="position:absolute;left:49935;top:37995;width:738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" path="m38698,73301v42589,,43408,-67158,,-67158c-4709,6962,-4709,73301,38698,73301r,xe" fillcolor="#f2ea14 [3206]" stroked="f">
                    <v:stroke joinstyle="miter"/>
                    <v:path arrowok="t" o:connecttype="custom" o:connectlocs="38699,73302;38699,6143;38699,73302;38699,73302" o:connectangles="0,0,0,0"/>
                  </v:shape>
                  <v:shape id="Полилиния: Форма 353" o:spid="_x0000_s1205" style="position:absolute;left:43168;top:1675;width:2457;height:1638;visibility:visible;mso-wrap-style:square;v-text-anchor:middle" coordsize="24570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" path="m25013,59814v62244,21294,121213,54055,171992,96643c224851,180208,265802,140077,237955,115507,179806,63909,115104,27873,39755,7397,5356,-2431,-7748,48348,25013,59814r,xe" fillcolor="#f2ea14 [3206]" stroked="f">
                    <v:stroke joinstyle="miter"/>
                    <v:path arrowok="t" o:connecttype="custom" o:connectlocs="25013,59814;197006,156458;237956,115508;39755,7397;25013,59814;25013,59814" o:connectangles="0,0,0,0,0,0"/>
                  </v:shape>
                  <v:shape id="Полилиния: Форма 354" o:spid="_x0000_s1206" style="position:absolute;left:63327;top:4184;width:1310;height:1146;visibility:visible;mso-wrap-style:square;v-text-anchor:middle" coordsize="13104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" path="m50950,107119c69787,86644,92720,71083,118109,59617,146775,47331,125481,-4266,96815,8019,60779,22761,33751,44055,10819,75178v-18018,23751,20475,53235,40131,31941l50950,107119xe" fillcolor="#f2ea14 [3206]" stroked="f">
                    <v:stroke joinstyle="miter"/>
                    <v:path arrowok="t" o:connecttype="custom" o:connectlocs="50950,107119;118110,59617;96816,8019;10819,75178;50950,107119;50950,107119" o:connectangles="0,0,0,0,0,0"/>
                  </v:shape>
                  <v:shape id="Полилиния: Фигура 355" o:spid="_x0000_s1207" style="position:absolute;left:31220;top:8936;width:1638;height:1392;visibility:visible;mso-wrap-style:square;v-text-anchor:middle" coordsize="16380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<v:stroke joinstyle="miter"/>
                    <v:path arrowok="t" o:connecttype="custom" o:connectlocs="24114,73317;69159,103621;114206,133105;160071,120820;147785,74955;106835,43832;67521,15986;24114,73317;24114,73317" o:connectangles="0,0,0,0,0,0,0,0,0"/>
                  </v:shape>
                  <v:shape id="Полилиния: Фигура 356" o:spid="_x0000_s1208" style="position:absolute;left:23438;top:43600;width:1065;height:1146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<v:stroke joinstyle="miter"/>
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</v:shape>
                  <v:shape id="Полилиния: Фигура 357" o:spid="_x0000_s1209" style="position:absolute;left:33708;top:40517;width:1064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<v:stroke joinstyle="miter"/>
                    <v:path arrowok="t" o:connecttype="custom" o:connectlocs="103731,47912;96360,29894;54590,6143;12821,29894;6269,54464;12821,79035;54590,102786;96360,79035;103731,47912;103731,47912" o:connectangles="0,0,0,0,0,0,0,0,0,0"/>
                  </v:shape>
                  <v:shape id="Полилиния: Форма 358" o:spid="_x0000_s1210" style="position:absolute;left:45238;top:43582;width:1065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<v:stroke joinstyle="miter"/>
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</v:shape>
                  <v:shape id="Полилиния: Форма 359" o:spid="_x0000_s1211" style="position:absolute;left:74090;top:36328;width:1311;height:1310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<v:stroke joinstyle="miter"/>
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</v:shape>
                  <v:shape id="Полилиния: Фигура 360" o:spid="_x0000_s1212" style="position:absolute;left:19892;top:36127;width:573;height:574;visibility:visible;mso-wrap-style:square;v-text-anchor:middle" coordsize="57330,5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" path="m30713,56921v32760,,32760,-50778,,-50778c-2048,6143,-2048,56921,30713,56921r,xe" fillcolor="#f2ea14 [3206]" stroked="f">
                    <v:stroke joinstyle="miter"/>
                    <v:path arrowok="t" o:connecttype="custom" o:connectlocs="30714,56922;30714,6143;30714,56922;30714,56922" o:connectangles="0,0,0,0"/>
                  </v:shape>
                </v:group>
                <v:group id="Группа 6" o:spid="_x0000_s1213" style="position:absolute;left:279;width:77772;height:44746" coordorigin="279" coordsize="77771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Полилиния: Форма 242" o:spid="_x0000_s1214" style="position:absolute;left:15449;top:39529;width:1686;height:1602;visibility:visible;mso-wrap-style:square;v-text-anchor:middle" coordsize="16859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" path="m13101,42554v39620,37092,78398,73340,118019,110432c152195,173218,184229,140341,163154,120952,123533,84704,83069,48455,43448,12206,22374,-6340,-7131,23165,13101,42554r,xe" fillcolor="#e1d231 [3207]" stroked="f">
                    <v:stroke joinstyle="miter"/>
                    <v:path arrowok="t" o:connecttype="custom" o:connectlocs="13101,42554;131121,152987;163155,120953;43448,12206;13101,42554;13101,42554" o:connectangles="0,0,0,0,0,0"/>
                  </v:shape>
                  <v:shape id="Полилиния: Форма 243" o:spid="_x0000_s1215" style="position:absolute;left:14202;top:35342;width:1770;height:1602;visibility:visible;mso-wrap-style:square;v-text-anchor:middle" coordsize="17702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" path="m66094,139269c85483,107235,116673,78573,152079,65085,186642,51597,173997,-3197,136062,7762,82111,23778,38275,57498,10456,107235v-19389,36249,34563,67439,55638,32034l66094,139269xe" fillcolor="#e1d231 [3207]" stroked="f">
                    <v:stroke joinstyle="miter"/>
                    <v:path arrowok="t" o:connecttype="custom" o:connectlocs="66094,139270;152080,65085;136063,7762;10456,107236;66094,139270;66094,139270" o:connectangles="0,0,0,0,0,0"/>
                  </v:shape>
                  <v:shape id="Полилиния: Форма 244" o:spid="_x0000_s1216" style="position:absolute;left:26498;top:36562;width:338;height:421;visibility:visible;mso-wrap-style:square;v-text-anchor:middle" coordsize="33719,42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" path="m20864,36670v19389,,19389,-30348,,-30348c1475,7165,1475,36670,20864,36670r,xe" fillcolor="#e1d231 [3207]" stroked="f">
                    <v:stroke joinstyle="miter"/>
                    <v:path arrowok="t" o:connecttype="custom" o:connectlocs="20865,36671;20865,6322;20865,36671;20865,36671" o:connectangles="0,0,0,0"/>
                  </v:shape>
                  <v:shape id="Полилиния: Форма 245" o:spid="_x0000_s1217" style="position:absolute;left:24232;top:38360;width:1011;height:759;visibility:visible;mso-wrap-style:square;v-text-anchor:middle" coordsize="10115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<v:stroke joinstyle="miter"/>
                    <v:path arrowok="t" o:connecttype="custom" o:connectlocs="44376,70113;79782,58311;98327,25434;65451,6889;28359,12790;7284,49881;44376,70113;44376,70113" o:connectangles="0,0,0,0,0,0,0,0"/>
                  </v:shape>
                  <v:shape id="Полилиния: Форма 246" o:spid="_x0000_s1218" style="position:absolute;left:34628;top:3534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" path="m36551,74974c85445,58957,134338,55585,185761,61486v28662,3372,36249,-47208,6744,-51423c134338,1633,77858,7534,23063,26923,-6442,37039,6203,85090,36551,74974r,xe" fillcolor="#e1d231 [3207]" stroked="f">
                    <v:stroke joinstyle="miter"/>
                    <v:path arrowok="t" o:connecttype="custom" o:connectlocs="36551,74974;185761,61486;192505,10063;23063,26923;36551,74974;36551,74974" o:connectangles="0,0,0,0,0,0"/>
                  </v:shape>
                  <v:shape id="Полилиния: Форма 247" o:spid="_x0000_s1219" style="position:absolute;left:33944;top:36806;width:843;height:506;visibility:visible;mso-wrap-style:square;v-text-anchor:middle" coordsize="84299,50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" path="m25711,45100v11802,,24447,-843,36249,-843c85564,43414,85564,8008,61960,7165v-11802,,-24447,-843,-36249,-843c14752,6322,6322,15595,6322,25711v,10116,9273,19389,19389,19389l25711,45100xe" fillcolor="#e1d231 [3207]" stroked="f">
                    <v:stroke joinstyle="miter"/>
                    <v:path arrowok="t" o:connecttype="custom" o:connectlocs="25711,45101;61960,44258;61960,7165;25711,6322;6322,25712;25711,45101;25711,45101" o:connectangles="0,0,0,0,0,0,0"/>
                  </v:shape>
                  <v:shape id="Полилиния: Форма 248" o:spid="_x0000_s1220" style="position:absolute;left:7274;top:33435;width:1265;height:1602;visibility:visible;mso-wrap-style:square;v-text-anchor:middle" coordsize="12644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" path="m56699,147199c78617,114322,100535,80602,121610,46883,140155,16535,93791,-10441,73559,19064,51641,51941,30566,86503,10334,120223v-17702,29505,27819,55638,46365,26976l56699,147199xe" fillcolor="#e1d231 [3207]" stroked="f">
                    <v:stroke joinstyle="miter"/>
                    <v:path arrowok="t" o:connecttype="custom" o:connectlocs="56699,147200;121610,46883;73559,19064;10334,120224;56699,147200;56699,147200" o:connectangles="0,0,0,0,0,0"/>
                  </v:shape>
                  <v:shape id="Полилиния: Форма 249" o:spid="_x0000_s1221" style="position:absolute;left:6540;top:27134;width:590;height:843;visibility:visible;mso-wrap-style:square;v-text-anchor:middle" coordsize="5900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<v:stroke joinstyle="miter"/>
                    <v:path arrowok="t" o:connecttype="custom" o:connectlocs="9530,44544;22175,69834;48309,78264;60111,53817;57582,40329;55896,34428;55896,35271;55896,31056;24704,7452;9530,44544;9530,44544" o:connectangles="0,0,0,0,0,0,0,0,0,0,0"/>
                  </v:shape>
                  <v:shape id="Полилиния: Форма 250" o:spid="_x0000_s1222" style="position:absolute;left:3520;top:26220;width:674;height:843;visibility:visible;mso-wrap-style:square;v-text-anchor:middle" coordsize="6743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<v:stroke joinstyle="miter"/>
                    <v:path arrowok="t" o:connecttype="custom" o:connectlocs="65426,35617;44351,9484;19061,9484;6416,31402;13160,57534;26648,74394;51938,76080;65426,35617;65426,35617" o:connectangles="0,0,0,0,0,0,0,0,0"/>
                  </v:shape>
                  <v:shape id="Полилиния: Форма 251" o:spid="_x0000_s1223" style="position:absolute;left:22104;top:22873;width:1012;height:1096;visibility:visible;mso-wrap-style:square;v-text-anchor:middle" coordsize="10115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<v:stroke joinstyle="miter"/>
                    <v:path arrowok="t" o:connecttype="custom" o:connectlocs="12661,44998;59025,99793;91059,99793;91059,67759;45537,12965;12661,12965;12661,44998;12661,44998" o:connectangles="0,0,0,0,0,0,0,0"/>
                  </v:shape>
                  <v:shape id="Полилиния: Форма 252" o:spid="_x0000_s1224" style="position:absolute;left:24796;top:11659;width:1601;height:1349;visibility:visible;mso-wrap-style:square;v-text-anchor:middle" coordsize="160168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<v:stroke joinstyle="miter"/>
                    <v:path arrowok="t" o:connecttype="custom" o:connectlocs="10752,47698;112755,130312;140574,82262;95052,51913;54588,13135;10752,47698;10752,47698" o:connectangles="0,0,0,0,0,0,0"/>
                  </v:shape>
                  <v:shape id="Полилиния: Форма 253" o:spid="_x0000_s1225" style="position:absolute;left:22802;top:28174;width:1264;height:1011;visibility:visible;mso-wrap-style:square;v-text-anchor:middle" coordsize="12644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<v:stroke joinstyle="miter"/>
                    <v:path arrowok="t" o:connecttype="custom" o:connectlocs="71035,11413;19613,44290;8654,78010;40688,94027;97168,72952;119086,27430;71035,11413;71035,11413" o:connectangles="0,0,0,0,0,0,0,0"/>
                  </v:shape>
                  <v:shape id="Полилиния: Форма 254" o:spid="_x0000_s1226" style="position:absolute;left:56465;top:41273;width:2107;height:2445;visibility:visible;mso-wrap-style:square;v-text-anchor:middle" coordsize="210748,244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" path="m140771,30878c123068,88201,73332,136252,24438,168286v-41307,27818,-5058,91886,39621,67439c139928,195261,180392,127822,209053,49424,223384,7274,154259,-12958,140771,30878r,xe" fillcolor="#e1d231 [3207]" stroked="f">
                    <v:stroke joinstyle="miter"/>
                    <v:path arrowok="t" o:connecttype="custom" o:connectlocs="140771,30878;24438,168286;64059,235725;209053,49424;140771,30878;140771,30878" o:connectangles="0,0,0,0,0,0"/>
                  </v:shape>
                  <v:shape id="Полилиния: Форма 255" o:spid="_x0000_s1227" style="position:absolute;left:53105;top:32877;width:1181;height:2276;visibility:visible;mso-wrap-style:square;v-text-anchor:middle" coordsize="118019,227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" path="m87265,171647c73777,141300,83893,95778,104125,70488,132787,34239,83893,-17183,51859,18223,5494,70488,-5464,134556,18983,199466v19388,50580,90200,21918,68282,-27819l87265,171647xe" fillcolor="#e1d231 [3207]" stroked="f">
                    <v:stroke joinstyle="miter"/>
                    <v:path arrowok="t" o:connecttype="custom" o:connectlocs="87265,171647;104125,70488;51859,18223;18983,199466;87265,171647;87265,171647" o:connectangles="0,0,0,0,0,0"/>
                  </v:shape>
                  <v:shape id="Полилиния: Форма 256" o:spid="_x0000_s1228" style="position:absolute;left:68177;top:4241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" path="m24951,58381v53952,14331,106217,18546,161012,9273c217996,62596,211253,6116,178376,10331,132012,16231,84804,16231,39282,6959,6405,215,-7926,49108,24951,58381r,xe" fillcolor="#e1d231 [3207]" stroked="f">
                    <v:stroke joinstyle="miter"/>
                    <v:path arrowok="t" o:connecttype="custom" o:connectlocs="24951,58381;185963,67654;178376,10331;39282,6959;24951,58381;24951,58381" o:connectangles="0,0,0,0,0,0"/>
                  </v:shape>
                  <v:shape id="Полилиния: Форма 257" o:spid="_x0000_s1229" style="position:absolute;left:69244;top:39531;width:1264;height:1265;visibility:visible;mso-wrap-style:square;v-text-anchor:middle" coordsize="126449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<v:stroke joinstyle="miter"/>
                    <v:path arrowok="t" o:connecttype="custom" o:connectlocs="107974,60903;92800,52473;81841,44043;60766,20439;24517,8637;7657,42357;72568,119069;119776,106425;107974,60903;107974,60903" o:connectangles="0,0,0,0,0,0,0,0,0,0"/>
                  </v:shape>
                  <v:shape id="Полилиния: Форма 258" o:spid="_x0000_s1230" style="position:absolute;left:68622;top:29627;width:1518;height:1180;visibility:visible;mso-wrap-style:square;v-text-anchor:middle" coordsize="151738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" path="m48746,109756c78251,90367,107756,70135,138104,50747,163394,33887,141476,-4891,114500,9440,83309,26300,52119,43160,20928,60019v-33720,17703,-2529,69969,27818,49737l48746,109756xe" fillcolor="#e1d231 [3207]" stroked="f">
                    <v:stroke joinstyle="miter"/>
                    <v:path arrowok="t" o:connecttype="custom" o:connectlocs="48746,109756;138105,50747;114501,9440;20928,60019;48746,109756;48746,109756" o:connectangles="0,0,0,0,0,0"/>
                  </v:shape>
                  <v:shape id="Полилиния: Форма 259" o:spid="_x0000_s1231" style="position:absolute;left:36058;top:24758;width:843;height:1181;visibility:visible;mso-wrap-style:square;v-text-anchor:middle" coordsize="84299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" path="m74830,64640c63871,55367,59656,46937,60499,31763,62185,2258,15821,-3643,9077,25019v-7587,30348,843,59852,21074,84299c41110,121963,63028,120277,73987,109318,85789,97516,87475,75598,74830,64640r,xe" fillcolor="#e1d231 [3207]" stroked="f">
                    <v:stroke joinstyle="miter"/>
                    <v:path arrowok="t" o:connecttype="custom" o:connectlocs="74830,64640;60499,31763;9077,25019;30151,109318;73987,109318;74830,64640;74830,64640" o:connectangles="0,0,0,0,0,0,0"/>
                  </v:shape>
                  <v:shape id="Полилиния: Форма 260" o:spid="_x0000_s1232" style="position:absolute;left:37116;top:25276;width:1686;height:1686;visibility:visible;mso-wrap-style:square;v-text-anchor:middle" coordsize="16859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" path="m60916,157837c93792,124118,127512,89555,159546,54992,184836,28016,146058,-10761,119082,14528,84519,46562,49957,80282,16237,113159v-30348,27818,16017,74183,44679,44678l60916,157837xe" fillcolor="#e1d231 [3207]" stroked="f">
                    <v:stroke joinstyle="miter"/>
                    <v:path arrowok="t" o:connecttype="custom" o:connectlocs="60916,157838;159547,54992;119083,14528;16237,113160;60916,157838;60916,157838" o:connectangles="0,0,0,0,0,0"/>
                  </v:shape>
                  <v:shape id="Полилиния: Форма 261" o:spid="_x0000_s1233" style="position:absolute;left:48514;top:20043;width:843;height:1012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<v:stroke joinstyle="miter"/>
                    <v:path arrowok="t" o:connecttype="custom" o:connectlocs="22071,28667;7741,66601;22914,96949;55791,85990;77709,51428;63378,8435;22071,28667;22071,28667" o:connectangles="0,0,0,0,0,0,0,0"/>
                  </v:shape>
                  <v:shape id="Полилиния: Форма 262" o:spid="_x0000_s1234" style="position:absolute;left:61304;top:20528;width:1012;height:1433;visibility:visible;mso-wrap-style:square;v-text-anchor:middle" coordsize="101159,14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" path="m10082,47628v16016,26976,32876,53952,48893,80084c74992,153845,112927,131084,99439,104109,85108,76290,71620,47628,57289,19809,42115,-11382,-7621,17280,10082,47628r,xe" fillcolor="#e1d231 [3207]" stroked="f">
                    <v:stroke joinstyle="miter"/>
                    <v:path arrowok="t" o:connecttype="custom" o:connectlocs="10082,47628;58975,127713;99439,104110;57289,19809;10082,47628;10082,47628" o:connectangles="0,0,0,0,0,0"/>
                  </v:shape>
                  <v:shape id="Полилиния: Форма 263" o:spid="_x0000_s1235" style="position:absolute;left:61024;top:25235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<v:stroke joinstyle="miter"/>
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</v:shape>
                  <v:shape id="Полилиния: Форма 264" o:spid="_x0000_s1236" style="position:absolute;left:31530;top:2289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" path="m76632,144453c79161,111577,93492,82072,117096,58468,145758,29806,102765,-11500,73261,14632,34483,48352,13408,93874,6664,144453v-5901,44679,66597,46365,69968,l76632,144453xe" fillcolor="#e1d231 [3207]" stroked="f">
                    <v:stroke joinstyle="miter"/>
                    <v:path arrowok="t" o:connecttype="custom" o:connectlocs="76632,144454;117096,58468;73261,14632;6664,144454;76632,144454;76632,144454" o:connectangles="0,0,0,0,0,0"/>
                  </v:shape>
                  <v:shape id="Полилиния: Форма 265" o:spid="_x0000_s1237" style="position:absolute;left:27992;top:19321;width:1096;height:1771;visibility:visible;mso-wrap-style:square;v-text-anchor:middle" coordsize="10958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" path="m99976,128671c81430,96637,70471,63761,65413,27512,61198,-5365,3875,2222,6404,35099v3372,44679,15174,86828,36249,127292c62041,200326,121894,166606,99976,128671r,xe" fillcolor="#e1d231 [3207]" stroked="f">
                    <v:stroke joinstyle="miter"/>
                    <v:path arrowok="t" o:connecttype="custom" o:connectlocs="99976,128672;65413,27512;6404,35099;42653,162392;99976,128672;99976,128672" o:connectangles="0,0,0,0,0,0"/>
                  </v:shape>
                  <v:shape id="Полилиния: Форма 266" o:spid="_x0000_s1238" style="position:absolute;left:36491;top:20881;width:843;height:1602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<v:stroke joinstyle="miter"/>
                    <v:path arrowok="t" o:connecttype="custom" o:connectlocs="68591,135416;83765,35099;25598,27512;7053,118556;29813,158177;68591,135416;68591,135416" o:connectangles="0,0,0,0,0,0,0"/>
                  </v:shape>
                  <v:shape id="Полилиния: Форма 267" o:spid="_x0000_s1239" style="position:absolute;left:12052;top:20096;width:928;height:1349;visibility:visible;mso-wrap-style:square;v-text-anchor:middle" coordsize="9272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<v:stroke joinstyle="miter"/>
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</v:shape>
                  <v:shape id="Полилиния: Форма 268" o:spid="_x0000_s1240" style="position:absolute;left:66797;top:30846;width:5058;height:2361;visibility:visible;mso-wrap-style:square;v-text-anchor:middle" coordsize="505796,23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" path="m459749,13055c336671,113371,190834,169009,33194,177439v-36249,1686,-35406,59852,,56480c197578,216216,358590,153835,490096,52676,518758,30758,488410,-9706,459749,13055r,xe" fillcolor="#e1d231 [3207]" stroked="f">
                    <v:stroke joinstyle="miter"/>
                    <v:path arrowok="t" o:connecttype="custom" o:connectlocs="459749,13055;33194,177439;33194,233919;490096,52676;459749,13055;459749,13055" o:connectangles="0,0,0,0,0,0"/>
                  </v:shape>
                  <v:shape id="Полилиния: Форма 269" o:spid="_x0000_s1241" style="position:absolute;left:54638;top:3116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<v:stroke joinstyle="miter"/>
                    <v:path arrowok="t" o:connecttype="custom" o:connectlocs="10725,59243;34329,114882;74792,162933;118628,119097;78164,40698;10725,59243;10725,59243" o:connectangles="0,0,0,0,0,0,0"/>
                  </v:shape>
                  <v:shape id="Полилиния: Форма 270" o:spid="_x0000_s1242" style="position:absolute;left:60353;top:29340;width:2023;height:1771;visibility:visible;mso-wrap-style:square;v-text-anchor:middle" coordsize="202318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" path="m21750,67570v43835,32034,85142,66596,128977,98630c178546,186432,213952,140910,187819,118149,146512,82744,103520,49867,62213,15304,25122,-15044,-17028,38908,21750,67570r,xe" fillcolor="#e1d231 [3207]" stroked="f">
                    <v:stroke joinstyle="miter"/>
                    <v:path arrowok="t" o:connecttype="custom" o:connectlocs="21750,67570;150727,166201;187819,118150;62213,15304;21750,67570;21750,67570" o:connectangles="0,0,0,0,0,0"/>
                  </v:shape>
                  <v:shape id="Полилиния: Форма 271" o:spid="_x0000_s1243" style="position:absolute;left:70809;top:32829;width:1433;height:1686;visibility:visible;mso-wrap-style:square;v-text-anchor:middle" coordsize="14330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<v:stroke joinstyle="miter"/>
                    <v:path arrowok="t" o:connecttype="custom" o:connectlocs="30723,14590;15550,107320;100693,166330;123454,111535;73717,57582;73717,14590;30723,14590;30723,14590" o:connectangles="0,0,0,0,0,0,0,0"/>
                  </v:shape>
                  <v:shape id="Полилиния: Форма 272" o:spid="_x0000_s1244" style="position:absolute;left:70466;top:29421;width:928;height:928;visibility:visible;mso-wrap-style:square;v-text-anchor:middle" coordsize="9272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<v:stroke joinstyle="miter"/>
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</v:shape>
                  <v:shape id="Полилиния: Форма 273" o:spid="_x0000_s1245" style="position:absolute;left:36464;top:37553;width:1180;height:1939;visibility:visible;mso-wrap-style:square;v-text-anchor:middle" coordsize="118019,19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" path="m67939,160950c72154,120487,87328,81709,110089,47989,131164,16799,82270,-10177,60352,18484,29161,60634,11458,107842,6400,160108v-2529,39620,57324,38777,61539,842l67939,160950xe" fillcolor="#e1d231 [3207]" stroked="f">
                    <v:stroke joinstyle="miter"/>
                    <v:path arrowok="t" o:connecttype="custom" o:connectlocs="67939,160951;110089,47989;60352,18484;6400,160109;67939,160951;67939,160951" o:connectangles="0,0,0,0,0,0"/>
                  </v:shape>
                  <v:shape id="Полилиния: Форма 274" o:spid="_x0000_s1246" style="position:absolute;left:53953;top:35463;width:1012;height:1349;visibility:visible;mso-wrap-style:square;v-text-anchor:middle" coordsize="10115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<v:stroke joinstyle="miter"/>
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</v:shape>
                  <v:shape id="Полилиния: Форма 275" o:spid="_x0000_s1247" style="position:absolute;left:68980;top:40954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<v:stroke joinstyle="miter"/>
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</v:shape>
                  <v:shape id="Полилиния: Форма 276" o:spid="_x0000_s1248" style="position:absolute;left:76772;top:38214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<v:stroke joinstyle="miter"/>
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</v:shape>
                  <v:shape id="Полилиния: Форма 277" o:spid="_x0000_s1249" style="position:absolute;left:77376;top:43586;width:675;height:759;visibility:visible;mso-wrap-style:square;v-text-anchor:middle" coordsize="6743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<v:stroke joinstyle="miter"/>
                    <v:path arrowok="t" o:connecttype="custom" o:connectlocs="63547,26344;60175,19599;13810,19599;10438,26344;10438,57534;37414,72708;64390,57534;63547,26344;63547,26344" o:connectangles="0,0,0,0,0,0,0,0,0"/>
                  </v:shape>
                  <v:shape id="Полилиния: Форма 278" o:spid="_x0000_s1250" style="position:absolute;left:25253;top:38753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<v:stroke joinstyle="miter"/>
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</v:shape>
                  <v:shape id="Полилиния: Форма 279" o:spid="_x0000_s1251" style="position:absolute;left:23448;top:39971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<v:stroke joinstyle="miter"/>
                    <v:path arrowok="t" o:connecttype="custom" o:connectlocs="33432,6851;28374,7694;52820,65017;57035,63331;57035,13595;52820,11909;28374,69232;33432,70075;33432,6851;33432,6851" o:connectangles="0,0,0,0,0,0,0,0,0,0"/>
                  </v:shape>
                  <v:shape id="Полилиния: Форма 280" o:spid="_x0000_s1252" style="position:absolute;left:22794;top:40526;width:843;height:675;visibility:visible;mso-wrap-style:square;v-text-anchor:middle" coordsize="8429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<v:stroke joinstyle="miter"/>
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</v:shape>
                  <v:shape id="Полилиния: Форма 281" o:spid="_x0000_s1253" style="position:absolute;left:8756;top:37818;width:843;height:759;visibility:visible;mso-wrap-style:square;v-text-anchor:middle" coordsize="8429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<v:stroke joinstyle="miter"/>
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</v:shape>
                  <v:shape id="Полилиния: Форма 282" o:spid="_x0000_s1254" style="position:absolute;left:279;top:43351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<v:stroke joinstyle="miter"/>
                    <v:path arrowok="t" o:connecttype="custom" o:connectlocs="36249,6901;29505,8587;10116,23761;10116,53265;29505,68439;36249,70125;67439,61695;76712,38934;67439,16174;36249,6901;36249,6901" o:connectangles="0,0,0,0,0,0,0,0,0,0,0"/>
                  </v:shape>
                  <v:shape id="Полилиния: Форма 283" o:spid="_x0000_s1255" style="position:absolute;left:4512;top:37253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<v:stroke joinstyle="miter"/>
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</v:shape>
                  <v:shape id="Полилиния: Форма 284" o:spid="_x0000_s1256" style="position:absolute;left:3621;top:38121;width:759;height:591;visibility:visible;mso-wrap-style:square;v-text-anchor:middle" coordsize="7586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<v:stroke joinstyle="miter"/>
                    <v:path arrowok="t" o:connecttype="custom" o:connectlocs="48515,6322;29969,6322;6365,29927;29969,53531;48515,53531;72962,29083;48515,6322;48515,6322" o:connectangles="0,0,0,0,0,0,0,0"/>
                  </v:shape>
                  <v:shape id="Полилиния: Форма 285" o:spid="_x0000_s1257" style="position:absolute;left:5524;top:34754;width:758;height:675;visibility:visible;mso-wrap-style:square;v-text-anchor:middle" coordsize="7586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<v:stroke joinstyle="miter"/>
                    <v:path arrowok="t" o:connecttype="custom" o:connectlocs="33619,7521;26033,10051;6644,31968;19289,58944;26033,63159;71554,40398;63124,14265;33619,7521;33619,7521" o:connectangles="0,0,0,0,0,0,0,0,0"/>
                  </v:shape>
                  <v:shape id="Полилиния: Форма 286" o:spid="_x0000_s1258" style="position:absolute;left:3781;top:33676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<v:stroke joinstyle="miter"/>
                    <v:path arrowok="t" o:connecttype="custom" o:connectlocs="16560,20966;9816,31925;14031,64801;46908,69016;57867,62272;63768,15065;16560,20966;16560,20966" o:connectangles="0,0,0,0,0,0,0,0"/>
                  </v:shape>
                  <v:shape id="Полилиния: Форма 287" o:spid="_x0000_s1259" style="position:absolute;left:15162;top:34657;width:506;height:590;visibility:visible;mso-wrap-style:square;v-text-anchor:middle" coordsize="5057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" path="m29083,52687v30348,,30348,-46365,,-46365c-1265,6322,-1265,52687,29083,52687r,xe" fillcolor="#e1d231 [3207]" stroked="f">
                    <v:stroke joinstyle="miter"/>
                    <v:path arrowok="t" o:connecttype="custom" o:connectlocs="29084,52688;29084,6322;29084,52688;29084,52688" o:connectangles="0,0,0,0"/>
                  </v:shape>
                  <v:shape id="Полилиния: Форма 288" o:spid="_x0000_s1260" style="position:absolute;left:16975;top:35238;width:675;height:675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<v:stroke joinstyle="miter"/>
                    <v:path arrowok="t" o:connecttype="custom" o:connectlocs="15542,21496;8798,32455;13856,61960;40831,67861;55162,59431;68650,34984;60220,14752;39988,6322;15542,21496;15542,21496" o:connectangles="0,0,0,0,0,0,0,0,0,0"/>
                  </v:shape>
                  <v:shape id="Полилиния: Форма 289" o:spid="_x0000_s1261" style="position:absolute;left:25176;top:35714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<v:stroke joinstyle="miter"/>
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</v:shape>
                  <v:shape id="Полилиния: Форма 290" o:spid="_x0000_s1262" style="position:absolute;left:35686;top:36715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<v:stroke joinstyle="miter"/>
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</v:shape>
                  <v:shape id="Полилиния: Форма 291" o:spid="_x0000_s1263" style="position:absolute;left:36612;top:36486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<v:stroke joinstyle="miter"/>
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</v:shape>
                  <v:shape id="Полилиния: Форма 292" o:spid="_x0000_s1264" style="position:absolute;left:55934;top:41459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<v:stroke joinstyle="miter"/>
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</v:shape>
                  <v:shape id="Полилиния: Форма 293" o:spid="_x0000_s1265" style="position:absolute;left:57330;top:39688;width:758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<v:stroke joinstyle="miter"/>
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</v:shape>
                  <v:shape id="Полилиния: Форма 294" o:spid="_x0000_s1266" style="position:absolute;left:73958;top:43650;width:843;height:1096;visibility:visible;mso-wrap-style:square;v-text-anchor:middle" coordsize="8429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<v:stroke joinstyle="miter"/>
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</v:shape>
                  <v:shape id="Полилиния: Форма 295" o:spid="_x0000_s1267" style="position:absolute;left:44743;top:14939;width:674;height:674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" path="m34141,63646v37092,,37092,-57324,,-57324c-2950,6322,-2950,63646,34141,63646r,xe" fillcolor="#e1d231 [3207]" stroked="f">
                    <v:stroke joinstyle="miter"/>
                    <v:path arrowok="t" o:connecttype="custom" o:connectlocs="34141,63646;34141,6322;34141,63646;34141,63646" o:connectangles="0,0,0,0"/>
                  </v:shape>
                  <v:shape id="Полилиния: Форма 296" o:spid="_x0000_s1268" style="position:absolute;left:6740;top:1532;width:1096;height:843;visibility:visible;mso-wrap-style:square;v-text-anchor:middle" coordsize="10958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<v:stroke joinstyle="miter"/>
                    <v:path arrowok="t" o:connecttype="custom" o:connectlocs="84813,15083;39292,6653;7258,31100;22432,68192;46036,79151;66267,83366;109260,58919;84813,15083;84813,15083" o:connectangles="0,0,0,0,0,0,0,0,0"/>
                  </v:shape>
                  <v:shape id="Полилиния: Форма 297" o:spid="_x0000_s1269" style="position:absolute;left:53493;width:1096;height:927;visibility:visible;mso-wrap-style:square;v-text-anchor:middle" coordsize="10958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<v:stroke joinstyle="miter"/>
                    <v:path arrowok="t" o:connecttype="custom" o:connectlocs="91497,26727;70422,16611;54405,9024;37545,6495;8883,25884;15628,59604;56934,84894;103299,73092;91497,26727;91497,26727" o:connectangles="0,0,0,0,0,0,0,0,0,0"/>
                  </v:shape>
                  <v:shape id="Полилиния: Форма 298" o:spid="_x0000_s1270" style="position:absolute;left:57175;top:36749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<v:stroke joinstyle="miter"/>
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</v:shape>
                  <v:shape id="Полилиния: Форма 299" o:spid="_x0000_s1271" style="position:absolute;left:24212;top:35285;width:1096;height:1012;visibility:visible;mso-wrap-style:square;v-text-anchor:middle" coordsize="10958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<v:stroke joinstyle="miter"/>
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</v:shape>
                  <v:shape id="Полилиния: Фигура 300" o:spid="_x0000_s1272" style="position:absolute;left:40743;top:14231;width:1349;height:1265;visibility:visible;mso-wrap-style:square;v-text-anchor:middle" coordsize="134878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<v:stroke joinstyle="miter"/>
                    <v:path arrowok="t" o:connecttype="custom" o:connectlocs="23614,71181;90211,121761;128989,114174;126460,74553;65763,16386;13498,19758;23614,71181;23614,71181" o:connectangles="0,0,0,0,0,0,0,0"/>
                  </v:shape>
                </v:group>
                <v:group id="Группа 7" o:spid="_x0000_s1273" style="position:absolute;left:274;top:7399;width:77781;height:37347" coordorigin="274,7399" coordsize="77781,37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Полилиния: Фигура 186" o:spid="_x0000_s1274" style="position:absolute;left:21509;top:38324;width:1852;height:1853;visibility:visible;mso-wrap-style:square;v-text-anchor:middle" coordsize="185257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" path="m136366,14441c95104,55703,54684,96965,13422,138227v-21894,21894,11789,55577,33684,33683c89210,132333,132156,91913,174260,52335,200364,28757,160786,-10821,136366,14441r,xe" fillcolor="#0387a8 [3208]" stroked="f">
                    <v:stroke joinstyle="miter"/>
                    <v:path arrowok="t" o:connecttype="custom" o:connectlocs="136367,14441;13422,138228;47106,171911;174261,52335;136367,14441;136367,14441" o:connectangles="0,0,0,0,0,0"/>
                  </v:shape>
                  <v:shape id="Полилиния: Фигура 187" o:spid="_x0000_s1275" style="position:absolute;left:30782;top:34975;width:2863;height:1768;visibility:visible;mso-wrap-style:square;v-text-anchor:middle" coordsize="286307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" path="m235547,10002c163970,46212,92393,81579,20817,119473v-32841,17683,-4211,64840,29472,49682c123551,135472,195969,100947,268388,65580,305440,47896,272599,-8523,235547,10002r,xe" fillcolor="#0387a8 [3208]" stroked="f">
                    <v:stroke joinstyle="miter"/>
                    <v:path arrowok="t" o:connecttype="custom" o:connectlocs="235547,10002;20817,119474;50289,169156;268388,65580;235547,10002;235547,10002" o:connectangles="0,0,0,0,0,0"/>
                  </v:shape>
                  <v:shape id="Полилиния: Фигура 188" o:spid="_x0000_s1276" style="position:absolute;left:6026;top:36742;width:1431;height:1431;visibility:visible;mso-wrap-style:square;v-text-anchor:middle" coordsize="143153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<v:stroke joinstyle="miter"/>
                    <v:path arrowok="t" o:connecttype="custom" o:connectlocs="10078,48986;104392,139090;141444,128985;131339,91933;58919,20355;20183,10250;10078,48986;10078,48986" o:connectangles="0,0,0,0,0,0,0,0"/>
                  </v:shape>
                  <v:shape id="Полилиния: Фигура 189" o:spid="_x0000_s1277" style="position:absolute;left:10498;top:29764;width:758;height:757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<v:stroke joinstyle="miter"/>
                    <v:path arrowok="t" o:connecttype="custom" o:connectlocs="51788,68840;67787,48630;75366,30947;67787,13263;33262,13263;13894,30104;6316,49472;13894,68840;33262,76419;51788,68840;51788,68840" o:connectangles="0,0,0,0,0,0,0,0,0,0,0"/>
                  </v:shape>
                  <v:shape id="Полилиния: Фигура 190" o:spid="_x0000_s1278" style="position:absolute;left:15748;top:28215;width:1094;height:1348;visibility:visible;mso-wrap-style:square;v-text-anchor:middle" coordsize="109470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" path="m49745,125128c69113,98182,89323,72077,107007,44289,125532,16500,80902,-9604,62376,18184,43851,45973,27009,73762,10167,102392v-15999,26105,21895,46315,39578,22736l49745,125128xe" fillcolor="#0387a8 [3208]" stroked="f">
                    <v:stroke joinstyle="miter"/>
                    <v:path arrowok="t" o:connecttype="custom" o:connectlocs="49745,125129;107007,44289;62376,18184;10167,102393;49745,125129;49745,125129" o:connectangles="0,0,0,0,0,0"/>
                  </v:shape>
                  <v:shape id="Полилиния: Фигура 191" o:spid="_x0000_s1279" style="position:absolute;left:17016;top:30187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<v:stroke joinstyle="miter"/>
                    <v:path arrowok="t" o:connecttype="custom" o:connectlocs="41683,7090;24841,11301;6316,34879;24841,58457;41683,62667;78734,34879;41683,7090;41683,7090" o:connectangles="0,0,0,0,0,0,0,0"/>
                  </v:shape>
                  <v:shape id="Полилиния: Форма 192" o:spid="_x0000_s1280" style="position:absolute;left:50277;top:36350;width:1516;height:1347;visibility:visible;mso-wrap-style:square;v-text-anchor:middle" coordsize="151574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" path="m16460,63665v25263,21894,52209,41262,79156,60629c125931,146189,164666,95664,136036,72086,109931,51034,84668,29982,56880,11456,25723,-9596,-12171,39245,16460,63665r,xe" fillcolor="#0387a8 [3208]" stroked="f">
                    <v:stroke joinstyle="miter"/>
                    <v:path arrowok="t" o:connecttype="custom" o:connectlocs="16460,63665;95616,124295;136036,72087;56880,11456;16460,63665;16460,63665" o:connectangles="0,0,0,0,0,0"/>
                  </v:shape>
                  <v:shape id="Полилиния: Форма 193" o:spid="_x0000_s1281" style="position:absolute;left:45701;top:33244;width:1432;height:1095;visibility:visible;mso-wrap-style:square;v-text-anchor:middle" coordsize="143153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<v:stroke joinstyle="miter"/>
                    <v:path arrowok="t" o:connecttype="custom" o:connectlocs="114535,31538;49693,7118;22747,71116;85062,100589;138955,82063;114535,31538;114535,31538" o:connectangles="0,0,0,0,0,0,0"/>
                  </v:shape>
                  <v:shape id="Полилиния: Форма 194" o:spid="_x0000_s1282" style="position:absolute;left:53578;top:28252;width:1600;height:1600;visibility:visible;mso-wrap-style:square;v-text-anchor:middle" coordsize="159995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<v:stroke joinstyle="miter"/>
                    <v:path arrowok="t" o:connecttype="custom" o:connectlocs="82186,128209;146183,65053;121763,7791;56923,43159;12293,98736;30819,153471;82186,128209;82186,128209" o:connectangles="0,0,0,0,0,0,0,0"/>
                  </v:shape>
                  <v:shape id="Полилиния: Форма 195" o:spid="_x0000_s1283" style="position:absolute;left:73171;top:37678;width:926;height:2105;visibility:visible;mso-wrap-style:square;v-text-anchor:middle" coordsize="92628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" path="m88344,151466c71502,123677,73186,85784,85817,57153,102658,18417,50450,-15266,27714,23470,-3443,77363,2451,132940,26029,188518v18526,40419,87577,3368,62315,-37052l88344,151466xe" fillcolor="#0387a8 [3208]" stroked="f">
                    <v:stroke joinstyle="miter"/>
                    <v:path arrowok="t" o:connecttype="custom" o:connectlocs="88345,151466;85818,57153;27714,23470;26029,188518;88345,151466;88345,151466" o:connectangles="0,0,0,0,0,0"/>
                  </v:shape>
                  <v:shape id="Полилиния: Форма 196" o:spid="_x0000_s1284" style="position:absolute;left:67472;top:22838;width:927;height:1348;visibility:visible;mso-wrap-style:square;v-text-anchor:middle" coordsize="92628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<v:stroke joinstyle="miter"/>
                    <v:path arrowok="t" o:connecttype="custom" o:connectlocs="32504,16128;10610,111284;41767,131494;66188,103705;78819,63284;78819,16128;32504,16128;32504,16128" o:connectangles="0,0,0,0,0,0,0,0"/>
                  </v:shape>
                  <v:shape id="Полилиния: Форма 197" o:spid="_x0000_s1285" style="position:absolute;left:52338;top:24994;width:2105;height:1600;visibility:visible;mso-wrap-style:square;v-text-anchor:middle" coordsize="210520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" path="m184325,87677c133800,75046,88328,50626,50434,14416,25172,-10004,-8511,26205,13382,51468v40421,49683,91787,83366,153259,101891c208745,165991,227271,97782,184325,87677r,xe" fillcolor="#0387a8 [3208]" stroked="f">
                    <v:stroke joinstyle="miter"/>
                    <v:path arrowok="t" o:connecttype="custom" o:connectlocs="184325,87677;50434,14416;13382,51468;166641,153359;184325,87677;184325,87677" o:connectangles="0,0,0,0,0,0"/>
                  </v:shape>
                  <v:shape id="Полилиния: Форма 198" o:spid="_x0000_s1286" style="position:absolute;left:62040;top:22287;width:1348;height:2105;visibility:visible;mso-wrap-style:square;v-text-anchor:middle" coordsize="134732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<v:stroke joinstyle="miter"/>
                    <v:path arrowok="t" o:connecttype="custom" o:connectlocs="85621,168077;122672,66185;72990,16502;24148,83869;6464,168077;85621,168077;85621,168077" o:connectangles="0,0,0,0,0,0,0"/>
                  </v:shape>
                  <v:shape id="Полилиния: Форма 199" o:spid="_x0000_s1287" style="position:absolute;left:72652;top:19692;width:2021;height:1936;visibility:visible;mso-wrap-style:square;v-text-anchor:middle" coordsize="202099,193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" path="m62755,184270c104859,141324,147805,98378,189067,54590,214329,27643,176436,-10250,148647,14170,104017,54590,60229,95852,16441,137114v-31158,29473,16841,78313,46314,47156l62755,184270xe" fillcolor="#0387a8 [3208]" stroked="f">
                    <v:stroke joinstyle="miter"/>
                    <v:path arrowok="t" o:connecttype="custom" o:connectlocs="62755,184270;189067,54590;148647,14170;16441,137114;62755,184270;62755,184270" o:connectangles="0,0,0,0,0,0"/>
                  </v:shape>
                  <v:shape id="Полилиния: Форма 200" o:spid="_x0000_s1288" style="position:absolute;left:73850;top:14905;width:1600;height:2021;visibility:visible;mso-wrap-style:square;v-text-anchor:middle" coordsize="159995,20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<v:stroke joinstyle="miter"/>
                    <v:path arrowok="t" o:connecttype="custom" o:connectlocs="147562,140021;67565,21287;8619,46550;44828,123179;96196,191388;147562,140021;147562,140021" o:connectangles="0,0,0,0,0,0,0"/>
                  </v:shape>
                  <v:shape id="Полилиния: Форма 201" o:spid="_x0000_s1289" style="position:absolute;left:69098;top:25012;width:1263;height:757;visibility:visible;mso-wrap-style:square;v-text-anchor:middle" coordsize="126312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" path="m24060,55626v24420,5053,49683,10105,74103,14316c124268,74994,135214,37942,109110,29522,84690,21943,61111,14364,36691,7628,6376,-2477,-7097,48890,24060,55626r,xe" fillcolor="#0387a8 [3208]" stroked="f">
                    <v:stroke joinstyle="miter"/>
                    <v:path arrowok="t" o:connecttype="custom" o:connectlocs="24060,55626;98163,69942;109110,29522;36691,7628;24060,55626;24060,55626" o:connectangles="0,0,0,0,0,0"/>
                  </v:shape>
                  <v:shape id="Полилиния: Форма 202" o:spid="_x0000_s1290" style="position:absolute;left:2163;top:14129;width:1515;height:1432;visibility:visible;mso-wrap-style:square;v-text-anchor:middle" coordsize="151574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<v:stroke joinstyle="miter"/>
                    <v:path arrowok="t" o:connecttype="custom" o:connectlocs="123238,67676;68503,22203;27241,8730;7873,47466;102186,139253;147659,113149;123238,67676;123238,67676" o:connectangles="0,0,0,0,0,0,0,0"/>
                  </v:shape>
                  <v:shape id="Полилиния: Форма 203" o:spid="_x0000_s1291" style="position:absolute;left:274;top:19434;width:842;height:1010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<v:stroke joinstyle="miter"/>
                    <v:path arrowok="t" o:connecttype="custom" o:connectlocs="7289,39950;44341,93844;74655,93844;74655,63529;57814,25635;24973,7109;7289,39950;7289,39950" o:connectangles="0,0,0,0,0,0,0,0"/>
                  </v:shape>
                  <v:shape id="Полилиния: Форма 204" o:spid="_x0000_s1292" style="position:absolute;left:38728;top:32565;width:1432;height:3621;visibility:visible;mso-wrap-style:square;v-text-anchor:middle" coordsize="143153,36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" path="m139836,323362c90153,233260,68259,138105,69101,35371v842,-39578,-57262,-37894,-60630,c-2476,146525,28681,260206,92679,351151v19368,27789,63998,3368,47157,-27789l139836,323362xe" fillcolor="#0387a8 [3208]" stroked="f">
                    <v:stroke joinstyle="miter"/>
                    <v:path arrowok="t" o:connecttype="custom" o:connectlocs="139837,323362;69101,35371;8471,35371;92680,351151;139837,323362;139837,323362" o:connectangles="0,0,0,0,0,0"/>
                  </v:shape>
                  <v:shape id="Полилиния: Форма 205" o:spid="_x0000_s1293" style="position:absolute;left:71053;top:38109;width:2779;height:3368;visibility:visible;mso-wrap-style:square;v-text-anchor:middle" coordsize="277886,336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<v:stroke joinstyle="miter"/>
                    <v:path arrowok="t" o:connecttype="custom" o:connectlocs="43235,62908;167863,229640;237756,336584;260492,282690;215019,187536;158600,72170;11236,32593;43235,62908;43235,62908" o:connectangles="0,0,0,0,0,0,0,0,0"/>
                  </v:shape>
                  <v:shape id="Полилиния: Форма 206" o:spid="_x0000_s1294" style="position:absolute;left:13539;top:28787;width:1431;height:1769;visibility:visible;mso-wrap-style:square;v-text-anchor:middle" coordsize="143153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" path="m7919,35950v18526,47999,52209,93471,89261,128838c119074,185840,151073,153841,130863,131105,98864,95738,76128,57844,51708,17424,38234,-5312,-2186,9845,7919,35950r,xe" fillcolor="#0387a8 [3208]" stroked="f">
                    <v:stroke joinstyle="miter"/>
                    <v:path arrowok="t" o:connecttype="custom" o:connectlocs="7919,35950;97181,164789;130864,131106;51708,17424;7919,35950;7919,35950" o:connectangles="0,0,0,0,0,0"/>
                  </v:shape>
                  <v:shape id="Полилиния: Форма 207" o:spid="_x0000_s1295" style="position:absolute;left:60775;top:26199;width:1179;height:1179;visibility:visible;mso-wrap-style:square;v-text-anchor:middle" coordsize="117891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" path="m45377,101057c51272,72426,72324,51374,100955,47164,127059,42953,116112,1691,90008,6744,48745,14322,14220,48848,6641,90110v-4210,25262,33684,36209,38736,10947l45377,101057xe" fillcolor="#0387a8 [3208]" stroked="f">
                    <v:stroke joinstyle="miter"/>
                    <v:path arrowok="t" o:connecttype="custom" o:connectlocs="45377,101057;100955,47164;90008,6744;6641,90110;45377,101057;45377,101057" o:connectangles="0,0,0,0,0,0"/>
                  </v:shape>
                  <v:shape id="Полилиния: Форма 208" o:spid="_x0000_s1296" style="position:absolute;left:74449;top:29950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<v:stroke joinstyle="miter"/>
                    <v:path arrowok="t" o:connecttype="custom" o:connectlocs="61503,33316;58976,24895;34556,6369;10136,24895;7610,33316;34556,68683;61503,33316;61503,33316" o:connectangles="0,0,0,0,0,0,0,0"/>
                  </v:shape>
                  <v:shape id="Полилиния: Форма 209" o:spid="_x0000_s1297" style="position:absolute;left:75342;top:30640;width:926;height:1095;visibility:visible;mso-wrap-style:square;v-text-anchor:middle" coordsize="92628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" path="m6760,32569v5052,28630,20210,53893,42104,73261c69916,124355,101073,93198,79179,75515,62337,61199,51390,43516,47180,21622,41285,-5325,1708,6464,6760,32569r,xe" fillcolor="#0387a8 [3208]" stroked="f">
                    <v:stroke joinstyle="miter"/>
                    <v:path arrowok="t" o:connecttype="custom" o:connectlocs="6760,32569;48865,105830;79180,75515;47181,21622;6760,32569;6760,32569" o:connectangles="0,0,0,0,0,0"/>
                  </v:shape>
                  <v:shape id="Полилиния: Форма 210" o:spid="_x0000_s1298" style="position:absolute;left:76623;top:31970;width:1432;height:590;visibility:visible;mso-wrap-style:square;v-text-anchor:middle" coordsize="143153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" path="m118629,6491c88315,9859,57999,13227,26842,16596v-26946,3368,-27788,44630,,42946c57158,57015,87472,54489,118629,52805v29473,-3368,28631,-49683,,-46314l118629,6491xe" fillcolor="#0387a8 [3208]" stroked="f">
                    <v:stroke joinstyle="miter"/>
                    <v:path arrowok="t" o:connecttype="custom" o:connectlocs="118630,6491;26842,16596;26842,59543;118630,52806;118630,6491;118630,6491" o:connectangles="0,0,0,0,0,0"/>
                  </v:shape>
                  <v:shape id="Полилиния: Форма 211" o:spid="_x0000_s1299" style="position:absolute;left:74858;top:33478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<v:stroke joinstyle="miter"/>
                    <v:path arrowok="t" o:connecttype="custom" o:connectlocs="40899,7291;24057,11501;6374,35080;24057,58658;40899,62868;69530,55290;77951,34238;69530,13186;40899,7291;40899,7291" o:connectangles="0,0,0,0,0,0,0,0,0,0"/>
                  </v:shape>
                  <v:shape id="Полилиния: Форма 212" o:spid="_x0000_s1300" style="position:absolute;left:55940;top:41353;width:757;height:1263;visibility:visible;mso-wrap-style:square;v-text-anchor:middle" coordsize="75787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<v:stroke joinstyle="miter"/>
                    <v:path arrowok="t" o:connecttype="custom" o:connectlocs="54025,108182;61604,77025;73393,48394;24553,19764;6869,66078;7711,91340;15289,114077;54025,108182;54025,108182" o:connectangles="0,0,0,0,0,0,0,0,0"/>
                  </v:shape>
                  <v:shape id="Полилиния: Форма 213" o:spid="_x0000_s1301" style="position:absolute;left:45498;top:35322;width:1515;height:1852;visibility:visible;mso-wrap-style:square;v-text-anchor:middle" coordsize="151574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" path="m143295,133634c109612,99951,80139,61215,56561,19953,38877,-11204,-5753,16585,9405,47742v23578,47999,55577,88418,95155,124628c131506,194264,168557,158054,143295,133634r,xe" fillcolor="#0387a8 [3208]" stroked="f">
                    <v:stroke joinstyle="miter"/>
                    <v:path arrowok="t" o:connecttype="custom" o:connectlocs="143295,133635;56561,19953;9405,47742;104560,172371;143295,133635;143295,133635" o:connectangles="0,0,0,0,0,0"/>
                  </v:shape>
                  <v:shape id="Полилиния: Форма 214" o:spid="_x0000_s1302" style="position:absolute;left:68581;top:41302;width:589;height:590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<v:stroke joinstyle="miter"/>
                    <v:path arrowok="t" o:connecttype="custom" o:connectlocs="16832,18105;9253,28210;12622,54315;38727,57684;48832,50105;60621,29895;53884,13052;37043,6316;16832,18105;16832,18105" o:connectangles="0,0,0,0,0,0,0,0,0,0"/>
                  </v:shape>
                  <v:shape id="Полилиния: Форма 215" o:spid="_x0000_s1303" style="position:absolute;left:74290;top:42424;width:757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<v:stroke joinstyle="miter"/>
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</v:shape>
                  <v:shape id="Полилиния: Форма 216" o:spid="_x0000_s1304" style="position:absolute;left:74469;top:39059;width:1094;height:758;visibility:visible;mso-wrap-style:square;v-text-anchor:middle" coordsize="109470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" path="m73050,6630v-15999,,-38735,-2526,-52209,6737c1474,26840,1474,52103,20841,65576v13474,9263,36210,5895,52209,6736c89892,72312,106734,57155,105892,39471,105049,22630,91576,6630,73050,6630r,xe" fillcolor="#0387a8 [3208]" stroked="f">
                    <v:stroke joinstyle="miter"/>
                    <v:path arrowok="t" o:connecttype="custom" o:connectlocs="73050,6630;20841,13367;20841,65576;73050,72312;105892,39471;73050,6630;73050,6630" o:connectangles="0,0,0,0,0,0,0"/>
                  </v:shape>
                  <v:shape id="Полилиния: Фигура 217" o:spid="_x0000_s1305" style="position:absolute;left:22630;top:37050;width:842;height:842;visibility:visible;mso-wrap-style:square;v-text-anchor:middle" coordsize="8420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<v:stroke joinstyle="miter"/>
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</v:shape>
                  <v:shape id="Полилиния: Форма 218" o:spid="_x0000_s1306" style="position:absolute;left:5555;top:43895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<v:stroke joinstyle="miter"/>
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</v:shape>
                  <v:shape id="Полилиния: Форма 219" o:spid="_x0000_s1307" style="position:absolute;left:29520;top:35694;width:589;height:589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" path="m32526,60209v34526,,34526,-53893,,-53893c-1999,6316,-2841,60209,32526,60209r,xe" fillcolor="#0387a8 [3208]" stroked="f">
                    <v:stroke joinstyle="miter"/>
                    <v:path arrowok="t" o:connecttype="custom" o:connectlocs="32527,60210;32527,6316;32527,60210;32527,60210" o:connectangles="0,0,0,0"/>
                  </v:shape>
                  <v:shape id="Полилиния: Форма 220" o:spid="_x0000_s1308" style="position:absolute;left:34107;top:35303;width:842;height:1011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<v:stroke joinstyle="miter"/>
                    <v:path arrowok="t" o:connecttype="custom" o:connectlocs="10790,34423;7422,54634;9106,75686;22579,90843;61315,85791;74788,71475;67209,11687;37737,7476;10790,34423;10790,34423" o:connectangles="0,0,0,0,0,0,0,0,0,0"/>
                  </v:shape>
                  <v:shape id="Полилиния: Форма 221" o:spid="_x0000_s1309" style="position:absolute;left:45242;top:36615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<v:stroke joinstyle="miter"/>
                    <v:path arrowok="t" o:connecttype="custom" o:connectlocs="57682,70845;64419,66635;64419,15268;57682,11058;23157,11058;6316,40530;23157,70003;57682,70845;57682,70845" o:connectangles="0,0,0,0,0,0,0,0,0"/>
                  </v:shape>
                  <v:shape id="Полилиния: Форма 222" o:spid="_x0000_s1310" style="position:absolute;left:47787;top:34014;width:758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<v:stroke joinstyle="miter"/>
                    <v:path arrowok="t" o:connecttype="custom" o:connectlocs="26315,10131;19578,13499;19578,58972;26315,62340;56630,62340;71787,36235;56630,10131;26315,10131;26315,10131" o:connectangles="0,0,0,0,0,0,0,0,0"/>
                  </v:shape>
                  <v:shape id="Полилиния: Форма 223" o:spid="_x0000_s1311" style="position:absolute;left:68686;top:4355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<v:stroke joinstyle="miter"/>
                    <v:path arrowok="t" o:connecttype="custom" o:connectlocs="26525,11388;22315,14756;6316,41703;22315,68649;26525,72018;61893,72018;79576,41703;61893,11388;26525,11388;26525,11388" o:connectangles="0,0,0,0,0,0,0,0,0,0"/>
                  </v:shape>
                  <v:shape id="Полилиния: Форма 224" o:spid="_x0000_s1312" style="position:absolute;left:69982;top:43048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<v:stroke joinstyle="miter"/>
                    <v:path arrowok="t" o:connecttype="custom" o:connectlocs="35822,11075;7192,39706;8876,57389;19823,70021;42559,73389;48454,71705;60243,67494;78769,53179;80453,25390;35822,11075;35822,11075" o:connectangles="0,0,0,0,0,0,0,0,0,0,0"/>
                  </v:shape>
                  <v:shape id="Полилиния: Форма 225" o:spid="_x0000_s1313" style="position:absolute;left:72472;top:41945;width:673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<v:stroke joinstyle="miter"/>
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</v:shape>
                  <v:shape id="Полилиния: Форма 226" o:spid="_x0000_s1314" style="position:absolute;left:65026;top:18681;width:1010;height:926;visibility:visible;mso-wrap-style:square;v-text-anchor:middle" coordsize="101049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<v:stroke joinstyle="miter"/>
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</v:shape>
                  <v:shape id="Полилиния: Форма 227" o:spid="_x0000_s1315" style="position:absolute;left:45698;top:8182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<v:stroke joinstyle="miter"/>
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</v:shape>
                  <v:shape id="Полилиния: Форма 228" o:spid="_x0000_s1316" style="position:absolute;left:21841;top:12846;width:673;height:590;visibility:visible;mso-wrap-style:square;v-text-anchor:middle" coordsize="67366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<v:stroke joinstyle="miter"/>
                    <v:path arrowok="t" o:connecttype="custom" o:connectlocs="40028,59555;48449,57029;66132,33451;48449,9871;40028,7345;6345,33451;40028,59555;40028,59555" o:connectangles="0,0,0,0,0,0,0,0"/>
                  </v:shape>
                  <v:shape id="Полилиния: Форма 229" o:spid="_x0000_s1317" style="position:absolute;left:52223;top:739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<v:stroke joinstyle="miter"/>
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</v:shape>
                  <v:shape id="Полилиния: Форма 230" o:spid="_x0000_s1318" style="position:absolute;left:17395;top:29276;width:926;height:842;visibility:visible;mso-wrap-style:square;v-text-anchor:middle" coordsize="9262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<v:stroke joinstyle="miter"/>
                    <v:path arrowok="t" o:connecttype="custom" o:connectlocs="59368,74632;77893,56948;77893,14844;56841,6423;35788,14844;15578,31686;6316,53580;15578,75474;59368,74632;59368,74632" o:connectangles="0,0,0,0,0,0,0,0,0,0"/>
                  </v:shape>
                  <v:shape id="Полилиния: Форма 231" o:spid="_x0000_s1319" style="position:absolute;left:24841;top:38692;width:421;height:505;visibility:visible;mso-wrap-style:square;v-text-anchor:middle" coordsize="42104,50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" path="m24631,45051v25262,,25262,-38735,,-38735c211,6316,211,45051,24631,45051r,xe" fillcolor="#0387a8 [3208]" stroked="f">
                    <v:stroke joinstyle="miter"/>
                    <v:path arrowok="t" o:connecttype="custom" o:connectlocs="24631,45052;24631,6316;24631,45052;24631,45052" o:connectangles="0,0,0,0"/>
                  </v:shape>
                  <v:shape id="Полилиния: Форма 232" o:spid="_x0000_s1320" style="position:absolute;left:20845;top:37978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<v:stroke joinstyle="miter"/>
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</v:shape>
                  <v:shape id="Полилиния: Форма 233" o:spid="_x0000_s1321" style="position:absolute;left:71595;top:41117;width:842;height:926;visibility:visible;mso-wrap-style:square;v-text-anchor:middle" coordsize="84208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" path="m45472,88840v53051,,53051,-82524,,-82524c-6737,7158,-6737,88840,45472,88840r,xe" fillcolor="#0387a8 [3208]" stroked="f">
                    <v:stroke joinstyle="miter"/>
                    <v:path arrowok="t" o:connecttype="custom" o:connectlocs="45472,88841;45472,6316;45472,88841;45472,88841" o:connectangles="0,0,0,0"/>
                  </v:shape>
                  <v:shape id="Полилиния: Форма 234" o:spid="_x0000_s1322" style="position:absolute;left:70950;top:43483;width:1263;height:1263;visibility:visible;mso-wrap-style:square;v-text-anchor:middle" coordsize="126312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<v:stroke joinstyle="miter"/>
                    <v:path arrowok="t" o:connecttype="custom" o:connectlocs="64483,122523;105745,105681;122586,64419;105745,23157;64483,6316;23221,23157;6379,64419;23221,105681;64483,122523;64483,122523" o:connectangles="0,0,0,0,0,0,0,0,0,0"/>
                  </v:shape>
                  <v:shape id="Полилиния: Форма 235" o:spid="_x0000_s1323" style="position:absolute;left:74494;top:41471;width:421;height:421;visibility:visible;mso-wrap-style:square;v-text-anchor:middle" coordsize="42104,4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" path="m20841,37472v20211,,20211,-31156,,-31156c1474,6316,1474,37472,20841,37472r,xe" fillcolor="#0387a8 [3208]" stroked="f">
                    <v:stroke joinstyle="miter"/>
                    <v:path arrowok="t" o:connecttype="custom" o:connectlocs="20841,37472;20841,6316;20841,37472;20841,37472" o:connectangles="0,0,0,0"/>
                  </v:shape>
                  <v:shape id="Полилиния: Форма 236" o:spid="_x0000_s1324" style="position:absolute;left:74007;top:41277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<v:stroke joinstyle="miter"/>
                    <v:path arrowok="t" o:connecttype="custom" o:connectlocs="58596,110734;95647,95576;110805,58525;95647,21473;58596,6316;21544,21473;6387,58525;21544,95576;58596,110734;58596,110734" o:connectangles="0,0,0,0,0,0,0,0,0,0"/>
                  </v:shape>
                  <v:shape id="Полилиния: Форма 237" o:spid="_x0000_s1325" style="position:absolute;left:30374;top:34464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<v:stroke joinstyle="miter"/>
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</v:shape>
                  <v:shape id="Полилиния: Форма 238" o:spid="_x0000_s1326" style="position:absolute;left:11457;top:39702;width:758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<v:stroke joinstyle="miter"/>
                    <v:path arrowok="t" o:connecttype="custom" o:connectlocs="7250,47577;8092,51788;38407,75366;68722,51788;69564,47577;61143,15579;38407,6316;15671,15579;7250,47577;7250,47577" o:connectangles="0,0,0,0,0,0,0,0,0,0"/>
                  </v:shape>
                  <v:shape id="Полилиния: Форма 239" o:spid="_x0000_s1327" style="position:absolute;left:73724;top:31367;width:758;height:842;visibility:visible;mso-wrap-style:square;v-text-anchor:middle" coordsize="75787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<v:stroke joinstyle="miter"/>
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</v:shape>
                  <v:shape id="Полилиния: Форма 240" o:spid="_x0000_s1328" style="position:absolute;left:60697;top:12655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<v:stroke joinstyle="miter"/>
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</v:shape>
                  <v:shape id="Полилиния: Фигура 241" o:spid="_x0000_s1329" style="position:absolute;left:44981;top:10828;width:757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<v:stroke joinstyle="miter"/>
                    <v:path arrowok="t" o:connecttype="custom" o:connectlocs="40899,7126;24057,11336;6374,34915;24057,58493;40899,62703;77108,34915;40899,7126;40899,7126" o:connectangles="0,0,0,0,0,0,0,0"/>
                  </v:shape>
                </v:group>
                <v:group id="Группа 8" o:spid="_x0000_s1330" style="position:absolute;left:275;top:3150;width:77791;height:41596" coordorigin="275,3150" coordsize="77790,4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Полилиния: Фигура 9" o:spid="_x0000_s1331" style="position:absolute;left:7307;top:39607;width:2827;height:1746;visibility:visible;mso-wrap-style:square;v-text-anchor:middle" coordsize="282632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" path="m41280,168561c117757,140298,191741,102059,263230,62989,298143,43870,267386,-7669,232473,9788,161815,45533,89494,78783,19667,117022v-27432,14963,-9144,62346,21613,51539l41280,168561xe" fillcolor="#0a7493 [3209]" stroked="f">
                    <v:stroke joinstyle="miter"/>
                    <v:path arrowok="t" o:connecttype="custom" o:connectlocs="41280,168561;263231,62989;232474,9788;19667,117022;41280,168561;41280,168561" o:connectangles="0,0,0,0,0,0"/>
                  </v:shape>
                  <v:shape id="Полилиния: Фигура 10" o:spid="_x0000_s1332" style="position:absolute;left:11993;top:40851;width:831;height:1163;visibility:visible;mso-wrap-style:square;v-text-anchor:middle" coordsize="83127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<v:stroke joinstyle="miter"/>
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</v:shape>
                  <v:shape id="Полилиния: фигура 11" o:spid="_x0000_s1333" style="position:absolute;left:20910;top:33222;width:1164;height:665;visibility:visible;mso-wrap-style:square;v-text-anchor:middle" coordsize="116378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" path="m40112,60582v14963,-4156,29926,-3325,44058,4157c110770,78870,132383,41463,107445,24006,83338,7381,54244,3224,25149,8212,-8102,14862,6030,70558,40112,60582r,xe" fillcolor="#0a7493 [3209]" stroked="f">
                    <v:stroke joinstyle="miter"/>
                    <v:path arrowok="t" o:connecttype="custom" o:connectlocs="40112,60583;84170,64740;107445,24006;25149,8212;40112,60583;40112,60583" o:connectangles="0,0,0,0,0,0"/>
                  </v:shape>
                  <v:shape id="Полилиния: Фигура 12" o:spid="_x0000_s1334" style="position:absolute;left:25418;top:34039;width:1330;height:582;visibility:visible;mso-wrap-style:square;v-text-anchor:middle" coordsize="133003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" path="m24938,44590v29926,3325,59852,5819,89778,9144c138822,56228,138822,17989,114716,15495,84790,12170,54864,9676,24938,6351,,3857,,42096,24938,44590r,xe" fillcolor="#0a7493 [3209]" stroked="f">
                    <v:stroke joinstyle="miter"/>
                    <v:path arrowok="t" o:connecttype="custom" o:connectlocs="24938,44590;114717,53734;114717,15495;24938,6351;24938,44590;24938,44590" o:connectangles="0,0,0,0,0,0"/>
                  </v:shape>
                  <v:shape id="Полилиния: Фигура 13" o:spid="_x0000_s1335" style="position:absolute;left:26852;top:40449;width:498;height:665;visibility:visible;mso-wrap-style:square;v-text-anchor:middle" coordsize="49876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<v:stroke joinstyle="miter"/>
                    <v:path arrowok="t" o:connecttype="custom" o:connectlocs="6235,25402;7066,43691;25354,61979;43642,43691;44473,25402;25354,6283;6235,25402;6235,25402" o:connectangles="0,0,0,0,0,0,0,0"/>
                  </v:shape>
                  <v:shape id="Полилиния: фигура 14" o:spid="_x0000_s1336" style="position:absolute;left:32867;top:37139;width:1912;height:914;visibility:visible;mso-wrap-style:square;v-text-anchor:middle" coordsize="19119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" path="m50562,82897c73007,57958,113739,50477,142002,72090v26601,20782,64009,-14963,37408,-37407c130365,-6050,56381,-3556,13155,45489,-9289,70427,28118,108666,50562,82897r,xe" fillcolor="#0a7493 [3209]" stroked="f">
                    <v:stroke joinstyle="miter"/>
                    <v:path arrowok="t" o:connecttype="custom" o:connectlocs="50562,82898;142003,72091;179411,34683;13155,45489;50562,82898;50562,82898" o:connectangles="0,0,0,0,0,0"/>
                  </v:shape>
                  <v:shape id="Полилиния: фигура 15" o:spid="_x0000_s1337" style="position:absolute;left:28680;top:32474;width:831;height:1496;visibility:visible;mso-wrap-style:square;v-text-anchor:middle" coordsize="8312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<v:stroke joinstyle="miter"/>
                    <v:path arrowok="t" o:connecttype="custom" o:connectlocs="82746,101351;70277,29861;6269,38174;11257,110495;52821,146240;82746,101351;82746,101351" o:connectangles="0,0,0,0,0,0,0"/>
                  </v:shape>
                  <v:shape id="Полилиния: Фигура 16" o:spid="_x0000_s1338" style="position:absolute;left:39952;top:36815;width:1496;height:998;visibility:visible;mso-wrap-style:square;v-text-anchor:middle" coordsize="149629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<v:stroke joinstyle="miter"/>
                    <v:path arrowok="t" o:connecttype="custom" o:connectlocs="62809,53771;61147,66240;65303,63746;84423,65409;135130,57096;107698,9712;71954,6387;34546,15531;12933,83697;62809,53771;62809,53771" o:connectangles="0,0,0,0,0,0,0,0,0,0,0"/>
                  </v:shape>
                  <v:shape id="Полилиния: Форма 17" o:spid="_x0000_s1339" style="position:absolute;left:43187;top:36205;width:1247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<v:stroke joinstyle="miter"/>
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</v:shape>
                  <v:shape id="Полилиния: Фигура 18" o:spid="_x0000_s1340" style="position:absolute;left:34937;top:41550;width:1163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<v:stroke joinstyle="miter"/>
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</v:shape>
                  <v:shape id="Полилиния: Фигура 19" o:spid="_x0000_s1341" style="position:absolute;left:2311;top:41026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<v:stroke joinstyle="miter"/>
                    <v:path arrowok="t" o:connecttype="custom" o:connectlocs="55386,79079;80325,49153;80325,13408;44580,13408;14654,38346;14654,79079;55386,79079;55386,79079" o:connectangles="0,0,0,0,0,0,0,0"/>
                  </v:shape>
                  <v:shape id="Полилиния: фигура 20" o:spid="_x0000_s1342" style="position:absolute;left:4781;top:28005;width:997;height:914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<v:stroke joinstyle="miter"/>
                    <v:path arrowok="t" o:connecttype="custom" o:connectlocs="13767,52007;49512,79439;87752,79439;87752,41199;52007,13767;13767,13767;13767,52007;13767,52007" o:connectangles="0,0,0,0,0,0,0,0"/>
                  </v:shape>
                  <v:shape id="Полилиния: Фигура 21" o:spid="_x0000_s1343" style="position:absolute;left:21002;top:24317;width:915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" path="m9280,47499v9144,20782,19119,41563,28263,62345c49181,135614,94070,117326,84095,90725,76613,69112,68300,47499,60819,26717,55000,10923,39206,1779,22580,8429,6786,14248,2630,31705,9280,47499r,xe" fillcolor="#0a7493 [3209]" stroked="f">
                    <v:stroke joinstyle="miter"/>
                    <v:path arrowok="t" o:connecttype="custom" o:connectlocs="9280,47499;37543,109845;84095,90726;60819,26717;22580,8429;9280,47499;9280,47499" o:connectangles="0,0,0,0,0,0,0"/>
                  </v:shape>
                  <v:shape id="Полилиния: Фигура 22" o:spid="_x0000_s1344" style="position:absolute;left:21671;top:30698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<v:stroke joinstyle="miter"/>
                    <v:path arrowok="t" o:connecttype="custom" o:connectlocs="53783,67772;77890,46990;79553,15400;48796,9581;19701,24545;12220,65278;53783,67772;53783,67772" o:connectangles="0,0,0,0,0,0,0,0"/>
                  </v:shape>
                  <v:shape id="Полилиния: Фигура 23" o:spid="_x0000_s1345" style="position:absolute;left:39820;top:19884;width:997;height:1330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<v:stroke joinstyle="miter"/>
                    <v:path arrowok="t" o:connecttype="custom" o:connectlocs="6235,34501;59437,128436;85206,84379;65256,35332;6235,34501;6235,34501" o:connectangles="0,0,0,0,0,0"/>
                  </v:shape>
                  <v:shape id="Полилиния: Форма 24" o:spid="_x0000_s1346" style="position:absolute;left:23324;top:30329;width:997;height:997;visibility:visible;mso-wrap-style:square;v-text-anchor:middle" coordsize="99752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<v:stroke joinstyle="miter"/>
                    <v:path arrowok="t" o:connecttype="custom" o:connectlocs="14883,57359;53123,91441;91361,91441;91361,53202;57279,14963;15714,14963;14883,57359;14883,57359" o:connectangles="0,0,0,0,0,0,0,0"/>
                  </v:shape>
                  <v:shape id="Полилиния: Фигура 25" o:spid="_x0000_s1347" style="position:absolute;left:27223;top:26975;width:1080;height:1247;visibility:visible;mso-wrap-style:square;v-text-anchor:middle" coordsize="108065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<v:stroke joinstyle="miter"/>
                    <v:path arrowok="t" o:connecttype="custom" o:connectlocs="14853,58531;30648,80146;48104,105084;88005,115890;98812,75989;82186,50219;74705,38581;67224,28606;22335,10318;14853,58531;14853,58531" o:connectangles="0,0,0,0,0,0,0,0,0,0,0"/>
                  </v:shape>
                  <v:shape id="Полилиния: Фигура 26" o:spid="_x0000_s1348" style="position:absolute;left:16494;top:32657;width:1164;height:1080;visibility:visible;mso-wrap-style:square;v-text-anchor:middle" coordsize="116378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<v:stroke joinstyle="miter"/>
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</v:shape>
                  <v:shape id="Полилиния: Фигура 27" o:spid="_x0000_s1349" style="position:absolute;left:29213;top:41104;width:1246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<v:stroke joinstyle="miter"/>
                    <v:path arrowok="t" o:connecttype="custom" o:connectlocs="47798,84536;110145,56273;89363,8058;19535,37153;9560,75392;47798,84536;47798,84536" o:connectangles="0,0,0,0,0,0,0"/>
                  </v:shape>
                  <v:shape id="Полилиния: Фигура 28" o:spid="_x0000_s1350" style="position:absolute;left:62716;top:38448;width:1663;height:1580;visibility:visible;mso-wrap-style:square;v-text-anchor:middle" coordsize="166254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" path="m158024,105764c123941,76670,94016,43419,59933,14324,30008,-11445,-13219,30118,15876,58382v32420,30757,68996,57357,101415,88115c144723,172266,186287,129871,158024,105764r,xe" fillcolor="#0a7493 [3209]" stroked="f">
                    <v:stroke joinstyle="miter"/>
                    <v:path arrowok="t" o:connecttype="custom" o:connectlocs="158025,105765;59933,14324;15876,58382;117292,146498;158025,105765;158025,105765" o:connectangles="0,0,0,0,0,0"/>
                  </v:shape>
                  <v:shape id="Полилиния: Фигура 29" o:spid="_x0000_s1351" style="position:absolute;left:63957;top:41383;width:1746;height:1496;visibility:visible;mso-wrap-style:square;v-text-anchor:middle" coordsize="17456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" path="m13122,49204v34913,38239,74815,72321,122197,94765c165245,158932,191846,115706,161920,98249,121188,74142,82118,47542,48867,13459,25592,-8985,-8491,25928,13122,49204r,xe" fillcolor="#0a7493 [3209]" stroked="f">
                    <v:stroke joinstyle="miter"/>
                    <v:path arrowok="t" o:connecttype="custom" o:connectlocs="13122,49204;135319,143969;161920,98249;48867,13459;13122,49204;13122,49204" o:connectangles="0,0,0,0,0,0"/>
                  </v:shape>
                  <v:shape id="Полилиния: Фигура 30" o:spid="_x0000_s1352" style="position:absolute;left:68112;top:33062;width:2327;height:1081;visibility:visible;mso-wrap-style:square;v-text-anchor:middle" coordsize="23275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" path="m178727,9258c134669,28377,84793,38352,37410,42509v-40732,3325,-42395,64007,,64839c99756,109010,155451,94047,212809,67447,251878,49159,217796,-7368,178727,9258r,xe" fillcolor="#0a7493 [3209]" stroked="f">
                    <v:stroke joinstyle="miter"/>
                    <v:path arrowok="t" o:connecttype="custom" o:connectlocs="178727,9258;37410,42509;37410,107348;212809,67447;178727,9258;178727,9258" o:connectangles="0,0,0,0,0,0"/>
                  </v:shape>
                  <v:shape id="Полилиния: Фигура 31" o:spid="_x0000_s1353" style="position:absolute;left:64018;top:31227;width:1081;height:2327;visibility:visible;mso-wrap-style:square;v-text-anchor:middle" coordsize="108065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<v:stroke joinstyle="miter"/>
                    <v:path arrowok="t" o:connecttype="custom" o:connectlocs="78555,164562;84374,108867;105156,35715;46136,27402;6235,146274;61099,225245;78555,164562;78555,164562" o:connectangles="0,0,0,0,0,0,0,0"/>
                  </v:shape>
                  <v:shape id="Полилиния: фигура 32" o:spid="_x0000_s1354" style="position:absolute;left:66368;top:28426;width:1662;height:1496;visibility:visible;mso-wrap-style:square;v-text-anchor:middle" coordsize="166254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" path="m17326,63110v31588,24938,63176,50708,95596,75646c140354,160369,179424,124624,152823,98855,123729,71423,94634,43159,65540,15728,33120,-15030,-15925,36509,17326,63110r,xe" fillcolor="#0a7493 [3209]" stroked="f">
                    <v:stroke joinstyle="miter"/>
                    <v:path arrowok="t" o:connecttype="custom" o:connectlocs="17326,63110;112923,138756;152824,98855;65540,15728;17326,63110;17326,63110" o:connectangles="0,0,0,0,0,0"/>
                  </v:shape>
                  <v:shape id="Полилиния: Фигура 33" o:spid="_x0000_s1355" style="position:absolute;left:75464;top:42339;width:832;height:582;visibility:visible;mso-wrap-style:square;v-text-anchor:middle" coordsize="83127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<v:stroke joinstyle="miter"/>
                    <v:path arrowok="t" o:connecttype="custom" o:connectlocs="56145,6763;20400,16738;7099,40845;31206,54146;67783,45833;81914,20063;56145,6763;56145,6763" o:connectangles="0,0,0,0,0,0,0,0"/>
                  </v:shape>
                  <v:shape id="Полилиния: Фигура 34" o:spid="_x0000_s1356" style="position:absolute;left:71274;top:35042;width:1663;height:1247;visibility:visible;mso-wrap-style:square;v-text-anchor:middle" coordsize="166254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" path="m54546,114727c86965,94776,119385,75657,150142,54875,179237,35756,154299,-4977,123541,9155,89459,24949,55377,42406,22126,59031v-36576,19119,-3325,77309,32420,55696l54546,114727xe" fillcolor="#0a7493 [3209]" stroked="f">
                    <v:stroke joinstyle="miter"/>
                    <v:path arrowok="t" o:connecttype="custom" o:connectlocs="54546,114728;150143,54875;123542,9155;22126,59031;54546,114728;54546,114728" o:connectangles="0,0,0,0,0,0"/>
                  </v:shape>
                  <v:shape id="Полилиния: Фигура 35" o:spid="_x0000_s1357" style="position:absolute;left:70147;top:35079;width:1911;height:748;visibility:visible;mso-wrap-style:square;v-text-anchor:middle" coordsize="191192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" path="m160643,6242c118248,7073,76685,7904,34290,11230v-37407,2493,-37407,54864,,57358c76685,71913,118248,72744,160643,73575v43226,,43226,-68164,,-67333l160643,6242xe" fillcolor="#0a7493 [3209]" stroked="f">
                    <v:stroke joinstyle="miter"/>
                    <v:path arrowok="t" o:connecttype="custom" o:connectlocs="160644,6242;34290,11230;34290,68589;160644,73576;160644,6242;160644,6242" o:connectangles="0,0,0,0,0,0"/>
                  </v:shape>
                  <v:shape id="Полилиния: Фигура 36" o:spid="_x0000_s1358" style="position:absolute;left:65691;top:33050;width:914;height:1413;visibility:visible;mso-wrap-style:square;v-text-anchor:middle" coordsize="91440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<v:stroke joinstyle="miter"/>
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</v:shape>
                  <v:shape id="Полилиния: Фигура 37" o:spid="_x0000_s1359" style="position:absolute;left:62125;top:28205;width:1164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<v:stroke joinstyle="miter"/>
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</v:shape>
                  <v:shape id="Полилиния: Фигура 38" o:spid="_x0000_s1360" style="position:absolute;left:59102;top:24987;width:914;height:1496;visibility:visible;mso-wrap-style:square;v-text-anchor:middle" coordsize="91440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" path="m28169,22072c7387,52829,1568,91067,9881,127643v9144,37408,64008,21613,57358,-15794c63083,90236,69733,71117,82202,53660,92177,40360,84696,18747,70564,10434,56433,1290,38145,7940,28169,22072r,xe" fillcolor="#0a7493 [3209]" stroked="f">
                    <v:stroke joinstyle="miter"/>
                    <v:path arrowok="t" o:connecttype="custom" o:connectlocs="28169,22072;9881,127643;67239,111849;82202,53660;70564,10434;28169,22072;28169,22072" o:connectangles="0,0,0,0,0,0,0"/>
                  </v:shape>
                  <v:shape id="Полилиния: Фигура 39" o:spid="_x0000_s1361" style="position:absolute;left:58311;top:30351;width:1413;height:1247;visibility:visible;mso-wrap-style:square;v-text-anchor:middle" coordsize="141316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<v:stroke joinstyle="miter"/>
                    <v:path arrowok="t" o:connecttype="custom" o:connectlocs="56538,118262;128858,55084;128858,14352;88126,14352;14974,75867;14974,117430;56538,118262;56538,118262" o:connectangles="0,0,0,0,0,0,0,0"/>
                  </v:shape>
                  <v:shape id="Полилиния: Фигура 40" o:spid="_x0000_s1362" style="position:absolute;left:59985;top:32630;width:498;height:582;visibility:visible;mso-wrap-style:square;v-text-anchor:middle" coordsize="49876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<v:stroke joinstyle="miter"/>
                    <v:path arrowok="t" o:connecttype="custom" o:connectlocs="16369,14244;8056,32532;13875,54976;36319,49157;45463,31700;39644,8425;16369,14244;16369,14244" o:connectangles="0,0,0,0,0,0,0,0"/>
                  </v:shape>
                  <v:shape id="Полилиния: Фигура 41" o:spid="_x0000_s1363" style="position:absolute;left:59722;top:34721;width:997;height:1414;visibility:visible;mso-wrap-style:square;v-text-anchor:middle" coordsize="99752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<v:stroke joinstyle="miter"/>
                    <v:path arrowok="t" o:connecttype="custom" o:connectlocs="68436,119319;98362,47830;79243,8760;37678,22061;10246,85237;21884,130957;68436,119319;68436,119319" o:connectangles="0,0,0,0,0,0,0,0"/>
                  </v:shape>
                  <v:shape id="Полилиния: Фигура 42" o:spid="_x0000_s1364" style="position:absolute;left:51075;top:26212;width:665;height:1662;visibility:visible;mso-wrap-style:square;v-text-anchor:middle" coordsize="66501,166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" path="m6243,34290v1663,35745,2494,72321,4988,108065c13725,174775,58613,174775,61107,142355,63601,106611,64432,70035,66095,34290v831,-37407,-60683,-37407,-59852,l6243,34290xe" fillcolor="#0a7493 [3209]" stroked="f">
                    <v:stroke joinstyle="miter"/>
                    <v:path arrowok="t" o:connecttype="custom" o:connectlocs="6243,34290;11231,142356;61108,142356;66096,34290;6243,34290;6243,34290" o:connectangles="0,0,0,0,0,0"/>
                  </v:shape>
                  <v:shape id="Полилиния: Фигура 43" o:spid="_x0000_s1365" style="position:absolute;left:48603;top:27779;width:915;height:1912;visibility:visible;mso-wrap-style:square;v-text-anchor:middle" coordsize="91440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<v:stroke joinstyle="miter"/>
                    <v:path arrowok="t" o:connecttype="custom" o:connectlocs="83808,147669;89627,57059;31438,22977;7331,92804;12319,167620;83808,147669;83808,147669" o:connectangles="0,0,0,0,0,0,0"/>
                  </v:shape>
                  <v:shape id="Полилиния: фигура 44" o:spid="_x0000_s1366" style="position:absolute;left:46614;top:26634;width:1080;height:1164;visibility:visible;mso-wrap-style:square;v-text-anchor:middle" coordsize="108065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" path="m63342,10292c37572,29411,19284,52687,7646,83444v-9975,28264,35745,47383,48215,20782c64173,85938,76642,71806,92436,61831v13301,-8313,19119,-26601,10807,-40732c96593,8630,76642,1148,63342,10292r,xe" fillcolor="#0a7493 [3209]" stroked="f">
                    <v:stroke joinstyle="miter"/>
                    <v:path arrowok="t" o:connecttype="custom" o:connectlocs="63342,10292;7646,83444;55861,104226;92436,61831;103243,21099;63342,10292;63342,10292" o:connectangles="0,0,0,0,0,0,0"/>
                  </v:shape>
                  <v:shape id="Полилиния: Фигура 45" o:spid="_x0000_s1367" style="position:absolute;left:42562;top:28458;width:1745;height:1912;visibility:visible;mso-wrap-style:square;v-text-anchor:middle" coordsize="174567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<v:stroke joinstyle="miter"/>
                    <v:path arrowok="t" o:connecttype="custom" o:connectlocs="70352,167898;162623,55675;121060,14112;66196,68144;17151,127166;70352,167898;70352,167898" o:connectangles="0,0,0,0,0,0,0"/>
                  </v:shape>
                  <v:shape id="Полилиния: Фигура 46" o:spid="_x0000_s1368" style="position:absolute;left:38321;top:28409;width:2327;height:1745;visibility:visible;mso-wrap-style:square;v-text-anchor:middle" coordsize="232756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" path="m52201,167865c115378,150409,173567,110507,217625,62294,245888,30705,202662,-13352,171073,15742,129510,53981,84621,77256,32251,95545v-44889,14962,-27432,85621,19950,72320l52201,167865xe" fillcolor="#0a7493 [3209]" stroked="f">
                    <v:stroke joinstyle="miter"/>
                    <v:path arrowok="t" o:connecttype="custom" o:connectlocs="52201,167865;217625,62294;171073,15742;32251,95545;52201,167865;52201,167865" o:connectangles="0,0,0,0,0,0"/>
                  </v:shape>
                  <v:shape id="Полилиния: Фигура 47" o:spid="_x0000_s1369" style="position:absolute;left:41966;top:23145;width:1413;height:1330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<v:stroke joinstyle="miter"/>
                    <v:path arrowok="t" o:connecttype="custom" o:connectlocs="82544,15901;13549,82404;46799,125630;129095,63283;129095,15901;82544,15901;82544,15901" o:connectangles="0,0,0,0,0,0,0"/>
                  </v:shape>
                  <v:shape id="Полилиния: фигура 48" o:spid="_x0000_s1370" style="position:absolute;left:44810;top:21596;width:665;height:831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<v:stroke joinstyle="miter"/>
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</v:shape>
                  <v:shape id="Полилиния: Фигура 49" o:spid="_x0000_s1371" style="position:absolute;left:41675;top:42191;width:1579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<v:stroke joinstyle="miter"/>
                    <v:path arrowok="t" o:connecttype="custom" o:connectlocs="49312,82320;121633,73176;129946,10000;31024,16650;7748,58213;49312,82320;49312,82320" o:connectangles="0,0,0,0,0,0,0"/>
                  </v:shape>
                  <v:shape id="Полилиния: фигура 50" o:spid="_x0000_s1372" style="position:absolute;left:76952;top:25211;width:914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<v:stroke joinstyle="miter"/>
                    <v:path arrowok="t" o:connecttype="custom" o:connectlocs="69503,96964;84465,42099;64515,7186;29602,27136;7988,80339;30433,119409;69503,96964;69503,96964" o:connectangles="0,0,0,0,0,0,0,0"/>
                  </v:shape>
                  <v:shape id="Полилиния: фигура 51" o:spid="_x0000_s1373" style="position:absolute;left:51989;top:20694;width:748;height:1163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<v:stroke joinstyle="miter"/>
                    <v:path arrowok="t" o:connecttype="custom" o:connectlocs="7119,43277;20419,96478;49515,115597;72790,89828;66972,35795;32888,6701;7119,43277;7119,43277" o:connectangles="0,0,0,0,0,0,0,0"/>
                  </v:shape>
                  <v:shape id="Полилиния: Фигура 52" o:spid="_x0000_s1374" style="position:absolute;left:47110;top:20092;width:2078;height:1496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" path="m194890,110096c146677,74351,104282,38606,50249,10343,15336,-7945,-11265,39437,20323,61882v49046,35744,99753,57357,153786,83958c198216,159141,216504,125890,194890,110096r,xe" fillcolor="#0a7493 [3209]" stroked="f">
                    <v:stroke joinstyle="miter"/>
                    <v:path arrowok="t" o:connecttype="custom" o:connectlocs="194890,110096;50249,10343;20323,61882;174109,145840;194890,110096;194890,110096" o:connectangles="0,0,0,0,0,0"/>
                  </v:shape>
                  <v:shape id="Полилиния: фигура 53" o:spid="_x0000_s1375" style="position:absolute;left:41724;top:18054;width:1330;height:1413;visibility:visible;mso-wrap-style:square;v-text-anchor:middle" coordsize="133003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" path="m75966,15505c53521,41274,31077,67044,11126,96139v-19119,27431,22445,57357,44889,34913c79291,108608,99241,83669,119192,59562v10806,-12469,12469,-30757,,-43226c108385,3867,86772,2205,75966,15505r,xe" fillcolor="#0a7493 [3209]" stroked="f">
                    <v:stroke joinstyle="miter"/>
                    <v:path arrowok="t" o:connecttype="custom" o:connectlocs="75967,15505;11126,96139;56015,131052;119193,59562;119193,16336;75967,15505;75967,15505" o:connectangles="0,0,0,0,0,0,0"/>
                  </v:shape>
                  <v:shape id="Полилиния: Фигура 54" o:spid="_x0000_s1376" style="position:absolute;left:2186;top:25151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<v:stroke joinstyle="miter"/>
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</v:shape>
                  <v:shape id="Полилиния: фигура 55" o:spid="_x0000_s1377" style="position:absolute;left:67457;top:33839;width:3741;height:2410;visibility:visible;mso-wrap-style:square;v-text-anchor:middle" coordsize="374072,24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" path="m47200,235039c150278,176018,251694,114504,355603,57146,387191,39690,358927,-6862,327339,9764,222599,64628,117858,121154,18937,187656v-29094,19119,-3325,65671,28263,47383l47200,235039xe" fillcolor="#0a7493 [3209]" stroked="f">
                    <v:stroke joinstyle="miter"/>
                    <v:path arrowok="t" o:connecttype="custom" o:connectlocs="47200,235039;355604,57146;327340,9764;18937,187656;47200,235039;47200,235039" o:connectangles="0,0,0,0,0,0"/>
                  </v:shape>
                  <v:shape id="Полилиния: фигура 56" o:spid="_x0000_s1378" style="position:absolute;left:65747;top:30278;width:1580;height:1829;visibility:visible;mso-wrap-style:square;v-text-anchor:middle" coordsize="157941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" path="m136722,116409c101808,95627,75208,63208,59413,24969,46113,-6619,-438,4187,7043,39101v11638,56526,47383,103078,95597,134666c139215,197874,174129,138853,136722,116409r,xe" fillcolor="#0a7493 [3209]" stroked="f">
                    <v:stroke joinstyle="miter"/>
                    <v:path arrowok="t" o:connecttype="custom" o:connectlocs="136723,116410;59413,24969;7043,39101;102641,173768;136723,116410;136723,116410" o:connectangles="0,0,0,0,0,0"/>
                  </v:shape>
                  <v:shape id="Полилиния: Фигура 57" o:spid="_x0000_s1379" style="position:absolute;left:52990;top:30129;width:2993;height:2909;visibility:visible;mso-wrap-style:square;v-text-anchor:middle" coordsize="299258,290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" path="m253643,11656c165528,82314,84895,161285,11743,247737v-18288,22444,13300,54033,31588,31589c116483,192873,197116,113902,286063,43244,309338,25787,276087,-6632,253643,11656r,xe" fillcolor="#0a7493 [3209]" stroked="f">
                    <v:stroke joinstyle="miter"/>
                    <v:path arrowok="t" o:connecttype="custom" o:connectlocs="253643,11656;11743,247737;43331,279326;286063,43244;253643,11656;253643,11656" o:connectangles="0,0,0,0,0,0"/>
                  </v:shape>
                  <v:shape id="Полилиния: Фигура 58" o:spid="_x0000_s1380" style="position:absolute;left:44038;top:31792;width:1330;height:997;visibility:visible;mso-wrap-style:square;v-text-anchor:middle" coordsize="133003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" path="m93967,7476c59885,19114,31621,39065,10008,68159,-4955,88110,28296,113879,44921,94760,62378,75641,82329,63171,108098,57353,141349,50702,126386,-2499,93967,7476r,xe" fillcolor="#0a7493 [3209]" stroked="f">
                    <v:stroke joinstyle="miter"/>
                    <v:path arrowok="t" o:connecttype="custom" o:connectlocs="93968,7476;10008,68160;44921,94761;108099,57354;93968,7476;93968,7476" o:connectangles="0,0,0,0,0,0"/>
                  </v:shape>
                  <v:shape id="Полилиния: Фигура 59" o:spid="_x0000_s1381" style="position:absolute;left:26694;top:31989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<v:stroke joinstyle="miter"/>
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</v:shape>
                  <v:shape id="Полилиния: Фигура 60" o:spid="_x0000_s1382" style="position:absolute;left:14603;top:35685;width:1413;height:2328;visibility:visible;mso-wrap-style:square;v-text-anchor:middle" coordsize="141316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" path="m7502,28739c32440,96072,61535,161743,96448,224088v13301,24107,50708,2494,37408,-21613c100605,142623,69848,81940,44078,18764,34103,-2849,-810,5463,7502,28739r,xe" fillcolor="#0a7493 [3209]" stroked="f">
                    <v:stroke joinstyle="miter"/>
                    <v:path arrowok="t" o:connecttype="custom" o:connectlocs="7502,28739;96448,224088;133856,202475;44078,18764;7502,28739;7502,28739" o:connectangles="0,0,0,0,0,0"/>
                  </v:shape>
                  <v:shape id="Полилиния: Фигура 61" o:spid="_x0000_s1383" style="position:absolute;left:18959;top:43344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<v:stroke joinstyle="miter"/>
                    <v:path arrowok="t" o:connecttype="custom" o:connectlocs="52387,10222;18304,31004;8329,61761;37423,75893;74831,61761;93119,23523;52387,10222;52387,10222" o:connectangles="0,0,0,0,0,0,0,0"/>
                  </v:shape>
                  <v:shape id="Полилиния: Фигура 62" o:spid="_x0000_s1384" style="position:absolute;left:315;top:36337;width:1746;height:1246;visibility:visible;mso-wrap-style:square;v-text-anchor:middle" coordsize="174567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" path="m9816,46761v25770,48214,79802,78971,134666,71490c176071,114094,177733,65880,144482,67543,107075,69206,72993,52580,55536,19329,38911,-10596,-6809,16004,9816,46761r,xe" fillcolor="#0a7493 [3209]" stroked="f">
                    <v:stroke joinstyle="miter"/>
                    <v:path arrowok="t" o:connecttype="custom" o:connectlocs="9816,46761;144482,118252;144482,67544;55536,19329;9816,46761;9816,46761" o:connectangles="0,0,0,0,0,0"/>
                  </v:shape>
                  <v:shape id="Полилиния: Фигура 63" o:spid="_x0000_s1385" style="position:absolute;left:22873;top:28473;width:1580;height:1081;visibility:visible;mso-wrap-style:square;v-text-anchor:middle" coordsize="157941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" path="m13378,54192v29926,34082,75646,53201,121366,49876c167995,101575,168826,50036,134744,50867,102324,52530,74061,40060,52448,15122,29172,-11479,-9897,27591,13378,54192r,xe" fillcolor="#0a7493 [3209]" stroked="f">
                    <v:stroke joinstyle="miter"/>
                    <v:path arrowok="t" o:connecttype="custom" o:connectlocs="13378,54192;134745,104068;134745,50867;52448,15122;13378,54192;13378,54192" o:connectangles="0,0,0,0,0,0"/>
                  </v:shape>
                  <v:shape id="Полилиния: Фигура 64" o:spid="_x0000_s1386" style="position:absolute;left:31669;top:29113;width:1247;height:1081;visibility:visible;mso-wrap-style:square;v-text-anchor:middle" coordsize="124690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<v:stroke joinstyle="miter"/>
                    <v:path arrowok="t" o:connecttype="custom" o:connectlocs="22429,69969;77294,104883;122183,93245;110545,48356;57343,10949;10792,23418;22429,69969;22429,69969" o:connectangles="0,0,0,0,0,0,0,0"/>
                  </v:shape>
                  <v:shape id="Полилиния: фигура 65" o:spid="_x0000_s1387" style="position:absolute;left:45311;top:27545;width:1414;height:1496;visibility:visible;mso-wrap-style:square;v-text-anchor:middle" coordsize="141316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" path="m14008,58055v23276,27431,47383,54863,72321,80633c112929,166951,153662,125387,128724,96293,105448,68861,81341,42260,56403,15660,29802,-12604,-10930,28960,14008,58055r,xe" fillcolor="#0a7493 [3209]" stroked="f">
                    <v:stroke joinstyle="miter"/>
                    <v:path arrowok="t" o:connecttype="custom" o:connectlocs="14008,58055;86329,138688;128724,96293;56403,15660;14008,58055;14008,58055" o:connectangles="0,0,0,0,0,0"/>
                  </v:shape>
                  <v:shape id="Полилиния: фигура 66" o:spid="_x0000_s1388" style="position:absolute;left:37003;top:39647;width:1829;height:2992;visibility:visible;mso-wrap-style:square;v-text-anchor:middle" coordsize="182880,29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" path="m62618,282683c111663,207868,149901,128066,175671,42445,186477,5869,130782,-9094,118313,26651,90050,105622,55136,181268,11079,252757v-20782,32420,30757,61515,51539,29926l62618,282683xe" fillcolor="#0a7493 [3209]" stroked="f">
                    <v:stroke joinstyle="miter"/>
                    <v:path arrowok="t" o:connecttype="custom" o:connectlocs="62618,282683;175671,42445;118313,26651;11079,252757;62618,282683;62618,282683" o:connectangles="0,0,0,0,0,0"/>
                  </v:shape>
                  <v:shape id="Полилиния: фигура 67" o:spid="_x0000_s1389" style="position:absolute;left:26724;top:41761;width:1413;height:1081;visibility:visible;mso-wrap-style:square;v-text-anchor:middle" coordsize="14131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" path="m15704,61230v25769,25770,59020,39070,94765,41564c142057,104456,149539,52086,117950,47099,94675,43774,76387,33798,60593,16342,33992,-14415,-14222,32136,15704,61230r,xe" fillcolor="#0a7493 [3209]" stroked="f">
                    <v:stroke joinstyle="miter"/>
                    <v:path arrowok="t" o:connecttype="custom" o:connectlocs="15704,61230;110469,102794;117950,47099;60593,16342;15704,61230;15704,61230" o:connectangles="0,0,0,0,0,0"/>
                  </v:shape>
                  <v:shape id="Полилиния: фигура 68" o:spid="_x0000_s1390" style="position:absolute;left:20403;top:39716;width:998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<v:stroke joinstyle="miter"/>
                    <v:path arrowok="t" o:connecttype="custom" o:connectlocs="21797,65416;60868,87860;94950,81210;93288,46296;60868,15538;13485,18863;21797,65416;21797,65416" o:connectangles="0,0,0,0,0,0,0,0"/>
                  </v:shape>
                  <v:shape id="Полилиния: фигура 69" o:spid="_x0000_s1391" style="position:absolute;left:11853;top:42959;width:1580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" path="m37216,81128v33251,-2494,65671,-8313,98090,-14131c169389,61178,161907,3820,126994,6314,93743,8807,61323,12133,28904,17951,-6010,24602,1472,83622,37216,81128r,xe" fillcolor="#0a7493 [3209]" stroked="f">
                    <v:stroke joinstyle="miter"/>
                    <v:path arrowok="t" o:connecttype="custom" o:connectlocs="37216,81128;135307,66997;126995,6314;28904,17951;37216,81128;37216,81128" o:connectangles="0,0,0,0,0,0"/>
                  </v:shape>
                  <v:shape id="Полилиния: фигура 70" o:spid="_x0000_s1392" style="position:absolute;left:58929;top:32021;width:1164;height:1746;visibility:visible;mso-wrap-style:square;v-text-anchor:middle" coordsize="116378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" path="m62902,154073c70383,114171,84515,77595,106128,43513,123585,15250,80359,-8857,62071,17744,36302,54320,18013,95052,7207,139109v-9144,35745,49045,51539,55695,14964l62902,154073xe" fillcolor="#0a7493 [3209]" stroked="f">
                    <v:stroke joinstyle="miter"/>
                    <v:path arrowok="t" o:connecttype="custom" o:connectlocs="62902,154073;106128,43513;62071,17744;7207,139109;62902,154073;62902,154073" o:connectangles="0,0,0,0,0,0"/>
                  </v:shape>
                  <v:shape id="Полилиния: Фигура 71" o:spid="_x0000_s1393" style="position:absolute;left:56686;top:28200;width:2660;height:1080;visibility:visible;mso-wrap-style:square;v-text-anchor:middle" coordsize="26600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" path="m27011,65755v68164,19951,137160,32420,207818,38239c270574,107319,268912,53286,234829,48299,169990,39986,105982,25854,42805,7566,6229,-3240,-9565,54949,27011,65755r,xe" fillcolor="#0a7493 [3209]" stroked="f">
                    <v:stroke joinstyle="miter"/>
                    <v:path arrowok="t" o:connecttype="custom" o:connectlocs="27011,65755;234829,103994;234829,48299;42805,7566;27011,65755;27011,65755" o:connectangles="0,0,0,0,0,0"/>
                  </v:shape>
                  <v:shape id="Полилиния: фигура 72" o:spid="_x0000_s1394" style="position:absolute;left:61253;top:33398;width:1247;height:832;visibility:visible;mso-wrap-style:square;v-text-anchor:middle" coordsize="12469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<v:stroke joinstyle="miter"/>
                    <v:path arrowok="t" o:connecttype="custom" o:connectlocs="55775,81219;101496,64593;122278,28017;85702,7236;30006,21367;8392,65425;55775,81219;55775,81219" o:connectangles="0,0,0,0,0,0,0,0"/>
                  </v:shape>
                  <v:shape id="Полилиния: Фигура 73" o:spid="_x0000_s1395" style="position:absolute;left:65871;top:34903;width:1081;height:1413;visibility:visible;mso-wrap-style:square;v-text-anchor:middle" coordsize="108065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" path="m6259,30553v-832,44058,19950,81465,57358,104741c94374,154413,121806,107030,91880,87080,73592,75442,58629,52166,56135,30553,52810,-1035,7090,-2698,6259,30553r,xe" fillcolor="#0a7493 [3209]" stroked="f">
                    <v:stroke joinstyle="miter"/>
                    <v:path arrowok="t" o:connecttype="custom" o:connectlocs="6259,30553;63617,135294;91880,87080;56135,30553;6259,30553;6259,30553" o:connectangles="0,0,0,0,0,0"/>
                  </v:shape>
                  <v:shape id="Полилиния: Фигура 74" o:spid="_x0000_s1396" style="position:absolute;left:67073;top:32398;width:914;height:1164;visibility:visible;mso-wrap-style:square;v-text-anchor:middle" coordsize="91440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" path="m42399,108105c65675,88155,82300,62385,90613,33291,98926,6690,55699,-5779,48218,21653,41568,44097,29930,63217,12473,78180v-19119,18288,9976,46551,29926,29925l42399,108105xe" fillcolor="#0a7493 [3209]" stroked="f">
                    <v:stroke joinstyle="miter"/>
                    <v:path arrowok="t" o:connecttype="custom" o:connectlocs="42399,108105;90613,33291;48218,21653;12473,78180;42399,108105;42399,108105" o:connectangles="0,0,0,0,0,0"/>
                  </v:shape>
                  <v:shape id="Полилиния: Фигура 75" o:spid="_x0000_s1397" style="position:absolute;left:65091;top:39108;width:2328;height:1912;visibility:visible;mso-wrap-style:square;v-text-anchor:middle" coordsize="232756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" path="m206451,132899c139118,125417,87579,78866,59316,19846,46016,-8418,-3030,11533,7777,41459v32420,84790,108897,137991,198674,145472c241365,189425,239702,136224,206451,132899r,xe" fillcolor="#0a7493 [3209]" stroked="f">
                    <v:stroke joinstyle="miter"/>
                    <v:path arrowok="t" o:connecttype="custom" o:connectlocs="206451,132900;59316,19846;7777,41459;206451,186932;206451,132900;206451,132900" o:connectangles="0,0,0,0,0,0"/>
                  </v:shape>
                  <v:shape id="Полилиния: Фигура 76" o:spid="_x0000_s1398" style="position:absolute;left:53922;top:42341;width:1579;height:1330;visibility:visible;mso-wrap-style:square;v-text-anchor:middle" coordsize="157941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" path="m47406,122971c80657,101358,113077,80576,145496,58132,173759,38181,148821,-8370,117233,10749,83982,31531,51562,53144,19143,74758v-29926,19119,-2494,67332,28263,48213l47406,122971xe" fillcolor="#0a7493 [3209]" stroked="f">
                    <v:stroke joinstyle="miter"/>
                    <v:path arrowok="t" o:connecttype="custom" o:connectlocs="47406,122972;145497,58132;117234,10749;19143,74759;47406,122972;47406,122972" o:connectangles="0,0,0,0,0,0"/>
                  </v:shape>
                  <v:shape id="Полилиния: фигура 77" o:spid="_x0000_s1399" style="position:absolute;left:39804;top:41806;width:1829;height:2161;visibility:visible;mso-wrap-style:square;v-text-anchor:middle" coordsize="182880,21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<v:stroke joinstyle="miter"/>
                    <v:path arrowok="t" o:connecttype="custom" o:connectlocs="148239,170659;62618,20198;11079,50123;105844,193935;176502,192272;148239,170659;148239,170659" o:connectangles="0,0,0,0,0,0,0"/>
                  </v:shape>
                  <v:shape id="Полилиния: фигура 78" o:spid="_x0000_s1400" style="position:absolute;left:33460;top:41813;width:1496;height:1828;visibility:visible;mso-wrap-style:square;v-text-anchor:middle" coordsize="149629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" path="m134290,131743c94389,110130,70282,70229,61138,26171,55320,-4586,4612,2065,6275,33653v2493,68164,45720,121366,108065,146304c141772,191595,160060,145875,134290,131743r,xe" fillcolor="#0a7493 [3209]" stroked="f">
                    <v:stroke joinstyle="miter"/>
                    <v:path arrowok="t" o:connecttype="custom" o:connectlocs="134290,131744;61138,26171;6275,33653;114340,179958;134290,131744;134290,131744" o:connectangles="0,0,0,0,0,0"/>
                  </v:shape>
                  <v:shape id="Полилиния: фигура 79" o:spid="_x0000_s1401" style="position:absolute;left:28197;top:42288;width:2078;height:1912;visibility:visible;mso-wrap-style:square;v-text-anchor:middle" coordsize="207818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" path="m185146,135791c127788,115009,84561,71783,56298,18581,42998,-7188,-3553,11100,8085,39363v29094,72321,88946,123860,163760,145473c203434,193148,215071,146597,185146,135791r,xe" fillcolor="#0a7493 [3209]" stroked="f">
                    <v:stroke joinstyle="miter"/>
                    <v:path arrowok="t" o:connecttype="custom" o:connectlocs="185146,135792;56298,18581;8085,39363;171845,184837;185146,135792;185146,135792" o:connectangles="0,0,0,0,0,0"/>
                  </v:shape>
                  <v:shape id="Полилиния: фигура 80" o:spid="_x0000_s1402" style="position:absolute;left:31741;top:43278;width:1080;height:665;visibility:visible;mso-wrap-style:square;v-text-anchor:middle" coordsize="108065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<v:stroke joinstyle="miter"/>
                    <v:path arrowok="t" o:connecttype="custom" o:connectlocs="39387,66646;84276,57502;102564,25081;70145,6793;25256,16768;6968,49189;39387,66646;39387,66646" o:connectangles="0,0,0,0,0,0,0,0"/>
                  </v:shape>
                  <v:shape id="Полилиния: фигура 81" o:spid="_x0000_s1403" style="position:absolute;left:49188;top:34992;width:1579;height:748;visibility:visible;mso-wrap-style:square;v-text-anchor:middle" coordsize="15794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" path="m28679,74019c67749,72357,105988,65706,142563,50743,169164,40768,157526,-1627,130926,7517,97675,19986,64424,25805,28679,26637v-29926,1662,-29926,49045,,47382l28679,74019xe" fillcolor="#0a7493 [3209]" stroked="f">
                    <v:stroke joinstyle="miter"/>
                    <v:path arrowok="t" o:connecttype="custom" o:connectlocs="28679,74020;142564,50744;130927,7517;28679,26637;28679,74020;28679,74020" o:connectangles="0,0,0,0,0,0"/>
                  </v:shape>
                  <v:shape id="Полилиния: фигура 82" o:spid="_x0000_s1404" style="position:absolute;left:51336;top:33457;width:2328;height:748;visibility:visible;mso-wrap-style:square;v-text-anchor:middle" coordsize="232756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" path="m23339,54606c84022,72894,147199,80376,210375,72063v30758,-4156,31589,-52370,,-49045c151355,28006,93997,24680,36640,7224,5883,-1089,-6587,45462,23339,54606r,xe" fillcolor="#0a7493 [3209]" stroked="f">
                    <v:stroke joinstyle="miter"/>
                    <v:path arrowok="t" o:connecttype="custom" o:connectlocs="23339,54607;210375,72064;210375,23018;36640,7224;23339,54607;23339,54607" o:connectangles="0,0,0,0,0,0"/>
                  </v:shape>
                  <v:shape id="Полилиния: фигура 83" o:spid="_x0000_s1405" style="position:absolute;left:53833;top:34567;width:831;height:1081;visibility:visible;mso-wrap-style:square;v-text-anchor:middle" coordsize="8312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" path="m21419,28361c16431,44155,12275,59118,7288,74912v-8313,28263,34913,47383,48213,20782c62982,81562,69633,67430,77114,52468,85427,35842,80439,15892,62151,8410,46357,1760,27238,10904,21419,28361r,xe" fillcolor="#0a7493 [3209]" stroked="f">
                    <v:stroke joinstyle="miter"/>
                    <v:path arrowok="t" o:connecttype="custom" o:connectlocs="21419,28361;7288,74912;55501,95694;77114,52468;62151,8410;21419,28361;21419,28361" o:connectangles="0,0,0,0,0,0,0"/>
                  </v:shape>
                  <v:shape id="Полилиния: фигура 84" o:spid="_x0000_s1406" style="position:absolute;left:55671;top:37908;width:582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<v:stroke joinstyle="miter"/>
                    <v:path arrowok="t" o:connecttype="custom" o:connectlocs="50371,48345;57021,38370;53696,12600;27927,9275;17952,15925;6314,36707;12964,53332;29590,59983;50371,48345;50371,48345" o:connectangles="0,0,0,0,0,0,0,0,0,0"/>
                  </v:shape>
                  <v:shape id="Полилиния: фигура 85" o:spid="_x0000_s1407" style="position:absolute;left:57470;top:35650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<v:stroke joinstyle="miter"/>
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</v:shape>
                  <v:shape id="Полилиния: фигура 86" o:spid="_x0000_s1408" style="position:absolute;left:57889;top:38429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zFv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e&#10;wfdL+AFy/gEAAP//AwBQSwECLQAUAAYACAAAACEA2+H2y+4AAACFAQAAEwAAAAAAAAAAAAAAAAAA&#10;AAAAW0NvbnRlbnRfVHlwZXNdLnhtbFBLAQItABQABgAIAAAAIQBa9CxbvwAAABUBAAALAAAAAAAA&#10;AAAAAAAAAB8BAABfcmVscy8ucmVsc1BLAQItABQABgAIAAAAIQDvrzFvvwAAANsAAAAPAAAAAAAA&#10;AAAAAAAAAAcCAABkcnMvZG93bnJldi54bWxQSwUGAAAAAAMAAwC3AAAA8wI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<v:stroke joinstyle="miter"/>
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</v:shape>
                  <v:shape id="Полилиния: фигура 87" o:spid="_x0000_s1409" style="position:absolute;left:62303;top:4224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<v:stroke joinstyle="miter"/>
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</v:shape>
                  <v:shape id="Полилиния: Фигура 88" o:spid="_x0000_s1410" style="position:absolute;left:62048;top:39235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<v:stroke joinstyle="miter"/>
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</v:shape>
                  <v:shape id="Полилиния: Фигура 89" o:spid="_x0000_s1411" style="position:absolute;left:58997;top:37820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<v:stroke joinstyle="miter"/>
                    <v:path arrowok="t" o:connecttype="custom" o:connectlocs="29510,7352;21197,9845;6235,29796;21197,49746;29510,52240;58605,29796;29510,7352;29510,7352" o:connectangles="0,0,0,0,0,0,0,0"/>
                  </v:shape>
                  <v:shape id="Полилиния: Фигура 90" o:spid="_x0000_s1412" style="position:absolute;left:58008;top:34736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<v:stroke joinstyle="miter"/>
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</v:shape>
                  <v:shape id="Полилиния: фигура 91" o:spid="_x0000_s1413" style="position:absolute;left:63848;top:37376;width:997;height:665;visibility:visible;mso-wrap-style:square;v-text-anchor:middle" coordsize="99752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" path="m71489,8515c57358,7683,41564,4358,27432,7683v-28263,6651,-28263,49877,,57358c41564,68366,57358,65872,71489,64210,86452,63379,100584,51741,99753,35947,98090,20984,86452,10177,71489,8515r,xe" fillcolor="#0a7493 [3209]" stroked="f">
                    <v:stroke joinstyle="miter"/>
                    <v:path arrowok="t" o:connecttype="custom" o:connectlocs="71490,8515;27432,7683;27432,65042;71490,64211;99754,35948;71490,8515;71490,8515" o:connectangles="0,0,0,0,0,0,0"/>
                  </v:shape>
                  <v:shape id="Полилиния: Фигура 92" o:spid="_x0000_s1414" style="position:absolute;left:65106;top:38148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Gx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PdL+AFy/gEAAP//AwBQSwECLQAUAAYACAAAACEA2+H2y+4AAACFAQAAEwAAAAAAAAAAAAAAAAAA&#10;AAAAW0NvbnRlbnRfVHlwZXNdLnhtbFBLAQItABQABgAIAAAAIQBa9CxbvwAAABUBAAALAAAAAAAA&#10;AAAAAAAAAB8BAABfcmVscy8ucmVsc1BLAQItABQABgAIAAAAIQAVTaGxvwAAANsAAAAPAAAAAAAA&#10;AAAAAAAAAAcCAABkcnMvZG93bnJldi54bWxQSwUGAAAAAAMAAwC3AAAA8wI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<v:stroke joinstyle="miter"/>
                    <v:path arrowok="t" o:connecttype="custom" o:connectlocs="33746,7741;17952,15223;6314,39331;15458,60944;33746,70919;65335,62606;75311,39331;65335,16054;33746,7741;33746,7741" o:connectangles="0,0,0,0,0,0,0,0,0,0"/>
                  </v:shape>
                  <v:shape id="Полилиния: фигура 93" o:spid="_x0000_s1415" style="position:absolute;left:69037;top:35593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<v:stroke joinstyle="miter"/>
                    <v:path arrowok="t" o:connecttype="custom" o:connectlocs="25564,21378;16420,36341;7276,57123;17251,86218;48009,88712;64634,74580;75440,61280;84584,38835;72115,13896;25564,21378;25564,21378" o:connectangles="0,0,0,0,0,0,0,0,0,0,0"/>
                  </v:shape>
                  <v:shape id="Полилиния: фигура 94" o:spid="_x0000_s1416" style="position:absolute;left:76855;top:3867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<v:stroke joinstyle="miter"/>
                    <v:path arrowok="t" o:connecttype="custom" o:connectlocs="38460,14503;14354,35284;11860,71860;47605,79342;75868,63548;84180,18659;38460,14503;38460,14503" o:connectangles="0,0,0,0,0,0,0,0"/>
                  </v:shape>
                  <v:shape id="Полилиния: фигура 95" o:spid="_x0000_s1417" style="position:absolute;left:76304;top:40803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<v:stroke joinstyle="miter"/>
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</v:shape>
                  <v:shape id="Полилиния: фигура 96" o:spid="_x0000_s1418" style="position:absolute;left:65011;top:4293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ey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fdL+AFy/gEAAP//AwBQSwECLQAUAAYACAAAACEA2+H2y+4AAACFAQAAEwAAAAAAAAAAAAAAAAAA&#10;AAAAW0NvbnRlbnRfVHlwZXNdLnhtbFBLAQItABQABgAIAAAAIQBa9CxbvwAAABUBAAALAAAAAAAA&#10;AAAAAAAAAB8BAABfcmVscy8ucmVsc1BLAQItABQABgAIAAAAIQBqdqeyvwAAANsAAAAPAAAAAAAA&#10;AAAAAAAAAAcCAABkcnMvZG93bnJldi54bWxQSwUGAAAAAAMAAwC3AAAA8wI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<v:stroke joinstyle="miter"/>
                    <v:path arrowok="t" o:connecttype="custom" o:connectlocs="26601,10709;19951,14034;19951,63080;26601,66405;59853,66405;76478,38142;59853,9877;26601,10709;26601,10709" o:connectangles="0,0,0,0,0,0,0,0,0"/>
                  </v:shape>
                  <v:shape id="Полилиния: фигура 97" o:spid="_x0000_s1419" style="position:absolute;left:45123;top:41988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<v:stroke joinstyle="miter"/>
                    <v:path arrowok="t" o:connecttype="custom" o:connectlocs="61070,65126;75202,51826;79358,19405;48601,6936;29482,11092;7037,33537;10362,58476;29482,73439;61070,65126;61070,65126" o:connectangles="0,0,0,0,0,0,0,0,0,0"/>
                  </v:shape>
                  <v:shape id="Полилиния: фигура 98" o:spid="_x0000_s1420" style="position:absolute;left:42145;top:41031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Полилиния: Фигура 99" o:spid="_x0000_s1421" style="position:absolute;left:40709;top:41389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<v:stroke joinstyle="miter"/>
                    <v:path arrowok="t" o:connecttype="custom" o:connectlocs="31173,7040;22860,9534;6235,31147;22860,52760;31173,55254;61931,31978;31173,7040;31173,7040" o:connectangles="0,0,0,0,0,0,0,0"/>
                  </v:shape>
                  <v:shape id="Полилиния: фигура 100" o:spid="_x0000_s1422" style="position:absolute;left:43336;top:43566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<v:stroke joinstyle="miter"/>
                    <v:path arrowok="t" o:connecttype="custom" o:connectlocs="30342,7084;22029,9577;6235,30359;22029,51141;30342,53635;60268,30359;30342,7084;30342,7084" o:connectangles="0,0,0,0,0,0,0,0"/>
                  </v:shape>
                  <v:shape id="Полилиния: фигура 101" o:spid="_x0000_s1423" style="position:absolute;left:39966;top:38060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<v:stroke joinstyle="miter"/>
                    <v:path arrowok="t" o:connecttype="custom" o:connectlocs="55575,14917;37286,7435;18166,9929;8191,21567;18166,52325;34792,63131;72200,50662;72200,29880;55575,14917;55575,14917" o:connectangles="0,0,0,0,0,0,0,0,0,0"/>
                  </v:shape>
                  <v:shape id="Полилиния: фигура 102" o:spid="_x0000_s1424" style="position:absolute;left:35372;top:43534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<v:stroke joinstyle="miter"/>
                    <v:path arrowok="t" o:connecttype="custom" o:connectlocs="32004,7791;23691,11116;6235,33562;23691,56006;32004,59331;65256,33562;32004,7791;32004,7791" o:connectangles="0,0,0,0,0,0,0,0"/>
                  </v:shape>
                  <v:shape id="Полилиния: фигура 103" o:spid="_x0000_s1425" style="position:absolute;left:27856;top:40815;width:581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" path="m33043,61930v35745,,35745,-55695,,-55695c-2702,6235,-2702,61930,33043,61930r,xe" fillcolor="#0a7493 [3209]" stroked="f">
                    <v:stroke joinstyle="miter"/>
                    <v:path arrowok="t" o:connecttype="custom" o:connectlocs="33043,61931;33043,6235;33043,61931;33043,61931" o:connectangles="0,0,0,0"/>
                  </v:shape>
                  <v:shape id="Полилиния: фигура 104" o:spid="_x0000_s1426" style="position:absolute;left:22270;top:39824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<v:stroke joinstyle="miter"/>
                    <v:path arrowok="t" o:connecttype="custom" o:connectlocs="42931,7248;27136,13898;13836,24704;9680,55463;37944,67100;53738,62113;62882,56294;73689,23042;62882,10573;42931,7248;42931,7248" o:connectangles="0,0,0,0,0,0,0,0,0,0,0"/>
                  </v:shape>
                  <v:shape id="Полилиния: Фигура 105" o:spid="_x0000_s1427" style="position:absolute;left:24803;top:36648;width:748;height:832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<v:stroke joinstyle="miter"/>
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</v:shape>
                  <v:shape id="Полилиния: Фигура 106" o:spid="_x0000_s1428" style="position:absolute;left:18423;top:41297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9T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j0bw&#10;fSZcIOcfAAAA//8DAFBLAQItABQABgAIAAAAIQDb4fbL7gAAAIUBAAATAAAAAAAAAAAAAAAAAAAA&#10;AABbQ29udGVudF9UeXBlc10ueG1sUEsBAi0AFAAGAAgAAAAhAFr0LFu/AAAAFQEAAAsAAAAAAAAA&#10;AAAAAAAAHwEAAF9yZWxzLy5yZWxzUEsBAi0AFAAGAAgAAAAhAIjTb1O+AAAA3AAAAA8AAAAAAAAA&#10;AAAAAAAABwIAAGRycy9kb3ducmV2LnhtbFBLBQYAAAAAAwADALcAAADyAgAAAAA=&#10;" path="m38654,73568v43226,,43226,-67333,,-67333c-4572,7066,-4572,73568,38654,73568r,xe" fillcolor="#0a7493 [3209]" stroked="f">
                    <v:stroke joinstyle="miter"/>
                    <v:path arrowok="t" o:connecttype="custom" o:connectlocs="38655,73569;38655,6235;38655,73569;38655,73569" o:connectangles="0,0,0,0"/>
                  </v:shape>
                  <v:shape id="Полилиния: Фигура 107" o:spid="_x0000_s1429" style="position:absolute;left:20097;top:43533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<v:stroke joinstyle="miter"/>
                    <v:path arrowok="t" o:connecttype="custom" o:connectlocs="7509,40318;10834,48631;34111,66087;57387,48631;60712,40318;34942,6235;7509,40318;7509,40318" o:connectangles="0,0,0,0,0,0,0,0"/>
                  </v:shape>
                  <v:shape id="Полилиния: Фигура 108" o:spid="_x0000_s1430" style="position:absolute;left:19295;top:41922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<v:stroke joinstyle="miter"/>
                    <v:path arrowok="t" o:connecttype="custom" o:connectlocs="50292,74231;64424,68412;64424,13547;50292,7728;16210,16873;6235,40980;16210,65087;50292,74231;50292,74231" o:connectangles="0,0,0,0,0,0,0,0,0"/>
                  </v:shape>
                  <v:shape id="Полилиния: Фигура 109" o:spid="_x0000_s1431" style="position:absolute;left:16236;top:43101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<v:stroke joinstyle="miter"/>
                    <v:path arrowok="t" o:connecttype="custom" o:connectlocs="76090,22889;62790,12082;40345,6263;6263,40345;12082,62791;22889,76091;49489,86897;76090,76091;86897,49490;76090,22889;76090,22889" o:connectangles="0,0,0,0,0,0,0,0,0,0,0"/>
                  </v:shape>
                  <v:shape id="Полилиния: Фигура 110" o:spid="_x0000_s1432" style="position:absolute;left:19811;top:36915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<v:stroke joinstyle="miter"/>
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</v:shape>
                  <v:shape id="Полилиния: Фигура 111" o:spid="_x0000_s1433" style="position:absolute;left:16075;top:37681;width:997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<v:stroke joinstyle="miter"/>
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</v:shape>
                  <v:shape id="Полилиния: Фигура 112" o:spid="_x0000_s1434" style="position:absolute;left:16766;top:39601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  <v:shape id="Полилиния: Фигура 113" o:spid="_x0000_s1435" style="position:absolute;left:18822;top:38121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<v:stroke joinstyle="miter"/>
                    <v:path arrowok="t" o:connecttype="custom" o:connectlocs="41980,60372;50293,58710;69412,33772;50293,8832;41980,7170;14547,14651;6235,34603;14547,54553;41980,60372;41980,60372" o:connectangles="0,0,0,0,0,0,0,0,0,0"/>
                  </v:shape>
                  <v:shape id="Полилиния: Фигура 114" o:spid="_x0000_s1436" style="position:absolute;left:9362;top:42978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<v:stroke joinstyle="miter"/>
                    <v:path arrowok="t" o:connecttype="custom" o:connectlocs="66917,17737;41979,6931;10391,20231;6235,34363;14547,54314;27848,63458;37823,68446;60267,70939;77724,57639;66917,17737;66917,17737" o:connectangles="0,0,0,0,0,0,0,0,0,0,0"/>
                  </v:shape>
                  <v:shape id="Полилиния: Фигура 115" o:spid="_x0000_s1437" style="position:absolute;left:10734;top:42303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<v:stroke joinstyle="miter"/>
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</v:shape>
                  <v:shape id="Полилиния: Фигура 116" o:spid="_x0000_s1438" style="position:absolute;left:6128;top:40916;width:748;height:582;visibility:visible;mso-wrap-style:square;v-text-anchor:middle" coordsize="74814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<v:stroke joinstyle="miter"/>
                    <v:path arrowok="t" o:connecttype="custom" o:connectlocs="39486,58493;56943,55168;74400,32723;56943,10279;39486,6954;13716,13604;6235,32723;13716,51843;39486,58493;39486,58493" o:connectangles="0,0,0,0,0,0,0,0,0,0"/>
                  </v:shape>
                  <v:shape id="Полилиния: Фигура 117" o:spid="_x0000_s1439" style="position:absolute;left:8647;top:4109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" path="m10328,46136v1663,2494,3325,4156,4157,6650c23629,66917,41917,66917,51892,52786v1663,-2494,3325,-4156,4156,-6650c67686,29510,51892,6235,32773,6235v-19120,,-34082,23275,-22445,39901l10328,46136xe" fillcolor="#0a7493 [3209]" stroked="f">
                    <v:stroke joinstyle="miter"/>
                    <v:path arrowok="t" o:connecttype="custom" o:connectlocs="10328,46137;14485,52787;51892,52787;56048,46137;32773,6235;10328,46137;10328,46137" o:connectangles="0,0,0,0,0,0,0"/>
                  </v:shape>
                  <v:shape id="Полилиния: Фигура 118" o:spid="_x0000_s1440" style="position:absolute;left:908;top:43542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" path="m31173,57774v33251,,33251,-51539,,-51539c-2078,6235,-2078,57774,31173,57774r,xe" fillcolor="#0a7493 [3209]" stroked="f">
                    <v:stroke joinstyle="miter"/>
                    <v:path arrowok="t" o:connecttype="custom" o:connectlocs="31173,57774;31173,6235;31173,57774;31173,57774" o:connectangles="0,0,0,0"/>
                  </v:shape>
                  <v:shape id="Полилиния: Фигура 119" o:spid="_x0000_s1441" style="position:absolute;left:3214;top:38995;width:666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" path="m34913,66086v38239,,39070,-59851,,-59851c-3325,6235,-3325,66086,34913,66086r,xe" fillcolor="#0a7493 [3209]" stroked="f">
                    <v:stroke joinstyle="miter"/>
                    <v:path arrowok="t" o:connecttype="custom" o:connectlocs="34914,66087;34914,6235;34914,66087;34914,66087" o:connectangles="0,0,0,0"/>
                  </v:shape>
                  <v:shape id="Полилиния: Фигура 120" o:spid="_x0000_s1442" style="position:absolute;left:275;top:34874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<v:stroke joinstyle="miter"/>
                    <v:path arrowok="t" o:connecttype="custom" o:connectlocs="32888,6834;24575,8497;6287,32603;24575,56711;32888,58373;66971,32603;59490,13484;32888,6834;32888,6834" o:connectangles="0,0,0,0,0,0,0,0,0"/>
                  </v:shape>
                  <v:shape id="Полилиния: Фигура 121" o:spid="_x0000_s1443" style="position:absolute;left:2228;top:3684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<v:stroke joinstyle="miter"/>
                    <v:path arrowok="t" o:connecttype="custom" o:connectlocs="7170,41980;8832,50293;34603,69412;60372,50293;62035,41980;54553,14547;34603,6235;14651,14547;7170,41980;7170,41980" o:connectangles="0,0,0,0,0,0,0,0,0,0"/>
                  </v:shape>
                  <v:shape id="Полилиния: Фигура 122" o:spid="_x0000_s1444" style="position:absolute;left:8988;top:34764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<v:stroke joinstyle="miter"/>
                    <v:path arrowok="t" o:connecttype="custom" o:connectlocs="71075,37725;66087,26918;49462,10293;20366,10293;6235,35231;11222,59339;16210,70146;35329,85108;60268,81783;71075,37725;71075,37725" o:connectangles="0,0,0,0,0,0,0,0,0,0,0"/>
                  </v:shape>
                  <v:shape id="Полилиния: Фигура 123" o:spid="_x0000_s1445" style="position:absolute;left:9054;top:36160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<v:stroke joinstyle="miter"/>
                    <v:path arrowok="t" o:connecttype="custom" o:connectlocs="31173,7079;22860,9573;6235,31186;22860,52799;31173,55293;61931,32017;31173,7079;31173,7079" o:connectangles="0,0,0,0,0,0,0,0"/>
                  </v:shape>
                  <v:shape id="Полилиния: Фигура 124" o:spid="_x0000_s1446" style="position:absolute;left:11822;top:34441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<v:stroke joinstyle="miter"/>
                    <v:path arrowok="t" o:connecttype="custom" o:connectlocs="48630,72581;56942,69256;79387,40162;75230,25198;56942,11066;48630,7741;16210,16054;6235,40162;16210,64269;48630,72581;48630,72581" o:connectangles="0,0,0,0,0,0,0,0,0,0,0"/>
                  </v:shape>
                  <v:shape id="Полилиния: Фигура 125" o:spid="_x0000_s1447" style="position:absolute;left:12874;top:35669;width:499;height:499;visibility:visible;mso-wrap-style:square;v-text-anchor:middle" coordsize="49876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" path="m24938,45304v24938,,24938,-39069,,-39069c,6235,,45304,24938,45304r,xe" fillcolor="#0a7493 [3209]" stroked="f">
                    <v:stroke joinstyle="miter"/>
                    <v:path arrowok="t" o:connecttype="custom" o:connectlocs="24938,45304;24938,6235;24938,45304;24938,45304" o:connectangles="0,0,0,0"/>
                  </v:shape>
                  <v:shape id="Полилиния: Фигура 126" o:spid="_x0000_s1448" style="position:absolute;left:15316;top:34691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Mz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4zg&#10;+0y4QM4/AAAA//8DAFBLAQItABQABgAIAAAAIQDb4fbL7gAAAIUBAAATAAAAAAAAAAAAAAAAAAAA&#10;AABbQ29udGVudF9UeXBlc10ueG1sUEsBAi0AFAAGAAgAAAAhAFr0LFu/AAAAFQEAAAsAAAAAAAAA&#10;AAAAAAAAHwEAAF9yZWxzLy5yZWxzUEsBAi0AFAAGAAgAAAAhAMNmMzO+AAAA3AAAAA8AAAAAAAAA&#10;AAAAAAAABwIAAGRycy9kb3ducmV2LnhtbFBLBQYAAAAAAwADALcAAADyAg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<v:stroke joinstyle="miter"/>
                    <v:path arrowok="t" o:connecttype="custom" o:connectlocs="59195,14305;40907,6824;14305,14305;6824,40907;14305,59195;42569,75820;65845,65845;75820,42569;59195,14305;59195,14305" o:connectangles="0,0,0,0,0,0,0,0,0,0"/>
                  </v:shape>
                  <v:shape id="Полилиния: Фигура 127" o:spid="_x0000_s1449" style="position:absolute;left:19071;top:32632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<v:stroke joinstyle="miter"/>
                    <v:path arrowok="t" o:connecttype="custom" o:connectlocs="37034,7405;30383,9068;6277,40657;30383,72245;37034,73908;81091,40657;37034,7405;37034,7405" o:connectangles="0,0,0,0,0,0,0,0"/>
                  </v:shape>
                  <v:shape id="Полилиния: Фигура 128" o:spid="_x0000_s1450" style="position:absolute;left:22657;top:34288;width:832;height:832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<v:stroke joinstyle="miter"/>
                    <v:path arrowok="t" o:connecttype="custom" o:connectlocs="74053,20495;52440,7194;29996,7194;7552,29639;7552,52083;20852,73696;47453,84503;74053,73696;84860,47095;74053,20495;74053,20495" o:connectangles="0,0,0,0,0,0,0,0,0,0,0"/>
                  </v:shape>
                  <v:shape id="Полилиния: Фигура 129" o:spid="_x0000_s1451" style="position:absolute;left:27585;top:33504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<v:stroke joinstyle="miter"/>
                    <v:path arrowok="t" o:connecttype="custom" o:connectlocs="60056,14086;41768,7435;20155,9929;8517,23230;20155,58144;36781,68951;79175,54819;79175,31542;60056,14086;60056,14086" o:connectangles="0,0,0,0,0,0,0,0,0,0"/>
                  </v:shape>
                  <v:shape id="Полилиния: Фигура 130" o:spid="_x0000_s1452" style="position:absolute;left:30029;top:37402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<v:stroke joinstyle="miter"/>
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</v:shape>
                  <v:shape id="Полилиния: Фигура 131" o:spid="_x0000_s1453" style="position:absolute;left:31369;top:36883;width:915;height:748;visibility:visible;mso-wrap-style:square;v-text-anchor:middle" coordsize="91440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<v:stroke joinstyle="miter"/>
                    <v:path arrowok="t" o:connecttype="custom" o:connectlocs="44115,10417;14189,27873;7539,54475;26658,73594;69053,69438;89835,26211;73210,9586;44115,10417;44115,10417" o:connectangles="0,0,0,0,0,0,0,0,0"/>
                  </v:shape>
                  <v:shape id="Полилиния: Фигура 132" o:spid="_x0000_s1454" style="position:absolute;left:35516;top:34404;width:581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<v:stroke joinstyle="miter"/>
                    <v:path arrowok="t" o:connecttype="custom" o:connectlocs="20176,12194;11863,22169;11863,48770;38463,48770;48439,40457;48439,12194;20176,12194;20176,12194" o:connectangles="0,0,0,0,0,0,0,0"/>
                  </v:shape>
                  <v:shape id="Полилиния: Фигура 133" o:spid="_x0000_s1455" style="position:absolute;left:35630;top:37600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<v:stroke joinstyle="miter"/>
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</v:shape>
                  <v:shape id="Полилиния: Фигура 134" o:spid="_x0000_s1456" style="position:absolute;left:37563;top:33305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<v:stroke joinstyle="miter"/>
                    <v:path arrowok="t" o:connecttype="custom" o:connectlocs="78082,30699;44831,7424;7424,44831;30699,78083;54806,88058;78913,78083;88888,53976;78082,30699;78082,30699" o:connectangles="0,0,0,0,0,0,0,0,0"/>
                  </v:shape>
                  <v:shape id="Полилиния: Фигура 135" o:spid="_x0000_s1457" style="position:absolute;left:40882;top:35225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<v:stroke joinstyle="miter"/>
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</v:shape>
                  <v:shape id="Полилиния: Фигура 136" o:spid="_x0000_s1458" style="position:absolute;left:42438;top:35804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<v:stroke joinstyle="miter"/>
                    <v:path arrowok="t" o:connecttype="custom" o:connectlocs="36205,7741;27892,11066;6280,39330;10436,54294;27892,67594;36205,70919;67793,62606;77769,39330;67793,16054;36205,7741;36205,7741" o:connectangles="0,0,0,0,0,0,0,0,0,0,0"/>
                  </v:shape>
                  <v:shape id="Полилиния: Фигура 137" o:spid="_x0000_s1459" style="position:absolute;left:44241;top:35028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<v:stroke joinstyle="miter"/>
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</v:shape>
                  <v:shape id="Полилиния: Фигура 138" o:spid="_x0000_s1460" style="position:absolute;left:44266;top:33052;width:832;height:665;visibility:visible;mso-wrap-style:square;v-text-anchor:middle" coordsize="83127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<v:stroke joinstyle="miter"/>
                    <v:path arrowok="t" o:connecttype="custom" o:connectlocs="52003,6978;26233,8641;6283,35242;26233,61843;52003,63506;71953,55193;80266,35242;52003,6978;52003,6978" o:connectangles="0,0,0,0,0,0,0,0,0"/>
                  </v:shape>
                  <v:shape id="Полилиния: Фигура 139" o:spid="_x0000_s1461" style="position:absolute;left:45738;top:3224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<v:stroke joinstyle="miter"/>
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</v:shape>
                  <v:shape id="Полилиния: Фигура 140" o:spid="_x0000_s1462" style="position:absolute;left:48814;top:41031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Полилиния: Фигура 141" o:spid="_x0000_s1463" style="position:absolute;left:47868;top:40736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<v:stroke joinstyle="miter"/>
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</v:shape>
                  <v:shape id="Полилиния: Фигура 142" o:spid="_x0000_s1464" style="position:absolute;left:48215;top:3935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<v:stroke joinstyle="miter"/>
                    <v:path arrowok="t" o:connecttype="custom" o:connectlocs="10417,51124;13742,57775;57801,57775;61125,51124;61125,21197;35356,6235;9585,21197;10417,51124;10417,51124" o:connectangles="0,0,0,0,0,0,0,0,0"/>
                  </v:shape>
                  <v:shape id="Полилиния: Фигура 143" o:spid="_x0000_s1465" style="position:absolute;left:53236;top:3887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<v:stroke joinstyle="miter"/>
                    <v:path arrowok="t" o:connecttype="custom" o:connectlocs="7084,36193;9577,44506;30359,60300;51141,44506;53635,36193;30359,6266;7084,36193;7084,36193" o:connectangles="0,0,0,0,0,0,0,0"/>
                  </v:shape>
                  <v:shape id="Полилиния: Фигура 144" o:spid="_x0000_s1466" style="position:absolute;left:52203;top:3997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<v:stroke joinstyle="miter"/>
                    <v:path arrowok="t" o:connecttype="custom" o:connectlocs="15668,21542;6524,46481;14837,66432;34787,74744;59726,65600;66377,15723;15668,21542;15668,21542" o:connectangles="0,0,0,0,0,0,0,0"/>
                  </v:shape>
                  <v:shape id="Полилиния: Фигура 145" o:spid="_x0000_s1467" style="position:absolute;left:53160;top:39666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<v:stroke joinstyle="miter"/>
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</v:shape>
                  <v:shape id="Полилиния: Фигура 146" o:spid="_x0000_s1468" style="position:absolute;left:50474;top:43097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<v:stroke joinstyle="miter"/>
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</v:shape>
                  <v:shape id="Полилиния: Фигура 147" o:spid="_x0000_s1469" style="position:absolute;left:54325;top:4001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<v:stroke joinstyle="miter"/>
                    <v:path arrowok="t" o:connecttype="custom" o:connectlocs="37857,11014;21231,22652;7099,41771;8762,62553;46169,80841;65289,75022;87733,28471;69445,10183;37857,11014;37857,11014" o:connectangles="0,0,0,0,0,0,0,0,0,0"/>
                  </v:shape>
                  <v:shape id="Полилиния: Фигура 148" o:spid="_x0000_s1470" style="position:absolute;left:52813;top:42877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<v:stroke joinstyle="miter"/>
                    <v:path arrowok="t" o:connecttype="custom" o:connectlocs="10293,51124;13618,57775;58508,57775;61833,51124;61833,21198;36063,6235;10293,21198;10293,51124;10293,51124" o:connectangles="0,0,0,0,0,0,0,0,0"/>
                  </v:shape>
                  <v:shape id="Полилиния: Фигура 149" o:spid="_x0000_s1471" style="position:absolute;left:57093;top:43226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kLh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07g&#10;+0y4QM4/AAAA//8DAFBLAQItABQABgAIAAAAIQDb4fbL7gAAAIUBAAATAAAAAAAAAAAAAAAAAAAA&#10;AABbQ29udGVudF9UeXBlc10ueG1sUEsBAi0AFAAGAAgAAAAhAFr0LFu/AAAAFQEAAAsAAAAAAAAA&#10;AAAAAAAAHwEAAF9yZWxzLy5yZWxzUEsBAi0AFAAGAAgAAAAhAG8mQuG+AAAA3AAAAA8AAAAAAAAA&#10;AAAAAAAABwIAAGRycy9kb3ducmV2LnhtbFBLBQYAAAAAAwADALcAAADyAg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<v:stroke joinstyle="miter"/>
                    <v:path arrowok="t" o:connecttype="custom" o:connectlocs="14560,21197;9572,32004;13729,64425;46149,68581;56955,63593;71919,36991;62774,15379;41162,6235;14560,21197;14560,21197" o:connectangles="0,0,0,0,0,0,0,0,0,0"/>
                  </v:shape>
                  <v:shape id="Полилиния: Фигура 150" o:spid="_x0000_s1472" style="position:absolute;left:55766;top:4300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<v:stroke joinstyle="miter"/>
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</v:shape>
                  <v:shape id="Полилиния: Фигура 151" o:spid="_x0000_s1473" style="position:absolute;left:59091;top:4299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<v:stroke joinstyle="miter"/>
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</v:shape>
                  <v:shape id="Полилиния: Фигура 152" o:spid="_x0000_s1474" style="position:absolute;left:60099;top:40906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<v:stroke joinstyle="miter"/>
                    <v:path arrowok="t" o:connecttype="custom" o:connectlocs="67309,35329;64815,27016;37382,6235;9950,27016;7456,35329;37382,74400;67309,35329;67309,35329" o:connectangles="0,0,0,0,0,0,0,0"/>
                  </v:shape>
                  <v:shape id="Полилиния: Фигура 153" o:spid="_x0000_s1475" style="position:absolute;left:63594;top:42935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<v:stroke joinstyle="miter"/>
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</v:shape>
                  <v:shape id="Полилиния: Фигура 154" o:spid="_x0000_s1476" style="position:absolute;left:62220;top:4035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" path="m33043,62761v35745,,36576,-56526,,-56526c-2702,7066,-2702,62761,33043,62761r,xe" fillcolor="#0a7493 [3209]" stroked="f">
                    <v:stroke joinstyle="miter"/>
                    <v:path arrowok="t" o:connecttype="custom" o:connectlocs="33043,62762;33043,6235;33043,62762;33043,62762" o:connectangles="0,0,0,0"/>
                  </v:shape>
                  <v:shape id="Полилиния: Фигура 155" o:spid="_x0000_s1477" style="position:absolute;left:62911;top:4127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<v:stroke joinstyle="miter"/>
                    <v:path arrowok="t" o:connecttype="custom" o:connectlocs="65432,34550;62938,26238;36338,6287;9736,26238;7242,34550;36338,72790;65432,34550;65432,34550" o:connectangles="0,0,0,0,0,0,0,0"/>
                  </v:shape>
                  <v:shape id="Полилиния: Фигура 156" o:spid="_x0000_s1478" style="position:absolute;left:64508;top:40399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Полилиния: Фигура 157" o:spid="_x0000_s1479" style="position:absolute;left:64317;top:40125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<v:stroke joinstyle="miter"/>
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</v:shape>
                  <v:shape id="Полилиния: фигура 158" o:spid="_x0000_s1480" style="position:absolute;left:77152;top:42899;width:914;height:832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<v:stroke joinstyle="miter"/>
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</v:shape>
                  <v:shape id="Полилиния: Фигура 159" o:spid="_x0000_s1481" style="position:absolute;left:58576;top:11282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<v:stroke joinstyle="miter"/>
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</v:shape>
                  <v:shape id="Полилиния: Фигура 160" o:spid="_x0000_s1482" style="position:absolute;left:53062;top:14928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<v:stroke joinstyle="miter"/>
                    <v:path arrowok="t" o:connecttype="custom" o:connectlocs="65256,59517;75231,34578;66918,14627;46968,6314;22029,16290;6235,43723;15378,66167;37824,75311;65256,59517;65256,59517" o:connectangles="0,0,0,0,0,0,0,0,0,0"/>
                  </v:shape>
                  <v:shape id="Полилиния: Фигура 161" o:spid="_x0000_s1483" style="position:absolute;left:36293;top:4454;width:1414;height:1580;visibility:visible;mso-wrap-style:square;v-text-anchor:middle" coordsize="141316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<v:stroke joinstyle="miter"/>
                    <v:path arrowok="t" o:connecttype="custom" o:connectlocs="58758,138477;125260,61999;136066,21267;95334,10460;9713,109383;58758,138477;58758,138477" o:connectangles="0,0,0,0,0,0,0"/>
                  </v:shape>
                  <v:shape id="Полилиния: Фигура 162" o:spid="_x0000_s1484" style="position:absolute;left:19958;top:3150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Полилиния: Фигура 163" o:spid="_x0000_s1485" style="position:absolute;left:8064;top:43467;width:665;height:581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<v:stroke joinstyle="miter"/>
                    <v:path arrowok="t" o:connecttype="custom" o:connectlocs="30405,7084;13779,15396;23755,9577;22092,9577;6298,30359;22092,51141;23755,51141;13779,45322;30405,53635;61163,30359;30405,7084;30405,7084" o:connectangles="0,0,0,0,0,0,0,0,0,0,0,0"/>
                  </v:shape>
                  <v:shape id="Полилиния: Фигура 164" o:spid="_x0000_s1486" style="position:absolute;left:14009;top:42639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<v:stroke joinstyle="miter"/>
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</v:shape>
                  <v:shape id="Полилиния: Фигура 165" o:spid="_x0000_s1487" style="position:absolute;left:19305;top:39824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<v:stroke joinstyle="miter"/>
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</v:shape>
                  <v:shape id="Полилиния: Фигура 166" o:spid="_x0000_s1488" style="position:absolute;left:33080;top:43523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<v:stroke joinstyle="miter"/>
                    <v:path arrowok="t" o:connecttype="custom" o:connectlocs="79213,13920;76720,12257;46794,6439;20193,19739;7724,40521;12711,77097;14374,79591;89189,89566;79213,13920;79213,13920" o:connectangles="0,0,0,0,0,0,0,0,0,0"/>
                  </v:shape>
                  <v:shape id="Полилиния: Фигура 167" o:spid="_x0000_s1489" style="position:absolute;left:36876;top:43334;width:1164;height:1164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ay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YgnvZ8IEcvMCAAD//wMAUEsBAi0AFAAGAAgAAAAhANvh9svuAAAAhQEAABMAAAAAAAAAAAAA&#10;AAAAAAAAAFtDb250ZW50X1R5cGVzXS54bWxQSwECLQAUAAYACAAAACEAWvQsW78AAAAVAQAACwAA&#10;AAAAAAAAAAAAAAAfAQAAX3JlbHMvLnJlbHNQSwECLQAUAAYACAAAACEA8FAmssMAAADcAAAADwAA&#10;AAAAAAAAAAAAAAAHAgAAZHJzL2Rvd25yZXYueG1sUEsFBgAAAAADAAMAtwAAAPcC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<v:stroke joinstyle="miter"/>
                    <v:path arrowok="t" o:connecttype="custom" o:connectlocs="61162,115963;100232,100169;116026,61099;100232,22029;61162,6235;22092,22029;6298,61099;22092,100169;61162,115963;61162,115963" o:connectangles="0,0,0,0,0,0,0,0,0,0"/>
                  </v:shape>
                  <v:shape id="Полилиния: Фигура 168" o:spid="_x0000_s1490" style="position:absolute;left:27995;top:43832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<v:stroke joinstyle="miter"/>
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</v:shape>
                  <v:shape id="Полилиния: Фигура 169" o:spid="_x0000_s1491" style="position:absolute;left:41149;top:38686;width:1080;height:915;visibility:visible;mso-wrap-style:square;v-text-anchor:middle" coordsize="108065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<v:stroke joinstyle="miter"/>
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</v:shape>
                  <v:shape id="Полилиния: Фигура 170" o:spid="_x0000_s1492" style="position:absolute;left:51698;top:43419;width:1081;height:1080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qIJ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wRfnpEJ9PYNAAD//wMAUEsBAi0AFAAGAAgAAAAhANvh9svuAAAAhQEAABMAAAAAAAAAAAAAAAAA&#10;AAAAAFtDb250ZW50X1R5cGVzXS54bWxQSwECLQAUAAYACAAAACEAWvQsW78AAAAVAQAACwAAAAAA&#10;AAAAAAAAAAAfAQAAX3JlbHMvLnJlbHNQSwECLQAUAAYACAAAACEAcmKiCcAAAADcAAAADwAAAAAA&#10;AAAAAAAAAAAHAgAAZHJzL2Rvd25yZXYueG1sUEsFBgAAAAADAAMAtwAAAPQC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<v:stroke joinstyle="miter"/>
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</v:shape>
                  <v:shape id="Полилиния: Фигура 171" o:spid="_x0000_s1493" style="position:absolute;left:54664;top:43716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" path="m40525,76893v45720,,45720,-70658,,-70658c-5195,6235,-5195,76893,40525,76893r,xe" fillcolor="#0a7493 [3209]" stroked="f">
                    <v:stroke joinstyle="miter"/>
                    <v:path arrowok="t" o:connecttype="custom" o:connectlocs="40526,76893;40526,6235;40526,76893;40526,76893" o:connectangles="0,0,0,0"/>
                  </v:shape>
                  <v:shape id="Полилиния: Фигура 172" o:spid="_x0000_s1494" style="position:absolute;left:70402;top:36285;width:1413;height:1413;visibility:visible;mso-wrap-style:square;v-text-anchor:middle" coordsize="141316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<v:stroke joinstyle="miter"/>
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</v:shape>
                  <v:shape id="Полилиния: Фигура 173" o:spid="_x0000_s1495" style="position:absolute;left:72412;top:36027;width:1163;height:1247;visibility:visible;mso-wrap-style:square;v-text-anchor:middle" coordsize="116378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" path="m60475,118456v72321,,72321,-112221,,-112221c-11846,6235,-11846,118456,60475,118456r,xe" fillcolor="#0a7493 [3209]" stroked="f">
                    <v:stroke joinstyle="miter"/>
                    <v:path arrowok="t" o:connecttype="custom" o:connectlocs="60475,118457;60475,6235;60475,118457;60475,118457" o:connectangles="0,0,0,0"/>
                  </v:shape>
                  <v:shape id="Полилиния: Фигура 174" o:spid="_x0000_s1496" style="position:absolute;left:62406;top:35960;width:1247;height:1330;visibility:visible;mso-wrap-style:square;v-text-anchor:middle" coordsize="124690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<v:stroke joinstyle="miter"/>
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</v:shape>
                  <v:shape id="Полилиния: Фигура 175" o:spid="_x0000_s1497" style="position:absolute;left:55747;top:3698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<v:stroke joinstyle="miter"/>
                    <v:path arrowok="t" o:connecttype="custom" o:connectlocs="68580,83860;69412,83029;69412,12370;68580,11539;27016,11539;6235,47284;27016,83029;68580,83860;68580,83860" o:connectangles="0,0,0,0,0,0,0,0,0"/>
                  </v:shape>
                  <v:shape id="Полилиния: Фигура 176" o:spid="_x0000_s1498" style="position:absolute;left:49570;top:37936;width:1164;height:1163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X0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cgHvZ8IEcvMCAAD//wMAUEsBAi0AFAAGAAgAAAAhANvh9svuAAAAhQEAABMAAAAAAAAAAAAA&#10;AAAAAAAAAFtDb250ZW50X1R5cGVzXS54bWxQSwECLQAUAAYACAAAACEAWvQsW78AAAAVAQAACwAA&#10;AAAAAAAAAAAAAAAfAQAAX3JlbHMvLnJlbHNQSwECLQAUAAYACAAAACEAGsUV9MMAAADcAAAADwAA&#10;AAAAAAAAAAAAAAAHAgAAZHJzL2Rvd25yZXYueG1sUEsFBgAAAAADAAMAtwAAAPcC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<v:stroke joinstyle="miter"/>
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</v:shape>
                  <v:shape id="Полилиния: Фигура 177" o:spid="_x0000_s1499" style="position:absolute;left:23976;top:33435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<v:stroke joinstyle="miter"/>
                    <v:path arrowok="t" o:connecttype="custom" o:connectlocs="26185,80886;31173,84212;78555,78393;84374,31009;81049,26022;17872,17709;6235,45973;26185,80886;26185,80886" o:connectangles="0,0,0,0,0,0,0,0,0"/>
                  </v:shape>
                  <v:shape id="Полилиния: Фигура 178" o:spid="_x0000_s1500" style="position:absolute;left:6890;top:39376;width:1081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K4P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4RWnpEJ9PYNAAD//wMAUEsBAi0AFAAGAAgAAAAhANvh9svuAAAAhQEAABMAAAAAAAAAAAAAAAAA&#10;AAAAAFtDb250ZW50X1R5cGVzXS54bWxQSwECLQAUAAYACAAAACEAWvQsW78AAAAVAQAACwAAAAAA&#10;AAAAAAAAAAAfAQAAX3JlbHMvLnJlbHNQSwECLQAUAAYACAAAACEAjBSuD8AAAADcAAAADwAAAAAA&#10;AAAAAAAAAAAHAgAAZHJzL2Rvd25yZXYueG1sUEsFBgAAAAADAAMAtwAAAPQC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<v:stroke joinstyle="miter"/>
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</v:shape>
                  <v:shape id="Полилиния: Фигура 179" o:spid="_x0000_s1501" style="position:absolute;left:31768;top:3823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" path="m48318,92687v55696,,55696,-86452,,-86452c-7377,6235,-8208,92687,48318,92687r,xe" fillcolor="#0a7493 [3209]" stroked="f">
                    <v:stroke joinstyle="miter"/>
                    <v:path arrowok="t" o:connecttype="custom" o:connectlocs="48318,92688;48318,6235;48318,92688;48318,92688" o:connectangles="0,0,0,0"/>
                  </v:shape>
                  <v:shape id="Полилиния: Фигура 180" o:spid="_x0000_s1502" style="position:absolute;left:42962;top:30958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<v:stroke joinstyle="miter"/>
                    <v:path arrowok="t" o:connecttype="custom" o:connectlocs="35329,50099;43642,48437;59436,28487;43642,8536;35329,6873;6235,29318;35329,50099;35329,50099" o:connectangles="0,0,0,0,0,0,0,0"/>
                  </v:shape>
                  <v:shape id="Полилиния: Фигура 181" o:spid="_x0000_s1503" style="position:absolute;left:64358;top:33956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<v:stroke joinstyle="miter"/>
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</v:shape>
                  <v:shape id="Полилиния: Фигура 182" o:spid="_x0000_s1504" style="position:absolute;left:63311;top:31455;width:416;height:415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" path="m23692,41162v22444,,22444,-34913,,-34913c416,5418,416,41162,23692,41162r,xe" fillcolor="#0a7493 [3209]" stroked="f">
                    <v:stroke joinstyle="miter"/>
                    <v:path arrowok="t" o:connecttype="custom" o:connectlocs="23693,41163;23693,6249;23693,41163;23693,41163" o:connectangles="0,0,0,0"/>
                  </v:shape>
                  <v:shape id="Полилиния: Фигура 183" o:spid="_x0000_s1505" style="position:absolute;left:68008;top:30183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" path="m41148,77724v45720,,46551,-71489,,-71489c-5403,6235,-5403,77724,41148,77724r,xe" fillcolor="#0a7493 [3209]" stroked="f">
                    <v:stroke joinstyle="miter"/>
                    <v:path arrowok="t" o:connecttype="custom" o:connectlocs="41149,77724;41149,6235;41149,77724;41149,77724" o:connectangles="0,0,0,0"/>
                  </v:shape>
                  <v:shape id="Полилиния: Фигура 184" o:spid="_x0000_s1506" style="position:absolute;left:61149;top:9343;width:1746;height:1829;visibility:visible;mso-wrap-style:square;v-text-anchor:middle" coordsize="174567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" path="m13778,51970v37408,41564,75646,80634,114716,119704c153432,196612,190839,159205,166732,133435,129325,92703,91087,52802,51186,14563,26247,-10375,-9497,26201,13778,51970r,xe" fillcolor="#0a7493 [3209]" stroked="f">
                    <v:stroke joinstyle="miter"/>
                    <v:path arrowok="t" o:connecttype="custom" o:connectlocs="13778,51970;128494,171675;166732,133436;51186,14563;13778,51970;13778,51970" o:connectangles="0,0,0,0,0,0"/>
                  </v:shape>
                  <v:shape id="Полилиния: Фигура 185" o:spid="_x0000_s1507" style="position:absolute;left:41480;top:27157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</v:group>
              </v:group>
              <v:rect id="Прямоугольник 1533" o:spid="_x0000_s1508" style="position:absolute;top:68567;width:72993;height:32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71A1BF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D6CCCC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8EEA8A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AB61716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78DAC2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E6837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C25B14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2AED52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BED3F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B25F1C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EA5DAA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2139420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69D67D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11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033DF4"/>
    <w:rsid w:val="00033DF4"/>
    <w:rsid w:val="00086D37"/>
    <w:rsid w:val="00120F41"/>
    <w:rsid w:val="00352B2E"/>
    <w:rsid w:val="003750B2"/>
    <w:rsid w:val="00376D64"/>
    <w:rsid w:val="00451B3A"/>
    <w:rsid w:val="004C2370"/>
    <w:rsid w:val="004C4E30"/>
    <w:rsid w:val="0051603E"/>
    <w:rsid w:val="0058033B"/>
    <w:rsid w:val="00636FB4"/>
    <w:rsid w:val="006862E4"/>
    <w:rsid w:val="006A74B8"/>
    <w:rsid w:val="006F3E87"/>
    <w:rsid w:val="007A3FC0"/>
    <w:rsid w:val="008664F0"/>
    <w:rsid w:val="008877EF"/>
    <w:rsid w:val="008F4E0C"/>
    <w:rsid w:val="009652CC"/>
    <w:rsid w:val="009A1D6A"/>
    <w:rsid w:val="009B4117"/>
    <w:rsid w:val="00A3590B"/>
    <w:rsid w:val="00A63681"/>
    <w:rsid w:val="00AC407C"/>
    <w:rsid w:val="00B64BCF"/>
    <w:rsid w:val="00BA65CB"/>
    <w:rsid w:val="00BD78EA"/>
    <w:rsid w:val="00D350E0"/>
    <w:rsid w:val="00DA106E"/>
    <w:rsid w:val="00DA5D64"/>
    <w:rsid w:val="00E520B9"/>
    <w:rsid w:val="00EA07D1"/>
    <w:rsid w:val="00EC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2A8D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2">
    <w:name w:val="Normal"/>
    <w:qFormat/>
    <w:rsid w:val="00D350E0"/>
    <w:rPr>
      <w:rFonts w:ascii="Corbel" w:hAnsi="Corbel"/>
    </w:rPr>
  </w:style>
  <w:style w:type="paragraph" w:styleId="1">
    <w:name w:val="heading 1"/>
    <w:basedOn w:val="a2"/>
    <w:next w:val="a2"/>
    <w:link w:val="10"/>
    <w:uiPriority w:val="9"/>
    <w:qFormat/>
    <w:rsid w:val="008F4E0C"/>
    <w:pPr>
      <w:keepNext/>
      <w:keepLines/>
      <w:spacing w:after="0" w:line="240" w:lineRule="auto"/>
      <w:outlineLvl w:val="0"/>
    </w:pPr>
    <w:rPr>
      <w:rFonts w:ascii="Times New Roman" w:eastAsiaTheme="majorEastAsia" w:hAnsi="Times New Roman" w:cstheme="majorBidi"/>
      <w:i/>
      <w:sz w:val="64"/>
      <w:szCs w:val="32"/>
    </w:rPr>
  </w:style>
  <w:style w:type="paragraph" w:styleId="21">
    <w:name w:val="heading 2"/>
    <w:basedOn w:val="a2"/>
    <w:next w:val="a2"/>
    <w:link w:val="22"/>
    <w:uiPriority w:val="9"/>
    <w:semiHidden/>
    <w:qFormat/>
    <w:rsid w:val="00D350E0"/>
    <w:pPr>
      <w:keepNext/>
      <w:keepLines/>
      <w:spacing w:before="40" w:after="0"/>
      <w:outlineLvl w:val="1"/>
    </w:pPr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paragraph" w:styleId="31">
    <w:name w:val="heading 3"/>
    <w:basedOn w:val="a2"/>
    <w:next w:val="a2"/>
    <w:link w:val="32"/>
    <w:uiPriority w:val="9"/>
    <w:semiHidden/>
    <w:qFormat/>
    <w:rsid w:val="00D350E0"/>
    <w:pPr>
      <w:keepNext/>
      <w:keepLines/>
      <w:spacing w:before="40" w:after="0"/>
      <w:outlineLvl w:val="2"/>
    </w:pPr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paragraph" w:styleId="41">
    <w:name w:val="heading 4"/>
    <w:basedOn w:val="a2"/>
    <w:next w:val="a2"/>
    <w:link w:val="42"/>
    <w:uiPriority w:val="9"/>
    <w:semiHidden/>
    <w:qFormat/>
    <w:rsid w:val="00D350E0"/>
    <w:pPr>
      <w:keepNext/>
      <w:keepLines/>
      <w:spacing w:before="40" w:after="0"/>
      <w:outlineLvl w:val="3"/>
    </w:pPr>
    <w:rPr>
      <w:rFonts w:ascii="Bodoni MT" w:eastAsiaTheme="majorEastAsia" w:hAnsi="Bodoni MT" w:cstheme="majorBidi"/>
      <w:i/>
      <w:iCs/>
      <w:color w:val="A31345" w:themeColor="accent1" w:themeShade="BF"/>
    </w:rPr>
  </w:style>
  <w:style w:type="paragraph" w:styleId="51">
    <w:name w:val="heading 5"/>
    <w:basedOn w:val="a2"/>
    <w:next w:val="a2"/>
    <w:link w:val="52"/>
    <w:uiPriority w:val="9"/>
    <w:semiHidden/>
    <w:qFormat/>
    <w:rsid w:val="00D350E0"/>
    <w:pPr>
      <w:keepNext/>
      <w:keepLines/>
      <w:spacing w:before="40" w:after="0"/>
      <w:outlineLvl w:val="4"/>
    </w:pPr>
    <w:rPr>
      <w:rFonts w:ascii="Bodoni MT" w:eastAsiaTheme="majorEastAsia" w:hAnsi="Bodoni MT" w:cstheme="majorBidi"/>
      <w:color w:val="A31345" w:themeColor="accent1" w:themeShade="BF"/>
    </w:rPr>
  </w:style>
  <w:style w:type="paragraph" w:styleId="6">
    <w:name w:val="heading 6"/>
    <w:basedOn w:val="a2"/>
    <w:next w:val="a2"/>
    <w:link w:val="60"/>
    <w:uiPriority w:val="9"/>
    <w:semiHidden/>
    <w:qFormat/>
    <w:rsid w:val="00D350E0"/>
    <w:pPr>
      <w:keepNext/>
      <w:keepLines/>
      <w:spacing w:before="40" w:after="0"/>
      <w:outlineLvl w:val="5"/>
    </w:pPr>
    <w:rPr>
      <w:rFonts w:ascii="Bodoni MT" w:eastAsiaTheme="majorEastAsia" w:hAnsi="Bodoni MT" w:cstheme="majorBidi"/>
      <w:color w:val="6D0D2E" w:themeColor="accent1" w:themeShade="7F"/>
    </w:rPr>
  </w:style>
  <w:style w:type="paragraph" w:styleId="7">
    <w:name w:val="heading 7"/>
    <w:basedOn w:val="a2"/>
    <w:next w:val="a2"/>
    <w:link w:val="70"/>
    <w:uiPriority w:val="9"/>
    <w:semiHidden/>
    <w:qFormat/>
    <w:rsid w:val="00D350E0"/>
    <w:pPr>
      <w:keepNext/>
      <w:keepLines/>
      <w:spacing w:before="40" w:after="0"/>
      <w:outlineLvl w:val="6"/>
    </w:pPr>
    <w:rPr>
      <w:rFonts w:ascii="Bodoni MT" w:eastAsiaTheme="majorEastAsia" w:hAnsi="Bodoni MT" w:cstheme="majorBidi"/>
      <w:i/>
      <w:iCs/>
      <w:color w:val="6D0D2E" w:themeColor="accent1" w:themeShade="7F"/>
    </w:rPr>
  </w:style>
  <w:style w:type="paragraph" w:styleId="8">
    <w:name w:val="heading 8"/>
    <w:basedOn w:val="a2"/>
    <w:next w:val="a2"/>
    <w:link w:val="80"/>
    <w:uiPriority w:val="9"/>
    <w:semiHidden/>
    <w:qFormat/>
    <w:rsid w:val="00D350E0"/>
    <w:pPr>
      <w:keepNext/>
      <w:keepLines/>
      <w:spacing w:before="40" w:after="0"/>
      <w:outlineLvl w:val="7"/>
    </w:pPr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paragraph" w:styleId="9">
    <w:name w:val="heading 9"/>
    <w:basedOn w:val="a2"/>
    <w:next w:val="a2"/>
    <w:link w:val="90"/>
    <w:uiPriority w:val="9"/>
    <w:semiHidden/>
    <w:qFormat/>
    <w:rsid w:val="00D350E0"/>
    <w:pPr>
      <w:keepNext/>
      <w:keepLines/>
      <w:spacing w:before="40" w:after="0"/>
      <w:outlineLvl w:val="8"/>
    </w:pPr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a7"/>
    <w:uiPriority w:val="99"/>
    <w:semiHidden/>
    <w:rsid w:val="00D35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Верхний колонтитул Знак"/>
    <w:basedOn w:val="a3"/>
    <w:link w:val="a6"/>
    <w:uiPriority w:val="99"/>
    <w:semiHidden/>
    <w:rsid w:val="00D350E0"/>
    <w:rPr>
      <w:rFonts w:ascii="Corbel" w:hAnsi="Corbel"/>
    </w:rPr>
  </w:style>
  <w:style w:type="paragraph" w:styleId="a8">
    <w:name w:val="footer"/>
    <w:basedOn w:val="a2"/>
    <w:link w:val="a9"/>
    <w:uiPriority w:val="99"/>
    <w:semiHidden/>
    <w:rsid w:val="00D35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Нижний колонтитул Знак"/>
    <w:basedOn w:val="a3"/>
    <w:link w:val="a8"/>
    <w:uiPriority w:val="99"/>
    <w:semiHidden/>
    <w:rsid w:val="00D350E0"/>
    <w:rPr>
      <w:rFonts w:ascii="Corbel" w:hAnsi="Corbel"/>
    </w:rPr>
  </w:style>
  <w:style w:type="paragraph" w:styleId="aa">
    <w:name w:val="Normal (Web)"/>
    <w:basedOn w:val="a2"/>
    <w:uiPriority w:val="99"/>
    <w:semiHidden/>
    <w:rsid w:val="00D350E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ab">
    <w:name w:val="Subtle Emphasis"/>
    <w:uiPriority w:val="19"/>
    <w:semiHidden/>
    <w:rsid w:val="00D350E0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US"/>
    </w:rPr>
  </w:style>
  <w:style w:type="paragraph" w:styleId="ac">
    <w:name w:val="Title"/>
    <w:basedOn w:val="a2"/>
    <w:next w:val="a2"/>
    <w:link w:val="ad"/>
    <w:uiPriority w:val="10"/>
    <w:qFormat/>
    <w:rsid w:val="008F4E0C"/>
    <w:pPr>
      <w:spacing w:after="0" w:line="216" w:lineRule="auto"/>
    </w:pPr>
    <w:rPr>
      <w:rFonts w:ascii="Times New Roman" w:hAnsi="Times New Roman"/>
      <w:b/>
      <w:bCs/>
      <w:color w:val="FFFFFF" w:themeColor="background1"/>
      <w:kern w:val="24"/>
      <w:sz w:val="120"/>
      <w:szCs w:val="240"/>
    </w:rPr>
  </w:style>
  <w:style w:type="character" w:customStyle="1" w:styleId="ad">
    <w:name w:val="Заголовок Знак"/>
    <w:basedOn w:val="a3"/>
    <w:link w:val="ac"/>
    <w:uiPriority w:val="10"/>
    <w:rsid w:val="008F4E0C"/>
    <w:rPr>
      <w:rFonts w:ascii="Times New Roman" w:hAnsi="Times New Roman"/>
      <w:b/>
      <w:bCs/>
      <w:color w:val="FFFFFF" w:themeColor="background1"/>
      <w:kern w:val="24"/>
      <w:sz w:val="120"/>
      <w:szCs w:val="240"/>
    </w:rPr>
  </w:style>
  <w:style w:type="paragraph" w:styleId="ae">
    <w:name w:val="Subtitle"/>
    <w:basedOn w:val="a2"/>
    <w:next w:val="a2"/>
    <w:link w:val="af"/>
    <w:uiPriority w:val="11"/>
    <w:qFormat/>
    <w:rsid w:val="008F4E0C"/>
    <w:pPr>
      <w:spacing w:after="0"/>
    </w:pPr>
    <w:rPr>
      <w:rFonts w:ascii="Times New Roman" w:hAnsi="Times New Roman"/>
      <w:b/>
      <w:bCs/>
      <w:color w:val="FFFFFF" w:themeColor="background1"/>
      <w:kern w:val="24"/>
      <w:sz w:val="32"/>
      <w:szCs w:val="32"/>
    </w:rPr>
  </w:style>
  <w:style w:type="character" w:customStyle="1" w:styleId="af">
    <w:name w:val="Подзаголовок Знак"/>
    <w:basedOn w:val="a3"/>
    <w:link w:val="ae"/>
    <w:uiPriority w:val="11"/>
    <w:rsid w:val="008F4E0C"/>
    <w:rPr>
      <w:rFonts w:ascii="Times New Roman" w:hAnsi="Times New Roman"/>
      <w:b/>
      <w:bCs/>
      <w:color w:val="FFFFFF" w:themeColor="background1"/>
      <w:kern w:val="24"/>
      <w:sz w:val="32"/>
      <w:szCs w:val="32"/>
    </w:rPr>
  </w:style>
  <w:style w:type="character" w:customStyle="1" w:styleId="10">
    <w:name w:val="Заголовок 1 Знак"/>
    <w:basedOn w:val="a3"/>
    <w:link w:val="1"/>
    <w:uiPriority w:val="9"/>
    <w:rsid w:val="008F4E0C"/>
    <w:rPr>
      <w:rFonts w:ascii="Times New Roman" w:eastAsiaTheme="majorEastAsia" w:hAnsi="Times New Roman" w:cstheme="majorBidi"/>
      <w:i/>
      <w:sz w:val="64"/>
      <w:szCs w:val="32"/>
    </w:rPr>
  </w:style>
  <w:style w:type="paragraph" w:customStyle="1" w:styleId="af0">
    <w:name w:val="Сведения"/>
    <w:basedOn w:val="a2"/>
    <w:qFormat/>
    <w:rsid w:val="00D350E0"/>
    <w:pPr>
      <w:spacing w:after="0" w:line="240" w:lineRule="auto"/>
    </w:pPr>
    <w:rPr>
      <w:color w:val="FFFFFF" w:themeColor="background1"/>
      <w:kern w:val="24"/>
      <w:sz w:val="36"/>
      <w:szCs w:val="36"/>
    </w:rPr>
  </w:style>
  <w:style w:type="character" w:styleId="af1">
    <w:name w:val="Placeholder Text"/>
    <w:basedOn w:val="a3"/>
    <w:uiPriority w:val="99"/>
    <w:semiHidden/>
    <w:rsid w:val="00D350E0"/>
    <w:rPr>
      <w:rFonts w:ascii="Corbel" w:hAnsi="Corbel"/>
      <w:color w:val="808080"/>
    </w:rPr>
  </w:style>
  <w:style w:type="paragraph" w:customStyle="1" w:styleId="af2">
    <w:name w:val="Место и время"/>
    <w:basedOn w:val="a2"/>
    <w:qFormat/>
    <w:rsid w:val="008F4E0C"/>
    <w:pPr>
      <w:spacing w:after="0" w:line="240" w:lineRule="auto"/>
    </w:pPr>
    <w:rPr>
      <w:rFonts w:ascii="Times New Roman" w:hAnsi="Times New Roman"/>
      <w:b/>
      <w:bCs/>
      <w:color w:val="FFFFFF" w:themeColor="background1"/>
      <w:kern w:val="24"/>
      <w:sz w:val="40"/>
      <w:szCs w:val="40"/>
    </w:rPr>
  </w:style>
  <w:style w:type="table" w:styleId="af3">
    <w:name w:val="Table Grid"/>
    <w:basedOn w:val="a4"/>
    <w:uiPriority w:val="39"/>
    <w:rsid w:val="00D35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Balloon Text"/>
    <w:basedOn w:val="a2"/>
    <w:link w:val="af5"/>
    <w:uiPriority w:val="99"/>
    <w:semiHidden/>
    <w:unhideWhenUsed/>
    <w:rsid w:val="00D350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D350E0"/>
    <w:rPr>
      <w:rFonts w:ascii="Segoe UI" w:hAnsi="Segoe UI" w:cs="Segoe UI"/>
      <w:sz w:val="18"/>
      <w:szCs w:val="18"/>
    </w:rPr>
  </w:style>
  <w:style w:type="numbering" w:styleId="111111">
    <w:name w:val="Outline List 2"/>
    <w:basedOn w:val="a5"/>
    <w:uiPriority w:val="99"/>
    <w:semiHidden/>
    <w:unhideWhenUsed/>
    <w:rsid w:val="00D350E0"/>
    <w:pPr>
      <w:numPr>
        <w:numId w:val="1"/>
      </w:numPr>
    </w:pPr>
  </w:style>
  <w:style w:type="numbering" w:styleId="1ai">
    <w:name w:val="Outline List 1"/>
    <w:basedOn w:val="a5"/>
    <w:uiPriority w:val="99"/>
    <w:semiHidden/>
    <w:unhideWhenUsed/>
    <w:rsid w:val="00D350E0"/>
    <w:pPr>
      <w:numPr>
        <w:numId w:val="2"/>
      </w:numPr>
    </w:pPr>
  </w:style>
  <w:style w:type="character" w:customStyle="1" w:styleId="22">
    <w:name w:val="Заголовок 2 Знак"/>
    <w:basedOn w:val="a3"/>
    <w:link w:val="21"/>
    <w:uiPriority w:val="9"/>
    <w:semiHidden/>
    <w:rsid w:val="00D350E0"/>
    <w:rPr>
      <w:rFonts w:ascii="Bodoni MT" w:eastAsiaTheme="majorEastAsia" w:hAnsi="Bodoni MT" w:cstheme="majorBidi"/>
      <w:color w:val="A31345" w:themeColor="accent1" w:themeShade="BF"/>
      <w:sz w:val="26"/>
      <w:szCs w:val="26"/>
    </w:rPr>
  </w:style>
  <w:style w:type="character" w:customStyle="1" w:styleId="32">
    <w:name w:val="Заголовок 3 Знак"/>
    <w:basedOn w:val="a3"/>
    <w:link w:val="31"/>
    <w:uiPriority w:val="9"/>
    <w:semiHidden/>
    <w:rsid w:val="00D350E0"/>
    <w:rPr>
      <w:rFonts w:ascii="Bodoni MT" w:eastAsiaTheme="majorEastAsia" w:hAnsi="Bodoni MT" w:cstheme="majorBidi"/>
      <w:color w:val="6D0D2E" w:themeColor="accent1" w:themeShade="7F"/>
      <w:sz w:val="24"/>
      <w:szCs w:val="24"/>
    </w:rPr>
  </w:style>
  <w:style w:type="character" w:customStyle="1" w:styleId="42">
    <w:name w:val="Заголовок 4 Знак"/>
    <w:basedOn w:val="a3"/>
    <w:link w:val="41"/>
    <w:uiPriority w:val="9"/>
    <w:semiHidden/>
    <w:rsid w:val="00D350E0"/>
    <w:rPr>
      <w:rFonts w:ascii="Bodoni MT" w:eastAsiaTheme="majorEastAsia" w:hAnsi="Bodoni MT" w:cstheme="majorBidi"/>
      <w:i/>
      <w:iCs/>
      <w:color w:val="A31345" w:themeColor="accent1" w:themeShade="BF"/>
    </w:rPr>
  </w:style>
  <w:style w:type="character" w:customStyle="1" w:styleId="52">
    <w:name w:val="Заголовок 5 Знак"/>
    <w:basedOn w:val="a3"/>
    <w:link w:val="51"/>
    <w:uiPriority w:val="9"/>
    <w:semiHidden/>
    <w:rsid w:val="00D350E0"/>
    <w:rPr>
      <w:rFonts w:ascii="Bodoni MT" w:eastAsiaTheme="majorEastAsia" w:hAnsi="Bodoni MT" w:cstheme="majorBidi"/>
      <w:color w:val="A31345" w:themeColor="accent1" w:themeShade="BF"/>
    </w:rPr>
  </w:style>
  <w:style w:type="character" w:customStyle="1" w:styleId="60">
    <w:name w:val="Заголовок 6 Знак"/>
    <w:basedOn w:val="a3"/>
    <w:link w:val="6"/>
    <w:uiPriority w:val="9"/>
    <w:semiHidden/>
    <w:rsid w:val="00D350E0"/>
    <w:rPr>
      <w:rFonts w:ascii="Bodoni MT" w:eastAsiaTheme="majorEastAsia" w:hAnsi="Bodoni MT" w:cstheme="majorBidi"/>
      <w:color w:val="6D0D2E" w:themeColor="accent1" w:themeShade="7F"/>
    </w:rPr>
  </w:style>
  <w:style w:type="character" w:customStyle="1" w:styleId="70">
    <w:name w:val="Заголовок 7 Знак"/>
    <w:basedOn w:val="a3"/>
    <w:link w:val="7"/>
    <w:uiPriority w:val="9"/>
    <w:semiHidden/>
    <w:rsid w:val="00D350E0"/>
    <w:rPr>
      <w:rFonts w:ascii="Bodoni MT" w:eastAsiaTheme="majorEastAsia" w:hAnsi="Bodoni MT" w:cstheme="majorBidi"/>
      <w:i/>
      <w:iCs/>
      <w:color w:val="6D0D2E" w:themeColor="accent1" w:themeShade="7F"/>
    </w:rPr>
  </w:style>
  <w:style w:type="character" w:customStyle="1" w:styleId="80">
    <w:name w:val="Заголовок 8 Знак"/>
    <w:basedOn w:val="a3"/>
    <w:link w:val="8"/>
    <w:uiPriority w:val="9"/>
    <w:semiHidden/>
    <w:rsid w:val="00D350E0"/>
    <w:rPr>
      <w:rFonts w:ascii="Bodoni MT" w:eastAsiaTheme="majorEastAsia" w:hAnsi="Bodoni MT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3"/>
    <w:link w:val="9"/>
    <w:uiPriority w:val="9"/>
    <w:semiHidden/>
    <w:rsid w:val="00D350E0"/>
    <w:rPr>
      <w:rFonts w:ascii="Bodoni MT" w:eastAsiaTheme="majorEastAsia" w:hAnsi="Bodoni MT" w:cstheme="majorBidi"/>
      <w:i/>
      <w:iCs/>
      <w:color w:val="272727" w:themeColor="text1" w:themeTint="D8"/>
      <w:sz w:val="21"/>
      <w:szCs w:val="21"/>
    </w:rPr>
  </w:style>
  <w:style w:type="numbering" w:styleId="a1">
    <w:name w:val="Outline List 3"/>
    <w:basedOn w:val="a5"/>
    <w:uiPriority w:val="99"/>
    <w:semiHidden/>
    <w:unhideWhenUsed/>
    <w:rsid w:val="00D350E0"/>
    <w:pPr>
      <w:numPr>
        <w:numId w:val="3"/>
      </w:numPr>
    </w:pPr>
  </w:style>
  <w:style w:type="paragraph" w:styleId="af6">
    <w:name w:val="Bibliography"/>
    <w:basedOn w:val="a2"/>
    <w:next w:val="a2"/>
    <w:uiPriority w:val="37"/>
    <w:semiHidden/>
    <w:unhideWhenUsed/>
    <w:rsid w:val="00D350E0"/>
  </w:style>
  <w:style w:type="paragraph" w:styleId="af7">
    <w:name w:val="Block Text"/>
    <w:basedOn w:val="a2"/>
    <w:uiPriority w:val="99"/>
    <w:semiHidden/>
    <w:unhideWhenUsed/>
    <w:rsid w:val="00D350E0"/>
    <w:pPr>
      <w:pBdr>
        <w:top w:val="single" w:sz="2" w:space="10" w:color="DB1A5E" w:themeColor="accent1"/>
        <w:left w:val="single" w:sz="2" w:space="10" w:color="DB1A5E" w:themeColor="accent1"/>
        <w:bottom w:val="single" w:sz="2" w:space="10" w:color="DB1A5E" w:themeColor="accent1"/>
        <w:right w:val="single" w:sz="2" w:space="10" w:color="DB1A5E" w:themeColor="accent1"/>
      </w:pBdr>
      <w:ind w:left="1152" w:right="1152"/>
    </w:pPr>
    <w:rPr>
      <w:rFonts w:eastAsiaTheme="minorEastAsia"/>
      <w:i/>
      <w:iCs/>
      <w:color w:val="DB1A5E" w:themeColor="accent1"/>
    </w:rPr>
  </w:style>
  <w:style w:type="paragraph" w:styleId="af8">
    <w:name w:val="Body Text"/>
    <w:basedOn w:val="a2"/>
    <w:link w:val="af9"/>
    <w:uiPriority w:val="99"/>
    <w:semiHidden/>
    <w:unhideWhenUsed/>
    <w:rsid w:val="00D350E0"/>
    <w:pPr>
      <w:spacing w:after="120"/>
    </w:pPr>
  </w:style>
  <w:style w:type="character" w:customStyle="1" w:styleId="af9">
    <w:name w:val="Основной текст Знак"/>
    <w:basedOn w:val="a3"/>
    <w:link w:val="af8"/>
    <w:uiPriority w:val="99"/>
    <w:semiHidden/>
    <w:rsid w:val="00D350E0"/>
    <w:rPr>
      <w:rFonts w:ascii="Corbel" w:hAnsi="Corbel"/>
    </w:rPr>
  </w:style>
  <w:style w:type="paragraph" w:styleId="23">
    <w:name w:val="Body Text 2"/>
    <w:basedOn w:val="a2"/>
    <w:link w:val="24"/>
    <w:uiPriority w:val="99"/>
    <w:semiHidden/>
    <w:unhideWhenUsed/>
    <w:rsid w:val="00D350E0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semiHidden/>
    <w:rsid w:val="00D350E0"/>
    <w:rPr>
      <w:rFonts w:ascii="Corbel" w:hAnsi="Corbel"/>
    </w:rPr>
  </w:style>
  <w:style w:type="paragraph" w:styleId="33">
    <w:name w:val="Body Text 3"/>
    <w:basedOn w:val="a2"/>
    <w:link w:val="34"/>
    <w:uiPriority w:val="99"/>
    <w:semiHidden/>
    <w:unhideWhenUsed/>
    <w:rsid w:val="00D350E0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3"/>
    <w:link w:val="33"/>
    <w:uiPriority w:val="99"/>
    <w:semiHidden/>
    <w:rsid w:val="00D350E0"/>
    <w:rPr>
      <w:rFonts w:ascii="Corbel" w:hAnsi="Corbel"/>
      <w:sz w:val="16"/>
      <w:szCs w:val="16"/>
    </w:rPr>
  </w:style>
  <w:style w:type="paragraph" w:styleId="afa">
    <w:name w:val="Body Text First Indent"/>
    <w:basedOn w:val="af8"/>
    <w:link w:val="afb"/>
    <w:uiPriority w:val="99"/>
    <w:semiHidden/>
    <w:unhideWhenUsed/>
    <w:rsid w:val="00D350E0"/>
    <w:pPr>
      <w:spacing w:after="160"/>
      <w:ind w:firstLine="360"/>
    </w:pPr>
  </w:style>
  <w:style w:type="character" w:customStyle="1" w:styleId="afb">
    <w:name w:val="Красная строка Знак"/>
    <w:basedOn w:val="af9"/>
    <w:link w:val="afa"/>
    <w:uiPriority w:val="99"/>
    <w:semiHidden/>
    <w:rsid w:val="00D350E0"/>
    <w:rPr>
      <w:rFonts w:ascii="Corbel" w:hAnsi="Corbel"/>
    </w:rPr>
  </w:style>
  <w:style w:type="paragraph" w:styleId="afc">
    <w:name w:val="Body Text Indent"/>
    <w:basedOn w:val="a2"/>
    <w:link w:val="afd"/>
    <w:uiPriority w:val="99"/>
    <w:semiHidden/>
    <w:unhideWhenUsed/>
    <w:rsid w:val="00D350E0"/>
    <w:pPr>
      <w:spacing w:after="120"/>
      <w:ind w:left="283"/>
    </w:pPr>
  </w:style>
  <w:style w:type="character" w:customStyle="1" w:styleId="afd">
    <w:name w:val="Основной текст с отступом Знак"/>
    <w:basedOn w:val="a3"/>
    <w:link w:val="afc"/>
    <w:uiPriority w:val="99"/>
    <w:semiHidden/>
    <w:rsid w:val="00D350E0"/>
    <w:rPr>
      <w:rFonts w:ascii="Corbel" w:hAnsi="Corbel"/>
    </w:rPr>
  </w:style>
  <w:style w:type="paragraph" w:styleId="25">
    <w:name w:val="Body Text First Indent 2"/>
    <w:basedOn w:val="afc"/>
    <w:link w:val="26"/>
    <w:uiPriority w:val="99"/>
    <w:semiHidden/>
    <w:unhideWhenUsed/>
    <w:rsid w:val="00D350E0"/>
    <w:pPr>
      <w:spacing w:after="160"/>
      <w:ind w:left="360" w:firstLine="360"/>
    </w:pPr>
  </w:style>
  <w:style w:type="character" w:customStyle="1" w:styleId="26">
    <w:name w:val="Красная строка 2 Знак"/>
    <w:basedOn w:val="afd"/>
    <w:link w:val="25"/>
    <w:uiPriority w:val="99"/>
    <w:semiHidden/>
    <w:rsid w:val="00D350E0"/>
    <w:rPr>
      <w:rFonts w:ascii="Corbel" w:hAnsi="Corbel"/>
    </w:rPr>
  </w:style>
  <w:style w:type="paragraph" w:styleId="27">
    <w:name w:val="Body Text Indent 2"/>
    <w:basedOn w:val="a2"/>
    <w:link w:val="28"/>
    <w:uiPriority w:val="99"/>
    <w:semiHidden/>
    <w:unhideWhenUsed/>
    <w:rsid w:val="00D350E0"/>
    <w:pPr>
      <w:spacing w:after="120" w:line="480" w:lineRule="auto"/>
      <w:ind w:left="283"/>
    </w:pPr>
  </w:style>
  <w:style w:type="character" w:customStyle="1" w:styleId="28">
    <w:name w:val="Основной текст с отступом 2 Знак"/>
    <w:basedOn w:val="a3"/>
    <w:link w:val="27"/>
    <w:uiPriority w:val="99"/>
    <w:semiHidden/>
    <w:rsid w:val="00D350E0"/>
    <w:rPr>
      <w:rFonts w:ascii="Corbel" w:hAnsi="Corbel"/>
    </w:rPr>
  </w:style>
  <w:style w:type="paragraph" w:styleId="35">
    <w:name w:val="Body Text Indent 3"/>
    <w:basedOn w:val="a2"/>
    <w:link w:val="36"/>
    <w:uiPriority w:val="99"/>
    <w:semiHidden/>
    <w:unhideWhenUsed/>
    <w:rsid w:val="00D350E0"/>
    <w:pPr>
      <w:spacing w:after="120"/>
      <w:ind w:left="283"/>
    </w:pPr>
    <w:rPr>
      <w:sz w:val="16"/>
      <w:szCs w:val="16"/>
    </w:rPr>
  </w:style>
  <w:style w:type="character" w:customStyle="1" w:styleId="36">
    <w:name w:val="Основной текст с отступом 3 Знак"/>
    <w:basedOn w:val="a3"/>
    <w:link w:val="35"/>
    <w:uiPriority w:val="99"/>
    <w:semiHidden/>
    <w:rsid w:val="00D350E0"/>
    <w:rPr>
      <w:rFonts w:ascii="Corbel" w:hAnsi="Corbel"/>
      <w:sz w:val="16"/>
      <w:szCs w:val="16"/>
    </w:rPr>
  </w:style>
  <w:style w:type="character" w:styleId="afe">
    <w:name w:val="Book Title"/>
    <w:basedOn w:val="a3"/>
    <w:uiPriority w:val="33"/>
    <w:semiHidden/>
    <w:qFormat/>
    <w:rsid w:val="00D350E0"/>
    <w:rPr>
      <w:rFonts w:ascii="Corbel" w:hAnsi="Corbel"/>
      <w:b/>
      <w:bCs/>
      <w:i/>
      <w:iCs/>
      <w:spacing w:val="5"/>
    </w:rPr>
  </w:style>
  <w:style w:type="paragraph" w:styleId="aff">
    <w:name w:val="caption"/>
    <w:basedOn w:val="a2"/>
    <w:next w:val="a2"/>
    <w:uiPriority w:val="35"/>
    <w:semiHidden/>
    <w:unhideWhenUsed/>
    <w:qFormat/>
    <w:rsid w:val="00D350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f0">
    <w:name w:val="Closing"/>
    <w:basedOn w:val="a2"/>
    <w:link w:val="aff1"/>
    <w:uiPriority w:val="99"/>
    <w:semiHidden/>
    <w:unhideWhenUsed/>
    <w:rsid w:val="00D350E0"/>
    <w:pPr>
      <w:spacing w:after="0" w:line="240" w:lineRule="auto"/>
      <w:ind w:left="4252"/>
    </w:pPr>
  </w:style>
  <w:style w:type="character" w:customStyle="1" w:styleId="aff1">
    <w:name w:val="Прощание Знак"/>
    <w:basedOn w:val="a3"/>
    <w:link w:val="aff0"/>
    <w:uiPriority w:val="99"/>
    <w:semiHidden/>
    <w:rsid w:val="00D350E0"/>
    <w:rPr>
      <w:rFonts w:ascii="Corbel" w:hAnsi="Corbel"/>
    </w:rPr>
  </w:style>
  <w:style w:type="table" w:styleId="aff2">
    <w:name w:val="Colorful Grid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</w:rPr>
      <w:tblPr/>
      <w:tcPr>
        <w:shd w:val="clear" w:color="auto" w:fill="F3A0B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A0B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31345" w:themeFill="accent1" w:themeFillShade="BF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</w:rPr>
      <w:tblPr/>
      <w:tcPr>
        <w:shd w:val="clear" w:color="auto" w:fill="FC70A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70A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0226" w:themeFill="accent2" w:themeFillShade="BF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</w:rPr>
      <w:tblPr/>
      <w:tcPr>
        <w:shd w:val="clear" w:color="auto" w:fill="F9F6A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6A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9B20A" w:themeFill="accent3" w:themeFillShade="BF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</w:rPr>
      <w:tblPr/>
      <w:tcPr>
        <w:shd w:val="clear" w:color="auto" w:fill="F3EC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C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2A51A" w:themeFill="accent4" w:themeFillShade="BF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</w:rPr>
      <w:tblPr/>
      <w:tcPr>
        <w:shd w:val="clear" w:color="auto" w:fill="79E2F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9E2F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2657D" w:themeFill="accent5" w:themeFillShade="BF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</w:rPr>
      <w:tblPr/>
      <w:tcPr>
        <w:shd w:val="clear" w:color="auto" w:fill="7AD9F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D9F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7566D" w:themeFill="accent6" w:themeFillShade="BF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aff3">
    <w:name w:val="Colorful List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7E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DBE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0229" w:themeFill="accent2" w:themeFillShade="CC"/>
      </w:tcPr>
    </w:tblStylePr>
    <w:tblStylePr w:type="lastRow">
      <w:rPr>
        <w:b/>
        <w:bCs/>
        <w:color w:val="7102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CE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B01C" w:themeFill="accent4" w:themeFillShade="CC"/>
      </w:tcPr>
    </w:tblStylePr>
    <w:tblStylePr w:type="lastRow">
      <w:rPr>
        <w:b/>
        <w:bCs/>
        <w:color w:val="BFB01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A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BE0B" w:themeFill="accent3" w:themeFillShade="CC"/>
      </w:tcPr>
    </w:tblStylePr>
    <w:tblStylePr w:type="lastRow">
      <w:rPr>
        <w:b/>
        <w:bCs/>
        <w:color w:val="C6BE0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8FE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5C75" w:themeFill="accent6" w:themeFillShade="CC"/>
      </w:tcPr>
    </w:tblStylePr>
    <w:tblStylePr w:type="lastRow">
      <w:rPr>
        <w:b/>
        <w:bCs/>
        <w:color w:val="085C7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5F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26B86" w:themeFill="accent5" w:themeFillShade="CC"/>
      </w:tcPr>
    </w:tblStylePr>
    <w:tblStylePr w:type="lastRow">
      <w:rPr>
        <w:b/>
        <w:bCs/>
        <w:color w:val="026B8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aff4">
    <w:name w:val="Colorful Shading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EE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30F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30F38" w:themeColor="accent1" w:themeShade="99"/>
          <w:insideV w:val="nil"/>
        </w:tcBorders>
        <w:shd w:val="clear" w:color="auto" w:fill="830F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30F38" w:themeFill="accent1" w:themeFillShade="99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189A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DBE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01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011E" w:themeColor="accent2" w:themeShade="99"/>
          <w:insideV w:val="nil"/>
        </w:tcBorders>
        <w:shd w:val="clear" w:color="auto" w:fill="5501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011E" w:themeFill="accent2" w:themeFillShade="99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B4C8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1D231" w:themeColor="accent4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CE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8F0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8F08" w:themeColor="accent3" w:themeShade="99"/>
          <w:insideV w:val="nil"/>
        </w:tcBorders>
        <w:shd w:val="clear" w:color="auto" w:fill="948F0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8F08" w:themeFill="accent3" w:themeFillShade="99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2EA14" w:themeColor="accent3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841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8415" w:themeColor="accent4" w:themeShade="99"/>
          <w:insideV w:val="nil"/>
        </w:tcBorders>
        <w:shd w:val="clear" w:color="auto" w:fill="8F841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8415" w:themeFill="accent4" w:themeFillShade="99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0E8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A7493" w:themeColor="accent6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8FE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06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064" w:themeColor="accent5" w:themeShade="99"/>
          <w:insideV w:val="nil"/>
        </w:tcBorders>
        <w:shd w:val="clear" w:color="auto" w:fill="01506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064" w:themeFill="accent5" w:themeFillShade="99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58DBF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387A8" w:themeColor="accent5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5F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455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4558" w:themeColor="accent6" w:themeShade="99"/>
          <w:insideV w:val="nil"/>
        </w:tcBorders>
        <w:shd w:val="clear" w:color="auto" w:fill="06455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4558" w:themeFill="accent6" w:themeFillShade="99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5AD0F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5">
    <w:name w:val="annotation reference"/>
    <w:basedOn w:val="a3"/>
    <w:uiPriority w:val="99"/>
    <w:semiHidden/>
    <w:unhideWhenUsed/>
    <w:rsid w:val="00D350E0"/>
    <w:rPr>
      <w:rFonts w:ascii="Corbel" w:hAnsi="Corbel"/>
      <w:sz w:val="16"/>
      <w:szCs w:val="16"/>
    </w:rPr>
  </w:style>
  <w:style w:type="paragraph" w:styleId="aff6">
    <w:name w:val="annotation text"/>
    <w:basedOn w:val="a2"/>
    <w:link w:val="aff7"/>
    <w:uiPriority w:val="99"/>
    <w:semiHidden/>
    <w:unhideWhenUsed/>
    <w:rsid w:val="00D350E0"/>
    <w:pPr>
      <w:spacing w:line="240" w:lineRule="auto"/>
    </w:pPr>
    <w:rPr>
      <w:sz w:val="20"/>
      <w:szCs w:val="20"/>
    </w:rPr>
  </w:style>
  <w:style w:type="character" w:customStyle="1" w:styleId="aff7">
    <w:name w:val="Текст примечания Знак"/>
    <w:basedOn w:val="a3"/>
    <w:link w:val="aff6"/>
    <w:uiPriority w:val="99"/>
    <w:semiHidden/>
    <w:rsid w:val="00D350E0"/>
    <w:rPr>
      <w:rFonts w:ascii="Corbel" w:hAnsi="Corbel"/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rsid w:val="00D350E0"/>
    <w:rPr>
      <w:b/>
      <w:bCs/>
    </w:rPr>
  </w:style>
  <w:style w:type="character" w:customStyle="1" w:styleId="aff9">
    <w:name w:val="Тема примечания Знак"/>
    <w:basedOn w:val="aff7"/>
    <w:link w:val="aff8"/>
    <w:uiPriority w:val="99"/>
    <w:semiHidden/>
    <w:rsid w:val="00D350E0"/>
    <w:rPr>
      <w:rFonts w:ascii="Corbel" w:hAnsi="Corbel"/>
      <w:b/>
      <w:bCs/>
      <w:sz w:val="20"/>
      <w:szCs w:val="20"/>
    </w:rPr>
  </w:style>
  <w:style w:type="table" w:styleId="affa">
    <w:name w:val="Dark List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D0D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3134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1345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01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02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0226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760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9B20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B20A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6E1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2A51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A51A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35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657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657D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394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7566D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7566D" w:themeFill="accent6" w:themeFillShade="BF"/>
      </w:tcPr>
    </w:tblStylePr>
  </w:style>
  <w:style w:type="paragraph" w:styleId="affb">
    <w:name w:val="Date"/>
    <w:basedOn w:val="a2"/>
    <w:next w:val="a2"/>
    <w:link w:val="affc"/>
    <w:uiPriority w:val="99"/>
    <w:semiHidden/>
    <w:unhideWhenUsed/>
    <w:rsid w:val="00D350E0"/>
  </w:style>
  <w:style w:type="character" w:customStyle="1" w:styleId="affc">
    <w:name w:val="Дата Знак"/>
    <w:basedOn w:val="a3"/>
    <w:link w:val="affb"/>
    <w:uiPriority w:val="99"/>
    <w:semiHidden/>
    <w:rsid w:val="00D350E0"/>
    <w:rPr>
      <w:rFonts w:ascii="Corbel" w:hAnsi="Corbel"/>
    </w:rPr>
  </w:style>
  <w:style w:type="paragraph" w:styleId="affd">
    <w:name w:val="Document Map"/>
    <w:basedOn w:val="a2"/>
    <w:link w:val="affe"/>
    <w:uiPriority w:val="99"/>
    <w:semiHidden/>
    <w:unhideWhenUsed/>
    <w:rsid w:val="00D350E0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e">
    <w:name w:val="Схема документа Знак"/>
    <w:basedOn w:val="a3"/>
    <w:link w:val="affd"/>
    <w:uiPriority w:val="99"/>
    <w:semiHidden/>
    <w:rsid w:val="00D350E0"/>
    <w:rPr>
      <w:rFonts w:ascii="Segoe UI" w:hAnsi="Segoe UI" w:cs="Segoe UI"/>
      <w:sz w:val="16"/>
      <w:szCs w:val="16"/>
    </w:rPr>
  </w:style>
  <w:style w:type="paragraph" w:styleId="afff">
    <w:name w:val="E-mail Signature"/>
    <w:basedOn w:val="a2"/>
    <w:link w:val="afff0"/>
    <w:uiPriority w:val="99"/>
    <w:semiHidden/>
    <w:unhideWhenUsed/>
    <w:rsid w:val="00D350E0"/>
    <w:pPr>
      <w:spacing w:after="0" w:line="240" w:lineRule="auto"/>
    </w:pPr>
  </w:style>
  <w:style w:type="character" w:customStyle="1" w:styleId="afff0">
    <w:name w:val="Электронная подпись Знак"/>
    <w:basedOn w:val="a3"/>
    <w:link w:val="afff"/>
    <w:uiPriority w:val="99"/>
    <w:semiHidden/>
    <w:rsid w:val="00D350E0"/>
    <w:rPr>
      <w:rFonts w:ascii="Corbel" w:hAnsi="Corbel"/>
    </w:rPr>
  </w:style>
  <w:style w:type="character" w:styleId="afff1">
    <w:name w:val="Emphasis"/>
    <w:basedOn w:val="a3"/>
    <w:uiPriority w:val="20"/>
    <w:semiHidden/>
    <w:qFormat/>
    <w:rsid w:val="00D350E0"/>
    <w:rPr>
      <w:rFonts w:ascii="Corbel" w:hAnsi="Corbel"/>
      <w:i/>
      <w:iCs/>
    </w:rPr>
  </w:style>
  <w:style w:type="character" w:styleId="afff2">
    <w:name w:val="endnote reference"/>
    <w:basedOn w:val="a3"/>
    <w:uiPriority w:val="99"/>
    <w:semiHidden/>
    <w:unhideWhenUsed/>
    <w:rsid w:val="00D350E0"/>
    <w:rPr>
      <w:rFonts w:ascii="Corbel" w:hAnsi="Corbel"/>
      <w:vertAlign w:val="superscript"/>
    </w:rPr>
  </w:style>
  <w:style w:type="paragraph" w:styleId="afff3">
    <w:name w:val="endnote text"/>
    <w:basedOn w:val="a2"/>
    <w:link w:val="afff4"/>
    <w:uiPriority w:val="99"/>
    <w:semiHidden/>
    <w:unhideWhenUsed/>
    <w:rsid w:val="00D350E0"/>
    <w:pPr>
      <w:spacing w:after="0" w:line="240" w:lineRule="auto"/>
    </w:pPr>
    <w:rPr>
      <w:sz w:val="20"/>
      <w:szCs w:val="20"/>
    </w:rPr>
  </w:style>
  <w:style w:type="character" w:customStyle="1" w:styleId="afff4">
    <w:name w:val="Текст концевой сноски Знак"/>
    <w:basedOn w:val="a3"/>
    <w:link w:val="afff3"/>
    <w:uiPriority w:val="99"/>
    <w:semiHidden/>
    <w:rsid w:val="00D350E0"/>
    <w:rPr>
      <w:rFonts w:ascii="Corbel" w:hAnsi="Corbel"/>
      <w:sz w:val="20"/>
      <w:szCs w:val="20"/>
    </w:rPr>
  </w:style>
  <w:style w:type="paragraph" w:styleId="afff5">
    <w:name w:val="envelope address"/>
    <w:basedOn w:val="a2"/>
    <w:uiPriority w:val="99"/>
    <w:semiHidden/>
    <w:unhideWhenUsed/>
    <w:rsid w:val="00D350E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Bodoni MT" w:eastAsiaTheme="majorEastAsia" w:hAnsi="Bodoni MT" w:cstheme="majorBidi"/>
      <w:sz w:val="24"/>
      <w:szCs w:val="24"/>
    </w:rPr>
  </w:style>
  <w:style w:type="paragraph" w:styleId="29">
    <w:name w:val="envelope return"/>
    <w:basedOn w:val="a2"/>
    <w:uiPriority w:val="99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sz w:val="20"/>
      <w:szCs w:val="20"/>
    </w:rPr>
  </w:style>
  <w:style w:type="character" w:styleId="afff6">
    <w:name w:val="FollowedHyperlink"/>
    <w:basedOn w:val="a3"/>
    <w:uiPriority w:val="99"/>
    <w:semiHidden/>
    <w:unhideWhenUsed/>
    <w:rsid w:val="00D350E0"/>
    <w:rPr>
      <w:rFonts w:ascii="Corbel" w:hAnsi="Corbel"/>
      <w:color w:val="954F72" w:themeColor="followedHyperlink"/>
      <w:u w:val="single"/>
    </w:rPr>
  </w:style>
  <w:style w:type="character" w:styleId="afff7">
    <w:name w:val="footnote reference"/>
    <w:basedOn w:val="a3"/>
    <w:uiPriority w:val="99"/>
    <w:semiHidden/>
    <w:unhideWhenUsed/>
    <w:rsid w:val="00D350E0"/>
    <w:rPr>
      <w:rFonts w:ascii="Corbel" w:hAnsi="Corbel"/>
      <w:vertAlign w:val="superscript"/>
    </w:rPr>
  </w:style>
  <w:style w:type="paragraph" w:styleId="afff8">
    <w:name w:val="footnote text"/>
    <w:basedOn w:val="a2"/>
    <w:link w:val="afff9"/>
    <w:uiPriority w:val="99"/>
    <w:semiHidden/>
    <w:unhideWhenUsed/>
    <w:rsid w:val="00D350E0"/>
    <w:pPr>
      <w:spacing w:after="0" w:line="240" w:lineRule="auto"/>
    </w:pPr>
    <w:rPr>
      <w:sz w:val="20"/>
      <w:szCs w:val="20"/>
    </w:rPr>
  </w:style>
  <w:style w:type="character" w:customStyle="1" w:styleId="afff9">
    <w:name w:val="Текст сноски Знак"/>
    <w:basedOn w:val="a3"/>
    <w:link w:val="afff8"/>
    <w:uiPriority w:val="99"/>
    <w:semiHidden/>
    <w:rsid w:val="00D350E0"/>
    <w:rPr>
      <w:rFonts w:ascii="Corbel" w:hAnsi="Corbel"/>
      <w:sz w:val="20"/>
      <w:szCs w:val="20"/>
    </w:rPr>
  </w:style>
  <w:style w:type="table" w:styleId="-13">
    <w:name w:val="Grid Table 1 Light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3A0BD" w:themeColor="accent1" w:themeTint="66"/>
        <w:left w:val="single" w:sz="4" w:space="0" w:color="F3A0BD" w:themeColor="accent1" w:themeTint="66"/>
        <w:bottom w:val="single" w:sz="4" w:space="0" w:color="F3A0BD" w:themeColor="accent1" w:themeTint="66"/>
        <w:right w:val="single" w:sz="4" w:space="0" w:color="F3A0BD" w:themeColor="accent1" w:themeTint="66"/>
        <w:insideH w:val="single" w:sz="4" w:space="0" w:color="F3A0BD" w:themeColor="accent1" w:themeTint="66"/>
        <w:insideV w:val="single" w:sz="4" w:space="0" w:color="F3A0B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C70A0" w:themeColor="accent2" w:themeTint="66"/>
        <w:left w:val="single" w:sz="4" w:space="0" w:color="FC70A0" w:themeColor="accent2" w:themeTint="66"/>
        <w:bottom w:val="single" w:sz="4" w:space="0" w:color="FC70A0" w:themeColor="accent2" w:themeTint="66"/>
        <w:right w:val="single" w:sz="4" w:space="0" w:color="FC70A0" w:themeColor="accent2" w:themeTint="66"/>
        <w:insideH w:val="single" w:sz="4" w:space="0" w:color="FC70A0" w:themeColor="accent2" w:themeTint="66"/>
        <w:insideV w:val="single" w:sz="4" w:space="0" w:color="FC70A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9F6A0" w:themeColor="accent3" w:themeTint="66"/>
        <w:left w:val="single" w:sz="4" w:space="0" w:color="F9F6A0" w:themeColor="accent3" w:themeTint="66"/>
        <w:bottom w:val="single" w:sz="4" w:space="0" w:color="F9F6A0" w:themeColor="accent3" w:themeTint="66"/>
        <w:right w:val="single" w:sz="4" w:space="0" w:color="F9F6A0" w:themeColor="accent3" w:themeTint="66"/>
        <w:insideH w:val="single" w:sz="4" w:space="0" w:color="F9F6A0" w:themeColor="accent3" w:themeTint="66"/>
        <w:insideV w:val="single" w:sz="4" w:space="0" w:color="F9F6A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3ECAC" w:themeColor="accent4" w:themeTint="66"/>
        <w:left w:val="single" w:sz="4" w:space="0" w:color="F3ECAC" w:themeColor="accent4" w:themeTint="66"/>
        <w:bottom w:val="single" w:sz="4" w:space="0" w:color="F3ECAC" w:themeColor="accent4" w:themeTint="66"/>
        <w:right w:val="single" w:sz="4" w:space="0" w:color="F3ECAC" w:themeColor="accent4" w:themeTint="66"/>
        <w:insideH w:val="single" w:sz="4" w:space="0" w:color="F3ECAC" w:themeColor="accent4" w:themeTint="66"/>
        <w:insideV w:val="single" w:sz="4" w:space="0" w:color="F3EC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79E2FC" w:themeColor="accent5" w:themeTint="66"/>
        <w:left w:val="single" w:sz="4" w:space="0" w:color="79E2FC" w:themeColor="accent5" w:themeTint="66"/>
        <w:bottom w:val="single" w:sz="4" w:space="0" w:color="79E2FC" w:themeColor="accent5" w:themeTint="66"/>
        <w:right w:val="single" w:sz="4" w:space="0" w:color="79E2FC" w:themeColor="accent5" w:themeTint="66"/>
        <w:insideH w:val="single" w:sz="4" w:space="0" w:color="79E2FC" w:themeColor="accent5" w:themeTint="66"/>
        <w:insideV w:val="single" w:sz="4" w:space="0" w:color="79E2F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7AD9F6" w:themeColor="accent6" w:themeTint="66"/>
        <w:left w:val="single" w:sz="4" w:space="0" w:color="7AD9F6" w:themeColor="accent6" w:themeTint="66"/>
        <w:bottom w:val="single" w:sz="4" w:space="0" w:color="7AD9F6" w:themeColor="accent6" w:themeTint="66"/>
        <w:right w:val="single" w:sz="4" w:space="0" w:color="7AD9F6" w:themeColor="accent6" w:themeTint="66"/>
        <w:insideH w:val="single" w:sz="4" w:space="0" w:color="7AD9F6" w:themeColor="accent6" w:themeTint="66"/>
        <w:insideV w:val="single" w:sz="4" w:space="0" w:color="7AD9F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EE709C" w:themeColor="accent1" w:themeTint="99"/>
        <w:bottom w:val="single" w:sz="2" w:space="0" w:color="EE709C" w:themeColor="accent1" w:themeTint="99"/>
        <w:insideH w:val="single" w:sz="2" w:space="0" w:color="EE709C" w:themeColor="accent1" w:themeTint="99"/>
        <w:insideV w:val="single" w:sz="2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709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709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220">
    <w:name w:val="Grid Table 2 Accent 2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FA2871" w:themeColor="accent2" w:themeTint="99"/>
        <w:bottom w:val="single" w:sz="2" w:space="0" w:color="FA2871" w:themeColor="accent2" w:themeTint="99"/>
        <w:insideH w:val="single" w:sz="2" w:space="0" w:color="FA2871" w:themeColor="accent2" w:themeTint="99"/>
        <w:insideV w:val="single" w:sz="2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287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287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230">
    <w:name w:val="Grid Table 2 Accent 3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F7F171" w:themeColor="accent3" w:themeTint="99"/>
        <w:bottom w:val="single" w:sz="2" w:space="0" w:color="F7F171" w:themeColor="accent3" w:themeTint="99"/>
        <w:insideH w:val="single" w:sz="2" w:space="0" w:color="F7F171" w:themeColor="accent3" w:themeTint="99"/>
        <w:insideV w:val="single" w:sz="2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F171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F171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24">
    <w:name w:val="Grid Table 2 Accent 4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EDE383" w:themeColor="accent4" w:themeTint="99"/>
        <w:bottom w:val="single" w:sz="2" w:space="0" w:color="EDE383" w:themeColor="accent4" w:themeTint="99"/>
        <w:insideH w:val="single" w:sz="2" w:space="0" w:color="EDE383" w:themeColor="accent4" w:themeTint="99"/>
        <w:insideV w:val="single" w:sz="2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E3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E3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25">
    <w:name w:val="Grid Table 2 Accent 5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36D4FB" w:themeColor="accent5" w:themeTint="99"/>
        <w:bottom w:val="single" w:sz="2" w:space="0" w:color="36D4FB" w:themeColor="accent5" w:themeTint="99"/>
        <w:insideH w:val="single" w:sz="2" w:space="0" w:color="36D4FB" w:themeColor="accent5" w:themeTint="99"/>
        <w:insideV w:val="single" w:sz="2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6D4F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6D4F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26">
    <w:name w:val="Grid Table 2 Accent 6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2" w:space="0" w:color="38C7F1" w:themeColor="accent6" w:themeTint="99"/>
        <w:bottom w:val="single" w:sz="2" w:space="0" w:color="38C7F1" w:themeColor="accent6" w:themeTint="99"/>
        <w:insideH w:val="single" w:sz="2" w:space="0" w:color="38C7F1" w:themeColor="accent6" w:themeTint="99"/>
        <w:insideV w:val="single" w:sz="2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C7F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C7F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33">
    <w:name w:val="Grid Table 3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table" w:styleId="-43">
    <w:name w:val="Grid Table 4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420">
    <w:name w:val="Grid Table 4 Accent 2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430">
    <w:name w:val="Grid Table 4 Accent 3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44">
    <w:name w:val="Grid Table 4 Accent 4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45">
    <w:name w:val="Grid Table 4 Accent 5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46">
    <w:name w:val="Grid Table 4 Accent 6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53">
    <w:name w:val="Grid Table 5 Dark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CFD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B1A5E" w:themeFill="accent1"/>
      </w:tcPr>
    </w:tblStylePr>
    <w:tblStylePr w:type="band1Vert">
      <w:tblPr/>
      <w:tcPr>
        <w:shd w:val="clear" w:color="auto" w:fill="F3A0BD" w:themeFill="accent1" w:themeFillTint="66"/>
      </w:tcPr>
    </w:tblStylePr>
    <w:tblStylePr w:type="band1Horz">
      <w:tblPr/>
      <w:tcPr>
        <w:shd w:val="clear" w:color="auto" w:fill="F3A0BD" w:themeFill="accent1" w:themeFillTint="66"/>
      </w:tcPr>
    </w:tblStylePr>
  </w:style>
  <w:style w:type="table" w:styleId="-520">
    <w:name w:val="Grid Table 5 Dark Accent 2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B7C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0334" w:themeFill="accent2"/>
      </w:tcPr>
    </w:tblStylePr>
    <w:tblStylePr w:type="band1Vert">
      <w:tblPr/>
      <w:tcPr>
        <w:shd w:val="clear" w:color="auto" w:fill="FC70A0" w:themeFill="accent2" w:themeFillTint="66"/>
      </w:tcPr>
    </w:tblStylePr>
    <w:tblStylePr w:type="band1Horz">
      <w:tblPr/>
      <w:tcPr>
        <w:shd w:val="clear" w:color="auto" w:fill="FC70A0" w:themeFill="accent2" w:themeFillTint="66"/>
      </w:tcPr>
    </w:tblStylePr>
  </w:style>
  <w:style w:type="table" w:styleId="-530">
    <w:name w:val="Grid Table 5 Dark Accent 3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AC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2EA14" w:themeFill="accent3"/>
      </w:tcPr>
    </w:tblStylePr>
    <w:tblStylePr w:type="band1Vert">
      <w:tblPr/>
      <w:tcPr>
        <w:shd w:val="clear" w:color="auto" w:fill="F9F6A0" w:themeFill="accent3" w:themeFillTint="66"/>
      </w:tcPr>
    </w:tblStylePr>
    <w:tblStylePr w:type="band1Horz">
      <w:tblPr/>
      <w:tcPr>
        <w:shd w:val="clear" w:color="auto" w:fill="F9F6A0" w:themeFill="accent3" w:themeFillTint="66"/>
      </w:tcPr>
    </w:tblStylePr>
  </w:style>
  <w:style w:type="table" w:styleId="-54">
    <w:name w:val="Grid Table 5 Dark Accent 4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5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1D231" w:themeFill="accent4"/>
      </w:tcPr>
    </w:tblStylePr>
    <w:tblStylePr w:type="band1Vert">
      <w:tblPr/>
      <w:tcPr>
        <w:shd w:val="clear" w:color="auto" w:fill="F3ECAC" w:themeFill="accent4" w:themeFillTint="66"/>
      </w:tcPr>
    </w:tblStylePr>
    <w:tblStylePr w:type="band1Horz">
      <w:tblPr/>
      <w:tcPr>
        <w:shd w:val="clear" w:color="auto" w:fill="F3ECAC" w:themeFill="accent4" w:themeFillTint="66"/>
      </w:tcPr>
    </w:tblStylePr>
  </w:style>
  <w:style w:type="table" w:styleId="-55">
    <w:name w:val="Grid Table 5 Dark Accent 5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0F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87A8" w:themeFill="accent5"/>
      </w:tcPr>
    </w:tblStylePr>
    <w:tblStylePr w:type="band1Vert">
      <w:tblPr/>
      <w:tcPr>
        <w:shd w:val="clear" w:color="auto" w:fill="79E2FC" w:themeFill="accent5" w:themeFillTint="66"/>
      </w:tcPr>
    </w:tblStylePr>
    <w:tblStylePr w:type="band1Horz">
      <w:tblPr/>
      <w:tcPr>
        <w:shd w:val="clear" w:color="auto" w:fill="79E2FC" w:themeFill="accent5" w:themeFillTint="66"/>
      </w:tcPr>
    </w:tblStylePr>
  </w:style>
  <w:style w:type="table" w:styleId="-56">
    <w:name w:val="Grid Table 5 Dark Accent 6"/>
    <w:basedOn w:val="a4"/>
    <w:uiPriority w:val="50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ECF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493" w:themeFill="accent6"/>
      </w:tcPr>
    </w:tblStylePr>
    <w:tblStylePr w:type="band1Vert">
      <w:tblPr/>
      <w:tcPr>
        <w:shd w:val="clear" w:color="auto" w:fill="7AD9F6" w:themeFill="accent6" w:themeFillTint="66"/>
      </w:tcPr>
    </w:tblStylePr>
    <w:tblStylePr w:type="band1Horz">
      <w:tblPr/>
      <w:tcPr>
        <w:shd w:val="clear" w:color="auto" w:fill="7AD9F6" w:themeFill="accent6" w:themeFillTint="66"/>
      </w:tcPr>
    </w:tblStylePr>
  </w:style>
  <w:style w:type="table" w:styleId="-63">
    <w:name w:val="Grid Table 6 Colorful"/>
    <w:basedOn w:val="a4"/>
    <w:uiPriority w:val="51"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D350E0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620">
    <w:name w:val="Grid Table 6 Colorful Accent 2"/>
    <w:basedOn w:val="a4"/>
    <w:uiPriority w:val="51"/>
    <w:rsid w:val="00D350E0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630">
    <w:name w:val="Grid Table 6 Colorful Accent 3"/>
    <w:basedOn w:val="a4"/>
    <w:uiPriority w:val="51"/>
    <w:rsid w:val="00D350E0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64">
    <w:name w:val="Grid Table 6 Colorful Accent 4"/>
    <w:basedOn w:val="a4"/>
    <w:uiPriority w:val="51"/>
    <w:rsid w:val="00D350E0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65">
    <w:name w:val="Grid Table 6 Colorful Accent 5"/>
    <w:basedOn w:val="a4"/>
    <w:uiPriority w:val="51"/>
    <w:rsid w:val="00D350E0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66">
    <w:name w:val="Grid Table 6 Colorful Accent 6"/>
    <w:basedOn w:val="a4"/>
    <w:uiPriority w:val="51"/>
    <w:rsid w:val="00D350E0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7">
    <w:name w:val="Grid Table 7 Colorful"/>
    <w:basedOn w:val="a4"/>
    <w:uiPriority w:val="52"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D350E0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  <w:insideV w:val="single" w:sz="4" w:space="0" w:color="EE709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bottom w:val="single" w:sz="4" w:space="0" w:color="EE709C" w:themeColor="accent1" w:themeTint="99"/>
        </w:tcBorders>
      </w:tcPr>
    </w:tblStylePr>
    <w:tblStylePr w:type="nwCell">
      <w:tblPr/>
      <w:tcPr>
        <w:tcBorders>
          <w:bottom w:val="single" w:sz="4" w:space="0" w:color="EE709C" w:themeColor="accent1" w:themeTint="99"/>
        </w:tcBorders>
      </w:tcPr>
    </w:tblStylePr>
    <w:tblStylePr w:type="seCell">
      <w:tblPr/>
      <w:tcPr>
        <w:tcBorders>
          <w:top w:val="single" w:sz="4" w:space="0" w:color="EE709C" w:themeColor="accent1" w:themeTint="99"/>
        </w:tcBorders>
      </w:tcPr>
    </w:tblStylePr>
    <w:tblStylePr w:type="swCell">
      <w:tblPr/>
      <w:tcPr>
        <w:tcBorders>
          <w:top w:val="single" w:sz="4" w:space="0" w:color="EE709C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D350E0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  <w:insideV w:val="single" w:sz="4" w:space="0" w:color="FA287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bottom w:val="single" w:sz="4" w:space="0" w:color="FA2871" w:themeColor="accent2" w:themeTint="99"/>
        </w:tcBorders>
      </w:tcPr>
    </w:tblStylePr>
    <w:tblStylePr w:type="nwCell">
      <w:tblPr/>
      <w:tcPr>
        <w:tcBorders>
          <w:bottom w:val="single" w:sz="4" w:space="0" w:color="FA2871" w:themeColor="accent2" w:themeTint="99"/>
        </w:tcBorders>
      </w:tcPr>
    </w:tblStylePr>
    <w:tblStylePr w:type="seCell">
      <w:tblPr/>
      <w:tcPr>
        <w:tcBorders>
          <w:top w:val="single" w:sz="4" w:space="0" w:color="FA2871" w:themeColor="accent2" w:themeTint="99"/>
        </w:tcBorders>
      </w:tcPr>
    </w:tblStylePr>
    <w:tblStylePr w:type="swCell">
      <w:tblPr/>
      <w:tcPr>
        <w:tcBorders>
          <w:top w:val="single" w:sz="4" w:space="0" w:color="FA2871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D350E0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  <w:insideV w:val="single" w:sz="4" w:space="0" w:color="F7F171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bottom w:val="single" w:sz="4" w:space="0" w:color="F7F171" w:themeColor="accent3" w:themeTint="99"/>
        </w:tcBorders>
      </w:tcPr>
    </w:tblStylePr>
    <w:tblStylePr w:type="nwCell">
      <w:tblPr/>
      <w:tcPr>
        <w:tcBorders>
          <w:bottom w:val="single" w:sz="4" w:space="0" w:color="F7F171" w:themeColor="accent3" w:themeTint="99"/>
        </w:tcBorders>
      </w:tcPr>
    </w:tblStylePr>
    <w:tblStylePr w:type="seCell">
      <w:tblPr/>
      <w:tcPr>
        <w:tcBorders>
          <w:top w:val="single" w:sz="4" w:space="0" w:color="F7F171" w:themeColor="accent3" w:themeTint="99"/>
        </w:tcBorders>
      </w:tcPr>
    </w:tblStylePr>
    <w:tblStylePr w:type="swCell">
      <w:tblPr/>
      <w:tcPr>
        <w:tcBorders>
          <w:top w:val="single" w:sz="4" w:space="0" w:color="F7F171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D350E0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  <w:insideV w:val="single" w:sz="4" w:space="0" w:color="EDE3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bottom w:val="single" w:sz="4" w:space="0" w:color="EDE383" w:themeColor="accent4" w:themeTint="99"/>
        </w:tcBorders>
      </w:tcPr>
    </w:tblStylePr>
    <w:tblStylePr w:type="nwCell">
      <w:tblPr/>
      <w:tcPr>
        <w:tcBorders>
          <w:bottom w:val="single" w:sz="4" w:space="0" w:color="EDE383" w:themeColor="accent4" w:themeTint="99"/>
        </w:tcBorders>
      </w:tcPr>
    </w:tblStylePr>
    <w:tblStylePr w:type="seCell">
      <w:tblPr/>
      <w:tcPr>
        <w:tcBorders>
          <w:top w:val="single" w:sz="4" w:space="0" w:color="EDE383" w:themeColor="accent4" w:themeTint="99"/>
        </w:tcBorders>
      </w:tcPr>
    </w:tblStylePr>
    <w:tblStylePr w:type="swCell">
      <w:tblPr/>
      <w:tcPr>
        <w:tcBorders>
          <w:top w:val="single" w:sz="4" w:space="0" w:color="EDE383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D350E0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  <w:insideV w:val="single" w:sz="4" w:space="0" w:color="36D4F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bottom w:val="single" w:sz="4" w:space="0" w:color="36D4FB" w:themeColor="accent5" w:themeTint="99"/>
        </w:tcBorders>
      </w:tcPr>
    </w:tblStylePr>
    <w:tblStylePr w:type="nwCell">
      <w:tblPr/>
      <w:tcPr>
        <w:tcBorders>
          <w:bottom w:val="single" w:sz="4" w:space="0" w:color="36D4FB" w:themeColor="accent5" w:themeTint="99"/>
        </w:tcBorders>
      </w:tcPr>
    </w:tblStylePr>
    <w:tblStylePr w:type="seCell">
      <w:tblPr/>
      <w:tcPr>
        <w:tcBorders>
          <w:top w:val="single" w:sz="4" w:space="0" w:color="36D4FB" w:themeColor="accent5" w:themeTint="99"/>
        </w:tcBorders>
      </w:tcPr>
    </w:tblStylePr>
    <w:tblStylePr w:type="swCell">
      <w:tblPr/>
      <w:tcPr>
        <w:tcBorders>
          <w:top w:val="single" w:sz="4" w:space="0" w:color="36D4FB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D350E0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  <w:insideV w:val="single" w:sz="4" w:space="0" w:color="38C7F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bottom w:val="single" w:sz="4" w:space="0" w:color="38C7F1" w:themeColor="accent6" w:themeTint="99"/>
        </w:tcBorders>
      </w:tcPr>
    </w:tblStylePr>
    <w:tblStylePr w:type="nwCell">
      <w:tblPr/>
      <w:tcPr>
        <w:tcBorders>
          <w:bottom w:val="single" w:sz="4" w:space="0" w:color="38C7F1" w:themeColor="accent6" w:themeTint="99"/>
        </w:tcBorders>
      </w:tcPr>
    </w:tblStylePr>
    <w:tblStylePr w:type="seCell">
      <w:tblPr/>
      <w:tcPr>
        <w:tcBorders>
          <w:top w:val="single" w:sz="4" w:space="0" w:color="38C7F1" w:themeColor="accent6" w:themeTint="99"/>
        </w:tcBorders>
      </w:tcPr>
    </w:tblStylePr>
    <w:tblStylePr w:type="swCell">
      <w:tblPr/>
      <w:tcPr>
        <w:tcBorders>
          <w:top w:val="single" w:sz="4" w:space="0" w:color="38C7F1" w:themeColor="accent6" w:themeTint="99"/>
        </w:tcBorders>
      </w:tcPr>
    </w:tblStylePr>
  </w:style>
  <w:style w:type="character" w:styleId="afffa">
    <w:name w:val="Hashtag"/>
    <w:basedOn w:val="a3"/>
    <w:uiPriority w:val="99"/>
    <w:semiHidden/>
    <w:unhideWhenUsed/>
    <w:rsid w:val="00D350E0"/>
    <w:rPr>
      <w:rFonts w:ascii="Corbel" w:hAnsi="Corbel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D350E0"/>
    <w:rPr>
      <w:rFonts w:ascii="Corbel" w:hAnsi="Corbel"/>
    </w:rPr>
  </w:style>
  <w:style w:type="paragraph" w:styleId="HTML0">
    <w:name w:val="HTML Address"/>
    <w:basedOn w:val="a2"/>
    <w:link w:val="HTML1"/>
    <w:uiPriority w:val="99"/>
    <w:semiHidden/>
    <w:unhideWhenUsed/>
    <w:rsid w:val="00D350E0"/>
    <w:pPr>
      <w:spacing w:after="0" w:line="240" w:lineRule="auto"/>
    </w:pPr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D350E0"/>
    <w:rPr>
      <w:rFonts w:ascii="Corbel" w:hAnsi="Corbel"/>
      <w:i/>
      <w:iCs/>
    </w:rPr>
  </w:style>
  <w:style w:type="character" w:styleId="HTML2">
    <w:name w:val="HTML Cite"/>
    <w:basedOn w:val="a3"/>
    <w:uiPriority w:val="99"/>
    <w:semiHidden/>
    <w:unhideWhenUsed/>
    <w:rsid w:val="00D350E0"/>
    <w:rPr>
      <w:rFonts w:ascii="Corbel" w:hAnsi="Corbel"/>
      <w:i/>
      <w:iCs/>
    </w:rPr>
  </w:style>
  <w:style w:type="character" w:styleId="HTML3">
    <w:name w:val="HTML Code"/>
    <w:basedOn w:val="a3"/>
    <w:uiPriority w:val="99"/>
    <w:semiHidden/>
    <w:unhideWhenUsed/>
    <w:rsid w:val="00D350E0"/>
    <w:rPr>
      <w:rFonts w:ascii="Consolas" w:hAnsi="Consolas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D350E0"/>
    <w:rPr>
      <w:rFonts w:ascii="Corbel" w:hAnsi="Corbel"/>
      <w:i/>
      <w:iCs/>
    </w:rPr>
  </w:style>
  <w:style w:type="character" w:styleId="HTML5">
    <w:name w:val="HTML Keyboard"/>
    <w:basedOn w:val="a3"/>
    <w:uiPriority w:val="99"/>
    <w:semiHidden/>
    <w:unhideWhenUsed/>
    <w:rsid w:val="00D350E0"/>
    <w:rPr>
      <w:rFonts w:ascii="Consolas" w:hAnsi="Consolas" w:cs="Consolas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D350E0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D350E0"/>
    <w:rPr>
      <w:rFonts w:ascii="Consolas" w:hAnsi="Consolas" w:cs="Consolas"/>
      <w:sz w:val="20"/>
      <w:szCs w:val="20"/>
    </w:rPr>
  </w:style>
  <w:style w:type="character" w:styleId="HTML8">
    <w:name w:val="HTML Sample"/>
    <w:basedOn w:val="a3"/>
    <w:uiPriority w:val="99"/>
    <w:semiHidden/>
    <w:unhideWhenUsed/>
    <w:rsid w:val="00D350E0"/>
    <w:rPr>
      <w:rFonts w:ascii="Consolas" w:hAnsi="Consolas" w:cs="Consolas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D350E0"/>
    <w:rPr>
      <w:rFonts w:ascii="Consolas" w:hAnsi="Consolas" w:cs="Consolas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D350E0"/>
    <w:rPr>
      <w:rFonts w:ascii="Corbel" w:hAnsi="Corbel"/>
      <w:i/>
      <w:iCs/>
    </w:rPr>
  </w:style>
  <w:style w:type="character" w:styleId="afffb">
    <w:name w:val="Hyperlink"/>
    <w:basedOn w:val="a3"/>
    <w:uiPriority w:val="99"/>
    <w:semiHidden/>
    <w:unhideWhenUsed/>
    <w:rsid w:val="00D350E0"/>
    <w:rPr>
      <w:rFonts w:ascii="Corbel" w:hAnsi="Corbel"/>
      <w:color w:val="0563C1" w:themeColor="hyperlink"/>
      <w:u w:val="single"/>
    </w:rPr>
  </w:style>
  <w:style w:type="paragraph" w:styleId="11">
    <w:name w:val="index 1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220" w:hanging="220"/>
    </w:pPr>
  </w:style>
  <w:style w:type="paragraph" w:styleId="2a">
    <w:name w:val="index 2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440" w:hanging="220"/>
    </w:pPr>
  </w:style>
  <w:style w:type="paragraph" w:styleId="37">
    <w:name w:val="index 3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660" w:hanging="220"/>
    </w:pPr>
  </w:style>
  <w:style w:type="paragraph" w:styleId="43">
    <w:name w:val="index 4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880" w:hanging="220"/>
    </w:pPr>
  </w:style>
  <w:style w:type="paragraph" w:styleId="53">
    <w:name w:val="index 5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1100" w:hanging="220"/>
    </w:pPr>
  </w:style>
  <w:style w:type="paragraph" w:styleId="61">
    <w:name w:val="index 6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1320" w:hanging="220"/>
    </w:pPr>
  </w:style>
  <w:style w:type="paragraph" w:styleId="71">
    <w:name w:val="index 7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1540" w:hanging="220"/>
    </w:pPr>
  </w:style>
  <w:style w:type="paragraph" w:styleId="81">
    <w:name w:val="index 8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1760" w:hanging="220"/>
    </w:pPr>
  </w:style>
  <w:style w:type="paragraph" w:styleId="91">
    <w:name w:val="index 9"/>
    <w:basedOn w:val="a2"/>
    <w:next w:val="a2"/>
    <w:autoRedefine/>
    <w:uiPriority w:val="99"/>
    <w:semiHidden/>
    <w:unhideWhenUsed/>
    <w:rsid w:val="00D350E0"/>
    <w:pPr>
      <w:spacing w:after="0" w:line="240" w:lineRule="auto"/>
      <w:ind w:left="1980" w:hanging="220"/>
    </w:pPr>
  </w:style>
  <w:style w:type="paragraph" w:styleId="afffc">
    <w:name w:val="index heading"/>
    <w:basedOn w:val="a2"/>
    <w:next w:val="11"/>
    <w:uiPriority w:val="99"/>
    <w:semiHidden/>
    <w:unhideWhenUsed/>
    <w:rsid w:val="00D350E0"/>
    <w:rPr>
      <w:rFonts w:ascii="Bodoni MT" w:eastAsiaTheme="majorEastAsia" w:hAnsi="Bodoni MT" w:cstheme="majorBidi"/>
      <w:b/>
      <w:bCs/>
    </w:rPr>
  </w:style>
  <w:style w:type="character" w:styleId="afffd">
    <w:name w:val="Intense Emphasis"/>
    <w:basedOn w:val="a3"/>
    <w:uiPriority w:val="21"/>
    <w:semiHidden/>
    <w:qFormat/>
    <w:rsid w:val="00D350E0"/>
    <w:rPr>
      <w:rFonts w:ascii="Corbel" w:hAnsi="Corbel"/>
      <w:i/>
      <w:iCs/>
      <w:color w:val="DB1A5E" w:themeColor="accent1"/>
    </w:rPr>
  </w:style>
  <w:style w:type="paragraph" w:styleId="afffe">
    <w:name w:val="Intense Quote"/>
    <w:basedOn w:val="a2"/>
    <w:next w:val="a2"/>
    <w:link w:val="affff"/>
    <w:uiPriority w:val="30"/>
    <w:semiHidden/>
    <w:qFormat/>
    <w:rsid w:val="00D350E0"/>
    <w:pPr>
      <w:pBdr>
        <w:top w:val="single" w:sz="4" w:space="10" w:color="DB1A5E" w:themeColor="accent1"/>
        <w:bottom w:val="single" w:sz="4" w:space="10" w:color="DB1A5E" w:themeColor="accent1"/>
      </w:pBdr>
      <w:spacing w:before="360" w:after="360"/>
      <w:ind w:left="864" w:right="864"/>
    </w:pPr>
    <w:rPr>
      <w:i/>
      <w:iCs/>
      <w:color w:val="DB1A5E" w:themeColor="accent1"/>
    </w:rPr>
  </w:style>
  <w:style w:type="character" w:customStyle="1" w:styleId="affff">
    <w:name w:val="Выделенная цитата Знак"/>
    <w:basedOn w:val="a3"/>
    <w:link w:val="afffe"/>
    <w:uiPriority w:val="30"/>
    <w:semiHidden/>
    <w:rsid w:val="00D350E0"/>
    <w:rPr>
      <w:rFonts w:ascii="Corbel" w:hAnsi="Corbel"/>
      <w:i/>
      <w:iCs/>
      <w:color w:val="DB1A5E" w:themeColor="accent1"/>
    </w:rPr>
  </w:style>
  <w:style w:type="character" w:styleId="affff0">
    <w:name w:val="Intense Reference"/>
    <w:basedOn w:val="a3"/>
    <w:uiPriority w:val="32"/>
    <w:semiHidden/>
    <w:qFormat/>
    <w:rsid w:val="00D350E0"/>
    <w:rPr>
      <w:rFonts w:ascii="Corbel" w:hAnsi="Corbel"/>
      <w:b/>
      <w:bCs/>
      <w:smallCaps/>
      <w:color w:val="DB1A5E" w:themeColor="accent1"/>
      <w:spacing w:val="5"/>
    </w:rPr>
  </w:style>
  <w:style w:type="table" w:styleId="affff1">
    <w:name w:val="Light Grid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1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H w:val="nil"/>
          <w:insideV w:val="single" w:sz="8" w:space="0" w:color="DB1A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  <w:shd w:val="clear" w:color="auto" w:fill="F8C4D6" w:themeFill="accent1" w:themeFillTint="3F"/>
      </w:tcPr>
    </w:tblStylePr>
    <w:tblStylePr w:type="band2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  <w:insideV w:val="single" w:sz="8" w:space="0" w:color="DB1A5E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1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H w:val="nil"/>
          <w:insideV w:val="single" w:sz="8" w:space="0" w:color="8E033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  <w:shd w:val="clear" w:color="auto" w:fill="FDA6C4" w:themeFill="accent2" w:themeFillTint="3F"/>
      </w:tcPr>
    </w:tblStylePr>
    <w:tblStylePr w:type="band2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  <w:insideV w:val="single" w:sz="8" w:space="0" w:color="8E0334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1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H w:val="nil"/>
          <w:insideV w:val="single" w:sz="8" w:space="0" w:color="F2EA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  <w:shd w:val="clear" w:color="auto" w:fill="FBF9C4" w:themeFill="accent3" w:themeFillTint="3F"/>
      </w:tcPr>
    </w:tblStylePr>
    <w:tblStylePr w:type="band2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  <w:insideV w:val="single" w:sz="8" w:space="0" w:color="F2EA14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1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H w:val="nil"/>
          <w:insideV w:val="single" w:sz="8" w:space="0" w:color="E1D231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  <w:shd w:val="clear" w:color="auto" w:fill="F7F3CC" w:themeFill="accent4" w:themeFillTint="3F"/>
      </w:tcPr>
    </w:tblStylePr>
    <w:tblStylePr w:type="band2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  <w:insideV w:val="single" w:sz="8" w:space="0" w:color="E1D231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1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H w:val="nil"/>
          <w:insideV w:val="single" w:sz="8" w:space="0" w:color="0387A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  <w:shd w:val="clear" w:color="auto" w:fill="ACEDFD" w:themeFill="accent5" w:themeFillTint="3F"/>
      </w:tcPr>
    </w:tblStylePr>
    <w:tblStylePr w:type="band2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  <w:insideV w:val="single" w:sz="8" w:space="0" w:color="0387A8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1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H w:val="nil"/>
          <w:insideV w:val="single" w:sz="8" w:space="0" w:color="0A749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  <w:shd w:val="clear" w:color="auto" w:fill="ADE8F9" w:themeFill="accent6" w:themeFillTint="3F"/>
      </w:tcPr>
    </w:tblStylePr>
    <w:tblStylePr w:type="band2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  <w:insideV w:val="single" w:sz="8" w:space="0" w:color="0A7493" w:themeColor="accent6"/>
        </w:tcBorders>
      </w:tcPr>
    </w:tblStylePr>
  </w:style>
  <w:style w:type="table" w:styleId="affff2">
    <w:name w:val="Light List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  <w:tblStylePr w:type="band1Horz">
      <w:tblPr/>
      <w:tcPr>
        <w:tcBorders>
          <w:top w:val="single" w:sz="8" w:space="0" w:color="DB1A5E" w:themeColor="accent1"/>
          <w:left w:val="single" w:sz="8" w:space="0" w:color="DB1A5E" w:themeColor="accent1"/>
          <w:bottom w:val="single" w:sz="8" w:space="0" w:color="DB1A5E" w:themeColor="accent1"/>
          <w:right w:val="single" w:sz="8" w:space="0" w:color="DB1A5E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  <w:tblStylePr w:type="band1Horz">
      <w:tblPr/>
      <w:tcPr>
        <w:tcBorders>
          <w:top w:val="single" w:sz="8" w:space="0" w:color="8E0334" w:themeColor="accent2"/>
          <w:left w:val="single" w:sz="8" w:space="0" w:color="8E0334" w:themeColor="accent2"/>
          <w:bottom w:val="single" w:sz="8" w:space="0" w:color="8E0334" w:themeColor="accent2"/>
          <w:right w:val="single" w:sz="8" w:space="0" w:color="8E0334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  <w:tblStylePr w:type="band1Horz">
      <w:tblPr/>
      <w:tcPr>
        <w:tcBorders>
          <w:top w:val="single" w:sz="8" w:space="0" w:color="F2EA14" w:themeColor="accent3"/>
          <w:left w:val="single" w:sz="8" w:space="0" w:color="F2EA14" w:themeColor="accent3"/>
          <w:bottom w:val="single" w:sz="8" w:space="0" w:color="F2EA14" w:themeColor="accent3"/>
          <w:right w:val="single" w:sz="8" w:space="0" w:color="F2EA14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  <w:tblStylePr w:type="band1Horz">
      <w:tblPr/>
      <w:tcPr>
        <w:tcBorders>
          <w:top w:val="single" w:sz="8" w:space="0" w:color="E1D231" w:themeColor="accent4"/>
          <w:left w:val="single" w:sz="8" w:space="0" w:color="E1D231" w:themeColor="accent4"/>
          <w:bottom w:val="single" w:sz="8" w:space="0" w:color="E1D231" w:themeColor="accent4"/>
          <w:right w:val="single" w:sz="8" w:space="0" w:color="E1D231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  <w:tblStylePr w:type="band1Horz">
      <w:tblPr/>
      <w:tcPr>
        <w:tcBorders>
          <w:top w:val="single" w:sz="8" w:space="0" w:color="0387A8" w:themeColor="accent5"/>
          <w:left w:val="single" w:sz="8" w:space="0" w:color="0387A8" w:themeColor="accent5"/>
          <w:bottom w:val="single" w:sz="8" w:space="0" w:color="0387A8" w:themeColor="accent5"/>
          <w:right w:val="single" w:sz="8" w:space="0" w:color="0387A8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  <w:tblStylePr w:type="band1Horz">
      <w:tblPr/>
      <w:tcPr>
        <w:tcBorders>
          <w:top w:val="single" w:sz="8" w:space="0" w:color="0A7493" w:themeColor="accent6"/>
          <w:left w:val="single" w:sz="8" w:space="0" w:color="0A7493" w:themeColor="accent6"/>
          <w:bottom w:val="single" w:sz="8" w:space="0" w:color="0A7493" w:themeColor="accent6"/>
          <w:right w:val="single" w:sz="8" w:space="0" w:color="0A7493" w:themeColor="accent6"/>
        </w:tcBorders>
      </w:tcPr>
    </w:tblStylePr>
  </w:style>
  <w:style w:type="table" w:styleId="affff3">
    <w:name w:val="Light Shading"/>
    <w:basedOn w:val="a4"/>
    <w:uiPriority w:val="60"/>
    <w:semiHidden/>
    <w:unhideWhenUsed/>
    <w:rsid w:val="00D350E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D350E0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B1A5E" w:themeColor="accent1"/>
          <w:left w:val="nil"/>
          <w:bottom w:val="single" w:sz="8" w:space="0" w:color="DB1A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D350E0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0334" w:themeColor="accent2"/>
          <w:left w:val="nil"/>
          <w:bottom w:val="single" w:sz="8" w:space="0" w:color="8E033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D350E0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2EA14" w:themeColor="accent3"/>
          <w:left w:val="nil"/>
          <w:bottom w:val="single" w:sz="8" w:space="0" w:color="F2EA1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D350E0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1D231" w:themeColor="accent4"/>
          <w:left w:val="nil"/>
          <w:bottom w:val="single" w:sz="8" w:space="0" w:color="E1D231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D350E0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87A8" w:themeColor="accent5"/>
          <w:left w:val="nil"/>
          <w:bottom w:val="single" w:sz="8" w:space="0" w:color="0387A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D350E0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493" w:themeColor="accent6"/>
          <w:left w:val="nil"/>
          <w:bottom w:val="single" w:sz="8" w:space="0" w:color="0A749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</w:style>
  <w:style w:type="character" w:styleId="affff4">
    <w:name w:val="line number"/>
    <w:basedOn w:val="a3"/>
    <w:uiPriority w:val="99"/>
    <w:semiHidden/>
    <w:unhideWhenUsed/>
    <w:rsid w:val="00D350E0"/>
    <w:rPr>
      <w:rFonts w:ascii="Corbel" w:hAnsi="Corbel"/>
    </w:rPr>
  </w:style>
  <w:style w:type="paragraph" w:styleId="affff5">
    <w:name w:val="List"/>
    <w:basedOn w:val="a2"/>
    <w:uiPriority w:val="99"/>
    <w:semiHidden/>
    <w:unhideWhenUsed/>
    <w:rsid w:val="00D350E0"/>
    <w:pPr>
      <w:ind w:left="283" w:hanging="283"/>
      <w:contextualSpacing/>
    </w:pPr>
  </w:style>
  <w:style w:type="paragraph" w:styleId="2b">
    <w:name w:val="List 2"/>
    <w:basedOn w:val="a2"/>
    <w:uiPriority w:val="99"/>
    <w:semiHidden/>
    <w:unhideWhenUsed/>
    <w:rsid w:val="00D350E0"/>
    <w:pPr>
      <w:ind w:left="566" w:hanging="283"/>
      <w:contextualSpacing/>
    </w:pPr>
  </w:style>
  <w:style w:type="paragraph" w:styleId="38">
    <w:name w:val="List 3"/>
    <w:basedOn w:val="a2"/>
    <w:uiPriority w:val="99"/>
    <w:semiHidden/>
    <w:unhideWhenUsed/>
    <w:rsid w:val="00D350E0"/>
    <w:pPr>
      <w:ind w:left="849" w:hanging="283"/>
      <w:contextualSpacing/>
    </w:pPr>
  </w:style>
  <w:style w:type="paragraph" w:styleId="44">
    <w:name w:val="List 4"/>
    <w:basedOn w:val="a2"/>
    <w:uiPriority w:val="99"/>
    <w:semiHidden/>
    <w:unhideWhenUsed/>
    <w:rsid w:val="00D350E0"/>
    <w:pPr>
      <w:ind w:left="1132" w:hanging="283"/>
      <w:contextualSpacing/>
    </w:pPr>
  </w:style>
  <w:style w:type="paragraph" w:styleId="54">
    <w:name w:val="List 5"/>
    <w:basedOn w:val="a2"/>
    <w:uiPriority w:val="99"/>
    <w:semiHidden/>
    <w:unhideWhenUsed/>
    <w:rsid w:val="00D350E0"/>
    <w:pPr>
      <w:ind w:left="1415" w:hanging="283"/>
      <w:contextualSpacing/>
    </w:pPr>
  </w:style>
  <w:style w:type="paragraph" w:styleId="a0">
    <w:name w:val="List Bullet"/>
    <w:basedOn w:val="a2"/>
    <w:uiPriority w:val="99"/>
    <w:semiHidden/>
    <w:unhideWhenUsed/>
    <w:rsid w:val="00D350E0"/>
    <w:pPr>
      <w:numPr>
        <w:numId w:val="4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D350E0"/>
    <w:pPr>
      <w:numPr>
        <w:numId w:val="5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D350E0"/>
    <w:pPr>
      <w:numPr>
        <w:numId w:val="6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D350E0"/>
    <w:pPr>
      <w:numPr>
        <w:numId w:val="7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D350E0"/>
    <w:pPr>
      <w:numPr>
        <w:numId w:val="8"/>
      </w:numPr>
      <w:contextualSpacing/>
    </w:pPr>
  </w:style>
  <w:style w:type="paragraph" w:styleId="affff6">
    <w:name w:val="List Continue"/>
    <w:basedOn w:val="a2"/>
    <w:uiPriority w:val="99"/>
    <w:semiHidden/>
    <w:unhideWhenUsed/>
    <w:rsid w:val="00D350E0"/>
    <w:pPr>
      <w:spacing w:after="120"/>
      <w:ind w:left="283"/>
      <w:contextualSpacing/>
    </w:pPr>
  </w:style>
  <w:style w:type="paragraph" w:styleId="2c">
    <w:name w:val="List Continue 2"/>
    <w:basedOn w:val="a2"/>
    <w:uiPriority w:val="99"/>
    <w:semiHidden/>
    <w:unhideWhenUsed/>
    <w:rsid w:val="00D350E0"/>
    <w:pPr>
      <w:spacing w:after="120"/>
      <w:ind w:left="566"/>
      <w:contextualSpacing/>
    </w:pPr>
  </w:style>
  <w:style w:type="paragraph" w:styleId="39">
    <w:name w:val="List Continue 3"/>
    <w:basedOn w:val="a2"/>
    <w:uiPriority w:val="99"/>
    <w:semiHidden/>
    <w:unhideWhenUsed/>
    <w:rsid w:val="00D350E0"/>
    <w:pPr>
      <w:spacing w:after="120"/>
      <w:ind w:left="849"/>
      <w:contextualSpacing/>
    </w:pPr>
  </w:style>
  <w:style w:type="paragraph" w:styleId="45">
    <w:name w:val="List Continue 4"/>
    <w:basedOn w:val="a2"/>
    <w:uiPriority w:val="99"/>
    <w:semiHidden/>
    <w:unhideWhenUsed/>
    <w:rsid w:val="00D350E0"/>
    <w:pPr>
      <w:spacing w:after="120"/>
      <w:ind w:left="1132"/>
      <w:contextualSpacing/>
    </w:pPr>
  </w:style>
  <w:style w:type="paragraph" w:styleId="55">
    <w:name w:val="List Continue 5"/>
    <w:basedOn w:val="a2"/>
    <w:uiPriority w:val="99"/>
    <w:semiHidden/>
    <w:unhideWhenUsed/>
    <w:rsid w:val="00D350E0"/>
    <w:pPr>
      <w:spacing w:after="120"/>
      <w:ind w:left="1415"/>
      <w:contextualSpacing/>
    </w:pPr>
  </w:style>
  <w:style w:type="paragraph" w:styleId="a">
    <w:name w:val="List Number"/>
    <w:basedOn w:val="a2"/>
    <w:uiPriority w:val="99"/>
    <w:semiHidden/>
    <w:unhideWhenUsed/>
    <w:rsid w:val="00D350E0"/>
    <w:pPr>
      <w:numPr>
        <w:numId w:val="9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D350E0"/>
    <w:pPr>
      <w:numPr>
        <w:numId w:val="10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D350E0"/>
    <w:pPr>
      <w:numPr>
        <w:numId w:val="11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D350E0"/>
    <w:pPr>
      <w:numPr>
        <w:numId w:val="12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D350E0"/>
    <w:pPr>
      <w:numPr>
        <w:numId w:val="13"/>
      </w:numPr>
      <w:contextualSpacing/>
    </w:pPr>
  </w:style>
  <w:style w:type="paragraph" w:styleId="affff7">
    <w:name w:val="List Paragraph"/>
    <w:basedOn w:val="a2"/>
    <w:uiPriority w:val="34"/>
    <w:semiHidden/>
    <w:qFormat/>
    <w:rsid w:val="00D350E0"/>
    <w:pPr>
      <w:ind w:left="720"/>
      <w:contextualSpacing/>
    </w:pPr>
  </w:style>
  <w:style w:type="table" w:styleId="-1a">
    <w:name w:val="List Table 1 Light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709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121">
    <w:name w:val="List Table 1 Light Accent 2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287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131">
    <w:name w:val="List Table 1 Light Accent 3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F171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140">
    <w:name w:val="List Table 1 Light Accent 4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E3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150">
    <w:name w:val="List Table 1 Light Accent 5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6D4F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160">
    <w:name w:val="List Table 1 Light Accent 6"/>
    <w:basedOn w:val="a4"/>
    <w:uiPriority w:val="46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C7F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2a">
    <w:name w:val="List Table 2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bottom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221">
    <w:name w:val="List Table 2 Accent 2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bottom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231">
    <w:name w:val="List Table 2 Accent 3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bottom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240">
    <w:name w:val="List Table 2 Accent 4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bottom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250">
    <w:name w:val="List Table 2 Accent 5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bottom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260">
    <w:name w:val="List Table 2 Accent 6"/>
    <w:basedOn w:val="a4"/>
    <w:uiPriority w:val="47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bottom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3a">
    <w:name w:val="List Table 3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DB1A5E" w:themeColor="accent1"/>
        <w:left w:val="single" w:sz="4" w:space="0" w:color="DB1A5E" w:themeColor="accent1"/>
        <w:bottom w:val="single" w:sz="4" w:space="0" w:color="DB1A5E" w:themeColor="accent1"/>
        <w:right w:val="single" w:sz="4" w:space="0" w:color="DB1A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B1A5E" w:themeColor="accent1"/>
          <w:right w:val="single" w:sz="4" w:space="0" w:color="DB1A5E" w:themeColor="accent1"/>
        </w:tcBorders>
      </w:tcPr>
    </w:tblStylePr>
    <w:tblStylePr w:type="band1Horz">
      <w:tblPr/>
      <w:tcPr>
        <w:tcBorders>
          <w:top w:val="single" w:sz="4" w:space="0" w:color="DB1A5E" w:themeColor="accent1"/>
          <w:bottom w:val="single" w:sz="4" w:space="0" w:color="DB1A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B1A5E" w:themeColor="accent1"/>
          <w:left w:val="nil"/>
        </w:tcBorders>
      </w:tcPr>
    </w:tblStylePr>
    <w:tblStylePr w:type="swCell">
      <w:tblPr/>
      <w:tcPr>
        <w:tcBorders>
          <w:top w:val="double" w:sz="4" w:space="0" w:color="DB1A5E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8E0334" w:themeColor="accent2"/>
        <w:left w:val="single" w:sz="4" w:space="0" w:color="8E0334" w:themeColor="accent2"/>
        <w:bottom w:val="single" w:sz="4" w:space="0" w:color="8E0334" w:themeColor="accent2"/>
        <w:right w:val="single" w:sz="4" w:space="0" w:color="8E033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0334" w:themeColor="accent2"/>
          <w:right w:val="single" w:sz="4" w:space="0" w:color="8E0334" w:themeColor="accent2"/>
        </w:tcBorders>
      </w:tcPr>
    </w:tblStylePr>
    <w:tblStylePr w:type="band1Horz">
      <w:tblPr/>
      <w:tcPr>
        <w:tcBorders>
          <w:top w:val="single" w:sz="4" w:space="0" w:color="8E0334" w:themeColor="accent2"/>
          <w:bottom w:val="single" w:sz="4" w:space="0" w:color="8E033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0334" w:themeColor="accent2"/>
          <w:left w:val="nil"/>
        </w:tcBorders>
      </w:tcPr>
    </w:tblStylePr>
    <w:tblStylePr w:type="swCell">
      <w:tblPr/>
      <w:tcPr>
        <w:tcBorders>
          <w:top w:val="double" w:sz="4" w:space="0" w:color="8E0334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2EA14" w:themeColor="accent3"/>
        <w:left w:val="single" w:sz="4" w:space="0" w:color="F2EA14" w:themeColor="accent3"/>
        <w:bottom w:val="single" w:sz="4" w:space="0" w:color="F2EA14" w:themeColor="accent3"/>
        <w:right w:val="single" w:sz="4" w:space="0" w:color="F2EA1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EA14" w:themeColor="accent3"/>
          <w:right w:val="single" w:sz="4" w:space="0" w:color="F2EA14" w:themeColor="accent3"/>
        </w:tcBorders>
      </w:tcPr>
    </w:tblStylePr>
    <w:tblStylePr w:type="band1Horz">
      <w:tblPr/>
      <w:tcPr>
        <w:tcBorders>
          <w:top w:val="single" w:sz="4" w:space="0" w:color="F2EA14" w:themeColor="accent3"/>
          <w:bottom w:val="single" w:sz="4" w:space="0" w:color="F2EA1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EA14" w:themeColor="accent3"/>
          <w:left w:val="nil"/>
        </w:tcBorders>
      </w:tcPr>
    </w:tblStylePr>
    <w:tblStylePr w:type="swCell">
      <w:tblPr/>
      <w:tcPr>
        <w:tcBorders>
          <w:top w:val="double" w:sz="4" w:space="0" w:color="F2EA14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1D231" w:themeColor="accent4"/>
        <w:left w:val="single" w:sz="4" w:space="0" w:color="E1D231" w:themeColor="accent4"/>
        <w:bottom w:val="single" w:sz="4" w:space="0" w:color="E1D231" w:themeColor="accent4"/>
        <w:right w:val="single" w:sz="4" w:space="0" w:color="E1D231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1D231" w:themeColor="accent4"/>
          <w:right w:val="single" w:sz="4" w:space="0" w:color="E1D231" w:themeColor="accent4"/>
        </w:tcBorders>
      </w:tcPr>
    </w:tblStylePr>
    <w:tblStylePr w:type="band1Horz">
      <w:tblPr/>
      <w:tcPr>
        <w:tcBorders>
          <w:top w:val="single" w:sz="4" w:space="0" w:color="E1D231" w:themeColor="accent4"/>
          <w:bottom w:val="single" w:sz="4" w:space="0" w:color="E1D231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1D231" w:themeColor="accent4"/>
          <w:left w:val="nil"/>
        </w:tcBorders>
      </w:tcPr>
    </w:tblStylePr>
    <w:tblStylePr w:type="swCell">
      <w:tblPr/>
      <w:tcPr>
        <w:tcBorders>
          <w:top w:val="double" w:sz="4" w:space="0" w:color="E1D231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0387A8" w:themeColor="accent5"/>
        <w:left w:val="single" w:sz="4" w:space="0" w:color="0387A8" w:themeColor="accent5"/>
        <w:bottom w:val="single" w:sz="4" w:space="0" w:color="0387A8" w:themeColor="accent5"/>
        <w:right w:val="single" w:sz="4" w:space="0" w:color="0387A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87A8" w:themeColor="accent5"/>
          <w:right w:val="single" w:sz="4" w:space="0" w:color="0387A8" w:themeColor="accent5"/>
        </w:tcBorders>
      </w:tcPr>
    </w:tblStylePr>
    <w:tblStylePr w:type="band1Horz">
      <w:tblPr/>
      <w:tcPr>
        <w:tcBorders>
          <w:top w:val="single" w:sz="4" w:space="0" w:color="0387A8" w:themeColor="accent5"/>
          <w:bottom w:val="single" w:sz="4" w:space="0" w:color="0387A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87A8" w:themeColor="accent5"/>
          <w:left w:val="nil"/>
        </w:tcBorders>
      </w:tcPr>
    </w:tblStylePr>
    <w:tblStylePr w:type="swCell">
      <w:tblPr/>
      <w:tcPr>
        <w:tcBorders>
          <w:top w:val="double" w:sz="4" w:space="0" w:color="0387A8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0A7493" w:themeColor="accent6"/>
        <w:left w:val="single" w:sz="4" w:space="0" w:color="0A7493" w:themeColor="accent6"/>
        <w:bottom w:val="single" w:sz="4" w:space="0" w:color="0A7493" w:themeColor="accent6"/>
        <w:right w:val="single" w:sz="4" w:space="0" w:color="0A749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493" w:themeColor="accent6"/>
          <w:right w:val="single" w:sz="4" w:space="0" w:color="0A7493" w:themeColor="accent6"/>
        </w:tcBorders>
      </w:tcPr>
    </w:tblStylePr>
    <w:tblStylePr w:type="band1Horz">
      <w:tblPr/>
      <w:tcPr>
        <w:tcBorders>
          <w:top w:val="single" w:sz="4" w:space="0" w:color="0A7493" w:themeColor="accent6"/>
          <w:bottom w:val="single" w:sz="4" w:space="0" w:color="0A749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493" w:themeColor="accent6"/>
          <w:left w:val="nil"/>
        </w:tcBorders>
      </w:tcPr>
    </w:tblStylePr>
    <w:tblStylePr w:type="swCell">
      <w:tblPr/>
      <w:tcPr>
        <w:tcBorders>
          <w:top w:val="double" w:sz="4" w:space="0" w:color="0A7493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E709C" w:themeColor="accent1" w:themeTint="99"/>
        <w:left w:val="single" w:sz="4" w:space="0" w:color="EE709C" w:themeColor="accent1" w:themeTint="99"/>
        <w:bottom w:val="single" w:sz="4" w:space="0" w:color="EE709C" w:themeColor="accent1" w:themeTint="99"/>
        <w:right w:val="single" w:sz="4" w:space="0" w:color="EE709C" w:themeColor="accent1" w:themeTint="99"/>
        <w:insideH w:val="single" w:sz="4" w:space="0" w:color="EE709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B1A5E" w:themeColor="accent1"/>
          <w:left w:val="single" w:sz="4" w:space="0" w:color="DB1A5E" w:themeColor="accent1"/>
          <w:bottom w:val="single" w:sz="4" w:space="0" w:color="DB1A5E" w:themeColor="accent1"/>
          <w:right w:val="single" w:sz="4" w:space="0" w:color="DB1A5E" w:themeColor="accent1"/>
          <w:insideH w:val="nil"/>
        </w:tcBorders>
        <w:shd w:val="clear" w:color="auto" w:fill="DB1A5E" w:themeFill="accent1"/>
      </w:tcPr>
    </w:tblStylePr>
    <w:tblStylePr w:type="lastRow">
      <w:rPr>
        <w:b/>
        <w:bCs/>
      </w:rPr>
      <w:tblPr/>
      <w:tcPr>
        <w:tcBorders>
          <w:top w:val="double" w:sz="4" w:space="0" w:color="EE709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421">
    <w:name w:val="List Table 4 Accent 2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A2871" w:themeColor="accent2" w:themeTint="99"/>
        <w:left w:val="single" w:sz="4" w:space="0" w:color="FA2871" w:themeColor="accent2" w:themeTint="99"/>
        <w:bottom w:val="single" w:sz="4" w:space="0" w:color="FA2871" w:themeColor="accent2" w:themeTint="99"/>
        <w:right w:val="single" w:sz="4" w:space="0" w:color="FA2871" w:themeColor="accent2" w:themeTint="99"/>
        <w:insideH w:val="single" w:sz="4" w:space="0" w:color="FA287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0334" w:themeColor="accent2"/>
          <w:left w:val="single" w:sz="4" w:space="0" w:color="8E0334" w:themeColor="accent2"/>
          <w:bottom w:val="single" w:sz="4" w:space="0" w:color="8E0334" w:themeColor="accent2"/>
          <w:right w:val="single" w:sz="4" w:space="0" w:color="8E0334" w:themeColor="accent2"/>
          <w:insideH w:val="nil"/>
        </w:tcBorders>
        <w:shd w:val="clear" w:color="auto" w:fill="8E0334" w:themeFill="accent2"/>
      </w:tcPr>
    </w:tblStylePr>
    <w:tblStylePr w:type="lastRow">
      <w:rPr>
        <w:b/>
        <w:bCs/>
      </w:rPr>
      <w:tblPr/>
      <w:tcPr>
        <w:tcBorders>
          <w:top w:val="double" w:sz="4" w:space="0" w:color="FA287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431">
    <w:name w:val="List Table 4 Accent 3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F7F171" w:themeColor="accent3" w:themeTint="99"/>
        <w:left w:val="single" w:sz="4" w:space="0" w:color="F7F171" w:themeColor="accent3" w:themeTint="99"/>
        <w:bottom w:val="single" w:sz="4" w:space="0" w:color="F7F171" w:themeColor="accent3" w:themeTint="99"/>
        <w:right w:val="single" w:sz="4" w:space="0" w:color="F7F171" w:themeColor="accent3" w:themeTint="99"/>
        <w:insideH w:val="single" w:sz="4" w:space="0" w:color="F7F171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EA14" w:themeColor="accent3"/>
          <w:left w:val="single" w:sz="4" w:space="0" w:color="F2EA14" w:themeColor="accent3"/>
          <w:bottom w:val="single" w:sz="4" w:space="0" w:color="F2EA14" w:themeColor="accent3"/>
          <w:right w:val="single" w:sz="4" w:space="0" w:color="F2EA14" w:themeColor="accent3"/>
          <w:insideH w:val="nil"/>
        </w:tcBorders>
        <w:shd w:val="clear" w:color="auto" w:fill="F2EA14" w:themeFill="accent3"/>
      </w:tcPr>
    </w:tblStylePr>
    <w:tblStylePr w:type="lastRow">
      <w:rPr>
        <w:b/>
        <w:bCs/>
      </w:rPr>
      <w:tblPr/>
      <w:tcPr>
        <w:tcBorders>
          <w:top w:val="double" w:sz="4" w:space="0" w:color="F7F17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440">
    <w:name w:val="List Table 4 Accent 4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EDE383" w:themeColor="accent4" w:themeTint="99"/>
        <w:left w:val="single" w:sz="4" w:space="0" w:color="EDE383" w:themeColor="accent4" w:themeTint="99"/>
        <w:bottom w:val="single" w:sz="4" w:space="0" w:color="EDE383" w:themeColor="accent4" w:themeTint="99"/>
        <w:right w:val="single" w:sz="4" w:space="0" w:color="EDE383" w:themeColor="accent4" w:themeTint="99"/>
        <w:insideH w:val="single" w:sz="4" w:space="0" w:color="EDE3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D231" w:themeColor="accent4"/>
          <w:left w:val="single" w:sz="4" w:space="0" w:color="E1D231" w:themeColor="accent4"/>
          <w:bottom w:val="single" w:sz="4" w:space="0" w:color="E1D231" w:themeColor="accent4"/>
          <w:right w:val="single" w:sz="4" w:space="0" w:color="E1D231" w:themeColor="accent4"/>
          <w:insideH w:val="nil"/>
        </w:tcBorders>
        <w:shd w:val="clear" w:color="auto" w:fill="E1D231" w:themeFill="accent4"/>
      </w:tcPr>
    </w:tblStylePr>
    <w:tblStylePr w:type="lastRow">
      <w:rPr>
        <w:b/>
        <w:bCs/>
      </w:rPr>
      <w:tblPr/>
      <w:tcPr>
        <w:tcBorders>
          <w:top w:val="double" w:sz="4" w:space="0" w:color="EDE3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450">
    <w:name w:val="List Table 4 Accent 5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6D4FB" w:themeColor="accent5" w:themeTint="99"/>
        <w:left w:val="single" w:sz="4" w:space="0" w:color="36D4FB" w:themeColor="accent5" w:themeTint="99"/>
        <w:bottom w:val="single" w:sz="4" w:space="0" w:color="36D4FB" w:themeColor="accent5" w:themeTint="99"/>
        <w:right w:val="single" w:sz="4" w:space="0" w:color="36D4FB" w:themeColor="accent5" w:themeTint="99"/>
        <w:insideH w:val="single" w:sz="4" w:space="0" w:color="36D4F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87A8" w:themeColor="accent5"/>
          <w:left w:val="single" w:sz="4" w:space="0" w:color="0387A8" w:themeColor="accent5"/>
          <w:bottom w:val="single" w:sz="4" w:space="0" w:color="0387A8" w:themeColor="accent5"/>
          <w:right w:val="single" w:sz="4" w:space="0" w:color="0387A8" w:themeColor="accent5"/>
          <w:insideH w:val="nil"/>
        </w:tcBorders>
        <w:shd w:val="clear" w:color="auto" w:fill="0387A8" w:themeFill="accent5"/>
      </w:tcPr>
    </w:tblStylePr>
    <w:tblStylePr w:type="lastRow">
      <w:rPr>
        <w:b/>
        <w:bCs/>
      </w:rPr>
      <w:tblPr/>
      <w:tcPr>
        <w:tcBorders>
          <w:top w:val="double" w:sz="4" w:space="0" w:color="36D4F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460">
    <w:name w:val="List Table 4 Accent 6"/>
    <w:basedOn w:val="a4"/>
    <w:uiPriority w:val="49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38C7F1" w:themeColor="accent6" w:themeTint="99"/>
        <w:left w:val="single" w:sz="4" w:space="0" w:color="38C7F1" w:themeColor="accent6" w:themeTint="99"/>
        <w:bottom w:val="single" w:sz="4" w:space="0" w:color="38C7F1" w:themeColor="accent6" w:themeTint="99"/>
        <w:right w:val="single" w:sz="4" w:space="0" w:color="38C7F1" w:themeColor="accent6" w:themeTint="99"/>
        <w:insideH w:val="single" w:sz="4" w:space="0" w:color="38C7F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493" w:themeColor="accent6"/>
          <w:left w:val="single" w:sz="4" w:space="0" w:color="0A7493" w:themeColor="accent6"/>
          <w:bottom w:val="single" w:sz="4" w:space="0" w:color="0A7493" w:themeColor="accent6"/>
          <w:right w:val="single" w:sz="4" w:space="0" w:color="0A7493" w:themeColor="accent6"/>
          <w:insideH w:val="nil"/>
        </w:tcBorders>
        <w:shd w:val="clear" w:color="auto" w:fill="0A7493" w:themeFill="accent6"/>
      </w:tcPr>
    </w:tblStylePr>
    <w:tblStylePr w:type="lastRow">
      <w:rPr>
        <w:b/>
        <w:bCs/>
      </w:rPr>
      <w:tblPr/>
      <w:tcPr>
        <w:tcBorders>
          <w:top w:val="double" w:sz="4" w:space="0" w:color="38C7F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5a">
    <w:name w:val="List Table 5 Dark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B1A5E" w:themeColor="accent1"/>
        <w:left w:val="single" w:sz="24" w:space="0" w:color="DB1A5E" w:themeColor="accent1"/>
        <w:bottom w:val="single" w:sz="24" w:space="0" w:color="DB1A5E" w:themeColor="accent1"/>
        <w:right w:val="single" w:sz="24" w:space="0" w:color="DB1A5E" w:themeColor="accent1"/>
      </w:tblBorders>
    </w:tblPr>
    <w:tcPr>
      <w:shd w:val="clear" w:color="auto" w:fill="DB1A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E0334" w:themeColor="accent2"/>
        <w:left w:val="single" w:sz="24" w:space="0" w:color="8E0334" w:themeColor="accent2"/>
        <w:bottom w:val="single" w:sz="24" w:space="0" w:color="8E0334" w:themeColor="accent2"/>
        <w:right w:val="single" w:sz="24" w:space="0" w:color="8E0334" w:themeColor="accent2"/>
      </w:tblBorders>
    </w:tblPr>
    <w:tcPr>
      <w:shd w:val="clear" w:color="auto" w:fill="8E033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2EA14" w:themeColor="accent3"/>
        <w:left w:val="single" w:sz="24" w:space="0" w:color="F2EA14" w:themeColor="accent3"/>
        <w:bottom w:val="single" w:sz="24" w:space="0" w:color="F2EA14" w:themeColor="accent3"/>
        <w:right w:val="single" w:sz="24" w:space="0" w:color="F2EA14" w:themeColor="accent3"/>
      </w:tblBorders>
    </w:tblPr>
    <w:tcPr>
      <w:shd w:val="clear" w:color="auto" w:fill="F2EA1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1D231" w:themeColor="accent4"/>
        <w:left w:val="single" w:sz="24" w:space="0" w:color="E1D231" w:themeColor="accent4"/>
        <w:bottom w:val="single" w:sz="24" w:space="0" w:color="E1D231" w:themeColor="accent4"/>
        <w:right w:val="single" w:sz="24" w:space="0" w:color="E1D231" w:themeColor="accent4"/>
      </w:tblBorders>
    </w:tblPr>
    <w:tcPr>
      <w:shd w:val="clear" w:color="auto" w:fill="E1D231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87A8" w:themeColor="accent5"/>
        <w:left w:val="single" w:sz="24" w:space="0" w:color="0387A8" w:themeColor="accent5"/>
        <w:bottom w:val="single" w:sz="24" w:space="0" w:color="0387A8" w:themeColor="accent5"/>
        <w:right w:val="single" w:sz="24" w:space="0" w:color="0387A8" w:themeColor="accent5"/>
      </w:tblBorders>
    </w:tblPr>
    <w:tcPr>
      <w:shd w:val="clear" w:color="auto" w:fill="0387A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D350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A7493" w:themeColor="accent6"/>
        <w:left w:val="single" w:sz="24" w:space="0" w:color="0A7493" w:themeColor="accent6"/>
        <w:bottom w:val="single" w:sz="24" w:space="0" w:color="0A7493" w:themeColor="accent6"/>
        <w:right w:val="single" w:sz="24" w:space="0" w:color="0A7493" w:themeColor="accent6"/>
      </w:tblBorders>
    </w:tblPr>
    <w:tcPr>
      <w:shd w:val="clear" w:color="auto" w:fill="0A749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D350E0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  <w:tblBorders>
        <w:top w:val="single" w:sz="4" w:space="0" w:color="DB1A5E" w:themeColor="accent1"/>
        <w:bottom w:val="single" w:sz="4" w:space="0" w:color="DB1A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B1A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</w:style>
  <w:style w:type="table" w:styleId="-621">
    <w:name w:val="List Table 6 Colorful Accent 2"/>
    <w:basedOn w:val="a4"/>
    <w:uiPriority w:val="51"/>
    <w:rsid w:val="00D350E0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  <w:tblBorders>
        <w:top w:val="single" w:sz="4" w:space="0" w:color="8E0334" w:themeColor="accent2"/>
        <w:bottom w:val="single" w:sz="4" w:space="0" w:color="8E033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E033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</w:style>
  <w:style w:type="table" w:styleId="-631">
    <w:name w:val="List Table 6 Colorful Accent 3"/>
    <w:basedOn w:val="a4"/>
    <w:uiPriority w:val="51"/>
    <w:rsid w:val="00D350E0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  <w:tblBorders>
        <w:top w:val="single" w:sz="4" w:space="0" w:color="F2EA14" w:themeColor="accent3"/>
        <w:bottom w:val="single" w:sz="4" w:space="0" w:color="F2EA1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2EA1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</w:style>
  <w:style w:type="table" w:styleId="-640">
    <w:name w:val="List Table 6 Colorful Accent 4"/>
    <w:basedOn w:val="a4"/>
    <w:uiPriority w:val="51"/>
    <w:rsid w:val="00D350E0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  <w:tblBorders>
        <w:top w:val="single" w:sz="4" w:space="0" w:color="E1D231" w:themeColor="accent4"/>
        <w:bottom w:val="single" w:sz="4" w:space="0" w:color="E1D231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1D231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</w:style>
  <w:style w:type="table" w:styleId="-650">
    <w:name w:val="List Table 6 Colorful Accent 5"/>
    <w:basedOn w:val="a4"/>
    <w:uiPriority w:val="51"/>
    <w:rsid w:val="00D350E0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  <w:tblBorders>
        <w:top w:val="single" w:sz="4" w:space="0" w:color="0387A8" w:themeColor="accent5"/>
        <w:bottom w:val="single" w:sz="4" w:space="0" w:color="0387A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387A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</w:style>
  <w:style w:type="table" w:styleId="-660">
    <w:name w:val="List Table 6 Colorful Accent 6"/>
    <w:basedOn w:val="a4"/>
    <w:uiPriority w:val="51"/>
    <w:rsid w:val="00D350E0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  <w:tblBorders>
        <w:top w:val="single" w:sz="4" w:space="0" w:color="0A7493" w:themeColor="accent6"/>
        <w:bottom w:val="single" w:sz="4" w:space="0" w:color="0A749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A749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</w:style>
  <w:style w:type="table" w:styleId="-70">
    <w:name w:val="List Table 7 Colorful"/>
    <w:basedOn w:val="a4"/>
    <w:uiPriority w:val="52"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D350E0"/>
    <w:pPr>
      <w:spacing w:after="0" w:line="240" w:lineRule="auto"/>
    </w:pPr>
    <w:rPr>
      <w:color w:val="A3134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B1A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B1A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B1A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B1A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9CFDE" w:themeFill="accent1" w:themeFillTint="33"/>
      </w:tcPr>
    </w:tblStylePr>
    <w:tblStylePr w:type="band1Horz">
      <w:tblPr/>
      <w:tcPr>
        <w:shd w:val="clear" w:color="auto" w:fill="F9CFD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D350E0"/>
    <w:pPr>
      <w:spacing w:after="0" w:line="240" w:lineRule="auto"/>
    </w:pPr>
    <w:rPr>
      <w:color w:val="6A02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033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033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033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033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B7CF" w:themeFill="accent2" w:themeFillTint="33"/>
      </w:tcPr>
    </w:tblStylePr>
    <w:tblStylePr w:type="band1Horz">
      <w:tblPr/>
      <w:tcPr>
        <w:shd w:val="clear" w:color="auto" w:fill="FDB7C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D350E0"/>
    <w:pPr>
      <w:spacing w:after="0" w:line="240" w:lineRule="auto"/>
    </w:pPr>
    <w:rPr>
      <w:color w:val="B9B20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EA1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EA1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EA1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EA1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CFACF" w:themeFill="accent3" w:themeFillTint="33"/>
      </w:tcPr>
    </w:tblStylePr>
    <w:tblStylePr w:type="band1Horz">
      <w:tblPr/>
      <w:tcPr>
        <w:shd w:val="clear" w:color="auto" w:fill="FCFAC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D350E0"/>
    <w:pPr>
      <w:spacing w:after="0" w:line="240" w:lineRule="auto"/>
    </w:pPr>
    <w:rPr>
      <w:color w:val="B2A51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D231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D231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D231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D231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F5D5" w:themeFill="accent4" w:themeFillTint="33"/>
      </w:tcPr>
    </w:tblStylePr>
    <w:tblStylePr w:type="band1Horz">
      <w:tblPr/>
      <w:tcPr>
        <w:shd w:val="clear" w:color="auto" w:fill="F9F5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D350E0"/>
    <w:pPr>
      <w:spacing w:after="0" w:line="240" w:lineRule="auto"/>
    </w:pPr>
    <w:rPr>
      <w:color w:val="02657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87A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87A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87A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87A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CF0FD" w:themeFill="accent5" w:themeFillTint="33"/>
      </w:tcPr>
    </w:tblStylePr>
    <w:tblStylePr w:type="band1Horz">
      <w:tblPr/>
      <w:tcPr>
        <w:shd w:val="clear" w:color="auto" w:fill="BCF0F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D350E0"/>
    <w:pPr>
      <w:spacing w:after="0" w:line="240" w:lineRule="auto"/>
    </w:pPr>
    <w:rPr>
      <w:color w:val="07566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49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49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49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49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CECFA" w:themeFill="accent6" w:themeFillTint="33"/>
      </w:tcPr>
    </w:tblStylePr>
    <w:tblStylePr w:type="band1Horz">
      <w:tblPr/>
      <w:tcPr>
        <w:shd w:val="clear" w:color="auto" w:fill="BCECF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8">
    <w:name w:val="macro"/>
    <w:link w:val="affff9"/>
    <w:uiPriority w:val="99"/>
    <w:semiHidden/>
    <w:unhideWhenUsed/>
    <w:rsid w:val="00D350E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ff9">
    <w:name w:val="Текст макроса Знак"/>
    <w:basedOn w:val="a3"/>
    <w:link w:val="affff8"/>
    <w:uiPriority w:val="99"/>
    <w:semiHidden/>
    <w:rsid w:val="00D350E0"/>
    <w:rPr>
      <w:rFonts w:ascii="Consolas" w:hAnsi="Consolas" w:cs="Consolas"/>
      <w:sz w:val="20"/>
      <w:szCs w:val="20"/>
    </w:rPr>
  </w:style>
  <w:style w:type="table" w:styleId="12">
    <w:name w:val="Medium Grid 1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  <w:insideV w:val="single" w:sz="8" w:space="0" w:color="EA4D84" w:themeColor="accent1" w:themeTint="BF"/>
      </w:tblBorders>
    </w:tblPr>
    <w:tcPr>
      <w:shd w:val="clear" w:color="auto" w:fill="F8C4D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4D8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shd w:val="clear" w:color="auto" w:fill="F189AD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  <w:insideV w:val="single" w:sz="8" w:space="0" w:color="E70553" w:themeColor="accent2" w:themeTint="BF"/>
      </w:tblBorders>
    </w:tblPr>
    <w:tcPr>
      <w:shd w:val="clear" w:color="auto" w:fill="FDA6C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055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shd w:val="clear" w:color="auto" w:fill="FB4C89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  <w:insideV w:val="single" w:sz="8" w:space="0" w:color="F5EE4E" w:themeColor="accent3" w:themeTint="BF"/>
      </w:tblBorders>
    </w:tblPr>
    <w:tcPr>
      <w:shd w:val="clear" w:color="auto" w:fill="FBF9C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5EE4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shd w:val="clear" w:color="auto" w:fill="F8F489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  <w:insideV w:val="single" w:sz="8" w:space="0" w:color="E8DD64" w:themeColor="accent4" w:themeTint="BF"/>
      </w:tblBorders>
    </w:tblPr>
    <w:tcPr>
      <w:shd w:val="clear" w:color="auto" w:fill="F7F3C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8DD6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shd w:val="clear" w:color="auto" w:fill="F0E898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  <w:insideV w:val="single" w:sz="8" w:space="0" w:color="05C9FA" w:themeColor="accent5" w:themeTint="BF"/>
      </w:tblBorders>
    </w:tblPr>
    <w:tcPr>
      <w:shd w:val="clear" w:color="auto" w:fill="ACEDF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5C9F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shd w:val="clear" w:color="auto" w:fill="58DBFC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  <w:insideV w:val="single" w:sz="8" w:space="0" w:color="0FB4E5" w:themeColor="accent6" w:themeTint="BF"/>
      </w:tblBorders>
    </w:tblPr>
    <w:tcPr>
      <w:shd w:val="clear" w:color="auto" w:fill="ADE8F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FB4E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shd w:val="clear" w:color="auto" w:fill="5AD0F3" w:themeFill="accent6" w:themeFillTint="7F"/>
      </w:tcPr>
    </w:tblStylePr>
  </w:style>
  <w:style w:type="table" w:styleId="2d">
    <w:name w:val="Medium Grid 2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  <w:insideH w:val="single" w:sz="8" w:space="0" w:color="DB1A5E" w:themeColor="accent1"/>
        <w:insideV w:val="single" w:sz="8" w:space="0" w:color="DB1A5E" w:themeColor="accent1"/>
      </w:tblBorders>
    </w:tblPr>
    <w:tcPr>
      <w:shd w:val="clear" w:color="auto" w:fill="F8C4D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7E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CFDE" w:themeFill="accent1" w:themeFillTint="33"/>
      </w:tcPr>
    </w:tblStylePr>
    <w:tblStylePr w:type="band1Vert">
      <w:tblPr/>
      <w:tcPr>
        <w:shd w:val="clear" w:color="auto" w:fill="F189AD" w:themeFill="accent1" w:themeFillTint="7F"/>
      </w:tcPr>
    </w:tblStylePr>
    <w:tblStylePr w:type="band1Horz">
      <w:tblPr/>
      <w:tcPr>
        <w:tcBorders>
          <w:insideH w:val="single" w:sz="6" w:space="0" w:color="DB1A5E" w:themeColor="accent1"/>
          <w:insideV w:val="single" w:sz="6" w:space="0" w:color="DB1A5E" w:themeColor="accent1"/>
        </w:tcBorders>
        <w:shd w:val="clear" w:color="auto" w:fill="F189A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  <w:insideH w:val="single" w:sz="8" w:space="0" w:color="8E0334" w:themeColor="accent2"/>
        <w:insideV w:val="single" w:sz="8" w:space="0" w:color="8E0334" w:themeColor="accent2"/>
      </w:tblBorders>
    </w:tblPr>
    <w:tcPr>
      <w:shd w:val="clear" w:color="auto" w:fill="FDA6C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DB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B7CF" w:themeFill="accent2" w:themeFillTint="33"/>
      </w:tcPr>
    </w:tblStylePr>
    <w:tblStylePr w:type="band1Vert">
      <w:tblPr/>
      <w:tcPr>
        <w:shd w:val="clear" w:color="auto" w:fill="FB4C89" w:themeFill="accent2" w:themeFillTint="7F"/>
      </w:tcPr>
    </w:tblStylePr>
    <w:tblStylePr w:type="band1Horz">
      <w:tblPr/>
      <w:tcPr>
        <w:tcBorders>
          <w:insideH w:val="single" w:sz="6" w:space="0" w:color="8E0334" w:themeColor="accent2"/>
          <w:insideV w:val="single" w:sz="6" w:space="0" w:color="8E0334" w:themeColor="accent2"/>
        </w:tcBorders>
        <w:shd w:val="clear" w:color="auto" w:fill="FB4C8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  <w:insideH w:val="single" w:sz="8" w:space="0" w:color="F2EA14" w:themeColor="accent3"/>
        <w:insideV w:val="single" w:sz="8" w:space="0" w:color="F2EA14" w:themeColor="accent3"/>
      </w:tblBorders>
    </w:tblPr>
    <w:tcPr>
      <w:shd w:val="clear" w:color="auto" w:fill="FBF9C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CE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ACF" w:themeFill="accent3" w:themeFillTint="33"/>
      </w:tcPr>
    </w:tblStylePr>
    <w:tblStylePr w:type="band1Vert">
      <w:tblPr/>
      <w:tcPr>
        <w:shd w:val="clear" w:color="auto" w:fill="F8F489" w:themeFill="accent3" w:themeFillTint="7F"/>
      </w:tcPr>
    </w:tblStylePr>
    <w:tblStylePr w:type="band1Horz">
      <w:tblPr/>
      <w:tcPr>
        <w:tcBorders>
          <w:insideH w:val="single" w:sz="6" w:space="0" w:color="F2EA14" w:themeColor="accent3"/>
          <w:insideV w:val="single" w:sz="6" w:space="0" w:color="F2EA14" w:themeColor="accent3"/>
        </w:tcBorders>
        <w:shd w:val="clear" w:color="auto" w:fill="F8F489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  <w:insideH w:val="single" w:sz="8" w:space="0" w:color="E1D231" w:themeColor="accent4"/>
        <w:insideV w:val="single" w:sz="8" w:space="0" w:color="E1D231" w:themeColor="accent4"/>
      </w:tblBorders>
    </w:tblPr>
    <w:tcPr>
      <w:shd w:val="clear" w:color="auto" w:fill="F7F3C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A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5D5" w:themeFill="accent4" w:themeFillTint="33"/>
      </w:tcPr>
    </w:tblStylePr>
    <w:tblStylePr w:type="band1Vert">
      <w:tblPr/>
      <w:tcPr>
        <w:shd w:val="clear" w:color="auto" w:fill="F0E898" w:themeFill="accent4" w:themeFillTint="7F"/>
      </w:tcPr>
    </w:tblStylePr>
    <w:tblStylePr w:type="band1Horz">
      <w:tblPr/>
      <w:tcPr>
        <w:tcBorders>
          <w:insideH w:val="single" w:sz="6" w:space="0" w:color="E1D231" w:themeColor="accent4"/>
          <w:insideV w:val="single" w:sz="6" w:space="0" w:color="E1D231" w:themeColor="accent4"/>
        </w:tcBorders>
        <w:shd w:val="clear" w:color="auto" w:fill="F0E8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  <w:insideH w:val="single" w:sz="8" w:space="0" w:color="0387A8" w:themeColor="accent5"/>
        <w:insideV w:val="single" w:sz="8" w:space="0" w:color="0387A8" w:themeColor="accent5"/>
      </w:tblBorders>
    </w:tblPr>
    <w:tcPr>
      <w:shd w:val="clear" w:color="auto" w:fill="ACEDF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EF8FE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0FD" w:themeFill="accent5" w:themeFillTint="33"/>
      </w:tcPr>
    </w:tblStylePr>
    <w:tblStylePr w:type="band1Vert">
      <w:tblPr/>
      <w:tcPr>
        <w:shd w:val="clear" w:color="auto" w:fill="58DBFC" w:themeFill="accent5" w:themeFillTint="7F"/>
      </w:tcPr>
    </w:tblStylePr>
    <w:tblStylePr w:type="band1Horz">
      <w:tblPr/>
      <w:tcPr>
        <w:tcBorders>
          <w:insideH w:val="single" w:sz="6" w:space="0" w:color="0387A8" w:themeColor="accent5"/>
          <w:insideV w:val="single" w:sz="6" w:space="0" w:color="0387A8" w:themeColor="accent5"/>
        </w:tcBorders>
        <w:shd w:val="clear" w:color="auto" w:fill="58DBF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  <w:insideH w:val="single" w:sz="8" w:space="0" w:color="0A7493" w:themeColor="accent6"/>
        <w:insideV w:val="single" w:sz="8" w:space="0" w:color="0A7493" w:themeColor="accent6"/>
      </w:tblBorders>
    </w:tblPr>
    <w:tcPr>
      <w:shd w:val="clear" w:color="auto" w:fill="ADE8F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DEF5F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CFA" w:themeFill="accent6" w:themeFillTint="33"/>
      </w:tcPr>
    </w:tblStylePr>
    <w:tblStylePr w:type="band1Vert">
      <w:tblPr/>
      <w:tcPr>
        <w:shd w:val="clear" w:color="auto" w:fill="5AD0F3" w:themeFill="accent6" w:themeFillTint="7F"/>
      </w:tcPr>
    </w:tblStylePr>
    <w:tblStylePr w:type="band1Horz">
      <w:tblPr/>
      <w:tcPr>
        <w:tcBorders>
          <w:insideH w:val="single" w:sz="6" w:space="0" w:color="0A7493" w:themeColor="accent6"/>
          <w:insideV w:val="single" w:sz="6" w:space="0" w:color="0A7493" w:themeColor="accent6"/>
        </w:tcBorders>
        <w:shd w:val="clear" w:color="auto" w:fill="5AD0F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a">
    <w:name w:val="Medium Grid 3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C4D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B1A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89A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89AD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A6C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033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4C8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4C89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9C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2EA1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F489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F489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F3C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1D231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0E8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0E898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EDF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87A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8DBF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8DBFC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DE8F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49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AD0F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AD0F3" w:themeFill="accent6" w:themeFillTint="7F"/>
      </w:tcPr>
    </w:tblStylePr>
  </w:style>
  <w:style w:type="table" w:styleId="13">
    <w:name w:val="Medium List 1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bottom w:val="single" w:sz="8" w:space="0" w:color="DB1A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B1A5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B1A5E" w:themeColor="accent1"/>
          <w:bottom w:val="single" w:sz="8" w:space="0" w:color="DB1A5E" w:themeColor="accent1"/>
        </w:tcBorders>
      </w:tc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shd w:val="clear" w:color="auto" w:fill="F8C4D6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bottom w:val="single" w:sz="8" w:space="0" w:color="8E033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0334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0334" w:themeColor="accent2"/>
          <w:bottom w:val="single" w:sz="8" w:space="0" w:color="8E0334" w:themeColor="accent2"/>
        </w:tcBorders>
      </w:tc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shd w:val="clear" w:color="auto" w:fill="FDA6C4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bottom w:val="single" w:sz="8" w:space="0" w:color="F2EA1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2EA14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2EA14" w:themeColor="accent3"/>
          <w:bottom w:val="single" w:sz="8" w:space="0" w:color="F2EA14" w:themeColor="accent3"/>
        </w:tcBorders>
      </w:tc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shd w:val="clear" w:color="auto" w:fill="FBF9C4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bottom w:val="single" w:sz="8" w:space="0" w:color="E1D231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1D231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1D231" w:themeColor="accent4"/>
          <w:bottom w:val="single" w:sz="8" w:space="0" w:color="E1D231" w:themeColor="accent4"/>
        </w:tcBorders>
      </w:tc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shd w:val="clear" w:color="auto" w:fill="F7F3CC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bottom w:val="single" w:sz="8" w:space="0" w:color="0387A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87A8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87A8" w:themeColor="accent5"/>
          <w:bottom w:val="single" w:sz="8" w:space="0" w:color="0387A8" w:themeColor="accent5"/>
        </w:tcBorders>
      </w:tc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shd w:val="clear" w:color="auto" w:fill="ACEDFD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D350E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bottom w:val="single" w:sz="8" w:space="0" w:color="0A749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493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493" w:themeColor="accent6"/>
          <w:bottom w:val="single" w:sz="8" w:space="0" w:color="0A7493" w:themeColor="accent6"/>
        </w:tcBorders>
      </w:tc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shd w:val="clear" w:color="auto" w:fill="ADE8F9" w:themeFill="accent6" w:themeFillTint="3F"/>
      </w:tcPr>
    </w:tblStylePr>
  </w:style>
  <w:style w:type="table" w:styleId="2e">
    <w:name w:val="Medium List 2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DB1A5E" w:themeColor="accent1"/>
        <w:left w:val="single" w:sz="8" w:space="0" w:color="DB1A5E" w:themeColor="accent1"/>
        <w:bottom w:val="single" w:sz="8" w:space="0" w:color="DB1A5E" w:themeColor="accent1"/>
        <w:right w:val="single" w:sz="8" w:space="0" w:color="DB1A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B1A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B1A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B1A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C4D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C4D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8E0334" w:themeColor="accent2"/>
        <w:left w:val="single" w:sz="8" w:space="0" w:color="8E0334" w:themeColor="accent2"/>
        <w:bottom w:val="single" w:sz="8" w:space="0" w:color="8E0334" w:themeColor="accent2"/>
        <w:right w:val="single" w:sz="8" w:space="0" w:color="8E033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033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033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033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A6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A6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F2EA14" w:themeColor="accent3"/>
        <w:left w:val="single" w:sz="8" w:space="0" w:color="F2EA14" w:themeColor="accent3"/>
        <w:bottom w:val="single" w:sz="8" w:space="0" w:color="F2EA14" w:themeColor="accent3"/>
        <w:right w:val="single" w:sz="8" w:space="0" w:color="F2EA1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2EA1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2EA1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2EA1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9C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9C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E1D231" w:themeColor="accent4"/>
        <w:left w:val="single" w:sz="8" w:space="0" w:color="E1D231" w:themeColor="accent4"/>
        <w:bottom w:val="single" w:sz="8" w:space="0" w:color="E1D231" w:themeColor="accent4"/>
        <w:right w:val="single" w:sz="8" w:space="0" w:color="E1D231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1D231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1D231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1D231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3CC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F3CC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387A8" w:themeColor="accent5"/>
        <w:left w:val="single" w:sz="8" w:space="0" w:color="0387A8" w:themeColor="accent5"/>
        <w:bottom w:val="single" w:sz="8" w:space="0" w:color="0387A8" w:themeColor="accent5"/>
        <w:right w:val="single" w:sz="8" w:space="0" w:color="0387A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87A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87A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87A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EDF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EDF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D350E0"/>
    <w:pPr>
      <w:spacing w:after="0" w:line="240" w:lineRule="auto"/>
    </w:pPr>
    <w:rPr>
      <w:rFonts w:ascii="Bodoni MT" w:eastAsiaTheme="majorEastAsia" w:hAnsi="Bodoni MT" w:cstheme="majorBidi"/>
      <w:color w:val="000000" w:themeColor="text1"/>
    </w:rPr>
    <w:tblPr>
      <w:tblStyleRowBandSize w:val="1"/>
      <w:tblStyleColBandSize w:val="1"/>
      <w:tblBorders>
        <w:top w:val="single" w:sz="8" w:space="0" w:color="0A7493" w:themeColor="accent6"/>
        <w:left w:val="single" w:sz="8" w:space="0" w:color="0A7493" w:themeColor="accent6"/>
        <w:bottom w:val="single" w:sz="8" w:space="0" w:color="0A7493" w:themeColor="accent6"/>
        <w:right w:val="single" w:sz="8" w:space="0" w:color="0A749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49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49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49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DE8F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DE8F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4">
    <w:name w:val="Medium Shading 1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A4D84" w:themeColor="accent1" w:themeTint="BF"/>
        <w:left w:val="single" w:sz="8" w:space="0" w:color="EA4D84" w:themeColor="accent1" w:themeTint="BF"/>
        <w:bottom w:val="single" w:sz="8" w:space="0" w:color="EA4D84" w:themeColor="accent1" w:themeTint="BF"/>
        <w:right w:val="single" w:sz="8" w:space="0" w:color="EA4D84" w:themeColor="accent1" w:themeTint="BF"/>
        <w:insideH w:val="single" w:sz="8" w:space="0" w:color="EA4D8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D84" w:themeColor="accent1" w:themeTint="BF"/>
          <w:left w:val="single" w:sz="8" w:space="0" w:color="EA4D84" w:themeColor="accent1" w:themeTint="BF"/>
          <w:bottom w:val="single" w:sz="8" w:space="0" w:color="EA4D84" w:themeColor="accent1" w:themeTint="BF"/>
          <w:right w:val="single" w:sz="8" w:space="0" w:color="EA4D8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4D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C4D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70553" w:themeColor="accent2" w:themeTint="BF"/>
        <w:left w:val="single" w:sz="8" w:space="0" w:color="E70553" w:themeColor="accent2" w:themeTint="BF"/>
        <w:bottom w:val="single" w:sz="8" w:space="0" w:color="E70553" w:themeColor="accent2" w:themeTint="BF"/>
        <w:right w:val="single" w:sz="8" w:space="0" w:color="E70553" w:themeColor="accent2" w:themeTint="BF"/>
        <w:insideH w:val="single" w:sz="8" w:space="0" w:color="E7055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0553" w:themeColor="accent2" w:themeTint="BF"/>
          <w:left w:val="single" w:sz="8" w:space="0" w:color="E70553" w:themeColor="accent2" w:themeTint="BF"/>
          <w:bottom w:val="single" w:sz="8" w:space="0" w:color="E70553" w:themeColor="accent2" w:themeTint="BF"/>
          <w:right w:val="single" w:sz="8" w:space="0" w:color="E7055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A6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A6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F5EE4E" w:themeColor="accent3" w:themeTint="BF"/>
        <w:left w:val="single" w:sz="8" w:space="0" w:color="F5EE4E" w:themeColor="accent3" w:themeTint="BF"/>
        <w:bottom w:val="single" w:sz="8" w:space="0" w:color="F5EE4E" w:themeColor="accent3" w:themeTint="BF"/>
        <w:right w:val="single" w:sz="8" w:space="0" w:color="F5EE4E" w:themeColor="accent3" w:themeTint="BF"/>
        <w:insideH w:val="single" w:sz="8" w:space="0" w:color="F5EE4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EE4E" w:themeColor="accent3" w:themeTint="BF"/>
          <w:left w:val="single" w:sz="8" w:space="0" w:color="F5EE4E" w:themeColor="accent3" w:themeTint="BF"/>
          <w:bottom w:val="single" w:sz="8" w:space="0" w:color="F5EE4E" w:themeColor="accent3" w:themeTint="BF"/>
          <w:right w:val="single" w:sz="8" w:space="0" w:color="F5EE4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C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9C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E8DD64" w:themeColor="accent4" w:themeTint="BF"/>
        <w:left w:val="single" w:sz="8" w:space="0" w:color="E8DD64" w:themeColor="accent4" w:themeTint="BF"/>
        <w:bottom w:val="single" w:sz="8" w:space="0" w:color="E8DD64" w:themeColor="accent4" w:themeTint="BF"/>
        <w:right w:val="single" w:sz="8" w:space="0" w:color="E8DD64" w:themeColor="accent4" w:themeTint="BF"/>
        <w:insideH w:val="single" w:sz="8" w:space="0" w:color="E8DD6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DD64" w:themeColor="accent4" w:themeTint="BF"/>
          <w:left w:val="single" w:sz="8" w:space="0" w:color="E8DD64" w:themeColor="accent4" w:themeTint="BF"/>
          <w:bottom w:val="single" w:sz="8" w:space="0" w:color="E8DD64" w:themeColor="accent4" w:themeTint="BF"/>
          <w:right w:val="single" w:sz="8" w:space="0" w:color="E8DD6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F3C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F3C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5C9FA" w:themeColor="accent5" w:themeTint="BF"/>
        <w:left w:val="single" w:sz="8" w:space="0" w:color="05C9FA" w:themeColor="accent5" w:themeTint="BF"/>
        <w:bottom w:val="single" w:sz="8" w:space="0" w:color="05C9FA" w:themeColor="accent5" w:themeTint="BF"/>
        <w:right w:val="single" w:sz="8" w:space="0" w:color="05C9FA" w:themeColor="accent5" w:themeTint="BF"/>
        <w:insideH w:val="single" w:sz="8" w:space="0" w:color="05C9F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C9FA" w:themeColor="accent5" w:themeTint="BF"/>
          <w:left w:val="single" w:sz="8" w:space="0" w:color="05C9FA" w:themeColor="accent5" w:themeTint="BF"/>
          <w:bottom w:val="single" w:sz="8" w:space="0" w:color="05C9FA" w:themeColor="accent5" w:themeTint="BF"/>
          <w:right w:val="single" w:sz="8" w:space="0" w:color="05C9F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EDF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EDF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8" w:space="0" w:color="0FB4E5" w:themeColor="accent6" w:themeTint="BF"/>
        <w:left w:val="single" w:sz="8" w:space="0" w:color="0FB4E5" w:themeColor="accent6" w:themeTint="BF"/>
        <w:bottom w:val="single" w:sz="8" w:space="0" w:color="0FB4E5" w:themeColor="accent6" w:themeTint="BF"/>
        <w:right w:val="single" w:sz="8" w:space="0" w:color="0FB4E5" w:themeColor="accent6" w:themeTint="BF"/>
        <w:insideH w:val="single" w:sz="8" w:space="0" w:color="0FB4E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B4E5" w:themeColor="accent6" w:themeTint="BF"/>
          <w:left w:val="single" w:sz="8" w:space="0" w:color="0FB4E5" w:themeColor="accent6" w:themeTint="BF"/>
          <w:bottom w:val="single" w:sz="8" w:space="0" w:color="0FB4E5" w:themeColor="accent6" w:themeTint="BF"/>
          <w:right w:val="single" w:sz="8" w:space="0" w:color="0FB4E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8F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DE8F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033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2EA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1D231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87A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D350E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49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a">
    <w:name w:val="Mention"/>
    <w:basedOn w:val="a3"/>
    <w:uiPriority w:val="99"/>
    <w:semiHidden/>
    <w:unhideWhenUsed/>
    <w:rsid w:val="00D350E0"/>
    <w:rPr>
      <w:rFonts w:ascii="Corbel" w:hAnsi="Corbel"/>
      <w:color w:val="2B579A"/>
      <w:shd w:val="clear" w:color="auto" w:fill="E1DFDD"/>
    </w:rPr>
  </w:style>
  <w:style w:type="paragraph" w:styleId="affffb">
    <w:name w:val="Message Header"/>
    <w:basedOn w:val="a2"/>
    <w:link w:val="affffc"/>
    <w:uiPriority w:val="99"/>
    <w:semiHidden/>
    <w:unhideWhenUsed/>
    <w:rsid w:val="00D350E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Bodoni MT" w:eastAsiaTheme="majorEastAsia" w:hAnsi="Bodoni MT" w:cstheme="majorBidi"/>
      <w:sz w:val="24"/>
      <w:szCs w:val="24"/>
    </w:rPr>
  </w:style>
  <w:style w:type="character" w:customStyle="1" w:styleId="affffc">
    <w:name w:val="Шапка Знак"/>
    <w:basedOn w:val="a3"/>
    <w:link w:val="affffb"/>
    <w:uiPriority w:val="99"/>
    <w:semiHidden/>
    <w:rsid w:val="00D350E0"/>
    <w:rPr>
      <w:rFonts w:ascii="Bodoni MT" w:eastAsiaTheme="majorEastAsia" w:hAnsi="Bodoni MT" w:cstheme="majorBidi"/>
      <w:sz w:val="24"/>
      <w:szCs w:val="24"/>
      <w:shd w:val="pct20" w:color="auto" w:fill="auto"/>
    </w:rPr>
  </w:style>
  <w:style w:type="paragraph" w:styleId="affffd">
    <w:name w:val="No Spacing"/>
    <w:uiPriority w:val="1"/>
    <w:semiHidden/>
    <w:qFormat/>
    <w:rsid w:val="00D350E0"/>
    <w:pPr>
      <w:spacing w:after="0" w:line="240" w:lineRule="auto"/>
    </w:pPr>
    <w:rPr>
      <w:rFonts w:ascii="Corbel" w:hAnsi="Corbel"/>
    </w:rPr>
  </w:style>
  <w:style w:type="paragraph" w:styleId="affffe">
    <w:name w:val="Normal Indent"/>
    <w:basedOn w:val="a2"/>
    <w:uiPriority w:val="99"/>
    <w:semiHidden/>
    <w:unhideWhenUsed/>
    <w:rsid w:val="00D350E0"/>
    <w:pPr>
      <w:ind w:left="720"/>
    </w:pPr>
  </w:style>
  <w:style w:type="paragraph" w:styleId="afffff">
    <w:name w:val="Note Heading"/>
    <w:basedOn w:val="a2"/>
    <w:next w:val="a2"/>
    <w:link w:val="afffff0"/>
    <w:uiPriority w:val="99"/>
    <w:semiHidden/>
    <w:unhideWhenUsed/>
    <w:rsid w:val="00D350E0"/>
    <w:pPr>
      <w:spacing w:after="0" w:line="240" w:lineRule="auto"/>
    </w:pPr>
  </w:style>
  <w:style w:type="character" w:customStyle="1" w:styleId="afffff0">
    <w:name w:val="Заголовок записки Знак"/>
    <w:basedOn w:val="a3"/>
    <w:link w:val="afffff"/>
    <w:uiPriority w:val="99"/>
    <w:semiHidden/>
    <w:rsid w:val="00D350E0"/>
    <w:rPr>
      <w:rFonts w:ascii="Corbel" w:hAnsi="Corbel"/>
    </w:rPr>
  </w:style>
  <w:style w:type="character" w:styleId="afffff1">
    <w:name w:val="page number"/>
    <w:basedOn w:val="a3"/>
    <w:uiPriority w:val="99"/>
    <w:semiHidden/>
    <w:unhideWhenUsed/>
    <w:rsid w:val="00D350E0"/>
    <w:rPr>
      <w:rFonts w:ascii="Corbel" w:hAnsi="Corbel"/>
    </w:rPr>
  </w:style>
  <w:style w:type="table" w:styleId="15">
    <w:name w:val="Plain Table 1"/>
    <w:basedOn w:val="a4"/>
    <w:uiPriority w:val="41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4"/>
    <w:uiPriority w:val="42"/>
    <w:rsid w:val="00D350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b">
    <w:name w:val="Plain Table 3"/>
    <w:basedOn w:val="a4"/>
    <w:uiPriority w:val="43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D350E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2">
    <w:name w:val="Plain Text"/>
    <w:basedOn w:val="a2"/>
    <w:link w:val="afffff3"/>
    <w:uiPriority w:val="99"/>
    <w:semiHidden/>
    <w:unhideWhenUsed/>
    <w:rsid w:val="00D350E0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fffff3">
    <w:name w:val="Текст Знак"/>
    <w:basedOn w:val="a3"/>
    <w:link w:val="afffff2"/>
    <w:uiPriority w:val="99"/>
    <w:semiHidden/>
    <w:rsid w:val="00D350E0"/>
    <w:rPr>
      <w:rFonts w:ascii="Consolas" w:hAnsi="Consolas" w:cs="Consolas"/>
      <w:sz w:val="21"/>
      <w:szCs w:val="21"/>
    </w:rPr>
  </w:style>
  <w:style w:type="paragraph" w:styleId="2f1">
    <w:name w:val="Quote"/>
    <w:basedOn w:val="a2"/>
    <w:next w:val="a2"/>
    <w:link w:val="2f2"/>
    <w:uiPriority w:val="29"/>
    <w:semiHidden/>
    <w:qFormat/>
    <w:rsid w:val="00D350E0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2f2">
    <w:name w:val="Цитата 2 Знак"/>
    <w:basedOn w:val="a3"/>
    <w:link w:val="2f1"/>
    <w:uiPriority w:val="29"/>
    <w:semiHidden/>
    <w:rsid w:val="00D350E0"/>
    <w:rPr>
      <w:rFonts w:ascii="Corbel" w:hAnsi="Corbel"/>
      <w:i/>
      <w:iCs/>
      <w:color w:val="404040" w:themeColor="text1" w:themeTint="BF"/>
    </w:rPr>
  </w:style>
  <w:style w:type="paragraph" w:styleId="afffff4">
    <w:name w:val="Salutation"/>
    <w:basedOn w:val="a2"/>
    <w:next w:val="a2"/>
    <w:link w:val="afffff5"/>
    <w:uiPriority w:val="99"/>
    <w:semiHidden/>
    <w:unhideWhenUsed/>
    <w:rsid w:val="00D350E0"/>
  </w:style>
  <w:style w:type="character" w:customStyle="1" w:styleId="afffff5">
    <w:name w:val="Приветствие Знак"/>
    <w:basedOn w:val="a3"/>
    <w:link w:val="afffff4"/>
    <w:uiPriority w:val="99"/>
    <w:semiHidden/>
    <w:rsid w:val="00D350E0"/>
    <w:rPr>
      <w:rFonts w:ascii="Corbel" w:hAnsi="Corbel"/>
    </w:rPr>
  </w:style>
  <w:style w:type="paragraph" w:styleId="afffff6">
    <w:name w:val="Signature"/>
    <w:basedOn w:val="a2"/>
    <w:link w:val="afffff7"/>
    <w:uiPriority w:val="99"/>
    <w:semiHidden/>
    <w:unhideWhenUsed/>
    <w:rsid w:val="00D350E0"/>
    <w:pPr>
      <w:spacing w:after="0" w:line="240" w:lineRule="auto"/>
      <w:ind w:left="4252"/>
    </w:pPr>
  </w:style>
  <w:style w:type="character" w:customStyle="1" w:styleId="afffff7">
    <w:name w:val="Подпись Знак"/>
    <w:basedOn w:val="a3"/>
    <w:link w:val="afffff6"/>
    <w:uiPriority w:val="99"/>
    <w:semiHidden/>
    <w:rsid w:val="00D350E0"/>
    <w:rPr>
      <w:rFonts w:ascii="Corbel" w:hAnsi="Corbel"/>
    </w:rPr>
  </w:style>
  <w:style w:type="character" w:styleId="-">
    <w:name w:val="Smart Hyperlink"/>
    <w:basedOn w:val="a3"/>
    <w:uiPriority w:val="99"/>
    <w:semiHidden/>
    <w:unhideWhenUsed/>
    <w:rsid w:val="00D350E0"/>
    <w:rPr>
      <w:rFonts w:ascii="Corbel" w:hAnsi="Corbel"/>
      <w:u w:val="dotted"/>
    </w:rPr>
  </w:style>
  <w:style w:type="character" w:styleId="afffff8">
    <w:name w:val="Strong"/>
    <w:basedOn w:val="a3"/>
    <w:uiPriority w:val="22"/>
    <w:semiHidden/>
    <w:qFormat/>
    <w:rsid w:val="00D350E0"/>
    <w:rPr>
      <w:rFonts w:ascii="Corbel" w:hAnsi="Corbel"/>
      <w:b/>
      <w:bCs/>
    </w:rPr>
  </w:style>
  <w:style w:type="character" w:styleId="afffff9">
    <w:name w:val="Subtle Reference"/>
    <w:basedOn w:val="a3"/>
    <w:uiPriority w:val="31"/>
    <w:semiHidden/>
    <w:qFormat/>
    <w:rsid w:val="00D350E0"/>
    <w:rPr>
      <w:rFonts w:ascii="Corbel" w:hAnsi="Corbel"/>
      <w:smallCaps/>
      <w:color w:val="5A5A5A" w:themeColor="text1" w:themeTint="A5"/>
    </w:rPr>
  </w:style>
  <w:style w:type="table" w:styleId="16">
    <w:name w:val="Table 3D effects 1"/>
    <w:basedOn w:val="a4"/>
    <w:uiPriority w:val="99"/>
    <w:semiHidden/>
    <w:unhideWhenUsed/>
    <w:rsid w:val="00D350E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3D effects 2"/>
    <w:basedOn w:val="a4"/>
    <w:uiPriority w:val="99"/>
    <w:semiHidden/>
    <w:unhideWhenUsed/>
    <w:rsid w:val="00D350E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3D effects 3"/>
    <w:basedOn w:val="a4"/>
    <w:uiPriority w:val="99"/>
    <w:semiHidden/>
    <w:unhideWhenUsed/>
    <w:rsid w:val="00D350E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4"/>
    <w:uiPriority w:val="99"/>
    <w:semiHidden/>
    <w:unhideWhenUsed/>
    <w:rsid w:val="00D350E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lassic 2"/>
    <w:basedOn w:val="a4"/>
    <w:uiPriority w:val="99"/>
    <w:semiHidden/>
    <w:unhideWhenUsed/>
    <w:rsid w:val="00D350E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4"/>
    <w:uiPriority w:val="99"/>
    <w:semiHidden/>
    <w:unhideWhenUsed/>
    <w:rsid w:val="00D350E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D350E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4"/>
    <w:uiPriority w:val="99"/>
    <w:semiHidden/>
    <w:unhideWhenUsed/>
    <w:rsid w:val="00D350E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orful 2"/>
    <w:basedOn w:val="a4"/>
    <w:uiPriority w:val="99"/>
    <w:semiHidden/>
    <w:unhideWhenUsed/>
    <w:rsid w:val="00D350E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4"/>
    <w:uiPriority w:val="99"/>
    <w:semiHidden/>
    <w:unhideWhenUsed/>
    <w:rsid w:val="00D350E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4"/>
    <w:uiPriority w:val="99"/>
    <w:semiHidden/>
    <w:unhideWhenUsed/>
    <w:rsid w:val="00D350E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umns 2"/>
    <w:basedOn w:val="a4"/>
    <w:uiPriority w:val="99"/>
    <w:semiHidden/>
    <w:unhideWhenUsed/>
    <w:rsid w:val="00D350E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4"/>
    <w:uiPriority w:val="99"/>
    <w:semiHidden/>
    <w:unhideWhenUsed/>
    <w:rsid w:val="00D350E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D350E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D350E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a">
    <w:name w:val="Table Contemporary"/>
    <w:basedOn w:val="a4"/>
    <w:uiPriority w:val="99"/>
    <w:semiHidden/>
    <w:unhideWhenUsed/>
    <w:rsid w:val="00D350E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b">
    <w:name w:val="Table Elegant"/>
    <w:basedOn w:val="a4"/>
    <w:uiPriority w:val="99"/>
    <w:semiHidden/>
    <w:unhideWhenUsed/>
    <w:rsid w:val="00D350E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Grid 1"/>
    <w:basedOn w:val="a4"/>
    <w:uiPriority w:val="99"/>
    <w:semiHidden/>
    <w:unhideWhenUsed/>
    <w:rsid w:val="00D350E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Grid 2"/>
    <w:basedOn w:val="a4"/>
    <w:uiPriority w:val="99"/>
    <w:semiHidden/>
    <w:unhideWhenUsed/>
    <w:rsid w:val="00D350E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4"/>
    <w:uiPriority w:val="99"/>
    <w:semiHidden/>
    <w:unhideWhenUsed/>
    <w:rsid w:val="00D350E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D350E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D350E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D350E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D350E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D350E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c">
    <w:name w:val="Grid Table Light"/>
    <w:basedOn w:val="a4"/>
    <w:uiPriority w:val="40"/>
    <w:rsid w:val="00D350E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D350E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D350E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D350E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D350E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D350E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D350E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D350E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D350E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d">
    <w:name w:val="table of authorities"/>
    <w:basedOn w:val="a2"/>
    <w:next w:val="a2"/>
    <w:uiPriority w:val="99"/>
    <w:semiHidden/>
    <w:unhideWhenUsed/>
    <w:rsid w:val="00D350E0"/>
    <w:pPr>
      <w:spacing w:after="0"/>
      <w:ind w:left="220" w:hanging="220"/>
    </w:pPr>
  </w:style>
  <w:style w:type="paragraph" w:styleId="afffffe">
    <w:name w:val="table of figures"/>
    <w:basedOn w:val="a2"/>
    <w:next w:val="a2"/>
    <w:uiPriority w:val="99"/>
    <w:semiHidden/>
    <w:unhideWhenUsed/>
    <w:rsid w:val="00D350E0"/>
    <w:pPr>
      <w:spacing w:after="0"/>
    </w:pPr>
  </w:style>
  <w:style w:type="table" w:styleId="affffff">
    <w:name w:val="Table Professional"/>
    <w:basedOn w:val="a4"/>
    <w:uiPriority w:val="99"/>
    <w:semiHidden/>
    <w:unhideWhenUsed/>
    <w:rsid w:val="00D350E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Simple 1"/>
    <w:basedOn w:val="a4"/>
    <w:uiPriority w:val="99"/>
    <w:semiHidden/>
    <w:unhideWhenUsed/>
    <w:rsid w:val="00D350E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4"/>
    <w:uiPriority w:val="99"/>
    <w:semiHidden/>
    <w:unhideWhenUsed/>
    <w:rsid w:val="00D350E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4"/>
    <w:uiPriority w:val="99"/>
    <w:semiHidden/>
    <w:unhideWhenUsed/>
    <w:rsid w:val="00D350E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ubtle 1"/>
    <w:basedOn w:val="a4"/>
    <w:uiPriority w:val="99"/>
    <w:semiHidden/>
    <w:unhideWhenUsed/>
    <w:rsid w:val="00D350E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4"/>
    <w:uiPriority w:val="99"/>
    <w:semiHidden/>
    <w:unhideWhenUsed/>
    <w:rsid w:val="00D350E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Theme"/>
    <w:basedOn w:val="a4"/>
    <w:uiPriority w:val="99"/>
    <w:semiHidden/>
    <w:unhideWhenUsed/>
    <w:rsid w:val="00D350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D350E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D350E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D350E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1">
    <w:name w:val="toa heading"/>
    <w:basedOn w:val="a2"/>
    <w:next w:val="a2"/>
    <w:uiPriority w:val="99"/>
    <w:semiHidden/>
    <w:unhideWhenUsed/>
    <w:rsid w:val="00D350E0"/>
    <w:pPr>
      <w:spacing w:before="120"/>
    </w:pPr>
    <w:rPr>
      <w:rFonts w:ascii="Bodoni MT" w:eastAsiaTheme="majorEastAsia" w:hAnsi="Bodoni MT" w:cstheme="majorBidi"/>
      <w:b/>
      <w:bCs/>
      <w:sz w:val="24"/>
      <w:szCs w:val="24"/>
    </w:rPr>
  </w:style>
  <w:style w:type="paragraph" w:styleId="1d">
    <w:name w:val="toc 1"/>
    <w:basedOn w:val="a2"/>
    <w:next w:val="a2"/>
    <w:autoRedefine/>
    <w:uiPriority w:val="39"/>
    <w:semiHidden/>
    <w:unhideWhenUsed/>
    <w:rsid w:val="00D350E0"/>
    <w:pPr>
      <w:spacing w:after="100"/>
    </w:pPr>
  </w:style>
  <w:style w:type="paragraph" w:styleId="2fa">
    <w:name w:val="toc 2"/>
    <w:basedOn w:val="a2"/>
    <w:next w:val="a2"/>
    <w:autoRedefine/>
    <w:uiPriority w:val="39"/>
    <w:semiHidden/>
    <w:unhideWhenUsed/>
    <w:rsid w:val="00D350E0"/>
    <w:pPr>
      <w:spacing w:after="100"/>
      <w:ind w:left="220"/>
    </w:pPr>
  </w:style>
  <w:style w:type="paragraph" w:styleId="3f2">
    <w:name w:val="toc 3"/>
    <w:basedOn w:val="a2"/>
    <w:next w:val="a2"/>
    <w:autoRedefine/>
    <w:uiPriority w:val="39"/>
    <w:semiHidden/>
    <w:unhideWhenUsed/>
    <w:rsid w:val="00D350E0"/>
    <w:pPr>
      <w:spacing w:after="100"/>
      <w:ind w:left="440"/>
    </w:pPr>
  </w:style>
  <w:style w:type="paragraph" w:styleId="4a">
    <w:name w:val="toc 4"/>
    <w:basedOn w:val="a2"/>
    <w:next w:val="a2"/>
    <w:autoRedefine/>
    <w:uiPriority w:val="39"/>
    <w:semiHidden/>
    <w:unhideWhenUsed/>
    <w:rsid w:val="00D350E0"/>
    <w:pPr>
      <w:spacing w:after="100"/>
      <w:ind w:left="660"/>
    </w:pPr>
  </w:style>
  <w:style w:type="paragraph" w:styleId="59">
    <w:name w:val="toc 5"/>
    <w:basedOn w:val="a2"/>
    <w:next w:val="a2"/>
    <w:autoRedefine/>
    <w:uiPriority w:val="39"/>
    <w:semiHidden/>
    <w:unhideWhenUsed/>
    <w:rsid w:val="00D350E0"/>
    <w:pPr>
      <w:spacing w:after="100"/>
      <w:ind w:left="880"/>
    </w:pPr>
  </w:style>
  <w:style w:type="paragraph" w:styleId="63">
    <w:name w:val="toc 6"/>
    <w:basedOn w:val="a2"/>
    <w:next w:val="a2"/>
    <w:autoRedefine/>
    <w:uiPriority w:val="39"/>
    <w:semiHidden/>
    <w:unhideWhenUsed/>
    <w:rsid w:val="00D350E0"/>
    <w:pPr>
      <w:spacing w:after="100"/>
      <w:ind w:left="1100"/>
    </w:pPr>
  </w:style>
  <w:style w:type="paragraph" w:styleId="73">
    <w:name w:val="toc 7"/>
    <w:basedOn w:val="a2"/>
    <w:next w:val="a2"/>
    <w:autoRedefine/>
    <w:uiPriority w:val="39"/>
    <w:semiHidden/>
    <w:unhideWhenUsed/>
    <w:rsid w:val="00D350E0"/>
    <w:pPr>
      <w:spacing w:after="100"/>
      <w:ind w:left="1320"/>
    </w:pPr>
  </w:style>
  <w:style w:type="paragraph" w:styleId="83">
    <w:name w:val="toc 8"/>
    <w:basedOn w:val="a2"/>
    <w:next w:val="a2"/>
    <w:autoRedefine/>
    <w:uiPriority w:val="39"/>
    <w:semiHidden/>
    <w:unhideWhenUsed/>
    <w:rsid w:val="00D350E0"/>
    <w:pPr>
      <w:spacing w:after="100"/>
      <w:ind w:left="1540"/>
    </w:pPr>
  </w:style>
  <w:style w:type="paragraph" w:styleId="92">
    <w:name w:val="toc 9"/>
    <w:basedOn w:val="a2"/>
    <w:next w:val="a2"/>
    <w:autoRedefine/>
    <w:uiPriority w:val="39"/>
    <w:semiHidden/>
    <w:unhideWhenUsed/>
    <w:rsid w:val="00D350E0"/>
    <w:pPr>
      <w:spacing w:after="100"/>
      <w:ind w:left="1760"/>
    </w:pPr>
  </w:style>
  <w:style w:type="paragraph" w:styleId="affffff2">
    <w:name w:val="TOC Heading"/>
    <w:basedOn w:val="1"/>
    <w:next w:val="a2"/>
    <w:uiPriority w:val="39"/>
    <w:semiHidden/>
    <w:unhideWhenUsed/>
    <w:qFormat/>
    <w:rsid w:val="00D350E0"/>
    <w:pPr>
      <w:spacing w:before="240" w:line="259" w:lineRule="auto"/>
      <w:outlineLvl w:val="9"/>
    </w:pPr>
    <w:rPr>
      <w:i w:val="0"/>
      <w:color w:val="A31345" w:themeColor="accent1" w:themeShade="BF"/>
      <w:sz w:val="32"/>
    </w:rPr>
  </w:style>
  <w:style w:type="character" w:styleId="affffff3">
    <w:name w:val="Unresolved Mention"/>
    <w:basedOn w:val="a3"/>
    <w:uiPriority w:val="99"/>
    <w:semiHidden/>
    <w:unhideWhenUsed/>
    <w:rsid w:val="00D350E0"/>
    <w:rPr>
      <w:rFonts w:ascii="Corbel" w:hAnsi="Corbel"/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371D24333B4B4FAEC6103880AD4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89211-DF28-4E6B-A655-B84DC6BE31B7}"/>
      </w:docPartPr>
      <w:docPartBody>
        <w:p w:rsidR="000F1B45" w:rsidRDefault="00AF2BFD" w:rsidP="00AF2BFD">
          <w:pPr>
            <w:pStyle w:val="49371D24333B4B4FAEC6103880AD46481"/>
          </w:pPr>
          <w:bookmarkStart w:id="0" w:name="_GoBack"/>
          <w:r w:rsidRPr="00AC407C">
            <w:rPr>
              <w:lang w:bidi="ru-RU"/>
            </w:rPr>
            <w:t>Праздничная</w:t>
          </w:r>
          <w:bookmarkEnd w:id="0"/>
        </w:p>
      </w:docPartBody>
    </w:docPart>
    <w:docPart>
      <w:docPartPr>
        <w:name w:val="A7B53A01700A4AADAFF729ADFBFF2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AEDDC-5689-4B84-BA9F-2AC33CF93481}"/>
      </w:docPartPr>
      <w:docPartBody>
        <w:p w:rsidR="000F1B45" w:rsidRDefault="00AF2BFD" w:rsidP="00AF2BFD">
          <w:pPr>
            <w:pStyle w:val="A7B53A01700A4AADAFF729ADFBFF26C01"/>
          </w:pPr>
          <w:r w:rsidRPr="008F4E0C">
            <w:rPr>
              <w:noProof/>
              <w:lang w:bidi="ru-RU"/>
            </w:rPr>
            <w:t>Здесь можно поместить другие сведения о событии. Lorem ipsum dolor sit amet, consectetur adipiscing elit. Etiam aliquet eu mi quis lacinia. Ut fermentum a magna ut eleifend. Integer convallis suscipit ante eu varius.</w:t>
          </w:r>
        </w:p>
      </w:docPartBody>
    </w:docPart>
    <w:docPart>
      <w:docPartPr>
        <w:name w:val="2D9608B7BAC244EB8468D7196F2B2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EE824-6B5C-419D-9244-DFC2A3E1D359}"/>
      </w:docPartPr>
      <w:docPartBody>
        <w:p w:rsidR="000F1B45" w:rsidRDefault="00AF2BFD" w:rsidP="00AF2BFD">
          <w:pPr>
            <w:pStyle w:val="2D9608B7BAC244EB8468D7196F2B2F9A2"/>
          </w:pPr>
          <w:r w:rsidRPr="008F4E0C">
            <w:rPr>
              <w:noProof/>
              <w:lang w:bidi="ru-RU"/>
            </w:rPr>
            <w:t>За дополнительными сведениями обращайтесь к Светлане Коноваловой: (801) 555-0188</w:t>
          </w:r>
        </w:p>
      </w:docPartBody>
    </w:docPart>
    <w:docPart>
      <w:docPartPr>
        <w:name w:val="7C0E24CC697B4076BBB10C010CE85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DFA9D-7CFF-4BC8-B8EA-57D7AB572405}"/>
      </w:docPartPr>
      <w:docPartBody>
        <w:p w:rsidR="000F1B45" w:rsidRDefault="00AF2BFD" w:rsidP="00AF2BFD">
          <w:pPr>
            <w:pStyle w:val="7C0E24CC697B4076BBB10C010CE858511"/>
          </w:pPr>
          <w:r w:rsidRPr="008F4E0C">
            <w:rPr>
              <w:noProof/>
              <w:lang w:bidi="ru-RU"/>
            </w:rPr>
            <w:t>КОГДА</w:t>
          </w:r>
        </w:p>
      </w:docPartBody>
    </w:docPart>
    <w:docPart>
      <w:docPartPr>
        <w:name w:val="EF6AC3AD70D24E2A99AE7271263DF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C6B22-77D7-4F65-A1AB-62554D2B9D6E}"/>
      </w:docPartPr>
      <w:docPartBody>
        <w:p w:rsidR="00AF2BFD" w:rsidRPr="008F4E0C" w:rsidRDefault="00AF2BFD" w:rsidP="00AC407C">
          <w:pPr>
            <w:pStyle w:val="a8"/>
            <w:rPr>
              <w:noProof/>
            </w:rPr>
          </w:pPr>
          <w:r w:rsidRPr="008F4E0C">
            <w:rPr>
              <w:noProof/>
              <w:lang w:bidi="ru-RU"/>
            </w:rPr>
            <w:t>ДД Месяц ГГ</w:t>
          </w:r>
        </w:p>
        <w:p w:rsidR="000F1B45" w:rsidRDefault="00AF2BFD" w:rsidP="00AF2BFD">
          <w:pPr>
            <w:pStyle w:val="EF6AC3AD70D24E2A99AE7271263DF7CA1"/>
          </w:pPr>
          <w:r w:rsidRPr="008F4E0C">
            <w:rPr>
              <w:noProof/>
              <w:lang w:bidi="ru-RU"/>
            </w:rPr>
            <w:t>ЧЧ:ММ</w:t>
          </w:r>
        </w:p>
      </w:docPartBody>
    </w:docPart>
    <w:docPart>
      <w:docPartPr>
        <w:name w:val="FBA82248ECF940938543F348BFD77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254B3-25D0-4DD0-BF89-5844172357B1}"/>
      </w:docPartPr>
      <w:docPartBody>
        <w:p w:rsidR="000F1B45" w:rsidRDefault="00AF2BFD" w:rsidP="00AF2BFD">
          <w:pPr>
            <w:pStyle w:val="FBA82248ECF940938543F348BFD77C981"/>
          </w:pPr>
          <w:r w:rsidRPr="008F4E0C">
            <w:rPr>
              <w:noProof/>
              <w:lang w:bidi="ru-RU"/>
            </w:rPr>
            <w:t>ГДЕ</w:t>
          </w:r>
        </w:p>
      </w:docPartBody>
    </w:docPart>
    <w:docPart>
      <w:docPartPr>
        <w:name w:val="A64D6405D30D424E8AF0D929F8C7F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C1780-BE03-4268-A995-D40CEF1ED743}"/>
      </w:docPartPr>
      <w:docPartBody>
        <w:p w:rsidR="00AF2BFD" w:rsidRPr="008F4E0C" w:rsidRDefault="00AF2BFD" w:rsidP="007A3FC0">
          <w:pPr>
            <w:pStyle w:val="a8"/>
            <w:rPr>
              <w:noProof/>
            </w:rPr>
          </w:pPr>
          <w:r w:rsidRPr="008F4E0C">
            <w:rPr>
              <w:noProof/>
              <w:lang w:bidi="ru-RU"/>
            </w:rPr>
            <w:t>Здание администрации</w:t>
          </w:r>
        </w:p>
        <w:p w:rsidR="000F1B45" w:rsidRDefault="00AF2BFD" w:rsidP="00AF2BFD">
          <w:pPr>
            <w:pStyle w:val="A64D6405D30D424E8AF0D929F8C7FA7E1"/>
          </w:pPr>
          <w:r w:rsidRPr="008F4E0C">
            <w:rPr>
              <w:noProof/>
              <w:lang w:bidi="ru-RU"/>
            </w:rPr>
            <w:t>Название мес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B2758"/>
    <w:rsid w:val="000F1B45"/>
    <w:rsid w:val="002A38F1"/>
    <w:rsid w:val="00503597"/>
    <w:rsid w:val="005B2758"/>
    <w:rsid w:val="007C17C0"/>
    <w:rsid w:val="008C2064"/>
    <w:rsid w:val="009E1C55"/>
    <w:rsid w:val="00A134AB"/>
    <w:rsid w:val="00A90944"/>
    <w:rsid w:val="00AF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5B2758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F2BFD"/>
    <w:rPr>
      <w:rFonts w:ascii="Corbel" w:hAnsi="Corbel"/>
      <w:color w:val="808080"/>
    </w:rPr>
  </w:style>
  <w:style w:type="paragraph" w:styleId="a4">
    <w:name w:val="Subtitle"/>
    <w:basedOn w:val="a"/>
    <w:next w:val="a"/>
    <w:link w:val="a5"/>
    <w:uiPriority w:val="11"/>
    <w:qFormat/>
    <w:rsid w:val="00AF2BFD"/>
    <w:pPr>
      <w:spacing w:after="0"/>
      <w:jc w:val="center"/>
    </w:pPr>
    <w:rPr>
      <w:rFonts w:ascii="Times New Roman" w:eastAsiaTheme="minorHAnsi" w:hAnsi="Times New Roman" w:cstheme="minorBidi"/>
      <w:b/>
      <w:bCs/>
      <w:color w:val="FFFFFF" w:themeColor="background1"/>
      <w:kern w:val="24"/>
      <w:sz w:val="32"/>
      <w:szCs w:val="32"/>
    </w:rPr>
  </w:style>
  <w:style w:type="character" w:customStyle="1" w:styleId="a5">
    <w:name w:val="Подзаголовок Знак"/>
    <w:basedOn w:val="a0"/>
    <w:link w:val="a4"/>
    <w:uiPriority w:val="11"/>
    <w:rsid w:val="00AF2BFD"/>
    <w:rPr>
      <w:rFonts w:ascii="Times New Roman" w:eastAsiaTheme="minorHAnsi" w:hAnsi="Times New Roman"/>
      <w:b/>
      <w:bCs/>
      <w:color w:val="FFFFFF" w:themeColor="background1"/>
      <w:kern w:val="24"/>
      <w:sz w:val="32"/>
      <w:szCs w:val="32"/>
    </w:rPr>
  </w:style>
  <w:style w:type="paragraph" w:styleId="a6">
    <w:name w:val="Normal (Web)"/>
    <w:basedOn w:val="a"/>
    <w:uiPriority w:val="99"/>
    <w:semiHidden/>
    <w:unhideWhenUsed/>
    <w:rsid w:val="005B2758"/>
    <w:rPr>
      <w:rFonts w:ascii="Times New Roman" w:hAnsi="Times New Roman"/>
      <w:sz w:val="24"/>
      <w:szCs w:val="24"/>
    </w:rPr>
  </w:style>
  <w:style w:type="paragraph" w:customStyle="1" w:styleId="209718F7016845FF8434C1EABF135045">
    <w:name w:val="209718F7016845FF8434C1EABF135045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">
    <w:name w:val="C2BE3ABBEDA546AA9312D22991B128C2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character" w:styleId="a7">
    <w:name w:val="Subtle Emphasis"/>
    <w:uiPriority w:val="19"/>
    <w:qFormat/>
    <w:rsid w:val="005B2758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ZA"/>
    </w:rPr>
  </w:style>
  <w:style w:type="paragraph" w:customStyle="1" w:styleId="1CC74CF2A8E94280A038B945265EC3FE">
    <w:name w:val="1CC74CF2A8E94280A038B945265EC3FE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09718F7016845FF8434C1EABF1350451">
    <w:name w:val="209718F7016845FF8434C1EABF135045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1">
    <w:name w:val="C2BE3ABBEDA546AA9312D22991B128C21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1CC74CF2A8E94280A038B945265EC3FE1">
    <w:name w:val="1CC74CF2A8E94280A038B945265EC3FE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Details">
    <w:name w:val="Details"/>
    <w:basedOn w:val="a"/>
    <w:qFormat/>
    <w:rsid w:val="002A38F1"/>
    <w:pPr>
      <w:spacing w:after="0" w:line="240" w:lineRule="auto"/>
      <w:jc w:val="center"/>
    </w:pPr>
    <w:rPr>
      <w:rFonts w:eastAsiaTheme="minorHAnsi" w:cstheme="minorBidi"/>
      <w:color w:val="FFFFFF" w:themeColor="background1"/>
      <w:kern w:val="24"/>
      <w:sz w:val="36"/>
      <w:szCs w:val="36"/>
    </w:rPr>
  </w:style>
  <w:style w:type="paragraph" w:customStyle="1" w:styleId="5FF2C41D4F494A13986DCDD790E8F9C8">
    <w:name w:val="5FF2C41D4F494A13986DCDD790E8F9C8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209718F7016845FF8434C1EABF1350452">
    <w:name w:val="209718F7016845FF8434C1EABF1350452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2BE3ABBEDA546AA9312D22991B128C22">
    <w:name w:val="C2BE3ABBEDA546AA9312D22991B128C22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1CC74CF2A8E94280A038B945265EC3FE2">
    <w:name w:val="1CC74CF2A8E94280A038B945265EC3FE2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11F8D48E8B37409FA95A3FE80C9826F3">
    <w:name w:val="11F8D48E8B37409FA95A3FE80C9826F3"/>
    <w:rsid w:val="005B2758"/>
    <w:pPr>
      <w:spacing w:after="0" w:line="240" w:lineRule="auto"/>
      <w:jc w:val="center"/>
    </w:pPr>
    <w:rPr>
      <w:color w:val="222A35" w:themeColor="text2" w:themeShade="80"/>
      <w:kern w:val="24"/>
      <w:sz w:val="24"/>
      <w:szCs w:val="24"/>
      <w:lang w:val="en-ZA"/>
    </w:rPr>
  </w:style>
  <w:style w:type="paragraph" w:customStyle="1" w:styleId="49371D24333B4B4FAEC6103880AD4648">
    <w:name w:val="49371D24333B4B4FAEC6103880AD4648"/>
    <w:rsid w:val="005B2758"/>
  </w:style>
  <w:style w:type="paragraph" w:customStyle="1" w:styleId="57621AB8FEBB48D58C84907C469539D4">
    <w:name w:val="57621AB8FEBB48D58C84907C469539D4"/>
    <w:rsid w:val="005B2758"/>
  </w:style>
  <w:style w:type="paragraph" w:customStyle="1" w:styleId="E307C26BAD284A029DFCCCADF7294852">
    <w:name w:val="E307C26BAD284A029DFCCCADF7294852"/>
    <w:rsid w:val="005B2758"/>
  </w:style>
  <w:style w:type="paragraph" w:customStyle="1" w:styleId="EAFF5A23A81847BBB0BB750384E1ABD2">
    <w:name w:val="EAFF5A23A81847BBB0BB750384E1ABD2"/>
    <w:rsid w:val="005B2758"/>
  </w:style>
  <w:style w:type="paragraph" w:customStyle="1" w:styleId="83980EB84AD4481E9B75A913D050A9F9">
    <w:name w:val="83980EB84AD4481E9B75A913D050A9F9"/>
    <w:rsid w:val="005B2758"/>
  </w:style>
  <w:style w:type="paragraph" w:customStyle="1" w:styleId="7E5D4C9EAF11494B8A1B11105C5ADDEA">
    <w:name w:val="7E5D4C9EAF11494B8A1B11105C5ADDEA"/>
    <w:rsid w:val="005B2758"/>
  </w:style>
  <w:style w:type="paragraph" w:customStyle="1" w:styleId="A133A72A942148679CE9BB968CEC3449">
    <w:name w:val="A133A72A942148679CE9BB968CEC3449"/>
    <w:rsid w:val="005B2758"/>
  </w:style>
  <w:style w:type="paragraph" w:customStyle="1" w:styleId="4925F8F20DD14334B1EB0C4DC868F9C7">
    <w:name w:val="4925F8F20DD14334B1EB0C4DC868F9C7"/>
    <w:rsid w:val="005B2758"/>
  </w:style>
  <w:style w:type="paragraph" w:customStyle="1" w:styleId="AA026B33CCDD45C4B4E73197D9ABDC1A">
    <w:name w:val="AA026B33CCDD45C4B4E73197D9ABDC1A"/>
    <w:rsid w:val="005B2758"/>
  </w:style>
  <w:style w:type="paragraph" w:customStyle="1" w:styleId="4C5A5831ABB54DA0BFB16DF132132F99">
    <w:name w:val="4C5A5831ABB54DA0BFB16DF132132F99"/>
    <w:rsid w:val="005B2758"/>
  </w:style>
  <w:style w:type="paragraph" w:customStyle="1" w:styleId="A7B53A01700A4AADAFF729ADFBFF26C0">
    <w:name w:val="A7B53A01700A4AADAFF729ADFBFF26C0"/>
    <w:rsid w:val="005B2758"/>
  </w:style>
  <w:style w:type="paragraph" w:customStyle="1" w:styleId="9CD8C1B07A384EFB8BAE12D135349342">
    <w:name w:val="9CD8C1B07A384EFB8BAE12D135349342"/>
    <w:rsid w:val="005B2758"/>
  </w:style>
  <w:style w:type="paragraph" w:customStyle="1" w:styleId="13B8EDE24E354D67B53DEB8BF8AAF7C8">
    <w:name w:val="13B8EDE24E354D67B53DEB8BF8AAF7C8"/>
    <w:rsid w:val="005B2758"/>
  </w:style>
  <w:style w:type="paragraph" w:customStyle="1" w:styleId="2D9608B7BAC244EB8468D7196F2B2F9A">
    <w:name w:val="2D9608B7BAC244EB8468D7196F2B2F9A"/>
    <w:rsid w:val="005B2758"/>
  </w:style>
  <w:style w:type="paragraph" w:customStyle="1" w:styleId="6E99AB99E28A4EA0BA62665B500C93BF">
    <w:name w:val="6E99AB99E28A4EA0BA62665B500C93BF"/>
    <w:rsid w:val="005B2758"/>
  </w:style>
  <w:style w:type="paragraph" w:customStyle="1" w:styleId="B944CF17FFC24CEFAB9FF7EDA99EE715">
    <w:name w:val="B944CF17FFC24CEFAB9FF7EDA99EE715"/>
    <w:rsid w:val="005B2758"/>
  </w:style>
  <w:style w:type="paragraph" w:customStyle="1" w:styleId="FE85C13829E54222B650B848D5B1B327">
    <w:name w:val="FE85C13829E54222B650B848D5B1B327"/>
    <w:rsid w:val="005B2758"/>
  </w:style>
  <w:style w:type="paragraph" w:customStyle="1" w:styleId="35F3B736CAAB4BD5AF5D73D0F42A95BF">
    <w:name w:val="35F3B736CAAB4BD5AF5D73D0F42A95BF"/>
    <w:rsid w:val="005B2758"/>
  </w:style>
  <w:style w:type="paragraph" w:customStyle="1" w:styleId="34CF526804AD4512BDB68B60A8E34BD8">
    <w:name w:val="34CF526804AD4512BDB68B60A8E34BD8"/>
    <w:rsid w:val="005B2758"/>
  </w:style>
  <w:style w:type="paragraph" w:customStyle="1" w:styleId="54849060AF2248DA8A228FF1E0A4B08B">
    <w:name w:val="54849060AF2248DA8A228FF1E0A4B08B"/>
    <w:rsid w:val="005B2758"/>
  </w:style>
  <w:style w:type="paragraph" w:customStyle="1" w:styleId="FD3F30DAC22B485490126B1607A5C084">
    <w:name w:val="FD3F30DAC22B485490126B1607A5C084"/>
    <w:rsid w:val="005B2758"/>
  </w:style>
  <w:style w:type="paragraph" w:customStyle="1" w:styleId="58AF0E77E76642D8BAE8253DB1A0DFF7">
    <w:name w:val="58AF0E77E76642D8BAE8253DB1A0DFF7"/>
    <w:rsid w:val="005B2758"/>
  </w:style>
  <w:style w:type="paragraph" w:customStyle="1" w:styleId="58700B5327854442ACC2FD76F494E409">
    <w:name w:val="58700B5327854442ACC2FD76F494E409"/>
    <w:rsid w:val="005B2758"/>
  </w:style>
  <w:style w:type="paragraph" w:customStyle="1" w:styleId="51F8318F529C40A6A1D7B19202956370">
    <w:name w:val="51F8318F529C40A6A1D7B19202956370"/>
    <w:rsid w:val="005B2758"/>
  </w:style>
  <w:style w:type="paragraph" w:customStyle="1" w:styleId="556B8C8C0155408A958ABFBD5B761F77">
    <w:name w:val="556B8C8C0155408A958ABFBD5B761F77"/>
    <w:rsid w:val="005B2758"/>
  </w:style>
  <w:style w:type="paragraph" w:customStyle="1" w:styleId="37D7D657C6CE491490B7B7D9CAB8E6DF">
    <w:name w:val="37D7D657C6CE491490B7B7D9CAB8E6DF"/>
    <w:rsid w:val="005B2758"/>
  </w:style>
  <w:style w:type="paragraph" w:customStyle="1" w:styleId="7C0E24CC697B4076BBB10C010CE85851">
    <w:name w:val="7C0E24CC697B4076BBB10C010CE85851"/>
    <w:rsid w:val="005B2758"/>
  </w:style>
  <w:style w:type="paragraph" w:customStyle="1" w:styleId="EF6AC3AD70D24E2A99AE7271263DF7CA">
    <w:name w:val="EF6AC3AD70D24E2A99AE7271263DF7CA"/>
    <w:rsid w:val="005B2758"/>
  </w:style>
  <w:style w:type="paragraph" w:customStyle="1" w:styleId="FBA82248ECF940938543F348BFD77C98">
    <w:name w:val="FBA82248ECF940938543F348BFD77C98"/>
    <w:rsid w:val="005B2758"/>
  </w:style>
  <w:style w:type="paragraph" w:customStyle="1" w:styleId="A64D6405D30D424E8AF0D929F8C7FA7E">
    <w:name w:val="A64D6405D30D424E8AF0D929F8C7FA7E"/>
    <w:rsid w:val="005B2758"/>
  </w:style>
  <w:style w:type="paragraph" w:customStyle="1" w:styleId="2D9608B7BAC244EB8468D7196F2B2F9A1">
    <w:name w:val="2D9608B7BAC244EB8468D7196F2B2F9A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307C26BAD284A029DFCCCADF72948521">
    <w:name w:val="E307C26BAD284A029DFCCCADF7294852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3980EB84AD4481E9B75A913D050A9F91">
    <w:name w:val="83980EB84AD4481E9B75A913D050A9F91"/>
    <w:rsid w:val="005B2758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4925F8F20DD14334B1EB0C4DC868F9C71">
    <w:name w:val="4925F8F20DD14334B1EB0C4DC868F9C71"/>
    <w:rsid w:val="005B275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B69F4DE7D2B441B832BE0719DF78863">
    <w:name w:val="3B69F4DE7D2B441B832BE0719DF78863"/>
    <w:rsid w:val="000F1B45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EDC40107BB7E48818826EF87AD9DBC56">
    <w:name w:val="EDC40107BB7E48818826EF87AD9DBC56"/>
    <w:rsid w:val="007C17C0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">
    <w:name w:val="3A2194C01D1D4B139930B58AFE5FDE9F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1">
    <w:name w:val="3A2194C01D1D4B139930B58AFE5FDE9F1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2">
    <w:name w:val="3A2194C01D1D4B139930B58AFE5FDE9F2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3">
    <w:name w:val="3A2194C01D1D4B139930B58AFE5FDE9F3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3A2194C01D1D4B139930B58AFE5FDE9F4">
    <w:name w:val="3A2194C01D1D4B139930B58AFE5FDE9F4"/>
    <w:rsid w:val="002A38F1"/>
    <w:pPr>
      <w:spacing w:after="0"/>
      <w:jc w:val="center"/>
    </w:pPr>
    <w:rPr>
      <w:rFonts w:ascii="Bodoni MT Black" w:eastAsiaTheme="minorHAnsi" w:hAnsi="Bodoni MT Black"/>
      <w:b/>
      <w:bCs/>
      <w:color w:val="FFFFFF" w:themeColor="background1"/>
      <w:kern w:val="24"/>
      <w:sz w:val="32"/>
      <w:szCs w:val="32"/>
    </w:rPr>
  </w:style>
  <w:style w:type="paragraph" w:customStyle="1" w:styleId="7C0E24CC697B4076BBB10C010CE858511">
    <w:name w:val="7C0E24CC697B4076BBB10C010CE858511"/>
    <w:rsid w:val="00AF2BFD"/>
    <w:pPr>
      <w:spacing w:after="0" w:line="240" w:lineRule="auto"/>
      <w:jc w:val="center"/>
    </w:pPr>
    <w:rPr>
      <w:rFonts w:ascii="Times New Roman" w:eastAsiaTheme="minorHAnsi" w:hAnsi="Times New Roman"/>
      <w:b/>
      <w:bCs/>
      <w:color w:val="FFFFFF" w:themeColor="background1"/>
      <w:kern w:val="24"/>
      <w:sz w:val="40"/>
      <w:szCs w:val="40"/>
    </w:rPr>
  </w:style>
  <w:style w:type="paragraph" w:customStyle="1" w:styleId="a8">
    <w:name w:val="Сведения"/>
    <w:basedOn w:val="a"/>
    <w:qFormat/>
    <w:rsid w:val="00AF2BFD"/>
    <w:pPr>
      <w:spacing w:after="0" w:line="240" w:lineRule="auto"/>
      <w:jc w:val="center"/>
    </w:pPr>
    <w:rPr>
      <w:rFonts w:ascii="Corbel" w:eastAsiaTheme="minorHAnsi" w:hAnsi="Corbel" w:cstheme="minorBidi"/>
      <w:color w:val="FFFFFF" w:themeColor="background1"/>
      <w:kern w:val="24"/>
      <w:sz w:val="36"/>
      <w:szCs w:val="36"/>
    </w:rPr>
  </w:style>
  <w:style w:type="paragraph" w:styleId="3">
    <w:name w:val="Body Text Indent 3"/>
    <w:basedOn w:val="a"/>
    <w:link w:val="30"/>
    <w:uiPriority w:val="99"/>
    <w:semiHidden/>
    <w:unhideWhenUsed/>
    <w:rsid w:val="00AF2BFD"/>
    <w:pPr>
      <w:spacing w:after="120"/>
      <w:ind w:left="283"/>
      <w:jc w:val="center"/>
    </w:pPr>
    <w:rPr>
      <w:rFonts w:ascii="Corbel" w:eastAsiaTheme="minorHAnsi" w:hAnsi="Corbel" w:cstheme="minorBidi"/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semiHidden/>
    <w:rsid w:val="00AF2BFD"/>
    <w:rPr>
      <w:rFonts w:ascii="Corbel" w:eastAsiaTheme="minorHAnsi" w:hAnsi="Corbel"/>
      <w:sz w:val="16"/>
      <w:szCs w:val="16"/>
    </w:rPr>
  </w:style>
  <w:style w:type="paragraph" w:customStyle="1" w:styleId="EF6AC3AD70D24E2A99AE7271263DF7CA1">
    <w:name w:val="EF6AC3AD70D24E2A99AE7271263DF7CA1"/>
    <w:rsid w:val="00AF2BFD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FBA82248ECF940938543F348BFD77C981">
    <w:name w:val="FBA82248ECF940938543F348BFD77C981"/>
    <w:rsid w:val="00AF2BFD"/>
    <w:pPr>
      <w:spacing w:after="0" w:line="240" w:lineRule="auto"/>
      <w:jc w:val="center"/>
    </w:pPr>
    <w:rPr>
      <w:rFonts w:ascii="Times New Roman" w:eastAsiaTheme="minorHAnsi" w:hAnsi="Times New Roman"/>
      <w:b/>
      <w:bCs/>
      <w:color w:val="FFFFFF" w:themeColor="background1"/>
      <w:kern w:val="24"/>
      <w:sz w:val="40"/>
      <w:szCs w:val="40"/>
    </w:rPr>
  </w:style>
  <w:style w:type="character" w:styleId="a9">
    <w:name w:val="Book Title"/>
    <w:basedOn w:val="a0"/>
    <w:uiPriority w:val="33"/>
    <w:qFormat/>
    <w:rsid w:val="00AF2BFD"/>
    <w:rPr>
      <w:rFonts w:ascii="Corbel" w:hAnsi="Corbel"/>
      <w:b/>
      <w:bCs/>
      <w:i/>
      <w:iCs/>
      <w:spacing w:val="5"/>
    </w:rPr>
  </w:style>
  <w:style w:type="paragraph" w:customStyle="1" w:styleId="A64D6405D30D424E8AF0D929F8C7FA7E1">
    <w:name w:val="A64D6405D30D424E8AF0D929F8C7FA7E1"/>
    <w:rsid w:val="00AF2BFD"/>
    <w:pPr>
      <w:spacing w:after="0" w:line="240" w:lineRule="auto"/>
      <w:jc w:val="center"/>
    </w:pPr>
    <w:rPr>
      <w:rFonts w:ascii="Corbel" w:eastAsiaTheme="minorHAnsi" w:hAnsi="Corbel"/>
      <w:color w:val="FFFFFF" w:themeColor="background1"/>
      <w:kern w:val="24"/>
      <w:sz w:val="36"/>
      <w:szCs w:val="36"/>
    </w:rPr>
  </w:style>
  <w:style w:type="paragraph" w:customStyle="1" w:styleId="A7B53A01700A4AADAFF729ADFBFF26C01">
    <w:name w:val="A7B53A01700A4AADAFF729ADFBFF26C01"/>
    <w:rsid w:val="00AF2BFD"/>
    <w:pPr>
      <w:jc w:val="center"/>
    </w:pPr>
    <w:rPr>
      <w:rFonts w:ascii="Corbel" w:eastAsiaTheme="minorHAnsi" w:hAnsi="Corbel"/>
    </w:rPr>
  </w:style>
  <w:style w:type="paragraph" w:customStyle="1" w:styleId="2D9608B7BAC244EB8468D7196F2B2F9A2">
    <w:name w:val="2D9608B7BAC244EB8468D7196F2B2F9A2"/>
    <w:rsid w:val="00AF2BFD"/>
    <w:pPr>
      <w:jc w:val="center"/>
    </w:pPr>
    <w:rPr>
      <w:rFonts w:ascii="Corbel" w:eastAsiaTheme="minorHAnsi" w:hAnsi="Corbel"/>
    </w:rPr>
  </w:style>
  <w:style w:type="paragraph" w:customStyle="1" w:styleId="49371D24333B4B4FAEC6103880AD46481">
    <w:name w:val="49371D24333B4B4FAEC6103880AD46481"/>
    <w:rsid w:val="00AF2BFD"/>
    <w:pPr>
      <w:spacing w:after="0" w:line="216" w:lineRule="auto"/>
      <w:jc w:val="center"/>
    </w:pPr>
    <w:rPr>
      <w:rFonts w:ascii="Times New Roman" w:eastAsiaTheme="minorHAnsi" w:hAnsi="Times New Roman"/>
      <w:b/>
      <w:bCs/>
      <w:color w:val="FFFFFF" w:themeColor="background1"/>
      <w:kern w:val="24"/>
      <w:sz w:val="120"/>
      <w:szCs w:val="240"/>
    </w:rPr>
  </w:style>
  <w:style w:type="paragraph" w:customStyle="1" w:styleId="FDB94D8068CA4DCBB9FBDD1CBC7DDD2C">
    <w:name w:val="FDB94D8068CA4DCBB9FBDD1CBC7DDD2C"/>
    <w:rsid w:val="00AF2BFD"/>
    <w:pPr>
      <w:spacing w:after="0" w:line="216" w:lineRule="auto"/>
      <w:jc w:val="center"/>
    </w:pPr>
    <w:rPr>
      <w:rFonts w:ascii="Times New Roman" w:eastAsiaTheme="minorHAnsi" w:hAnsi="Times New Roman"/>
      <w:b/>
      <w:bCs/>
      <w:color w:val="FFFFFF" w:themeColor="background1"/>
      <w:kern w:val="24"/>
      <w:sz w:val="120"/>
      <w:szCs w:val="240"/>
    </w:rPr>
  </w:style>
  <w:style w:type="paragraph" w:customStyle="1" w:styleId="EB69A8679C7D4AFDB212799296124D2F">
    <w:name w:val="EB69A8679C7D4AFDB212799296124D2F"/>
    <w:rsid w:val="00AF2BFD"/>
    <w:pPr>
      <w:spacing w:after="0"/>
      <w:jc w:val="center"/>
    </w:pPr>
    <w:rPr>
      <w:rFonts w:ascii="Times New Roman" w:eastAsiaTheme="minorHAnsi" w:hAnsi="Times New Roman"/>
      <w:b/>
      <w:bCs/>
      <w:color w:val="FFFFFF" w:themeColor="background1"/>
      <w:kern w:val="24"/>
      <w:sz w:val="32"/>
      <w:szCs w:val="32"/>
    </w:rPr>
  </w:style>
  <w:style w:type="paragraph" w:customStyle="1" w:styleId="6729A0E5FD7C46E5B5553ECA76E4C55C">
    <w:name w:val="6729A0E5FD7C46E5B5553ECA76E4C55C"/>
    <w:rsid w:val="00AF2BFD"/>
    <w:pPr>
      <w:keepNext/>
      <w:keepLines/>
      <w:spacing w:after="0" w:line="240" w:lineRule="auto"/>
      <w:jc w:val="center"/>
      <w:outlineLvl w:val="0"/>
    </w:pPr>
    <w:rPr>
      <w:rFonts w:ascii="Times New Roman" w:eastAsiaTheme="majorEastAsia" w:hAnsi="Times New Roman" w:cstheme="majorBidi"/>
      <w:i/>
      <w:sz w:val="64"/>
      <w:szCs w:val="3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5BB17A-25E1-4013-B6BC-2BD66FA788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52F63-DF68-49DE-9648-FBDBEB86C6C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FCCD40C-9B8D-46A0-B423-46F2584DC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62DBC6-A1AD-4068-80B3-210AEFF3D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57</Words>
  <Characters>325</Characters>
  <DocSecurity>0</DocSecurity>
  <Lines>2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19-08-05T10:28:00Z</dcterms:created>
  <dcterms:modified xsi:type="dcterms:W3CDTF">2019-08-2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